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DC7DA" w14:textId="749F77EE" w:rsidR="00400733" w:rsidRPr="00C347C2" w:rsidRDefault="00B26A08" w:rsidP="00400733">
      <w:pPr>
        <w:pStyle w:val="Heading1"/>
        <w:spacing w:line="276" w:lineRule="auto"/>
        <w:rPr>
          <w:bCs/>
        </w:rPr>
      </w:pPr>
      <w:bookmarkStart w:id="0" w:name="_MailAutoSig"/>
      <w:r w:rsidRPr="00B26A08">
        <w:rPr>
          <w:rFonts w:ascii="Segoe UI Emoji" w:hAnsi="Segoe UI Emoji" w:cs="Segoe UI Emoji"/>
          <w:szCs w:val="21"/>
        </w:rPr>
        <w:t>⚕️⚛️</w:t>
      </w:r>
      <w:r w:rsidRPr="00B26A08">
        <w:rPr>
          <w:rFonts w:cs="Segoe UI"/>
          <w:szCs w:val="21"/>
        </w:rPr>
        <w:t xml:space="preserve">  GP-AI Gatekeeper 2025 use case MI6</w:t>
      </w:r>
    </w:p>
    <w:p w14:paraId="4CFFD3A5" w14:textId="1DF02393" w:rsidR="00F1531D" w:rsidRPr="003D0322" w:rsidRDefault="00B26A08" w:rsidP="00400733">
      <w:pPr>
        <w:pStyle w:val="NoSpacing"/>
        <w:spacing w:line="276" w:lineRule="auto"/>
        <w:rPr>
          <w:rFonts w:ascii="Aptos" w:hAnsi="Aptos" w:cs="Segoe UI"/>
          <w:szCs w:val="21"/>
        </w:rPr>
      </w:pPr>
      <w:r w:rsidRPr="00AF431A">
        <w:rPr>
          <w:rFonts w:cs="Segoe UI"/>
          <w:szCs w:val="21"/>
        </w:rPr>
        <w:t>2088z</w:t>
      </w:r>
      <w:r>
        <w:rPr>
          <w:rFonts w:cs="Segoe UI"/>
          <w:szCs w:val="21"/>
        </w:rPr>
        <w:t>40)</w:t>
      </w:r>
      <w:r w:rsidRPr="00713BA7">
        <w:rPr>
          <w:rFonts w:ascii="Segoe UI Emoji" w:hAnsi="Segoe UI Emoji" w:cs="Segoe UI Emoji"/>
          <w:szCs w:val="21"/>
        </w:rPr>
        <w:t>⚕️⚛️</w:t>
      </w:r>
      <w:r w:rsidRPr="00713BA7">
        <w:rPr>
          <w:rFonts w:cs="Segoe UI"/>
          <w:szCs w:val="21"/>
        </w:rPr>
        <w:t xml:space="preserve">  GP-AI Gatekeeper 2025 use case MI6</w:t>
      </w:r>
      <w:r>
        <w:rPr>
          <w:rFonts w:cs="Segoe UI"/>
          <w:szCs w:val="21"/>
        </w:rPr>
        <w:t xml:space="preserve">  </w:t>
      </w:r>
      <w:r w:rsidRPr="00AF431A">
        <w:rPr>
          <w:rFonts w:cs="Segoe UI"/>
          <w:szCs w:val="21"/>
        </w:rPr>
        <w:t>[</w:t>
      </w:r>
      <w:r>
        <w:rPr>
          <w:rFonts w:cs="Segoe UI"/>
          <w:szCs w:val="21"/>
        </w:rPr>
        <w:t>4</w:t>
      </w:r>
      <w:r w:rsidRPr="00AF431A">
        <w:rPr>
          <w:rFonts w:cs="Segoe UI"/>
          <w:szCs w:val="21"/>
        </w:rPr>
        <w:t xml:space="preserve"> </w:t>
      </w:r>
      <w:r>
        <w:rPr>
          <w:rFonts w:cs="Segoe UI"/>
          <w:szCs w:val="21"/>
        </w:rPr>
        <w:t>Feb</w:t>
      </w:r>
      <w:r w:rsidRPr="00AF431A">
        <w:rPr>
          <w:rFonts w:cs="Segoe UI"/>
          <w:szCs w:val="21"/>
        </w:rPr>
        <w:t xml:space="preserve"> 2025]</w:t>
      </w:r>
      <w:r w:rsidR="006B0417">
        <w:rPr>
          <w:rFonts w:ascii="Aptos" w:hAnsi="Aptos" w:cs="Segoe UI"/>
          <w:szCs w:val="21"/>
        </w:rPr>
        <w:br/>
      </w:r>
      <w:r w:rsidR="0031757F" w:rsidRPr="00EC23BF">
        <w:rPr>
          <w:rFonts w:cs="Segoe UI"/>
          <w:szCs w:val="21"/>
        </w:rPr>
        <w:t xml:space="preserve">By </w:t>
      </w:r>
      <w:r w:rsidR="0031757F">
        <w:rPr>
          <w:rFonts w:cs="Segoe UI"/>
          <w:b/>
          <w:bCs/>
          <w:szCs w:val="21"/>
        </w:rPr>
        <w:t>Nick Ray Ball</w:t>
      </w:r>
    </w:p>
    <w:p w14:paraId="523E6FE1" w14:textId="2E337F62" w:rsidR="001605FC" w:rsidRDefault="00686B77" w:rsidP="008C416F">
      <w:pPr>
        <w:pStyle w:val="Heading6"/>
      </w:pPr>
      <w:r>
        <w:t xml:space="preserve">Tuesday </w:t>
      </w:r>
      <w:r w:rsidR="00B4701F" w:rsidRPr="001B611F">
        <w:t xml:space="preserve">– </w:t>
      </w:r>
      <w:r w:rsidR="00B26A08">
        <w:t>16:14</w:t>
      </w:r>
      <w:r w:rsidR="00B4701F" w:rsidRPr="001B611F">
        <w:t xml:space="preserve"> GMT – </w:t>
      </w:r>
      <w:r w:rsidR="00F67999">
        <w:t xml:space="preserve">February </w:t>
      </w:r>
      <w:r>
        <w:t>4</w:t>
      </w:r>
      <w:r w:rsidR="00B4701F" w:rsidRPr="001B611F">
        <w:t>, 202</w:t>
      </w:r>
      <w:r w:rsidR="007B511E">
        <w:t>5</w:t>
      </w:r>
    </w:p>
    <w:p w14:paraId="11DB92E3" w14:textId="77777777" w:rsidR="001212A6" w:rsidRDefault="001212A6" w:rsidP="001212A6">
      <w:pPr>
        <w:pStyle w:val="NormalWeb"/>
        <w:rPr>
          <w:rFonts w:ascii="Times New Roman" w:hAnsi="Times New Roman"/>
        </w:rPr>
      </w:pPr>
      <w:r>
        <w:rPr>
          <w:rStyle w:val="Strong"/>
        </w:rPr>
        <w:t>Subject:</w:t>
      </w:r>
      <w:r>
        <w:t xml:space="preserve"> AI for National Security Decision-Making – Sienna AI Introduction</w:t>
      </w:r>
    </w:p>
    <w:p w14:paraId="2F9EBE92" w14:textId="77777777" w:rsidR="001212A6" w:rsidRDefault="001212A6" w:rsidP="001212A6">
      <w:pPr>
        <w:pStyle w:val="NormalWeb"/>
      </w:pPr>
      <w:r>
        <w:t xml:space="preserve">Dear </w:t>
      </w:r>
      <w:proofErr w:type="spellStart"/>
      <w:r>
        <w:t>NSDiX</w:t>
      </w:r>
      <w:proofErr w:type="spellEnd"/>
      <w:r>
        <w:t xml:space="preserve"> Team,</w:t>
      </w:r>
    </w:p>
    <w:p w14:paraId="7801B20A" w14:textId="77777777" w:rsidR="001212A6" w:rsidRDefault="001212A6" w:rsidP="001212A6">
      <w:pPr>
        <w:pStyle w:val="NormalWeb"/>
      </w:pPr>
      <w:r>
        <w:t xml:space="preserve">Apologies for sending via this channel; I did not have time to complete the innovation competition </w:t>
      </w:r>
      <w:hyperlink r:id="rId8" w:tgtFrame="_new" w:history="1">
        <w:r>
          <w:rPr>
            <w:rStyle w:val="Hyperlink"/>
            <w:rFonts w:eastAsia="MS Mincho"/>
            <w:b/>
            <w:bCs/>
          </w:rPr>
          <w:t>https://www.ktninnovationexchange.co.uk/challenges/365/how_can_we_capture_complex_human_judgement</w:t>
        </w:r>
      </w:hyperlink>
      <w:r>
        <w:t xml:space="preserve">, but I wanted to reach out to explain how the </w:t>
      </w:r>
      <w:r>
        <w:rPr>
          <w:rStyle w:val="Strong"/>
        </w:rPr>
        <w:t>Sienna AI</w:t>
      </w:r>
      <w:r>
        <w:t xml:space="preserve"> design could support MI6’s </w:t>
      </w:r>
      <w:r>
        <w:rPr>
          <w:rStyle w:val="Strong"/>
        </w:rPr>
        <w:t>behavioural science AI ambitions</w:t>
      </w:r>
      <w:r>
        <w:t>.</w:t>
      </w:r>
    </w:p>
    <w:p w14:paraId="74182304" w14:textId="77777777" w:rsidR="001212A6" w:rsidRDefault="001212A6" w:rsidP="001212A6">
      <w:pPr>
        <w:pStyle w:val="NormalWeb"/>
      </w:pPr>
      <w:r>
        <w:t xml:space="preserve">You can see the system design for our first government use case, </w:t>
      </w:r>
      <w:r>
        <w:rPr>
          <w:rStyle w:val="Strong"/>
        </w:rPr>
        <w:t>GP-AI Gatekeeper</w:t>
      </w:r>
      <w:r>
        <w:t>, an AI-driven decision-support system that could be adapted for MI6.</w:t>
      </w:r>
    </w:p>
    <w:p w14:paraId="5D04342E" w14:textId="77777777" w:rsidR="001212A6" w:rsidRDefault="001212A6" w:rsidP="001212A6">
      <w:pPr>
        <w:pStyle w:val="NormalWeb"/>
      </w:pPr>
      <w:r>
        <w:rPr>
          <w:rFonts w:ascii="Segoe UI Emoji" w:hAnsi="Segoe UI Emoji" w:cs="Segoe UI Emoji"/>
        </w:rPr>
        <w:t>🎬</w:t>
      </w:r>
      <w:r>
        <w:t xml:space="preserve"> </w:t>
      </w:r>
      <w:r>
        <w:rPr>
          <w:rStyle w:val="Strong"/>
        </w:rPr>
        <w:t>GP-AI Gatekeeper 2025 Video Overview</w:t>
      </w:r>
      <w:r>
        <w:br/>
      </w:r>
      <w:hyperlink r:id="rId9" w:tgtFrame="_new" w:history="1">
        <w:r>
          <w:rPr>
            <w:rStyle w:val="Hyperlink"/>
            <w:rFonts w:eastAsia="MS Mincho"/>
            <w:b/>
            <w:bCs/>
          </w:rPr>
          <w:t>https://youtu.be/DyqlTMPTNeQ</w:t>
        </w:r>
      </w:hyperlink>
    </w:p>
    <w:p w14:paraId="0552BFED" w14:textId="77777777" w:rsidR="001212A6" w:rsidRDefault="001212A6" w:rsidP="001212A6">
      <w:pPr>
        <w:pStyle w:val="NormalWeb"/>
      </w:pPr>
      <w:r>
        <w:t xml:space="preserve">This system, still in development, was designed for </w:t>
      </w:r>
      <w:r>
        <w:rPr>
          <w:rStyle w:val="Strong"/>
        </w:rPr>
        <w:t>healthcare triage and decision-making</w:t>
      </w:r>
      <w:r>
        <w:t xml:space="preserve"> but could be </w:t>
      </w:r>
      <w:r>
        <w:rPr>
          <w:rStyle w:val="Strong"/>
        </w:rPr>
        <w:t>repurposed for intelligence analysis</w:t>
      </w:r>
      <w:r>
        <w:t xml:space="preserve">, aiding MI6 officers in </w:t>
      </w:r>
      <w:r>
        <w:rPr>
          <w:rStyle w:val="Strong"/>
        </w:rPr>
        <w:t>high-uncertainty environments</w:t>
      </w:r>
      <w:r>
        <w:t xml:space="preserve">. It combines </w:t>
      </w:r>
      <w:r>
        <w:rPr>
          <w:rStyle w:val="Strong"/>
        </w:rPr>
        <w:t>structured decision-tree logic, probabilistic reasoning, and behavioural science</w:t>
      </w:r>
      <w:r>
        <w:t>, a field I have been integrating into AI since 2017.</w:t>
      </w:r>
    </w:p>
    <w:p w14:paraId="52999A33" w14:textId="77777777" w:rsidR="001212A6" w:rsidRDefault="001212A6" w:rsidP="001212A6">
      <w:pPr>
        <w:pStyle w:val="NormalWeb"/>
      </w:pPr>
      <w:r>
        <w:t xml:space="preserve">My earlier work, </w:t>
      </w:r>
      <w:r>
        <w:rPr>
          <w:rStyle w:val="Strong"/>
        </w:rPr>
        <w:t>CRM Nudge AI</w:t>
      </w:r>
      <w:r>
        <w:t xml:space="preserve"> (2017), was inspired by </w:t>
      </w:r>
      <w:r>
        <w:rPr>
          <w:rStyle w:val="Emphasis"/>
          <w:rFonts w:eastAsia="MS Mincho"/>
        </w:rPr>
        <w:t>Nudge</w:t>
      </w:r>
      <w:r>
        <w:t xml:space="preserve"> (Thaler &amp; Sunstein) and applied </w:t>
      </w:r>
      <w:r>
        <w:rPr>
          <w:rStyle w:val="Strong"/>
        </w:rPr>
        <w:t>behavioural economics to AI-driven decision-making</w:t>
      </w:r>
      <w:r>
        <w:t xml:space="preserve">. </w:t>
      </w:r>
      <w:r>
        <w:rPr>
          <w:rStyle w:val="Strong"/>
        </w:rPr>
        <w:t>Sienna AI builds on this, making it adaptable to government intelligence and economic forecasting.</w:t>
      </w:r>
    </w:p>
    <w:p w14:paraId="69BD6BB8" w14:textId="2C95A887" w:rsidR="001212A6" w:rsidRDefault="00ED1BC7" w:rsidP="001212A6">
      <w:pPr>
        <w:pStyle w:val="NormalWeb"/>
      </w:pPr>
      <w:r>
        <w:t xml:space="preserve">If you’re interested, I would be pleased to discuss further. We are not seeking employment but rather a potential partnership to adapt this technology to meet MI6’s requirements. </w:t>
      </w:r>
    </w:p>
    <w:p w14:paraId="22DA5FD7" w14:textId="77777777" w:rsidR="001212A6" w:rsidRDefault="001212A6" w:rsidP="001212A6">
      <w:pPr>
        <w:pStyle w:val="NormalWeb"/>
      </w:pPr>
      <w:r>
        <w:t>Best regards,</w:t>
      </w:r>
      <w:r>
        <w:br/>
      </w:r>
      <w:r>
        <w:rPr>
          <w:rStyle w:val="Strong"/>
        </w:rPr>
        <w:t>Nick Ray Ball</w:t>
      </w:r>
      <w:r>
        <w:br/>
      </w:r>
      <w:r>
        <w:rPr>
          <w:rFonts w:ascii="Segoe UI Emoji" w:hAnsi="Segoe UI Emoji" w:cs="Segoe UI Emoji"/>
        </w:rPr>
        <w:t>📩</w:t>
      </w:r>
      <w:r>
        <w:t xml:space="preserve"> </w:t>
      </w:r>
      <w:r>
        <w:rPr>
          <w:rStyle w:val="Strong"/>
        </w:rPr>
        <w:t>Nick@SiennaAI.net</w:t>
      </w:r>
      <w:r>
        <w:br/>
      </w:r>
      <w:r>
        <w:rPr>
          <w:rFonts w:ascii="Segoe UI Emoji" w:hAnsi="Segoe UI Emoji" w:cs="Segoe UI Emoji"/>
        </w:rPr>
        <w:t>📞</w:t>
      </w:r>
      <w:r>
        <w:t xml:space="preserve"> </w:t>
      </w:r>
      <w:r>
        <w:rPr>
          <w:rStyle w:val="Strong"/>
        </w:rPr>
        <w:t>+44 7387 394 298</w:t>
      </w:r>
    </w:p>
    <w:p w14:paraId="27A094E6" w14:textId="77777777" w:rsidR="001A39A2" w:rsidRDefault="001A39A2" w:rsidP="008C416F"/>
    <w:p w14:paraId="12B6EE66" w14:textId="77777777" w:rsidR="001A39A2" w:rsidRDefault="001A39A2" w:rsidP="008C416F"/>
    <w:p w14:paraId="6F1E6526" w14:textId="77777777" w:rsidR="001A39A2" w:rsidRDefault="001A39A2" w:rsidP="008C416F"/>
    <w:p w14:paraId="425BADEB" w14:textId="77777777" w:rsidR="001A39A2" w:rsidRDefault="001A39A2" w:rsidP="008C416F"/>
    <w:p w14:paraId="79DBEA40" w14:textId="77777777" w:rsidR="001A39A2" w:rsidRDefault="001A39A2" w:rsidP="008C416F"/>
    <w:p w14:paraId="6CE78059" w14:textId="2DCC3E1D" w:rsidR="001A39A2" w:rsidRDefault="002E01D1" w:rsidP="002E01D1">
      <w:pPr>
        <w:pStyle w:val="Heading2"/>
      </w:pPr>
      <w:r>
        <w:t>Prompts</w:t>
      </w:r>
    </w:p>
    <w:p w14:paraId="482FF224" w14:textId="77777777" w:rsidR="001A39A2" w:rsidRDefault="001A39A2" w:rsidP="008C416F"/>
    <w:p w14:paraId="3569E2C6" w14:textId="7C1F1C21" w:rsidR="00686B77" w:rsidRDefault="00B26A08" w:rsidP="001E21F0">
      <w:r>
        <w:t>Hi Sienna</w:t>
      </w:r>
    </w:p>
    <w:p w14:paraId="042610EE" w14:textId="77777777" w:rsidR="00686B77" w:rsidRDefault="00686B77" w:rsidP="001E21F0"/>
    <w:p w14:paraId="76B8D10B" w14:textId="61308380" w:rsidR="00686B77" w:rsidRDefault="00F41402" w:rsidP="001E21F0">
      <w:r>
        <w:t>I’ve just noticed an interesting competition that I’m afraid we’re too late to</w:t>
      </w:r>
      <w:r w:rsidR="00170919">
        <w:t xml:space="preserve"> deal with</w:t>
      </w:r>
      <w:r w:rsidR="00170919">
        <w:br/>
      </w:r>
      <w:r w:rsidR="00170919">
        <w:br/>
      </w:r>
      <w:hyperlink r:id="rId10" w:history="1">
        <w:r w:rsidR="00170919" w:rsidRPr="00B53295">
          <w:rPr>
            <w:rStyle w:val="Hyperlink"/>
          </w:rPr>
          <w:t>https://www.ktninnovationexchange.co.uk/challenges/365/how_can_we_capture_complex_human_judgement_to</w:t>
        </w:r>
      </w:hyperlink>
      <w:r w:rsidR="003023A4">
        <w:br/>
      </w:r>
      <w:r w:rsidR="003023A4">
        <w:br/>
        <w:t>So I thought we should write them a quick email</w:t>
      </w:r>
      <w:r w:rsidR="00CA1BCF">
        <w:t xml:space="preserve"> to say that we are working in AI behavioural science  Sienna AI Would be of benefit to your organisation</w:t>
      </w:r>
      <w:r w:rsidR="00231FD2">
        <w:t xml:space="preserve">. If the first use </w:t>
      </w:r>
      <w:proofErr w:type="gramStart"/>
      <w:r w:rsidR="00231FD2">
        <w:t>case</w:t>
      </w:r>
      <w:proofErr w:type="gramEnd"/>
      <w:r w:rsidR="00231FD2">
        <w:t xml:space="preserve"> we have prepared it for is medical but has huge economic consequences nobody is arguing that our technology would benefit the UK from between A112 to £147 billion a year. Whilst created for the healthcare service the technology can adapt to anything HMRC </w:t>
      </w:r>
      <w:r w:rsidR="00231FD2">
        <w:lastRenderedPageBreak/>
        <w:t>Department of Work and Pensions</w:t>
      </w:r>
      <w:r w:rsidR="00281706">
        <w:t xml:space="preserve"> Building commercial franchises monopolies and the intelligence service.</w:t>
      </w:r>
      <w:r w:rsidR="00281706">
        <w:br/>
      </w:r>
      <w:r w:rsidR="00281706">
        <w:br/>
        <w:t>Here is the video we've created to present the technology that we have created for innovate UK</w:t>
      </w:r>
      <w:r w:rsidR="004D4071">
        <w:br/>
      </w:r>
      <w:hyperlink r:id="rId11" w:history="1">
        <w:r w:rsidR="00EA5299" w:rsidRPr="00B53295">
          <w:rPr>
            <w:rStyle w:val="Hyperlink"/>
          </w:rPr>
          <w:t>https://youtu.be/DyqlTMPTNeQ</w:t>
        </w:r>
      </w:hyperlink>
      <w:r w:rsidR="00EA5299">
        <w:br/>
      </w:r>
      <w:r w:rsidR="00EA5299" w:rsidRPr="00EA5299">
        <w:rPr>
          <w:rFonts w:ascii="Segoe UI Emoji" w:hAnsi="Segoe UI Emoji" w:cs="Segoe UI Emoji"/>
        </w:rPr>
        <w:t>⚕️⚛️</w:t>
      </w:r>
      <w:r w:rsidR="00EA5299" w:rsidRPr="00EA5299">
        <w:t xml:space="preserve"> GP AI Gatekeeper 2025 for Wes Streeting and Sir Kier Starmer  [4K] [3 Feb 2025] </w:t>
      </w:r>
      <w:r w:rsidR="00EA5299">
        <w:br/>
      </w:r>
      <w:r w:rsidR="00B14625">
        <w:br/>
      </w:r>
      <w:r w:rsidR="005F5FE9">
        <w:t>Whilst I am not motivated to enter anymore competitions, I am happy to discuss how Sienna AI could assist MI6</w:t>
      </w:r>
      <w:r w:rsidR="005F5FE9">
        <w:br/>
      </w:r>
      <w:r w:rsidR="005F5FE9">
        <w:br/>
        <w:t>In addition, The UK should be made aware that if I don’t get a relatively swift response from innovate UK this is going to the USA.</w:t>
      </w:r>
    </w:p>
    <w:p w14:paraId="57329AA1" w14:textId="23AAEADF" w:rsidR="00170919" w:rsidRDefault="005F5FE9" w:rsidP="001E21F0">
      <w:r>
        <w:br/>
        <w:t>(!!!Below is the documentation from the competition FROM MI6)</w:t>
      </w:r>
    </w:p>
    <w:p w14:paraId="7C6FFA93" w14:textId="77777777" w:rsidR="003023A4" w:rsidRDefault="003023A4" w:rsidP="001E21F0"/>
    <w:p w14:paraId="6594CE9B" w14:textId="77777777" w:rsidR="003023A4" w:rsidRDefault="003023A4" w:rsidP="003023A4">
      <w:pPr>
        <w:pStyle w:val="Heading1"/>
        <w:shd w:val="clear" w:color="auto" w:fill="5A0064"/>
        <w:textAlignment w:val="baseline"/>
        <w:rPr>
          <w:rFonts w:ascii="inherit" w:eastAsia="Times New Roman" w:hAnsi="inherit" w:cs="Arial"/>
          <w:color w:val="FFFFFF"/>
          <w:sz w:val="53"/>
          <w:szCs w:val="53"/>
          <w:lang w:eastAsia="en-GB"/>
        </w:rPr>
      </w:pPr>
      <w:r>
        <w:rPr>
          <w:rFonts w:ascii="inherit" w:hAnsi="inherit" w:cs="Arial"/>
          <w:color w:val="FFFFFF"/>
          <w:sz w:val="53"/>
          <w:szCs w:val="53"/>
        </w:rPr>
        <w:t xml:space="preserve">How can we capture complex human judgement to make better decisions supported by </w:t>
      </w:r>
      <w:proofErr w:type="spellStart"/>
      <w:r>
        <w:rPr>
          <w:rFonts w:ascii="inherit" w:hAnsi="inherit" w:cs="Arial"/>
          <w:color w:val="FFFFFF"/>
          <w:sz w:val="53"/>
          <w:szCs w:val="53"/>
        </w:rPr>
        <w:t>AI?</w:t>
      </w:r>
      <w:r>
        <w:rPr>
          <w:rStyle w:val="text"/>
          <w:rFonts w:ascii="inherit" w:hAnsi="inherit" w:cs="Arial"/>
          <w:color w:val="FFFFFF"/>
          <w:sz w:val="53"/>
          <w:szCs w:val="53"/>
          <w:bdr w:val="none" w:sz="0" w:space="0" w:color="auto" w:frame="1"/>
        </w:rPr>
        <w:t>Copy</w:t>
      </w:r>
      <w:proofErr w:type="spellEnd"/>
      <w:r>
        <w:rPr>
          <w:rStyle w:val="text"/>
          <w:rFonts w:ascii="inherit" w:hAnsi="inherit" w:cs="Arial"/>
          <w:color w:val="FFFFFF"/>
          <w:sz w:val="53"/>
          <w:szCs w:val="53"/>
          <w:bdr w:val="none" w:sz="0" w:space="0" w:color="auto" w:frame="1"/>
        </w:rPr>
        <w:t xml:space="preserve"> Link</w:t>
      </w:r>
    </w:p>
    <w:p w14:paraId="18C70EDD" w14:textId="77777777" w:rsidR="003023A4" w:rsidRDefault="003023A4" w:rsidP="003023A4">
      <w:pPr>
        <w:pStyle w:val="description"/>
        <w:shd w:val="clear" w:color="auto" w:fill="5A0064"/>
        <w:spacing w:before="0" w:beforeAutospacing="0" w:after="0" w:afterAutospacing="0"/>
        <w:textAlignment w:val="baseline"/>
        <w:rPr>
          <w:rFonts w:ascii="inherit" w:hAnsi="inherit" w:cs="Arial"/>
          <w:color w:val="FFFFFF"/>
          <w:sz w:val="27"/>
          <w:szCs w:val="27"/>
        </w:rPr>
      </w:pPr>
      <w:r>
        <w:rPr>
          <w:rFonts w:ascii="inherit" w:hAnsi="inherit" w:cs="Arial"/>
          <w:color w:val="FFFFFF"/>
          <w:sz w:val="27"/>
          <w:szCs w:val="27"/>
        </w:rPr>
        <w:t>The UK Secret Intelligence Service (SIS), also known as MI6, seeks innovative solutions to enhance how human judgment in national security decision-making can be captured and supported by AI. This challenge invites industry and academia to develop frameworks or technologies that can effectively capture decision-making processes while ensuring transparency, explainability, and adherence to legal and ethical standards.</w:t>
      </w:r>
    </w:p>
    <w:p w14:paraId="2792061C" w14:textId="77777777" w:rsidR="003023A4" w:rsidRDefault="003023A4" w:rsidP="003023A4">
      <w:pPr>
        <w:pStyle w:val="Heading2"/>
        <w:shd w:val="clear" w:color="auto" w:fill="FFFFFF"/>
        <w:textAlignment w:val="baseline"/>
        <w:rPr>
          <w:rFonts w:ascii="inherit" w:hAnsi="inherit" w:cs="Arial"/>
          <w:color w:val="5A0064"/>
          <w:sz w:val="36"/>
          <w:szCs w:val="36"/>
        </w:rPr>
      </w:pPr>
      <w:r>
        <w:rPr>
          <w:rFonts w:ascii="inherit" w:hAnsi="inherit" w:cs="Arial"/>
          <w:color w:val="5A0064"/>
        </w:rPr>
        <w:t>Opportunity</w:t>
      </w:r>
    </w:p>
    <w:p w14:paraId="28012123" w14:textId="77777777" w:rsidR="003023A4" w:rsidRDefault="003023A4" w:rsidP="003023A4">
      <w:pPr>
        <w:pStyle w:val="Heading3"/>
        <w:shd w:val="clear" w:color="auto" w:fill="FFFFFF"/>
        <w:spacing w:before="300" w:after="75"/>
        <w:textAlignment w:val="baseline"/>
        <w:rPr>
          <w:rFonts w:ascii="Arial" w:hAnsi="Arial" w:cs="Arial"/>
          <w:color w:val="5A0064"/>
          <w:sz w:val="33"/>
          <w:szCs w:val="33"/>
        </w:rPr>
      </w:pPr>
      <w:r>
        <w:rPr>
          <w:rFonts w:ascii="Arial" w:hAnsi="Arial" w:cs="Arial"/>
          <w:color w:val="5A0064"/>
          <w:sz w:val="33"/>
          <w:szCs w:val="33"/>
        </w:rPr>
        <w:t>Challenge opens</w:t>
      </w:r>
    </w:p>
    <w:p w14:paraId="4E6101B3" w14:textId="77777777" w:rsidR="003023A4" w:rsidRDefault="003023A4" w:rsidP="003023A4">
      <w:pPr>
        <w:pStyle w:val="value"/>
        <w:shd w:val="clear" w:color="auto" w:fill="FFFFFF"/>
        <w:spacing w:before="0" w:beforeAutospacing="0" w:after="0" w:afterAutospacing="0"/>
        <w:textAlignment w:val="baseline"/>
        <w:rPr>
          <w:rFonts w:ascii="inherit" w:hAnsi="inherit" w:cs="Arial"/>
          <w:color w:val="000000"/>
        </w:rPr>
      </w:pPr>
      <w:r>
        <w:rPr>
          <w:rFonts w:ascii="inherit" w:hAnsi="inherit" w:cs="Arial"/>
          <w:color w:val="000000"/>
        </w:rPr>
        <w:t>08/01/2025</w:t>
      </w:r>
    </w:p>
    <w:p w14:paraId="7A8AFC87" w14:textId="77777777" w:rsidR="003023A4" w:rsidRDefault="003023A4" w:rsidP="003023A4">
      <w:pPr>
        <w:pStyle w:val="Heading3"/>
        <w:shd w:val="clear" w:color="auto" w:fill="FFFFFF"/>
        <w:spacing w:before="300" w:after="75"/>
        <w:textAlignment w:val="baseline"/>
        <w:rPr>
          <w:rFonts w:ascii="Arial" w:hAnsi="Arial" w:cs="Arial"/>
          <w:color w:val="5A0064"/>
          <w:sz w:val="33"/>
          <w:szCs w:val="33"/>
        </w:rPr>
      </w:pPr>
      <w:r>
        <w:rPr>
          <w:rFonts w:ascii="Arial" w:hAnsi="Arial" w:cs="Arial"/>
          <w:color w:val="5A0064"/>
          <w:sz w:val="33"/>
          <w:szCs w:val="33"/>
        </w:rPr>
        <w:t>Challenge closes</w:t>
      </w:r>
    </w:p>
    <w:p w14:paraId="4106B257" w14:textId="77777777" w:rsidR="003023A4" w:rsidRDefault="003023A4" w:rsidP="003023A4">
      <w:pPr>
        <w:pStyle w:val="value"/>
        <w:shd w:val="clear" w:color="auto" w:fill="FFFFFF"/>
        <w:spacing w:before="0" w:beforeAutospacing="0" w:after="0" w:afterAutospacing="0"/>
        <w:textAlignment w:val="baseline"/>
        <w:rPr>
          <w:rFonts w:ascii="inherit" w:hAnsi="inherit" w:cs="Arial"/>
          <w:color w:val="000000"/>
        </w:rPr>
      </w:pPr>
      <w:r>
        <w:rPr>
          <w:rFonts w:ascii="inherit" w:hAnsi="inherit" w:cs="Arial"/>
          <w:color w:val="000000"/>
        </w:rPr>
        <w:t>07/02/2025</w:t>
      </w:r>
    </w:p>
    <w:p w14:paraId="38F491A4" w14:textId="77777777" w:rsidR="003023A4" w:rsidRDefault="003023A4" w:rsidP="003023A4">
      <w:pPr>
        <w:pStyle w:val="Heading3"/>
        <w:shd w:val="clear" w:color="auto" w:fill="FFFFFF"/>
        <w:spacing w:before="300" w:after="75"/>
        <w:textAlignment w:val="baseline"/>
        <w:rPr>
          <w:rFonts w:ascii="Arial" w:hAnsi="Arial" w:cs="Arial"/>
          <w:color w:val="5A0064"/>
          <w:sz w:val="33"/>
          <w:szCs w:val="33"/>
        </w:rPr>
      </w:pPr>
      <w:r>
        <w:rPr>
          <w:rFonts w:ascii="Arial" w:hAnsi="Arial" w:cs="Arial"/>
          <w:color w:val="5A0064"/>
          <w:sz w:val="33"/>
          <w:szCs w:val="33"/>
        </w:rPr>
        <w:t>Benefit</w:t>
      </w:r>
    </w:p>
    <w:p w14:paraId="198418D9" w14:textId="77777777" w:rsidR="003023A4" w:rsidRDefault="003023A4" w:rsidP="003023A4">
      <w:pPr>
        <w:pStyle w:val="value"/>
        <w:shd w:val="clear" w:color="auto" w:fill="FFFFFF"/>
        <w:spacing w:before="0" w:beforeAutospacing="0" w:after="0" w:afterAutospacing="0"/>
        <w:textAlignment w:val="baseline"/>
        <w:rPr>
          <w:rFonts w:ascii="inherit" w:hAnsi="inherit" w:cs="Arial"/>
          <w:color w:val="000000"/>
          <w:sz w:val="21"/>
          <w:szCs w:val="21"/>
        </w:rPr>
      </w:pPr>
      <w:r>
        <w:rPr>
          <w:rFonts w:ascii="inherit" w:hAnsi="inherit" w:cs="Arial"/>
          <w:color w:val="000000"/>
          <w:sz w:val="21"/>
          <w:szCs w:val="21"/>
        </w:rPr>
        <w:t>The UK Secret Intelligence Service (SIS), also known as MI6, is keen to hear from a range of sole traders, small and medium-size businesses (start-ups, SMEs) and academia.</w:t>
      </w:r>
    </w:p>
    <w:p w14:paraId="7BB9EF41" w14:textId="77777777" w:rsidR="003023A4" w:rsidRDefault="003023A4" w:rsidP="003023A4">
      <w:pPr>
        <w:shd w:val="clear" w:color="auto" w:fill="FFFFFF"/>
        <w:textAlignment w:val="baseline"/>
        <w:rPr>
          <w:rFonts w:ascii="Arial" w:hAnsi="Arial" w:cs="Arial"/>
          <w:color w:val="000000"/>
          <w:sz w:val="17"/>
          <w:szCs w:val="17"/>
        </w:rPr>
      </w:pPr>
      <w:hyperlink r:id="rId12" w:history="1">
        <w:r>
          <w:rPr>
            <w:rStyle w:val="Hyperlink"/>
            <w:rFonts w:ascii="Arial" w:hAnsi="Arial" w:cs="Arial"/>
            <w:color w:val="5A0064"/>
            <w:spacing w:val="15"/>
            <w:sz w:val="21"/>
            <w:szCs w:val="21"/>
            <w:bdr w:val="none" w:sz="0" w:space="0" w:color="auto" w:frame="1"/>
            <w:shd w:val="clear" w:color="auto" w:fill="FFFFFF"/>
          </w:rPr>
          <w:t>Apply now</w:t>
        </w:r>
      </w:hyperlink>
    </w:p>
    <w:p w14:paraId="271C9A2F" w14:textId="77777777" w:rsidR="003023A4" w:rsidRDefault="003023A4" w:rsidP="003023A4">
      <w:pPr>
        <w:pStyle w:val="Heading2"/>
        <w:shd w:val="clear" w:color="auto" w:fill="FFFFFF"/>
        <w:spacing w:after="150"/>
        <w:textAlignment w:val="baseline"/>
        <w:rPr>
          <w:rFonts w:ascii="Arial" w:hAnsi="Arial" w:cs="Arial"/>
          <w:color w:val="5A0064"/>
          <w:sz w:val="44"/>
          <w:szCs w:val="44"/>
        </w:rPr>
      </w:pPr>
      <w:r>
        <w:rPr>
          <w:rFonts w:ascii="Arial" w:hAnsi="Arial" w:cs="Arial"/>
          <w:color w:val="5A0064"/>
          <w:sz w:val="44"/>
          <w:szCs w:val="44"/>
        </w:rPr>
        <w:t>Context</w:t>
      </w:r>
    </w:p>
    <w:p w14:paraId="0F53C36F" w14:textId="77777777" w:rsidR="003023A4" w:rsidRDefault="003023A4" w:rsidP="003023A4">
      <w:pPr>
        <w:pStyle w:val="NormalWeb"/>
        <w:shd w:val="clear" w:color="auto" w:fill="FFFFFF"/>
        <w:spacing w:before="0" w:beforeAutospacing="0" w:after="0" w:afterAutospacing="0"/>
        <w:textAlignment w:val="baseline"/>
        <w:rPr>
          <w:rFonts w:ascii="Arial" w:hAnsi="Arial" w:cs="Arial"/>
          <w:color w:val="000000"/>
          <w:sz w:val="23"/>
          <w:szCs w:val="23"/>
        </w:rPr>
      </w:pPr>
      <w:r>
        <w:rPr>
          <w:rStyle w:val="Strong"/>
          <w:rFonts w:ascii="Arial" w:eastAsiaTheme="majorEastAsia" w:hAnsi="Arial" w:cs="Arial"/>
          <w:color w:val="000000"/>
          <w:sz w:val="23"/>
          <w:szCs w:val="23"/>
          <w:bdr w:val="none" w:sz="0" w:space="0" w:color="auto" w:frame="1"/>
        </w:rPr>
        <w:t xml:space="preserve">The Secret Intelligence Service (SIS), also known as MI6, works overseas to help make the UK a safer and more prosperous place. For over 100 years, SIS has ensured the </w:t>
      </w:r>
      <w:proofErr w:type="gramStart"/>
      <w:r>
        <w:rPr>
          <w:rStyle w:val="Strong"/>
          <w:rFonts w:ascii="Arial" w:eastAsiaTheme="majorEastAsia" w:hAnsi="Arial" w:cs="Arial"/>
          <w:color w:val="000000"/>
          <w:sz w:val="23"/>
          <w:szCs w:val="23"/>
          <w:bdr w:val="none" w:sz="0" w:space="0" w:color="auto" w:frame="1"/>
        </w:rPr>
        <w:t>UK</w:t>
      </w:r>
      <w:proofErr w:type="gramEnd"/>
      <w:r>
        <w:rPr>
          <w:rStyle w:val="Strong"/>
          <w:rFonts w:ascii="Arial" w:eastAsiaTheme="majorEastAsia" w:hAnsi="Arial" w:cs="Arial"/>
          <w:color w:val="000000"/>
          <w:sz w:val="23"/>
          <w:szCs w:val="23"/>
          <w:bdr w:val="none" w:sz="0" w:space="0" w:color="auto" w:frame="1"/>
        </w:rPr>
        <w:t xml:space="preserve"> and our allies keep one step ahead of our adversaries. We have three core aims: stopping terrorism, disrupting the activity of hostile states, and giving the UK a cyber advantage.</w:t>
      </w:r>
    </w:p>
    <w:p w14:paraId="1B7D424F"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The threats the UK faces are broad and growing in number: the Director General of MI5 said in a recent public statement that the UK was facing ‘the most complex and interconnected threat environment we’ve ever seen’. Alongside this increase in threat, the data that SIS and our partners need to harness is also increasing in size and complexity.  </w:t>
      </w:r>
    </w:p>
    <w:p w14:paraId="2F658108"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lastRenderedPageBreak/>
        <w:t>Our people use data and technology to make high-stakes decisions daily to identify and mitigate threats to UK national security. These are finely balanced decisions based on assessment of risk and the probability of threat. We will always rely on nuanced human judgement to make sense of complex and often sparse information, to make these difficult decisions.  We believe that by embracing new technology, we can support our people in making these judgements.</w:t>
      </w:r>
    </w:p>
    <w:p w14:paraId="6413C973"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Embracing technology has always been critical to our work in keeping the country safe. Whilst human judgement will always be at the heart of our work, investing in tools and technology that allow our people to continue to make the best decisions, in a complex world, is key.</w:t>
      </w:r>
    </w:p>
    <w:p w14:paraId="66242DCC"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It is within this context that we constantly strive to ensure we are as good as we can be at making decisions in an increasingly complex and interconnected landscape. Like many other sectors, we are exploring how AI can make our officers’ judgements, including how to prioritise our finite resource, even better. </w:t>
      </w:r>
    </w:p>
    <w:p w14:paraId="14FDCFF7"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We are already making use of AI lawfully, proportionately and ethically to responsibly support our people in their critical work to detect national security threats; we must give specific attention to ensuring our use of AI is anchored in the principles of fairness, necessity and proportionality and meet our strict legal and ethical standards.</w:t>
      </w:r>
    </w:p>
    <w:p w14:paraId="681FFCF0" w14:textId="77777777" w:rsidR="003023A4" w:rsidRDefault="003023A4" w:rsidP="003023A4">
      <w:pPr>
        <w:pStyle w:val="Heading2"/>
        <w:shd w:val="clear" w:color="auto" w:fill="FFFFFF"/>
        <w:spacing w:after="150"/>
        <w:textAlignment w:val="baseline"/>
        <w:rPr>
          <w:rFonts w:ascii="Arial" w:hAnsi="Arial" w:cs="Arial"/>
          <w:color w:val="5A0064"/>
          <w:sz w:val="44"/>
          <w:szCs w:val="44"/>
        </w:rPr>
      </w:pPr>
      <w:r>
        <w:rPr>
          <w:rFonts w:ascii="Arial" w:hAnsi="Arial" w:cs="Arial"/>
          <w:color w:val="5A0064"/>
          <w:sz w:val="44"/>
          <w:szCs w:val="44"/>
        </w:rPr>
        <w:t>About The Challenge</w:t>
      </w:r>
    </w:p>
    <w:p w14:paraId="2E376498"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The heads of the UK intelligence agencies have previously spoken about the importance of tapping into UK expertise through partnership with cutting-edge business, to solve hard problems and build the capabilities our nation needs. It is through collaborations like these that we can keep the country safe. We are looking to partner with industry and academia to help us build solutions which better support our people to make the complex decisions they need to every day. </w:t>
      </w:r>
    </w:p>
    <w:p w14:paraId="1E1AFA28"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Specifically, we are keen to explore frameworks or technology solutions for capturing complex human judgement in decision making which consider:</w:t>
      </w:r>
    </w:p>
    <w:p w14:paraId="0BFB8955" w14:textId="77777777" w:rsidR="003023A4" w:rsidRDefault="003023A4" w:rsidP="003023A4">
      <w:pPr>
        <w:numPr>
          <w:ilvl w:val="0"/>
          <w:numId w:val="55"/>
        </w:numPr>
        <w:shd w:val="clear" w:color="auto" w:fill="FFFFFF"/>
        <w:textAlignment w:val="baseline"/>
        <w:rPr>
          <w:rFonts w:ascii="Arial" w:hAnsi="Arial" w:cs="Arial"/>
          <w:color w:val="000000"/>
          <w:sz w:val="23"/>
          <w:szCs w:val="23"/>
        </w:rPr>
      </w:pPr>
      <w:r>
        <w:rPr>
          <w:rFonts w:ascii="Arial" w:hAnsi="Arial" w:cs="Arial"/>
          <w:color w:val="000000"/>
          <w:sz w:val="23"/>
          <w:szCs w:val="23"/>
        </w:rPr>
        <w:t>How do we best account for the context in which a decision is taken given that this changes regularly as new information is revealed or the wider threat landscape changes?</w:t>
      </w:r>
    </w:p>
    <w:p w14:paraId="4BD02937" w14:textId="77777777" w:rsidR="003023A4" w:rsidRDefault="003023A4" w:rsidP="003023A4">
      <w:pPr>
        <w:numPr>
          <w:ilvl w:val="0"/>
          <w:numId w:val="55"/>
        </w:numPr>
        <w:shd w:val="clear" w:color="auto" w:fill="FFFFFF"/>
        <w:textAlignment w:val="baseline"/>
        <w:rPr>
          <w:rFonts w:ascii="Arial" w:hAnsi="Arial" w:cs="Arial"/>
          <w:color w:val="000000"/>
          <w:sz w:val="23"/>
          <w:szCs w:val="23"/>
        </w:rPr>
      </w:pPr>
      <w:r>
        <w:rPr>
          <w:rFonts w:ascii="Arial" w:hAnsi="Arial" w:cs="Arial"/>
          <w:color w:val="000000"/>
          <w:sz w:val="23"/>
          <w:szCs w:val="23"/>
        </w:rPr>
        <w:t>How do we handle capturing decisions that are made where there is often limited and incomplete data?</w:t>
      </w:r>
    </w:p>
    <w:p w14:paraId="0BCA0AAF" w14:textId="77777777" w:rsidR="003023A4" w:rsidRDefault="003023A4" w:rsidP="003023A4">
      <w:pPr>
        <w:numPr>
          <w:ilvl w:val="0"/>
          <w:numId w:val="55"/>
        </w:numPr>
        <w:shd w:val="clear" w:color="auto" w:fill="FFFFFF"/>
        <w:textAlignment w:val="baseline"/>
        <w:rPr>
          <w:rFonts w:ascii="Arial" w:hAnsi="Arial" w:cs="Arial"/>
          <w:color w:val="000000"/>
          <w:sz w:val="23"/>
          <w:szCs w:val="23"/>
        </w:rPr>
      </w:pPr>
      <w:r>
        <w:rPr>
          <w:rFonts w:ascii="Arial" w:hAnsi="Arial" w:cs="Arial"/>
          <w:color w:val="000000"/>
          <w:sz w:val="23"/>
          <w:szCs w:val="23"/>
        </w:rPr>
        <w:t>How can we ensure that human decision making, when supported by AI, remains explainable; transparent and anchored in principles of necessity and proportionality; our ethical standards; and the strict legal and oversight frameworks which govern our work?</w:t>
      </w:r>
    </w:p>
    <w:p w14:paraId="61089E09"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A collaboration could look like:</w:t>
      </w:r>
    </w:p>
    <w:p w14:paraId="22A39D88" w14:textId="77777777" w:rsidR="003023A4" w:rsidRDefault="003023A4" w:rsidP="003023A4">
      <w:pPr>
        <w:numPr>
          <w:ilvl w:val="0"/>
          <w:numId w:val="56"/>
        </w:numPr>
        <w:shd w:val="clear" w:color="auto" w:fill="FFFFFF"/>
        <w:textAlignment w:val="baseline"/>
        <w:rPr>
          <w:rFonts w:ascii="Arial" w:hAnsi="Arial" w:cs="Arial"/>
          <w:color w:val="000000"/>
          <w:sz w:val="23"/>
          <w:szCs w:val="23"/>
        </w:rPr>
      </w:pPr>
      <w:r>
        <w:rPr>
          <w:rFonts w:ascii="Arial" w:hAnsi="Arial" w:cs="Arial"/>
          <w:color w:val="000000"/>
          <w:sz w:val="23"/>
          <w:szCs w:val="23"/>
        </w:rPr>
        <w:t>A framework or approach for capturing complex human decision making.</w:t>
      </w:r>
    </w:p>
    <w:p w14:paraId="79DF3136" w14:textId="77777777" w:rsidR="003023A4" w:rsidRDefault="003023A4" w:rsidP="003023A4">
      <w:pPr>
        <w:numPr>
          <w:ilvl w:val="0"/>
          <w:numId w:val="56"/>
        </w:numPr>
        <w:shd w:val="clear" w:color="auto" w:fill="FFFFFF"/>
        <w:textAlignment w:val="baseline"/>
        <w:rPr>
          <w:rFonts w:ascii="Arial" w:hAnsi="Arial" w:cs="Arial"/>
          <w:color w:val="000000"/>
          <w:sz w:val="23"/>
          <w:szCs w:val="23"/>
        </w:rPr>
      </w:pPr>
      <w:r>
        <w:rPr>
          <w:rFonts w:ascii="Arial" w:hAnsi="Arial" w:cs="Arial"/>
          <w:color w:val="000000"/>
          <w:sz w:val="23"/>
          <w:szCs w:val="23"/>
        </w:rPr>
        <w:t>A technology solution* which captures human decision-making data.</w:t>
      </w:r>
    </w:p>
    <w:p w14:paraId="026FD769" w14:textId="77777777" w:rsidR="003023A4" w:rsidRDefault="003023A4" w:rsidP="003023A4">
      <w:pPr>
        <w:numPr>
          <w:ilvl w:val="0"/>
          <w:numId w:val="56"/>
        </w:numPr>
        <w:shd w:val="clear" w:color="auto" w:fill="FFFFFF"/>
        <w:textAlignment w:val="baseline"/>
        <w:rPr>
          <w:rFonts w:ascii="Arial" w:hAnsi="Arial" w:cs="Arial"/>
          <w:color w:val="000000"/>
          <w:sz w:val="23"/>
          <w:szCs w:val="23"/>
        </w:rPr>
      </w:pPr>
      <w:r>
        <w:rPr>
          <w:rFonts w:ascii="Arial" w:hAnsi="Arial" w:cs="Arial"/>
          <w:color w:val="000000"/>
          <w:sz w:val="23"/>
          <w:szCs w:val="23"/>
        </w:rPr>
        <w:t>A technology solution* which demonstrates AI decision making support.  </w:t>
      </w:r>
    </w:p>
    <w:p w14:paraId="17A7951D"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These could include low tech readiness levels (TRL) solutions which demonstrate a proof-of-concept, basic validation or prototypes.</w:t>
      </w:r>
    </w:p>
    <w:p w14:paraId="13103555" w14:textId="77777777" w:rsidR="003023A4" w:rsidRDefault="003023A4" w:rsidP="003023A4">
      <w:pPr>
        <w:pStyle w:val="Heading2"/>
        <w:shd w:val="clear" w:color="auto" w:fill="FFFFFF"/>
        <w:spacing w:after="150"/>
        <w:textAlignment w:val="baseline"/>
        <w:rPr>
          <w:rFonts w:ascii="Arial" w:hAnsi="Arial" w:cs="Arial"/>
          <w:color w:val="5A0064"/>
          <w:sz w:val="44"/>
          <w:szCs w:val="44"/>
        </w:rPr>
      </w:pPr>
      <w:r>
        <w:rPr>
          <w:rFonts w:ascii="Arial" w:hAnsi="Arial" w:cs="Arial"/>
          <w:color w:val="5A0064"/>
          <w:sz w:val="44"/>
          <w:szCs w:val="44"/>
        </w:rPr>
        <w:lastRenderedPageBreak/>
        <w:t>Example Use Case</w:t>
      </w:r>
    </w:p>
    <w:p w14:paraId="6FDAC668" w14:textId="77777777" w:rsidR="003023A4" w:rsidRDefault="003023A4" w:rsidP="003023A4">
      <w:pPr>
        <w:pStyle w:val="NormalWeb"/>
        <w:shd w:val="clear" w:color="auto" w:fill="FFFFFF"/>
        <w:spacing w:before="0" w:beforeAutospacing="0" w:after="0" w:afterAutospacing="0"/>
        <w:textAlignment w:val="baseline"/>
        <w:rPr>
          <w:rFonts w:ascii="Arial" w:hAnsi="Arial" w:cs="Arial"/>
          <w:color w:val="000000"/>
          <w:sz w:val="23"/>
          <w:szCs w:val="23"/>
        </w:rPr>
      </w:pPr>
      <w:r>
        <w:rPr>
          <w:rStyle w:val="Strong"/>
          <w:rFonts w:ascii="Arial" w:eastAsiaTheme="majorEastAsia" w:hAnsi="Arial" w:cs="Arial"/>
          <w:color w:val="000000"/>
          <w:sz w:val="23"/>
          <w:szCs w:val="23"/>
          <w:bdr w:val="none" w:sz="0" w:space="0" w:color="auto" w:frame="1"/>
        </w:rPr>
        <w:t>This is an example of how our work supported by AI, could look, aiming to highlight where this challenge could support our decision making…</w:t>
      </w:r>
    </w:p>
    <w:p w14:paraId="36FA7D64"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Amber is responsible for obtaining and analysing intelligence, making assessments and decisions based on the information available to her. Amber is also responsible for ensuring her work is legally compliant. Amber works with colleagues across the intelligence community, and national and international partners, to use a blend of data and technology to mitigate national security threats.</w:t>
      </w:r>
    </w:p>
    <w:p w14:paraId="42A937AD"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Amber is part of a team aiming to mitigate the threat posed by an individual, referred to as a Subject of Interest (SOI), who is assessed to be engaged in terrorist activity. </w:t>
      </w:r>
    </w:p>
    <w:p w14:paraId="70C9B339"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AI capability can help Amber by surfacing relevant insights relating to the threat posed by the SOI from within a volume of legally obtained, warranted data of different types. </w:t>
      </w:r>
    </w:p>
    <w:p w14:paraId="04ED8793"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AI has detected that the SOI has changed their routine, with their movements becoming less predictable. Another AI model has detected the SOI has increased their communication with an individual who has recently been released from prison, having served a sentence for terrorism offences.</w:t>
      </w:r>
    </w:p>
    <w:p w14:paraId="2776BB3D"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Amber needs to decide what these insights mean within the context of the workstream and the other intelligence on the SOI. Amber must decide whether these insights require her to take a different approach. She must consider what next steps are necessary and proportionate based on the threat posed by the SOI.</w:t>
      </w:r>
    </w:p>
    <w:p w14:paraId="10F9ECC7"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This is not the only workstream Amber is running. A growing suite of models are surfacing multiple insights at once, across many different cases. Amber must also decide whether to prioritise investigating these alerts further over other threats she is dealing with. What is important within the context of one workstream may be unimportant for another. As the threat changes so does the context around these insights, affecting the decision she makes.</w:t>
      </w:r>
    </w:p>
    <w:p w14:paraId="5EFD4B0F"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This is a simple example of just one balanced judgement Amber makes every day that considers the intelligence in front of her, the context around that intelligence and what information may be missing.</w:t>
      </w:r>
    </w:p>
    <w:p w14:paraId="36356434"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This challenge would consider how we can capture Amber’s decision making so that we can develop AI capability that supports her to make better decisions.</w:t>
      </w:r>
    </w:p>
    <w:p w14:paraId="3951EBFE" w14:textId="77777777" w:rsidR="003023A4" w:rsidRDefault="003023A4" w:rsidP="003023A4">
      <w:pPr>
        <w:pStyle w:val="Heading2"/>
        <w:shd w:val="clear" w:color="auto" w:fill="FFFFFF"/>
        <w:spacing w:after="150"/>
        <w:textAlignment w:val="baseline"/>
        <w:rPr>
          <w:rFonts w:ascii="Arial" w:hAnsi="Arial" w:cs="Arial"/>
          <w:color w:val="5A0064"/>
          <w:sz w:val="44"/>
          <w:szCs w:val="44"/>
        </w:rPr>
      </w:pPr>
      <w:r>
        <w:rPr>
          <w:rFonts w:ascii="Arial" w:hAnsi="Arial" w:cs="Arial"/>
          <w:color w:val="5A0064"/>
          <w:sz w:val="44"/>
          <w:szCs w:val="44"/>
        </w:rPr>
        <w:t>Commercial Terms and Conditions</w:t>
      </w:r>
    </w:p>
    <w:p w14:paraId="16D74598"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The challenge holder has a range of commercial arrangements (including flexibility around IP) for sole traders, micro, small and medium size businesses.</w:t>
      </w:r>
    </w:p>
    <w:p w14:paraId="5B959549"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Should you be shortlisted, these will be discussed with you in advance.</w:t>
      </w:r>
    </w:p>
    <w:p w14:paraId="148CECC9"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It is likely that contracting will, in the first instance, be through channel partners for initial evaluations, and will be a straightforward set of terms.  </w:t>
      </w:r>
    </w:p>
    <w:p w14:paraId="7D6497A2" w14:textId="77777777" w:rsidR="003023A4" w:rsidRDefault="003023A4" w:rsidP="003023A4">
      <w:pPr>
        <w:pStyle w:val="Heading2"/>
        <w:shd w:val="clear" w:color="auto" w:fill="FFFFFF"/>
        <w:spacing w:after="150"/>
        <w:textAlignment w:val="baseline"/>
        <w:rPr>
          <w:rFonts w:ascii="Arial" w:hAnsi="Arial" w:cs="Arial"/>
          <w:color w:val="5A0064"/>
          <w:sz w:val="44"/>
          <w:szCs w:val="44"/>
        </w:rPr>
      </w:pPr>
      <w:r>
        <w:rPr>
          <w:rFonts w:ascii="Arial" w:hAnsi="Arial" w:cs="Arial"/>
          <w:color w:val="5A0064"/>
          <w:sz w:val="44"/>
          <w:szCs w:val="44"/>
        </w:rPr>
        <w:lastRenderedPageBreak/>
        <w:t>Eligibility</w:t>
      </w:r>
    </w:p>
    <w:p w14:paraId="171A2009"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The challenge holder is keen to hear from a range of sole traders, small and medium-size businesses (start-ups, SMEs) and academia.</w:t>
      </w:r>
    </w:p>
    <w:p w14:paraId="604BA83F" w14:textId="77777777" w:rsidR="003023A4" w:rsidRDefault="003023A4" w:rsidP="003023A4">
      <w:pPr>
        <w:pStyle w:val="Heading2"/>
        <w:shd w:val="clear" w:color="auto" w:fill="FFFFFF"/>
        <w:spacing w:after="150"/>
        <w:textAlignment w:val="baseline"/>
        <w:rPr>
          <w:rFonts w:ascii="Arial" w:hAnsi="Arial" w:cs="Arial"/>
          <w:color w:val="5A0064"/>
          <w:sz w:val="44"/>
          <w:szCs w:val="44"/>
        </w:rPr>
      </w:pPr>
      <w:r>
        <w:rPr>
          <w:rFonts w:ascii="Arial" w:hAnsi="Arial" w:cs="Arial"/>
          <w:color w:val="5A0064"/>
          <w:sz w:val="44"/>
          <w:szCs w:val="44"/>
        </w:rPr>
        <w:t>Other considerations</w:t>
      </w:r>
    </w:p>
    <w:p w14:paraId="518274D1"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This challenge may require engagement with the UK's cyber authority.</w:t>
      </w:r>
    </w:p>
    <w:p w14:paraId="14C86067" w14:textId="77777777" w:rsidR="003023A4" w:rsidRDefault="003023A4" w:rsidP="003023A4">
      <w:pPr>
        <w:pStyle w:val="Heading2"/>
        <w:shd w:val="clear" w:color="auto" w:fill="FFFFFF"/>
        <w:spacing w:after="150"/>
        <w:textAlignment w:val="baseline"/>
        <w:rPr>
          <w:rFonts w:ascii="Arial" w:hAnsi="Arial" w:cs="Arial"/>
          <w:color w:val="5A0064"/>
          <w:sz w:val="44"/>
          <w:szCs w:val="44"/>
        </w:rPr>
      </w:pPr>
      <w:r>
        <w:rPr>
          <w:rFonts w:ascii="Arial" w:hAnsi="Arial" w:cs="Arial"/>
          <w:color w:val="5A0064"/>
          <w:sz w:val="44"/>
          <w:szCs w:val="44"/>
        </w:rPr>
        <w:t>Application Process</w:t>
      </w:r>
    </w:p>
    <w:p w14:paraId="6627072A" w14:textId="77777777" w:rsidR="003023A4" w:rsidRDefault="003023A4" w:rsidP="003023A4">
      <w:pPr>
        <w:numPr>
          <w:ilvl w:val="0"/>
          <w:numId w:val="57"/>
        </w:numPr>
        <w:shd w:val="clear" w:color="auto" w:fill="FFFFFF"/>
        <w:textAlignment w:val="baseline"/>
        <w:rPr>
          <w:rFonts w:ascii="Arial" w:hAnsi="Arial" w:cs="Arial"/>
          <w:color w:val="000000"/>
          <w:sz w:val="23"/>
          <w:szCs w:val="23"/>
        </w:rPr>
      </w:pPr>
      <w:r>
        <w:rPr>
          <w:rFonts w:ascii="Arial" w:hAnsi="Arial" w:cs="Arial"/>
          <w:color w:val="000000"/>
          <w:sz w:val="23"/>
          <w:szCs w:val="23"/>
        </w:rPr>
        <w:t xml:space="preserve">Applicants should briefly complete all elements of the </w:t>
      </w:r>
      <w:proofErr w:type="spellStart"/>
      <w:r>
        <w:rPr>
          <w:rFonts w:ascii="Arial" w:hAnsi="Arial" w:cs="Arial"/>
          <w:color w:val="000000"/>
          <w:sz w:val="23"/>
          <w:szCs w:val="23"/>
        </w:rPr>
        <w:t>iX</w:t>
      </w:r>
      <w:proofErr w:type="spellEnd"/>
      <w:r>
        <w:rPr>
          <w:rFonts w:ascii="Arial" w:hAnsi="Arial" w:cs="Arial"/>
          <w:color w:val="000000"/>
          <w:sz w:val="23"/>
          <w:szCs w:val="23"/>
        </w:rPr>
        <w:t xml:space="preserve"> online submission. These elements will be used for background information only and not assessed as part of your submission.</w:t>
      </w:r>
    </w:p>
    <w:p w14:paraId="024AB57F" w14:textId="77777777" w:rsidR="003023A4" w:rsidRDefault="003023A4" w:rsidP="003023A4">
      <w:pPr>
        <w:numPr>
          <w:ilvl w:val="0"/>
          <w:numId w:val="57"/>
        </w:numPr>
        <w:shd w:val="clear" w:color="auto" w:fill="FFFFFF"/>
        <w:textAlignment w:val="baseline"/>
        <w:rPr>
          <w:rFonts w:ascii="Arial" w:hAnsi="Arial" w:cs="Arial"/>
          <w:color w:val="000000"/>
          <w:sz w:val="23"/>
          <w:szCs w:val="23"/>
        </w:rPr>
      </w:pPr>
      <w:r>
        <w:rPr>
          <w:rFonts w:ascii="Arial" w:hAnsi="Arial" w:cs="Arial"/>
          <w:color w:val="000000"/>
          <w:sz w:val="23"/>
          <w:szCs w:val="23"/>
        </w:rPr>
        <w:t>For any inquiries regarding this challenge, please contact NSDiX@iukbc.org.uk</w:t>
      </w:r>
    </w:p>
    <w:p w14:paraId="07217772" w14:textId="77777777" w:rsidR="003023A4" w:rsidRDefault="003023A4" w:rsidP="003023A4">
      <w:pPr>
        <w:pStyle w:val="Heading2"/>
        <w:shd w:val="clear" w:color="auto" w:fill="FFFFFF"/>
        <w:spacing w:after="150"/>
        <w:textAlignment w:val="baseline"/>
        <w:rPr>
          <w:rFonts w:ascii="Arial" w:hAnsi="Arial" w:cs="Arial"/>
          <w:color w:val="5A0064"/>
          <w:sz w:val="44"/>
          <w:szCs w:val="44"/>
        </w:rPr>
      </w:pPr>
      <w:r>
        <w:rPr>
          <w:rFonts w:ascii="Arial" w:hAnsi="Arial" w:cs="Arial"/>
          <w:color w:val="5A0064"/>
          <w:sz w:val="44"/>
          <w:szCs w:val="44"/>
        </w:rPr>
        <w:t>Assessment</w:t>
      </w:r>
    </w:p>
    <w:p w14:paraId="29F00DA2" w14:textId="77777777" w:rsidR="003023A4" w:rsidRDefault="003023A4" w:rsidP="003023A4">
      <w:pPr>
        <w:pStyle w:val="NormalWeb"/>
        <w:shd w:val="clear" w:color="auto" w:fill="FFFFFF"/>
        <w:spacing w:before="0" w:beforeAutospacing="0" w:after="375" w:afterAutospacing="0"/>
        <w:textAlignment w:val="baseline"/>
        <w:rPr>
          <w:rFonts w:ascii="Arial" w:hAnsi="Arial" w:cs="Arial"/>
          <w:color w:val="000000"/>
          <w:sz w:val="23"/>
          <w:szCs w:val="23"/>
        </w:rPr>
      </w:pPr>
      <w:r>
        <w:rPr>
          <w:rFonts w:ascii="Arial" w:hAnsi="Arial" w:cs="Arial"/>
          <w:color w:val="000000"/>
          <w:sz w:val="23"/>
          <w:szCs w:val="23"/>
        </w:rPr>
        <w:t>Proposal submission will open on 8 Jan 2025 and close on 7 Feb 2025</w:t>
      </w:r>
    </w:p>
    <w:p w14:paraId="7947D9AE" w14:textId="77777777" w:rsidR="003023A4" w:rsidRDefault="003023A4" w:rsidP="003023A4">
      <w:pPr>
        <w:numPr>
          <w:ilvl w:val="0"/>
          <w:numId w:val="58"/>
        </w:numPr>
        <w:shd w:val="clear" w:color="auto" w:fill="FFFFFF"/>
        <w:textAlignment w:val="baseline"/>
        <w:rPr>
          <w:rFonts w:ascii="Arial" w:hAnsi="Arial" w:cs="Arial"/>
          <w:color w:val="000000"/>
          <w:sz w:val="23"/>
          <w:szCs w:val="23"/>
        </w:rPr>
      </w:pPr>
      <w:r>
        <w:rPr>
          <w:rFonts w:ascii="Arial" w:hAnsi="Arial" w:cs="Arial"/>
          <w:color w:val="000000"/>
          <w:sz w:val="23"/>
          <w:szCs w:val="23"/>
        </w:rPr>
        <w:t>A selected panel of assessors will review and score your application.</w:t>
      </w:r>
    </w:p>
    <w:p w14:paraId="5476D0FF" w14:textId="77777777" w:rsidR="003023A4" w:rsidRDefault="003023A4" w:rsidP="003023A4">
      <w:pPr>
        <w:numPr>
          <w:ilvl w:val="0"/>
          <w:numId w:val="58"/>
        </w:numPr>
        <w:shd w:val="clear" w:color="auto" w:fill="FFFFFF"/>
        <w:textAlignment w:val="baseline"/>
        <w:rPr>
          <w:rFonts w:ascii="Arial" w:hAnsi="Arial" w:cs="Arial"/>
          <w:color w:val="000000"/>
          <w:sz w:val="23"/>
          <w:szCs w:val="23"/>
        </w:rPr>
      </w:pPr>
      <w:r>
        <w:rPr>
          <w:rFonts w:ascii="Arial" w:hAnsi="Arial" w:cs="Arial"/>
          <w:color w:val="000000"/>
          <w:sz w:val="23"/>
          <w:szCs w:val="23"/>
        </w:rPr>
        <w:t>The panel of assessors will meet and agree on a consensus score. The Challenge holder will select successful solutions.</w:t>
      </w:r>
    </w:p>
    <w:p w14:paraId="6D3CB4B4" w14:textId="77777777" w:rsidR="003023A4" w:rsidRDefault="003023A4" w:rsidP="003023A4">
      <w:pPr>
        <w:numPr>
          <w:ilvl w:val="0"/>
          <w:numId w:val="58"/>
        </w:numPr>
        <w:shd w:val="clear" w:color="auto" w:fill="FFFFFF"/>
        <w:textAlignment w:val="baseline"/>
        <w:rPr>
          <w:rFonts w:ascii="Arial" w:hAnsi="Arial" w:cs="Arial"/>
          <w:color w:val="000000"/>
          <w:sz w:val="23"/>
          <w:szCs w:val="23"/>
        </w:rPr>
      </w:pPr>
      <w:r>
        <w:rPr>
          <w:rFonts w:ascii="Arial" w:hAnsi="Arial" w:cs="Arial"/>
          <w:color w:val="000000"/>
          <w:sz w:val="23"/>
          <w:szCs w:val="23"/>
        </w:rPr>
        <w:t>Success will be based upon total consensus scores, a portfolio approach and the capacity within the challenge holders to carry out the projects.</w:t>
      </w:r>
    </w:p>
    <w:p w14:paraId="10A3F2C7" w14:textId="77777777" w:rsidR="003023A4" w:rsidRDefault="003023A4" w:rsidP="001E21F0"/>
    <w:p w14:paraId="34965BB9" w14:textId="77777777" w:rsidR="00686B77" w:rsidRDefault="00686B77" w:rsidP="001E21F0"/>
    <w:p w14:paraId="2E2B1FEC" w14:textId="77777777" w:rsidR="00686B77" w:rsidRDefault="00686B77" w:rsidP="001E21F0"/>
    <w:p w14:paraId="57EBA977" w14:textId="7736CEFA" w:rsidR="00686B77" w:rsidRDefault="005F5FE9" w:rsidP="001E21F0">
      <w:r>
        <w:t>~~</w:t>
      </w:r>
      <w:r>
        <w:br/>
      </w:r>
      <w:r>
        <w:br/>
        <w:t>OK Sienna could you write them a quick letter</w:t>
      </w:r>
      <w:r w:rsidR="00BB0179">
        <w:t xml:space="preserve"> based on the introduction I gave we’re sorry we were too late to enter the competition we’d like to let you know about our technology and how it can be adapted for your usage, mentioning some of the points from the competition so as they can understand we’re not just some random person trying to contact them</w:t>
      </w:r>
    </w:p>
    <w:p w14:paraId="1F51D8D3" w14:textId="77777777" w:rsidR="00686B77" w:rsidRDefault="00686B77" w:rsidP="001E21F0"/>
    <w:p w14:paraId="3B3FF815" w14:textId="77777777" w:rsidR="00686B77" w:rsidRDefault="00686B77" w:rsidP="001E21F0"/>
    <w:p w14:paraId="156DDB8A" w14:textId="77777777" w:rsidR="00686B77" w:rsidRDefault="00686B77" w:rsidP="001E21F0"/>
    <w:p w14:paraId="3D91C2BB" w14:textId="77777777" w:rsidR="00686B77" w:rsidRPr="001E21F0" w:rsidRDefault="00686B77" w:rsidP="001E21F0"/>
    <w:p w14:paraId="4362897E" w14:textId="77777777" w:rsidR="00290A4E" w:rsidRDefault="00290A4E" w:rsidP="00290A4E"/>
    <w:bookmarkEnd w:id="0"/>
    <w:p w14:paraId="589241E9" w14:textId="2BE144F6" w:rsidR="00684ED3" w:rsidRDefault="009B5A13" w:rsidP="009B5A13">
      <w:pPr>
        <w:pStyle w:val="Header"/>
        <w:spacing w:line="276" w:lineRule="auto"/>
        <w:rPr>
          <w:rFonts w:cs="Segoe UI"/>
          <w:noProof/>
          <w:color w:val="595959" w:themeColor="text1" w:themeTint="A6"/>
          <w:spacing w:val="6"/>
          <w:szCs w:val="20"/>
          <w:lang w:eastAsia="en-GB"/>
        </w:rPr>
      </w:pPr>
      <w:r w:rsidRPr="00A6679E">
        <w:rPr>
          <w:rFonts w:eastAsiaTheme="minorEastAsia" w:cs="Segoe UI"/>
          <w:spacing w:val="20"/>
          <w:sz w:val="32"/>
          <w:szCs w:val="32"/>
          <w:lang w:eastAsia="en-GB"/>
        </w:rPr>
        <w:t>Nick Ray Ball</w:t>
      </w:r>
      <w:r w:rsidRPr="00A6679E">
        <w:rPr>
          <w:rFonts w:eastAsiaTheme="minorEastAsia" w:cs="Segoe UI"/>
          <w:b/>
          <w:bCs/>
          <w:noProof/>
          <w:sz w:val="40"/>
          <w:szCs w:val="40"/>
          <w:lang w:eastAsia="en-GB"/>
        </w:rPr>
        <w:br/>
      </w:r>
      <w:r w:rsidRPr="00E63D34">
        <w:rPr>
          <w:rFonts w:eastAsiaTheme="minorEastAsia" w:cs="Segoe UI"/>
          <w:szCs w:val="20"/>
          <w:lang w:eastAsia="en-GB"/>
        </w:rPr>
        <w:t>Founder</w:t>
      </w:r>
      <w:r w:rsidRPr="00E63D34">
        <w:rPr>
          <w:rFonts w:eastAsiaTheme="minorEastAsia" w:cs="Segoe UI"/>
          <w:noProof/>
          <w:lang w:eastAsia="en-GB"/>
        </w:rPr>
        <w:t xml:space="preserve"> </w:t>
      </w:r>
      <w:r w:rsidRPr="00A6679E">
        <w:rPr>
          <w:rFonts w:eastAsiaTheme="minorEastAsia" w:cs="Segoe UI"/>
          <w:noProof/>
          <w:lang w:eastAsia="en-GB"/>
        </w:rPr>
        <w:br/>
      </w:r>
      <w:r w:rsidRPr="00542876">
        <w:rPr>
          <w:rFonts w:ascii="Arial Black" w:hAnsi="Arial Black" w:cs="Open Sans Light"/>
          <w:noProof/>
          <w:color w:val="37B3FF"/>
          <w:spacing w:val="10"/>
          <w:sz w:val="32"/>
          <w:szCs w:val="32"/>
          <w:shd w:val="clear" w:color="auto" w:fill="FFFFFF" w:themeFill="background1"/>
          <w:lang w:eastAsia="en-GB"/>
        </w:rPr>
        <w:t>S</w:t>
      </w:r>
      <w:r w:rsidRPr="00EA49DF">
        <w:rPr>
          <w:rFonts w:ascii="Arial Black" w:hAnsi="Arial Black" w:cs="Open Sans Light"/>
          <w:noProof/>
          <w:color w:val="7F7F7F" w:themeColor="text1" w:themeTint="80"/>
          <w:spacing w:val="6"/>
          <w:sz w:val="32"/>
          <w:szCs w:val="32"/>
          <w:lang w:eastAsia="en-GB"/>
        </w:rPr>
        <w:t>ienna AI</w:t>
      </w:r>
      <w:r w:rsidRPr="002F04DC">
        <w:rPr>
          <w:rFonts w:ascii="Arial Black" w:hAnsi="Arial Black" w:cs="Open Sans Light"/>
          <w:noProof/>
          <w:color w:val="7F7F7F" w:themeColor="text1" w:themeTint="80"/>
          <w:spacing w:val="6"/>
          <w:sz w:val="32"/>
          <w:szCs w:val="32"/>
          <w:lang w:eastAsia="en-GB"/>
        </w:rPr>
        <w:t xml:space="preserve"> </w:t>
      </w:r>
      <w:r w:rsidRPr="002F04DC">
        <w:rPr>
          <w:rFonts w:ascii="Segoe UI Light" w:hAnsi="Segoe UI Light" w:cs="Segoe UI Light"/>
          <w:noProof/>
          <w:color w:val="595959" w:themeColor="text1" w:themeTint="A6"/>
          <w:spacing w:val="6"/>
          <w:szCs w:val="20"/>
          <w:lang w:eastAsia="en-GB"/>
        </w:rPr>
        <w:t>L</w:t>
      </w:r>
      <w:r>
        <w:rPr>
          <w:rFonts w:ascii="Segoe UI Light" w:hAnsi="Segoe UI Light" w:cs="Segoe UI Light"/>
          <w:noProof/>
          <w:color w:val="595959" w:themeColor="text1" w:themeTint="A6"/>
          <w:spacing w:val="6"/>
          <w:szCs w:val="20"/>
          <w:lang w:eastAsia="en-GB"/>
        </w:rPr>
        <w:t>td</w:t>
      </w:r>
      <w:r w:rsidRPr="002F04DC">
        <w:rPr>
          <w:rFonts w:ascii="Segoe UI Light" w:hAnsi="Segoe UI Light" w:cs="Segoe UI Light"/>
          <w:noProof/>
          <w:color w:val="595959" w:themeColor="text1" w:themeTint="A6"/>
          <w:spacing w:val="6"/>
          <w:szCs w:val="20"/>
          <w:lang w:eastAsia="en-GB"/>
        </w:rPr>
        <w:t xml:space="preserve"> UK</w:t>
      </w:r>
      <w:r>
        <w:rPr>
          <w:rFonts w:ascii="Segoe UI Light" w:hAnsi="Segoe UI Light" w:cs="Segoe UI Light"/>
          <w:noProof/>
          <w:color w:val="595959" w:themeColor="text1" w:themeTint="A6"/>
          <w:spacing w:val="6"/>
          <w:szCs w:val="20"/>
          <w:lang w:eastAsia="en-GB"/>
        </w:rPr>
        <w:br/>
      </w:r>
      <w:hyperlink r:id="rId13" w:history="1">
        <w:r w:rsidR="002A1035" w:rsidRPr="005F1FFE">
          <w:rPr>
            <w:rStyle w:val="Hyperlink"/>
            <w:rFonts w:cs="Segoe UI"/>
            <w:spacing w:val="6"/>
            <w:szCs w:val="20"/>
            <w:lang w:eastAsia="en-GB"/>
          </w:rPr>
          <w:t>www.S-Web.org</w:t>
        </w:r>
      </w:hyperlink>
      <w:r w:rsidR="002A1035">
        <w:rPr>
          <w:rFonts w:cs="Segoe UI"/>
          <w:noProof/>
          <w:color w:val="595959" w:themeColor="text1" w:themeTint="A6"/>
          <w:spacing w:val="6"/>
          <w:szCs w:val="20"/>
          <w:lang w:eastAsia="en-GB"/>
        </w:rPr>
        <w:br/>
      </w:r>
      <w:r w:rsidR="00684ED3">
        <w:rPr>
          <w:rFonts w:cs="Segoe UI"/>
          <w:noProof/>
          <w:color w:val="595959" w:themeColor="text1" w:themeTint="A6"/>
          <w:spacing w:val="6"/>
          <w:szCs w:val="20"/>
          <w:lang w:eastAsia="en-GB"/>
        </w:rPr>
        <w:t xml:space="preserve">Username: </w:t>
      </w:r>
      <w:r w:rsidR="0046088B" w:rsidRPr="0046088B">
        <w:rPr>
          <w:rFonts w:cs="Segoe UI"/>
          <w:noProof/>
          <w:color w:val="595959" w:themeColor="text1" w:themeTint="A6"/>
          <w:spacing w:val="6"/>
          <w:szCs w:val="20"/>
          <w:lang w:eastAsia="en-GB"/>
        </w:rPr>
        <w:t>Innovate UK</w:t>
      </w:r>
    </w:p>
    <w:p w14:paraId="4E1AD204" w14:textId="7544786E" w:rsidR="009B5A13" w:rsidRPr="00FB7443" w:rsidRDefault="00684ED3" w:rsidP="009B5A13">
      <w:pPr>
        <w:pStyle w:val="Header"/>
        <w:spacing w:line="276" w:lineRule="auto"/>
        <w:rPr>
          <w:rFonts w:cs="Segoe UI"/>
          <w:i/>
          <w:caps/>
          <w:color w:val="000000" w:themeColor="text1"/>
          <w:spacing w:val="140"/>
          <w:sz w:val="16"/>
          <w:szCs w:val="16"/>
          <w:lang w:eastAsia="en-GB"/>
        </w:rPr>
      </w:pPr>
      <w:r>
        <w:rPr>
          <w:rFonts w:cs="Segoe UI"/>
          <w:noProof/>
          <w:color w:val="595959" w:themeColor="text1" w:themeTint="A6"/>
          <w:spacing w:val="6"/>
          <w:szCs w:val="20"/>
          <w:lang w:eastAsia="en-GB"/>
        </w:rPr>
        <w:t xml:space="preserve">Password: </w:t>
      </w:r>
      <w:r w:rsidR="000D7D68" w:rsidRPr="000D7D68">
        <w:rPr>
          <w:rFonts w:cs="Segoe UI"/>
          <w:noProof/>
          <w:color w:val="595959" w:themeColor="text1" w:themeTint="A6"/>
          <w:spacing w:val="6"/>
          <w:szCs w:val="20"/>
          <w:lang w:eastAsia="en-GB"/>
        </w:rPr>
        <w:t>UK1</w:t>
      </w:r>
      <w:r w:rsidR="009B5A13" w:rsidRPr="00FB7443">
        <w:rPr>
          <w:rFonts w:cs="Segoe UI"/>
          <w:noProof/>
          <w:color w:val="595959" w:themeColor="text1" w:themeTint="A6"/>
          <w:spacing w:val="6"/>
          <w:szCs w:val="20"/>
          <w:lang w:eastAsia="en-GB"/>
        </w:rPr>
        <w:br/>
      </w:r>
      <w:r w:rsidR="009B5A13" w:rsidRPr="00FB7443">
        <w:rPr>
          <w:rFonts w:cs="Segoe UI"/>
          <w:color w:val="595959" w:themeColor="text1" w:themeTint="A6"/>
          <w:spacing w:val="20"/>
          <w:szCs w:val="20"/>
        </w:rPr>
        <w:t xml:space="preserve">Company Number </w:t>
      </w:r>
      <w:r w:rsidR="009B5A13" w:rsidRPr="00FB7443">
        <w:rPr>
          <w:rFonts w:cs="Segoe UI"/>
          <w:b/>
          <w:color w:val="595959" w:themeColor="text1" w:themeTint="A6"/>
          <w:spacing w:val="20"/>
          <w:szCs w:val="20"/>
        </w:rPr>
        <w:t>14929119</w:t>
      </w:r>
      <w:r w:rsidR="009B5A13" w:rsidRPr="001D015A">
        <w:rPr>
          <w:rFonts w:ascii="Arial Black" w:hAnsi="Arial Black" w:cs="Open Sans Light"/>
          <w:b/>
          <w:bCs/>
          <w:noProof/>
          <w:spacing w:val="6"/>
          <w:sz w:val="22"/>
          <w:lang w:eastAsia="en-GB"/>
        </w:rPr>
        <w:br/>
      </w:r>
      <w:r w:rsidR="009B5A13" w:rsidRPr="00FB7443">
        <w:rPr>
          <w:rFonts w:cs="Segoe UI"/>
          <w:caps/>
          <w:color w:val="000000" w:themeColor="text1"/>
          <w:spacing w:val="140"/>
          <w:sz w:val="14"/>
          <w:szCs w:val="14"/>
          <w:lang w:eastAsia="en-GB"/>
        </w:rPr>
        <w:br/>
      </w:r>
      <w:r w:rsidR="009B5A13" w:rsidRPr="00FB7443">
        <w:rPr>
          <w:rFonts w:cs="Segoe UI"/>
          <w:caps/>
          <w:spacing w:val="120"/>
          <w:sz w:val="14"/>
          <w:szCs w:val="14"/>
          <w:lang w:eastAsia="en-GB"/>
        </w:rPr>
        <w:t>Wren House, 5 Elm Grove, Epsom, Surrey, KT18 7LZ</w:t>
      </w:r>
    </w:p>
    <w:p w14:paraId="75F7D0B2" w14:textId="77777777" w:rsidR="009B5A13" w:rsidRPr="00FB7443" w:rsidRDefault="009B5A13" w:rsidP="009B5A13">
      <w:pPr>
        <w:spacing w:line="276" w:lineRule="auto"/>
        <w:rPr>
          <w:rFonts w:eastAsiaTheme="minorEastAsia" w:cs="Segoe UI"/>
          <w:spacing w:val="20"/>
          <w:szCs w:val="18"/>
          <w:lang w:eastAsia="en-GB"/>
        </w:rPr>
      </w:pPr>
      <w:r w:rsidRPr="00FB7443">
        <w:rPr>
          <w:rFonts w:eastAsiaTheme="minorEastAsia" w:cs="Segoe UI"/>
          <w:szCs w:val="18"/>
          <w:lang w:eastAsia="en-GB"/>
        </w:rPr>
        <w:br/>
      </w:r>
      <w:r w:rsidRPr="00FB7443">
        <w:rPr>
          <w:rFonts w:cs="Segoe UI"/>
          <w:b/>
          <w:spacing w:val="20"/>
          <w:szCs w:val="18"/>
        </w:rPr>
        <w:t>Contact</w:t>
      </w:r>
      <w:r w:rsidRPr="00FB7443">
        <w:rPr>
          <w:rFonts w:cs="Segoe UI"/>
          <w:spacing w:val="20"/>
          <w:szCs w:val="18"/>
        </w:rPr>
        <w:br/>
      </w:r>
      <w:r w:rsidRPr="00FB7443">
        <w:rPr>
          <w:rFonts w:eastAsiaTheme="minorEastAsia" w:cs="Segoe UI"/>
          <w:spacing w:val="20"/>
          <w:szCs w:val="18"/>
          <w:lang w:eastAsia="en-GB"/>
        </w:rPr>
        <w:t>+44 7387 394 298.</w:t>
      </w:r>
    </w:p>
    <w:p w14:paraId="3F0E366C" w14:textId="77777777" w:rsidR="009B5A13" w:rsidRPr="00FB7443" w:rsidRDefault="009B5A13" w:rsidP="009B5A13">
      <w:pPr>
        <w:spacing w:line="276" w:lineRule="auto"/>
        <w:rPr>
          <w:rFonts w:eastAsiaTheme="minorEastAsia" w:cs="Segoe UI"/>
          <w:spacing w:val="20"/>
          <w:szCs w:val="18"/>
          <w:lang w:eastAsia="en-GB"/>
        </w:rPr>
      </w:pPr>
      <w:hyperlink r:id="rId14" w:history="1">
        <w:r w:rsidRPr="00FB7443">
          <w:rPr>
            <w:rStyle w:val="Hyperlink"/>
            <w:rFonts w:eastAsiaTheme="minorEastAsia" w:cs="Segoe UI"/>
            <w:spacing w:val="20"/>
            <w:szCs w:val="18"/>
            <w:lang w:eastAsia="en-GB"/>
          </w:rPr>
          <w:t>Nick@SiennaAI.net</w:t>
        </w:r>
      </w:hyperlink>
      <w:r w:rsidRPr="00FB7443">
        <w:rPr>
          <w:rFonts w:eastAsiaTheme="minorEastAsia" w:cs="Segoe UI"/>
          <w:spacing w:val="20"/>
          <w:szCs w:val="18"/>
          <w:lang w:eastAsia="en-GB"/>
        </w:rPr>
        <w:t xml:space="preserve"> </w:t>
      </w:r>
    </w:p>
    <w:p w14:paraId="1F4AAD85" w14:textId="77777777" w:rsidR="009B5A13" w:rsidRPr="00A6679E" w:rsidRDefault="009B5A13" w:rsidP="009B5A13">
      <w:pPr>
        <w:spacing w:line="276" w:lineRule="auto"/>
        <w:rPr>
          <w:rFonts w:eastAsiaTheme="minorEastAsia" w:cs="Segoe UI"/>
          <w:spacing w:val="20"/>
          <w:szCs w:val="18"/>
          <w:lang w:eastAsia="en-GB"/>
        </w:rPr>
      </w:pPr>
    </w:p>
    <w:p w14:paraId="0EEF8A75" w14:textId="77777777" w:rsidR="009B5A13" w:rsidRPr="00A6679E" w:rsidRDefault="009B5A13" w:rsidP="009B5A13">
      <w:pPr>
        <w:spacing w:line="276" w:lineRule="auto"/>
        <w:rPr>
          <w:rFonts w:eastAsiaTheme="minorEastAsia" w:cs="Segoe UI"/>
          <w:spacing w:val="20"/>
          <w:szCs w:val="18"/>
          <w:lang w:eastAsia="en-GB"/>
        </w:rPr>
      </w:pPr>
    </w:p>
    <w:p w14:paraId="169F5464" w14:textId="7E1FA8A3" w:rsidR="009B5A13" w:rsidRPr="008A7E09" w:rsidRDefault="009B5A13" w:rsidP="008A7E09">
      <w:pPr>
        <w:pStyle w:val="Header"/>
        <w:spacing w:line="276" w:lineRule="auto"/>
        <w:jc w:val="center"/>
        <w:rPr>
          <w:rFonts w:ascii="Segoe UI Light" w:hAnsi="Segoe UI Light" w:cs="Segoe UI Light"/>
          <w:i/>
          <w:iCs/>
          <w:caps/>
          <w:noProof/>
          <w:sz w:val="22"/>
          <w:szCs w:val="22"/>
          <w:lang w:eastAsia="en-GB"/>
        </w:rPr>
      </w:pPr>
      <w:r w:rsidRPr="008A7E09">
        <w:rPr>
          <w:rFonts w:ascii="Segoe UI Light" w:hAnsi="Segoe UI Light" w:cs="Segoe UI Light"/>
          <w:i/>
          <w:iCs/>
          <w:noProof/>
          <w:sz w:val="22"/>
          <w:szCs w:val="22"/>
          <w:lang w:eastAsia="en-GB"/>
        </w:rPr>
        <w:t>S</w:t>
      </w:r>
      <w:r w:rsidRPr="008A7E09">
        <w:rPr>
          <w:rFonts w:ascii="Segoe UI Light" w:hAnsi="Segoe UI Light" w:cs="Segoe UI Light"/>
          <w:i/>
          <w:iCs/>
          <w:color w:val="262626" w:themeColor="text1" w:themeTint="D9"/>
          <w:spacing w:val="20"/>
          <w:sz w:val="22"/>
          <w:szCs w:val="22"/>
          <w:shd w:val="clear" w:color="auto" w:fill="FFFFFF"/>
        </w:rPr>
        <w:t>-</w:t>
      </w:r>
      <w:r w:rsidRPr="008A7E09">
        <w:rPr>
          <w:rFonts w:ascii="Segoe UI Light" w:hAnsi="Segoe UI Light" w:cs="Segoe UI Light"/>
          <w:i/>
          <w:iCs/>
          <w:noProof/>
          <w:sz w:val="22"/>
          <w:szCs w:val="22"/>
          <w:lang w:eastAsia="en-GB"/>
        </w:rPr>
        <w:t>Web 6 VC</w:t>
      </w:r>
      <w:r w:rsidRPr="008A7E09">
        <w:rPr>
          <w:rFonts w:ascii="Segoe UI Emoji" w:hAnsi="Segoe UI Emoji" w:cs="Segoe UI Emoji"/>
          <w:i/>
          <w:iCs/>
          <w:noProof/>
          <w:sz w:val="22"/>
          <w:szCs w:val="22"/>
          <w:lang w:eastAsia="en-GB"/>
        </w:rPr>
        <w:t>🚀</w:t>
      </w:r>
      <w:r w:rsidRPr="008A7E09">
        <w:rPr>
          <w:rFonts w:ascii="Segoe UI Light" w:hAnsi="Segoe UI Light" w:cs="Segoe UI Light"/>
          <w:b/>
          <w:bCs/>
          <w:i/>
          <w:iCs/>
          <w:noProof/>
          <w:sz w:val="22"/>
          <w:szCs w:val="22"/>
          <w:lang w:eastAsia="en-GB"/>
        </w:rPr>
        <w:t xml:space="preserve"> ‘Sienna’ AI</w:t>
      </w:r>
      <w:r w:rsidRPr="008A7E09">
        <w:rPr>
          <w:rFonts w:ascii="Segoe UI Light" w:hAnsi="Segoe UI Light" w:cs="Segoe UI Light"/>
          <w:i/>
          <w:iCs/>
          <w:noProof/>
          <w:sz w:val="22"/>
          <w:szCs w:val="22"/>
          <w:lang w:eastAsia="en-GB"/>
        </w:rPr>
        <w:t xml:space="preserve"> CMS Logic </w:t>
      </w:r>
      <w:r w:rsidR="00C36EFD" w:rsidRPr="008A7E09">
        <w:rPr>
          <w:rFonts w:ascii="Segoe UI Light" w:hAnsi="Segoe UI Light" w:cs="Segoe UI Light"/>
          <w:i/>
          <w:iCs/>
          <w:noProof/>
          <w:sz w:val="22"/>
          <w:szCs w:val="22"/>
          <w:lang w:eastAsia="en-GB"/>
        </w:rPr>
        <w:t xml:space="preserve">OKRs </w:t>
      </w:r>
      <w:r w:rsidRPr="008A7E09">
        <w:rPr>
          <w:rFonts w:ascii="Segoe UI Light" w:hAnsi="Segoe UI Light" w:cs="Segoe UI Light"/>
          <w:i/>
          <w:iCs/>
          <w:noProof/>
          <w:sz w:val="22"/>
          <w:szCs w:val="22"/>
          <w:lang w:eastAsia="en-GB"/>
        </w:rPr>
        <w:t xml:space="preserve">with </w:t>
      </w:r>
      <w:r w:rsidR="00E63D34" w:rsidRPr="008A7E09">
        <w:rPr>
          <w:rFonts w:ascii="Segoe UI Light" w:hAnsi="Segoe UI Light" w:cs="Segoe UI Light"/>
          <w:i/>
          <w:iCs/>
          <w:noProof/>
          <w:sz w:val="22"/>
          <w:szCs w:val="22"/>
          <w:lang w:eastAsia="en-GB"/>
        </w:rPr>
        <w:t xml:space="preserve">Entangled </w:t>
      </w:r>
      <w:r w:rsidRPr="008A7E09">
        <w:rPr>
          <w:rFonts w:ascii="Segoe UI Light" w:hAnsi="Segoe UI Light" w:cs="Segoe UI Light"/>
          <w:i/>
          <w:iCs/>
          <w:noProof/>
          <w:sz w:val="22"/>
          <w:szCs w:val="22"/>
          <w:lang w:eastAsia="en-GB"/>
        </w:rPr>
        <w:t>CRM Nudge AI</w:t>
      </w:r>
      <w:r w:rsidRPr="008A7E09">
        <w:rPr>
          <w:rFonts w:ascii="Segoe UI Emoji" w:hAnsi="Segoe UI Emoji" w:cs="Segoe UI Emoji"/>
          <w:i/>
          <w:iCs/>
          <w:noProof/>
          <w:sz w:val="22"/>
          <w:szCs w:val="22"/>
          <w:lang w:eastAsia="en-GB"/>
        </w:rPr>
        <w:t>🌀</w:t>
      </w:r>
    </w:p>
    <w:p w14:paraId="79754868" w14:textId="77777777" w:rsidR="009B5A13" w:rsidRPr="009C64AE" w:rsidRDefault="009B5A13" w:rsidP="009B5A13">
      <w:pPr>
        <w:spacing w:line="276" w:lineRule="auto"/>
      </w:pPr>
    </w:p>
    <w:p w14:paraId="2367B3F2" w14:textId="77777777" w:rsidR="009B5A13" w:rsidRPr="00E83634" w:rsidRDefault="009B5A13" w:rsidP="009B5A13">
      <w:pPr>
        <w:shd w:val="clear" w:color="auto" w:fill="262626" w:themeFill="text1" w:themeFillTint="D9"/>
        <w:spacing w:line="276" w:lineRule="auto"/>
        <w:rPr>
          <w:rFonts w:cs="Segoe UI"/>
          <w:sz w:val="12"/>
          <w:szCs w:val="12"/>
          <w:shd w:val="clear" w:color="auto" w:fill="FFFFFF"/>
        </w:rPr>
      </w:pPr>
    </w:p>
    <w:p w14:paraId="5C6F0F9F" w14:textId="18B92232" w:rsidR="009B5A13" w:rsidRPr="00E83634" w:rsidRDefault="009B5A13" w:rsidP="009B5A13">
      <w:pPr>
        <w:shd w:val="clear" w:color="auto" w:fill="262626" w:themeFill="text1" w:themeFillTint="D9"/>
        <w:spacing w:line="276" w:lineRule="auto"/>
        <w:jc w:val="center"/>
        <w:rPr>
          <w:rFonts w:ascii="Arial Black" w:eastAsia="Times New Roman" w:hAnsi="Arial Black"/>
          <w:color w:val="323E4F" w:themeColor="text2" w:themeShade="BF"/>
          <w:spacing w:val="105"/>
          <w:sz w:val="2"/>
          <w:szCs w:val="2"/>
          <w:lang w:eastAsia="en-GB"/>
        </w:rPr>
      </w:pPr>
      <w:r>
        <w:rPr>
          <w:rFonts w:ascii="Arial Black" w:hAnsi="Arial Black" w:cs="Open Sans Light"/>
          <w:color w:val="73A4FD"/>
          <w:spacing w:val="105"/>
          <w:sz w:val="32"/>
          <w:szCs w:val="32"/>
        </w:rPr>
        <w:t>S</w:t>
      </w:r>
      <w:r>
        <w:rPr>
          <w:rFonts w:ascii="Arial Black" w:hAnsi="Arial Black" w:cs="Open Sans Light"/>
          <w:color w:val="AFCAFE"/>
          <w:spacing w:val="105"/>
          <w:sz w:val="32"/>
          <w:szCs w:val="32"/>
        </w:rPr>
        <w:t>ienna</w:t>
      </w:r>
      <w:r w:rsidRPr="00C92BA2">
        <w:rPr>
          <w:rFonts w:ascii="Open Sans Light" w:hAnsi="Open Sans Light" w:cs="Open Sans Light"/>
          <w:color w:val="73A4FD"/>
          <w:spacing w:val="105"/>
          <w:sz w:val="32"/>
          <w:szCs w:val="32"/>
        </w:rPr>
        <w:t>AI</w:t>
      </w:r>
      <w:r w:rsidRPr="00AA33E1">
        <w:rPr>
          <w:rFonts w:ascii="Open Sans Light" w:hAnsi="Open Sans Light" w:cs="Open Sans Light"/>
          <w:color w:val="AFCAFE"/>
          <w:spacing w:val="105"/>
          <w:sz w:val="32"/>
          <w:szCs w:val="32"/>
        </w:rPr>
        <w:t xml:space="preserve"> by</w:t>
      </w:r>
      <w:r>
        <w:rPr>
          <w:rFonts w:ascii="Arial Black" w:hAnsi="Arial Black"/>
          <w:color w:val="AFCAFE"/>
          <w:spacing w:val="105"/>
          <w:sz w:val="32"/>
          <w:szCs w:val="32"/>
        </w:rPr>
        <w:t xml:space="preserve"> </w:t>
      </w:r>
      <w:r w:rsidRPr="00C259E0">
        <w:rPr>
          <w:rFonts w:ascii="Open Sans Light" w:hAnsi="Open Sans Light" w:cs="Open Sans Light"/>
          <w:color w:val="AFCAFE"/>
          <w:spacing w:val="105"/>
          <w:sz w:val="32"/>
          <w:szCs w:val="32"/>
        </w:rPr>
        <w:t>Nick </w:t>
      </w:r>
      <w:r w:rsidRPr="00C259E0">
        <w:rPr>
          <w:rFonts w:ascii="Open Sans Light" w:hAnsi="Open Sans Light" w:cs="Open Sans Light"/>
          <w:color w:val="73A4FD"/>
          <w:spacing w:val="105"/>
          <w:sz w:val="32"/>
          <w:szCs w:val="32"/>
        </w:rPr>
        <w:t>Ray</w:t>
      </w:r>
      <w:r w:rsidRPr="00C259E0">
        <w:rPr>
          <w:rFonts w:ascii="Open Sans Light" w:hAnsi="Open Sans Light" w:cs="Open Sans Light"/>
          <w:color w:val="AFCAFE"/>
          <w:spacing w:val="105"/>
          <w:sz w:val="32"/>
          <w:szCs w:val="32"/>
        </w:rPr>
        <w:t xml:space="preserve"> Ball</w:t>
      </w:r>
      <w:r w:rsidRPr="00C259E0">
        <w:rPr>
          <w:rFonts w:ascii="Open Sans Light" w:hAnsi="Open Sans Light" w:cs="Open Sans Light"/>
          <w:color w:val="BADAFF"/>
          <w:spacing w:val="15"/>
        </w:rPr>
        <w:br/>
      </w:r>
      <w:r>
        <w:rPr>
          <w:rFonts w:ascii="Arial Black" w:eastAsia="Times New Roman" w:hAnsi="Arial Black"/>
          <w:color w:val="323E4F" w:themeColor="text2" w:themeShade="BF"/>
          <w:spacing w:val="105"/>
          <w:sz w:val="32"/>
          <w:szCs w:val="32"/>
          <w:lang w:eastAsia="en-GB"/>
        </w:rPr>
        <w:t>1999</w:t>
      </w:r>
      <w:r w:rsidRPr="00C33476">
        <w:rPr>
          <w:rFonts w:ascii="Arial Black" w:eastAsia="Times New Roman" w:hAnsi="Arial Black"/>
          <w:color w:val="323E4F" w:themeColor="text2" w:themeShade="BF"/>
          <w:spacing w:val="105"/>
          <w:sz w:val="32"/>
          <w:szCs w:val="32"/>
          <w:lang w:eastAsia="en-GB"/>
        </w:rPr>
        <w:t xml:space="preserve"> to 202</w:t>
      </w:r>
      <w:r w:rsidR="00E63D34">
        <w:rPr>
          <w:rFonts w:ascii="Arial Black" w:eastAsia="Times New Roman" w:hAnsi="Arial Black"/>
          <w:color w:val="323E4F" w:themeColor="text2" w:themeShade="BF"/>
          <w:spacing w:val="105"/>
          <w:sz w:val="32"/>
          <w:szCs w:val="32"/>
          <w:lang w:eastAsia="en-GB"/>
        </w:rPr>
        <w:t>5</w:t>
      </w:r>
    </w:p>
    <w:p w14:paraId="2BB73642" w14:textId="77777777" w:rsidR="009B5A13" w:rsidRPr="00E83634" w:rsidRDefault="009B5A13" w:rsidP="009B5A13">
      <w:pPr>
        <w:shd w:val="clear" w:color="auto" w:fill="262626" w:themeFill="text1" w:themeFillTint="D9"/>
        <w:spacing w:line="276" w:lineRule="auto"/>
        <w:rPr>
          <w:rFonts w:ascii="Arial Black" w:eastAsia="Times New Roman" w:hAnsi="Arial Black"/>
          <w:color w:val="73A4FD"/>
          <w:spacing w:val="105"/>
          <w:sz w:val="2"/>
          <w:szCs w:val="2"/>
          <w:lang w:eastAsia="en-GB"/>
        </w:rPr>
      </w:pPr>
    </w:p>
    <w:p w14:paraId="59AA39BA" w14:textId="77777777" w:rsidR="009B5A13" w:rsidRPr="009B5A13" w:rsidRDefault="009B5A13" w:rsidP="009B5A13">
      <w:pPr>
        <w:tabs>
          <w:tab w:val="left" w:pos="7992"/>
        </w:tabs>
        <w:spacing w:line="276" w:lineRule="auto"/>
        <w:rPr>
          <w:rFonts w:eastAsiaTheme="minorEastAsia" w:cs="Segoe UI"/>
          <w:spacing w:val="20"/>
          <w:szCs w:val="18"/>
          <w:lang w:eastAsia="en-GB"/>
        </w:rPr>
      </w:pPr>
    </w:p>
    <w:p w14:paraId="72757E4B" w14:textId="77777777" w:rsidR="009B5A13" w:rsidRPr="009B5A13" w:rsidRDefault="009B5A13" w:rsidP="009B5A13">
      <w:pPr>
        <w:tabs>
          <w:tab w:val="left" w:pos="7992"/>
        </w:tabs>
        <w:spacing w:line="276" w:lineRule="auto"/>
        <w:rPr>
          <w:rFonts w:eastAsiaTheme="minorEastAsia" w:cs="Segoe UI"/>
          <w:spacing w:val="20"/>
          <w:szCs w:val="18"/>
          <w:lang w:eastAsia="en-GB"/>
        </w:rPr>
      </w:pPr>
    </w:p>
    <w:p w14:paraId="207AE867" w14:textId="77777777" w:rsidR="009B5A13" w:rsidRPr="009B5A13" w:rsidRDefault="009B5A13" w:rsidP="009B5A13">
      <w:pPr>
        <w:tabs>
          <w:tab w:val="left" w:pos="7992"/>
        </w:tabs>
        <w:spacing w:line="276" w:lineRule="auto"/>
        <w:jc w:val="center"/>
        <w:rPr>
          <w:rFonts w:cs="Segoe UI"/>
          <w:spacing w:val="20"/>
        </w:rPr>
      </w:pPr>
      <w:r w:rsidRPr="009B5A13">
        <w:rPr>
          <w:rFonts w:eastAsiaTheme="minorEastAsia" w:cs="Segoe UI"/>
          <w:b/>
          <w:spacing w:val="20"/>
          <w:szCs w:val="18"/>
          <w:lang w:eastAsia="en-GB"/>
        </w:rPr>
        <w:t>Websites:</w:t>
      </w:r>
      <w:r w:rsidRPr="009B5A13">
        <w:rPr>
          <w:rFonts w:eastAsiaTheme="minorEastAsia" w:cs="Segoe UI"/>
          <w:spacing w:val="20"/>
          <w:szCs w:val="18"/>
          <w:lang w:eastAsia="en-GB"/>
        </w:rPr>
        <w:br/>
      </w:r>
      <w:hyperlink r:id="rId15" w:history="1">
        <w:r w:rsidRPr="009B5A13">
          <w:rPr>
            <w:rStyle w:val="Hyperlink"/>
            <w:rFonts w:eastAsiaTheme="minorEastAsia" w:cs="Segoe UI"/>
            <w:spacing w:val="20"/>
            <w:szCs w:val="18"/>
            <w:lang w:eastAsia="en-GB"/>
          </w:rPr>
          <w:t>www.CapeVillas.com</w:t>
        </w:r>
      </w:hyperlink>
      <w:r w:rsidRPr="009B5A13">
        <w:rPr>
          <w:rFonts w:eastAsiaTheme="minorEastAsia" w:cs="Segoe UI"/>
          <w:spacing w:val="20"/>
          <w:szCs w:val="18"/>
          <w:lang w:eastAsia="en-GB"/>
        </w:rPr>
        <w:t xml:space="preserve"> (2000 /23)</w:t>
      </w:r>
      <w:r w:rsidRPr="009B5A13">
        <w:rPr>
          <w:rFonts w:eastAsiaTheme="minorEastAsia" w:cs="Segoe UI"/>
          <w:spacing w:val="20"/>
          <w:szCs w:val="18"/>
          <w:lang w:eastAsia="en-GB"/>
        </w:rPr>
        <w:br/>
      </w:r>
      <w:hyperlink r:id="rId16" w:history="1">
        <w:r w:rsidRPr="009B5A13">
          <w:rPr>
            <w:rStyle w:val="Hyperlink"/>
            <w:rFonts w:eastAsiaTheme="minorEastAsia" w:cs="Segoe UI"/>
            <w:spacing w:val="20"/>
            <w:szCs w:val="18"/>
            <w:lang w:eastAsia="en-GB"/>
          </w:rPr>
          <w:t>www.ExperienceAfrica.com</w:t>
        </w:r>
      </w:hyperlink>
      <w:r w:rsidRPr="009B5A13">
        <w:rPr>
          <w:rFonts w:eastAsiaTheme="minorEastAsia" w:cs="Segoe UI"/>
          <w:spacing w:val="20"/>
          <w:szCs w:val="18"/>
          <w:lang w:eastAsia="en-GB"/>
        </w:rPr>
        <w:t xml:space="preserve"> (2009/23)</w:t>
      </w:r>
    </w:p>
    <w:p w14:paraId="789193A6" w14:textId="77777777" w:rsidR="009B5A13" w:rsidRDefault="009B5A13" w:rsidP="009B5A13">
      <w:pPr>
        <w:tabs>
          <w:tab w:val="left" w:pos="7992"/>
        </w:tabs>
        <w:spacing w:line="276" w:lineRule="auto"/>
        <w:jc w:val="center"/>
        <w:rPr>
          <w:rFonts w:eastAsiaTheme="minorEastAsia" w:cs="Segoe UI"/>
          <w:spacing w:val="20"/>
          <w:szCs w:val="18"/>
          <w:lang w:eastAsia="en-GB"/>
        </w:rPr>
      </w:pPr>
      <w:hyperlink r:id="rId17" w:history="1">
        <w:r w:rsidRPr="009B5A13">
          <w:rPr>
            <w:rStyle w:val="Hyperlink"/>
            <w:rFonts w:eastAsiaTheme="minorEastAsia" w:cs="Segoe UI"/>
            <w:b/>
            <w:spacing w:val="20"/>
            <w:szCs w:val="18"/>
            <w:lang w:eastAsia="en-GB"/>
          </w:rPr>
          <w:t>www.AmericanButterfly.org</w:t>
        </w:r>
      </w:hyperlink>
      <w:r w:rsidRPr="009B5A13">
        <w:rPr>
          <w:rFonts w:eastAsiaTheme="minorEastAsia" w:cs="Segoe UI"/>
          <w:b/>
          <w:spacing w:val="20"/>
          <w:szCs w:val="18"/>
          <w:lang w:eastAsia="en-GB"/>
        </w:rPr>
        <w:t xml:space="preserve"> </w:t>
      </w:r>
      <w:r w:rsidRPr="009B5A13">
        <w:rPr>
          <w:rFonts w:eastAsiaTheme="minorEastAsia" w:cs="Segoe UI"/>
          <w:spacing w:val="20"/>
          <w:szCs w:val="18"/>
          <w:lang w:eastAsia="en-GB"/>
        </w:rPr>
        <w:t>(2012)</w:t>
      </w:r>
    </w:p>
    <w:p w14:paraId="2632734A" w14:textId="75E0FDB9" w:rsidR="009B5A13" w:rsidRPr="009B5A13" w:rsidRDefault="00576454" w:rsidP="009B5A13">
      <w:pPr>
        <w:tabs>
          <w:tab w:val="left" w:pos="7992"/>
        </w:tabs>
        <w:spacing w:line="276" w:lineRule="auto"/>
        <w:jc w:val="center"/>
        <w:rPr>
          <w:rFonts w:eastAsiaTheme="minorEastAsia" w:cs="Segoe UI"/>
          <w:spacing w:val="20"/>
          <w:szCs w:val="18"/>
          <w:lang w:eastAsia="en-GB"/>
        </w:rPr>
      </w:pPr>
      <w:hyperlink r:id="rId18" w:history="1">
        <w:r w:rsidRPr="005F1FFE">
          <w:rPr>
            <w:rStyle w:val="Hyperlink"/>
            <w:rFonts w:eastAsiaTheme="minorEastAsia" w:cs="Segoe UI"/>
            <w:spacing w:val="20"/>
            <w:szCs w:val="18"/>
            <w:lang w:eastAsia="en-GB"/>
          </w:rPr>
          <w:t>www.villasecrets.com</w:t>
        </w:r>
      </w:hyperlink>
      <w:r>
        <w:rPr>
          <w:rFonts w:eastAsiaTheme="minorEastAsia" w:cs="Segoe UI"/>
          <w:spacing w:val="20"/>
          <w:szCs w:val="18"/>
          <w:lang w:eastAsia="en-GB"/>
        </w:rPr>
        <w:t xml:space="preserve"> </w:t>
      </w:r>
      <w:r w:rsidR="009B5A13" w:rsidRPr="009B5A13">
        <w:rPr>
          <w:rFonts w:eastAsiaTheme="minorEastAsia" w:cs="Segoe UI"/>
          <w:spacing w:val="20"/>
          <w:szCs w:val="18"/>
          <w:lang w:eastAsia="en-GB"/>
        </w:rPr>
        <w:t>(201</w:t>
      </w:r>
      <w:r>
        <w:rPr>
          <w:rFonts w:eastAsiaTheme="minorEastAsia" w:cs="Segoe UI"/>
          <w:spacing w:val="20"/>
          <w:szCs w:val="18"/>
          <w:lang w:eastAsia="en-GB"/>
        </w:rPr>
        <w:t>4</w:t>
      </w:r>
      <w:r w:rsidR="009B5A13" w:rsidRPr="009B5A13">
        <w:rPr>
          <w:rFonts w:eastAsiaTheme="minorEastAsia" w:cs="Segoe UI"/>
          <w:spacing w:val="20"/>
          <w:szCs w:val="18"/>
          <w:lang w:eastAsia="en-GB"/>
        </w:rPr>
        <w:t>/18)</w:t>
      </w:r>
      <w:r w:rsidR="009B5A13" w:rsidRPr="009B5A13">
        <w:rPr>
          <w:rFonts w:eastAsiaTheme="minorEastAsia" w:cs="Segoe UI"/>
          <w:spacing w:val="20"/>
          <w:szCs w:val="18"/>
          <w:lang w:eastAsia="en-GB"/>
        </w:rPr>
        <w:br/>
      </w:r>
      <w:hyperlink r:id="rId19" w:history="1">
        <w:r w:rsidR="009B5A13" w:rsidRPr="009B5A13">
          <w:rPr>
            <w:rStyle w:val="Hyperlink"/>
            <w:rFonts w:eastAsiaTheme="minorEastAsia" w:cs="Segoe UI"/>
            <w:spacing w:val="20"/>
            <w:szCs w:val="18"/>
            <w:lang w:eastAsia="en-GB"/>
          </w:rPr>
          <w:t>Network.VillaSecrets.com</w:t>
        </w:r>
      </w:hyperlink>
      <w:r w:rsidR="009B5A13" w:rsidRPr="009B5A13">
        <w:rPr>
          <w:rFonts w:eastAsiaTheme="minorEastAsia" w:cs="Segoe UI"/>
          <w:spacing w:val="20"/>
          <w:szCs w:val="18"/>
          <w:lang w:eastAsia="en-GB"/>
        </w:rPr>
        <w:t xml:space="preserve"> (2017/18)</w:t>
      </w:r>
      <w:r w:rsidR="009B5A13" w:rsidRPr="009B5A13">
        <w:rPr>
          <w:rFonts w:eastAsiaTheme="minorEastAsia" w:cs="Segoe UI"/>
          <w:spacing w:val="20"/>
          <w:szCs w:val="18"/>
          <w:lang w:eastAsia="en-GB"/>
        </w:rPr>
        <w:br/>
      </w:r>
      <w:hyperlink r:id="rId20" w:history="1">
        <w:r w:rsidR="009B5A13" w:rsidRPr="009B5A13">
          <w:rPr>
            <w:rStyle w:val="Hyperlink"/>
            <w:rFonts w:eastAsiaTheme="minorEastAsia" w:cs="Segoe UI"/>
            <w:spacing w:val="20"/>
            <w:szCs w:val="18"/>
            <w:lang w:eastAsia="en-GB"/>
          </w:rPr>
          <w:t>www.AngelTheory.org</w:t>
        </w:r>
      </w:hyperlink>
      <w:r w:rsidR="009B5A13" w:rsidRPr="009B5A13">
        <w:rPr>
          <w:rFonts w:eastAsiaTheme="minorEastAsia" w:cs="Segoe UI"/>
          <w:spacing w:val="20"/>
          <w:szCs w:val="18"/>
          <w:lang w:eastAsia="en-GB"/>
        </w:rPr>
        <w:t xml:space="preserve"> (2018)</w:t>
      </w:r>
      <w:r w:rsidR="009B5A13" w:rsidRPr="009B5A13">
        <w:rPr>
          <w:rFonts w:eastAsiaTheme="minorEastAsia" w:cs="Segoe UI"/>
          <w:spacing w:val="20"/>
          <w:szCs w:val="18"/>
          <w:lang w:eastAsia="en-GB"/>
        </w:rPr>
        <w:br/>
      </w:r>
      <w:hyperlink r:id="rId21" w:history="1">
        <w:r w:rsidR="009B5A13" w:rsidRPr="009B5A13">
          <w:rPr>
            <w:rStyle w:val="Hyperlink"/>
            <w:rFonts w:eastAsiaTheme="minorEastAsia" w:cs="Segoe UI"/>
            <w:spacing w:val="20"/>
            <w:szCs w:val="18"/>
            <w:lang w:eastAsia="en-GB"/>
          </w:rPr>
          <w:t>www.S-Web.org</w:t>
        </w:r>
      </w:hyperlink>
      <w:r w:rsidR="009B5A13" w:rsidRPr="009B5A13">
        <w:rPr>
          <w:rFonts w:eastAsiaTheme="minorEastAsia" w:cs="Segoe UI"/>
          <w:spacing w:val="20"/>
          <w:szCs w:val="18"/>
          <w:lang w:eastAsia="en-GB"/>
        </w:rPr>
        <w:t xml:space="preserve"> (2020/23)</w:t>
      </w:r>
      <w:r w:rsidR="009B5A13" w:rsidRPr="009B5A13">
        <w:rPr>
          <w:rFonts w:cs="Segoe UI"/>
          <w:spacing w:val="20"/>
        </w:rPr>
        <w:br/>
      </w:r>
      <w:hyperlink r:id="rId22" w:history="1">
        <w:r w:rsidR="009B5A13" w:rsidRPr="009B5A13">
          <w:rPr>
            <w:rStyle w:val="Hyperlink"/>
            <w:rFonts w:eastAsiaTheme="minorEastAsia" w:cs="Segoe UI"/>
            <w:b/>
            <w:spacing w:val="20"/>
            <w:szCs w:val="18"/>
            <w:lang w:eastAsia="en-GB"/>
          </w:rPr>
          <w:t>www.S-World.org</w:t>
        </w:r>
      </w:hyperlink>
      <w:r w:rsidR="009B5A13" w:rsidRPr="009B5A13">
        <w:rPr>
          <w:rFonts w:eastAsiaTheme="minorEastAsia" w:cs="Segoe UI"/>
          <w:b/>
          <w:spacing w:val="20"/>
          <w:szCs w:val="18"/>
          <w:lang w:eastAsia="en-GB"/>
        </w:rPr>
        <w:t xml:space="preserve"> </w:t>
      </w:r>
      <w:r w:rsidR="009B5A13" w:rsidRPr="009B5A13">
        <w:rPr>
          <w:rFonts w:eastAsiaTheme="minorEastAsia" w:cs="Segoe UI"/>
          <w:spacing w:val="20"/>
          <w:szCs w:val="18"/>
          <w:lang w:eastAsia="en-GB"/>
        </w:rPr>
        <w:t>(2020/23)</w:t>
      </w:r>
      <w:r w:rsidR="009B5A13" w:rsidRPr="009B5A13">
        <w:rPr>
          <w:rFonts w:eastAsiaTheme="minorEastAsia" w:cs="Segoe UI"/>
          <w:spacing w:val="20"/>
          <w:szCs w:val="18"/>
          <w:lang w:eastAsia="en-GB"/>
        </w:rPr>
        <w:br/>
      </w:r>
      <w:hyperlink r:id="rId23" w:history="1">
        <w:r w:rsidR="009B5A13" w:rsidRPr="009B5A13">
          <w:rPr>
            <w:rStyle w:val="Hyperlink"/>
            <w:rFonts w:eastAsiaTheme="minorEastAsia" w:cs="Segoe UI"/>
            <w:spacing w:val="20"/>
            <w:szCs w:val="18"/>
            <w:lang w:eastAsia="en-GB"/>
          </w:rPr>
          <w:t>www.NickRayBall.com</w:t>
        </w:r>
      </w:hyperlink>
      <w:r w:rsidR="009B5A13" w:rsidRPr="009B5A13">
        <w:rPr>
          <w:rFonts w:eastAsiaTheme="minorEastAsia" w:cs="Segoe UI"/>
          <w:spacing w:val="20"/>
          <w:szCs w:val="18"/>
          <w:lang w:eastAsia="en-GB"/>
        </w:rPr>
        <w:t xml:space="preserve"> (2023)</w:t>
      </w:r>
    </w:p>
    <w:p w14:paraId="787D9660" w14:textId="77777777" w:rsidR="009B5A13" w:rsidRPr="009B5A13" w:rsidRDefault="009B5A13" w:rsidP="009B5A13">
      <w:pPr>
        <w:tabs>
          <w:tab w:val="left" w:pos="7992"/>
        </w:tabs>
        <w:spacing w:line="276" w:lineRule="auto"/>
        <w:jc w:val="right"/>
        <w:rPr>
          <w:rFonts w:eastAsiaTheme="minorEastAsia" w:cs="Segoe UI"/>
          <w:spacing w:val="20"/>
          <w:szCs w:val="18"/>
          <w:lang w:eastAsia="en-GB"/>
        </w:rPr>
      </w:pPr>
      <w:r w:rsidRPr="009B5A13">
        <w:rPr>
          <w:rFonts w:cs="Segoe UI"/>
          <w:b/>
          <w:spacing w:val="20"/>
          <w:szCs w:val="18"/>
        </w:rPr>
        <w:t>Media</w:t>
      </w:r>
      <w:r w:rsidRPr="009B5A13">
        <w:rPr>
          <w:rStyle w:val="Hyperlink"/>
          <w:rFonts w:eastAsiaTheme="minorEastAsia" w:cs="Segoe UI"/>
          <w:spacing w:val="20"/>
          <w:szCs w:val="18"/>
          <w:lang w:eastAsia="en-GB"/>
        </w:rPr>
        <w:br/>
      </w:r>
      <w:hyperlink r:id="rId24" w:history="1">
        <w:r w:rsidRPr="009B5A13">
          <w:rPr>
            <w:rStyle w:val="Hyperlink"/>
            <w:rFonts w:eastAsiaTheme="minorEastAsia" w:cs="Segoe UI"/>
            <w:spacing w:val="20"/>
            <w:szCs w:val="18"/>
            <w:lang w:eastAsia="en-GB"/>
          </w:rPr>
          <w:t>Twitter.com/NickRayBall</w:t>
        </w:r>
      </w:hyperlink>
    </w:p>
    <w:p w14:paraId="04FEDF6F" w14:textId="77777777" w:rsidR="009B5A13" w:rsidRPr="009B5A13" w:rsidRDefault="009B5A13" w:rsidP="009B5A13">
      <w:pPr>
        <w:tabs>
          <w:tab w:val="left" w:pos="7992"/>
        </w:tabs>
        <w:spacing w:line="276" w:lineRule="auto"/>
        <w:jc w:val="right"/>
        <w:rPr>
          <w:rFonts w:cs="Segoe UI"/>
        </w:rPr>
      </w:pPr>
      <w:hyperlink r:id="rId25" w:history="1">
        <w:r w:rsidRPr="009B5A13">
          <w:rPr>
            <w:rStyle w:val="Hyperlink"/>
            <w:rFonts w:eastAsiaTheme="minorEastAsia" w:cs="Segoe UI"/>
            <w:spacing w:val="20"/>
            <w:szCs w:val="18"/>
            <w:lang w:eastAsia="en-GB"/>
          </w:rPr>
          <w:t>Linkedin.com/in/Nick-Ray-Ball</w:t>
        </w:r>
      </w:hyperlink>
      <w:r w:rsidRPr="009B5A13">
        <w:rPr>
          <w:rFonts w:eastAsiaTheme="minorEastAsia" w:cs="Segoe UI"/>
          <w:spacing w:val="20"/>
          <w:szCs w:val="18"/>
          <w:lang w:eastAsia="en-GB"/>
        </w:rPr>
        <w:t xml:space="preserve">  </w:t>
      </w:r>
      <w:r w:rsidRPr="009B5A13">
        <w:rPr>
          <w:rStyle w:val="Hyperlink"/>
          <w:rFonts w:eastAsiaTheme="minorEastAsia" w:cs="Segoe UI"/>
          <w:spacing w:val="20"/>
          <w:szCs w:val="18"/>
          <w:lang w:eastAsia="en-GB"/>
        </w:rPr>
        <w:br/>
      </w:r>
      <w:hyperlink r:id="rId26" w:history="1">
        <w:r w:rsidRPr="009B5A13">
          <w:rPr>
            <w:rStyle w:val="Hyperlink"/>
            <w:rFonts w:eastAsiaTheme="minorEastAsia" w:cs="Segoe UI"/>
            <w:spacing w:val="20"/>
            <w:szCs w:val="18"/>
            <w:lang w:eastAsia="en-GB"/>
          </w:rPr>
          <w:t>Facebook.com/NickRayBall</w:t>
        </w:r>
      </w:hyperlink>
    </w:p>
    <w:p w14:paraId="2E74B399" w14:textId="77777777" w:rsidR="009B5A13" w:rsidRPr="00B5724F" w:rsidRDefault="009B5A13" w:rsidP="00A6679E">
      <w:pPr>
        <w:spacing w:line="276" w:lineRule="auto"/>
        <w:rPr>
          <w:rFonts w:eastAsiaTheme="minorEastAsia" w:cs="Segoe UI"/>
          <w:color w:val="0563C1"/>
          <w:spacing w:val="20"/>
          <w:szCs w:val="18"/>
          <w:u w:val="single"/>
          <w:lang w:eastAsia="en-GB"/>
        </w:rPr>
      </w:pPr>
    </w:p>
    <w:sectPr w:rsidR="009B5A13" w:rsidRPr="00B5724F" w:rsidSect="002B3AB3">
      <w:headerReference w:type="default" r:id="rId27"/>
      <w:footerReference w:type="default" r:id="rId28"/>
      <w:pgSz w:w="11906" w:h="16838"/>
      <w:pgMar w:top="1276" w:right="1133" w:bottom="993" w:left="1134" w:header="28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BA705" w14:textId="77777777" w:rsidR="009E499B" w:rsidRDefault="009E499B" w:rsidP="005E0F9A">
      <w:r>
        <w:separator/>
      </w:r>
    </w:p>
  </w:endnote>
  <w:endnote w:type="continuationSeparator" w:id="0">
    <w:p w14:paraId="2CF7C334" w14:textId="77777777" w:rsidR="009E499B" w:rsidRDefault="009E499B" w:rsidP="005E0F9A">
      <w:r>
        <w:continuationSeparator/>
      </w:r>
    </w:p>
  </w:endnote>
  <w:endnote w:type="continuationNotice" w:id="1">
    <w:p w14:paraId="345236B7" w14:textId="77777777" w:rsidR="009E499B" w:rsidRDefault="009E49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inherit">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Open Sans Light">
    <w:panose1 w:val="020B0306030504020204"/>
    <w:charset w:val="00"/>
    <w:family w:val="auto"/>
    <w:pitch w:val="variable"/>
    <w:sig w:usb0="E00002FF" w:usb1="4000205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Aptos Black">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3954602"/>
      <w:docPartObj>
        <w:docPartGallery w:val="Page Numbers (Bottom of Page)"/>
        <w:docPartUnique/>
      </w:docPartObj>
    </w:sdtPr>
    <w:sdtEndPr>
      <w:rPr>
        <w:color w:val="7F7F7F" w:themeColor="background1" w:themeShade="7F"/>
        <w:spacing w:val="60"/>
      </w:rPr>
    </w:sdtEndPr>
    <w:sdtContent>
      <w:p w14:paraId="7A67C02C" w14:textId="4F456C2F" w:rsidR="0098725E" w:rsidRDefault="0098725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7465CB" w14:textId="77777777" w:rsidR="0098725E" w:rsidRDefault="00987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47246" w14:textId="77777777" w:rsidR="009E499B" w:rsidRDefault="009E499B" w:rsidP="005E0F9A">
      <w:r>
        <w:separator/>
      </w:r>
    </w:p>
  </w:footnote>
  <w:footnote w:type="continuationSeparator" w:id="0">
    <w:p w14:paraId="6BE5ADA1" w14:textId="77777777" w:rsidR="009E499B" w:rsidRDefault="009E499B" w:rsidP="005E0F9A">
      <w:r>
        <w:continuationSeparator/>
      </w:r>
    </w:p>
  </w:footnote>
  <w:footnote w:type="continuationNotice" w:id="1">
    <w:p w14:paraId="5349E5E1" w14:textId="77777777" w:rsidR="009E499B" w:rsidRDefault="009E49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1E01E" w14:textId="02E3C995" w:rsidR="0098725E" w:rsidRPr="00095BAE" w:rsidRDefault="00095BAE" w:rsidP="003C49AE">
    <w:pPr>
      <w:pStyle w:val="Header"/>
      <w:jc w:val="right"/>
      <w:rPr>
        <w:rFonts w:ascii="Aptos Black" w:hAnsi="Aptos Black" w:cs="Open Sans Light"/>
        <w:caps/>
        <w:noProof/>
        <w:szCs w:val="20"/>
        <w:lang w:eastAsia="en-GB"/>
      </w:rPr>
    </w:pPr>
    <w:r w:rsidRPr="00095BAE">
      <w:rPr>
        <w:rFonts w:ascii="Aptos Black" w:hAnsi="Aptos Black" w:cs="Open Sans Light"/>
        <w:noProof/>
        <w:szCs w:val="20"/>
        <w:lang w:eastAsia="en-GB"/>
      </w:rPr>
      <w:t>2088</w:t>
    </w:r>
    <w:r w:rsidRPr="00095BAE">
      <w:rPr>
        <w:rFonts w:ascii="Segoe UI Emoji" w:hAnsi="Segoe UI Emoji" w:cs="Segoe UI Emoji"/>
        <w:noProof/>
        <w:szCs w:val="20"/>
        <w:lang w:eastAsia="en-GB"/>
      </w:rPr>
      <w:t>⚕️⚛️</w:t>
    </w:r>
    <w:r w:rsidRPr="00095BAE">
      <w:rPr>
        <w:rFonts w:ascii="Aptos Black" w:hAnsi="Aptos Black" w:cs="Open Sans Light"/>
        <w:noProof/>
        <w:szCs w:val="20"/>
        <w:lang w:eastAsia="en-GB"/>
      </w:rPr>
      <w:t xml:space="preserve"> iUK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E14"/>
    <w:multiLevelType w:val="multilevel"/>
    <w:tmpl w:val="141489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6361E3"/>
    <w:multiLevelType w:val="multilevel"/>
    <w:tmpl w:val="2A3EEC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414232"/>
    <w:multiLevelType w:val="multilevel"/>
    <w:tmpl w:val="761A5E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CE2B6E"/>
    <w:multiLevelType w:val="hybridMultilevel"/>
    <w:tmpl w:val="8EDE51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CF13DB"/>
    <w:multiLevelType w:val="multilevel"/>
    <w:tmpl w:val="C3D0A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80454F"/>
    <w:multiLevelType w:val="multilevel"/>
    <w:tmpl w:val="76B0D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4C310E"/>
    <w:multiLevelType w:val="multilevel"/>
    <w:tmpl w:val="21342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B43199"/>
    <w:multiLevelType w:val="hybridMultilevel"/>
    <w:tmpl w:val="43CC4D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C03C5C"/>
    <w:multiLevelType w:val="multilevel"/>
    <w:tmpl w:val="CCC07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D63F1C"/>
    <w:multiLevelType w:val="multilevel"/>
    <w:tmpl w:val="A5D44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AE7804"/>
    <w:multiLevelType w:val="multilevel"/>
    <w:tmpl w:val="16F05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9E786D"/>
    <w:multiLevelType w:val="multilevel"/>
    <w:tmpl w:val="69C884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6033B6"/>
    <w:multiLevelType w:val="hybridMultilevel"/>
    <w:tmpl w:val="8474E3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1E040A"/>
    <w:multiLevelType w:val="multilevel"/>
    <w:tmpl w:val="5CD835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9E4DC6"/>
    <w:multiLevelType w:val="multilevel"/>
    <w:tmpl w:val="AF746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22B80"/>
    <w:multiLevelType w:val="multilevel"/>
    <w:tmpl w:val="236C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756B78"/>
    <w:multiLevelType w:val="multilevel"/>
    <w:tmpl w:val="5FA22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884DE6"/>
    <w:multiLevelType w:val="multilevel"/>
    <w:tmpl w:val="69BA73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F83FC2"/>
    <w:multiLevelType w:val="hybridMultilevel"/>
    <w:tmpl w:val="87008E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991BF2"/>
    <w:multiLevelType w:val="multilevel"/>
    <w:tmpl w:val="A0D6C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3F3D7A"/>
    <w:multiLevelType w:val="multilevel"/>
    <w:tmpl w:val="7F406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573259"/>
    <w:multiLevelType w:val="multilevel"/>
    <w:tmpl w:val="96BAD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1A702E"/>
    <w:multiLevelType w:val="multilevel"/>
    <w:tmpl w:val="C17AEB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F92A80"/>
    <w:multiLevelType w:val="multilevel"/>
    <w:tmpl w:val="5CDAB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197B11"/>
    <w:multiLevelType w:val="multilevel"/>
    <w:tmpl w:val="1C206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426978"/>
    <w:multiLevelType w:val="multilevel"/>
    <w:tmpl w:val="BC583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81062A"/>
    <w:multiLevelType w:val="multilevel"/>
    <w:tmpl w:val="2CD09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4D49AE"/>
    <w:multiLevelType w:val="multilevel"/>
    <w:tmpl w:val="A04CE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FE5C21"/>
    <w:multiLevelType w:val="hybridMultilevel"/>
    <w:tmpl w:val="3C3058E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9" w15:restartNumberingAfterBreak="0">
    <w:nsid w:val="453E2671"/>
    <w:multiLevelType w:val="multilevel"/>
    <w:tmpl w:val="E1B0B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37FCF"/>
    <w:multiLevelType w:val="multilevel"/>
    <w:tmpl w:val="12B2B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555420"/>
    <w:multiLevelType w:val="multilevel"/>
    <w:tmpl w:val="4A4CCC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D84FBE"/>
    <w:multiLevelType w:val="multilevel"/>
    <w:tmpl w:val="DAF0B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DE4396"/>
    <w:multiLevelType w:val="multilevel"/>
    <w:tmpl w:val="303AB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9F75F5D"/>
    <w:multiLevelType w:val="multilevel"/>
    <w:tmpl w:val="6004E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11089D"/>
    <w:multiLevelType w:val="multilevel"/>
    <w:tmpl w:val="5008B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F77642"/>
    <w:multiLevelType w:val="multilevel"/>
    <w:tmpl w:val="06C89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356116"/>
    <w:multiLevelType w:val="multilevel"/>
    <w:tmpl w:val="C016A9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FCE5B8F"/>
    <w:multiLevelType w:val="multilevel"/>
    <w:tmpl w:val="9C40C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04A72D6"/>
    <w:multiLevelType w:val="multilevel"/>
    <w:tmpl w:val="956AA6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1156B98"/>
    <w:multiLevelType w:val="multilevel"/>
    <w:tmpl w:val="D042F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B674440"/>
    <w:multiLevelType w:val="multilevel"/>
    <w:tmpl w:val="0E9CF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DCC2F79"/>
    <w:multiLevelType w:val="multilevel"/>
    <w:tmpl w:val="F2589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FE309B"/>
    <w:multiLevelType w:val="multilevel"/>
    <w:tmpl w:val="C5DC4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E843895"/>
    <w:multiLevelType w:val="hybridMultilevel"/>
    <w:tmpl w:val="D08AD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04212BC"/>
    <w:multiLevelType w:val="multilevel"/>
    <w:tmpl w:val="E116C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16D4FF6"/>
    <w:multiLevelType w:val="multilevel"/>
    <w:tmpl w:val="9C62D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AF52D0"/>
    <w:multiLevelType w:val="hybridMultilevel"/>
    <w:tmpl w:val="B3CAE91E"/>
    <w:lvl w:ilvl="0" w:tplc="0809000F">
      <w:start w:val="1"/>
      <w:numFmt w:val="decimal"/>
      <w:lvlText w:val="%1."/>
      <w:lvlJc w:val="left"/>
      <w:pPr>
        <w:ind w:left="720" w:hanging="360"/>
      </w:pPr>
      <w:rPr>
        <w:rFonts w:cs="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CFA070D"/>
    <w:multiLevelType w:val="hybridMultilevel"/>
    <w:tmpl w:val="45868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E517B3C"/>
    <w:multiLevelType w:val="multilevel"/>
    <w:tmpl w:val="158E5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35032B"/>
    <w:multiLevelType w:val="multilevel"/>
    <w:tmpl w:val="6602D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03E462B"/>
    <w:multiLevelType w:val="multilevel"/>
    <w:tmpl w:val="302EE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3345F0A"/>
    <w:multiLevelType w:val="multilevel"/>
    <w:tmpl w:val="B9708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3920B0D"/>
    <w:multiLevelType w:val="hybridMultilevel"/>
    <w:tmpl w:val="D862B7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4C154D1"/>
    <w:multiLevelType w:val="multilevel"/>
    <w:tmpl w:val="7F369EB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550430F"/>
    <w:multiLevelType w:val="hybridMultilevel"/>
    <w:tmpl w:val="B6323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7E608D4"/>
    <w:multiLevelType w:val="multilevel"/>
    <w:tmpl w:val="9B4E7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EE270AF"/>
    <w:multiLevelType w:val="multilevel"/>
    <w:tmpl w:val="794E4C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9599836">
    <w:abstractNumId w:val="27"/>
  </w:num>
  <w:num w:numId="2" w16cid:durableId="1997414961">
    <w:abstractNumId w:val="6"/>
  </w:num>
  <w:num w:numId="3" w16cid:durableId="1542084454">
    <w:abstractNumId w:val="21"/>
  </w:num>
  <w:num w:numId="4" w16cid:durableId="1492016757">
    <w:abstractNumId w:val="25"/>
  </w:num>
  <w:num w:numId="5" w16cid:durableId="286014055">
    <w:abstractNumId w:val="2"/>
  </w:num>
  <w:num w:numId="6" w16cid:durableId="415709505">
    <w:abstractNumId w:val="29"/>
  </w:num>
  <w:num w:numId="7" w16cid:durableId="1665668558">
    <w:abstractNumId w:val="13"/>
  </w:num>
  <w:num w:numId="8" w16cid:durableId="407774005">
    <w:abstractNumId w:val="8"/>
  </w:num>
  <w:num w:numId="9" w16cid:durableId="1176842920">
    <w:abstractNumId w:val="49"/>
  </w:num>
  <w:num w:numId="10" w16cid:durableId="272131649">
    <w:abstractNumId w:val="0"/>
  </w:num>
  <w:num w:numId="11" w16cid:durableId="1526361231">
    <w:abstractNumId w:val="1"/>
  </w:num>
  <w:num w:numId="12" w16cid:durableId="417943327">
    <w:abstractNumId w:val="57"/>
  </w:num>
  <w:num w:numId="13" w16cid:durableId="1391614372">
    <w:abstractNumId w:val="30"/>
  </w:num>
  <w:num w:numId="14" w16cid:durableId="1493375527">
    <w:abstractNumId w:val="7"/>
  </w:num>
  <w:num w:numId="15" w16cid:durableId="2110080423">
    <w:abstractNumId w:val="44"/>
  </w:num>
  <w:num w:numId="16" w16cid:durableId="315499748">
    <w:abstractNumId w:val="24"/>
  </w:num>
  <w:num w:numId="17" w16cid:durableId="1935435654">
    <w:abstractNumId w:val="52"/>
  </w:num>
  <w:num w:numId="18" w16cid:durableId="2041783921">
    <w:abstractNumId w:val="22"/>
  </w:num>
  <w:num w:numId="19" w16cid:durableId="714700410">
    <w:abstractNumId w:val="17"/>
  </w:num>
  <w:num w:numId="20" w16cid:durableId="1804232032">
    <w:abstractNumId w:val="47"/>
  </w:num>
  <w:num w:numId="21" w16cid:durableId="931544268">
    <w:abstractNumId w:val="18"/>
  </w:num>
  <w:num w:numId="22" w16cid:durableId="518545509">
    <w:abstractNumId w:val="28"/>
  </w:num>
  <w:num w:numId="23" w16cid:durableId="364453236">
    <w:abstractNumId w:val="12"/>
  </w:num>
  <w:num w:numId="24" w16cid:durableId="690424280">
    <w:abstractNumId w:val="40"/>
  </w:num>
  <w:num w:numId="25" w16cid:durableId="1744138920">
    <w:abstractNumId w:val="34"/>
  </w:num>
  <w:num w:numId="26" w16cid:durableId="1059206669">
    <w:abstractNumId w:val="38"/>
  </w:num>
  <w:num w:numId="27" w16cid:durableId="1640383066">
    <w:abstractNumId w:val="26"/>
  </w:num>
  <w:num w:numId="28" w16cid:durableId="182862729">
    <w:abstractNumId w:val="33"/>
  </w:num>
  <w:num w:numId="29" w16cid:durableId="1600601362">
    <w:abstractNumId w:val="23"/>
  </w:num>
  <w:num w:numId="30" w16cid:durableId="1924681954">
    <w:abstractNumId w:val="31"/>
  </w:num>
  <w:num w:numId="31" w16cid:durableId="485899461">
    <w:abstractNumId w:val="32"/>
  </w:num>
  <w:num w:numId="32" w16cid:durableId="326787654">
    <w:abstractNumId w:val="48"/>
  </w:num>
  <w:num w:numId="33" w16cid:durableId="1165588473">
    <w:abstractNumId w:val="10"/>
  </w:num>
  <w:num w:numId="34" w16cid:durableId="1573467693">
    <w:abstractNumId w:val="41"/>
  </w:num>
  <w:num w:numId="35" w16cid:durableId="159662671">
    <w:abstractNumId w:val="16"/>
  </w:num>
  <w:num w:numId="36" w16cid:durableId="474297675">
    <w:abstractNumId w:val="51"/>
  </w:num>
  <w:num w:numId="37" w16cid:durableId="1826164855">
    <w:abstractNumId w:val="35"/>
  </w:num>
  <w:num w:numId="38" w16cid:durableId="162554562">
    <w:abstractNumId w:val="55"/>
  </w:num>
  <w:num w:numId="39" w16cid:durableId="1657683645">
    <w:abstractNumId w:val="3"/>
  </w:num>
  <w:num w:numId="40" w16cid:durableId="816997903">
    <w:abstractNumId w:val="54"/>
  </w:num>
  <w:num w:numId="41" w16cid:durableId="530608628">
    <w:abstractNumId w:val="45"/>
  </w:num>
  <w:num w:numId="42" w16cid:durableId="1358695675">
    <w:abstractNumId w:val="37"/>
  </w:num>
  <w:num w:numId="43" w16cid:durableId="1815951612">
    <w:abstractNumId w:val="15"/>
  </w:num>
  <w:num w:numId="44" w16cid:durableId="606892284">
    <w:abstractNumId w:val="11"/>
  </w:num>
  <w:num w:numId="45" w16cid:durableId="1736125901">
    <w:abstractNumId w:val="36"/>
  </w:num>
  <w:num w:numId="46" w16cid:durableId="1263873493">
    <w:abstractNumId w:val="43"/>
  </w:num>
  <w:num w:numId="47" w16cid:durableId="1003321441">
    <w:abstractNumId w:val="50"/>
  </w:num>
  <w:num w:numId="48" w16cid:durableId="1868249401">
    <w:abstractNumId w:val="46"/>
  </w:num>
  <w:num w:numId="49" w16cid:durableId="1743258685">
    <w:abstractNumId w:val="4"/>
  </w:num>
  <w:num w:numId="50" w16cid:durableId="240530903">
    <w:abstractNumId w:val="39"/>
  </w:num>
  <w:num w:numId="51" w16cid:durableId="862549078">
    <w:abstractNumId w:val="20"/>
  </w:num>
  <w:num w:numId="52" w16cid:durableId="403379651">
    <w:abstractNumId w:val="42"/>
  </w:num>
  <w:num w:numId="53" w16cid:durableId="938177655">
    <w:abstractNumId w:val="5"/>
  </w:num>
  <w:num w:numId="54" w16cid:durableId="382678655">
    <w:abstractNumId w:val="53"/>
  </w:num>
  <w:num w:numId="55" w16cid:durableId="1734236343">
    <w:abstractNumId w:val="9"/>
  </w:num>
  <w:num w:numId="56" w16cid:durableId="952134618">
    <w:abstractNumId w:val="14"/>
  </w:num>
  <w:num w:numId="57" w16cid:durableId="9839310">
    <w:abstractNumId w:val="19"/>
  </w:num>
  <w:num w:numId="58" w16cid:durableId="983504887">
    <w:abstractNumId w:val="5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YwMTU1sTAAAiUdpeDU4uLM/DyQAmMTo1oAouCmSi4AAAA="/>
  </w:docVars>
  <w:rsids>
    <w:rsidRoot w:val="006B79CA"/>
    <w:rsid w:val="000006BF"/>
    <w:rsid w:val="000008B8"/>
    <w:rsid w:val="000008BC"/>
    <w:rsid w:val="000009F1"/>
    <w:rsid w:val="00000A7F"/>
    <w:rsid w:val="00000EBA"/>
    <w:rsid w:val="00001128"/>
    <w:rsid w:val="00001170"/>
    <w:rsid w:val="00001276"/>
    <w:rsid w:val="000014E8"/>
    <w:rsid w:val="000018FC"/>
    <w:rsid w:val="00001948"/>
    <w:rsid w:val="000019AB"/>
    <w:rsid w:val="00001B53"/>
    <w:rsid w:val="00001B78"/>
    <w:rsid w:val="00001CC1"/>
    <w:rsid w:val="0000206D"/>
    <w:rsid w:val="0000211E"/>
    <w:rsid w:val="000027D6"/>
    <w:rsid w:val="0000283F"/>
    <w:rsid w:val="00002D16"/>
    <w:rsid w:val="000030D9"/>
    <w:rsid w:val="00003126"/>
    <w:rsid w:val="00003164"/>
    <w:rsid w:val="0000317A"/>
    <w:rsid w:val="00003422"/>
    <w:rsid w:val="00003423"/>
    <w:rsid w:val="00003658"/>
    <w:rsid w:val="00003670"/>
    <w:rsid w:val="000036E7"/>
    <w:rsid w:val="000039EA"/>
    <w:rsid w:val="00003B28"/>
    <w:rsid w:val="00003B9B"/>
    <w:rsid w:val="00003BD3"/>
    <w:rsid w:val="00003D04"/>
    <w:rsid w:val="00003D1C"/>
    <w:rsid w:val="00003D8A"/>
    <w:rsid w:val="0000417A"/>
    <w:rsid w:val="00004308"/>
    <w:rsid w:val="000045A9"/>
    <w:rsid w:val="000046B2"/>
    <w:rsid w:val="00004964"/>
    <w:rsid w:val="00004A50"/>
    <w:rsid w:val="0000512D"/>
    <w:rsid w:val="00005772"/>
    <w:rsid w:val="000059D5"/>
    <w:rsid w:val="00005B3B"/>
    <w:rsid w:val="00005B83"/>
    <w:rsid w:val="00005BD5"/>
    <w:rsid w:val="00005C27"/>
    <w:rsid w:val="00005C60"/>
    <w:rsid w:val="00005FD4"/>
    <w:rsid w:val="00005FF7"/>
    <w:rsid w:val="00006121"/>
    <w:rsid w:val="000061DC"/>
    <w:rsid w:val="000067AC"/>
    <w:rsid w:val="000073FD"/>
    <w:rsid w:val="0000765B"/>
    <w:rsid w:val="000076FA"/>
    <w:rsid w:val="000078CB"/>
    <w:rsid w:val="00007F05"/>
    <w:rsid w:val="00007F0F"/>
    <w:rsid w:val="00010079"/>
    <w:rsid w:val="000101D8"/>
    <w:rsid w:val="00010479"/>
    <w:rsid w:val="0001073A"/>
    <w:rsid w:val="00010764"/>
    <w:rsid w:val="000107E3"/>
    <w:rsid w:val="00010C35"/>
    <w:rsid w:val="00010D6F"/>
    <w:rsid w:val="0001121E"/>
    <w:rsid w:val="000112AE"/>
    <w:rsid w:val="0001137A"/>
    <w:rsid w:val="0001141A"/>
    <w:rsid w:val="00011494"/>
    <w:rsid w:val="000115E0"/>
    <w:rsid w:val="000118AE"/>
    <w:rsid w:val="00011A27"/>
    <w:rsid w:val="00011B22"/>
    <w:rsid w:val="00011C22"/>
    <w:rsid w:val="00011DFB"/>
    <w:rsid w:val="00011EFB"/>
    <w:rsid w:val="0001208A"/>
    <w:rsid w:val="00012386"/>
    <w:rsid w:val="000123C5"/>
    <w:rsid w:val="000125E1"/>
    <w:rsid w:val="00012658"/>
    <w:rsid w:val="00012A76"/>
    <w:rsid w:val="00012B37"/>
    <w:rsid w:val="00012BCF"/>
    <w:rsid w:val="00013375"/>
    <w:rsid w:val="00013389"/>
    <w:rsid w:val="000133E5"/>
    <w:rsid w:val="000135D1"/>
    <w:rsid w:val="00013C1D"/>
    <w:rsid w:val="00013CDB"/>
    <w:rsid w:val="00013F3A"/>
    <w:rsid w:val="000140A0"/>
    <w:rsid w:val="000145D8"/>
    <w:rsid w:val="000147FB"/>
    <w:rsid w:val="0001480A"/>
    <w:rsid w:val="0001481A"/>
    <w:rsid w:val="00014A9C"/>
    <w:rsid w:val="00014B51"/>
    <w:rsid w:val="00014B63"/>
    <w:rsid w:val="00014DD9"/>
    <w:rsid w:val="00014EC0"/>
    <w:rsid w:val="00014F5A"/>
    <w:rsid w:val="0001506F"/>
    <w:rsid w:val="00015293"/>
    <w:rsid w:val="000153A2"/>
    <w:rsid w:val="00015693"/>
    <w:rsid w:val="000156C3"/>
    <w:rsid w:val="0001574C"/>
    <w:rsid w:val="00015A1E"/>
    <w:rsid w:val="00015AB5"/>
    <w:rsid w:val="00015BA0"/>
    <w:rsid w:val="00015C9A"/>
    <w:rsid w:val="00015CE8"/>
    <w:rsid w:val="00015E17"/>
    <w:rsid w:val="000160DC"/>
    <w:rsid w:val="0001611B"/>
    <w:rsid w:val="00016335"/>
    <w:rsid w:val="0001633F"/>
    <w:rsid w:val="00016EAE"/>
    <w:rsid w:val="00016F5D"/>
    <w:rsid w:val="000176E7"/>
    <w:rsid w:val="00017729"/>
    <w:rsid w:val="00017B2A"/>
    <w:rsid w:val="00017CA1"/>
    <w:rsid w:val="00017DD1"/>
    <w:rsid w:val="000202BE"/>
    <w:rsid w:val="0002038B"/>
    <w:rsid w:val="00020604"/>
    <w:rsid w:val="00020670"/>
    <w:rsid w:val="000206A0"/>
    <w:rsid w:val="000208A4"/>
    <w:rsid w:val="00020936"/>
    <w:rsid w:val="00020CB5"/>
    <w:rsid w:val="00020DE6"/>
    <w:rsid w:val="00020E5D"/>
    <w:rsid w:val="00020ED1"/>
    <w:rsid w:val="00020F1A"/>
    <w:rsid w:val="000211D8"/>
    <w:rsid w:val="0002138B"/>
    <w:rsid w:val="00021752"/>
    <w:rsid w:val="00021773"/>
    <w:rsid w:val="0002181A"/>
    <w:rsid w:val="00021891"/>
    <w:rsid w:val="00021A8F"/>
    <w:rsid w:val="00021B09"/>
    <w:rsid w:val="000220F9"/>
    <w:rsid w:val="00022125"/>
    <w:rsid w:val="0002220A"/>
    <w:rsid w:val="000224D2"/>
    <w:rsid w:val="00022611"/>
    <w:rsid w:val="000226C5"/>
    <w:rsid w:val="00022835"/>
    <w:rsid w:val="00022BCE"/>
    <w:rsid w:val="00022C56"/>
    <w:rsid w:val="00022CA2"/>
    <w:rsid w:val="00022CE0"/>
    <w:rsid w:val="00022E42"/>
    <w:rsid w:val="000231E2"/>
    <w:rsid w:val="000236B7"/>
    <w:rsid w:val="0002385A"/>
    <w:rsid w:val="000239E5"/>
    <w:rsid w:val="00023A14"/>
    <w:rsid w:val="00023C88"/>
    <w:rsid w:val="00024016"/>
    <w:rsid w:val="00024188"/>
    <w:rsid w:val="000242D8"/>
    <w:rsid w:val="000243AE"/>
    <w:rsid w:val="00024526"/>
    <w:rsid w:val="0002459C"/>
    <w:rsid w:val="000245FF"/>
    <w:rsid w:val="000249F2"/>
    <w:rsid w:val="00024AFF"/>
    <w:rsid w:val="00024C5C"/>
    <w:rsid w:val="00024D44"/>
    <w:rsid w:val="00024E18"/>
    <w:rsid w:val="000259AA"/>
    <w:rsid w:val="000259E9"/>
    <w:rsid w:val="00025A52"/>
    <w:rsid w:val="00025C61"/>
    <w:rsid w:val="000260E2"/>
    <w:rsid w:val="00026215"/>
    <w:rsid w:val="00026222"/>
    <w:rsid w:val="00026319"/>
    <w:rsid w:val="00026374"/>
    <w:rsid w:val="000264A1"/>
    <w:rsid w:val="0002669A"/>
    <w:rsid w:val="00026B6D"/>
    <w:rsid w:val="00026CAD"/>
    <w:rsid w:val="000271E2"/>
    <w:rsid w:val="000273B4"/>
    <w:rsid w:val="0002742B"/>
    <w:rsid w:val="000279B9"/>
    <w:rsid w:val="00027AE2"/>
    <w:rsid w:val="00027BEC"/>
    <w:rsid w:val="00027DF1"/>
    <w:rsid w:val="00030145"/>
    <w:rsid w:val="00030379"/>
    <w:rsid w:val="000307CA"/>
    <w:rsid w:val="00030906"/>
    <w:rsid w:val="00030A11"/>
    <w:rsid w:val="00030A84"/>
    <w:rsid w:val="00030FB2"/>
    <w:rsid w:val="000313CC"/>
    <w:rsid w:val="00031460"/>
    <w:rsid w:val="00031550"/>
    <w:rsid w:val="00031613"/>
    <w:rsid w:val="000317AA"/>
    <w:rsid w:val="00031EBC"/>
    <w:rsid w:val="00031EF6"/>
    <w:rsid w:val="0003211E"/>
    <w:rsid w:val="00032487"/>
    <w:rsid w:val="00032A38"/>
    <w:rsid w:val="00032A3A"/>
    <w:rsid w:val="00032D0C"/>
    <w:rsid w:val="00032DF4"/>
    <w:rsid w:val="00032E6E"/>
    <w:rsid w:val="00033030"/>
    <w:rsid w:val="0003368A"/>
    <w:rsid w:val="0003370F"/>
    <w:rsid w:val="00033871"/>
    <w:rsid w:val="0003388E"/>
    <w:rsid w:val="000338C4"/>
    <w:rsid w:val="00033A60"/>
    <w:rsid w:val="00033B38"/>
    <w:rsid w:val="00033DB0"/>
    <w:rsid w:val="00034051"/>
    <w:rsid w:val="00034065"/>
    <w:rsid w:val="0003412D"/>
    <w:rsid w:val="000342DE"/>
    <w:rsid w:val="0003448F"/>
    <w:rsid w:val="000347DA"/>
    <w:rsid w:val="00034B24"/>
    <w:rsid w:val="00034EB4"/>
    <w:rsid w:val="00034EB7"/>
    <w:rsid w:val="00035259"/>
    <w:rsid w:val="000357C8"/>
    <w:rsid w:val="00035970"/>
    <w:rsid w:val="000359B9"/>
    <w:rsid w:val="00035D1E"/>
    <w:rsid w:val="00035E1B"/>
    <w:rsid w:val="00035E66"/>
    <w:rsid w:val="0003619A"/>
    <w:rsid w:val="000361B1"/>
    <w:rsid w:val="0003620C"/>
    <w:rsid w:val="000362B6"/>
    <w:rsid w:val="000364C7"/>
    <w:rsid w:val="0003652A"/>
    <w:rsid w:val="0003657D"/>
    <w:rsid w:val="000365EF"/>
    <w:rsid w:val="00036616"/>
    <w:rsid w:val="0003668F"/>
    <w:rsid w:val="0003670A"/>
    <w:rsid w:val="000369AD"/>
    <w:rsid w:val="00036C94"/>
    <w:rsid w:val="00036F2E"/>
    <w:rsid w:val="00037299"/>
    <w:rsid w:val="00037386"/>
    <w:rsid w:val="000373A3"/>
    <w:rsid w:val="00037615"/>
    <w:rsid w:val="0003770A"/>
    <w:rsid w:val="00037CC6"/>
    <w:rsid w:val="00037D08"/>
    <w:rsid w:val="00037F4F"/>
    <w:rsid w:val="0004026B"/>
    <w:rsid w:val="00040651"/>
    <w:rsid w:val="00040943"/>
    <w:rsid w:val="0004099F"/>
    <w:rsid w:val="000409C6"/>
    <w:rsid w:val="00040BC9"/>
    <w:rsid w:val="00040BEF"/>
    <w:rsid w:val="00040DE1"/>
    <w:rsid w:val="00040F2D"/>
    <w:rsid w:val="000412EF"/>
    <w:rsid w:val="0004148A"/>
    <w:rsid w:val="000414DE"/>
    <w:rsid w:val="00041675"/>
    <w:rsid w:val="000416DA"/>
    <w:rsid w:val="000418DB"/>
    <w:rsid w:val="00041A4B"/>
    <w:rsid w:val="00041B5B"/>
    <w:rsid w:val="00041CE8"/>
    <w:rsid w:val="00041E8F"/>
    <w:rsid w:val="00041EAA"/>
    <w:rsid w:val="00042045"/>
    <w:rsid w:val="0004225E"/>
    <w:rsid w:val="00042478"/>
    <w:rsid w:val="0004258A"/>
    <w:rsid w:val="000428D9"/>
    <w:rsid w:val="000428ED"/>
    <w:rsid w:val="00042F25"/>
    <w:rsid w:val="000433B6"/>
    <w:rsid w:val="000434D2"/>
    <w:rsid w:val="00043721"/>
    <w:rsid w:val="00043826"/>
    <w:rsid w:val="00043961"/>
    <w:rsid w:val="00043AE9"/>
    <w:rsid w:val="00044427"/>
    <w:rsid w:val="0004459F"/>
    <w:rsid w:val="0004497B"/>
    <w:rsid w:val="000449A2"/>
    <w:rsid w:val="00044A60"/>
    <w:rsid w:val="00044D95"/>
    <w:rsid w:val="0004503C"/>
    <w:rsid w:val="00045115"/>
    <w:rsid w:val="00045279"/>
    <w:rsid w:val="000452D8"/>
    <w:rsid w:val="00045576"/>
    <w:rsid w:val="00045B1D"/>
    <w:rsid w:val="00045E25"/>
    <w:rsid w:val="00045E34"/>
    <w:rsid w:val="00045FFA"/>
    <w:rsid w:val="0004606F"/>
    <w:rsid w:val="0004627D"/>
    <w:rsid w:val="000465A4"/>
    <w:rsid w:val="000465D2"/>
    <w:rsid w:val="0004675F"/>
    <w:rsid w:val="00046A2E"/>
    <w:rsid w:val="00046C81"/>
    <w:rsid w:val="00046E6F"/>
    <w:rsid w:val="0004700B"/>
    <w:rsid w:val="0004704B"/>
    <w:rsid w:val="00047258"/>
    <w:rsid w:val="000473E8"/>
    <w:rsid w:val="0004748F"/>
    <w:rsid w:val="000475F3"/>
    <w:rsid w:val="000477AE"/>
    <w:rsid w:val="00047C27"/>
    <w:rsid w:val="00047CD7"/>
    <w:rsid w:val="00047F01"/>
    <w:rsid w:val="000500DA"/>
    <w:rsid w:val="00050209"/>
    <w:rsid w:val="0005023D"/>
    <w:rsid w:val="00050331"/>
    <w:rsid w:val="000503DF"/>
    <w:rsid w:val="00050450"/>
    <w:rsid w:val="000507C2"/>
    <w:rsid w:val="00050A30"/>
    <w:rsid w:val="00050CB1"/>
    <w:rsid w:val="00050CE3"/>
    <w:rsid w:val="00050CE8"/>
    <w:rsid w:val="00050D06"/>
    <w:rsid w:val="00050DD4"/>
    <w:rsid w:val="00050E3F"/>
    <w:rsid w:val="00050E45"/>
    <w:rsid w:val="00050EDC"/>
    <w:rsid w:val="00050F6E"/>
    <w:rsid w:val="000510C9"/>
    <w:rsid w:val="00051269"/>
    <w:rsid w:val="0005136F"/>
    <w:rsid w:val="000514C6"/>
    <w:rsid w:val="0005154E"/>
    <w:rsid w:val="00051665"/>
    <w:rsid w:val="000516B2"/>
    <w:rsid w:val="0005172B"/>
    <w:rsid w:val="000519A6"/>
    <w:rsid w:val="00051DD1"/>
    <w:rsid w:val="0005211D"/>
    <w:rsid w:val="00052301"/>
    <w:rsid w:val="000523A7"/>
    <w:rsid w:val="00052477"/>
    <w:rsid w:val="0005279C"/>
    <w:rsid w:val="00052AE1"/>
    <w:rsid w:val="00052B54"/>
    <w:rsid w:val="00052C5C"/>
    <w:rsid w:val="00052E57"/>
    <w:rsid w:val="00053015"/>
    <w:rsid w:val="00053117"/>
    <w:rsid w:val="0005316B"/>
    <w:rsid w:val="00053964"/>
    <w:rsid w:val="00053B87"/>
    <w:rsid w:val="00053E13"/>
    <w:rsid w:val="00053EE2"/>
    <w:rsid w:val="000544DE"/>
    <w:rsid w:val="000545CE"/>
    <w:rsid w:val="00054A4E"/>
    <w:rsid w:val="00054BE5"/>
    <w:rsid w:val="00054CE4"/>
    <w:rsid w:val="00054F62"/>
    <w:rsid w:val="00055292"/>
    <w:rsid w:val="0005533F"/>
    <w:rsid w:val="000553FD"/>
    <w:rsid w:val="00055407"/>
    <w:rsid w:val="0005546E"/>
    <w:rsid w:val="00055566"/>
    <w:rsid w:val="000555FC"/>
    <w:rsid w:val="00055963"/>
    <w:rsid w:val="000559CB"/>
    <w:rsid w:val="00055C71"/>
    <w:rsid w:val="00055DE0"/>
    <w:rsid w:val="000560D4"/>
    <w:rsid w:val="00056102"/>
    <w:rsid w:val="00056513"/>
    <w:rsid w:val="0005653F"/>
    <w:rsid w:val="000567DB"/>
    <w:rsid w:val="0005690B"/>
    <w:rsid w:val="00056953"/>
    <w:rsid w:val="00056DE4"/>
    <w:rsid w:val="00056FD1"/>
    <w:rsid w:val="00057020"/>
    <w:rsid w:val="000570AB"/>
    <w:rsid w:val="0005743D"/>
    <w:rsid w:val="000577DC"/>
    <w:rsid w:val="000577E6"/>
    <w:rsid w:val="000578F8"/>
    <w:rsid w:val="00057B5B"/>
    <w:rsid w:val="00057E55"/>
    <w:rsid w:val="00057E59"/>
    <w:rsid w:val="00057E60"/>
    <w:rsid w:val="00057F7B"/>
    <w:rsid w:val="00060099"/>
    <w:rsid w:val="00060265"/>
    <w:rsid w:val="000602EC"/>
    <w:rsid w:val="00060443"/>
    <w:rsid w:val="000606DA"/>
    <w:rsid w:val="000609D4"/>
    <w:rsid w:val="000609E7"/>
    <w:rsid w:val="00060AE1"/>
    <w:rsid w:val="00060D06"/>
    <w:rsid w:val="00060E41"/>
    <w:rsid w:val="00060E82"/>
    <w:rsid w:val="000611AA"/>
    <w:rsid w:val="000614E2"/>
    <w:rsid w:val="000616A2"/>
    <w:rsid w:val="00061793"/>
    <w:rsid w:val="000619E6"/>
    <w:rsid w:val="00061BC9"/>
    <w:rsid w:val="00061BE2"/>
    <w:rsid w:val="00061D50"/>
    <w:rsid w:val="00061E07"/>
    <w:rsid w:val="000621F6"/>
    <w:rsid w:val="0006231B"/>
    <w:rsid w:val="00062B05"/>
    <w:rsid w:val="00062D02"/>
    <w:rsid w:val="00062FC4"/>
    <w:rsid w:val="00063230"/>
    <w:rsid w:val="000633B9"/>
    <w:rsid w:val="0006377C"/>
    <w:rsid w:val="00063825"/>
    <w:rsid w:val="00063852"/>
    <w:rsid w:val="00063A8A"/>
    <w:rsid w:val="00063DFD"/>
    <w:rsid w:val="00064046"/>
    <w:rsid w:val="000641B4"/>
    <w:rsid w:val="0006422E"/>
    <w:rsid w:val="00064281"/>
    <w:rsid w:val="000643A1"/>
    <w:rsid w:val="000646C2"/>
    <w:rsid w:val="00064C53"/>
    <w:rsid w:val="00064D5B"/>
    <w:rsid w:val="00064FBE"/>
    <w:rsid w:val="000652C8"/>
    <w:rsid w:val="0006592A"/>
    <w:rsid w:val="00065AEB"/>
    <w:rsid w:val="00065C2F"/>
    <w:rsid w:val="00066111"/>
    <w:rsid w:val="000661F3"/>
    <w:rsid w:val="0006633D"/>
    <w:rsid w:val="00066693"/>
    <w:rsid w:val="000666CF"/>
    <w:rsid w:val="00066851"/>
    <w:rsid w:val="0006690B"/>
    <w:rsid w:val="00066A29"/>
    <w:rsid w:val="00066DA2"/>
    <w:rsid w:val="00066EC6"/>
    <w:rsid w:val="000670E5"/>
    <w:rsid w:val="00067143"/>
    <w:rsid w:val="000671E3"/>
    <w:rsid w:val="00067440"/>
    <w:rsid w:val="0006745D"/>
    <w:rsid w:val="00067570"/>
    <w:rsid w:val="0006764A"/>
    <w:rsid w:val="000676F1"/>
    <w:rsid w:val="00067B51"/>
    <w:rsid w:val="00067C9F"/>
    <w:rsid w:val="00067D1A"/>
    <w:rsid w:val="00070185"/>
    <w:rsid w:val="000702EF"/>
    <w:rsid w:val="00070595"/>
    <w:rsid w:val="00070656"/>
    <w:rsid w:val="0007097D"/>
    <w:rsid w:val="00070AAD"/>
    <w:rsid w:val="00070B55"/>
    <w:rsid w:val="00070DAE"/>
    <w:rsid w:val="00070E4F"/>
    <w:rsid w:val="00070F37"/>
    <w:rsid w:val="00070F70"/>
    <w:rsid w:val="0007171E"/>
    <w:rsid w:val="0007176C"/>
    <w:rsid w:val="0007176D"/>
    <w:rsid w:val="000718AA"/>
    <w:rsid w:val="000718B0"/>
    <w:rsid w:val="000718ED"/>
    <w:rsid w:val="000718FB"/>
    <w:rsid w:val="000719C7"/>
    <w:rsid w:val="00071B3A"/>
    <w:rsid w:val="00071C44"/>
    <w:rsid w:val="00071C4D"/>
    <w:rsid w:val="00071EA0"/>
    <w:rsid w:val="00071F0C"/>
    <w:rsid w:val="000722F3"/>
    <w:rsid w:val="00072811"/>
    <w:rsid w:val="000729CA"/>
    <w:rsid w:val="00072BB0"/>
    <w:rsid w:val="00072D51"/>
    <w:rsid w:val="00073306"/>
    <w:rsid w:val="000734EE"/>
    <w:rsid w:val="00073646"/>
    <w:rsid w:val="00073863"/>
    <w:rsid w:val="00073A95"/>
    <w:rsid w:val="00073D15"/>
    <w:rsid w:val="00073D74"/>
    <w:rsid w:val="00073E54"/>
    <w:rsid w:val="00073EE3"/>
    <w:rsid w:val="00073F0B"/>
    <w:rsid w:val="00074076"/>
    <w:rsid w:val="00074080"/>
    <w:rsid w:val="00074118"/>
    <w:rsid w:val="000741DF"/>
    <w:rsid w:val="00074956"/>
    <w:rsid w:val="00074B70"/>
    <w:rsid w:val="00074ECF"/>
    <w:rsid w:val="0007507E"/>
    <w:rsid w:val="000751F6"/>
    <w:rsid w:val="0007521B"/>
    <w:rsid w:val="000757C4"/>
    <w:rsid w:val="000757DC"/>
    <w:rsid w:val="0007588A"/>
    <w:rsid w:val="00075B9D"/>
    <w:rsid w:val="00075C32"/>
    <w:rsid w:val="00075EC1"/>
    <w:rsid w:val="00076311"/>
    <w:rsid w:val="000764E1"/>
    <w:rsid w:val="000765A8"/>
    <w:rsid w:val="00076893"/>
    <w:rsid w:val="00076A52"/>
    <w:rsid w:val="00076B00"/>
    <w:rsid w:val="00076C2D"/>
    <w:rsid w:val="000770B5"/>
    <w:rsid w:val="000772C1"/>
    <w:rsid w:val="000772F5"/>
    <w:rsid w:val="00077543"/>
    <w:rsid w:val="000778D5"/>
    <w:rsid w:val="000778F3"/>
    <w:rsid w:val="00077957"/>
    <w:rsid w:val="00077983"/>
    <w:rsid w:val="00077C7B"/>
    <w:rsid w:val="00077C7E"/>
    <w:rsid w:val="00077F33"/>
    <w:rsid w:val="000801F4"/>
    <w:rsid w:val="00080281"/>
    <w:rsid w:val="0008049A"/>
    <w:rsid w:val="00080992"/>
    <w:rsid w:val="00080C27"/>
    <w:rsid w:val="00080ECC"/>
    <w:rsid w:val="00080F6E"/>
    <w:rsid w:val="00080FF4"/>
    <w:rsid w:val="00081051"/>
    <w:rsid w:val="00081144"/>
    <w:rsid w:val="00081273"/>
    <w:rsid w:val="00081295"/>
    <w:rsid w:val="00081740"/>
    <w:rsid w:val="00081780"/>
    <w:rsid w:val="00081979"/>
    <w:rsid w:val="000819C0"/>
    <w:rsid w:val="000819D3"/>
    <w:rsid w:val="00081D04"/>
    <w:rsid w:val="00081D07"/>
    <w:rsid w:val="000823C8"/>
    <w:rsid w:val="000823C9"/>
    <w:rsid w:val="00082572"/>
    <w:rsid w:val="00082910"/>
    <w:rsid w:val="00082931"/>
    <w:rsid w:val="00082B92"/>
    <w:rsid w:val="00082C8F"/>
    <w:rsid w:val="00082CE2"/>
    <w:rsid w:val="00082E81"/>
    <w:rsid w:val="00082EEB"/>
    <w:rsid w:val="00082FC2"/>
    <w:rsid w:val="0008309C"/>
    <w:rsid w:val="000831C5"/>
    <w:rsid w:val="00083384"/>
    <w:rsid w:val="00083453"/>
    <w:rsid w:val="00083649"/>
    <w:rsid w:val="000836BD"/>
    <w:rsid w:val="00083A12"/>
    <w:rsid w:val="00083B8C"/>
    <w:rsid w:val="00083C36"/>
    <w:rsid w:val="00083E79"/>
    <w:rsid w:val="000840C4"/>
    <w:rsid w:val="0008422A"/>
    <w:rsid w:val="00084294"/>
    <w:rsid w:val="00084786"/>
    <w:rsid w:val="000849E9"/>
    <w:rsid w:val="00084A47"/>
    <w:rsid w:val="00084EE1"/>
    <w:rsid w:val="00085045"/>
    <w:rsid w:val="000851E3"/>
    <w:rsid w:val="0008546B"/>
    <w:rsid w:val="00085630"/>
    <w:rsid w:val="0008563D"/>
    <w:rsid w:val="00085757"/>
    <w:rsid w:val="0008587A"/>
    <w:rsid w:val="0008592B"/>
    <w:rsid w:val="00085A17"/>
    <w:rsid w:val="00085B1E"/>
    <w:rsid w:val="00085D13"/>
    <w:rsid w:val="00085E77"/>
    <w:rsid w:val="000861DA"/>
    <w:rsid w:val="0008634F"/>
    <w:rsid w:val="00086373"/>
    <w:rsid w:val="00086A38"/>
    <w:rsid w:val="00086DE2"/>
    <w:rsid w:val="00087796"/>
    <w:rsid w:val="00087868"/>
    <w:rsid w:val="00087B70"/>
    <w:rsid w:val="00087BA4"/>
    <w:rsid w:val="00087BF8"/>
    <w:rsid w:val="00087DC7"/>
    <w:rsid w:val="00087FB5"/>
    <w:rsid w:val="0009013B"/>
    <w:rsid w:val="000904F2"/>
    <w:rsid w:val="0009056D"/>
    <w:rsid w:val="0009082F"/>
    <w:rsid w:val="000908B6"/>
    <w:rsid w:val="000908DD"/>
    <w:rsid w:val="00090927"/>
    <w:rsid w:val="0009098A"/>
    <w:rsid w:val="00090AE7"/>
    <w:rsid w:val="00090AF6"/>
    <w:rsid w:val="00090B7A"/>
    <w:rsid w:val="00090CBB"/>
    <w:rsid w:val="00090CF0"/>
    <w:rsid w:val="00090E10"/>
    <w:rsid w:val="00091291"/>
    <w:rsid w:val="00091498"/>
    <w:rsid w:val="0009176E"/>
    <w:rsid w:val="00091A16"/>
    <w:rsid w:val="00091F16"/>
    <w:rsid w:val="000923B8"/>
    <w:rsid w:val="00092969"/>
    <w:rsid w:val="00092A59"/>
    <w:rsid w:val="00092A71"/>
    <w:rsid w:val="00092ADD"/>
    <w:rsid w:val="00092E2F"/>
    <w:rsid w:val="00093453"/>
    <w:rsid w:val="00093B3C"/>
    <w:rsid w:val="00093B48"/>
    <w:rsid w:val="00093D73"/>
    <w:rsid w:val="00093E58"/>
    <w:rsid w:val="00093F70"/>
    <w:rsid w:val="00093F71"/>
    <w:rsid w:val="00094099"/>
    <w:rsid w:val="00094136"/>
    <w:rsid w:val="00094250"/>
    <w:rsid w:val="000943B1"/>
    <w:rsid w:val="00094928"/>
    <w:rsid w:val="00094A1C"/>
    <w:rsid w:val="00094C34"/>
    <w:rsid w:val="00094CB0"/>
    <w:rsid w:val="00094EC5"/>
    <w:rsid w:val="00094F0A"/>
    <w:rsid w:val="00094F4D"/>
    <w:rsid w:val="0009520F"/>
    <w:rsid w:val="000952E8"/>
    <w:rsid w:val="0009553C"/>
    <w:rsid w:val="0009556E"/>
    <w:rsid w:val="000957C9"/>
    <w:rsid w:val="000958AB"/>
    <w:rsid w:val="00095968"/>
    <w:rsid w:val="00095AFD"/>
    <w:rsid w:val="00095BAE"/>
    <w:rsid w:val="00095CD1"/>
    <w:rsid w:val="00095E5F"/>
    <w:rsid w:val="00096041"/>
    <w:rsid w:val="0009635B"/>
    <w:rsid w:val="000963BB"/>
    <w:rsid w:val="00096788"/>
    <w:rsid w:val="00096857"/>
    <w:rsid w:val="0009699E"/>
    <w:rsid w:val="00096C65"/>
    <w:rsid w:val="00096D6D"/>
    <w:rsid w:val="00096F32"/>
    <w:rsid w:val="00096F41"/>
    <w:rsid w:val="000970E5"/>
    <w:rsid w:val="00097140"/>
    <w:rsid w:val="000975E1"/>
    <w:rsid w:val="00097600"/>
    <w:rsid w:val="0009766B"/>
    <w:rsid w:val="0009770E"/>
    <w:rsid w:val="0009785E"/>
    <w:rsid w:val="000979C2"/>
    <w:rsid w:val="000979D0"/>
    <w:rsid w:val="00097CFF"/>
    <w:rsid w:val="00097DC8"/>
    <w:rsid w:val="00097EAC"/>
    <w:rsid w:val="000A0156"/>
    <w:rsid w:val="000A0515"/>
    <w:rsid w:val="000A0C3E"/>
    <w:rsid w:val="000A1013"/>
    <w:rsid w:val="000A11CB"/>
    <w:rsid w:val="000A12C6"/>
    <w:rsid w:val="000A14E9"/>
    <w:rsid w:val="000A156D"/>
    <w:rsid w:val="000A1687"/>
    <w:rsid w:val="000A1B07"/>
    <w:rsid w:val="000A1B68"/>
    <w:rsid w:val="000A1C85"/>
    <w:rsid w:val="000A1CDA"/>
    <w:rsid w:val="000A1EB3"/>
    <w:rsid w:val="000A21EE"/>
    <w:rsid w:val="000A232B"/>
    <w:rsid w:val="000A23F2"/>
    <w:rsid w:val="000A26FB"/>
    <w:rsid w:val="000A2E53"/>
    <w:rsid w:val="000A3181"/>
    <w:rsid w:val="000A33B5"/>
    <w:rsid w:val="000A35C5"/>
    <w:rsid w:val="000A3689"/>
    <w:rsid w:val="000A3DB1"/>
    <w:rsid w:val="000A4324"/>
    <w:rsid w:val="000A4401"/>
    <w:rsid w:val="000A489A"/>
    <w:rsid w:val="000A49D8"/>
    <w:rsid w:val="000A520A"/>
    <w:rsid w:val="000A5435"/>
    <w:rsid w:val="000A568D"/>
    <w:rsid w:val="000A579B"/>
    <w:rsid w:val="000A5967"/>
    <w:rsid w:val="000A5A21"/>
    <w:rsid w:val="000A5DAA"/>
    <w:rsid w:val="000A5ED8"/>
    <w:rsid w:val="000A5F50"/>
    <w:rsid w:val="000A626D"/>
    <w:rsid w:val="000A66D7"/>
    <w:rsid w:val="000A6E0C"/>
    <w:rsid w:val="000A6E34"/>
    <w:rsid w:val="000A6FDD"/>
    <w:rsid w:val="000A6FFF"/>
    <w:rsid w:val="000A7053"/>
    <w:rsid w:val="000A71CC"/>
    <w:rsid w:val="000A7472"/>
    <w:rsid w:val="000A75C1"/>
    <w:rsid w:val="000A77A2"/>
    <w:rsid w:val="000B01B6"/>
    <w:rsid w:val="000B03AC"/>
    <w:rsid w:val="000B0787"/>
    <w:rsid w:val="000B080B"/>
    <w:rsid w:val="000B0A48"/>
    <w:rsid w:val="000B13B9"/>
    <w:rsid w:val="000B170F"/>
    <w:rsid w:val="000B193B"/>
    <w:rsid w:val="000B1A20"/>
    <w:rsid w:val="000B1DA9"/>
    <w:rsid w:val="000B1EF2"/>
    <w:rsid w:val="000B1F11"/>
    <w:rsid w:val="000B2126"/>
    <w:rsid w:val="000B27A6"/>
    <w:rsid w:val="000B2829"/>
    <w:rsid w:val="000B28E6"/>
    <w:rsid w:val="000B2C0B"/>
    <w:rsid w:val="000B2C79"/>
    <w:rsid w:val="000B2CB4"/>
    <w:rsid w:val="000B2E00"/>
    <w:rsid w:val="000B3305"/>
    <w:rsid w:val="000B3520"/>
    <w:rsid w:val="000B35C3"/>
    <w:rsid w:val="000B389C"/>
    <w:rsid w:val="000B3B59"/>
    <w:rsid w:val="000B3E2E"/>
    <w:rsid w:val="000B40C6"/>
    <w:rsid w:val="000B41D8"/>
    <w:rsid w:val="000B4946"/>
    <w:rsid w:val="000B4A14"/>
    <w:rsid w:val="000B4A58"/>
    <w:rsid w:val="000B4BB1"/>
    <w:rsid w:val="000B4C68"/>
    <w:rsid w:val="000B53CE"/>
    <w:rsid w:val="000B543A"/>
    <w:rsid w:val="000B5989"/>
    <w:rsid w:val="000B5AA7"/>
    <w:rsid w:val="000B5AEB"/>
    <w:rsid w:val="000B5DEA"/>
    <w:rsid w:val="000B5E0C"/>
    <w:rsid w:val="000B5FC8"/>
    <w:rsid w:val="000B6315"/>
    <w:rsid w:val="000B6428"/>
    <w:rsid w:val="000B6712"/>
    <w:rsid w:val="000B6825"/>
    <w:rsid w:val="000B6ABC"/>
    <w:rsid w:val="000B6C87"/>
    <w:rsid w:val="000B6DE0"/>
    <w:rsid w:val="000B7037"/>
    <w:rsid w:val="000B72CC"/>
    <w:rsid w:val="000B738E"/>
    <w:rsid w:val="000B73AF"/>
    <w:rsid w:val="000B75B0"/>
    <w:rsid w:val="000B75FF"/>
    <w:rsid w:val="000B77B2"/>
    <w:rsid w:val="000B7B5B"/>
    <w:rsid w:val="000B7F0C"/>
    <w:rsid w:val="000B7FCF"/>
    <w:rsid w:val="000C0242"/>
    <w:rsid w:val="000C0270"/>
    <w:rsid w:val="000C0B83"/>
    <w:rsid w:val="000C0B9E"/>
    <w:rsid w:val="000C0E25"/>
    <w:rsid w:val="000C0F4C"/>
    <w:rsid w:val="000C0F68"/>
    <w:rsid w:val="000C10D7"/>
    <w:rsid w:val="000C1696"/>
    <w:rsid w:val="000C17C7"/>
    <w:rsid w:val="000C182A"/>
    <w:rsid w:val="000C1D80"/>
    <w:rsid w:val="000C1D97"/>
    <w:rsid w:val="000C2192"/>
    <w:rsid w:val="000C224C"/>
    <w:rsid w:val="000C2283"/>
    <w:rsid w:val="000C239C"/>
    <w:rsid w:val="000C23D2"/>
    <w:rsid w:val="000C268E"/>
    <w:rsid w:val="000C271E"/>
    <w:rsid w:val="000C27A9"/>
    <w:rsid w:val="000C27AF"/>
    <w:rsid w:val="000C2A2E"/>
    <w:rsid w:val="000C2B83"/>
    <w:rsid w:val="000C2B96"/>
    <w:rsid w:val="000C2CA4"/>
    <w:rsid w:val="000C2E89"/>
    <w:rsid w:val="000C328E"/>
    <w:rsid w:val="000C32F3"/>
    <w:rsid w:val="000C3606"/>
    <w:rsid w:val="000C37F8"/>
    <w:rsid w:val="000C41E4"/>
    <w:rsid w:val="000C42E8"/>
    <w:rsid w:val="000C4442"/>
    <w:rsid w:val="000C46FE"/>
    <w:rsid w:val="000C4966"/>
    <w:rsid w:val="000C4A00"/>
    <w:rsid w:val="000C4B4D"/>
    <w:rsid w:val="000C4EA5"/>
    <w:rsid w:val="000C4F44"/>
    <w:rsid w:val="000C52B4"/>
    <w:rsid w:val="000C53B8"/>
    <w:rsid w:val="000C5550"/>
    <w:rsid w:val="000C59C5"/>
    <w:rsid w:val="000C5ABA"/>
    <w:rsid w:val="000C5C44"/>
    <w:rsid w:val="000C5DC3"/>
    <w:rsid w:val="000C5E1E"/>
    <w:rsid w:val="000C5EA9"/>
    <w:rsid w:val="000C60AE"/>
    <w:rsid w:val="000C60FE"/>
    <w:rsid w:val="000C623E"/>
    <w:rsid w:val="000C63B4"/>
    <w:rsid w:val="000C6A20"/>
    <w:rsid w:val="000C6E65"/>
    <w:rsid w:val="000C6F04"/>
    <w:rsid w:val="000C70A8"/>
    <w:rsid w:val="000C726D"/>
    <w:rsid w:val="000C763A"/>
    <w:rsid w:val="000C7657"/>
    <w:rsid w:val="000C798B"/>
    <w:rsid w:val="000C7D9A"/>
    <w:rsid w:val="000C7E30"/>
    <w:rsid w:val="000C7E5F"/>
    <w:rsid w:val="000D018E"/>
    <w:rsid w:val="000D0192"/>
    <w:rsid w:val="000D04E8"/>
    <w:rsid w:val="000D07A4"/>
    <w:rsid w:val="000D0811"/>
    <w:rsid w:val="000D081A"/>
    <w:rsid w:val="000D0D7E"/>
    <w:rsid w:val="000D0F18"/>
    <w:rsid w:val="000D11FE"/>
    <w:rsid w:val="000D1314"/>
    <w:rsid w:val="000D13DA"/>
    <w:rsid w:val="000D14A1"/>
    <w:rsid w:val="000D14D2"/>
    <w:rsid w:val="000D1932"/>
    <w:rsid w:val="000D1FD6"/>
    <w:rsid w:val="000D22B8"/>
    <w:rsid w:val="000D23A6"/>
    <w:rsid w:val="000D24BE"/>
    <w:rsid w:val="000D2553"/>
    <w:rsid w:val="000D2680"/>
    <w:rsid w:val="000D26E3"/>
    <w:rsid w:val="000D26EB"/>
    <w:rsid w:val="000D27F4"/>
    <w:rsid w:val="000D28D6"/>
    <w:rsid w:val="000D29F6"/>
    <w:rsid w:val="000D2A66"/>
    <w:rsid w:val="000D2CE0"/>
    <w:rsid w:val="000D2D89"/>
    <w:rsid w:val="000D31A1"/>
    <w:rsid w:val="000D3621"/>
    <w:rsid w:val="000D36BB"/>
    <w:rsid w:val="000D3977"/>
    <w:rsid w:val="000D3BD4"/>
    <w:rsid w:val="000D3DF8"/>
    <w:rsid w:val="000D3E20"/>
    <w:rsid w:val="000D3EEB"/>
    <w:rsid w:val="000D3F18"/>
    <w:rsid w:val="000D429C"/>
    <w:rsid w:val="000D4514"/>
    <w:rsid w:val="000D4627"/>
    <w:rsid w:val="000D5198"/>
    <w:rsid w:val="000D51D2"/>
    <w:rsid w:val="000D5202"/>
    <w:rsid w:val="000D547F"/>
    <w:rsid w:val="000D55F7"/>
    <w:rsid w:val="000D57AE"/>
    <w:rsid w:val="000D5895"/>
    <w:rsid w:val="000D5B2E"/>
    <w:rsid w:val="000D5D68"/>
    <w:rsid w:val="000D5D84"/>
    <w:rsid w:val="000D5E63"/>
    <w:rsid w:val="000D61C3"/>
    <w:rsid w:val="000D6321"/>
    <w:rsid w:val="000D6365"/>
    <w:rsid w:val="000D6391"/>
    <w:rsid w:val="000D6950"/>
    <w:rsid w:val="000D6BF7"/>
    <w:rsid w:val="000D6D42"/>
    <w:rsid w:val="000D6E51"/>
    <w:rsid w:val="000D6F92"/>
    <w:rsid w:val="000D71B2"/>
    <w:rsid w:val="000D7861"/>
    <w:rsid w:val="000D79AA"/>
    <w:rsid w:val="000D7A56"/>
    <w:rsid w:val="000D7A7C"/>
    <w:rsid w:val="000D7C65"/>
    <w:rsid w:val="000D7CD9"/>
    <w:rsid w:val="000D7D68"/>
    <w:rsid w:val="000D7FCF"/>
    <w:rsid w:val="000E0058"/>
    <w:rsid w:val="000E01A4"/>
    <w:rsid w:val="000E02B3"/>
    <w:rsid w:val="000E0426"/>
    <w:rsid w:val="000E04C6"/>
    <w:rsid w:val="000E060D"/>
    <w:rsid w:val="000E080E"/>
    <w:rsid w:val="000E0915"/>
    <w:rsid w:val="000E09EC"/>
    <w:rsid w:val="000E0B56"/>
    <w:rsid w:val="000E0B7F"/>
    <w:rsid w:val="000E0B8E"/>
    <w:rsid w:val="000E0BEC"/>
    <w:rsid w:val="000E0BFB"/>
    <w:rsid w:val="000E0DEB"/>
    <w:rsid w:val="000E0EB3"/>
    <w:rsid w:val="000E0F6B"/>
    <w:rsid w:val="000E0FEB"/>
    <w:rsid w:val="000E1416"/>
    <w:rsid w:val="000E1A26"/>
    <w:rsid w:val="000E1BF7"/>
    <w:rsid w:val="000E1DE3"/>
    <w:rsid w:val="000E2256"/>
    <w:rsid w:val="000E2336"/>
    <w:rsid w:val="000E281E"/>
    <w:rsid w:val="000E2850"/>
    <w:rsid w:val="000E2AE0"/>
    <w:rsid w:val="000E2B3A"/>
    <w:rsid w:val="000E2CE8"/>
    <w:rsid w:val="000E2F34"/>
    <w:rsid w:val="000E31ED"/>
    <w:rsid w:val="000E33DD"/>
    <w:rsid w:val="000E34D2"/>
    <w:rsid w:val="000E3605"/>
    <w:rsid w:val="000E365D"/>
    <w:rsid w:val="000E3BA6"/>
    <w:rsid w:val="000E3EE9"/>
    <w:rsid w:val="000E3F20"/>
    <w:rsid w:val="000E42E2"/>
    <w:rsid w:val="000E4810"/>
    <w:rsid w:val="000E49AA"/>
    <w:rsid w:val="000E4A4C"/>
    <w:rsid w:val="000E4A4D"/>
    <w:rsid w:val="000E4B2D"/>
    <w:rsid w:val="000E4EB8"/>
    <w:rsid w:val="000E5034"/>
    <w:rsid w:val="000E5184"/>
    <w:rsid w:val="000E5242"/>
    <w:rsid w:val="000E528D"/>
    <w:rsid w:val="000E54D4"/>
    <w:rsid w:val="000E55A3"/>
    <w:rsid w:val="000E5617"/>
    <w:rsid w:val="000E58F6"/>
    <w:rsid w:val="000E5B5E"/>
    <w:rsid w:val="000E5C58"/>
    <w:rsid w:val="000E5EF9"/>
    <w:rsid w:val="000E5FCB"/>
    <w:rsid w:val="000E604B"/>
    <w:rsid w:val="000E609F"/>
    <w:rsid w:val="000E60C2"/>
    <w:rsid w:val="000E618F"/>
    <w:rsid w:val="000E6255"/>
    <w:rsid w:val="000E62A8"/>
    <w:rsid w:val="000E68C5"/>
    <w:rsid w:val="000E6B44"/>
    <w:rsid w:val="000E6C08"/>
    <w:rsid w:val="000E6C87"/>
    <w:rsid w:val="000E6D43"/>
    <w:rsid w:val="000E75AE"/>
    <w:rsid w:val="000E7D1E"/>
    <w:rsid w:val="000E7DE4"/>
    <w:rsid w:val="000F0108"/>
    <w:rsid w:val="000F0683"/>
    <w:rsid w:val="000F06DE"/>
    <w:rsid w:val="000F0BBC"/>
    <w:rsid w:val="000F0D14"/>
    <w:rsid w:val="000F0D20"/>
    <w:rsid w:val="000F0F2B"/>
    <w:rsid w:val="000F100A"/>
    <w:rsid w:val="000F1130"/>
    <w:rsid w:val="000F115B"/>
    <w:rsid w:val="000F1210"/>
    <w:rsid w:val="000F12A5"/>
    <w:rsid w:val="000F1644"/>
    <w:rsid w:val="000F1A7C"/>
    <w:rsid w:val="000F1ADD"/>
    <w:rsid w:val="000F1C30"/>
    <w:rsid w:val="000F1CD4"/>
    <w:rsid w:val="000F1CD7"/>
    <w:rsid w:val="000F22E6"/>
    <w:rsid w:val="000F2426"/>
    <w:rsid w:val="000F250E"/>
    <w:rsid w:val="000F2540"/>
    <w:rsid w:val="000F2546"/>
    <w:rsid w:val="000F25B7"/>
    <w:rsid w:val="000F2716"/>
    <w:rsid w:val="000F2C84"/>
    <w:rsid w:val="000F2F07"/>
    <w:rsid w:val="000F2FFD"/>
    <w:rsid w:val="000F3273"/>
    <w:rsid w:val="000F3422"/>
    <w:rsid w:val="000F350F"/>
    <w:rsid w:val="000F364D"/>
    <w:rsid w:val="000F3D4A"/>
    <w:rsid w:val="000F3EC5"/>
    <w:rsid w:val="000F3ED6"/>
    <w:rsid w:val="000F4037"/>
    <w:rsid w:val="000F408B"/>
    <w:rsid w:val="000F40F2"/>
    <w:rsid w:val="000F4222"/>
    <w:rsid w:val="000F458B"/>
    <w:rsid w:val="000F4670"/>
    <w:rsid w:val="000F490A"/>
    <w:rsid w:val="000F4933"/>
    <w:rsid w:val="000F501E"/>
    <w:rsid w:val="000F50D8"/>
    <w:rsid w:val="000F51E9"/>
    <w:rsid w:val="000F545E"/>
    <w:rsid w:val="000F5792"/>
    <w:rsid w:val="000F5C60"/>
    <w:rsid w:val="000F607A"/>
    <w:rsid w:val="000F6337"/>
    <w:rsid w:val="000F63BD"/>
    <w:rsid w:val="000F63E4"/>
    <w:rsid w:val="000F64CB"/>
    <w:rsid w:val="000F64DD"/>
    <w:rsid w:val="000F65F8"/>
    <w:rsid w:val="000F66A8"/>
    <w:rsid w:val="000F67B9"/>
    <w:rsid w:val="000F686E"/>
    <w:rsid w:val="000F6AB5"/>
    <w:rsid w:val="000F6FD2"/>
    <w:rsid w:val="000F7237"/>
    <w:rsid w:val="000F7393"/>
    <w:rsid w:val="000F73DD"/>
    <w:rsid w:val="000F7508"/>
    <w:rsid w:val="000F7663"/>
    <w:rsid w:val="000F773D"/>
    <w:rsid w:val="000F7855"/>
    <w:rsid w:val="000F7964"/>
    <w:rsid w:val="000F7A04"/>
    <w:rsid w:val="000F7DE3"/>
    <w:rsid w:val="000F7EB5"/>
    <w:rsid w:val="000F7ECB"/>
    <w:rsid w:val="0010010E"/>
    <w:rsid w:val="001005AF"/>
    <w:rsid w:val="001007E6"/>
    <w:rsid w:val="001008C5"/>
    <w:rsid w:val="001008D8"/>
    <w:rsid w:val="00100D42"/>
    <w:rsid w:val="001010BB"/>
    <w:rsid w:val="00101325"/>
    <w:rsid w:val="001015F2"/>
    <w:rsid w:val="00101744"/>
    <w:rsid w:val="00101989"/>
    <w:rsid w:val="00101A50"/>
    <w:rsid w:val="00101BEE"/>
    <w:rsid w:val="00101C5A"/>
    <w:rsid w:val="00101E6D"/>
    <w:rsid w:val="00102065"/>
    <w:rsid w:val="00102077"/>
    <w:rsid w:val="0010247E"/>
    <w:rsid w:val="0010258F"/>
    <w:rsid w:val="00102631"/>
    <w:rsid w:val="00102662"/>
    <w:rsid w:val="00102665"/>
    <w:rsid w:val="00102701"/>
    <w:rsid w:val="001027EC"/>
    <w:rsid w:val="001028D1"/>
    <w:rsid w:val="00102F1C"/>
    <w:rsid w:val="00102FE7"/>
    <w:rsid w:val="001030A2"/>
    <w:rsid w:val="0010320B"/>
    <w:rsid w:val="0010326D"/>
    <w:rsid w:val="0010326F"/>
    <w:rsid w:val="001039F6"/>
    <w:rsid w:val="00103A31"/>
    <w:rsid w:val="00103C9E"/>
    <w:rsid w:val="00103DFB"/>
    <w:rsid w:val="00104088"/>
    <w:rsid w:val="00104499"/>
    <w:rsid w:val="0010483F"/>
    <w:rsid w:val="00104D06"/>
    <w:rsid w:val="00104E2F"/>
    <w:rsid w:val="00104F84"/>
    <w:rsid w:val="001054F2"/>
    <w:rsid w:val="00105706"/>
    <w:rsid w:val="0010574B"/>
    <w:rsid w:val="00105CBA"/>
    <w:rsid w:val="00105CC1"/>
    <w:rsid w:val="00105E9B"/>
    <w:rsid w:val="0010607E"/>
    <w:rsid w:val="001060AE"/>
    <w:rsid w:val="00106178"/>
    <w:rsid w:val="0010637C"/>
    <w:rsid w:val="001065B1"/>
    <w:rsid w:val="001066B7"/>
    <w:rsid w:val="0010681B"/>
    <w:rsid w:val="00106DD3"/>
    <w:rsid w:val="00106F87"/>
    <w:rsid w:val="00106FF0"/>
    <w:rsid w:val="001070A7"/>
    <w:rsid w:val="00107119"/>
    <w:rsid w:val="00107492"/>
    <w:rsid w:val="001074C3"/>
    <w:rsid w:val="001075CF"/>
    <w:rsid w:val="00107717"/>
    <w:rsid w:val="00107DB9"/>
    <w:rsid w:val="00110126"/>
    <w:rsid w:val="001102DA"/>
    <w:rsid w:val="00110315"/>
    <w:rsid w:val="00110336"/>
    <w:rsid w:val="001105A5"/>
    <w:rsid w:val="0011072D"/>
    <w:rsid w:val="00110754"/>
    <w:rsid w:val="00110965"/>
    <w:rsid w:val="0011096F"/>
    <w:rsid w:val="00110D6E"/>
    <w:rsid w:val="00110EC1"/>
    <w:rsid w:val="001110CE"/>
    <w:rsid w:val="001113E4"/>
    <w:rsid w:val="001114D6"/>
    <w:rsid w:val="00111B4B"/>
    <w:rsid w:val="00111B90"/>
    <w:rsid w:val="0011209C"/>
    <w:rsid w:val="00112111"/>
    <w:rsid w:val="0011218F"/>
    <w:rsid w:val="00112642"/>
    <w:rsid w:val="00112653"/>
    <w:rsid w:val="00112998"/>
    <w:rsid w:val="001129B6"/>
    <w:rsid w:val="00112A23"/>
    <w:rsid w:val="00112DCC"/>
    <w:rsid w:val="00112E86"/>
    <w:rsid w:val="001135E0"/>
    <w:rsid w:val="00113AC1"/>
    <w:rsid w:val="00113AD1"/>
    <w:rsid w:val="00113B02"/>
    <w:rsid w:val="00113BA5"/>
    <w:rsid w:val="00113D15"/>
    <w:rsid w:val="00113E7A"/>
    <w:rsid w:val="001140E8"/>
    <w:rsid w:val="0011419C"/>
    <w:rsid w:val="00114349"/>
    <w:rsid w:val="00114970"/>
    <w:rsid w:val="001149E2"/>
    <w:rsid w:val="00114A57"/>
    <w:rsid w:val="00114D81"/>
    <w:rsid w:val="00114E61"/>
    <w:rsid w:val="00115139"/>
    <w:rsid w:val="001152A3"/>
    <w:rsid w:val="001152E5"/>
    <w:rsid w:val="0011542D"/>
    <w:rsid w:val="00115437"/>
    <w:rsid w:val="0011548B"/>
    <w:rsid w:val="001154B5"/>
    <w:rsid w:val="0011561C"/>
    <w:rsid w:val="00115777"/>
    <w:rsid w:val="001157ED"/>
    <w:rsid w:val="00115A82"/>
    <w:rsid w:val="00115C6B"/>
    <w:rsid w:val="00115F45"/>
    <w:rsid w:val="00115FC7"/>
    <w:rsid w:val="00116263"/>
    <w:rsid w:val="00116399"/>
    <w:rsid w:val="00116596"/>
    <w:rsid w:val="001167CA"/>
    <w:rsid w:val="00116ADC"/>
    <w:rsid w:val="00116E34"/>
    <w:rsid w:val="00116E6B"/>
    <w:rsid w:val="00116EF9"/>
    <w:rsid w:val="0011725B"/>
    <w:rsid w:val="001175AE"/>
    <w:rsid w:val="00117760"/>
    <w:rsid w:val="0011776B"/>
    <w:rsid w:val="00117780"/>
    <w:rsid w:val="00117895"/>
    <w:rsid w:val="00117A8D"/>
    <w:rsid w:val="00117BAE"/>
    <w:rsid w:val="00117D6E"/>
    <w:rsid w:val="00120133"/>
    <w:rsid w:val="00120142"/>
    <w:rsid w:val="00120504"/>
    <w:rsid w:val="00120812"/>
    <w:rsid w:val="00120AA8"/>
    <w:rsid w:val="00120C3C"/>
    <w:rsid w:val="00120F21"/>
    <w:rsid w:val="00120FC5"/>
    <w:rsid w:val="00120FE8"/>
    <w:rsid w:val="0012100B"/>
    <w:rsid w:val="001210AD"/>
    <w:rsid w:val="001212A6"/>
    <w:rsid w:val="001213E0"/>
    <w:rsid w:val="00121769"/>
    <w:rsid w:val="001217B5"/>
    <w:rsid w:val="00121A4F"/>
    <w:rsid w:val="00121AB9"/>
    <w:rsid w:val="00121ACD"/>
    <w:rsid w:val="00121AEE"/>
    <w:rsid w:val="00121C5B"/>
    <w:rsid w:val="00121D1F"/>
    <w:rsid w:val="00121E63"/>
    <w:rsid w:val="00122091"/>
    <w:rsid w:val="001220D6"/>
    <w:rsid w:val="001221A9"/>
    <w:rsid w:val="001221BE"/>
    <w:rsid w:val="00122273"/>
    <w:rsid w:val="00122417"/>
    <w:rsid w:val="001226D2"/>
    <w:rsid w:val="00122844"/>
    <w:rsid w:val="001228B2"/>
    <w:rsid w:val="0012296F"/>
    <w:rsid w:val="00122A4F"/>
    <w:rsid w:val="00122AD4"/>
    <w:rsid w:val="00122C26"/>
    <w:rsid w:val="00122C69"/>
    <w:rsid w:val="00122FE3"/>
    <w:rsid w:val="00123051"/>
    <w:rsid w:val="001231A0"/>
    <w:rsid w:val="001232FF"/>
    <w:rsid w:val="0012330F"/>
    <w:rsid w:val="00123444"/>
    <w:rsid w:val="001234E7"/>
    <w:rsid w:val="0012356B"/>
    <w:rsid w:val="00123639"/>
    <w:rsid w:val="0012376D"/>
    <w:rsid w:val="001239C7"/>
    <w:rsid w:val="00123A9F"/>
    <w:rsid w:val="00123AF2"/>
    <w:rsid w:val="00123CD7"/>
    <w:rsid w:val="00123E23"/>
    <w:rsid w:val="00123EC6"/>
    <w:rsid w:val="00123EDF"/>
    <w:rsid w:val="00123F6B"/>
    <w:rsid w:val="00123F8E"/>
    <w:rsid w:val="00124088"/>
    <w:rsid w:val="001241BA"/>
    <w:rsid w:val="001241FB"/>
    <w:rsid w:val="00124353"/>
    <w:rsid w:val="00124584"/>
    <w:rsid w:val="00124DAF"/>
    <w:rsid w:val="00124E3E"/>
    <w:rsid w:val="00124F91"/>
    <w:rsid w:val="00125596"/>
    <w:rsid w:val="001256B7"/>
    <w:rsid w:val="00125782"/>
    <w:rsid w:val="00125877"/>
    <w:rsid w:val="00125987"/>
    <w:rsid w:val="00125ABA"/>
    <w:rsid w:val="00125AE0"/>
    <w:rsid w:val="00125AE5"/>
    <w:rsid w:val="00125CF2"/>
    <w:rsid w:val="00125DD7"/>
    <w:rsid w:val="00125DE0"/>
    <w:rsid w:val="00125F2E"/>
    <w:rsid w:val="0012602E"/>
    <w:rsid w:val="001260C6"/>
    <w:rsid w:val="00126187"/>
    <w:rsid w:val="00126238"/>
    <w:rsid w:val="00126629"/>
    <w:rsid w:val="001266F0"/>
    <w:rsid w:val="0012690A"/>
    <w:rsid w:val="00126952"/>
    <w:rsid w:val="00127047"/>
    <w:rsid w:val="0012721D"/>
    <w:rsid w:val="001273CD"/>
    <w:rsid w:val="00127433"/>
    <w:rsid w:val="00127784"/>
    <w:rsid w:val="001279AD"/>
    <w:rsid w:val="00127B7C"/>
    <w:rsid w:val="00127BC3"/>
    <w:rsid w:val="00127E57"/>
    <w:rsid w:val="0013005A"/>
    <w:rsid w:val="00130108"/>
    <w:rsid w:val="001301EB"/>
    <w:rsid w:val="001302C5"/>
    <w:rsid w:val="00130376"/>
    <w:rsid w:val="00130907"/>
    <w:rsid w:val="001309A7"/>
    <w:rsid w:val="00130A03"/>
    <w:rsid w:val="00130DA2"/>
    <w:rsid w:val="00131605"/>
    <w:rsid w:val="00131B73"/>
    <w:rsid w:val="00131C1A"/>
    <w:rsid w:val="00131D8D"/>
    <w:rsid w:val="00131EC8"/>
    <w:rsid w:val="001322EC"/>
    <w:rsid w:val="0013240A"/>
    <w:rsid w:val="0013257D"/>
    <w:rsid w:val="00132648"/>
    <w:rsid w:val="001327B6"/>
    <w:rsid w:val="001327E2"/>
    <w:rsid w:val="00132814"/>
    <w:rsid w:val="0013281B"/>
    <w:rsid w:val="001328A3"/>
    <w:rsid w:val="001329DA"/>
    <w:rsid w:val="00132C53"/>
    <w:rsid w:val="00132CBA"/>
    <w:rsid w:val="00132D60"/>
    <w:rsid w:val="00132DA6"/>
    <w:rsid w:val="00133043"/>
    <w:rsid w:val="00133319"/>
    <w:rsid w:val="001334A4"/>
    <w:rsid w:val="00133785"/>
    <w:rsid w:val="00133994"/>
    <w:rsid w:val="00133B0C"/>
    <w:rsid w:val="00133B15"/>
    <w:rsid w:val="00133B58"/>
    <w:rsid w:val="0013404D"/>
    <w:rsid w:val="00134163"/>
    <w:rsid w:val="00134595"/>
    <w:rsid w:val="001347E4"/>
    <w:rsid w:val="00134880"/>
    <w:rsid w:val="00134942"/>
    <w:rsid w:val="0013496E"/>
    <w:rsid w:val="0013499E"/>
    <w:rsid w:val="00134C6F"/>
    <w:rsid w:val="00134E9E"/>
    <w:rsid w:val="0013503C"/>
    <w:rsid w:val="0013510D"/>
    <w:rsid w:val="001353F2"/>
    <w:rsid w:val="001354A9"/>
    <w:rsid w:val="001354D4"/>
    <w:rsid w:val="00135907"/>
    <w:rsid w:val="00135AE3"/>
    <w:rsid w:val="00135B2C"/>
    <w:rsid w:val="00135D25"/>
    <w:rsid w:val="00135DFA"/>
    <w:rsid w:val="00135DFF"/>
    <w:rsid w:val="00135FC5"/>
    <w:rsid w:val="001362B9"/>
    <w:rsid w:val="00136404"/>
    <w:rsid w:val="0013690A"/>
    <w:rsid w:val="00136A0E"/>
    <w:rsid w:val="0013727A"/>
    <w:rsid w:val="00137426"/>
    <w:rsid w:val="0013781C"/>
    <w:rsid w:val="001378F7"/>
    <w:rsid w:val="001379D9"/>
    <w:rsid w:val="00137AF9"/>
    <w:rsid w:val="00137D47"/>
    <w:rsid w:val="00137DB3"/>
    <w:rsid w:val="00137F1D"/>
    <w:rsid w:val="00137F96"/>
    <w:rsid w:val="0014066A"/>
    <w:rsid w:val="001409A7"/>
    <w:rsid w:val="00140D00"/>
    <w:rsid w:val="00141214"/>
    <w:rsid w:val="00141547"/>
    <w:rsid w:val="00141602"/>
    <w:rsid w:val="0014175C"/>
    <w:rsid w:val="00141877"/>
    <w:rsid w:val="001418F7"/>
    <w:rsid w:val="00141959"/>
    <w:rsid w:val="00141B13"/>
    <w:rsid w:val="00141BFA"/>
    <w:rsid w:val="00141DB9"/>
    <w:rsid w:val="00141DF8"/>
    <w:rsid w:val="0014229C"/>
    <w:rsid w:val="00142322"/>
    <w:rsid w:val="00142377"/>
    <w:rsid w:val="001427DA"/>
    <w:rsid w:val="00142810"/>
    <w:rsid w:val="00142A4A"/>
    <w:rsid w:val="00142B3C"/>
    <w:rsid w:val="00142D5C"/>
    <w:rsid w:val="00142DEA"/>
    <w:rsid w:val="00143013"/>
    <w:rsid w:val="001430E5"/>
    <w:rsid w:val="001432EC"/>
    <w:rsid w:val="001433DC"/>
    <w:rsid w:val="001437F3"/>
    <w:rsid w:val="0014387B"/>
    <w:rsid w:val="00143BB2"/>
    <w:rsid w:val="00143BE6"/>
    <w:rsid w:val="00143BF8"/>
    <w:rsid w:val="00143FFD"/>
    <w:rsid w:val="00144371"/>
    <w:rsid w:val="00144AA2"/>
    <w:rsid w:val="00144D21"/>
    <w:rsid w:val="001451D4"/>
    <w:rsid w:val="00145253"/>
    <w:rsid w:val="001457DA"/>
    <w:rsid w:val="0014607D"/>
    <w:rsid w:val="0014629F"/>
    <w:rsid w:val="001462B7"/>
    <w:rsid w:val="0014630D"/>
    <w:rsid w:val="00146325"/>
    <w:rsid w:val="00146621"/>
    <w:rsid w:val="001466CC"/>
    <w:rsid w:val="00146905"/>
    <w:rsid w:val="00146AE3"/>
    <w:rsid w:val="00146D2B"/>
    <w:rsid w:val="00146D48"/>
    <w:rsid w:val="00146DCF"/>
    <w:rsid w:val="00146F73"/>
    <w:rsid w:val="00146F81"/>
    <w:rsid w:val="00147146"/>
    <w:rsid w:val="001471A2"/>
    <w:rsid w:val="00147274"/>
    <w:rsid w:val="0014760D"/>
    <w:rsid w:val="001479A0"/>
    <w:rsid w:val="00147AE0"/>
    <w:rsid w:val="00147C3C"/>
    <w:rsid w:val="00147DA6"/>
    <w:rsid w:val="00147F35"/>
    <w:rsid w:val="00147F80"/>
    <w:rsid w:val="001500B1"/>
    <w:rsid w:val="00150123"/>
    <w:rsid w:val="001501FB"/>
    <w:rsid w:val="001504B7"/>
    <w:rsid w:val="0015062F"/>
    <w:rsid w:val="00150ABF"/>
    <w:rsid w:val="00150B71"/>
    <w:rsid w:val="00150EDD"/>
    <w:rsid w:val="00150F96"/>
    <w:rsid w:val="00151238"/>
    <w:rsid w:val="00151448"/>
    <w:rsid w:val="00151486"/>
    <w:rsid w:val="001521AF"/>
    <w:rsid w:val="00152469"/>
    <w:rsid w:val="00152502"/>
    <w:rsid w:val="00152551"/>
    <w:rsid w:val="0015270E"/>
    <w:rsid w:val="00152A5E"/>
    <w:rsid w:val="001530DD"/>
    <w:rsid w:val="00153141"/>
    <w:rsid w:val="0015357F"/>
    <w:rsid w:val="001535C6"/>
    <w:rsid w:val="00153C0D"/>
    <w:rsid w:val="00153C91"/>
    <w:rsid w:val="00154097"/>
    <w:rsid w:val="00154508"/>
    <w:rsid w:val="001545B6"/>
    <w:rsid w:val="001546C6"/>
    <w:rsid w:val="001548FC"/>
    <w:rsid w:val="0015491B"/>
    <w:rsid w:val="00154AF8"/>
    <w:rsid w:val="00154CBA"/>
    <w:rsid w:val="00154D5C"/>
    <w:rsid w:val="00154FE8"/>
    <w:rsid w:val="0015516B"/>
    <w:rsid w:val="001552C1"/>
    <w:rsid w:val="0015531F"/>
    <w:rsid w:val="001555CE"/>
    <w:rsid w:val="001555EF"/>
    <w:rsid w:val="001556FB"/>
    <w:rsid w:val="00155A20"/>
    <w:rsid w:val="00155D63"/>
    <w:rsid w:val="00155E6A"/>
    <w:rsid w:val="00155E88"/>
    <w:rsid w:val="00155EEA"/>
    <w:rsid w:val="00155F8C"/>
    <w:rsid w:val="001560F3"/>
    <w:rsid w:val="00156143"/>
    <w:rsid w:val="0015619F"/>
    <w:rsid w:val="00156396"/>
    <w:rsid w:val="00156421"/>
    <w:rsid w:val="0015653B"/>
    <w:rsid w:val="00156586"/>
    <w:rsid w:val="001565AF"/>
    <w:rsid w:val="001568DA"/>
    <w:rsid w:val="00156940"/>
    <w:rsid w:val="00156993"/>
    <w:rsid w:val="001569C0"/>
    <w:rsid w:val="00156A4D"/>
    <w:rsid w:val="00156AB4"/>
    <w:rsid w:val="00156CED"/>
    <w:rsid w:val="00156D01"/>
    <w:rsid w:val="00156D82"/>
    <w:rsid w:val="00156E0D"/>
    <w:rsid w:val="00156E0F"/>
    <w:rsid w:val="001571DA"/>
    <w:rsid w:val="001573A3"/>
    <w:rsid w:val="00157462"/>
    <w:rsid w:val="00157595"/>
    <w:rsid w:val="00157682"/>
    <w:rsid w:val="00157FA5"/>
    <w:rsid w:val="00160271"/>
    <w:rsid w:val="00160535"/>
    <w:rsid w:val="001605DF"/>
    <w:rsid w:val="001605FC"/>
    <w:rsid w:val="001606F2"/>
    <w:rsid w:val="00160723"/>
    <w:rsid w:val="0016079B"/>
    <w:rsid w:val="001607BA"/>
    <w:rsid w:val="001608CC"/>
    <w:rsid w:val="00160B7F"/>
    <w:rsid w:val="001613A7"/>
    <w:rsid w:val="0016141A"/>
    <w:rsid w:val="00161529"/>
    <w:rsid w:val="00161784"/>
    <w:rsid w:val="00161931"/>
    <w:rsid w:val="00161A75"/>
    <w:rsid w:val="00161DC1"/>
    <w:rsid w:val="00162082"/>
    <w:rsid w:val="00162572"/>
    <w:rsid w:val="00162963"/>
    <w:rsid w:val="001629C8"/>
    <w:rsid w:val="00162E67"/>
    <w:rsid w:val="00163067"/>
    <w:rsid w:val="00163119"/>
    <w:rsid w:val="001634C0"/>
    <w:rsid w:val="001639AF"/>
    <w:rsid w:val="00163A4A"/>
    <w:rsid w:val="00163A87"/>
    <w:rsid w:val="00163FE7"/>
    <w:rsid w:val="001644E9"/>
    <w:rsid w:val="00164500"/>
    <w:rsid w:val="001647B6"/>
    <w:rsid w:val="00164A19"/>
    <w:rsid w:val="00164E89"/>
    <w:rsid w:val="00164FBC"/>
    <w:rsid w:val="001650C2"/>
    <w:rsid w:val="00165250"/>
    <w:rsid w:val="001652A2"/>
    <w:rsid w:val="00165357"/>
    <w:rsid w:val="00165566"/>
    <w:rsid w:val="0016569F"/>
    <w:rsid w:val="0016584C"/>
    <w:rsid w:val="001659B8"/>
    <w:rsid w:val="00165AFF"/>
    <w:rsid w:val="00165C4E"/>
    <w:rsid w:val="00165C74"/>
    <w:rsid w:val="00165CBB"/>
    <w:rsid w:val="00165F39"/>
    <w:rsid w:val="0016609A"/>
    <w:rsid w:val="001664AA"/>
    <w:rsid w:val="00166577"/>
    <w:rsid w:val="001666EB"/>
    <w:rsid w:val="00166728"/>
    <w:rsid w:val="00166C11"/>
    <w:rsid w:val="00166D5C"/>
    <w:rsid w:val="00166F65"/>
    <w:rsid w:val="00166FC7"/>
    <w:rsid w:val="0016708F"/>
    <w:rsid w:val="0016738F"/>
    <w:rsid w:val="001675EA"/>
    <w:rsid w:val="00167A19"/>
    <w:rsid w:val="00167A68"/>
    <w:rsid w:val="00167EC2"/>
    <w:rsid w:val="001702DA"/>
    <w:rsid w:val="0017030F"/>
    <w:rsid w:val="00170657"/>
    <w:rsid w:val="00170919"/>
    <w:rsid w:val="00170B0A"/>
    <w:rsid w:val="001713AC"/>
    <w:rsid w:val="00171685"/>
    <w:rsid w:val="0017172D"/>
    <w:rsid w:val="00171A8B"/>
    <w:rsid w:val="00171C28"/>
    <w:rsid w:val="0017200D"/>
    <w:rsid w:val="001720BC"/>
    <w:rsid w:val="001720DB"/>
    <w:rsid w:val="00172250"/>
    <w:rsid w:val="0017231E"/>
    <w:rsid w:val="001723EA"/>
    <w:rsid w:val="0017249D"/>
    <w:rsid w:val="001724B7"/>
    <w:rsid w:val="0017298F"/>
    <w:rsid w:val="00172A7D"/>
    <w:rsid w:val="00172EE4"/>
    <w:rsid w:val="001731D9"/>
    <w:rsid w:val="0017343C"/>
    <w:rsid w:val="00173538"/>
    <w:rsid w:val="00173814"/>
    <w:rsid w:val="001738E2"/>
    <w:rsid w:val="00173922"/>
    <w:rsid w:val="00173ADC"/>
    <w:rsid w:val="00173BD0"/>
    <w:rsid w:val="0017416A"/>
    <w:rsid w:val="001741A8"/>
    <w:rsid w:val="00174275"/>
    <w:rsid w:val="00174291"/>
    <w:rsid w:val="001743C0"/>
    <w:rsid w:val="001743FD"/>
    <w:rsid w:val="0017475E"/>
    <w:rsid w:val="00174821"/>
    <w:rsid w:val="0017487B"/>
    <w:rsid w:val="00174AF7"/>
    <w:rsid w:val="00174BC6"/>
    <w:rsid w:val="00174D03"/>
    <w:rsid w:val="00174E59"/>
    <w:rsid w:val="00174ED3"/>
    <w:rsid w:val="00175390"/>
    <w:rsid w:val="001753A2"/>
    <w:rsid w:val="0017583A"/>
    <w:rsid w:val="00175A32"/>
    <w:rsid w:val="00175D11"/>
    <w:rsid w:val="00175D33"/>
    <w:rsid w:val="00175DCB"/>
    <w:rsid w:val="00175F59"/>
    <w:rsid w:val="00175F71"/>
    <w:rsid w:val="00176015"/>
    <w:rsid w:val="001761D6"/>
    <w:rsid w:val="00176240"/>
    <w:rsid w:val="001764BE"/>
    <w:rsid w:val="001765A8"/>
    <w:rsid w:val="0017667B"/>
    <w:rsid w:val="00176AF8"/>
    <w:rsid w:val="00176DCB"/>
    <w:rsid w:val="0017704E"/>
    <w:rsid w:val="00177070"/>
    <w:rsid w:val="001771A6"/>
    <w:rsid w:val="00177234"/>
    <w:rsid w:val="001773E8"/>
    <w:rsid w:val="00177713"/>
    <w:rsid w:val="0017789F"/>
    <w:rsid w:val="00177A8E"/>
    <w:rsid w:val="00177C41"/>
    <w:rsid w:val="00177CAA"/>
    <w:rsid w:val="00177F8B"/>
    <w:rsid w:val="001800A2"/>
    <w:rsid w:val="00180171"/>
    <w:rsid w:val="001802CD"/>
    <w:rsid w:val="0018031A"/>
    <w:rsid w:val="00180364"/>
    <w:rsid w:val="0018057D"/>
    <w:rsid w:val="00180889"/>
    <w:rsid w:val="00180BE1"/>
    <w:rsid w:val="001810C6"/>
    <w:rsid w:val="0018115D"/>
    <w:rsid w:val="0018154F"/>
    <w:rsid w:val="001819BF"/>
    <w:rsid w:val="00181AEA"/>
    <w:rsid w:val="00181B65"/>
    <w:rsid w:val="00181E1D"/>
    <w:rsid w:val="0018209C"/>
    <w:rsid w:val="001820BD"/>
    <w:rsid w:val="00182102"/>
    <w:rsid w:val="001822A4"/>
    <w:rsid w:val="001824C2"/>
    <w:rsid w:val="00182625"/>
    <w:rsid w:val="001826F9"/>
    <w:rsid w:val="001827BC"/>
    <w:rsid w:val="00182A5F"/>
    <w:rsid w:val="00182A69"/>
    <w:rsid w:val="00182AD4"/>
    <w:rsid w:val="00182B0C"/>
    <w:rsid w:val="00182BF3"/>
    <w:rsid w:val="00182C63"/>
    <w:rsid w:val="00183039"/>
    <w:rsid w:val="001833AE"/>
    <w:rsid w:val="0018345A"/>
    <w:rsid w:val="001836FC"/>
    <w:rsid w:val="001837A8"/>
    <w:rsid w:val="00183803"/>
    <w:rsid w:val="00183D6C"/>
    <w:rsid w:val="00183E75"/>
    <w:rsid w:val="00183F56"/>
    <w:rsid w:val="00184331"/>
    <w:rsid w:val="0018435E"/>
    <w:rsid w:val="001844FA"/>
    <w:rsid w:val="001845D9"/>
    <w:rsid w:val="001845E3"/>
    <w:rsid w:val="00184681"/>
    <w:rsid w:val="00184718"/>
    <w:rsid w:val="00184908"/>
    <w:rsid w:val="00184B5C"/>
    <w:rsid w:val="00184E84"/>
    <w:rsid w:val="00185013"/>
    <w:rsid w:val="001850DB"/>
    <w:rsid w:val="001852F6"/>
    <w:rsid w:val="0018540A"/>
    <w:rsid w:val="00185454"/>
    <w:rsid w:val="0018550B"/>
    <w:rsid w:val="001859B7"/>
    <w:rsid w:val="00185B7B"/>
    <w:rsid w:val="00185C55"/>
    <w:rsid w:val="00185CFE"/>
    <w:rsid w:val="00185EF0"/>
    <w:rsid w:val="00185F94"/>
    <w:rsid w:val="00185FC0"/>
    <w:rsid w:val="0018600A"/>
    <w:rsid w:val="00186446"/>
    <w:rsid w:val="0018661A"/>
    <w:rsid w:val="0018666F"/>
    <w:rsid w:val="0018671D"/>
    <w:rsid w:val="0018679D"/>
    <w:rsid w:val="00186A2A"/>
    <w:rsid w:val="00186A3F"/>
    <w:rsid w:val="00186B52"/>
    <w:rsid w:val="00186B7A"/>
    <w:rsid w:val="00186DD2"/>
    <w:rsid w:val="001870A1"/>
    <w:rsid w:val="00187312"/>
    <w:rsid w:val="00187820"/>
    <w:rsid w:val="0018793A"/>
    <w:rsid w:val="00187B1B"/>
    <w:rsid w:val="00187D9A"/>
    <w:rsid w:val="00187E5E"/>
    <w:rsid w:val="0019010D"/>
    <w:rsid w:val="00190523"/>
    <w:rsid w:val="00190774"/>
    <w:rsid w:val="00190887"/>
    <w:rsid w:val="00190D13"/>
    <w:rsid w:val="00190F03"/>
    <w:rsid w:val="00190F17"/>
    <w:rsid w:val="00190F84"/>
    <w:rsid w:val="00190FB7"/>
    <w:rsid w:val="00191121"/>
    <w:rsid w:val="00191547"/>
    <w:rsid w:val="001915E6"/>
    <w:rsid w:val="00191687"/>
    <w:rsid w:val="00191A23"/>
    <w:rsid w:val="00191D08"/>
    <w:rsid w:val="00191E9E"/>
    <w:rsid w:val="00191F25"/>
    <w:rsid w:val="001920B6"/>
    <w:rsid w:val="001922E5"/>
    <w:rsid w:val="001924FC"/>
    <w:rsid w:val="0019253D"/>
    <w:rsid w:val="0019279B"/>
    <w:rsid w:val="00192889"/>
    <w:rsid w:val="0019295A"/>
    <w:rsid w:val="00192BA7"/>
    <w:rsid w:val="00192BEE"/>
    <w:rsid w:val="00192DEB"/>
    <w:rsid w:val="00192EDD"/>
    <w:rsid w:val="00192F6F"/>
    <w:rsid w:val="0019301A"/>
    <w:rsid w:val="00193796"/>
    <w:rsid w:val="001938D6"/>
    <w:rsid w:val="00193C47"/>
    <w:rsid w:val="00193C9F"/>
    <w:rsid w:val="00193FDE"/>
    <w:rsid w:val="00193FF5"/>
    <w:rsid w:val="00193FFA"/>
    <w:rsid w:val="0019408A"/>
    <w:rsid w:val="001942F7"/>
    <w:rsid w:val="00194681"/>
    <w:rsid w:val="001947CD"/>
    <w:rsid w:val="00194B7F"/>
    <w:rsid w:val="00194BAE"/>
    <w:rsid w:val="00194BCC"/>
    <w:rsid w:val="00194C22"/>
    <w:rsid w:val="00194E7E"/>
    <w:rsid w:val="00195189"/>
    <w:rsid w:val="00195433"/>
    <w:rsid w:val="00195616"/>
    <w:rsid w:val="00195697"/>
    <w:rsid w:val="001957C4"/>
    <w:rsid w:val="0019584D"/>
    <w:rsid w:val="00195D17"/>
    <w:rsid w:val="00195D8C"/>
    <w:rsid w:val="001961C5"/>
    <w:rsid w:val="0019636A"/>
    <w:rsid w:val="00196593"/>
    <w:rsid w:val="00196641"/>
    <w:rsid w:val="001966EA"/>
    <w:rsid w:val="00196B57"/>
    <w:rsid w:val="00196FBE"/>
    <w:rsid w:val="00197204"/>
    <w:rsid w:val="0019721F"/>
    <w:rsid w:val="001972F7"/>
    <w:rsid w:val="00197860"/>
    <w:rsid w:val="001978AB"/>
    <w:rsid w:val="00197A54"/>
    <w:rsid w:val="00197A7B"/>
    <w:rsid w:val="00197D54"/>
    <w:rsid w:val="00197F27"/>
    <w:rsid w:val="001A0022"/>
    <w:rsid w:val="001A021F"/>
    <w:rsid w:val="001A02E2"/>
    <w:rsid w:val="001A09AA"/>
    <w:rsid w:val="001A0BCE"/>
    <w:rsid w:val="001A0C92"/>
    <w:rsid w:val="001A0F7B"/>
    <w:rsid w:val="001A1169"/>
    <w:rsid w:val="001A1190"/>
    <w:rsid w:val="001A11BB"/>
    <w:rsid w:val="001A126B"/>
    <w:rsid w:val="001A1275"/>
    <w:rsid w:val="001A1432"/>
    <w:rsid w:val="001A16B3"/>
    <w:rsid w:val="001A16D1"/>
    <w:rsid w:val="001A1750"/>
    <w:rsid w:val="001A1869"/>
    <w:rsid w:val="001A192A"/>
    <w:rsid w:val="001A19A0"/>
    <w:rsid w:val="001A1B9A"/>
    <w:rsid w:val="001A1D1C"/>
    <w:rsid w:val="001A1E1E"/>
    <w:rsid w:val="001A233C"/>
    <w:rsid w:val="001A24FC"/>
    <w:rsid w:val="001A2528"/>
    <w:rsid w:val="001A2590"/>
    <w:rsid w:val="001A2A56"/>
    <w:rsid w:val="001A2AA9"/>
    <w:rsid w:val="001A2D13"/>
    <w:rsid w:val="001A2DE8"/>
    <w:rsid w:val="001A2FBD"/>
    <w:rsid w:val="001A2FE0"/>
    <w:rsid w:val="001A3095"/>
    <w:rsid w:val="001A31D8"/>
    <w:rsid w:val="001A365D"/>
    <w:rsid w:val="001A3850"/>
    <w:rsid w:val="001A388E"/>
    <w:rsid w:val="001A398F"/>
    <w:rsid w:val="001A39A2"/>
    <w:rsid w:val="001A39EE"/>
    <w:rsid w:val="001A3BAC"/>
    <w:rsid w:val="001A3D6A"/>
    <w:rsid w:val="001A3E03"/>
    <w:rsid w:val="001A3EED"/>
    <w:rsid w:val="001A3FC8"/>
    <w:rsid w:val="001A4057"/>
    <w:rsid w:val="001A42DB"/>
    <w:rsid w:val="001A4427"/>
    <w:rsid w:val="001A4450"/>
    <w:rsid w:val="001A4488"/>
    <w:rsid w:val="001A4567"/>
    <w:rsid w:val="001A4760"/>
    <w:rsid w:val="001A4784"/>
    <w:rsid w:val="001A479E"/>
    <w:rsid w:val="001A4906"/>
    <w:rsid w:val="001A490A"/>
    <w:rsid w:val="001A4C07"/>
    <w:rsid w:val="001A4D12"/>
    <w:rsid w:val="001A4D2D"/>
    <w:rsid w:val="001A4FF0"/>
    <w:rsid w:val="001A5128"/>
    <w:rsid w:val="001A5316"/>
    <w:rsid w:val="001A565E"/>
    <w:rsid w:val="001A5DF9"/>
    <w:rsid w:val="001A605E"/>
    <w:rsid w:val="001A61D7"/>
    <w:rsid w:val="001A64D9"/>
    <w:rsid w:val="001A665E"/>
    <w:rsid w:val="001A676F"/>
    <w:rsid w:val="001A67AB"/>
    <w:rsid w:val="001A6B67"/>
    <w:rsid w:val="001A6DB4"/>
    <w:rsid w:val="001A729F"/>
    <w:rsid w:val="001A7318"/>
    <w:rsid w:val="001A736E"/>
    <w:rsid w:val="001A7546"/>
    <w:rsid w:val="001A7A6A"/>
    <w:rsid w:val="001A7DBA"/>
    <w:rsid w:val="001B0204"/>
    <w:rsid w:val="001B0377"/>
    <w:rsid w:val="001B03A8"/>
    <w:rsid w:val="001B049D"/>
    <w:rsid w:val="001B0591"/>
    <w:rsid w:val="001B0615"/>
    <w:rsid w:val="001B068F"/>
    <w:rsid w:val="001B072E"/>
    <w:rsid w:val="001B0775"/>
    <w:rsid w:val="001B0A6F"/>
    <w:rsid w:val="001B1103"/>
    <w:rsid w:val="001B11C8"/>
    <w:rsid w:val="001B12D3"/>
    <w:rsid w:val="001B12DC"/>
    <w:rsid w:val="001B1491"/>
    <w:rsid w:val="001B1493"/>
    <w:rsid w:val="001B1B82"/>
    <w:rsid w:val="001B1CC1"/>
    <w:rsid w:val="001B1E5B"/>
    <w:rsid w:val="001B1EB0"/>
    <w:rsid w:val="001B223C"/>
    <w:rsid w:val="001B227A"/>
    <w:rsid w:val="001B237A"/>
    <w:rsid w:val="001B2383"/>
    <w:rsid w:val="001B27BF"/>
    <w:rsid w:val="001B2B91"/>
    <w:rsid w:val="001B2BD6"/>
    <w:rsid w:val="001B2C91"/>
    <w:rsid w:val="001B2DF5"/>
    <w:rsid w:val="001B3221"/>
    <w:rsid w:val="001B33A2"/>
    <w:rsid w:val="001B3965"/>
    <w:rsid w:val="001B39D7"/>
    <w:rsid w:val="001B3B1F"/>
    <w:rsid w:val="001B3CCA"/>
    <w:rsid w:val="001B3CD4"/>
    <w:rsid w:val="001B3D9E"/>
    <w:rsid w:val="001B3FA8"/>
    <w:rsid w:val="001B3FC3"/>
    <w:rsid w:val="001B422E"/>
    <w:rsid w:val="001B445D"/>
    <w:rsid w:val="001B45D3"/>
    <w:rsid w:val="001B471F"/>
    <w:rsid w:val="001B4769"/>
    <w:rsid w:val="001B47F1"/>
    <w:rsid w:val="001B4892"/>
    <w:rsid w:val="001B495E"/>
    <w:rsid w:val="001B4C11"/>
    <w:rsid w:val="001B4C96"/>
    <w:rsid w:val="001B4FD9"/>
    <w:rsid w:val="001B5086"/>
    <w:rsid w:val="001B5C75"/>
    <w:rsid w:val="001B5CB7"/>
    <w:rsid w:val="001B5EF9"/>
    <w:rsid w:val="001B610B"/>
    <w:rsid w:val="001B611F"/>
    <w:rsid w:val="001B6232"/>
    <w:rsid w:val="001B631C"/>
    <w:rsid w:val="001B65BB"/>
    <w:rsid w:val="001B6632"/>
    <w:rsid w:val="001B684A"/>
    <w:rsid w:val="001B69E5"/>
    <w:rsid w:val="001B6A59"/>
    <w:rsid w:val="001B6BDA"/>
    <w:rsid w:val="001B6C35"/>
    <w:rsid w:val="001B6C8D"/>
    <w:rsid w:val="001B708C"/>
    <w:rsid w:val="001B710F"/>
    <w:rsid w:val="001B7250"/>
    <w:rsid w:val="001B73DF"/>
    <w:rsid w:val="001B7505"/>
    <w:rsid w:val="001B7AE5"/>
    <w:rsid w:val="001B7CB7"/>
    <w:rsid w:val="001B7DC3"/>
    <w:rsid w:val="001C04C6"/>
    <w:rsid w:val="001C05DB"/>
    <w:rsid w:val="001C063B"/>
    <w:rsid w:val="001C07B4"/>
    <w:rsid w:val="001C083B"/>
    <w:rsid w:val="001C0890"/>
    <w:rsid w:val="001C09EC"/>
    <w:rsid w:val="001C0C6F"/>
    <w:rsid w:val="001C0E6E"/>
    <w:rsid w:val="001C1157"/>
    <w:rsid w:val="001C11BD"/>
    <w:rsid w:val="001C1243"/>
    <w:rsid w:val="001C126E"/>
    <w:rsid w:val="001C143B"/>
    <w:rsid w:val="001C15DB"/>
    <w:rsid w:val="001C1619"/>
    <w:rsid w:val="001C19DA"/>
    <w:rsid w:val="001C1C3A"/>
    <w:rsid w:val="001C1CE8"/>
    <w:rsid w:val="001C1CF9"/>
    <w:rsid w:val="001C1F10"/>
    <w:rsid w:val="001C1F65"/>
    <w:rsid w:val="001C1FB8"/>
    <w:rsid w:val="001C2092"/>
    <w:rsid w:val="001C210E"/>
    <w:rsid w:val="001C225C"/>
    <w:rsid w:val="001C24B1"/>
    <w:rsid w:val="001C24EC"/>
    <w:rsid w:val="001C2525"/>
    <w:rsid w:val="001C264F"/>
    <w:rsid w:val="001C2908"/>
    <w:rsid w:val="001C2E38"/>
    <w:rsid w:val="001C2F65"/>
    <w:rsid w:val="001C3298"/>
    <w:rsid w:val="001C33C7"/>
    <w:rsid w:val="001C3665"/>
    <w:rsid w:val="001C3674"/>
    <w:rsid w:val="001C3A97"/>
    <w:rsid w:val="001C3E7C"/>
    <w:rsid w:val="001C4073"/>
    <w:rsid w:val="001C4600"/>
    <w:rsid w:val="001C4927"/>
    <w:rsid w:val="001C49C2"/>
    <w:rsid w:val="001C4CF8"/>
    <w:rsid w:val="001C4D93"/>
    <w:rsid w:val="001C4E53"/>
    <w:rsid w:val="001C5099"/>
    <w:rsid w:val="001C526D"/>
    <w:rsid w:val="001C538D"/>
    <w:rsid w:val="001C5507"/>
    <w:rsid w:val="001C5557"/>
    <w:rsid w:val="001C55BB"/>
    <w:rsid w:val="001C570A"/>
    <w:rsid w:val="001C58B7"/>
    <w:rsid w:val="001C5B56"/>
    <w:rsid w:val="001C5E77"/>
    <w:rsid w:val="001C5F62"/>
    <w:rsid w:val="001C5FB7"/>
    <w:rsid w:val="001C6253"/>
    <w:rsid w:val="001C6386"/>
    <w:rsid w:val="001C6649"/>
    <w:rsid w:val="001C6A70"/>
    <w:rsid w:val="001C6AD6"/>
    <w:rsid w:val="001C6BB5"/>
    <w:rsid w:val="001C7123"/>
    <w:rsid w:val="001C73B4"/>
    <w:rsid w:val="001C74E1"/>
    <w:rsid w:val="001C79E0"/>
    <w:rsid w:val="001C7BD8"/>
    <w:rsid w:val="001C7C1F"/>
    <w:rsid w:val="001C7DDA"/>
    <w:rsid w:val="001C7F2A"/>
    <w:rsid w:val="001C7FA9"/>
    <w:rsid w:val="001D000D"/>
    <w:rsid w:val="001D0108"/>
    <w:rsid w:val="001D0440"/>
    <w:rsid w:val="001D078F"/>
    <w:rsid w:val="001D0872"/>
    <w:rsid w:val="001D0C88"/>
    <w:rsid w:val="001D0CD3"/>
    <w:rsid w:val="001D0DB8"/>
    <w:rsid w:val="001D0F87"/>
    <w:rsid w:val="001D1082"/>
    <w:rsid w:val="001D10F2"/>
    <w:rsid w:val="001D1139"/>
    <w:rsid w:val="001D12F8"/>
    <w:rsid w:val="001D15F5"/>
    <w:rsid w:val="001D17F0"/>
    <w:rsid w:val="001D18B9"/>
    <w:rsid w:val="001D1977"/>
    <w:rsid w:val="001D1AB7"/>
    <w:rsid w:val="001D1BA0"/>
    <w:rsid w:val="001D1BF4"/>
    <w:rsid w:val="001D1C69"/>
    <w:rsid w:val="001D1DE4"/>
    <w:rsid w:val="001D1DED"/>
    <w:rsid w:val="001D1E1E"/>
    <w:rsid w:val="001D2275"/>
    <w:rsid w:val="001D2595"/>
    <w:rsid w:val="001D26DC"/>
    <w:rsid w:val="001D28BE"/>
    <w:rsid w:val="001D2AD0"/>
    <w:rsid w:val="001D2DC6"/>
    <w:rsid w:val="001D3099"/>
    <w:rsid w:val="001D39AF"/>
    <w:rsid w:val="001D4224"/>
    <w:rsid w:val="001D426D"/>
    <w:rsid w:val="001D44E1"/>
    <w:rsid w:val="001D4671"/>
    <w:rsid w:val="001D49B8"/>
    <w:rsid w:val="001D4FD4"/>
    <w:rsid w:val="001D4FF0"/>
    <w:rsid w:val="001D5437"/>
    <w:rsid w:val="001D5537"/>
    <w:rsid w:val="001D56BD"/>
    <w:rsid w:val="001D56BE"/>
    <w:rsid w:val="001D57B7"/>
    <w:rsid w:val="001D59BC"/>
    <w:rsid w:val="001D5BF6"/>
    <w:rsid w:val="001D5D00"/>
    <w:rsid w:val="001D5F6A"/>
    <w:rsid w:val="001D61AA"/>
    <w:rsid w:val="001D62DD"/>
    <w:rsid w:val="001D643C"/>
    <w:rsid w:val="001D66F9"/>
    <w:rsid w:val="001D691C"/>
    <w:rsid w:val="001D69EC"/>
    <w:rsid w:val="001D6BA9"/>
    <w:rsid w:val="001D6CA5"/>
    <w:rsid w:val="001D6EFF"/>
    <w:rsid w:val="001D7045"/>
    <w:rsid w:val="001D741B"/>
    <w:rsid w:val="001D7422"/>
    <w:rsid w:val="001D7587"/>
    <w:rsid w:val="001D75EC"/>
    <w:rsid w:val="001D76DB"/>
    <w:rsid w:val="001D776B"/>
    <w:rsid w:val="001D78E2"/>
    <w:rsid w:val="001D7AD9"/>
    <w:rsid w:val="001D7C42"/>
    <w:rsid w:val="001D7CD5"/>
    <w:rsid w:val="001E023B"/>
    <w:rsid w:val="001E05CD"/>
    <w:rsid w:val="001E07BE"/>
    <w:rsid w:val="001E09D3"/>
    <w:rsid w:val="001E0EF9"/>
    <w:rsid w:val="001E0FB1"/>
    <w:rsid w:val="001E1009"/>
    <w:rsid w:val="001E11E8"/>
    <w:rsid w:val="001E1D31"/>
    <w:rsid w:val="001E1DD4"/>
    <w:rsid w:val="001E213E"/>
    <w:rsid w:val="001E21F0"/>
    <w:rsid w:val="001E2278"/>
    <w:rsid w:val="001E23EA"/>
    <w:rsid w:val="001E2B76"/>
    <w:rsid w:val="001E2BB3"/>
    <w:rsid w:val="001E2D16"/>
    <w:rsid w:val="001E2F76"/>
    <w:rsid w:val="001E2FCB"/>
    <w:rsid w:val="001E32AD"/>
    <w:rsid w:val="001E356D"/>
    <w:rsid w:val="001E369C"/>
    <w:rsid w:val="001E375F"/>
    <w:rsid w:val="001E37B6"/>
    <w:rsid w:val="001E3832"/>
    <w:rsid w:val="001E38A2"/>
    <w:rsid w:val="001E3DAF"/>
    <w:rsid w:val="001E4119"/>
    <w:rsid w:val="001E41C0"/>
    <w:rsid w:val="001E431C"/>
    <w:rsid w:val="001E46F4"/>
    <w:rsid w:val="001E48CF"/>
    <w:rsid w:val="001E4AB9"/>
    <w:rsid w:val="001E4AFF"/>
    <w:rsid w:val="001E4BC9"/>
    <w:rsid w:val="001E4C18"/>
    <w:rsid w:val="001E4D37"/>
    <w:rsid w:val="001E5A8E"/>
    <w:rsid w:val="001E5B63"/>
    <w:rsid w:val="001E5E15"/>
    <w:rsid w:val="001E5F00"/>
    <w:rsid w:val="001E5FE8"/>
    <w:rsid w:val="001E606E"/>
    <w:rsid w:val="001E626D"/>
    <w:rsid w:val="001E68AF"/>
    <w:rsid w:val="001E6DF3"/>
    <w:rsid w:val="001E74C2"/>
    <w:rsid w:val="001E77A1"/>
    <w:rsid w:val="001E77AA"/>
    <w:rsid w:val="001E7813"/>
    <w:rsid w:val="001E7907"/>
    <w:rsid w:val="001E7A2F"/>
    <w:rsid w:val="001E7DC2"/>
    <w:rsid w:val="001F006D"/>
    <w:rsid w:val="001F0234"/>
    <w:rsid w:val="001F03D8"/>
    <w:rsid w:val="001F0519"/>
    <w:rsid w:val="001F063A"/>
    <w:rsid w:val="001F0905"/>
    <w:rsid w:val="001F09CA"/>
    <w:rsid w:val="001F0A18"/>
    <w:rsid w:val="001F0C4B"/>
    <w:rsid w:val="001F0D00"/>
    <w:rsid w:val="001F0EF0"/>
    <w:rsid w:val="001F0FBC"/>
    <w:rsid w:val="001F10A7"/>
    <w:rsid w:val="001F1285"/>
    <w:rsid w:val="001F131C"/>
    <w:rsid w:val="001F1334"/>
    <w:rsid w:val="001F152F"/>
    <w:rsid w:val="001F17FF"/>
    <w:rsid w:val="001F1924"/>
    <w:rsid w:val="001F1971"/>
    <w:rsid w:val="001F1AEA"/>
    <w:rsid w:val="001F1C40"/>
    <w:rsid w:val="001F1E26"/>
    <w:rsid w:val="001F2078"/>
    <w:rsid w:val="001F258C"/>
    <w:rsid w:val="001F25B4"/>
    <w:rsid w:val="001F25B7"/>
    <w:rsid w:val="001F2707"/>
    <w:rsid w:val="001F287D"/>
    <w:rsid w:val="001F2F02"/>
    <w:rsid w:val="001F32B5"/>
    <w:rsid w:val="001F376A"/>
    <w:rsid w:val="001F3886"/>
    <w:rsid w:val="001F3919"/>
    <w:rsid w:val="001F3B81"/>
    <w:rsid w:val="001F3CC1"/>
    <w:rsid w:val="001F3FB5"/>
    <w:rsid w:val="001F41CF"/>
    <w:rsid w:val="001F4247"/>
    <w:rsid w:val="001F4257"/>
    <w:rsid w:val="001F4345"/>
    <w:rsid w:val="001F4675"/>
    <w:rsid w:val="001F4D73"/>
    <w:rsid w:val="001F4D9C"/>
    <w:rsid w:val="001F5072"/>
    <w:rsid w:val="001F5385"/>
    <w:rsid w:val="001F5686"/>
    <w:rsid w:val="001F56BB"/>
    <w:rsid w:val="001F5AC8"/>
    <w:rsid w:val="001F5B53"/>
    <w:rsid w:val="001F5E0B"/>
    <w:rsid w:val="001F5E65"/>
    <w:rsid w:val="001F5E83"/>
    <w:rsid w:val="001F631B"/>
    <w:rsid w:val="001F6649"/>
    <w:rsid w:val="001F664A"/>
    <w:rsid w:val="001F67B9"/>
    <w:rsid w:val="001F698A"/>
    <w:rsid w:val="001F6B8D"/>
    <w:rsid w:val="001F7024"/>
    <w:rsid w:val="001F72FB"/>
    <w:rsid w:val="001F7551"/>
    <w:rsid w:val="001F77F5"/>
    <w:rsid w:val="001F7E0A"/>
    <w:rsid w:val="00200134"/>
    <w:rsid w:val="00200389"/>
    <w:rsid w:val="00200AF2"/>
    <w:rsid w:val="00200BDE"/>
    <w:rsid w:val="00200BF8"/>
    <w:rsid w:val="00200C6D"/>
    <w:rsid w:val="00200DE5"/>
    <w:rsid w:val="00200FF2"/>
    <w:rsid w:val="00201061"/>
    <w:rsid w:val="00201470"/>
    <w:rsid w:val="00201549"/>
    <w:rsid w:val="002018BF"/>
    <w:rsid w:val="00201A26"/>
    <w:rsid w:val="00201FEC"/>
    <w:rsid w:val="00202064"/>
    <w:rsid w:val="00202212"/>
    <w:rsid w:val="00202370"/>
    <w:rsid w:val="00202566"/>
    <w:rsid w:val="0020257D"/>
    <w:rsid w:val="002027BB"/>
    <w:rsid w:val="00202B1D"/>
    <w:rsid w:val="00202C93"/>
    <w:rsid w:val="00203221"/>
    <w:rsid w:val="00203282"/>
    <w:rsid w:val="00203299"/>
    <w:rsid w:val="0020330A"/>
    <w:rsid w:val="0020334F"/>
    <w:rsid w:val="0020386C"/>
    <w:rsid w:val="00203E60"/>
    <w:rsid w:val="00203EF1"/>
    <w:rsid w:val="0020405A"/>
    <w:rsid w:val="0020423A"/>
    <w:rsid w:val="0020457A"/>
    <w:rsid w:val="00204613"/>
    <w:rsid w:val="00204624"/>
    <w:rsid w:val="00204933"/>
    <w:rsid w:val="002049C2"/>
    <w:rsid w:val="00204C70"/>
    <w:rsid w:val="00204F8E"/>
    <w:rsid w:val="0020557A"/>
    <w:rsid w:val="0020586C"/>
    <w:rsid w:val="002059C0"/>
    <w:rsid w:val="002059F4"/>
    <w:rsid w:val="00205C61"/>
    <w:rsid w:val="00205CF6"/>
    <w:rsid w:val="00205D95"/>
    <w:rsid w:val="00205E15"/>
    <w:rsid w:val="00205ED2"/>
    <w:rsid w:val="00205EF1"/>
    <w:rsid w:val="00206437"/>
    <w:rsid w:val="00206773"/>
    <w:rsid w:val="0020685A"/>
    <w:rsid w:val="00206A4D"/>
    <w:rsid w:val="00206BB2"/>
    <w:rsid w:val="00206BD7"/>
    <w:rsid w:val="00206D01"/>
    <w:rsid w:val="00206FD1"/>
    <w:rsid w:val="00207352"/>
    <w:rsid w:val="00207445"/>
    <w:rsid w:val="002074AE"/>
    <w:rsid w:val="00207A71"/>
    <w:rsid w:val="00207C01"/>
    <w:rsid w:val="00207C3D"/>
    <w:rsid w:val="00207F02"/>
    <w:rsid w:val="00207F97"/>
    <w:rsid w:val="002101EE"/>
    <w:rsid w:val="0021030B"/>
    <w:rsid w:val="00210380"/>
    <w:rsid w:val="002103EC"/>
    <w:rsid w:val="002104EC"/>
    <w:rsid w:val="00210690"/>
    <w:rsid w:val="0021074D"/>
    <w:rsid w:val="0021078F"/>
    <w:rsid w:val="002108D6"/>
    <w:rsid w:val="00210C3C"/>
    <w:rsid w:val="00210C74"/>
    <w:rsid w:val="00210FA3"/>
    <w:rsid w:val="00211151"/>
    <w:rsid w:val="0021121A"/>
    <w:rsid w:val="00211680"/>
    <w:rsid w:val="002116E4"/>
    <w:rsid w:val="00211A19"/>
    <w:rsid w:val="00211DC8"/>
    <w:rsid w:val="002120DB"/>
    <w:rsid w:val="00212107"/>
    <w:rsid w:val="002124B8"/>
    <w:rsid w:val="00212541"/>
    <w:rsid w:val="002125D8"/>
    <w:rsid w:val="002126FB"/>
    <w:rsid w:val="00212948"/>
    <w:rsid w:val="00212B06"/>
    <w:rsid w:val="00212D1C"/>
    <w:rsid w:val="00213166"/>
    <w:rsid w:val="0021338D"/>
    <w:rsid w:val="00213391"/>
    <w:rsid w:val="002135F7"/>
    <w:rsid w:val="002137D7"/>
    <w:rsid w:val="00213898"/>
    <w:rsid w:val="00213A5E"/>
    <w:rsid w:val="00213A81"/>
    <w:rsid w:val="00213AFE"/>
    <w:rsid w:val="00213E10"/>
    <w:rsid w:val="00213E8B"/>
    <w:rsid w:val="00214007"/>
    <w:rsid w:val="00214023"/>
    <w:rsid w:val="00214218"/>
    <w:rsid w:val="002145E1"/>
    <w:rsid w:val="002149FD"/>
    <w:rsid w:val="00214AAE"/>
    <w:rsid w:val="00214B67"/>
    <w:rsid w:val="00214BC7"/>
    <w:rsid w:val="00214F1C"/>
    <w:rsid w:val="00215093"/>
    <w:rsid w:val="0021510B"/>
    <w:rsid w:val="0021520E"/>
    <w:rsid w:val="0021522F"/>
    <w:rsid w:val="0021527A"/>
    <w:rsid w:val="002154DC"/>
    <w:rsid w:val="00215558"/>
    <w:rsid w:val="0021563D"/>
    <w:rsid w:val="002158D7"/>
    <w:rsid w:val="0021590D"/>
    <w:rsid w:val="002159C8"/>
    <w:rsid w:val="00215CB6"/>
    <w:rsid w:val="00215E6A"/>
    <w:rsid w:val="002160A1"/>
    <w:rsid w:val="002162AB"/>
    <w:rsid w:val="002164D2"/>
    <w:rsid w:val="00216759"/>
    <w:rsid w:val="002169F0"/>
    <w:rsid w:val="00216A3D"/>
    <w:rsid w:val="00216BF1"/>
    <w:rsid w:val="00216D10"/>
    <w:rsid w:val="00216D8C"/>
    <w:rsid w:val="00216F37"/>
    <w:rsid w:val="00216F39"/>
    <w:rsid w:val="00217179"/>
    <w:rsid w:val="00217438"/>
    <w:rsid w:val="00217467"/>
    <w:rsid w:val="002174A2"/>
    <w:rsid w:val="002177A2"/>
    <w:rsid w:val="002179AC"/>
    <w:rsid w:val="002200B7"/>
    <w:rsid w:val="002201A5"/>
    <w:rsid w:val="00220335"/>
    <w:rsid w:val="00220A66"/>
    <w:rsid w:val="00220B5F"/>
    <w:rsid w:val="00220B8E"/>
    <w:rsid w:val="0022122B"/>
    <w:rsid w:val="002212B0"/>
    <w:rsid w:val="0022139C"/>
    <w:rsid w:val="002213A8"/>
    <w:rsid w:val="00221432"/>
    <w:rsid w:val="00221486"/>
    <w:rsid w:val="002214C2"/>
    <w:rsid w:val="002215A5"/>
    <w:rsid w:val="00221787"/>
    <w:rsid w:val="0022195E"/>
    <w:rsid w:val="00221AFE"/>
    <w:rsid w:val="00221D06"/>
    <w:rsid w:val="00221FDD"/>
    <w:rsid w:val="0022203F"/>
    <w:rsid w:val="00222063"/>
    <w:rsid w:val="002225DD"/>
    <w:rsid w:val="00222A4C"/>
    <w:rsid w:val="00222AC2"/>
    <w:rsid w:val="00222B11"/>
    <w:rsid w:val="00222BBE"/>
    <w:rsid w:val="00222BD3"/>
    <w:rsid w:val="00222CFF"/>
    <w:rsid w:val="00223308"/>
    <w:rsid w:val="002238D9"/>
    <w:rsid w:val="00223C1E"/>
    <w:rsid w:val="00223F53"/>
    <w:rsid w:val="00223FF7"/>
    <w:rsid w:val="00224152"/>
    <w:rsid w:val="002241D4"/>
    <w:rsid w:val="00224498"/>
    <w:rsid w:val="0022454B"/>
    <w:rsid w:val="00224568"/>
    <w:rsid w:val="002245B4"/>
    <w:rsid w:val="002245F2"/>
    <w:rsid w:val="0022464F"/>
    <w:rsid w:val="002246CD"/>
    <w:rsid w:val="0022495F"/>
    <w:rsid w:val="002249D6"/>
    <w:rsid w:val="00224BB9"/>
    <w:rsid w:val="00224D97"/>
    <w:rsid w:val="00225046"/>
    <w:rsid w:val="0022521A"/>
    <w:rsid w:val="002252F3"/>
    <w:rsid w:val="0022536D"/>
    <w:rsid w:val="0022550C"/>
    <w:rsid w:val="00225512"/>
    <w:rsid w:val="00225865"/>
    <w:rsid w:val="0022591B"/>
    <w:rsid w:val="00225957"/>
    <w:rsid w:val="00225ACF"/>
    <w:rsid w:val="00225E6A"/>
    <w:rsid w:val="00225FEB"/>
    <w:rsid w:val="0022624A"/>
    <w:rsid w:val="002263B9"/>
    <w:rsid w:val="00226870"/>
    <w:rsid w:val="00226EBA"/>
    <w:rsid w:val="00227094"/>
    <w:rsid w:val="00227223"/>
    <w:rsid w:val="002272F8"/>
    <w:rsid w:val="00227338"/>
    <w:rsid w:val="002274A9"/>
    <w:rsid w:val="002275DC"/>
    <w:rsid w:val="00227A2D"/>
    <w:rsid w:val="00227A61"/>
    <w:rsid w:val="00227B3E"/>
    <w:rsid w:val="00227C4B"/>
    <w:rsid w:val="00227F73"/>
    <w:rsid w:val="00227FC0"/>
    <w:rsid w:val="00230167"/>
    <w:rsid w:val="00230172"/>
    <w:rsid w:val="00230451"/>
    <w:rsid w:val="00230771"/>
    <w:rsid w:val="002308FE"/>
    <w:rsid w:val="00230A44"/>
    <w:rsid w:val="00230DC4"/>
    <w:rsid w:val="00230FCB"/>
    <w:rsid w:val="00231007"/>
    <w:rsid w:val="002310C3"/>
    <w:rsid w:val="002314F0"/>
    <w:rsid w:val="00231530"/>
    <w:rsid w:val="00231597"/>
    <w:rsid w:val="002315FB"/>
    <w:rsid w:val="0023163B"/>
    <w:rsid w:val="002319CF"/>
    <w:rsid w:val="00231CCB"/>
    <w:rsid w:val="00231E9A"/>
    <w:rsid w:val="00231FD2"/>
    <w:rsid w:val="00232099"/>
    <w:rsid w:val="00232859"/>
    <w:rsid w:val="002328BD"/>
    <w:rsid w:val="00232A17"/>
    <w:rsid w:val="00232C10"/>
    <w:rsid w:val="00232F20"/>
    <w:rsid w:val="002330F6"/>
    <w:rsid w:val="00233354"/>
    <w:rsid w:val="00233370"/>
    <w:rsid w:val="00233812"/>
    <w:rsid w:val="002338B2"/>
    <w:rsid w:val="00233C44"/>
    <w:rsid w:val="00233C45"/>
    <w:rsid w:val="00233E48"/>
    <w:rsid w:val="00233F52"/>
    <w:rsid w:val="0023405D"/>
    <w:rsid w:val="00234294"/>
    <w:rsid w:val="00234460"/>
    <w:rsid w:val="0023465A"/>
    <w:rsid w:val="002346AE"/>
    <w:rsid w:val="00234B5F"/>
    <w:rsid w:val="00235156"/>
    <w:rsid w:val="00235472"/>
    <w:rsid w:val="002354CA"/>
    <w:rsid w:val="002355F6"/>
    <w:rsid w:val="0023581F"/>
    <w:rsid w:val="002359A7"/>
    <w:rsid w:val="00235B65"/>
    <w:rsid w:val="00235F8A"/>
    <w:rsid w:val="0023615A"/>
    <w:rsid w:val="002362C9"/>
    <w:rsid w:val="0023667B"/>
    <w:rsid w:val="00236774"/>
    <w:rsid w:val="0023687F"/>
    <w:rsid w:val="0023694A"/>
    <w:rsid w:val="00236A6F"/>
    <w:rsid w:val="00236BC6"/>
    <w:rsid w:val="00236D40"/>
    <w:rsid w:val="00236D4C"/>
    <w:rsid w:val="00236D53"/>
    <w:rsid w:val="00236FD7"/>
    <w:rsid w:val="002371ED"/>
    <w:rsid w:val="0023723B"/>
    <w:rsid w:val="002375A9"/>
    <w:rsid w:val="002375EB"/>
    <w:rsid w:val="00237640"/>
    <w:rsid w:val="00237BB0"/>
    <w:rsid w:val="00237BB9"/>
    <w:rsid w:val="00240026"/>
    <w:rsid w:val="002402F4"/>
    <w:rsid w:val="002404CF"/>
    <w:rsid w:val="002405E0"/>
    <w:rsid w:val="002405F2"/>
    <w:rsid w:val="00240715"/>
    <w:rsid w:val="00240A1F"/>
    <w:rsid w:val="00240C63"/>
    <w:rsid w:val="0024112A"/>
    <w:rsid w:val="00241285"/>
    <w:rsid w:val="00241514"/>
    <w:rsid w:val="00241708"/>
    <w:rsid w:val="002419CA"/>
    <w:rsid w:val="00241B0E"/>
    <w:rsid w:val="00241C37"/>
    <w:rsid w:val="00241D20"/>
    <w:rsid w:val="002424A0"/>
    <w:rsid w:val="00242835"/>
    <w:rsid w:val="00242990"/>
    <w:rsid w:val="00242A6B"/>
    <w:rsid w:val="00242B89"/>
    <w:rsid w:val="00242F1D"/>
    <w:rsid w:val="00242F74"/>
    <w:rsid w:val="002432E3"/>
    <w:rsid w:val="0024369B"/>
    <w:rsid w:val="002436EF"/>
    <w:rsid w:val="00243B0F"/>
    <w:rsid w:val="00243D7A"/>
    <w:rsid w:val="00243DC4"/>
    <w:rsid w:val="002441C8"/>
    <w:rsid w:val="00244369"/>
    <w:rsid w:val="00244688"/>
    <w:rsid w:val="002446B3"/>
    <w:rsid w:val="0024477E"/>
    <w:rsid w:val="002448CA"/>
    <w:rsid w:val="0024490C"/>
    <w:rsid w:val="00244965"/>
    <w:rsid w:val="00244E83"/>
    <w:rsid w:val="00244EF2"/>
    <w:rsid w:val="00245048"/>
    <w:rsid w:val="0024504F"/>
    <w:rsid w:val="00245219"/>
    <w:rsid w:val="00245363"/>
    <w:rsid w:val="002453C5"/>
    <w:rsid w:val="0024561E"/>
    <w:rsid w:val="00245854"/>
    <w:rsid w:val="00245A64"/>
    <w:rsid w:val="00245BAA"/>
    <w:rsid w:val="00245FEA"/>
    <w:rsid w:val="00246711"/>
    <w:rsid w:val="00246811"/>
    <w:rsid w:val="0024692A"/>
    <w:rsid w:val="00246C40"/>
    <w:rsid w:val="00247203"/>
    <w:rsid w:val="0024742C"/>
    <w:rsid w:val="002475A0"/>
    <w:rsid w:val="002476A7"/>
    <w:rsid w:val="00247BD2"/>
    <w:rsid w:val="00247DF6"/>
    <w:rsid w:val="00247F60"/>
    <w:rsid w:val="00250155"/>
    <w:rsid w:val="0025030E"/>
    <w:rsid w:val="00250546"/>
    <w:rsid w:val="0025064D"/>
    <w:rsid w:val="0025091C"/>
    <w:rsid w:val="002509C6"/>
    <w:rsid w:val="00250E3A"/>
    <w:rsid w:val="00250F8C"/>
    <w:rsid w:val="00250FE3"/>
    <w:rsid w:val="002516DA"/>
    <w:rsid w:val="00251747"/>
    <w:rsid w:val="002518DD"/>
    <w:rsid w:val="00251986"/>
    <w:rsid w:val="00251CF2"/>
    <w:rsid w:val="00251E93"/>
    <w:rsid w:val="00251FE8"/>
    <w:rsid w:val="0025203B"/>
    <w:rsid w:val="00252526"/>
    <w:rsid w:val="00252578"/>
    <w:rsid w:val="002525D2"/>
    <w:rsid w:val="002525D7"/>
    <w:rsid w:val="00252611"/>
    <w:rsid w:val="00252670"/>
    <w:rsid w:val="002526B4"/>
    <w:rsid w:val="00252877"/>
    <w:rsid w:val="00252B1A"/>
    <w:rsid w:val="00252B5A"/>
    <w:rsid w:val="00252C37"/>
    <w:rsid w:val="00252CAE"/>
    <w:rsid w:val="00252E21"/>
    <w:rsid w:val="00253164"/>
    <w:rsid w:val="00253705"/>
    <w:rsid w:val="00253739"/>
    <w:rsid w:val="002537D2"/>
    <w:rsid w:val="00253931"/>
    <w:rsid w:val="00253942"/>
    <w:rsid w:val="002539CB"/>
    <w:rsid w:val="00253C0D"/>
    <w:rsid w:val="00253C73"/>
    <w:rsid w:val="00253DF5"/>
    <w:rsid w:val="0025418F"/>
    <w:rsid w:val="00254787"/>
    <w:rsid w:val="002549C5"/>
    <w:rsid w:val="002549E1"/>
    <w:rsid w:val="00254AA3"/>
    <w:rsid w:val="00254DAC"/>
    <w:rsid w:val="00254F83"/>
    <w:rsid w:val="002550CE"/>
    <w:rsid w:val="002551FC"/>
    <w:rsid w:val="00255476"/>
    <w:rsid w:val="0025547F"/>
    <w:rsid w:val="00255680"/>
    <w:rsid w:val="002556EC"/>
    <w:rsid w:val="002558E6"/>
    <w:rsid w:val="002559DF"/>
    <w:rsid w:val="002559F0"/>
    <w:rsid w:val="00255A42"/>
    <w:rsid w:val="00255B65"/>
    <w:rsid w:val="00255BDD"/>
    <w:rsid w:val="00255CAC"/>
    <w:rsid w:val="00255CEE"/>
    <w:rsid w:val="00256238"/>
    <w:rsid w:val="00256286"/>
    <w:rsid w:val="00256AF8"/>
    <w:rsid w:val="00256B8C"/>
    <w:rsid w:val="00256B95"/>
    <w:rsid w:val="00256D4D"/>
    <w:rsid w:val="0025704D"/>
    <w:rsid w:val="00257651"/>
    <w:rsid w:val="00257E28"/>
    <w:rsid w:val="002600A9"/>
    <w:rsid w:val="0026031E"/>
    <w:rsid w:val="0026051A"/>
    <w:rsid w:val="002605B7"/>
    <w:rsid w:val="002607C6"/>
    <w:rsid w:val="0026089E"/>
    <w:rsid w:val="0026099A"/>
    <w:rsid w:val="002609E0"/>
    <w:rsid w:val="00260C86"/>
    <w:rsid w:val="00260F28"/>
    <w:rsid w:val="0026101C"/>
    <w:rsid w:val="002611AB"/>
    <w:rsid w:val="0026164A"/>
    <w:rsid w:val="00261677"/>
    <w:rsid w:val="00261792"/>
    <w:rsid w:val="00261969"/>
    <w:rsid w:val="00261E93"/>
    <w:rsid w:val="002623E9"/>
    <w:rsid w:val="002624D2"/>
    <w:rsid w:val="00262A16"/>
    <w:rsid w:val="00262C82"/>
    <w:rsid w:val="00262D68"/>
    <w:rsid w:val="00262E58"/>
    <w:rsid w:val="0026318D"/>
    <w:rsid w:val="0026340D"/>
    <w:rsid w:val="00263667"/>
    <w:rsid w:val="00263BBE"/>
    <w:rsid w:val="00263C94"/>
    <w:rsid w:val="00263D7B"/>
    <w:rsid w:val="00263FA7"/>
    <w:rsid w:val="00264075"/>
    <w:rsid w:val="0026449A"/>
    <w:rsid w:val="00264508"/>
    <w:rsid w:val="002646B9"/>
    <w:rsid w:val="002646FC"/>
    <w:rsid w:val="0026475B"/>
    <w:rsid w:val="00264B37"/>
    <w:rsid w:val="00264B5D"/>
    <w:rsid w:val="00264E44"/>
    <w:rsid w:val="002650E3"/>
    <w:rsid w:val="002651D7"/>
    <w:rsid w:val="0026525C"/>
    <w:rsid w:val="002652AD"/>
    <w:rsid w:val="00265682"/>
    <w:rsid w:val="00265825"/>
    <w:rsid w:val="002659EE"/>
    <w:rsid w:val="00265B6A"/>
    <w:rsid w:val="00265C5D"/>
    <w:rsid w:val="00265D04"/>
    <w:rsid w:val="00265FD1"/>
    <w:rsid w:val="0026619B"/>
    <w:rsid w:val="00266300"/>
    <w:rsid w:val="00266516"/>
    <w:rsid w:val="002666B5"/>
    <w:rsid w:val="002669EB"/>
    <w:rsid w:val="00266A08"/>
    <w:rsid w:val="00266A5F"/>
    <w:rsid w:val="00266B03"/>
    <w:rsid w:val="00267318"/>
    <w:rsid w:val="0026731C"/>
    <w:rsid w:val="00267B2E"/>
    <w:rsid w:val="00267B3F"/>
    <w:rsid w:val="00267DAC"/>
    <w:rsid w:val="00267EA0"/>
    <w:rsid w:val="00267F34"/>
    <w:rsid w:val="00270616"/>
    <w:rsid w:val="00270C42"/>
    <w:rsid w:val="00270D4B"/>
    <w:rsid w:val="00270D5A"/>
    <w:rsid w:val="0027116E"/>
    <w:rsid w:val="002711AA"/>
    <w:rsid w:val="002713FB"/>
    <w:rsid w:val="002716BC"/>
    <w:rsid w:val="00271B88"/>
    <w:rsid w:val="00271FE1"/>
    <w:rsid w:val="002720A4"/>
    <w:rsid w:val="0027247B"/>
    <w:rsid w:val="00272604"/>
    <w:rsid w:val="0027271A"/>
    <w:rsid w:val="002728C2"/>
    <w:rsid w:val="00272AC5"/>
    <w:rsid w:val="0027310F"/>
    <w:rsid w:val="002732F3"/>
    <w:rsid w:val="002732F4"/>
    <w:rsid w:val="0027330E"/>
    <w:rsid w:val="0027334A"/>
    <w:rsid w:val="00273388"/>
    <w:rsid w:val="002739D0"/>
    <w:rsid w:val="00273CEF"/>
    <w:rsid w:val="00273E10"/>
    <w:rsid w:val="00273E43"/>
    <w:rsid w:val="00273F89"/>
    <w:rsid w:val="00274249"/>
    <w:rsid w:val="002742F4"/>
    <w:rsid w:val="002744CD"/>
    <w:rsid w:val="002744D2"/>
    <w:rsid w:val="00274EA7"/>
    <w:rsid w:val="00274F88"/>
    <w:rsid w:val="002750D9"/>
    <w:rsid w:val="00275129"/>
    <w:rsid w:val="0027519F"/>
    <w:rsid w:val="00275212"/>
    <w:rsid w:val="00275363"/>
    <w:rsid w:val="002756C9"/>
    <w:rsid w:val="00275719"/>
    <w:rsid w:val="00275939"/>
    <w:rsid w:val="00275B73"/>
    <w:rsid w:val="002761C9"/>
    <w:rsid w:val="00276331"/>
    <w:rsid w:val="00276886"/>
    <w:rsid w:val="002768A8"/>
    <w:rsid w:val="0027695A"/>
    <w:rsid w:val="0027698B"/>
    <w:rsid w:val="00276A24"/>
    <w:rsid w:val="00276AE2"/>
    <w:rsid w:val="00277402"/>
    <w:rsid w:val="002774A4"/>
    <w:rsid w:val="00277566"/>
    <w:rsid w:val="00277877"/>
    <w:rsid w:val="00277CDD"/>
    <w:rsid w:val="00277F1A"/>
    <w:rsid w:val="0028044C"/>
    <w:rsid w:val="0028097F"/>
    <w:rsid w:val="00280AFD"/>
    <w:rsid w:val="00280C40"/>
    <w:rsid w:val="00280C6C"/>
    <w:rsid w:val="00280DF9"/>
    <w:rsid w:val="0028102A"/>
    <w:rsid w:val="002810A8"/>
    <w:rsid w:val="002810D2"/>
    <w:rsid w:val="002814FA"/>
    <w:rsid w:val="00281706"/>
    <w:rsid w:val="002818F7"/>
    <w:rsid w:val="00281956"/>
    <w:rsid w:val="00281BDD"/>
    <w:rsid w:val="00281E6D"/>
    <w:rsid w:val="00282020"/>
    <w:rsid w:val="00282219"/>
    <w:rsid w:val="0028243D"/>
    <w:rsid w:val="00282828"/>
    <w:rsid w:val="002828E5"/>
    <w:rsid w:val="00282AE5"/>
    <w:rsid w:val="00282C05"/>
    <w:rsid w:val="00282E01"/>
    <w:rsid w:val="00282EAB"/>
    <w:rsid w:val="00282F24"/>
    <w:rsid w:val="0028317A"/>
    <w:rsid w:val="002832E3"/>
    <w:rsid w:val="0028331A"/>
    <w:rsid w:val="002833DF"/>
    <w:rsid w:val="00283578"/>
    <w:rsid w:val="0028371A"/>
    <w:rsid w:val="002838B6"/>
    <w:rsid w:val="002838E6"/>
    <w:rsid w:val="0028390D"/>
    <w:rsid w:val="00283A1C"/>
    <w:rsid w:val="00283A60"/>
    <w:rsid w:val="00283AE7"/>
    <w:rsid w:val="00283FA8"/>
    <w:rsid w:val="00284136"/>
    <w:rsid w:val="00284453"/>
    <w:rsid w:val="002844CA"/>
    <w:rsid w:val="002844DA"/>
    <w:rsid w:val="0028493A"/>
    <w:rsid w:val="0028497A"/>
    <w:rsid w:val="00284ABB"/>
    <w:rsid w:val="00284BE9"/>
    <w:rsid w:val="00284C79"/>
    <w:rsid w:val="00284DA0"/>
    <w:rsid w:val="00284DE5"/>
    <w:rsid w:val="00284DE9"/>
    <w:rsid w:val="00284EE2"/>
    <w:rsid w:val="00284F56"/>
    <w:rsid w:val="0028538B"/>
    <w:rsid w:val="002858F1"/>
    <w:rsid w:val="00285A38"/>
    <w:rsid w:val="00285B17"/>
    <w:rsid w:val="00285B3E"/>
    <w:rsid w:val="00285B70"/>
    <w:rsid w:val="00285C09"/>
    <w:rsid w:val="00285FC9"/>
    <w:rsid w:val="00286248"/>
    <w:rsid w:val="00286392"/>
    <w:rsid w:val="00286418"/>
    <w:rsid w:val="002864FB"/>
    <w:rsid w:val="002866EF"/>
    <w:rsid w:val="0028670D"/>
    <w:rsid w:val="00286748"/>
    <w:rsid w:val="002868B8"/>
    <w:rsid w:val="00286A8D"/>
    <w:rsid w:val="00286ABE"/>
    <w:rsid w:val="00286C0B"/>
    <w:rsid w:val="00286C94"/>
    <w:rsid w:val="00286E03"/>
    <w:rsid w:val="00287087"/>
    <w:rsid w:val="002871C4"/>
    <w:rsid w:val="002873C3"/>
    <w:rsid w:val="002877D7"/>
    <w:rsid w:val="00287C01"/>
    <w:rsid w:val="00287F0C"/>
    <w:rsid w:val="00287FF8"/>
    <w:rsid w:val="00290045"/>
    <w:rsid w:val="0029007D"/>
    <w:rsid w:val="00290237"/>
    <w:rsid w:val="002905AD"/>
    <w:rsid w:val="0029078A"/>
    <w:rsid w:val="002907E3"/>
    <w:rsid w:val="00290A0C"/>
    <w:rsid w:val="00290A4E"/>
    <w:rsid w:val="00290AA5"/>
    <w:rsid w:val="00290C7C"/>
    <w:rsid w:val="00290D7E"/>
    <w:rsid w:val="00291004"/>
    <w:rsid w:val="0029104C"/>
    <w:rsid w:val="002910C0"/>
    <w:rsid w:val="002911BE"/>
    <w:rsid w:val="002915B2"/>
    <w:rsid w:val="002915DF"/>
    <w:rsid w:val="00291783"/>
    <w:rsid w:val="00291895"/>
    <w:rsid w:val="002919D0"/>
    <w:rsid w:val="00291A53"/>
    <w:rsid w:val="00291CCC"/>
    <w:rsid w:val="00291D63"/>
    <w:rsid w:val="00291F2F"/>
    <w:rsid w:val="00291F62"/>
    <w:rsid w:val="002922DA"/>
    <w:rsid w:val="002924C1"/>
    <w:rsid w:val="0029259A"/>
    <w:rsid w:val="00292736"/>
    <w:rsid w:val="00292F7D"/>
    <w:rsid w:val="0029304E"/>
    <w:rsid w:val="002932EC"/>
    <w:rsid w:val="002935FF"/>
    <w:rsid w:val="00293A14"/>
    <w:rsid w:val="00293BAF"/>
    <w:rsid w:val="00293CDA"/>
    <w:rsid w:val="00293FCC"/>
    <w:rsid w:val="0029403F"/>
    <w:rsid w:val="0029423A"/>
    <w:rsid w:val="0029457E"/>
    <w:rsid w:val="00294C0C"/>
    <w:rsid w:val="002950A3"/>
    <w:rsid w:val="00295289"/>
    <w:rsid w:val="00295336"/>
    <w:rsid w:val="00295355"/>
    <w:rsid w:val="0029538A"/>
    <w:rsid w:val="002954C9"/>
    <w:rsid w:val="002956E3"/>
    <w:rsid w:val="00295B17"/>
    <w:rsid w:val="00295CDC"/>
    <w:rsid w:val="002961EC"/>
    <w:rsid w:val="0029652E"/>
    <w:rsid w:val="00296774"/>
    <w:rsid w:val="002967D8"/>
    <w:rsid w:val="0029683F"/>
    <w:rsid w:val="00296B61"/>
    <w:rsid w:val="00296C16"/>
    <w:rsid w:val="00296CE7"/>
    <w:rsid w:val="00296F09"/>
    <w:rsid w:val="00297313"/>
    <w:rsid w:val="002973A6"/>
    <w:rsid w:val="00297548"/>
    <w:rsid w:val="00297715"/>
    <w:rsid w:val="00297940"/>
    <w:rsid w:val="002979B2"/>
    <w:rsid w:val="00297D28"/>
    <w:rsid w:val="002A07D5"/>
    <w:rsid w:val="002A0839"/>
    <w:rsid w:val="002A0998"/>
    <w:rsid w:val="002A0D64"/>
    <w:rsid w:val="002A1035"/>
    <w:rsid w:val="002A109B"/>
    <w:rsid w:val="002A1288"/>
    <w:rsid w:val="002A1511"/>
    <w:rsid w:val="002A19F6"/>
    <w:rsid w:val="002A1A72"/>
    <w:rsid w:val="002A1AC9"/>
    <w:rsid w:val="002A1CEF"/>
    <w:rsid w:val="002A1FAB"/>
    <w:rsid w:val="002A2040"/>
    <w:rsid w:val="002A272C"/>
    <w:rsid w:val="002A274A"/>
    <w:rsid w:val="002A2964"/>
    <w:rsid w:val="002A2B5A"/>
    <w:rsid w:val="002A2BE8"/>
    <w:rsid w:val="002A2C90"/>
    <w:rsid w:val="002A2DD2"/>
    <w:rsid w:val="002A2E03"/>
    <w:rsid w:val="002A3019"/>
    <w:rsid w:val="002A33E6"/>
    <w:rsid w:val="002A3447"/>
    <w:rsid w:val="002A344E"/>
    <w:rsid w:val="002A36E6"/>
    <w:rsid w:val="002A37F0"/>
    <w:rsid w:val="002A3C2F"/>
    <w:rsid w:val="002A3DAD"/>
    <w:rsid w:val="002A3EB9"/>
    <w:rsid w:val="002A3FF3"/>
    <w:rsid w:val="002A407E"/>
    <w:rsid w:val="002A43D7"/>
    <w:rsid w:val="002A44A7"/>
    <w:rsid w:val="002A4761"/>
    <w:rsid w:val="002A4BC5"/>
    <w:rsid w:val="002A4C89"/>
    <w:rsid w:val="002A4E48"/>
    <w:rsid w:val="002A4F48"/>
    <w:rsid w:val="002A5185"/>
    <w:rsid w:val="002A53E7"/>
    <w:rsid w:val="002A5413"/>
    <w:rsid w:val="002A547C"/>
    <w:rsid w:val="002A54DC"/>
    <w:rsid w:val="002A5517"/>
    <w:rsid w:val="002A5712"/>
    <w:rsid w:val="002A577E"/>
    <w:rsid w:val="002A57F5"/>
    <w:rsid w:val="002A586B"/>
    <w:rsid w:val="002A59CD"/>
    <w:rsid w:val="002A5AA6"/>
    <w:rsid w:val="002A5AE7"/>
    <w:rsid w:val="002A5B7C"/>
    <w:rsid w:val="002A5BBA"/>
    <w:rsid w:val="002A5CB8"/>
    <w:rsid w:val="002A5DFF"/>
    <w:rsid w:val="002A5E16"/>
    <w:rsid w:val="002A5E71"/>
    <w:rsid w:val="002A5EB3"/>
    <w:rsid w:val="002A60BB"/>
    <w:rsid w:val="002A62AC"/>
    <w:rsid w:val="002A6655"/>
    <w:rsid w:val="002A68E9"/>
    <w:rsid w:val="002A6A2D"/>
    <w:rsid w:val="002A6B6D"/>
    <w:rsid w:val="002A6C1B"/>
    <w:rsid w:val="002A6CE3"/>
    <w:rsid w:val="002A6CFA"/>
    <w:rsid w:val="002A751C"/>
    <w:rsid w:val="002A75A5"/>
    <w:rsid w:val="002A75D5"/>
    <w:rsid w:val="002A7635"/>
    <w:rsid w:val="002A7800"/>
    <w:rsid w:val="002A789D"/>
    <w:rsid w:val="002A7A87"/>
    <w:rsid w:val="002A7DF0"/>
    <w:rsid w:val="002B0169"/>
    <w:rsid w:val="002B0367"/>
    <w:rsid w:val="002B05F9"/>
    <w:rsid w:val="002B06FA"/>
    <w:rsid w:val="002B08B4"/>
    <w:rsid w:val="002B0C56"/>
    <w:rsid w:val="002B0D1A"/>
    <w:rsid w:val="002B0F53"/>
    <w:rsid w:val="002B0F75"/>
    <w:rsid w:val="002B1587"/>
    <w:rsid w:val="002B17B2"/>
    <w:rsid w:val="002B1CE7"/>
    <w:rsid w:val="002B1E00"/>
    <w:rsid w:val="002B1F92"/>
    <w:rsid w:val="002B2017"/>
    <w:rsid w:val="002B2298"/>
    <w:rsid w:val="002B23D7"/>
    <w:rsid w:val="002B2753"/>
    <w:rsid w:val="002B2A29"/>
    <w:rsid w:val="002B2CF7"/>
    <w:rsid w:val="002B2E63"/>
    <w:rsid w:val="002B2F0C"/>
    <w:rsid w:val="002B30A1"/>
    <w:rsid w:val="002B314C"/>
    <w:rsid w:val="002B3358"/>
    <w:rsid w:val="002B356D"/>
    <w:rsid w:val="002B3710"/>
    <w:rsid w:val="002B3722"/>
    <w:rsid w:val="002B3AB3"/>
    <w:rsid w:val="002B3F94"/>
    <w:rsid w:val="002B40CB"/>
    <w:rsid w:val="002B40D9"/>
    <w:rsid w:val="002B4164"/>
    <w:rsid w:val="002B4258"/>
    <w:rsid w:val="002B4317"/>
    <w:rsid w:val="002B4876"/>
    <w:rsid w:val="002B5142"/>
    <w:rsid w:val="002B5381"/>
    <w:rsid w:val="002B55DB"/>
    <w:rsid w:val="002B58B0"/>
    <w:rsid w:val="002B5913"/>
    <w:rsid w:val="002B5A2E"/>
    <w:rsid w:val="002B5A3C"/>
    <w:rsid w:val="002B5AEE"/>
    <w:rsid w:val="002B5B98"/>
    <w:rsid w:val="002B5D21"/>
    <w:rsid w:val="002B5D91"/>
    <w:rsid w:val="002B5ED7"/>
    <w:rsid w:val="002B5F6F"/>
    <w:rsid w:val="002B65CA"/>
    <w:rsid w:val="002B699F"/>
    <w:rsid w:val="002B6ABA"/>
    <w:rsid w:val="002B6C44"/>
    <w:rsid w:val="002B6CAF"/>
    <w:rsid w:val="002B6D84"/>
    <w:rsid w:val="002B723D"/>
    <w:rsid w:val="002B726D"/>
    <w:rsid w:val="002B743C"/>
    <w:rsid w:val="002B7697"/>
    <w:rsid w:val="002B782A"/>
    <w:rsid w:val="002B787A"/>
    <w:rsid w:val="002B78B3"/>
    <w:rsid w:val="002B7980"/>
    <w:rsid w:val="002B79C3"/>
    <w:rsid w:val="002B7AF1"/>
    <w:rsid w:val="002B7B89"/>
    <w:rsid w:val="002B7D30"/>
    <w:rsid w:val="002B7DA2"/>
    <w:rsid w:val="002B7FFB"/>
    <w:rsid w:val="002C01A1"/>
    <w:rsid w:val="002C0560"/>
    <w:rsid w:val="002C070A"/>
    <w:rsid w:val="002C07A3"/>
    <w:rsid w:val="002C07D9"/>
    <w:rsid w:val="002C08DD"/>
    <w:rsid w:val="002C0B9D"/>
    <w:rsid w:val="002C0C5B"/>
    <w:rsid w:val="002C0CA3"/>
    <w:rsid w:val="002C0CAD"/>
    <w:rsid w:val="002C0E14"/>
    <w:rsid w:val="002C129D"/>
    <w:rsid w:val="002C135A"/>
    <w:rsid w:val="002C13AC"/>
    <w:rsid w:val="002C1604"/>
    <w:rsid w:val="002C168D"/>
    <w:rsid w:val="002C16D4"/>
    <w:rsid w:val="002C183B"/>
    <w:rsid w:val="002C1858"/>
    <w:rsid w:val="002C18EE"/>
    <w:rsid w:val="002C1AF5"/>
    <w:rsid w:val="002C1D56"/>
    <w:rsid w:val="002C1D90"/>
    <w:rsid w:val="002C1DD9"/>
    <w:rsid w:val="002C1EC0"/>
    <w:rsid w:val="002C256D"/>
    <w:rsid w:val="002C272F"/>
    <w:rsid w:val="002C2D1B"/>
    <w:rsid w:val="002C2E23"/>
    <w:rsid w:val="002C2E83"/>
    <w:rsid w:val="002C2EBA"/>
    <w:rsid w:val="002C303E"/>
    <w:rsid w:val="002C3093"/>
    <w:rsid w:val="002C3387"/>
    <w:rsid w:val="002C3393"/>
    <w:rsid w:val="002C35B6"/>
    <w:rsid w:val="002C36A4"/>
    <w:rsid w:val="002C376D"/>
    <w:rsid w:val="002C37A7"/>
    <w:rsid w:val="002C3AE4"/>
    <w:rsid w:val="002C3D78"/>
    <w:rsid w:val="002C3E47"/>
    <w:rsid w:val="002C406C"/>
    <w:rsid w:val="002C40E3"/>
    <w:rsid w:val="002C4406"/>
    <w:rsid w:val="002C44D6"/>
    <w:rsid w:val="002C4592"/>
    <w:rsid w:val="002C4744"/>
    <w:rsid w:val="002C486B"/>
    <w:rsid w:val="002C4873"/>
    <w:rsid w:val="002C48EE"/>
    <w:rsid w:val="002C4C74"/>
    <w:rsid w:val="002C4D5F"/>
    <w:rsid w:val="002C4E08"/>
    <w:rsid w:val="002C4ED8"/>
    <w:rsid w:val="002C50B6"/>
    <w:rsid w:val="002C510F"/>
    <w:rsid w:val="002C5442"/>
    <w:rsid w:val="002C54DD"/>
    <w:rsid w:val="002C54E3"/>
    <w:rsid w:val="002C563A"/>
    <w:rsid w:val="002C568C"/>
    <w:rsid w:val="002C56A0"/>
    <w:rsid w:val="002C5A95"/>
    <w:rsid w:val="002C5D8B"/>
    <w:rsid w:val="002C5E99"/>
    <w:rsid w:val="002C657B"/>
    <w:rsid w:val="002C65EA"/>
    <w:rsid w:val="002C68FA"/>
    <w:rsid w:val="002C69B6"/>
    <w:rsid w:val="002C6BF9"/>
    <w:rsid w:val="002C6C27"/>
    <w:rsid w:val="002C6CB0"/>
    <w:rsid w:val="002C6FCF"/>
    <w:rsid w:val="002C7067"/>
    <w:rsid w:val="002C7500"/>
    <w:rsid w:val="002C77A2"/>
    <w:rsid w:val="002C78F9"/>
    <w:rsid w:val="002C7C16"/>
    <w:rsid w:val="002D00EF"/>
    <w:rsid w:val="002D0362"/>
    <w:rsid w:val="002D0387"/>
    <w:rsid w:val="002D05E5"/>
    <w:rsid w:val="002D05F3"/>
    <w:rsid w:val="002D0759"/>
    <w:rsid w:val="002D0835"/>
    <w:rsid w:val="002D0942"/>
    <w:rsid w:val="002D0A25"/>
    <w:rsid w:val="002D0DCD"/>
    <w:rsid w:val="002D0EB9"/>
    <w:rsid w:val="002D1054"/>
    <w:rsid w:val="002D110E"/>
    <w:rsid w:val="002D129C"/>
    <w:rsid w:val="002D12A1"/>
    <w:rsid w:val="002D1337"/>
    <w:rsid w:val="002D13F3"/>
    <w:rsid w:val="002D14D9"/>
    <w:rsid w:val="002D14E3"/>
    <w:rsid w:val="002D1A0F"/>
    <w:rsid w:val="002D1C85"/>
    <w:rsid w:val="002D1D74"/>
    <w:rsid w:val="002D1DB9"/>
    <w:rsid w:val="002D1E44"/>
    <w:rsid w:val="002D1F13"/>
    <w:rsid w:val="002D200E"/>
    <w:rsid w:val="002D223F"/>
    <w:rsid w:val="002D22B6"/>
    <w:rsid w:val="002D2329"/>
    <w:rsid w:val="002D2336"/>
    <w:rsid w:val="002D240A"/>
    <w:rsid w:val="002D24B5"/>
    <w:rsid w:val="002D2648"/>
    <w:rsid w:val="002D26C4"/>
    <w:rsid w:val="002D2797"/>
    <w:rsid w:val="002D27C2"/>
    <w:rsid w:val="002D2F1B"/>
    <w:rsid w:val="002D37B6"/>
    <w:rsid w:val="002D3CFD"/>
    <w:rsid w:val="002D3D01"/>
    <w:rsid w:val="002D3D69"/>
    <w:rsid w:val="002D3E52"/>
    <w:rsid w:val="002D40FC"/>
    <w:rsid w:val="002D424B"/>
    <w:rsid w:val="002D43B3"/>
    <w:rsid w:val="002D4B26"/>
    <w:rsid w:val="002D4D9B"/>
    <w:rsid w:val="002D4DD6"/>
    <w:rsid w:val="002D4ED8"/>
    <w:rsid w:val="002D55D2"/>
    <w:rsid w:val="002D5616"/>
    <w:rsid w:val="002D5661"/>
    <w:rsid w:val="002D5ADA"/>
    <w:rsid w:val="002D5CBF"/>
    <w:rsid w:val="002D600D"/>
    <w:rsid w:val="002D62AC"/>
    <w:rsid w:val="002D62B6"/>
    <w:rsid w:val="002D6436"/>
    <w:rsid w:val="002D6837"/>
    <w:rsid w:val="002D6845"/>
    <w:rsid w:val="002D6A39"/>
    <w:rsid w:val="002D6D33"/>
    <w:rsid w:val="002D6FD6"/>
    <w:rsid w:val="002D7000"/>
    <w:rsid w:val="002D71AD"/>
    <w:rsid w:val="002D736F"/>
    <w:rsid w:val="002D744D"/>
    <w:rsid w:val="002D7ABD"/>
    <w:rsid w:val="002D7DF6"/>
    <w:rsid w:val="002D7EF3"/>
    <w:rsid w:val="002D7F10"/>
    <w:rsid w:val="002D7FD6"/>
    <w:rsid w:val="002E01D1"/>
    <w:rsid w:val="002E01E2"/>
    <w:rsid w:val="002E0342"/>
    <w:rsid w:val="002E03C2"/>
    <w:rsid w:val="002E04D5"/>
    <w:rsid w:val="002E05D9"/>
    <w:rsid w:val="002E0824"/>
    <w:rsid w:val="002E0A1A"/>
    <w:rsid w:val="002E0C3E"/>
    <w:rsid w:val="002E0EA9"/>
    <w:rsid w:val="002E0EEC"/>
    <w:rsid w:val="002E1147"/>
    <w:rsid w:val="002E13CC"/>
    <w:rsid w:val="002E1412"/>
    <w:rsid w:val="002E18F6"/>
    <w:rsid w:val="002E195D"/>
    <w:rsid w:val="002E1A09"/>
    <w:rsid w:val="002E1A77"/>
    <w:rsid w:val="002E1CB2"/>
    <w:rsid w:val="002E1D2D"/>
    <w:rsid w:val="002E1DC2"/>
    <w:rsid w:val="002E1E6A"/>
    <w:rsid w:val="002E1EBB"/>
    <w:rsid w:val="002E1F51"/>
    <w:rsid w:val="002E20C7"/>
    <w:rsid w:val="002E22FF"/>
    <w:rsid w:val="002E248D"/>
    <w:rsid w:val="002E2749"/>
    <w:rsid w:val="002E27F2"/>
    <w:rsid w:val="002E2975"/>
    <w:rsid w:val="002E2A1D"/>
    <w:rsid w:val="002E2CF9"/>
    <w:rsid w:val="002E2F2B"/>
    <w:rsid w:val="002E310A"/>
    <w:rsid w:val="002E35C2"/>
    <w:rsid w:val="002E35EA"/>
    <w:rsid w:val="002E364B"/>
    <w:rsid w:val="002E365A"/>
    <w:rsid w:val="002E3A3D"/>
    <w:rsid w:val="002E3F08"/>
    <w:rsid w:val="002E3FC0"/>
    <w:rsid w:val="002E4078"/>
    <w:rsid w:val="002E416C"/>
    <w:rsid w:val="002E41DC"/>
    <w:rsid w:val="002E4350"/>
    <w:rsid w:val="002E450F"/>
    <w:rsid w:val="002E451B"/>
    <w:rsid w:val="002E4AAE"/>
    <w:rsid w:val="002E4BF8"/>
    <w:rsid w:val="002E4E11"/>
    <w:rsid w:val="002E4E7A"/>
    <w:rsid w:val="002E4F5B"/>
    <w:rsid w:val="002E4F7D"/>
    <w:rsid w:val="002E5111"/>
    <w:rsid w:val="002E51C3"/>
    <w:rsid w:val="002E5326"/>
    <w:rsid w:val="002E5347"/>
    <w:rsid w:val="002E546D"/>
    <w:rsid w:val="002E561D"/>
    <w:rsid w:val="002E5683"/>
    <w:rsid w:val="002E58BE"/>
    <w:rsid w:val="002E5A99"/>
    <w:rsid w:val="002E5C05"/>
    <w:rsid w:val="002E5D47"/>
    <w:rsid w:val="002E5F0A"/>
    <w:rsid w:val="002E64B4"/>
    <w:rsid w:val="002E655D"/>
    <w:rsid w:val="002E6623"/>
    <w:rsid w:val="002E67CF"/>
    <w:rsid w:val="002E6BB4"/>
    <w:rsid w:val="002E6BE5"/>
    <w:rsid w:val="002E6DA4"/>
    <w:rsid w:val="002E6FE6"/>
    <w:rsid w:val="002E7109"/>
    <w:rsid w:val="002E739D"/>
    <w:rsid w:val="002E75D2"/>
    <w:rsid w:val="002E7670"/>
    <w:rsid w:val="002E7828"/>
    <w:rsid w:val="002E7AA3"/>
    <w:rsid w:val="002E7CEB"/>
    <w:rsid w:val="002E7DF0"/>
    <w:rsid w:val="002E7EBD"/>
    <w:rsid w:val="002E7FBF"/>
    <w:rsid w:val="002F00AD"/>
    <w:rsid w:val="002F02A6"/>
    <w:rsid w:val="002F02B6"/>
    <w:rsid w:val="002F04B4"/>
    <w:rsid w:val="002F0550"/>
    <w:rsid w:val="002F06AC"/>
    <w:rsid w:val="002F0929"/>
    <w:rsid w:val="002F0DC8"/>
    <w:rsid w:val="002F121C"/>
    <w:rsid w:val="002F1A5E"/>
    <w:rsid w:val="002F1AEF"/>
    <w:rsid w:val="002F1C67"/>
    <w:rsid w:val="002F1D14"/>
    <w:rsid w:val="002F229A"/>
    <w:rsid w:val="002F2597"/>
    <w:rsid w:val="002F266E"/>
    <w:rsid w:val="002F2670"/>
    <w:rsid w:val="002F26C1"/>
    <w:rsid w:val="002F29B6"/>
    <w:rsid w:val="002F29DD"/>
    <w:rsid w:val="002F2D07"/>
    <w:rsid w:val="002F2DD8"/>
    <w:rsid w:val="002F2ED0"/>
    <w:rsid w:val="002F3016"/>
    <w:rsid w:val="002F34C2"/>
    <w:rsid w:val="002F36C0"/>
    <w:rsid w:val="002F37BD"/>
    <w:rsid w:val="002F3A0F"/>
    <w:rsid w:val="002F3B97"/>
    <w:rsid w:val="002F3BBD"/>
    <w:rsid w:val="002F3C78"/>
    <w:rsid w:val="002F3CEC"/>
    <w:rsid w:val="002F4056"/>
    <w:rsid w:val="002F408C"/>
    <w:rsid w:val="002F40D7"/>
    <w:rsid w:val="002F41F0"/>
    <w:rsid w:val="002F432D"/>
    <w:rsid w:val="002F4554"/>
    <w:rsid w:val="002F4886"/>
    <w:rsid w:val="002F49E0"/>
    <w:rsid w:val="002F49EF"/>
    <w:rsid w:val="002F4AC2"/>
    <w:rsid w:val="002F4B6B"/>
    <w:rsid w:val="002F4B73"/>
    <w:rsid w:val="002F4C4E"/>
    <w:rsid w:val="002F4CB3"/>
    <w:rsid w:val="002F4EFA"/>
    <w:rsid w:val="002F5023"/>
    <w:rsid w:val="002F502B"/>
    <w:rsid w:val="002F5129"/>
    <w:rsid w:val="002F51CF"/>
    <w:rsid w:val="002F5406"/>
    <w:rsid w:val="002F5408"/>
    <w:rsid w:val="002F5552"/>
    <w:rsid w:val="002F5888"/>
    <w:rsid w:val="002F5890"/>
    <w:rsid w:val="002F58F1"/>
    <w:rsid w:val="002F598D"/>
    <w:rsid w:val="002F5F34"/>
    <w:rsid w:val="002F629B"/>
    <w:rsid w:val="002F633E"/>
    <w:rsid w:val="002F6496"/>
    <w:rsid w:val="002F6756"/>
    <w:rsid w:val="002F67A5"/>
    <w:rsid w:val="002F68AC"/>
    <w:rsid w:val="002F697D"/>
    <w:rsid w:val="002F6A52"/>
    <w:rsid w:val="002F6D81"/>
    <w:rsid w:val="002F70AC"/>
    <w:rsid w:val="002F7524"/>
    <w:rsid w:val="002F75C1"/>
    <w:rsid w:val="002F75E0"/>
    <w:rsid w:val="002F77A5"/>
    <w:rsid w:val="002F78AF"/>
    <w:rsid w:val="002F7AA5"/>
    <w:rsid w:val="002F7B07"/>
    <w:rsid w:val="002F7D3E"/>
    <w:rsid w:val="00300015"/>
    <w:rsid w:val="0030013D"/>
    <w:rsid w:val="00300373"/>
    <w:rsid w:val="0030047C"/>
    <w:rsid w:val="003006F8"/>
    <w:rsid w:val="00300777"/>
    <w:rsid w:val="003008B5"/>
    <w:rsid w:val="00300960"/>
    <w:rsid w:val="00300B0C"/>
    <w:rsid w:val="00301153"/>
    <w:rsid w:val="003012CF"/>
    <w:rsid w:val="003015F0"/>
    <w:rsid w:val="003019C9"/>
    <w:rsid w:val="00301D89"/>
    <w:rsid w:val="00301DB7"/>
    <w:rsid w:val="00301FD4"/>
    <w:rsid w:val="00302274"/>
    <w:rsid w:val="00302374"/>
    <w:rsid w:val="003023A4"/>
    <w:rsid w:val="003023A9"/>
    <w:rsid w:val="003024B9"/>
    <w:rsid w:val="003025D5"/>
    <w:rsid w:val="00302687"/>
    <w:rsid w:val="003028C8"/>
    <w:rsid w:val="00302D4B"/>
    <w:rsid w:val="00302ED8"/>
    <w:rsid w:val="00302F27"/>
    <w:rsid w:val="00302FB7"/>
    <w:rsid w:val="0030303F"/>
    <w:rsid w:val="003031A4"/>
    <w:rsid w:val="0030323B"/>
    <w:rsid w:val="003037C1"/>
    <w:rsid w:val="00303C5A"/>
    <w:rsid w:val="00303E0D"/>
    <w:rsid w:val="003044C6"/>
    <w:rsid w:val="003044E7"/>
    <w:rsid w:val="0030462A"/>
    <w:rsid w:val="003047C4"/>
    <w:rsid w:val="0030491A"/>
    <w:rsid w:val="00305461"/>
    <w:rsid w:val="00305989"/>
    <w:rsid w:val="00305A30"/>
    <w:rsid w:val="00305CAE"/>
    <w:rsid w:val="00305DDB"/>
    <w:rsid w:val="00306392"/>
    <w:rsid w:val="003064A3"/>
    <w:rsid w:val="00306694"/>
    <w:rsid w:val="0030673C"/>
    <w:rsid w:val="00306793"/>
    <w:rsid w:val="0030686D"/>
    <w:rsid w:val="003069B5"/>
    <w:rsid w:val="003069FA"/>
    <w:rsid w:val="00306A30"/>
    <w:rsid w:val="00306C62"/>
    <w:rsid w:val="00306C8A"/>
    <w:rsid w:val="00306EBF"/>
    <w:rsid w:val="00307705"/>
    <w:rsid w:val="003079E5"/>
    <w:rsid w:val="00307E35"/>
    <w:rsid w:val="00307F22"/>
    <w:rsid w:val="00307F2B"/>
    <w:rsid w:val="00307FDC"/>
    <w:rsid w:val="0031000C"/>
    <w:rsid w:val="00310258"/>
    <w:rsid w:val="0031027D"/>
    <w:rsid w:val="0031036D"/>
    <w:rsid w:val="0031038F"/>
    <w:rsid w:val="00310390"/>
    <w:rsid w:val="00310503"/>
    <w:rsid w:val="00310555"/>
    <w:rsid w:val="0031069D"/>
    <w:rsid w:val="003109C0"/>
    <w:rsid w:val="003109CF"/>
    <w:rsid w:val="00310AD9"/>
    <w:rsid w:val="00310C5F"/>
    <w:rsid w:val="00310C8E"/>
    <w:rsid w:val="00310D28"/>
    <w:rsid w:val="00310DED"/>
    <w:rsid w:val="00311236"/>
    <w:rsid w:val="00311534"/>
    <w:rsid w:val="003115EB"/>
    <w:rsid w:val="0031166E"/>
    <w:rsid w:val="00311894"/>
    <w:rsid w:val="003118A6"/>
    <w:rsid w:val="0031193B"/>
    <w:rsid w:val="00311A1D"/>
    <w:rsid w:val="00311DB9"/>
    <w:rsid w:val="00311E3B"/>
    <w:rsid w:val="00311E9D"/>
    <w:rsid w:val="00312051"/>
    <w:rsid w:val="00312621"/>
    <w:rsid w:val="0031279D"/>
    <w:rsid w:val="00312837"/>
    <w:rsid w:val="00312A73"/>
    <w:rsid w:val="00312CC3"/>
    <w:rsid w:val="00312EF4"/>
    <w:rsid w:val="00312FEB"/>
    <w:rsid w:val="00313173"/>
    <w:rsid w:val="0031320F"/>
    <w:rsid w:val="0031358A"/>
    <w:rsid w:val="0031372D"/>
    <w:rsid w:val="003138DF"/>
    <w:rsid w:val="00313963"/>
    <w:rsid w:val="00313D3E"/>
    <w:rsid w:val="00314056"/>
    <w:rsid w:val="003142DD"/>
    <w:rsid w:val="003142FC"/>
    <w:rsid w:val="003143EA"/>
    <w:rsid w:val="00314470"/>
    <w:rsid w:val="0031448F"/>
    <w:rsid w:val="0031452C"/>
    <w:rsid w:val="003148F1"/>
    <w:rsid w:val="00314975"/>
    <w:rsid w:val="00314A35"/>
    <w:rsid w:val="00314D7F"/>
    <w:rsid w:val="00314DFC"/>
    <w:rsid w:val="00314EBD"/>
    <w:rsid w:val="00314FF7"/>
    <w:rsid w:val="003150D5"/>
    <w:rsid w:val="00315220"/>
    <w:rsid w:val="0031530E"/>
    <w:rsid w:val="00315A70"/>
    <w:rsid w:val="00315B80"/>
    <w:rsid w:val="00315D6B"/>
    <w:rsid w:val="00315E3B"/>
    <w:rsid w:val="00315EB0"/>
    <w:rsid w:val="00315FD4"/>
    <w:rsid w:val="00316167"/>
    <w:rsid w:val="003162B0"/>
    <w:rsid w:val="00316334"/>
    <w:rsid w:val="0031633A"/>
    <w:rsid w:val="003164A9"/>
    <w:rsid w:val="003166CD"/>
    <w:rsid w:val="00316CF5"/>
    <w:rsid w:val="00316D61"/>
    <w:rsid w:val="00316DC6"/>
    <w:rsid w:val="0031712C"/>
    <w:rsid w:val="00317262"/>
    <w:rsid w:val="00317422"/>
    <w:rsid w:val="003174D0"/>
    <w:rsid w:val="0031757F"/>
    <w:rsid w:val="003176B0"/>
    <w:rsid w:val="003176C6"/>
    <w:rsid w:val="00317769"/>
    <w:rsid w:val="00317891"/>
    <w:rsid w:val="0031797D"/>
    <w:rsid w:val="003179A9"/>
    <w:rsid w:val="0032010E"/>
    <w:rsid w:val="003201B7"/>
    <w:rsid w:val="00320554"/>
    <w:rsid w:val="003205C3"/>
    <w:rsid w:val="00320758"/>
    <w:rsid w:val="00320986"/>
    <w:rsid w:val="00320A00"/>
    <w:rsid w:val="00320ABA"/>
    <w:rsid w:val="00320D7F"/>
    <w:rsid w:val="00320D8C"/>
    <w:rsid w:val="00320E77"/>
    <w:rsid w:val="003210E3"/>
    <w:rsid w:val="0032110F"/>
    <w:rsid w:val="00321148"/>
    <w:rsid w:val="003212EC"/>
    <w:rsid w:val="003212F6"/>
    <w:rsid w:val="00321338"/>
    <w:rsid w:val="00321B1E"/>
    <w:rsid w:val="00321B63"/>
    <w:rsid w:val="00321F04"/>
    <w:rsid w:val="003222A6"/>
    <w:rsid w:val="00322747"/>
    <w:rsid w:val="003227D4"/>
    <w:rsid w:val="003227D7"/>
    <w:rsid w:val="00322950"/>
    <w:rsid w:val="00322BA1"/>
    <w:rsid w:val="00322BE0"/>
    <w:rsid w:val="00322FA8"/>
    <w:rsid w:val="00323019"/>
    <w:rsid w:val="00323131"/>
    <w:rsid w:val="0032332A"/>
    <w:rsid w:val="003233B4"/>
    <w:rsid w:val="003235F3"/>
    <w:rsid w:val="00323693"/>
    <w:rsid w:val="00323753"/>
    <w:rsid w:val="003237C5"/>
    <w:rsid w:val="00323A76"/>
    <w:rsid w:val="00323B7D"/>
    <w:rsid w:val="00323C23"/>
    <w:rsid w:val="00323C4C"/>
    <w:rsid w:val="00323D7A"/>
    <w:rsid w:val="00323E9F"/>
    <w:rsid w:val="003241DE"/>
    <w:rsid w:val="00324249"/>
    <w:rsid w:val="003243B3"/>
    <w:rsid w:val="003243C8"/>
    <w:rsid w:val="003245BC"/>
    <w:rsid w:val="00324863"/>
    <w:rsid w:val="00324930"/>
    <w:rsid w:val="00324C0D"/>
    <w:rsid w:val="00324C45"/>
    <w:rsid w:val="00324E05"/>
    <w:rsid w:val="00324EE7"/>
    <w:rsid w:val="00324FFD"/>
    <w:rsid w:val="003250B1"/>
    <w:rsid w:val="003258B4"/>
    <w:rsid w:val="00325938"/>
    <w:rsid w:val="00325B52"/>
    <w:rsid w:val="00325C54"/>
    <w:rsid w:val="00325D3F"/>
    <w:rsid w:val="00325E26"/>
    <w:rsid w:val="00326158"/>
    <w:rsid w:val="00326326"/>
    <w:rsid w:val="003263BB"/>
    <w:rsid w:val="00326904"/>
    <w:rsid w:val="00326A8F"/>
    <w:rsid w:val="00326D4E"/>
    <w:rsid w:val="00326F07"/>
    <w:rsid w:val="00326FCF"/>
    <w:rsid w:val="00326FDD"/>
    <w:rsid w:val="00327003"/>
    <w:rsid w:val="00327346"/>
    <w:rsid w:val="003274A3"/>
    <w:rsid w:val="003276E6"/>
    <w:rsid w:val="003279FB"/>
    <w:rsid w:val="00327F46"/>
    <w:rsid w:val="00327F75"/>
    <w:rsid w:val="003300C1"/>
    <w:rsid w:val="00330637"/>
    <w:rsid w:val="00330836"/>
    <w:rsid w:val="00330E6E"/>
    <w:rsid w:val="00331021"/>
    <w:rsid w:val="003311E5"/>
    <w:rsid w:val="00331257"/>
    <w:rsid w:val="0033155B"/>
    <w:rsid w:val="003315C1"/>
    <w:rsid w:val="0033174D"/>
    <w:rsid w:val="0033175D"/>
    <w:rsid w:val="00331DB4"/>
    <w:rsid w:val="00331FE3"/>
    <w:rsid w:val="00332127"/>
    <w:rsid w:val="003321E3"/>
    <w:rsid w:val="0033224D"/>
    <w:rsid w:val="003322F6"/>
    <w:rsid w:val="00332606"/>
    <w:rsid w:val="0033277D"/>
    <w:rsid w:val="003328BB"/>
    <w:rsid w:val="00332AD5"/>
    <w:rsid w:val="00332E1D"/>
    <w:rsid w:val="00332FC5"/>
    <w:rsid w:val="0033353F"/>
    <w:rsid w:val="00333679"/>
    <w:rsid w:val="003337F3"/>
    <w:rsid w:val="00333878"/>
    <w:rsid w:val="0033394B"/>
    <w:rsid w:val="00333DE2"/>
    <w:rsid w:val="003345D7"/>
    <w:rsid w:val="0033467E"/>
    <w:rsid w:val="003349FF"/>
    <w:rsid w:val="00334A2B"/>
    <w:rsid w:val="00334A2E"/>
    <w:rsid w:val="00334A4B"/>
    <w:rsid w:val="00334DA7"/>
    <w:rsid w:val="00334EC4"/>
    <w:rsid w:val="00334F2B"/>
    <w:rsid w:val="003353AE"/>
    <w:rsid w:val="00335439"/>
    <w:rsid w:val="0033546B"/>
    <w:rsid w:val="00335478"/>
    <w:rsid w:val="00335624"/>
    <w:rsid w:val="003358A5"/>
    <w:rsid w:val="00335CFE"/>
    <w:rsid w:val="00335FA0"/>
    <w:rsid w:val="00336180"/>
    <w:rsid w:val="003362D1"/>
    <w:rsid w:val="00336330"/>
    <w:rsid w:val="00336358"/>
    <w:rsid w:val="00336396"/>
    <w:rsid w:val="003364E0"/>
    <w:rsid w:val="00336CA0"/>
    <w:rsid w:val="00336D37"/>
    <w:rsid w:val="00336F18"/>
    <w:rsid w:val="00336F73"/>
    <w:rsid w:val="003370D1"/>
    <w:rsid w:val="003370F4"/>
    <w:rsid w:val="00337107"/>
    <w:rsid w:val="00337135"/>
    <w:rsid w:val="003371A7"/>
    <w:rsid w:val="003371E8"/>
    <w:rsid w:val="003374B4"/>
    <w:rsid w:val="0033781C"/>
    <w:rsid w:val="003379E3"/>
    <w:rsid w:val="00337CB2"/>
    <w:rsid w:val="003400D4"/>
    <w:rsid w:val="0034034D"/>
    <w:rsid w:val="00340364"/>
    <w:rsid w:val="00340408"/>
    <w:rsid w:val="0034070A"/>
    <w:rsid w:val="00340823"/>
    <w:rsid w:val="00340961"/>
    <w:rsid w:val="00340A55"/>
    <w:rsid w:val="00340AC4"/>
    <w:rsid w:val="00340CBF"/>
    <w:rsid w:val="00341C32"/>
    <w:rsid w:val="00341CEB"/>
    <w:rsid w:val="00341D32"/>
    <w:rsid w:val="00341D92"/>
    <w:rsid w:val="00341DCC"/>
    <w:rsid w:val="00342123"/>
    <w:rsid w:val="0034214C"/>
    <w:rsid w:val="00342468"/>
    <w:rsid w:val="00342469"/>
    <w:rsid w:val="003425CA"/>
    <w:rsid w:val="00342787"/>
    <w:rsid w:val="00342899"/>
    <w:rsid w:val="0034292C"/>
    <w:rsid w:val="003429DB"/>
    <w:rsid w:val="00342B94"/>
    <w:rsid w:val="00343071"/>
    <w:rsid w:val="003431CB"/>
    <w:rsid w:val="0034343A"/>
    <w:rsid w:val="00343B7A"/>
    <w:rsid w:val="00343C60"/>
    <w:rsid w:val="00343F40"/>
    <w:rsid w:val="0034402C"/>
    <w:rsid w:val="003446D7"/>
    <w:rsid w:val="0034497A"/>
    <w:rsid w:val="00344CFD"/>
    <w:rsid w:val="00344F15"/>
    <w:rsid w:val="00344F4D"/>
    <w:rsid w:val="003450CE"/>
    <w:rsid w:val="003451C9"/>
    <w:rsid w:val="00345353"/>
    <w:rsid w:val="003453D1"/>
    <w:rsid w:val="00345401"/>
    <w:rsid w:val="0034563A"/>
    <w:rsid w:val="003457FC"/>
    <w:rsid w:val="00345872"/>
    <w:rsid w:val="00345F3B"/>
    <w:rsid w:val="0034606D"/>
    <w:rsid w:val="003461EB"/>
    <w:rsid w:val="00346842"/>
    <w:rsid w:val="00346A7E"/>
    <w:rsid w:val="00346B8B"/>
    <w:rsid w:val="00346DBA"/>
    <w:rsid w:val="00347346"/>
    <w:rsid w:val="00347C08"/>
    <w:rsid w:val="00347C91"/>
    <w:rsid w:val="00347ECF"/>
    <w:rsid w:val="00347EF2"/>
    <w:rsid w:val="003500F6"/>
    <w:rsid w:val="00350343"/>
    <w:rsid w:val="003504F6"/>
    <w:rsid w:val="0035051D"/>
    <w:rsid w:val="00350A55"/>
    <w:rsid w:val="00350AE9"/>
    <w:rsid w:val="00350F02"/>
    <w:rsid w:val="0035103B"/>
    <w:rsid w:val="00351122"/>
    <w:rsid w:val="003514C0"/>
    <w:rsid w:val="00351881"/>
    <w:rsid w:val="003519FE"/>
    <w:rsid w:val="00351A7E"/>
    <w:rsid w:val="00351D99"/>
    <w:rsid w:val="00351EF3"/>
    <w:rsid w:val="00351F4A"/>
    <w:rsid w:val="00352167"/>
    <w:rsid w:val="00352337"/>
    <w:rsid w:val="003524A3"/>
    <w:rsid w:val="0035260F"/>
    <w:rsid w:val="00352852"/>
    <w:rsid w:val="0035296A"/>
    <w:rsid w:val="00352B85"/>
    <w:rsid w:val="00352C65"/>
    <w:rsid w:val="00352CA2"/>
    <w:rsid w:val="00352CAD"/>
    <w:rsid w:val="00352E66"/>
    <w:rsid w:val="00352F15"/>
    <w:rsid w:val="00352F27"/>
    <w:rsid w:val="00352F7C"/>
    <w:rsid w:val="00352FC1"/>
    <w:rsid w:val="003531FE"/>
    <w:rsid w:val="003532C4"/>
    <w:rsid w:val="0035337C"/>
    <w:rsid w:val="003535DA"/>
    <w:rsid w:val="00353805"/>
    <w:rsid w:val="0035381F"/>
    <w:rsid w:val="00353AD4"/>
    <w:rsid w:val="00353C6C"/>
    <w:rsid w:val="0035407E"/>
    <w:rsid w:val="00354156"/>
    <w:rsid w:val="003542BE"/>
    <w:rsid w:val="003542DD"/>
    <w:rsid w:val="003544A5"/>
    <w:rsid w:val="003544CB"/>
    <w:rsid w:val="00354B8C"/>
    <w:rsid w:val="00354D3E"/>
    <w:rsid w:val="00354E76"/>
    <w:rsid w:val="00355076"/>
    <w:rsid w:val="0035539A"/>
    <w:rsid w:val="00355593"/>
    <w:rsid w:val="0035573A"/>
    <w:rsid w:val="00355865"/>
    <w:rsid w:val="0035593C"/>
    <w:rsid w:val="00355FDA"/>
    <w:rsid w:val="00356178"/>
    <w:rsid w:val="00356223"/>
    <w:rsid w:val="003562A0"/>
    <w:rsid w:val="00356350"/>
    <w:rsid w:val="0035647F"/>
    <w:rsid w:val="0035669F"/>
    <w:rsid w:val="00357169"/>
    <w:rsid w:val="003571C2"/>
    <w:rsid w:val="0035746D"/>
    <w:rsid w:val="003574A3"/>
    <w:rsid w:val="003579B3"/>
    <w:rsid w:val="00357B9A"/>
    <w:rsid w:val="00357E3D"/>
    <w:rsid w:val="00360128"/>
    <w:rsid w:val="0036020B"/>
    <w:rsid w:val="003605F2"/>
    <w:rsid w:val="003608CD"/>
    <w:rsid w:val="00360BBB"/>
    <w:rsid w:val="00360C4F"/>
    <w:rsid w:val="00360C70"/>
    <w:rsid w:val="00360C76"/>
    <w:rsid w:val="00361238"/>
    <w:rsid w:val="00361264"/>
    <w:rsid w:val="0036132C"/>
    <w:rsid w:val="0036148D"/>
    <w:rsid w:val="00361526"/>
    <w:rsid w:val="0036152F"/>
    <w:rsid w:val="003616A3"/>
    <w:rsid w:val="0036178B"/>
    <w:rsid w:val="0036189B"/>
    <w:rsid w:val="00361C6E"/>
    <w:rsid w:val="003621CB"/>
    <w:rsid w:val="003627E9"/>
    <w:rsid w:val="0036297D"/>
    <w:rsid w:val="00362B49"/>
    <w:rsid w:val="00363001"/>
    <w:rsid w:val="003630F6"/>
    <w:rsid w:val="003631B5"/>
    <w:rsid w:val="00363485"/>
    <w:rsid w:val="00363841"/>
    <w:rsid w:val="00363936"/>
    <w:rsid w:val="00363A32"/>
    <w:rsid w:val="00363B03"/>
    <w:rsid w:val="00363C90"/>
    <w:rsid w:val="00363D1C"/>
    <w:rsid w:val="00363E86"/>
    <w:rsid w:val="00364357"/>
    <w:rsid w:val="00364430"/>
    <w:rsid w:val="00364727"/>
    <w:rsid w:val="00364A86"/>
    <w:rsid w:val="00364C80"/>
    <w:rsid w:val="00364E56"/>
    <w:rsid w:val="0036515E"/>
    <w:rsid w:val="003651B4"/>
    <w:rsid w:val="0036541E"/>
    <w:rsid w:val="0036543F"/>
    <w:rsid w:val="00365A0E"/>
    <w:rsid w:val="00365B61"/>
    <w:rsid w:val="00366562"/>
    <w:rsid w:val="00366884"/>
    <w:rsid w:val="0036694C"/>
    <w:rsid w:val="00366AA7"/>
    <w:rsid w:val="00366ACB"/>
    <w:rsid w:val="00366BE7"/>
    <w:rsid w:val="00366C5F"/>
    <w:rsid w:val="003670E2"/>
    <w:rsid w:val="0036712D"/>
    <w:rsid w:val="003671CF"/>
    <w:rsid w:val="0036775C"/>
    <w:rsid w:val="0036776B"/>
    <w:rsid w:val="003678EC"/>
    <w:rsid w:val="00367B93"/>
    <w:rsid w:val="00367E00"/>
    <w:rsid w:val="00367F51"/>
    <w:rsid w:val="003700D0"/>
    <w:rsid w:val="003703B4"/>
    <w:rsid w:val="00370652"/>
    <w:rsid w:val="0037075B"/>
    <w:rsid w:val="003707B8"/>
    <w:rsid w:val="003707CE"/>
    <w:rsid w:val="00370869"/>
    <w:rsid w:val="00370C11"/>
    <w:rsid w:val="0037107C"/>
    <w:rsid w:val="00371234"/>
    <w:rsid w:val="003714E8"/>
    <w:rsid w:val="00371533"/>
    <w:rsid w:val="003715C4"/>
    <w:rsid w:val="00371977"/>
    <w:rsid w:val="00371D52"/>
    <w:rsid w:val="00371D8E"/>
    <w:rsid w:val="00371E07"/>
    <w:rsid w:val="00371E4F"/>
    <w:rsid w:val="00371EB3"/>
    <w:rsid w:val="0037202E"/>
    <w:rsid w:val="0037250F"/>
    <w:rsid w:val="0037266F"/>
    <w:rsid w:val="00372767"/>
    <w:rsid w:val="003728DD"/>
    <w:rsid w:val="003729FB"/>
    <w:rsid w:val="00372B3A"/>
    <w:rsid w:val="00372C77"/>
    <w:rsid w:val="00372C96"/>
    <w:rsid w:val="00372D1D"/>
    <w:rsid w:val="00372D52"/>
    <w:rsid w:val="00372D6C"/>
    <w:rsid w:val="00372D7E"/>
    <w:rsid w:val="00372F1D"/>
    <w:rsid w:val="00372F6C"/>
    <w:rsid w:val="003730CB"/>
    <w:rsid w:val="00373107"/>
    <w:rsid w:val="003733FB"/>
    <w:rsid w:val="00373611"/>
    <w:rsid w:val="00373896"/>
    <w:rsid w:val="003738C2"/>
    <w:rsid w:val="0037399D"/>
    <w:rsid w:val="00373C82"/>
    <w:rsid w:val="003742C3"/>
    <w:rsid w:val="00374633"/>
    <w:rsid w:val="00374735"/>
    <w:rsid w:val="00374807"/>
    <w:rsid w:val="0037488B"/>
    <w:rsid w:val="00374B70"/>
    <w:rsid w:val="00374D22"/>
    <w:rsid w:val="00374E0B"/>
    <w:rsid w:val="00374FE0"/>
    <w:rsid w:val="00375136"/>
    <w:rsid w:val="0037540C"/>
    <w:rsid w:val="0037577E"/>
    <w:rsid w:val="00375780"/>
    <w:rsid w:val="003757AB"/>
    <w:rsid w:val="00375832"/>
    <w:rsid w:val="00375A1D"/>
    <w:rsid w:val="00375A4F"/>
    <w:rsid w:val="00375B62"/>
    <w:rsid w:val="00375BAE"/>
    <w:rsid w:val="0037607E"/>
    <w:rsid w:val="003760BD"/>
    <w:rsid w:val="00376139"/>
    <w:rsid w:val="0037621C"/>
    <w:rsid w:val="003764A9"/>
    <w:rsid w:val="00376603"/>
    <w:rsid w:val="003767EE"/>
    <w:rsid w:val="00376893"/>
    <w:rsid w:val="003769CD"/>
    <w:rsid w:val="00376D85"/>
    <w:rsid w:val="00376DDB"/>
    <w:rsid w:val="00376FBA"/>
    <w:rsid w:val="003776F6"/>
    <w:rsid w:val="003777B1"/>
    <w:rsid w:val="00377A83"/>
    <w:rsid w:val="00377BC4"/>
    <w:rsid w:val="00377D59"/>
    <w:rsid w:val="00377E77"/>
    <w:rsid w:val="00380106"/>
    <w:rsid w:val="00380173"/>
    <w:rsid w:val="0038040D"/>
    <w:rsid w:val="003805F8"/>
    <w:rsid w:val="00380744"/>
    <w:rsid w:val="0038080E"/>
    <w:rsid w:val="003808CD"/>
    <w:rsid w:val="00381681"/>
    <w:rsid w:val="00381810"/>
    <w:rsid w:val="003818EB"/>
    <w:rsid w:val="003819D0"/>
    <w:rsid w:val="00381B0B"/>
    <w:rsid w:val="00381B28"/>
    <w:rsid w:val="00381B8A"/>
    <w:rsid w:val="00381C59"/>
    <w:rsid w:val="00381CC0"/>
    <w:rsid w:val="00381CEA"/>
    <w:rsid w:val="00381E64"/>
    <w:rsid w:val="00381EF0"/>
    <w:rsid w:val="003820B7"/>
    <w:rsid w:val="00382635"/>
    <w:rsid w:val="003827BD"/>
    <w:rsid w:val="00382820"/>
    <w:rsid w:val="003828BB"/>
    <w:rsid w:val="00382D6D"/>
    <w:rsid w:val="00382E9F"/>
    <w:rsid w:val="0038335C"/>
    <w:rsid w:val="003837ED"/>
    <w:rsid w:val="00383D20"/>
    <w:rsid w:val="00383EC1"/>
    <w:rsid w:val="003843B2"/>
    <w:rsid w:val="003849BA"/>
    <w:rsid w:val="00384A12"/>
    <w:rsid w:val="00384BEE"/>
    <w:rsid w:val="00384DC0"/>
    <w:rsid w:val="00384E1E"/>
    <w:rsid w:val="00385077"/>
    <w:rsid w:val="003853F3"/>
    <w:rsid w:val="00385530"/>
    <w:rsid w:val="003857F6"/>
    <w:rsid w:val="00385B59"/>
    <w:rsid w:val="00385B5E"/>
    <w:rsid w:val="00385F28"/>
    <w:rsid w:val="0038628B"/>
    <w:rsid w:val="00386598"/>
    <w:rsid w:val="00386619"/>
    <w:rsid w:val="0038696E"/>
    <w:rsid w:val="00386B42"/>
    <w:rsid w:val="00386B81"/>
    <w:rsid w:val="00386C49"/>
    <w:rsid w:val="00386DB9"/>
    <w:rsid w:val="00386E6F"/>
    <w:rsid w:val="00386EEF"/>
    <w:rsid w:val="0038719F"/>
    <w:rsid w:val="003871C4"/>
    <w:rsid w:val="00387263"/>
    <w:rsid w:val="003872A9"/>
    <w:rsid w:val="00387414"/>
    <w:rsid w:val="00387469"/>
    <w:rsid w:val="003874E4"/>
    <w:rsid w:val="0038765E"/>
    <w:rsid w:val="0038770E"/>
    <w:rsid w:val="00387D80"/>
    <w:rsid w:val="00387E42"/>
    <w:rsid w:val="00390043"/>
    <w:rsid w:val="00390489"/>
    <w:rsid w:val="00390615"/>
    <w:rsid w:val="00390882"/>
    <w:rsid w:val="00390D3F"/>
    <w:rsid w:val="00390E6B"/>
    <w:rsid w:val="00390EA0"/>
    <w:rsid w:val="00390F04"/>
    <w:rsid w:val="00391097"/>
    <w:rsid w:val="003910D1"/>
    <w:rsid w:val="003912B2"/>
    <w:rsid w:val="00391B09"/>
    <w:rsid w:val="00391B4A"/>
    <w:rsid w:val="00391D68"/>
    <w:rsid w:val="00391DF0"/>
    <w:rsid w:val="00392074"/>
    <w:rsid w:val="003922F7"/>
    <w:rsid w:val="0039253C"/>
    <w:rsid w:val="00392642"/>
    <w:rsid w:val="003927BB"/>
    <w:rsid w:val="00392915"/>
    <w:rsid w:val="00392ADC"/>
    <w:rsid w:val="00392B3F"/>
    <w:rsid w:val="00392DBA"/>
    <w:rsid w:val="00392F44"/>
    <w:rsid w:val="00393181"/>
    <w:rsid w:val="003931F5"/>
    <w:rsid w:val="003933B9"/>
    <w:rsid w:val="00393514"/>
    <w:rsid w:val="00393592"/>
    <w:rsid w:val="00393956"/>
    <w:rsid w:val="00393A27"/>
    <w:rsid w:val="00393CE2"/>
    <w:rsid w:val="00393FB5"/>
    <w:rsid w:val="00393FCC"/>
    <w:rsid w:val="003940B7"/>
    <w:rsid w:val="00394194"/>
    <w:rsid w:val="003945EA"/>
    <w:rsid w:val="003946A0"/>
    <w:rsid w:val="00394B09"/>
    <w:rsid w:val="00394BFB"/>
    <w:rsid w:val="00394C10"/>
    <w:rsid w:val="00394CDC"/>
    <w:rsid w:val="00394F27"/>
    <w:rsid w:val="003953EC"/>
    <w:rsid w:val="00395C9B"/>
    <w:rsid w:val="00395E72"/>
    <w:rsid w:val="00396476"/>
    <w:rsid w:val="00396521"/>
    <w:rsid w:val="003966BF"/>
    <w:rsid w:val="003966D5"/>
    <w:rsid w:val="00396942"/>
    <w:rsid w:val="00396984"/>
    <w:rsid w:val="003969CB"/>
    <w:rsid w:val="00396BD7"/>
    <w:rsid w:val="00396BF5"/>
    <w:rsid w:val="0039727B"/>
    <w:rsid w:val="003972D1"/>
    <w:rsid w:val="003974BC"/>
    <w:rsid w:val="00397677"/>
    <w:rsid w:val="003977DC"/>
    <w:rsid w:val="00397887"/>
    <w:rsid w:val="003978F6"/>
    <w:rsid w:val="00397BA2"/>
    <w:rsid w:val="00397BF8"/>
    <w:rsid w:val="00397E13"/>
    <w:rsid w:val="003A0033"/>
    <w:rsid w:val="003A00B2"/>
    <w:rsid w:val="003A013B"/>
    <w:rsid w:val="003A03E9"/>
    <w:rsid w:val="003A09CC"/>
    <w:rsid w:val="003A0EE5"/>
    <w:rsid w:val="003A0EFD"/>
    <w:rsid w:val="003A0FE4"/>
    <w:rsid w:val="003A11DC"/>
    <w:rsid w:val="003A143E"/>
    <w:rsid w:val="003A1956"/>
    <w:rsid w:val="003A1959"/>
    <w:rsid w:val="003A1E01"/>
    <w:rsid w:val="003A21F2"/>
    <w:rsid w:val="003A275D"/>
    <w:rsid w:val="003A27AA"/>
    <w:rsid w:val="003A293F"/>
    <w:rsid w:val="003A2A32"/>
    <w:rsid w:val="003A2BBF"/>
    <w:rsid w:val="003A2C29"/>
    <w:rsid w:val="003A2DA4"/>
    <w:rsid w:val="003A2F46"/>
    <w:rsid w:val="003A314E"/>
    <w:rsid w:val="003A321C"/>
    <w:rsid w:val="003A3A8C"/>
    <w:rsid w:val="003A3BB0"/>
    <w:rsid w:val="003A3DEA"/>
    <w:rsid w:val="003A3E50"/>
    <w:rsid w:val="003A40E8"/>
    <w:rsid w:val="003A4289"/>
    <w:rsid w:val="003A4396"/>
    <w:rsid w:val="003A43A7"/>
    <w:rsid w:val="003A4514"/>
    <w:rsid w:val="003A4674"/>
    <w:rsid w:val="003A47BA"/>
    <w:rsid w:val="003A47DF"/>
    <w:rsid w:val="003A4C4D"/>
    <w:rsid w:val="003A4C98"/>
    <w:rsid w:val="003A4D21"/>
    <w:rsid w:val="003A4E1F"/>
    <w:rsid w:val="003A517F"/>
    <w:rsid w:val="003A5597"/>
    <w:rsid w:val="003A58D6"/>
    <w:rsid w:val="003A5BED"/>
    <w:rsid w:val="003A60B3"/>
    <w:rsid w:val="003A61A2"/>
    <w:rsid w:val="003A6411"/>
    <w:rsid w:val="003A6606"/>
    <w:rsid w:val="003A667E"/>
    <w:rsid w:val="003A67E0"/>
    <w:rsid w:val="003A6A11"/>
    <w:rsid w:val="003A6E56"/>
    <w:rsid w:val="003A6ED6"/>
    <w:rsid w:val="003A7043"/>
    <w:rsid w:val="003A7254"/>
    <w:rsid w:val="003A726A"/>
    <w:rsid w:val="003A73A4"/>
    <w:rsid w:val="003A77E2"/>
    <w:rsid w:val="003A786A"/>
    <w:rsid w:val="003A790D"/>
    <w:rsid w:val="003A7950"/>
    <w:rsid w:val="003A7958"/>
    <w:rsid w:val="003A7D90"/>
    <w:rsid w:val="003A7EE4"/>
    <w:rsid w:val="003A7F97"/>
    <w:rsid w:val="003B03CE"/>
    <w:rsid w:val="003B0412"/>
    <w:rsid w:val="003B0435"/>
    <w:rsid w:val="003B0441"/>
    <w:rsid w:val="003B04B6"/>
    <w:rsid w:val="003B0588"/>
    <w:rsid w:val="003B05D2"/>
    <w:rsid w:val="003B0716"/>
    <w:rsid w:val="003B0948"/>
    <w:rsid w:val="003B095B"/>
    <w:rsid w:val="003B0DB7"/>
    <w:rsid w:val="003B0E3B"/>
    <w:rsid w:val="003B101E"/>
    <w:rsid w:val="003B11CE"/>
    <w:rsid w:val="003B1328"/>
    <w:rsid w:val="003B14CE"/>
    <w:rsid w:val="003B1915"/>
    <w:rsid w:val="003B1986"/>
    <w:rsid w:val="003B1A81"/>
    <w:rsid w:val="003B1B05"/>
    <w:rsid w:val="003B1B7D"/>
    <w:rsid w:val="003B1BD3"/>
    <w:rsid w:val="003B1D36"/>
    <w:rsid w:val="003B1F22"/>
    <w:rsid w:val="003B1FEE"/>
    <w:rsid w:val="003B2209"/>
    <w:rsid w:val="003B2456"/>
    <w:rsid w:val="003B2473"/>
    <w:rsid w:val="003B2657"/>
    <w:rsid w:val="003B2855"/>
    <w:rsid w:val="003B2897"/>
    <w:rsid w:val="003B2A7B"/>
    <w:rsid w:val="003B2B57"/>
    <w:rsid w:val="003B2B6D"/>
    <w:rsid w:val="003B2E8B"/>
    <w:rsid w:val="003B2F64"/>
    <w:rsid w:val="003B315A"/>
    <w:rsid w:val="003B3192"/>
    <w:rsid w:val="003B36BB"/>
    <w:rsid w:val="003B36D5"/>
    <w:rsid w:val="003B3973"/>
    <w:rsid w:val="003B3CE1"/>
    <w:rsid w:val="003B3CFA"/>
    <w:rsid w:val="003B3D42"/>
    <w:rsid w:val="003B3DEE"/>
    <w:rsid w:val="003B3F56"/>
    <w:rsid w:val="003B40D4"/>
    <w:rsid w:val="003B4210"/>
    <w:rsid w:val="003B44E2"/>
    <w:rsid w:val="003B45FB"/>
    <w:rsid w:val="003B491D"/>
    <w:rsid w:val="003B4960"/>
    <w:rsid w:val="003B4CF7"/>
    <w:rsid w:val="003B4DFD"/>
    <w:rsid w:val="003B4E27"/>
    <w:rsid w:val="003B5051"/>
    <w:rsid w:val="003B50C8"/>
    <w:rsid w:val="003B5182"/>
    <w:rsid w:val="003B52A7"/>
    <w:rsid w:val="003B52CB"/>
    <w:rsid w:val="003B530C"/>
    <w:rsid w:val="003B57E8"/>
    <w:rsid w:val="003B581C"/>
    <w:rsid w:val="003B58C2"/>
    <w:rsid w:val="003B58FD"/>
    <w:rsid w:val="003B5932"/>
    <w:rsid w:val="003B5C24"/>
    <w:rsid w:val="003B5D07"/>
    <w:rsid w:val="003B5F14"/>
    <w:rsid w:val="003B6034"/>
    <w:rsid w:val="003B60DB"/>
    <w:rsid w:val="003B62A2"/>
    <w:rsid w:val="003B62C5"/>
    <w:rsid w:val="003B63B5"/>
    <w:rsid w:val="003B6543"/>
    <w:rsid w:val="003B67A3"/>
    <w:rsid w:val="003B67B8"/>
    <w:rsid w:val="003B6A5E"/>
    <w:rsid w:val="003B6ACC"/>
    <w:rsid w:val="003B6E8C"/>
    <w:rsid w:val="003B70CC"/>
    <w:rsid w:val="003B711E"/>
    <w:rsid w:val="003B7283"/>
    <w:rsid w:val="003B72D1"/>
    <w:rsid w:val="003B78EE"/>
    <w:rsid w:val="003B7D8B"/>
    <w:rsid w:val="003B7E9A"/>
    <w:rsid w:val="003B7EC4"/>
    <w:rsid w:val="003B7F1C"/>
    <w:rsid w:val="003B7FBA"/>
    <w:rsid w:val="003C0002"/>
    <w:rsid w:val="003C02C9"/>
    <w:rsid w:val="003C03D4"/>
    <w:rsid w:val="003C0650"/>
    <w:rsid w:val="003C07D4"/>
    <w:rsid w:val="003C0921"/>
    <w:rsid w:val="003C0AD8"/>
    <w:rsid w:val="003C0B20"/>
    <w:rsid w:val="003C0B21"/>
    <w:rsid w:val="003C0BEB"/>
    <w:rsid w:val="003C0CF2"/>
    <w:rsid w:val="003C0DB9"/>
    <w:rsid w:val="003C0E06"/>
    <w:rsid w:val="003C0F51"/>
    <w:rsid w:val="003C10F5"/>
    <w:rsid w:val="003C11E3"/>
    <w:rsid w:val="003C1479"/>
    <w:rsid w:val="003C15FF"/>
    <w:rsid w:val="003C1626"/>
    <w:rsid w:val="003C17F5"/>
    <w:rsid w:val="003C1969"/>
    <w:rsid w:val="003C1DB9"/>
    <w:rsid w:val="003C2390"/>
    <w:rsid w:val="003C24E1"/>
    <w:rsid w:val="003C2522"/>
    <w:rsid w:val="003C27FF"/>
    <w:rsid w:val="003C28B4"/>
    <w:rsid w:val="003C2942"/>
    <w:rsid w:val="003C29A5"/>
    <w:rsid w:val="003C2AD7"/>
    <w:rsid w:val="003C2E89"/>
    <w:rsid w:val="003C2EA0"/>
    <w:rsid w:val="003C2F34"/>
    <w:rsid w:val="003C3026"/>
    <w:rsid w:val="003C3290"/>
    <w:rsid w:val="003C32B9"/>
    <w:rsid w:val="003C34CA"/>
    <w:rsid w:val="003C34F7"/>
    <w:rsid w:val="003C3847"/>
    <w:rsid w:val="003C389B"/>
    <w:rsid w:val="003C39BE"/>
    <w:rsid w:val="003C3D77"/>
    <w:rsid w:val="003C3F31"/>
    <w:rsid w:val="003C40A7"/>
    <w:rsid w:val="003C4177"/>
    <w:rsid w:val="003C42CB"/>
    <w:rsid w:val="003C4502"/>
    <w:rsid w:val="003C46E9"/>
    <w:rsid w:val="003C4735"/>
    <w:rsid w:val="003C4898"/>
    <w:rsid w:val="003C48F4"/>
    <w:rsid w:val="003C49AE"/>
    <w:rsid w:val="003C4D4D"/>
    <w:rsid w:val="003C4EB5"/>
    <w:rsid w:val="003C4F70"/>
    <w:rsid w:val="003C507B"/>
    <w:rsid w:val="003C5204"/>
    <w:rsid w:val="003C52D7"/>
    <w:rsid w:val="003C55D4"/>
    <w:rsid w:val="003C57DE"/>
    <w:rsid w:val="003C58C7"/>
    <w:rsid w:val="003C59C2"/>
    <w:rsid w:val="003C5CA3"/>
    <w:rsid w:val="003C5E27"/>
    <w:rsid w:val="003C5FE7"/>
    <w:rsid w:val="003C608D"/>
    <w:rsid w:val="003C60D6"/>
    <w:rsid w:val="003C6551"/>
    <w:rsid w:val="003C6627"/>
    <w:rsid w:val="003C66AA"/>
    <w:rsid w:val="003C66F2"/>
    <w:rsid w:val="003C73CD"/>
    <w:rsid w:val="003C75AF"/>
    <w:rsid w:val="003C7699"/>
    <w:rsid w:val="003C7829"/>
    <w:rsid w:val="003C7BF0"/>
    <w:rsid w:val="003C7FC7"/>
    <w:rsid w:val="003D01D4"/>
    <w:rsid w:val="003D0203"/>
    <w:rsid w:val="003D027B"/>
    <w:rsid w:val="003D0322"/>
    <w:rsid w:val="003D04F3"/>
    <w:rsid w:val="003D089D"/>
    <w:rsid w:val="003D0903"/>
    <w:rsid w:val="003D0912"/>
    <w:rsid w:val="003D0A0D"/>
    <w:rsid w:val="003D0D80"/>
    <w:rsid w:val="003D1127"/>
    <w:rsid w:val="003D1194"/>
    <w:rsid w:val="003D11E8"/>
    <w:rsid w:val="003D123D"/>
    <w:rsid w:val="003D12C3"/>
    <w:rsid w:val="003D1393"/>
    <w:rsid w:val="003D13CF"/>
    <w:rsid w:val="003D1412"/>
    <w:rsid w:val="003D142D"/>
    <w:rsid w:val="003D1DE7"/>
    <w:rsid w:val="003D1DF2"/>
    <w:rsid w:val="003D20C0"/>
    <w:rsid w:val="003D21B0"/>
    <w:rsid w:val="003D22A1"/>
    <w:rsid w:val="003D2385"/>
    <w:rsid w:val="003D2613"/>
    <w:rsid w:val="003D28FC"/>
    <w:rsid w:val="003D292D"/>
    <w:rsid w:val="003D2A00"/>
    <w:rsid w:val="003D2A4E"/>
    <w:rsid w:val="003D2ADF"/>
    <w:rsid w:val="003D2AEF"/>
    <w:rsid w:val="003D32BB"/>
    <w:rsid w:val="003D3316"/>
    <w:rsid w:val="003D3432"/>
    <w:rsid w:val="003D35C4"/>
    <w:rsid w:val="003D36A2"/>
    <w:rsid w:val="003D36A7"/>
    <w:rsid w:val="003D3840"/>
    <w:rsid w:val="003D384B"/>
    <w:rsid w:val="003D397A"/>
    <w:rsid w:val="003D3A59"/>
    <w:rsid w:val="003D3AAC"/>
    <w:rsid w:val="003D3ACD"/>
    <w:rsid w:val="003D3BCE"/>
    <w:rsid w:val="003D42BF"/>
    <w:rsid w:val="003D434C"/>
    <w:rsid w:val="003D4558"/>
    <w:rsid w:val="003D4713"/>
    <w:rsid w:val="003D4981"/>
    <w:rsid w:val="003D4AEA"/>
    <w:rsid w:val="003D4C28"/>
    <w:rsid w:val="003D4CCE"/>
    <w:rsid w:val="003D4E9C"/>
    <w:rsid w:val="003D55E2"/>
    <w:rsid w:val="003D570E"/>
    <w:rsid w:val="003D5735"/>
    <w:rsid w:val="003D5869"/>
    <w:rsid w:val="003D58AB"/>
    <w:rsid w:val="003D5A4C"/>
    <w:rsid w:val="003D5C0A"/>
    <w:rsid w:val="003D6136"/>
    <w:rsid w:val="003D6270"/>
    <w:rsid w:val="003D6567"/>
    <w:rsid w:val="003D67FB"/>
    <w:rsid w:val="003D6C3E"/>
    <w:rsid w:val="003D6C70"/>
    <w:rsid w:val="003D6CEA"/>
    <w:rsid w:val="003D6E7E"/>
    <w:rsid w:val="003D6F0E"/>
    <w:rsid w:val="003D6F85"/>
    <w:rsid w:val="003D748E"/>
    <w:rsid w:val="003D7545"/>
    <w:rsid w:val="003D763C"/>
    <w:rsid w:val="003D7776"/>
    <w:rsid w:val="003D7CDC"/>
    <w:rsid w:val="003D7D9F"/>
    <w:rsid w:val="003D7DEB"/>
    <w:rsid w:val="003D7F18"/>
    <w:rsid w:val="003E0382"/>
    <w:rsid w:val="003E08D6"/>
    <w:rsid w:val="003E0E80"/>
    <w:rsid w:val="003E0EAB"/>
    <w:rsid w:val="003E1338"/>
    <w:rsid w:val="003E16D5"/>
    <w:rsid w:val="003E1BA8"/>
    <w:rsid w:val="003E1D23"/>
    <w:rsid w:val="003E1DC8"/>
    <w:rsid w:val="003E2170"/>
    <w:rsid w:val="003E2190"/>
    <w:rsid w:val="003E24A9"/>
    <w:rsid w:val="003E25D2"/>
    <w:rsid w:val="003E2608"/>
    <w:rsid w:val="003E260C"/>
    <w:rsid w:val="003E2890"/>
    <w:rsid w:val="003E30A5"/>
    <w:rsid w:val="003E3277"/>
    <w:rsid w:val="003E3638"/>
    <w:rsid w:val="003E37E8"/>
    <w:rsid w:val="003E3977"/>
    <w:rsid w:val="003E3B45"/>
    <w:rsid w:val="003E3CDC"/>
    <w:rsid w:val="003E3F2E"/>
    <w:rsid w:val="003E3FA6"/>
    <w:rsid w:val="003E402E"/>
    <w:rsid w:val="003E480C"/>
    <w:rsid w:val="003E4976"/>
    <w:rsid w:val="003E4BD2"/>
    <w:rsid w:val="003E4CFB"/>
    <w:rsid w:val="003E4D9C"/>
    <w:rsid w:val="003E4ED9"/>
    <w:rsid w:val="003E5207"/>
    <w:rsid w:val="003E5313"/>
    <w:rsid w:val="003E5501"/>
    <w:rsid w:val="003E5655"/>
    <w:rsid w:val="003E5AF0"/>
    <w:rsid w:val="003E5BBB"/>
    <w:rsid w:val="003E5C6A"/>
    <w:rsid w:val="003E5CC2"/>
    <w:rsid w:val="003E5E41"/>
    <w:rsid w:val="003E61ED"/>
    <w:rsid w:val="003E6277"/>
    <w:rsid w:val="003E6532"/>
    <w:rsid w:val="003E6A54"/>
    <w:rsid w:val="003E6CF0"/>
    <w:rsid w:val="003E728F"/>
    <w:rsid w:val="003E7376"/>
    <w:rsid w:val="003E74F8"/>
    <w:rsid w:val="003E7574"/>
    <w:rsid w:val="003E75AA"/>
    <w:rsid w:val="003E7700"/>
    <w:rsid w:val="003E7966"/>
    <w:rsid w:val="003E79F0"/>
    <w:rsid w:val="003E7A38"/>
    <w:rsid w:val="003E7B55"/>
    <w:rsid w:val="003E7DAA"/>
    <w:rsid w:val="003E7DCE"/>
    <w:rsid w:val="003E7F95"/>
    <w:rsid w:val="003F03B3"/>
    <w:rsid w:val="003F040F"/>
    <w:rsid w:val="003F0517"/>
    <w:rsid w:val="003F0580"/>
    <w:rsid w:val="003F078F"/>
    <w:rsid w:val="003F0A19"/>
    <w:rsid w:val="003F0A77"/>
    <w:rsid w:val="003F0DBC"/>
    <w:rsid w:val="003F1084"/>
    <w:rsid w:val="003F1085"/>
    <w:rsid w:val="003F1151"/>
    <w:rsid w:val="003F11A8"/>
    <w:rsid w:val="003F156A"/>
    <w:rsid w:val="003F16B6"/>
    <w:rsid w:val="003F18E8"/>
    <w:rsid w:val="003F18EF"/>
    <w:rsid w:val="003F1BB2"/>
    <w:rsid w:val="003F1BCB"/>
    <w:rsid w:val="003F2379"/>
    <w:rsid w:val="003F2643"/>
    <w:rsid w:val="003F27BA"/>
    <w:rsid w:val="003F2D43"/>
    <w:rsid w:val="003F2E0C"/>
    <w:rsid w:val="003F2E8F"/>
    <w:rsid w:val="003F2FDD"/>
    <w:rsid w:val="003F3087"/>
    <w:rsid w:val="003F325D"/>
    <w:rsid w:val="003F34C3"/>
    <w:rsid w:val="003F3706"/>
    <w:rsid w:val="003F3901"/>
    <w:rsid w:val="003F3A64"/>
    <w:rsid w:val="003F3AEA"/>
    <w:rsid w:val="003F3B2A"/>
    <w:rsid w:val="003F3B78"/>
    <w:rsid w:val="003F3B8C"/>
    <w:rsid w:val="003F3C95"/>
    <w:rsid w:val="003F3E60"/>
    <w:rsid w:val="003F3EC6"/>
    <w:rsid w:val="003F4007"/>
    <w:rsid w:val="003F40EC"/>
    <w:rsid w:val="003F4140"/>
    <w:rsid w:val="003F41E1"/>
    <w:rsid w:val="003F4429"/>
    <w:rsid w:val="003F45D4"/>
    <w:rsid w:val="003F4620"/>
    <w:rsid w:val="003F4899"/>
    <w:rsid w:val="003F4BBE"/>
    <w:rsid w:val="003F4C4E"/>
    <w:rsid w:val="003F4E45"/>
    <w:rsid w:val="003F4EA4"/>
    <w:rsid w:val="003F4F89"/>
    <w:rsid w:val="003F5029"/>
    <w:rsid w:val="003F50F7"/>
    <w:rsid w:val="003F53A6"/>
    <w:rsid w:val="003F5745"/>
    <w:rsid w:val="003F58CF"/>
    <w:rsid w:val="003F5BE1"/>
    <w:rsid w:val="003F5C60"/>
    <w:rsid w:val="003F5EC4"/>
    <w:rsid w:val="003F5F94"/>
    <w:rsid w:val="003F6105"/>
    <w:rsid w:val="003F62D7"/>
    <w:rsid w:val="003F636D"/>
    <w:rsid w:val="003F6705"/>
    <w:rsid w:val="003F6723"/>
    <w:rsid w:val="003F6CE6"/>
    <w:rsid w:val="003F6F35"/>
    <w:rsid w:val="003F7034"/>
    <w:rsid w:val="003F73A9"/>
    <w:rsid w:val="003F73AD"/>
    <w:rsid w:val="003F757A"/>
    <w:rsid w:val="003F785F"/>
    <w:rsid w:val="003F7B93"/>
    <w:rsid w:val="003F7F56"/>
    <w:rsid w:val="00400469"/>
    <w:rsid w:val="00400484"/>
    <w:rsid w:val="004004FA"/>
    <w:rsid w:val="0040060C"/>
    <w:rsid w:val="00400733"/>
    <w:rsid w:val="00400ACA"/>
    <w:rsid w:val="00400BA7"/>
    <w:rsid w:val="00401360"/>
    <w:rsid w:val="004019BA"/>
    <w:rsid w:val="00401CDC"/>
    <w:rsid w:val="00401E09"/>
    <w:rsid w:val="00401EA3"/>
    <w:rsid w:val="00402141"/>
    <w:rsid w:val="00402946"/>
    <w:rsid w:val="00402950"/>
    <w:rsid w:val="00402D20"/>
    <w:rsid w:val="00402F63"/>
    <w:rsid w:val="00402FBC"/>
    <w:rsid w:val="004030AC"/>
    <w:rsid w:val="00403355"/>
    <w:rsid w:val="0040336B"/>
    <w:rsid w:val="004033C8"/>
    <w:rsid w:val="00403BD0"/>
    <w:rsid w:val="00403F6D"/>
    <w:rsid w:val="00404152"/>
    <w:rsid w:val="0040429B"/>
    <w:rsid w:val="004042CB"/>
    <w:rsid w:val="00404577"/>
    <w:rsid w:val="00404858"/>
    <w:rsid w:val="00404862"/>
    <w:rsid w:val="004049F1"/>
    <w:rsid w:val="00404B39"/>
    <w:rsid w:val="00404E5B"/>
    <w:rsid w:val="00404EA5"/>
    <w:rsid w:val="00404FF2"/>
    <w:rsid w:val="0040504C"/>
    <w:rsid w:val="0040511F"/>
    <w:rsid w:val="00405199"/>
    <w:rsid w:val="004051A9"/>
    <w:rsid w:val="004051EE"/>
    <w:rsid w:val="00405319"/>
    <w:rsid w:val="0040552F"/>
    <w:rsid w:val="004057D4"/>
    <w:rsid w:val="004057DF"/>
    <w:rsid w:val="004057F9"/>
    <w:rsid w:val="00405B43"/>
    <w:rsid w:val="00405BA8"/>
    <w:rsid w:val="00405D3B"/>
    <w:rsid w:val="00405ECC"/>
    <w:rsid w:val="00406075"/>
    <w:rsid w:val="0040611E"/>
    <w:rsid w:val="0040642C"/>
    <w:rsid w:val="00406743"/>
    <w:rsid w:val="0040682D"/>
    <w:rsid w:val="004068AF"/>
    <w:rsid w:val="004068D7"/>
    <w:rsid w:val="00406ABB"/>
    <w:rsid w:val="00406B49"/>
    <w:rsid w:val="00406DF0"/>
    <w:rsid w:val="00406F39"/>
    <w:rsid w:val="0040707E"/>
    <w:rsid w:val="004072E4"/>
    <w:rsid w:val="00407357"/>
    <w:rsid w:val="00407822"/>
    <w:rsid w:val="00407841"/>
    <w:rsid w:val="00407844"/>
    <w:rsid w:val="0040788D"/>
    <w:rsid w:val="00407B10"/>
    <w:rsid w:val="00407BAF"/>
    <w:rsid w:val="00407C44"/>
    <w:rsid w:val="00407CB6"/>
    <w:rsid w:val="00407FFE"/>
    <w:rsid w:val="00410555"/>
    <w:rsid w:val="004107D5"/>
    <w:rsid w:val="0041094A"/>
    <w:rsid w:val="00410D5E"/>
    <w:rsid w:val="004111C9"/>
    <w:rsid w:val="0041158A"/>
    <w:rsid w:val="00411DBF"/>
    <w:rsid w:val="00411E78"/>
    <w:rsid w:val="00411FA1"/>
    <w:rsid w:val="00411FC2"/>
    <w:rsid w:val="004121D7"/>
    <w:rsid w:val="00412B61"/>
    <w:rsid w:val="00412BE0"/>
    <w:rsid w:val="00412C4C"/>
    <w:rsid w:val="00412CF0"/>
    <w:rsid w:val="00412E58"/>
    <w:rsid w:val="00412F9A"/>
    <w:rsid w:val="00412FC0"/>
    <w:rsid w:val="00413143"/>
    <w:rsid w:val="004132D8"/>
    <w:rsid w:val="00413457"/>
    <w:rsid w:val="0041364A"/>
    <w:rsid w:val="0041364E"/>
    <w:rsid w:val="0041373E"/>
    <w:rsid w:val="0041381D"/>
    <w:rsid w:val="004138E2"/>
    <w:rsid w:val="00413CAE"/>
    <w:rsid w:val="00413D62"/>
    <w:rsid w:val="00413F8B"/>
    <w:rsid w:val="0041400B"/>
    <w:rsid w:val="004145E2"/>
    <w:rsid w:val="00414617"/>
    <w:rsid w:val="0041470E"/>
    <w:rsid w:val="00414911"/>
    <w:rsid w:val="0041494B"/>
    <w:rsid w:val="00414C62"/>
    <w:rsid w:val="00414D1F"/>
    <w:rsid w:val="00414D4D"/>
    <w:rsid w:val="00414FA1"/>
    <w:rsid w:val="00415132"/>
    <w:rsid w:val="00415376"/>
    <w:rsid w:val="004156A2"/>
    <w:rsid w:val="004159A2"/>
    <w:rsid w:val="00415B98"/>
    <w:rsid w:val="00415F30"/>
    <w:rsid w:val="00415F4C"/>
    <w:rsid w:val="00416143"/>
    <w:rsid w:val="0041617A"/>
    <w:rsid w:val="004163BE"/>
    <w:rsid w:val="00416606"/>
    <w:rsid w:val="00416C9E"/>
    <w:rsid w:val="00416FE1"/>
    <w:rsid w:val="00417641"/>
    <w:rsid w:val="004178DA"/>
    <w:rsid w:val="00417AD5"/>
    <w:rsid w:val="00417C09"/>
    <w:rsid w:val="00417CDB"/>
    <w:rsid w:val="00417E8C"/>
    <w:rsid w:val="0042006F"/>
    <w:rsid w:val="004200ED"/>
    <w:rsid w:val="00420253"/>
    <w:rsid w:val="00420661"/>
    <w:rsid w:val="004206E0"/>
    <w:rsid w:val="00420D04"/>
    <w:rsid w:val="00420E26"/>
    <w:rsid w:val="00420F3E"/>
    <w:rsid w:val="00420FC4"/>
    <w:rsid w:val="00421381"/>
    <w:rsid w:val="00421597"/>
    <w:rsid w:val="004218E4"/>
    <w:rsid w:val="00421B8E"/>
    <w:rsid w:val="00421EE6"/>
    <w:rsid w:val="00421F07"/>
    <w:rsid w:val="00421F4E"/>
    <w:rsid w:val="0042201A"/>
    <w:rsid w:val="00422037"/>
    <w:rsid w:val="00422420"/>
    <w:rsid w:val="0042250F"/>
    <w:rsid w:val="0042283E"/>
    <w:rsid w:val="00422CEB"/>
    <w:rsid w:val="00423097"/>
    <w:rsid w:val="00423269"/>
    <w:rsid w:val="00423372"/>
    <w:rsid w:val="004234BF"/>
    <w:rsid w:val="00423554"/>
    <w:rsid w:val="00423670"/>
    <w:rsid w:val="00423ABB"/>
    <w:rsid w:val="00424145"/>
    <w:rsid w:val="00424201"/>
    <w:rsid w:val="0042464D"/>
    <w:rsid w:val="00424903"/>
    <w:rsid w:val="0042493E"/>
    <w:rsid w:val="00424A96"/>
    <w:rsid w:val="00424C3B"/>
    <w:rsid w:val="00424F5C"/>
    <w:rsid w:val="00425055"/>
    <w:rsid w:val="004251EB"/>
    <w:rsid w:val="00425630"/>
    <w:rsid w:val="004259D2"/>
    <w:rsid w:val="00425A4C"/>
    <w:rsid w:val="00425B45"/>
    <w:rsid w:val="00425CA6"/>
    <w:rsid w:val="00425D0D"/>
    <w:rsid w:val="00425E8E"/>
    <w:rsid w:val="00425FEC"/>
    <w:rsid w:val="00426017"/>
    <w:rsid w:val="00426135"/>
    <w:rsid w:val="00426876"/>
    <w:rsid w:val="0042696A"/>
    <w:rsid w:val="004269B9"/>
    <w:rsid w:val="00427019"/>
    <w:rsid w:val="0042733A"/>
    <w:rsid w:val="004277EC"/>
    <w:rsid w:val="004278C7"/>
    <w:rsid w:val="00427B3B"/>
    <w:rsid w:val="00427C7C"/>
    <w:rsid w:val="00427D61"/>
    <w:rsid w:val="00427DDB"/>
    <w:rsid w:val="00427DDC"/>
    <w:rsid w:val="00427EFE"/>
    <w:rsid w:val="00427F20"/>
    <w:rsid w:val="00430380"/>
    <w:rsid w:val="00430474"/>
    <w:rsid w:val="00430609"/>
    <w:rsid w:val="004306D4"/>
    <w:rsid w:val="004307E1"/>
    <w:rsid w:val="00430D73"/>
    <w:rsid w:val="00430DFA"/>
    <w:rsid w:val="0043159D"/>
    <w:rsid w:val="00431937"/>
    <w:rsid w:val="00431B26"/>
    <w:rsid w:val="00431D0B"/>
    <w:rsid w:val="00431D4D"/>
    <w:rsid w:val="00431EAC"/>
    <w:rsid w:val="00431FFC"/>
    <w:rsid w:val="00432131"/>
    <w:rsid w:val="00432317"/>
    <w:rsid w:val="00432587"/>
    <w:rsid w:val="004325BB"/>
    <w:rsid w:val="0043268F"/>
    <w:rsid w:val="00432937"/>
    <w:rsid w:val="00432AA8"/>
    <w:rsid w:val="00432D08"/>
    <w:rsid w:val="00432E19"/>
    <w:rsid w:val="00432E50"/>
    <w:rsid w:val="00432E87"/>
    <w:rsid w:val="004330CB"/>
    <w:rsid w:val="00433109"/>
    <w:rsid w:val="0043319E"/>
    <w:rsid w:val="00433247"/>
    <w:rsid w:val="004335C0"/>
    <w:rsid w:val="00433662"/>
    <w:rsid w:val="004336F2"/>
    <w:rsid w:val="0043375A"/>
    <w:rsid w:val="00433A60"/>
    <w:rsid w:val="00433AFD"/>
    <w:rsid w:val="00433B2C"/>
    <w:rsid w:val="00433C38"/>
    <w:rsid w:val="00433D3E"/>
    <w:rsid w:val="00433DD8"/>
    <w:rsid w:val="00434086"/>
    <w:rsid w:val="004342ED"/>
    <w:rsid w:val="00434415"/>
    <w:rsid w:val="00434621"/>
    <w:rsid w:val="004346AB"/>
    <w:rsid w:val="0043494F"/>
    <w:rsid w:val="0043499E"/>
    <w:rsid w:val="00434A3F"/>
    <w:rsid w:val="00434B14"/>
    <w:rsid w:val="00434B5D"/>
    <w:rsid w:val="00434CB4"/>
    <w:rsid w:val="00434FBE"/>
    <w:rsid w:val="00435142"/>
    <w:rsid w:val="0043552B"/>
    <w:rsid w:val="00435715"/>
    <w:rsid w:val="00435796"/>
    <w:rsid w:val="004357C2"/>
    <w:rsid w:val="004357CD"/>
    <w:rsid w:val="00435C6F"/>
    <w:rsid w:val="00435DD2"/>
    <w:rsid w:val="00435E35"/>
    <w:rsid w:val="00436B88"/>
    <w:rsid w:val="0043724C"/>
    <w:rsid w:val="004372C7"/>
    <w:rsid w:val="00437456"/>
    <w:rsid w:val="00437534"/>
    <w:rsid w:val="00437568"/>
    <w:rsid w:val="0043764A"/>
    <w:rsid w:val="004377F2"/>
    <w:rsid w:val="0043797D"/>
    <w:rsid w:val="00437A12"/>
    <w:rsid w:val="00437A54"/>
    <w:rsid w:val="00437EB4"/>
    <w:rsid w:val="0044010E"/>
    <w:rsid w:val="004401ED"/>
    <w:rsid w:val="0044044A"/>
    <w:rsid w:val="00440456"/>
    <w:rsid w:val="00440481"/>
    <w:rsid w:val="00440649"/>
    <w:rsid w:val="00440703"/>
    <w:rsid w:val="0044081A"/>
    <w:rsid w:val="00440C5D"/>
    <w:rsid w:val="00441198"/>
    <w:rsid w:val="004411B5"/>
    <w:rsid w:val="004414DD"/>
    <w:rsid w:val="00441636"/>
    <w:rsid w:val="0044164E"/>
    <w:rsid w:val="00441B79"/>
    <w:rsid w:val="00441C4E"/>
    <w:rsid w:val="00442257"/>
    <w:rsid w:val="0044225B"/>
    <w:rsid w:val="0044232A"/>
    <w:rsid w:val="004424DF"/>
    <w:rsid w:val="00442A6F"/>
    <w:rsid w:val="00442E1E"/>
    <w:rsid w:val="00443110"/>
    <w:rsid w:val="0044315E"/>
    <w:rsid w:val="00443268"/>
    <w:rsid w:val="0044332E"/>
    <w:rsid w:val="004434B1"/>
    <w:rsid w:val="00443558"/>
    <w:rsid w:val="00443560"/>
    <w:rsid w:val="0044358F"/>
    <w:rsid w:val="0044374B"/>
    <w:rsid w:val="00443851"/>
    <w:rsid w:val="004438A5"/>
    <w:rsid w:val="00443906"/>
    <w:rsid w:val="00443E5A"/>
    <w:rsid w:val="00443E87"/>
    <w:rsid w:val="00444668"/>
    <w:rsid w:val="00444771"/>
    <w:rsid w:val="00444990"/>
    <w:rsid w:val="00444C93"/>
    <w:rsid w:val="00444F23"/>
    <w:rsid w:val="004451FE"/>
    <w:rsid w:val="0044533C"/>
    <w:rsid w:val="00445414"/>
    <w:rsid w:val="0044541F"/>
    <w:rsid w:val="00445450"/>
    <w:rsid w:val="00445680"/>
    <w:rsid w:val="004456EE"/>
    <w:rsid w:val="004457A6"/>
    <w:rsid w:val="0044583C"/>
    <w:rsid w:val="00445857"/>
    <w:rsid w:val="00445A64"/>
    <w:rsid w:val="00445CE2"/>
    <w:rsid w:val="00445EC4"/>
    <w:rsid w:val="004460E3"/>
    <w:rsid w:val="004461B6"/>
    <w:rsid w:val="00446230"/>
    <w:rsid w:val="00446243"/>
    <w:rsid w:val="00446274"/>
    <w:rsid w:val="0044678B"/>
    <w:rsid w:val="00446851"/>
    <w:rsid w:val="0044697D"/>
    <w:rsid w:val="00446A9F"/>
    <w:rsid w:val="00446AA1"/>
    <w:rsid w:val="00446B0E"/>
    <w:rsid w:val="00446EE2"/>
    <w:rsid w:val="00447237"/>
    <w:rsid w:val="00447649"/>
    <w:rsid w:val="0044765B"/>
    <w:rsid w:val="0044767C"/>
    <w:rsid w:val="0044769B"/>
    <w:rsid w:val="00447940"/>
    <w:rsid w:val="00447B05"/>
    <w:rsid w:val="00447CB8"/>
    <w:rsid w:val="00447F8C"/>
    <w:rsid w:val="00450144"/>
    <w:rsid w:val="00450296"/>
    <w:rsid w:val="004504CE"/>
    <w:rsid w:val="00450B52"/>
    <w:rsid w:val="00450C7F"/>
    <w:rsid w:val="00450CC1"/>
    <w:rsid w:val="004511F8"/>
    <w:rsid w:val="0045136C"/>
    <w:rsid w:val="0045138E"/>
    <w:rsid w:val="004515C0"/>
    <w:rsid w:val="004515C5"/>
    <w:rsid w:val="004517C8"/>
    <w:rsid w:val="0045186F"/>
    <w:rsid w:val="00451A18"/>
    <w:rsid w:val="00451D2D"/>
    <w:rsid w:val="00451E40"/>
    <w:rsid w:val="00451FDB"/>
    <w:rsid w:val="00452102"/>
    <w:rsid w:val="004521EF"/>
    <w:rsid w:val="0045227E"/>
    <w:rsid w:val="00452300"/>
    <w:rsid w:val="00452513"/>
    <w:rsid w:val="004526DC"/>
    <w:rsid w:val="00452736"/>
    <w:rsid w:val="00452781"/>
    <w:rsid w:val="0045288A"/>
    <w:rsid w:val="004528A7"/>
    <w:rsid w:val="00452948"/>
    <w:rsid w:val="00452A67"/>
    <w:rsid w:val="00452A74"/>
    <w:rsid w:val="00452F44"/>
    <w:rsid w:val="004530C6"/>
    <w:rsid w:val="00453140"/>
    <w:rsid w:val="0045328A"/>
    <w:rsid w:val="004532DF"/>
    <w:rsid w:val="004533E7"/>
    <w:rsid w:val="004536CE"/>
    <w:rsid w:val="00453708"/>
    <w:rsid w:val="004537A4"/>
    <w:rsid w:val="00453E31"/>
    <w:rsid w:val="00454376"/>
    <w:rsid w:val="00454522"/>
    <w:rsid w:val="00454599"/>
    <w:rsid w:val="004549DE"/>
    <w:rsid w:val="00454D50"/>
    <w:rsid w:val="00454E6F"/>
    <w:rsid w:val="00454FB3"/>
    <w:rsid w:val="004551CB"/>
    <w:rsid w:val="0045533F"/>
    <w:rsid w:val="004555DB"/>
    <w:rsid w:val="00455681"/>
    <w:rsid w:val="004556CD"/>
    <w:rsid w:val="0045572D"/>
    <w:rsid w:val="00455997"/>
    <w:rsid w:val="00455A7E"/>
    <w:rsid w:val="00455AC2"/>
    <w:rsid w:val="00455E90"/>
    <w:rsid w:val="00455F40"/>
    <w:rsid w:val="004560FA"/>
    <w:rsid w:val="00456302"/>
    <w:rsid w:val="00456EAA"/>
    <w:rsid w:val="00456FFF"/>
    <w:rsid w:val="00457071"/>
    <w:rsid w:val="0045726A"/>
    <w:rsid w:val="0045732E"/>
    <w:rsid w:val="0045746A"/>
    <w:rsid w:val="004574B0"/>
    <w:rsid w:val="0045784A"/>
    <w:rsid w:val="004579B6"/>
    <w:rsid w:val="00457A23"/>
    <w:rsid w:val="00457D0B"/>
    <w:rsid w:val="00457DD7"/>
    <w:rsid w:val="00457F90"/>
    <w:rsid w:val="004600EF"/>
    <w:rsid w:val="004602A5"/>
    <w:rsid w:val="0046034B"/>
    <w:rsid w:val="00460439"/>
    <w:rsid w:val="0046063B"/>
    <w:rsid w:val="00460682"/>
    <w:rsid w:val="00460834"/>
    <w:rsid w:val="0046088B"/>
    <w:rsid w:val="00460915"/>
    <w:rsid w:val="004609CE"/>
    <w:rsid w:val="00460ADB"/>
    <w:rsid w:val="00460D74"/>
    <w:rsid w:val="0046118A"/>
    <w:rsid w:val="00461212"/>
    <w:rsid w:val="004614FF"/>
    <w:rsid w:val="00461667"/>
    <w:rsid w:val="0046181E"/>
    <w:rsid w:val="00461AD8"/>
    <w:rsid w:val="00461C9B"/>
    <w:rsid w:val="00461D22"/>
    <w:rsid w:val="00462027"/>
    <w:rsid w:val="00462045"/>
    <w:rsid w:val="00462069"/>
    <w:rsid w:val="00462893"/>
    <w:rsid w:val="004628E8"/>
    <w:rsid w:val="00462909"/>
    <w:rsid w:val="00462A23"/>
    <w:rsid w:val="00462AB6"/>
    <w:rsid w:val="00462C0E"/>
    <w:rsid w:val="00462E86"/>
    <w:rsid w:val="00462FCD"/>
    <w:rsid w:val="0046328E"/>
    <w:rsid w:val="004632A0"/>
    <w:rsid w:val="00463314"/>
    <w:rsid w:val="00463348"/>
    <w:rsid w:val="00463363"/>
    <w:rsid w:val="004635DE"/>
    <w:rsid w:val="00463662"/>
    <w:rsid w:val="004636AE"/>
    <w:rsid w:val="004639CC"/>
    <w:rsid w:val="004639F4"/>
    <w:rsid w:val="00463AEF"/>
    <w:rsid w:val="00463AFE"/>
    <w:rsid w:val="00463B68"/>
    <w:rsid w:val="00463DE0"/>
    <w:rsid w:val="00463FC2"/>
    <w:rsid w:val="0046403E"/>
    <w:rsid w:val="00464924"/>
    <w:rsid w:val="004649CB"/>
    <w:rsid w:val="004649E7"/>
    <w:rsid w:val="00464B0A"/>
    <w:rsid w:val="00464BE0"/>
    <w:rsid w:val="00464DC7"/>
    <w:rsid w:val="00464EF1"/>
    <w:rsid w:val="00464F91"/>
    <w:rsid w:val="00464FDC"/>
    <w:rsid w:val="00465003"/>
    <w:rsid w:val="00465078"/>
    <w:rsid w:val="00465444"/>
    <w:rsid w:val="0046555F"/>
    <w:rsid w:val="0046595C"/>
    <w:rsid w:val="00465BFD"/>
    <w:rsid w:val="00465C89"/>
    <w:rsid w:val="00465C9D"/>
    <w:rsid w:val="0046600B"/>
    <w:rsid w:val="004661D0"/>
    <w:rsid w:val="00466245"/>
    <w:rsid w:val="00466352"/>
    <w:rsid w:val="00466504"/>
    <w:rsid w:val="004666AD"/>
    <w:rsid w:val="004668C6"/>
    <w:rsid w:val="004669C1"/>
    <w:rsid w:val="00466CB0"/>
    <w:rsid w:val="00466DA5"/>
    <w:rsid w:val="00466F0F"/>
    <w:rsid w:val="004674A5"/>
    <w:rsid w:val="00467764"/>
    <w:rsid w:val="00467866"/>
    <w:rsid w:val="004678AD"/>
    <w:rsid w:val="00467A17"/>
    <w:rsid w:val="00467B9C"/>
    <w:rsid w:val="004702A1"/>
    <w:rsid w:val="004702E1"/>
    <w:rsid w:val="0047051E"/>
    <w:rsid w:val="004705DA"/>
    <w:rsid w:val="004707F8"/>
    <w:rsid w:val="0047089B"/>
    <w:rsid w:val="00470C55"/>
    <w:rsid w:val="00470CD0"/>
    <w:rsid w:val="00470EA4"/>
    <w:rsid w:val="00470F47"/>
    <w:rsid w:val="00471135"/>
    <w:rsid w:val="004715DE"/>
    <w:rsid w:val="0047196C"/>
    <w:rsid w:val="004723B0"/>
    <w:rsid w:val="004723E8"/>
    <w:rsid w:val="00472423"/>
    <w:rsid w:val="0047244A"/>
    <w:rsid w:val="00472514"/>
    <w:rsid w:val="004725CD"/>
    <w:rsid w:val="0047280E"/>
    <w:rsid w:val="00472895"/>
    <w:rsid w:val="00472C82"/>
    <w:rsid w:val="00472D17"/>
    <w:rsid w:val="00472D44"/>
    <w:rsid w:val="00472E8E"/>
    <w:rsid w:val="00472EEF"/>
    <w:rsid w:val="0047309F"/>
    <w:rsid w:val="004730FB"/>
    <w:rsid w:val="00473270"/>
    <w:rsid w:val="00473415"/>
    <w:rsid w:val="00473BA2"/>
    <w:rsid w:val="00473FFB"/>
    <w:rsid w:val="004740D4"/>
    <w:rsid w:val="00474180"/>
    <w:rsid w:val="004741E5"/>
    <w:rsid w:val="004742EA"/>
    <w:rsid w:val="0047438F"/>
    <w:rsid w:val="004746D4"/>
    <w:rsid w:val="00474859"/>
    <w:rsid w:val="004748CD"/>
    <w:rsid w:val="00474BA0"/>
    <w:rsid w:val="00474C6B"/>
    <w:rsid w:val="00474D04"/>
    <w:rsid w:val="00474DFE"/>
    <w:rsid w:val="00474E8B"/>
    <w:rsid w:val="00474EE0"/>
    <w:rsid w:val="00475012"/>
    <w:rsid w:val="00475085"/>
    <w:rsid w:val="00475353"/>
    <w:rsid w:val="004757B6"/>
    <w:rsid w:val="00475893"/>
    <w:rsid w:val="004759A3"/>
    <w:rsid w:val="00475A3B"/>
    <w:rsid w:val="00475C3E"/>
    <w:rsid w:val="00475ED1"/>
    <w:rsid w:val="00476174"/>
    <w:rsid w:val="00476203"/>
    <w:rsid w:val="0047645A"/>
    <w:rsid w:val="00476477"/>
    <w:rsid w:val="00476846"/>
    <w:rsid w:val="00476971"/>
    <w:rsid w:val="00476E27"/>
    <w:rsid w:val="00476FA3"/>
    <w:rsid w:val="0047723F"/>
    <w:rsid w:val="004772A4"/>
    <w:rsid w:val="0047731A"/>
    <w:rsid w:val="00477528"/>
    <w:rsid w:val="0047762F"/>
    <w:rsid w:val="00477672"/>
    <w:rsid w:val="0047786F"/>
    <w:rsid w:val="00477ABA"/>
    <w:rsid w:val="00477FC4"/>
    <w:rsid w:val="004800D4"/>
    <w:rsid w:val="00480373"/>
    <w:rsid w:val="00480409"/>
    <w:rsid w:val="004805A3"/>
    <w:rsid w:val="0048092B"/>
    <w:rsid w:val="00480A19"/>
    <w:rsid w:val="00480AF2"/>
    <w:rsid w:val="00480CF1"/>
    <w:rsid w:val="00481527"/>
    <w:rsid w:val="0048185A"/>
    <w:rsid w:val="00481A93"/>
    <w:rsid w:val="00481B80"/>
    <w:rsid w:val="00481BD8"/>
    <w:rsid w:val="00481EC2"/>
    <w:rsid w:val="00482187"/>
    <w:rsid w:val="004821C3"/>
    <w:rsid w:val="00482647"/>
    <w:rsid w:val="00482683"/>
    <w:rsid w:val="004827E7"/>
    <w:rsid w:val="00482C92"/>
    <w:rsid w:val="00482D06"/>
    <w:rsid w:val="00482D0A"/>
    <w:rsid w:val="00482F2F"/>
    <w:rsid w:val="00482F4B"/>
    <w:rsid w:val="00482FFF"/>
    <w:rsid w:val="00483048"/>
    <w:rsid w:val="00483235"/>
    <w:rsid w:val="00483241"/>
    <w:rsid w:val="0048324D"/>
    <w:rsid w:val="004834BA"/>
    <w:rsid w:val="00483548"/>
    <w:rsid w:val="00483644"/>
    <w:rsid w:val="00483801"/>
    <w:rsid w:val="00483840"/>
    <w:rsid w:val="004838B6"/>
    <w:rsid w:val="00483A91"/>
    <w:rsid w:val="00483B34"/>
    <w:rsid w:val="00483CDC"/>
    <w:rsid w:val="00483D00"/>
    <w:rsid w:val="00483DFB"/>
    <w:rsid w:val="00483EFF"/>
    <w:rsid w:val="0048431F"/>
    <w:rsid w:val="0048446D"/>
    <w:rsid w:val="004849F9"/>
    <w:rsid w:val="00485035"/>
    <w:rsid w:val="00485151"/>
    <w:rsid w:val="00485342"/>
    <w:rsid w:val="004855B8"/>
    <w:rsid w:val="00485687"/>
    <w:rsid w:val="004858F8"/>
    <w:rsid w:val="00485933"/>
    <w:rsid w:val="00485E36"/>
    <w:rsid w:val="00485E88"/>
    <w:rsid w:val="00485EE3"/>
    <w:rsid w:val="00486117"/>
    <w:rsid w:val="0048621A"/>
    <w:rsid w:val="00486270"/>
    <w:rsid w:val="0048629D"/>
    <w:rsid w:val="00486786"/>
    <w:rsid w:val="00486972"/>
    <w:rsid w:val="00486997"/>
    <w:rsid w:val="00486DDC"/>
    <w:rsid w:val="00486FA0"/>
    <w:rsid w:val="00487050"/>
    <w:rsid w:val="00487219"/>
    <w:rsid w:val="00487239"/>
    <w:rsid w:val="004873DD"/>
    <w:rsid w:val="0048743A"/>
    <w:rsid w:val="0048744B"/>
    <w:rsid w:val="004876CA"/>
    <w:rsid w:val="004877BE"/>
    <w:rsid w:val="0048798D"/>
    <w:rsid w:val="00487B74"/>
    <w:rsid w:val="00487ED8"/>
    <w:rsid w:val="004901BD"/>
    <w:rsid w:val="00490290"/>
    <w:rsid w:val="0049055E"/>
    <w:rsid w:val="0049082C"/>
    <w:rsid w:val="0049086A"/>
    <w:rsid w:val="0049091D"/>
    <w:rsid w:val="00490A21"/>
    <w:rsid w:val="00490B79"/>
    <w:rsid w:val="00490BF3"/>
    <w:rsid w:val="00490C5D"/>
    <w:rsid w:val="00490C70"/>
    <w:rsid w:val="00490F55"/>
    <w:rsid w:val="00491115"/>
    <w:rsid w:val="00491293"/>
    <w:rsid w:val="004913DB"/>
    <w:rsid w:val="004916D8"/>
    <w:rsid w:val="00491706"/>
    <w:rsid w:val="0049194B"/>
    <w:rsid w:val="00491970"/>
    <w:rsid w:val="00491A5C"/>
    <w:rsid w:val="00491E12"/>
    <w:rsid w:val="00491E39"/>
    <w:rsid w:val="00491E72"/>
    <w:rsid w:val="00492663"/>
    <w:rsid w:val="00492724"/>
    <w:rsid w:val="0049283E"/>
    <w:rsid w:val="00492975"/>
    <w:rsid w:val="00492B8A"/>
    <w:rsid w:val="00492BFB"/>
    <w:rsid w:val="00492C40"/>
    <w:rsid w:val="004932A2"/>
    <w:rsid w:val="00493AC7"/>
    <w:rsid w:val="00493AC8"/>
    <w:rsid w:val="00493BAC"/>
    <w:rsid w:val="00493C83"/>
    <w:rsid w:val="00494259"/>
    <w:rsid w:val="004944D9"/>
    <w:rsid w:val="004946AF"/>
    <w:rsid w:val="0049487E"/>
    <w:rsid w:val="004948E6"/>
    <w:rsid w:val="00494A64"/>
    <w:rsid w:val="00494BD4"/>
    <w:rsid w:val="004952A5"/>
    <w:rsid w:val="00495653"/>
    <w:rsid w:val="0049570E"/>
    <w:rsid w:val="004957A6"/>
    <w:rsid w:val="00495A8A"/>
    <w:rsid w:val="00495DE7"/>
    <w:rsid w:val="0049602F"/>
    <w:rsid w:val="00496054"/>
    <w:rsid w:val="004960D2"/>
    <w:rsid w:val="0049614E"/>
    <w:rsid w:val="0049647A"/>
    <w:rsid w:val="0049682A"/>
    <w:rsid w:val="00496BFA"/>
    <w:rsid w:val="00496D4F"/>
    <w:rsid w:val="00496D96"/>
    <w:rsid w:val="004970E7"/>
    <w:rsid w:val="004974AE"/>
    <w:rsid w:val="00497677"/>
    <w:rsid w:val="004976F6"/>
    <w:rsid w:val="00497BF1"/>
    <w:rsid w:val="00497E59"/>
    <w:rsid w:val="00497F3C"/>
    <w:rsid w:val="00497FBD"/>
    <w:rsid w:val="004A0105"/>
    <w:rsid w:val="004A01AB"/>
    <w:rsid w:val="004A05F2"/>
    <w:rsid w:val="004A074D"/>
    <w:rsid w:val="004A0921"/>
    <w:rsid w:val="004A0B8F"/>
    <w:rsid w:val="004A0BE8"/>
    <w:rsid w:val="004A0C3C"/>
    <w:rsid w:val="004A0CF6"/>
    <w:rsid w:val="004A0E80"/>
    <w:rsid w:val="004A0E9A"/>
    <w:rsid w:val="004A0FEC"/>
    <w:rsid w:val="004A13A6"/>
    <w:rsid w:val="004A143C"/>
    <w:rsid w:val="004A14A1"/>
    <w:rsid w:val="004A15AC"/>
    <w:rsid w:val="004A195F"/>
    <w:rsid w:val="004A1AF6"/>
    <w:rsid w:val="004A1FAA"/>
    <w:rsid w:val="004A2012"/>
    <w:rsid w:val="004A20CD"/>
    <w:rsid w:val="004A2398"/>
    <w:rsid w:val="004A2666"/>
    <w:rsid w:val="004A2AFE"/>
    <w:rsid w:val="004A2B94"/>
    <w:rsid w:val="004A2C9A"/>
    <w:rsid w:val="004A3433"/>
    <w:rsid w:val="004A343C"/>
    <w:rsid w:val="004A352D"/>
    <w:rsid w:val="004A35E1"/>
    <w:rsid w:val="004A3660"/>
    <w:rsid w:val="004A3CB8"/>
    <w:rsid w:val="004A3DFF"/>
    <w:rsid w:val="004A400A"/>
    <w:rsid w:val="004A437D"/>
    <w:rsid w:val="004A451E"/>
    <w:rsid w:val="004A4603"/>
    <w:rsid w:val="004A4675"/>
    <w:rsid w:val="004A490F"/>
    <w:rsid w:val="004A4A06"/>
    <w:rsid w:val="004A4A64"/>
    <w:rsid w:val="004A50DE"/>
    <w:rsid w:val="004A52CA"/>
    <w:rsid w:val="004A5747"/>
    <w:rsid w:val="004A582C"/>
    <w:rsid w:val="004A5872"/>
    <w:rsid w:val="004A5873"/>
    <w:rsid w:val="004A593B"/>
    <w:rsid w:val="004A5942"/>
    <w:rsid w:val="004A5CC0"/>
    <w:rsid w:val="004A5DBF"/>
    <w:rsid w:val="004A6164"/>
    <w:rsid w:val="004A6194"/>
    <w:rsid w:val="004A62E9"/>
    <w:rsid w:val="004A655F"/>
    <w:rsid w:val="004A69E5"/>
    <w:rsid w:val="004A6A43"/>
    <w:rsid w:val="004A6E4A"/>
    <w:rsid w:val="004A6ED9"/>
    <w:rsid w:val="004A6F66"/>
    <w:rsid w:val="004A70D9"/>
    <w:rsid w:val="004A73B8"/>
    <w:rsid w:val="004A74DD"/>
    <w:rsid w:val="004A7924"/>
    <w:rsid w:val="004A7D30"/>
    <w:rsid w:val="004A7F26"/>
    <w:rsid w:val="004B0015"/>
    <w:rsid w:val="004B01DC"/>
    <w:rsid w:val="004B0395"/>
    <w:rsid w:val="004B04FC"/>
    <w:rsid w:val="004B083B"/>
    <w:rsid w:val="004B1083"/>
    <w:rsid w:val="004B12B2"/>
    <w:rsid w:val="004B140B"/>
    <w:rsid w:val="004B144E"/>
    <w:rsid w:val="004B164E"/>
    <w:rsid w:val="004B184D"/>
    <w:rsid w:val="004B1945"/>
    <w:rsid w:val="004B1BAA"/>
    <w:rsid w:val="004B1C19"/>
    <w:rsid w:val="004B1C57"/>
    <w:rsid w:val="004B1CB1"/>
    <w:rsid w:val="004B1D0D"/>
    <w:rsid w:val="004B1F29"/>
    <w:rsid w:val="004B1FB3"/>
    <w:rsid w:val="004B20F4"/>
    <w:rsid w:val="004B228C"/>
    <w:rsid w:val="004B2643"/>
    <w:rsid w:val="004B2769"/>
    <w:rsid w:val="004B2B6B"/>
    <w:rsid w:val="004B2BD7"/>
    <w:rsid w:val="004B2EA7"/>
    <w:rsid w:val="004B30BB"/>
    <w:rsid w:val="004B31B5"/>
    <w:rsid w:val="004B33C7"/>
    <w:rsid w:val="004B3486"/>
    <w:rsid w:val="004B3540"/>
    <w:rsid w:val="004B3929"/>
    <w:rsid w:val="004B3AED"/>
    <w:rsid w:val="004B3AF5"/>
    <w:rsid w:val="004B3B83"/>
    <w:rsid w:val="004B3C1D"/>
    <w:rsid w:val="004B3DE3"/>
    <w:rsid w:val="004B4069"/>
    <w:rsid w:val="004B40A8"/>
    <w:rsid w:val="004B4270"/>
    <w:rsid w:val="004B43D5"/>
    <w:rsid w:val="004B4632"/>
    <w:rsid w:val="004B4CF6"/>
    <w:rsid w:val="004B543E"/>
    <w:rsid w:val="004B557C"/>
    <w:rsid w:val="004B598D"/>
    <w:rsid w:val="004B5A11"/>
    <w:rsid w:val="004B5C62"/>
    <w:rsid w:val="004B5D59"/>
    <w:rsid w:val="004B614D"/>
    <w:rsid w:val="004B66C1"/>
    <w:rsid w:val="004B6782"/>
    <w:rsid w:val="004B691C"/>
    <w:rsid w:val="004B7001"/>
    <w:rsid w:val="004B703F"/>
    <w:rsid w:val="004B707E"/>
    <w:rsid w:val="004B74C0"/>
    <w:rsid w:val="004B74DC"/>
    <w:rsid w:val="004B74EB"/>
    <w:rsid w:val="004B75A7"/>
    <w:rsid w:val="004B7A10"/>
    <w:rsid w:val="004B7B11"/>
    <w:rsid w:val="004B7B32"/>
    <w:rsid w:val="004B7C03"/>
    <w:rsid w:val="004B7CC2"/>
    <w:rsid w:val="004C002E"/>
    <w:rsid w:val="004C011D"/>
    <w:rsid w:val="004C04E3"/>
    <w:rsid w:val="004C06D2"/>
    <w:rsid w:val="004C072B"/>
    <w:rsid w:val="004C08DC"/>
    <w:rsid w:val="004C0BFD"/>
    <w:rsid w:val="004C0D16"/>
    <w:rsid w:val="004C0FF1"/>
    <w:rsid w:val="004C1443"/>
    <w:rsid w:val="004C1B44"/>
    <w:rsid w:val="004C1B4F"/>
    <w:rsid w:val="004C1D4C"/>
    <w:rsid w:val="004C21B8"/>
    <w:rsid w:val="004C2266"/>
    <w:rsid w:val="004C2508"/>
    <w:rsid w:val="004C25AA"/>
    <w:rsid w:val="004C289C"/>
    <w:rsid w:val="004C2A7E"/>
    <w:rsid w:val="004C2C6A"/>
    <w:rsid w:val="004C2E3B"/>
    <w:rsid w:val="004C3273"/>
    <w:rsid w:val="004C334A"/>
    <w:rsid w:val="004C33D7"/>
    <w:rsid w:val="004C34C3"/>
    <w:rsid w:val="004C39B5"/>
    <w:rsid w:val="004C3E06"/>
    <w:rsid w:val="004C3E3C"/>
    <w:rsid w:val="004C3E87"/>
    <w:rsid w:val="004C4079"/>
    <w:rsid w:val="004C41EB"/>
    <w:rsid w:val="004C42C7"/>
    <w:rsid w:val="004C4688"/>
    <w:rsid w:val="004C47F9"/>
    <w:rsid w:val="004C4908"/>
    <w:rsid w:val="004C4A5D"/>
    <w:rsid w:val="004C4B0C"/>
    <w:rsid w:val="004C4FF8"/>
    <w:rsid w:val="004C528A"/>
    <w:rsid w:val="004C52C3"/>
    <w:rsid w:val="004C562D"/>
    <w:rsid w:val="004C574B"/>
    <w:rsid w:val="004C57FB"/>
    <w:rsid w:val="004C59CC"/>
    <w:rsid w:val="004C5A72"/>
    <w:rsid w:val="004C5B77"/>
    <w:rsid w:val="004C5D6B"/>
    <w:rsid w:val="004C5D76"/>
    <w:rsid w:val="004C5F26"/>
    <w:rsid w:val="004C5F34"/>
    <w:rsid w:val="004C6103"/>
    <w:rsid w:val="004C649D"/>
    <w:rsid w:val="004C658D"/>
    <w:rsid w:val="004C670B"/>
    <w:rsid w:val="004C671D"/>
    <w:rsid w:val="004C68C3"/>
    <w:rsid w:val="004C6D31"/>
    <w:rsid w:val="004C6E90"/>
    <w:rsid w:val="004C6F38"/>
    <w:rsid w:val="004C7160"/>
    <w:rsid w:val="004C7177"/>
    <w:rsid w:val="004C71FB"/>
    <w:rsid w:val="004C755B"/>
    <w:rsid w:val="004C7795"/>
    <w:rsid w:val="004C79F1"/>
    <w:rsid w:val="004D0094"/>
    <w:rsid w:val="004D0194"/>
    <w:rsid w:val="004D038E"/>
    <w:rsid w:val="004D06A8"/>
    <w:rsid w:val="004D06CA"/>
    <w:rsid w:val="004D0BD0"/>
    <w:rsid w:val="004D0C53"/>
    <w:rsid w:val="004D0F84"/>
    <w:rsid w:val="004D13D5"/>
    <w:rsid w:val="004D14F6"/>
    <w:rsid w:val="004D1737"/>
    <w:rsid w:val="004D1CA0"/>
    <w:rsid w:val="004D1ED5"/>
    <w:rsid w:val="004D1EF5"/>
    <w:rsid w:val="004D205B"/>
    <w:rsid w:val="004D20FB"/>
    <w:rsid w:val="004D2354"/>
    <w:rsid w:val="004D23F5"/>
    <w:rsid w:val="004D24DE"/>
    <w:rsid w:val="004D25F4"/>
    <w:rsid w:val="004D267E"/>
    <w:rsid w:val="004D288D"/>
    <w:rsid w:val="004D2997"/>
    <w:rsid w:val="004D299E"/>
    <w:rsid w:val="004D2B57"/>
    <w:rsid w:val="004D2BD3"/>
    <w:rsid w:val="004D3142"/>
    <w:rsid w:val="004D3319"/>
    <w:rsid w:val="004D35D9"/>
    <w:rsid w:val="004D35DA"/>
    <w:rsid w:val="004D389C"/>
    <w:rsid w:val="004D39C9"/>
    <w:rsid w:val="004D3E4A"/>
    <w:rsid w:val="004D4071"/>
    <w:rsid w:val="004D40E3"/>
    <w:rsid w:val="004D4207"/>
    <w:rsid w:val="004D4375"/>
    <w:rsid w:val="004D4490"/>
    <w:rsid w:val="004D44E0"/>
    <w:rsid w:val="004D45A1"/>
    <w:rsid w:val="004D4657"/>
    <w:rsid w:val="004D4832"/>
    <w:rsid w:val="004D4924"/>
    <w:rsid w:val="004D4A04"/>
    <w:rsid w:val="004D4A95"/>
    <w:rsid w:val="004D4CC1"/>
    <w:rsid w:val="004D4CC6"/>
    <w:rsid w:val="004D523D"/>
    <w:rsid w:val="004D52A1"/>
    <w:rsid w:val="004D5483"/>
    <w:rsid w:val="004D560D"/>
    <w:rsid w:val="004D56DC"/>
    <w:rsid w:val="004D5715"/>
    <w:rsid w:val="004D57BF"/>
    <w:rsid w:val="004D58D4"/>
    <w:rsid w:val="004D58EE"/>
    <w:rsid w:val="004D5A53"/>
    <w:rsid w:val="004D5BA2"/>
    <w:rsid w:val="004D5C41"/>
    <w:rsid w:val="004D5C6F"/>
    <w:rsid w:val="004D5F21"/>
    <w:rsid w:val="004D6032"/>
    <w:rsid w:val="004D6599"/>
    <w:rsid w:val="004D6A7D"/>
    <w:rsid w:val="004D6C89"/>
    <w:rsid w:val="004D6C99"/>
    <w:rsid w:val="004D6CE7"/>
    <w:rsid w:val="004D72C4"/>
    <w:rsid w:val="004D7330"/>
    <w:rsid w:val="004D73F0"/>
    <w:rsid w:val="004D784A"/>
    <w:rsid w:val="004D78BB"/>
    <w:rsid w:val="004D7AC4"/>
    <w:rsid w:val="004D7E34"/>
    <w:rsid w:val="004D7FBC"/>
    <w:rsid w:val="004E02EF"/>
    <w:rsid w:val="004E0430"/>
    <w:rsid w:val="004E04CB"/>
    <w:rsid w:val="004E056D"/>
    <w:rsid w:val="004E08A3"/>
    <w:rsid w:val="004E0998"/>
    <w:rsid w:val="004E0D05"/>
    <w:rsid w:val="004E0D8E"/>
    <w:rsid w:val="004E0FB2"/>
    <w:rsid w:val="004E18BF"/>
    <w:rsid w:val="004E1B99"/>
    <w:rsid w:val="004E1E87"/>
    <w:rsid w:val="004E2014"/>
    <w:rsid w:val="004E2059"/>
    <w:rsid w:val="004E22F4"/>
    <w:rsid w:val="004E23BE"/>
    <w:rsid w:val="004E27F4"/>
    <w:rsid w:val="004E28B0"/>
    <w:rsid w:val="004E2A4F"/>
    <w:rsid w:val="004E2CEA"/>
    <w:rsid w:val="004E3399"/>
    <w:rsid w:val="004E3618"/>
    <w:rsid w:val="004E381A"/>
    <w:rsid w:val="004E3939"/>
    <w:rsid w:val="004E395B"/>
    <w:rsid w:val="004E39A1"/>
    <w:rsid w:val="004E3CA0"/>
    <w:rsid w:val="004E3E09"/>
    <w:rsid w:val="004E3F8A"/>
    <w:rsid w:val="004E41C2"/>
    <w:rsid w:val="004E4989"/>
    <w:rsid w:val="004E4A48"/>
    <w:rsid w:val="004E4A8F"/>
    <w:rsid w:val="004E4B78"/>
    <w:rsid w:val="004E4C88"/>
    <w:rsid w:val="004E4FF4"/>
    <w:rsid w:val="004E5184"/>
    <w:rsid w:val="004E519D"/>
    <w:rsid w:val="004E5378"/>
    <w:rsid w:val="004E5456"/>
    <w:rsid w:val="004E55BF"/>
    <w:rsid w:val="004E55E1"/>
    <w:rsid w:val="004E5668"/>
    <w:rsid w:val="004E5892"/>
    <w:rsid w:val="004E596E"/>
    <w:rsid w:val="004E63E4"/>
    <w:rsid w:val="004E655E"/>
    <w:rsid w:val="004E6729"/>
    <w:rsid w:val="004E6B06"/>
    <w:rsid w:val="004E6CFB"/>
    <w:rsid w:val="004E6E97"/>
    <w:rsid w:val="004E7055"/>
    <w:rsid w:val="004E70D7"/>
    <w:rsid w:val="004E7229"/>
    <w:rsid w:val="004E72A0"/>
    <w:rsid w:val="004E7355"/>
    <w:rsid w:val="004E78D2"/>
    <w:rsid w:val="004E78FF"/>
    <w:rsid w:val="004E790C"/>
    <w:rsid w:val="004E7980"/>
    <w:rsid w:val="004E7ACD"/>
    <w:rsid w:val="004E7EE4"/>
    <w:rsid w:val="004F0182"/>
    <w:rsid w:val="004F0605"/>
    <w:rsid w:val="004F0633"/>
    <w:rsid w:val="004F06D0"/>
    <w:rsid w:val="004F1039"/>
    <w:rsid w:val="004F176D"/>
    <w:rsid w:val="004F1807"/>
    <w:rsid w:val="004F198B"/>
    <w:rsid w:val="004F1AC3"/>
    <w:rsid w:val="004F1BB5"/>
    <w:rsid w:val="004F1D43"/>
    <w:rsid w:val="004F1F39"/>
    <w:rsid w:val="004F22CD"/>
    <w:rsid w:val="004F247A"/>
    <w:rsid w:val="004F24BC"/>
    <w:rsid w:val="004F24D6"/>
    <w:rsid w:val="004F2655"/>
    <w:rsid w:val="004F283C"/>
    <w:rsid w:val="004F2909"/>
    <w:rsid w:val="004F2AF6"/>
    <w:rsid w:val="004F2C3A"/>
    <w:rsid w:val="004F2CDC"/>
    <w:rsid w:val="004F2D5B"/>
    <w:rsid w:val="004F2D80"/>
    <w:rsid w:val="004F3176"/>
    <w:rsid w:val="004F3275"/>
    <w:rsid w:val="004F3418"/>
    <w:rsid w:val="004F375B"/>
    <w:rsid w:val="004F38A4"/>
    <w:rsid w:val="004F3A9F"/>
    <w:rsid w:val="004F3ABF"/>
    <w:rsid w:val="004F3B32"/>
    <w:rsid w:val="004F3B85"/>
    <w:rsid w:val="004F3EAD"/>
    <w:rsid w:val="004F3F2B"/>
    <w:rsid w:val="004F3F5E"/>
    <w:rsid w:val="004F435F"/>
    <w:rsid w:val="004F440E"/>
    <w:rsid w:val="004F481D"/>
    <w:rsid w:val="004F4CB9"/>
    <w:rsid w:val="004F50D5"/>
    <w:rsid w:val="004F539D"/>
    <w:rsid w:val="004F5743"/>
    <w:rsid w:val="004F586F"/>
    <w:rsid w:val="004F58A0"/>
    <w:rsid w:val="004F5A44"/>
    <w:rsid w:val="004F5D04"/>
    <w:rsid w:val="004F5E36"/>
    <w:rsid w:val="004F62EA"/>
    <w:rsid w:val="004F648D"/>
    <w:rsid w:val="004F735E"/>
    <w:rsid w:val="004F7EC7"/>
    <w:rsid w:val="004F7F88"/>
    <w:rsid w:val="005000D2"/>
    <w:rsid w:val="005001B1"/>
    <w:rsid w:val="005001F2"/>
    <w:rsid w:val="00500215"/>
    <w:rsid w:val="0050042C"/>
    <w:rsid w:val="005005C7"/>
    <w:rsid w:val="005006B5"/>
    <w:rsid w:val="005006F0"/>
    <w:rsid w:val="00500BB7"/>
    <w:rsid w:val="00500FB4"/>
    <w:rsid w:val="00500FBC"/>
    <w:rsid w:val="005010AB"/>
    <w:rsid w:val="005012EC"/>
    <w:rsid w:val="00501444"/>
    <w:rsid w:val="00502250"/>
    <w:rsid w:val="005022F8"/>
    <w:rsid w:val="005022FC"/>
    <w:rsid w:val="005025A0"/>
    <w:rsid w:val="00502686"/>
    <w:rsid w:val="005026EC"/>
    <w:rsid w:val="00502E5E"/>
    <w:rsid w:val="00502E60"/>
    <w:rsid w:val="00503164"/>
    <w:rsid w:val="00503360"/>
    <w:rsid w:val="00503428"/>
    <w:rsid w:val="0050354F"/>
    <w:rsid w:val="005037A6"/>
    <w:rsid w:val="00503EA0"/>
    <w:rsid w:val="005042D8"/>
    <w:rsid w:val="0050463B"/>
    <w:rsid w:val="005048B1"/>
    <w:rsid w:val="00504AAE"/>
    <w:rsid w:val="00504C01"/>
    <w:rsid w:val="00504C37"/>
    <w:rsid w:val="00504D80"/>
    <w:rsid w:val="00504E5D"/>
    <w:rsid w:val="00504EA5"/>
    <w:rsid w:val="00505006"/>
    <w:rsid w:val="005054A8"/>
    <w:rsid w:val="00505562"/>
    <w:rsid w:val="005056AC"/>
    <w:rsid w:val="0050576F"/>
    <w:rsid w:val="00505C4E"/>
    <w:rsid w:val="00505C64"/>
    <w:rsid w:val="005063BD"/>
    <w:rsid w:val="0050653C"/>
    <w:rsid w:val="0050698A"/>
    <w:rsid w:val="005069D0"/>
    <w:rsid w:val="00506A00"/>
    <w:rsid w:val="00506CA6"/>
    <w:rsid w:val="00506D90"/>
    <w:rsid w:val="0050710F"/>
    <w:rsid w:val="00507376"/>
    <w:rsid w:val="005073DE"/>
    <w:rsid w:val="005075F9"/>
    <w:rsid w:val="005076C4"/>
    <w:rsid w:val="00507945"/>
    <w:rsid w:val="00507BD1"/>
    <w:rsid w:val="00510157"/>
    <w:rsid w:val="005101C0"/>
    <w:rsid w:val="005102AC"/>
    <w:rsid w:val="005102B6"/>
    <w:rsid w:val="0051040C"/>
    <w:rsid w:val="00510488"/>
    <w:rsid w:val="00510691"/>
    <w:rsid w:val="005106FF"/>
    <w:rsid w:val="005107CE"/>
    <w:rsid w:val="0051095C"/>
    <w:rsid w:val="0051099C"/>
    <w:rsid w:val="005109BC"/>
    <w:rsid w:val="00510C11"/>
    <w:rsid w:val="00510CA2"/>
    <w:rsid w:val="00510DCC"/>
    <w:rsid w:val="005111AC"/>
    <w:rsid w:val="0051128F"/>
    <w:rsid w:val="00511440"/>
    <w:rsid w:val="005114E0"/>
    <w:rsid w:val="00511565"/>
    <w:rsid w:val="005115A0"/>
    <w:rsid w:val="00511786"/>
    <w:rsid w:val="00511842"/>
    <w:rsid w:val="00511A64"/>
    <w:rsid w:val="00511B47"/>
    <w:rsid w:val="00511BEA"/>
    <w:rsid w:val="00511C0B"/>
    <w:rsid w:val="00511E7F"/>
    <w:rsid w:val="00511F29"/>
    <w:rsid w:val="005122CD"/>
    <w:rsid w:val="0051252B"/>
    <w:rsid w:val="00512698"/>
    <w:rsid w:val="00512718"/>
    <w:rsid w:val="00512B76"/>
    <w:rsid w:val="00513438"/>
    <w:rsid w:val="0051354B"/>
    <w:rsid w:val="00513E4D"/>
    <w:rsid w:val="005140C7"/>
    <w:rsid w:val="00514278"/>
    <w:rsid w:val="0051440C"/>
    <w:rsid w:val="0051455B"/>
    <w:rsid w:val="0051464C"/>
    <w:rsid w:val="005148A0"/>
    <w:rsid w:val="00514A44"/>
    <w:rsid w:val="00514C94"/>
    <w:rsid w:val="00514E40"/>
    <w:rsid w:val="00514F69"/>
    <w:rsid w:val="0051510F"/>
    <w:rsid w:val="005155C3"/>
    <w:rsid w:val="005157B5"/>
    <w:rsid w:val="00515B3A"/>
    <w:rsid w:val="00515BC0"/>
    <w:rsid w:val="00515CC6"/>
    <w:rsid w:val="00515E24"/>
    <w:rsid w:val="00515E78"/>
    <w:rsid w:val="00515E90"/>
    <w:rsid w:val="00515EDE"/>
    <w:rsid w:val="00515FFA"/>
    <w:rsid w:val="005161F6"/>
    <w:rsid w:val="00516271"/>
    <w:rsid w:val="0051651F"/>
    <w:rsid w:val="00516628"/>
    <w:rsid w:val="0051664E"/>
    <w:rsid w:val="00516723"/>
    <w:rsid w:val="00516A24"/>
    <w:rsid w:val="00516B05"/>
    <w:rsid w:val="00516B41"/>
    <w:rsid w:val="00516D3F"/>
    <w:rsid w:val="00517055"/>
    <w:rsid w:val="005170AB"/>
    <w:rsid w:val="00517537"/>
    <w:rsid w:val="00517619"/>
    <w:rsid w:val="0051779E"/>
    <w:rsid w:val="00517A1B"/>
    <w:rsid w:val="00517D5D"/>
    <w:rsid w:val="0052024B"/>
    <w:rsid w:val="00520307"/>
    <w:rsid w:val="00520934"/>
    <w:rsid w:val="00520983"/>
    <w:rsid w:val="00520B6C"/>
    <w:rsid w:val="00521131"/>
    <w:rsid w:val="005215FD"/>
    <w:rsid w:val="00521716"/>
    <w:rsid w:val="00521F59"/>
    <w:rsid w:val="00521FE1"/>
    <w:rsid w:val="00521FEA"/>
    <w:rsid w:val="00522014"/>
    <w:rsid w:val="00522025"/>
    <w:rsid w:val="0052209B"/>
    <w:rsid w:val="005221C9"/>
    <w:rsid w:val="00522220"/>
    <w:rsid w:val="005222DC"/>
    <w:rsid w:val="0052230D"/>
    <w:rsid w:val="00522465"/>
    <w:rsid w:val="005225FE"/>
    <w:rsid w:val="00522784"/>
    <w:rsid w:val="005227E0"/>
    <w:rsid w:val="00522902"/>
    <w:rsid w:val="00523042"/>
    <w:rsid w:val="005230CB"/>
    <w:rsid w:val="00523261"/>
    <w:rsid w:val="0052345D"/>
    <w:rsid w:val="00523624"/>
    <w:rsid w:val="00523633"/>
    <w:rsid w:val="00524041"/>
    <w:rsid w:val="00524678"/>
    <w:rsid w:val="0052487F"/>
    <w:rsid w:val="005249BE"/>
    <w:rsid w:val="005249C2"/>
    <w:rsid w:val="00524A9E"/>
    <w:rsid w:val="00524B06"/>
    <w:rsid w:val="00524B11"/>
    <w:rsid w:val="00524B8C"/>
    <w:rsid w:val="00524E7A"/>
    <w:rsid w:val="005250F0"/>
    <w:rsid w:val="005251E9"/>
    <w:rsid w:val="00525355"/>
    <w:rsid w:val="005253BC"/>
    <w:rsid w:val="00525490"/>
    <w:rsid w:val="00525569"/>
    <w:rsid w:val="0052574A"/>
    <w:rsid w:val="00525804"/>
    <w:rsid w:val="00525936"/>
    <w:rsid w:val="00525A61"/>
    <w:rsid w:val="00525CE8"/>
    <w:rsid w:val="00526025"/>
    <w:rsid w:val="00526063"/>
    <w:rsid w:val="005261E3"/>
    <w:rsid w:val="00526724"/>
    <w:rsid w:val="0052685B"/>
    <w:rsid w:val="005268A0"/>
    <w:rsid w:val="00526B5F"/>
    <w:rsid w:val="00526E41"/>
    <w:rsid w:val="00527054"/>
    <w:rsid w:val="00527099"/>
    <w:rsid w:val="0052719C"/>
    <w:rsid w:val="005271B5"/>
    <w:rsid w:val="005272C4"/>
    <w:rsid w:val="00527C59"/>
    <w:rsid w:val="00527E25"/>
    <w:rsid w:val="0053022B"/>
    <w:rsid w:val="00530272"/>
    <w:rsid w:val="005302E5"/>
    <w:rsid w:val="005303C8"/>
    <w:rsid w:val="0053040A"/>
    <w:rsid w:val="00530633"/>
    <w:rsid w:val="005307DF"/>
    <w:rsid w:val="00530B04"/>
    <w:rsid w:val="00531087"/>
    <w:rsid w:val="00531243"/>
    <w:rsid w:val="00531287"/>
    <w:rsid w:val="00531359"/>
    <w:rsid w:val="0053142A"/>
    <w:rsid w:val="0053157C"/>
    <w:rsid w:val="0053162E"/>
    <w:rsid w:val="005319FC"/>
    <w:rsid w:val="00531A2F"/>
    <w:rsid w:val="00531C2F"/>
    <w:rsid w:val="00531F63"/>
    <w:rsid w:val="00531F83"/>
    <w:rsid w:val="00532393"/>
    <w:rsid w:val="0053273D"/>
    <w:rsid w:val="005329F9"/>
    <w:rsid w:val="00532A41"/>
    <w:rsid w:val="00532B83"/>
    <w:rsid w:val="00532F8F"/>
    <w:rsid w:val="00533570"/>
    <w:rsid w:val="00533DF4"/>
    <w:rsid w:val="00533F06"/>
    <w:rsid w:val="0053421D"/>
    <w:rsid w:val="00534287"/>
    <w:rsid w:val="00534411"/>
    <w:rsid w:val="00534553"/>
    <w:rsid w:val="00534775"/>
    <w:rsid w:val="00534800"/>
    <w:rsid w:val="005348B5"/>
    <w:rsid w:val="00534E90"/>
    <w:rsid w:val="00534F9B"/>
    <w:rsid w:val="00535066"/>
    <w:rsid w:val="005350D2"/>
    <w:rsid w:val="00535113"/>
    <w:rsid w:val="00535224"/>
    <w:rsid w:val="005353E7"/>
    <w:rsid w:val="005356DD"/>
    <w:rsid w:val="0053570B"/>
    <w:rsid w:val="00535764"/>
    <w:rsid w:val="00535A13"/>
    <w:rsid w:val="00535B02"/>
    <w:rsid w:val="00535B11"/>
    <w:rsid w:val="00535DA6"/>
    <w:rsid w:val="00535FC1"/>
    <w:rsid w:val="005360BE"/>
    <w:rsid w:val="00536426"/>
    <w:rsid w:val="00536560"/>
    <w:rsid w:val="0053672D"/>
    <w:rsid w:val="005367E8"/>
    <w:rsid w:val="005369C0"/>
    <w:rsid w:val="005369DD"/>
    <w:rsid w:val="00536BD4"/>
    <w:rsid w:val="00536F31"/>
    <w:rsid w:val="00536FEC"/>
    <w:rsid w:val="00537395"/>
    <w:rsid w:val="0053763A"/>
    <w:rsid w:val="005378D7"/>
    <w:rsid w:val="00537D69"/>
    <w:rsid w:val="00537F80"/>
    <w:rsid w:val="005400FE"/>
    <w:rsid w:val="005404B1"/>
    <w:rsid w:val="00540A3A"/>
    <w:rsid w:val="00540B13"/>
    <w:rsid w:val="00540BA9"/>
    <w:rsid w:val="00540CFD"/>
    <w:rsid w:val="00540EFC"/>
    <w:rsid w:val="00540FA3"/>
    <w:rsid w:val="00540FFD"/>
    <w:rsid w:val="00540FFF"/>
    <w:rsid w:val="005410A0"/>
    <w:rsid w:val="00541146"/>
    <w:rsid w:val="00541196"/>
    <w:rsid w:val="00541207"/>
    <w:rsid w:val="00541238"/>
    <w:rsid w:val="005412B1"/>
    <w:rsid w:val="0054144A"/>
    <w:rsid w:val="00541699"/>
    <w:rsid w:val="00541721"/>
    <w:rsid w:val="00541833"/>
    <w:rsid w:val="00541A74"/>
    <w:rsid w:val="00541AB1"/>
    <w:rsid w:val="00541D3C"/>
    <w:rsid w:val="00541D98"/>
    <w:rsid w:val="00542041"/>
    <w:rsid w:val="0054204C"/>
    <w:rsid w:val="0054204F"/>
    <w:rsid w:val="005422B8"/>
    <w:rsid w:val="00542329"/>
    <w:rsid w:val="005425D4"/>
    <w:rsid w:val="0054268A"/>
    <w:rsid w:val="005426B2"/>
    <w:rsid w:val="00542876"/>
    <w:rsid w:val="00542A27"/>
    <w:rsid w:val="00542BEC"/>
    <w:rsid w:val="00542C9E"/>
    <w:rsid w:val="00542E61"/>
    <w:rsid w:val="00542ED9"/>
    <w:rsid w:val="00542EFF"/>
    <w:rsid w:val="00543016"/>
    <w:rsid w:val="00543159"/>
    <w:rsid w:val="00543547"/>
    <w:rsid w:val="00543955"/>
    <w:rsid w:val="00543972"/>
    <w:rsid w:val="00543A20"/>
    <w:rsid w:val="00543AD6"/>
    <w:rsid w:val="00543AE6"/>
    <w:rsid w:val="00543EFE"/>
    <w:rsid w:val="00544100"/>
    <w:rsid w:val="005441A5"/>
    <w:rsid w:val="00544666"/>
    <w:rsid w:val="00544AC6"/>
    <w:rsid w:val="005450AE"/>
    <w:rsid w:val="00545111"/>
    <w:rsid w:val="005452F5"/>
    <w:rsid w:val="00545AF8"/>
    <w:rsid w:val="00545B86"/>
    <w:rsid w:val="0054640F"/>
    <w:rsid w:val="0054656E"/>
    <w:rsid w:val="00546713"/>
    <w:rsid w:val="005469FE"/>
    <w:rsid w:val="00546A3D"/>
    <w:rsid w:val="00546A8A"/>
    <w:rsid w:val="00546E98"/>
    <w:rsid w:val="00546FD0"/>
    <w:rsid w:val="0054702A"/>
    <w:rsid w:val="00547458"/>
    <w:rsid w:val="005476C5"/>
    <w:rsid w:val="00547920"/>
    <w:rsid w:val="00547BEE"/>
    <w:rsid w:val="00547D33"/>
    <w:rsid w:val="00547F22"/>
    <w:rsid w:val="005501EA"/>
    <w:rsid w:val="005506CB"/>
    <w:rsid w:val="0055075D"/>
    <w:rsid w:val="00550850"/>
    <w:rsid w:val="0055152A"/>
    <w:rsid w:val="00551536"/>
    <w:rsid w:val="005516BD"/>
    <w:rsid w:val="00551788"/>
    <w:rsid w:val="005518A7"/>
    <w:rsid w:val="00551954"/>
    <w:rsid w:val="00551BE4"/>
    <w:rsid w:val="00551C64"/>
    <w:rsid w:val="00551FF4"/>
    <w:rsid w:val="005520AF"/>
    <w:rsid w:val="00552697"/>
    <w:rsid w:val="005526C6"/>
    <w:rsid w:val="00552D08"/>
    <w:rsid w:val="00552FBE"/>
    <w:rsid w:val="005530CC"/>
    <w:rsid w:val="0055313E"/>
    <w:rsid w:val="00553206"/>
    <w:rsid w:val="00553239"/>
    <w:rsid w:val="00553455"/>
    <w:rsid w:val="0055347B"/>
    <w:rsid w:val="005537E1"/>
    <w:rsid w:val="00553850"/>
    <w:rsid w:val="00553D3D"/>
    <w:rsid w:val="00553DB7"/>
    <w:rsid w:val="00553EE1"/>
    <w:rsid w:val="00554449"/>
    <w:rsid w:val="0055445C"/>
    <w:rsid w:val="00554514"/>
    <w:rsid w:val="0055460E"/>
    <w:rsid w:val="00554674"/>
    <w:rsid w:val="00554736"/>
    <w:rsid w:val="00554785"/>
    <w:rsid w:val="005547DA"/>
    <w:rsid w:val="005549F1"/>
    <w:rsid w:val="00554A1C"/>
    <w:rsid w:val="00554BD5"/>
    <w:rsid w:val="00554BE7"/>
    <w:rsid w:val="00554C37"/>
    <w:rsid w:val="00554D45"/>
    <w:rsid w:val="00554DA4"/>
    <w:rsid w:val="00554E52"/>
    <w:rsid w:val="00554F41"/>
    <w:rsid w:val="005550E9"/>
    <w:rsid w:val="00555120"/>
    <w:rsid w:val="00555177"/>
    <w:rsid w:val="005552D7"/>
    <w:rsid w:val="005559FC"/>
    <w:rsid w:val="00555D64"/>
    <w:rsid w:val="00555E87"/>
    <w:rsid w:val="00556133"/>
    <w:rsid w:val="00556543"/>
    <w:rsid w:val="005565A1"/>
    <w:rsid w:val="005565E0"/>
    <w:rsid w:val="0055673F"/>
    <w:rsid w:val="005568CC"/>
    <w:rsid w:val="00556C44"/>
    <w:rsid w:val="00557299"/>
    <w:rsid w:val="0055740E"/>
    <w:rsid w:val="005575B7"/>
    <w:rsid w:val="005577C6"/>
    <w:rsid w:val="0055784C"/>
    <w:rsid w:val="00557974"/>
    <w:rsid w:val="00557981"/>
    <w:rsid w:val="00557AFE"/>
    <w:rsid w:val="00557BBD"/>
    <w:rsid w:val="005604BD"/>
    <w:rsid w:val="0056097C"/>
    <w:rsid w:val="00560B33"/>
    <w:rsid w:val="00560B6B"/>
    <w:rsid w:val="00560C69"/>
    <w:rsid w:val="00560CF7"/>
    <w:rsid w:val="00560DE5"/>
    <w:rsid w:val="00560E79"/>
    <w:rsid w:val="00560F84"/>
    <w:rsid w:val="00560FB3"/>
    <w:rsid w:val="0056121F"/>
    <w:rsid w:val="005612B7"/>
    <w:rsid w:val="0056133F"/>
    <w:rsid w:val="00561443"/>
    <w:rsid w:val="00561448"/>
    <w:rsid w:val="00561581"/>
    <w:rsid w:val="00561798"/>
    <w:rsid w:val="005617A1"/>
    <w:rsid w:val="00561986"/>
    <w:rsid w:val="005619C9"/>
    <w:rsid w:val="005619E9"/>
    <w:rsid w:val="00561F8C"/>
    <w:rsid w:val="00561FD9"/>
    <w:rsid w:val="00561FE9"/>
    <w:rsid w:val="005620ED"/>
    <w:rsid w:val="005620F7"/>
    <w:rsid w:val="0056223E"/>
    <w:rsid w:val="0056244A"/>
    <w:rsid w:val="00562537"/>
    <w:rsid w:val="00562565"/>
    <w:rsid w:val="005626B1"/>
    <w:rsid w:val="00562ABA"/>
    <w:rsid w:val="00562BA8"/>
    <w:rsid w:val="00562F35"/>
    <w:rsid w:val="00562F4A"/>
    <w:rsid w:val="00563014"/>
    <w:rsid w:val="00563132"/>
    <w:rsid w:val="00563166"/>
    <w:rsid w:val="0056323C"/>
    <w:rsid w:val="005639EB"/>
    <w:rsid w:val="00563A90"/>
    <w:rsid w:val="00563AAF"/>
    <w:rsid w:val="00563B29"/>
    <w:rsid w:val="00563CF6"/>
    <w:rsid w:val="00563D00"/>
    <w:rsid w:val="00564395"/>
    <w:rsid w:val="005647A6"/>
    <w:rsid w:val="005649A4"/>
    <w:rsid w:val="00565018"/>
    <w:rsid w:val="0056503B"/>
    <w:rsid w:val="00565142"/>
    <w:rsid w:val="00565194"/>
    <w:rsid w:val="0056538D"/>
    <w:rsid w:val="00565471"/>
    <w:rsid w:val="00565498"/>
    <w:rsid w:val="00565643"/>
    <w:rsid w:val="005657BA"/>
    <w:rsid w:val="0056594F"/>
    <w:rsid w:val="00565B1C"/>
    <w:rsid w:val="00565B38"/>
    <w:rsid w:val="00565D4F"/>
    <w:rsid w:val="00566778"/>
    <w:rsid w:val="00566908"/>
    <w:rsid w:val="00566B44"/>
    <w:rsid w:val="00566C7F"/>
    <w:rsid w:val="00566D50"/>
    <w:rsid w:val="00566DBB"/>
    <w:rsid w:val="0056705B"/>
    <w:rsid w:val="0056713F"/>
    <w:rsid w:val="0056763E"/>
    <w:rsid w:val="00567AE7"/>
    <w:rsid w:val="00567B9D"/>
    <w:rsid w:val="00567D58"/>
    <w:rsid w:val="00567DD5"/>
    <w:rsid w:val="00567EF0"/>
    <w:rsid w:val="00570231"/>
    <w:rsid w:val="005703B1"/>
    <w:rsid w:val="0057049C"/>
    <w:rsid w:val="005704A5"/>
    <w:rsid w:val="00570545"/>
    <w:rsid w:val="00570A81"/>
    <w:rsid w:val="00570B08"/>
    <w:rsid w:val="00570B90"/>
    <w:rsid w:val="00570D5D"/>
    <w:rsid w:val="00570DF6"/>
    <w:rsid w:val="00571066"/>
    <w:rsid w:val="00571480"/>
    <w:rsid w:val="00571896"/>
    <w:rsid w:val="0057189E"/>
    <w:rsid w:val="00571936"/>
    <w:rsid w:val="00571B62"/>
    <w:rsid w:val="00571DD0"/>
    <w:rsid w:val="00571F02"/>
    <w:rsid w:val="00572109"/>
    <w:rsid w:val="00572300"/>
    <w:rsid w:val="00572697"/>
    <w:rsid w:val="00572C45"/>
    <w:rsid w:val="00572D1D"/>
    <w:rsid w:val="00572D9A"/>
    <w:rsid w:val="00572DAF"/>
    <w:rsid w:val="00573215"/>
    <w:rsid w:val="0057354F"/>
    <w:rsid w:val="00573643"/>
    <w:rsid w:val="00573A60"/>
    <w:rsid w:val="00573B69"/>
    <w:rsid w:val="00573DE3"/>
    <w:rsid w:val="00573F01"/>
    <w:rsid w:val="00573FFF"/>
    <w:rsid w:val="005740DB"/>
    <w:rsid w:val="0057439D"/>
    <w:rsid w:val="00574400"/>
    <w:rsid w:val="0057444B"/>
    <w:rsid w:val="00574498"/>
    <w:rsid w:val="00574A1B"/>
    <w:rsid w:val="00574B0C"/>
    <w:rsid w:val="00574BDC"/>
    <w:rsid w:val="00574F3D"/>
    <w:rsid w:val="005750CD"/>
    <w:rsid w:val="0057523B"/>
    <w:rsid w:val="0057528B"/>
    <w:rsid w:val="00575312"/>
    <w:rsid w:val="005754FD"/>
    <w:rsid w:val="005756AB"/>
    <w:rsid w:val="005757F7"/>
    <w:rsid w:val="00575801"/>
    <w:rsid w:val="00575865"/>
    <w:rsid w:val="005758FD"/>
    <w:rsid w:val="00575935"/>
    <w:rsid w:val="00575F36"/>
    <w:rsid w:val="00575FAF"/>
    <w:rsid w:val="0057627F"/>
    <w:rsid w:val="0057629F"/>
    <w:rsid w:val="0057637F"/>
    <w:rsid w:val="00576454"/>
    <w:rsid w:val="00576829"/>
    <w:rsid w:val="00576984"/>
    <w:rsid w:val="00576E75"/>
    <w:rsid w:val="005771E7"/>
    <w:rsid w:val="00577402"/>
    <w:rsid w:val="005774F3"/>
    <w:rsid w:val="00577B87"/>
    <w:rsid w:val="00577D4D"/>
    <w:rsid w:val="00577FB0"/>
    <w:rsid w:val="00580067"/>
    <w:rsid w:val="005801F1"/>
    <w:rsid w:val="00580251"/>
    <w:rsid w:val="00580377"/>
    <w:rsid w:val="00580827"/>
    <w:rsid w:val="00580C39"/>
    <w:rsid w:val="00580E0F"/>
    <w:rsid w:val="00580E20"/>
    <w:rsid w:val="00580E7D"/>
    <w:rsid w:val="0058132D"/>
    <w:rsid w:val="00581463"/>
    <w:rsid w:val="005816D7"/>
    <w:rsid w:val="00581B3D"/>
    <w:rsid w:val="00582012"/>
    <w:rsid w:val="00582051"/>
    <w:rsid w:val="005820B0"/>
    <w:rsid w:val="00582160"/>
    <w:rsid w:val="00582317"/>
    <w:rsid w:val="00582320"/>
    <w:rsid w:val="00582473"/>
    <w:rsid w:val="0058247E"/>
    <w:rsid w:val="0058267D"/>
    <w:rsid w:val="00582AF7"/>
    <w:rsid w:val="00582B18"/>
    <w:rsid w:val="00582B65"/>
    <w:rsid w:val="00582D7E"/>
    <w:rsid w:val="00583110"/>
    <w:rsid w:val="00583166"/>
    <w:rsid w:val="005835DD"/>
    <w:rsid w:val="00583633"/>
    <w:rsid w:val="00583828"/>
    <w:rsid w:val="00583FAA"/>
    <w:rsid w:val="005843FE"/>
    <w:rsid w:val="00584529"/>
    <w:rsid w:val="00584BA8"/>
    <w:rsid w:val="00584FE4"/>
    <w:rsid w:val="0058524A"/>
    <w:rsid w:val="005854C2"/>
    <w:rsid w:val="005854E3"/>
    <w:rsid w:val="00585564"/>
    <w:rsid w:val="00585A59"/>
    <w:rsid w:val="005861BE"/>
    <w:rsid w:val="005862B7"/>
    <w:rsid w:val="0058636D"/>
    <w:rsid w:val="0058639C"/>
    <w:rsid w:val="005864F4"/>
    <w:rsid w:val="005867E1"/>
    <w:rsid w:val="0058690B"/>
    <w:rsid w:val="00586F4E"/>
    <w:rsid w:val="005873C6"/>
    <w:rsid w:val="005875DB"/>
    <w:rsid w:val="00587680"/>
    <w:rsid w:val="00587C30"/>
    <w:rsid w:val="00587D38"/>
    <w:rsid w:val="00587FDA"/>
    <w:rsid w:val="005901A0"/>
    <w:rsid w:val="0059037C"/>
    <w:rsid w:val="0059076E"/>
    <w:rsid w:val="00590886"/>
    <w:rsid w:val="00590958"/>
    <w:rsid w:val="00590B48"/>
    <w:rsid w:val="00590B8B"/>
    <w:rsid w:val="00590CA8"/>
    <w:rsid w:val="00590D88"/>
    <w:rsid w:val="00590DD1"/>
    <w:rsid w:val="00590E93"/>
    <w:rsid w:val="00590E9A"/>
    <w:rsid w:val="00590EA4"/>
    <w:rsid w:val="005910D3"/>
    <w:rsid w:val="0059128C"/>
    <w:rsid w:val="005912A0"/>
    <w:rsid w:val="005912D4"/>
    <w:rsid w:val="005917B6"/>
    <w:rsid w:val="0059199C"/>
    <w:rsid w:val="00591EBC"/>
    <w:rsid w:val="00591F13"/>
    <w:rsid w:val="0059226D"/>
    <w:rsid w:val="0059233C"/>
    <w:rsid w:val="00592515"/>
    <w:rsid w:val="00592567"/>
    <w:rsid w:val="005928D7"/>
    <w:rsid w:val="00592ABC"/>
    <w:rsid w:val="00592C9F"/>
    <w:rsid w:val="00593054"/>
    <w:rsid w:val="005931B0"/>
    <w:rsid w:val="005931B4"/>
    <w:rsid w:val="00593294"/>
    <w:rsid w:val="00593559"/>
    <w:rsid w:val="00593686"/>
    <w:rsid w:val="00593AA9"/>
    <w:rsid w:val="00593ADA"/>
    <w:rsid w:val="00593DFD"/>
    <w:rsid w:val="00593FFE"/>
    <w:rsid w:val="0059410D"/>
    <w:rsid w:val="005945EA"/>
    <w:rsid w:val="0059466F"/>
    <w:rsid w:val="005949ED"/>
    <w:rsid w:val="00594AB1"/>
    <w:rsid w:val="00594ADF"/>
    <w:rsid w:val="00594AF9"/>
    <w:rsid w:val="00594C9C"/>
    <w:rsid w:val="00594D53"/>
    <w:rsid w:val="00594F09"/>
    <w:rsid w:val="005950B4"/>
    <w:rsid w:val="005951D0"/>
    <w:rsid w:val="00595373"/>
    <w:rsid w:val="00595380"/>
    <w:rsid w:val="005954AD"/>
    <w:rsid w:val="005954F7"/>
    <w:rsid w:val="0059550E"/>
    <w:rsid w:val="00595813"/>
    <w:rsid w:val="00595846"/>
    <w:rsid w:val="005958BF"/>
    <w:rsid w:val="005959E4"/>
    <w:rsid w:val="00595A69"/>
    <w:rsid w:val="00595AFC"/>
    <w:rsid w:val="00595B73"/>
    <w:rsid w:val="00595D50"/>
    <w:rsid w:val="00595D8D"/>
    <w:rsid w:val="00595E74"/>
    <w:rsid w:val="00595F05"/>
    <w:rsid w:val="005960DD"/>
    <w:rsid w:val="0059641E"/>
    <w:rsid w:val="00596572"/>
    <w:rsid w:val="005967F7"/>
    <w:rsid w:val="00596909"/>
    <w:rsid w:val="00596996"/>
    <w:rsid w:val="00596CCB"/>
    <w:rsid w:val="00596D5D"/>
    <w:rsid w:val="00596DE2"/>
    <w:rsid w:val="00596E70"/>
    <w:rsid w:val="00597250"/>
    <w:rsid w:val="005975E1"/>
    <w:rsid w:val="005977D7"/>
    <w:rsid w:val="00597918"/>
    <w:rsid w:val="00597B20"/>
    <w:rsid w:val="005A00BE"/>
    <w:rsid w:val="005A0637"/>
    <w:rsid w:val="005A0806"/>
    <w:rsid w:val="005A085A"/>
    <w:rsid w:val="005A0AC8"/>
    <w:rsid w:val="005A0CDF"/>
    <w:rsid w:val="005A128D"/>
    <w:rsid w:val="005A1293"/>
    <w:rsid w:val="005A12D9"/>
    <w:rsid w:val="005A151A"/>
    <w:rsid w:val="005A165F"/>
    <w:rsid w:val="005A1709"/>
    <w:rsid w:val="005A178A"/>
    <w:rsid w:val="005A18BC"/>
    <w:rsid w:val="005A1B15"/>
    <w:rsid w:val="005A1BDD"/>
    <w:rsid w:val="005A1CD7"/>
    <w:rsid w:val="005A1EB3"/>
    <w:rsid w:val="005A2168"/>
    <w:rsid w:val="005A21DD"/>
    <w:rsid w:val="005A264F"/>
    <w:rsid w:val="005A2BEA"/>
    <w:rsid w:val="005A30F5"/>
    <w:rsid w:val="005A31A4"/>
    <w:rsid w:val="005A3414"/>
    <w:rsid w:val="005A341E"/>
    <w:rsid w:val="005A3488"/>
    <w:rsid w:val="005A34FC"/>
    <w:rsid w:val="005A399C"/>
    <w:rsid w:val="005A3AB5"/>
    <w:rsid w:val="005A3B87"/>
    <w:rsid w:val="005A3C5E"/>
    <w:rsid w:val="005A41DC"/>
    <w:rsid w:val="005A4207"/>
    <w:rsid w:val="005A4307"/>
    <w:rsid w:val="005A447C"/>
    <w:rsid w:val="005A4866"/>
    <w:rsid w:val="005A4A17"/>
    <w:rsid w:val="005A4A42"/>
    <w:rsid w:val="005A4C75"/>
    <w:rsid w:val="005A4D63"/>
    <w:rsid w:val="005A4ED5"/>
    <w:rsid w:val="005A526D"/>
    <w:rsid w:val="005A53FD"/>
    <w:rsid w:val="005A5466"/>
    <w:rsid w:val="005A547F"/>
    <w:rsid w:val="005A5557"/>
    <w:rsid w:val="005A5699"/>
    <w:rsid w:val="005A57E0"/>
    <w:rsid w:val="005A598B"/>
    <w:rsid w:val="005A5D65"/>
    <w:rsid w:val="005A5EF2"/>
    <w:rsid w:val="005A5F37"/>
    <w:rsid w:val="005A61D4"/>
    <w:rsid w:val="005A62BA"/>
    <w:rsid w:val="005A63D5"/>
    <w:rsid w:val="005A63EA"/>
    <w:rsid w:val="005A650C"/>
    <w:rsid w:val="005A6959"/>
    <w:rsid w:val="005A765D"/>
    <w:rsid w:val="005A77F1"/>
    <w:rsid w:val="005A791C"/>
    <w:rsid w:val="005A79AC"/>
    <w:rsid w:val="005A7DAF"/>
    <w:rsid w:val="005A7DF3"/>
    <w:rsid w:val="005A7E3C"/>
    <w:rsid w:val="005B0396"/>
    <w:rsid w:val="005B04B1"/>
    <w:rsid w:val="005B06F7"/>
    <w:rsid w:val="005B130E"/>
    <w:rsid w:val="005B133E"/>
    <w:rsid w:val="005B144B"/>
    <w:rsid w:val="005B1743"/>
    <w:rsid w:val="005B1964"/>
    <w:rsid w:val="005B1B93"/>
    <w:rsid w:val="005B1ECA"/>
    <w:rsid w:val="005B1FA1"/>
    <w:rsid w:val="005B2103"/>
    <w:rsid w:val="005B2204"/>
    <w:rsid w:val="005B2495"/>
    <w:rsid w:val="005B264F"/>
    <w:rsid w:val="005B2657"/>
    <w:rsid w:val="005B272D"/>
    <w:rsid w:val="005B27D3"/>
    <w:rsid w:val="005B2856"/>
    <w:rsid w:val="005B28FF"/>
    <w:rsid w:val="005B2FE5"/>
    <w:rsid w:val="005B31E0"/>
    <w:rsid w:val="005B31F7"/>
    <w:rsid w:val="005B324F"/>
    <w:rsid w:val="005B3275"/>
    <w:rsid w:val="005B3294"/>
    <w:rsid w:val="005B35CD"/>
    <w:rsid w:val="005B3692"/>
    <w:rsid w:val="005B38BC"/>
    <w:rsid w:val="005B3954"/>
    <w:rsid w:val="005B3D2A"/>
    <w:rsid w:val="005B407E"/>
    <w:rsid w:val="005B40B1"/>
    <w:rsid w:val="005B4334"/>
    <w:rsid w:val="005B46E0"/>
    <w:rsid w:val="005B47DF"/>
    <w:rsid w:val="005B4858"/>
    <w:rsid w:val="005B490D"/>
    <w:rsid w:val="005B4A34"/>
    <w:rsid w:val="005B4C54"/>
    <w:rsid w:val="005B518C"/>
    <w:rsid w:val="005B557D"/>
    <w:rsid w:val="005B5661"/>
    <w:rsid w:val="005B5843"/>
    <w:rsid w:val="005B59F5"/>
    <w:rsid w:val="005B5A75"/>
    <w:rsid w:val="005B5A84"/>
    <w:rsid w:val="005B5B15"/>
    <w:rsid w:val="005B5C33"/>
    <w:rsid w:val="005B5E44"/>
    <w:rsid w:val="005B5E8F"/>
    <w:rsid w:val="005B5EB2"/>
    <w:rsid w:val="005B5FAD"/>
    <w:rsid w:val="005B6412"/>
    <w:rsid w:val="005B65C9"/>
    <w:rsid w:val="005B66B5"/>
    <w:rsid w:val="005B6C97"/>
    <w:rsid w:val="005B6E02"/>
    <w:rsid w:val="005B6FE9"/>
    <w:rsid w:val="005B719C"/>
    <w:rsid w:val="005B7557"/>
    <w:rsid w:val="005B768F"/>
    <w:rsid w:val="005B7762"/>
    <w:rsid w:val="005B78E0"/>
    <w:rsid w:val="005B7941"/>
    <w:rsid w:val="005B7BA1"/>
    <w:rsid w:val="005B7F68"/>
    <w:rsid w:val="005C031B"/>
    <w:rsid w:val="005C03A5"/>
    <w:rsid w:val="005C047B"/>
    <w:rsid w:val="005C04A8"/>
    <w:rsid w:val="005C06F1"/>
    <w:rsid w:val="005C0B66"/>
    <w:rsid w:val="005C0CA6"/>
    <w:rsid w:val="005C0F32"/>
    <w:rsid w:val="005C0F3C"/>
    <w:rsid w:val="005C113A"/>
    <w:rsid w:val="005C11D8"/>
    <w:rsid w:val="005C138F"/>
    <w:rsid w:val="005C160F"/>
    <w:rsid w:val="005C1B0F"/>
    <w:rsid w:val="005C202C"/>
    <w:rsid w:val="005C2068"/>
    <w:rsid w:val="005C22C8"/>
    <w:rsid w:val="005C27BA"/>
    <w:rsid w:val="005C28AD"/>
    <w:rsid w:val="005C2BB8"/>
    <w:rsid w:val="005C2C12"/>
    <w:rsid w:val="005C2CD6"/>
    <w:rsid w:val="005C2EAC"/>
    <w:rsid w:val="005C2EC5"/>
    <w:rsid w:val="005C303D"/>
    <w:rsid w:val="005C31E6"/>
    <w:rsid w:val="005C339D"/>
    <w:rsid w:val="005C3450"/>
    <w:rsid w:val="005C3737"/>
    <w:rsid w:val="005C3AF6"/>
    <w:rsid w:val="005C3E95"/>
    <w:rsid w:val="005C3F23"/>
    <w:rsid w:val="005C408C"/>
    <w:rsid w:val="005C41E0"/>
    <w:rsid w:val="005C4246"/>
    <w:rsid w:val="005C4AB4"/>
    <w:rsid w:val="005C4F36"/>
    <w:rsid w:val="005C556C"/>
    <w:rsid w:val="005C56ED"/>
    <w:rsid w:val="005C5B55"/>
    <w:rsid w:val="005C5F2B"/>
    <w:rsid w:val="005C5FF0"/>
    <w:rsid w:val="005C6112"/>
    <w:rsid w:val="005C6559"/>
    <w:rsid w:val="005C6609"/>
    <w:rsid w:val="005C69E4"/>
    <w:rsid w:val="005C6B0D"/>
    <w:rsid w:val="005C6BE2"/>
    <w:rsid w:val="005C6C1F"/>
    <w:rsid w:val="005C6C5E"/>
    <w:rsid w:val="005C71F4"/>
    <w:rsid w:val="005C7772"/>
    <w:rsid w:val="005C78BE"/>
    <w:rsid w:val="005C7B1C"/>
    <w:rsid w:val="005C7ECE"/>
    <w:rsid w:val="005C7F24"/>
    <w:rsid w:val="005D0267"/>
    <w:rsid w:val="005D035A"/>
    <w:rsid w:val="005D03E7"/>
    <w:rsid w:val="005D03F0"/>
    <w:rsid w:val="005D0485"/>
    <w:rsid w:val="005D0836"/>
    <w:rsid w:val="005D08EA"/>
    <w:rsid w:val="005D09B7"/>
    <w:rsid w:val="005D09D3"/>
    <w:rsid w:val="005D0A1C"/>
    <w:rsid w:val="005D0EFF"/>
    <w:rsid w:val="005D0F39"/>
    <w:rsid w:val="005D1085"/>
    <w:rsid w:val="005D10F5"/>
    <w:rsid w:val="005D11EF"/>
    <w:rsid w:val="005D1255"/>
    <w:rsid w:val="005D12FF"/>
    <w:rsid w:val="005D1424"/>
    <w:rsid w:val="005D147B"/>
    <w:rsid w:val="005D17AE"/>
    <w:rsid w:val="005D187B"/>
    <w:rsid w:val="005D197F"/>
    <w:rsid w:val="005D1D48"/>
    <w:rsid w:val="005D1D54"/>
    <w:rsid w:val="005D1E19"/>
    <w:rsid w:val="005D1E50"/>
    <w:rsid w:val="005D1EE1"/>
    <w:rsid w:val="005D20FA"/>
    <w:rsid w:val="005D2361"/>
    <w:rsid w:val="005D2410"/>
    <w:rsid w:val="005D27CF"/>
    <w:rsid w:val="005D2843"/>
    <w:rsid w:val="005D28BD"/>
    <w:rsid w:val="005D2986"/>
    <w:rsid w:val="005D2A1A"/>
    <w:rsid w:val="005D2B23"/>
    <w:rsid w:val="005D2F13"/>
    <w:rsid w:val="005D3052"/>
    <w:rsid w:val="005D3274"/>
    <w:rsid w:val="005D356C"/>
    <w:rsid w:val="005D356F"/>
    <w:rsid w:val="005D37D8"/>
    <w:rsid w:val="005D39B2"/>
    <w:rsid w:val="005D3A76"/>
    <w:rsid w:val="005D4103"/>
    <w:rsid w:val="005D448E"/>
    <w:rsid w:val="005D4597"/>
    <w:rsid w:val="005D461A"/>
    <w:rsid w:val="005D4659"/>
    <w:rsid w:val="005D4BBF"/>
    <w:rsid w:val="005D4C39"/>
    <w:rsid w:val="005D4CFE"/>
    <w:rsid w:val="005D500F"/>
    <w:rsid w:val="005D5096"/>
    <w:rsid w:val="005D51DA"/>
    <w:rsid w:val="005D5214"/>
    <w:rsid w:val="005D5220"/>
    <w:rsid w:val="005D5479"/>
    <w:rsid w:val="005D5698"/>
    <w:rsid w:val="005D57B2"/>
    <w:rsid w:val="005D58CA"/>
    <w:rsid w:val="005D5B51"/>
    <w:rsid w:val="005D6014"/>
    <w:rsid w:val="005D6593"/>
    <w:rsid w:val="005D666F"/>
    <w:rsid w:val="005D6B2D"/>
    <w:rsid w:val="005D6B80"/>
    <w:rsid w:val="005D6E30"/>
    <w:rsid w:val="005D6E4C"/>
    <w:rsid w:val="005D702B"/>
    <w:rsid w:val="005D7512"/>
    <w:rsid w:val="005D7676"/>
    <w:rsid w:val="005D791F"/>
    <w:rsid w:val="005D7CCB"/>
    <w:rsid w:val="005D7D27"/>
    <w:rsid w:val="005E0085"/>
    <w:rsid w:val="005E03D4"/>
    <w:rsid w:val="005E05F1"/>
    <w:rsid w:val="005E0A21"/>
    <w:rsid w:val="005E0AE6"/>
    <w:rsid w:val="005E0D5F"/>
    <w:rsid w:val="005E0E51"/>
    <w:rsid w:val="005E0F9A"/>
    <w:rsid w:val="005E0FD0"/>
    <w:rsid w:val="005E11A6"/>
    <w:rsid w:val="005E12C8"/>
    <w:rsid w:val="005E1862"/>
    <w:rsid w:val="005E18CA"/>
    <w:rsid w:val="005E1AB4"/>
    <w:rsid w:val="005E1B4B"/>
    <w:rsid w:val="005E1B70"/>
    <w:rsid w:val="005E1E57"/>
    <w:rsid w:val="005E1E86"/>
    <w:rsid w:val="005E1F65"/>
    <w:rsid w:val="005E1FE4"/>
    <w:rsid w:val="005E2099"/>
    <w:rsid w:val="005E2162"/>
    <w:rsid w:val="005E21F6"/>
    <w:rsid w:val="005E2213"/>
    <w:rsid w:val="005E2769"/>
    <w:rsid w:val="005E29C6"/>
    <w:rsid w:val="005E29E4"/>
    <w:rsid w:val="005E3245"/>
    <w:rsid w:val="005E32BF"/>
    <w:rsid w:val="005E36A8"/>
    <w:rsid w:val="005E3969"/>
    <w:rsid w:val="005E3B8F"/>
    <w:rsid w:val="005E3EB6"/>
    <w:rsid w:val="005E4204"/>
    <w:rsid w:val="005E4533"/>
    <w:rsid w:val="005E4B65"/>
    <w:rsid w:val="005E4C20"/>
    <w:rsid w:val="005E5127"/>
    <w:rsid w:val="005E5272"/>
    <w:rsid w:val="005E5379"/>
    <w:rsid w:val="005E5821"/>
    <w:rsid w:val="005E5A91"/>
    <w:rsid w:val="005E5DA9"/>
    <w:rsid w:val="005E604B"/>
    <w:rsid w:val="005E6142"/>
    <w:rsid w:val="005E639D"/>
    <w:rsid w:val="005E65DA"/>
    <w:rsid w:val="005E67C3"/>
    <w:rsid w:val="005E6941"/>
    <w:rsid w:val="005E6BB8"/>
    <w:rsid w:val="005E6C3D"/>
    <w:rsid w:val="005E6CA7"/>
    <w:rsid w:val="005E734D"/>
    <w:rsid w:val="005E7436"/>
    <w:rsid w:val="005E74EF"/>
    <w:rsid w:val="005E7988"/>
    <w:rsid w:val="005E7C85"/>
    <w:rsid w:val="005E7EC6"/>
    <w:rsid w:val="005E7F1E"/>
    <w:rsid w:val="005F0027"/>
    <w:rsid w:val="005F04F4"/>
    <w:rsid w:val="005F0601"/>
    <w:rsid w:val="005F06D5"/>
    <w:rsid w:val="005F08E2"/>
    <w:rsid w:val="005F0AAA"/>
    <w:rsid w:val="005F0B78"/>
    <w:rsid w:val="005F0BCD"/>
    <w:rsid w:val="005F0D2C"/>
    <w:rsid w:val="005F0F85"/>
    <w:rsid w:val="005F13F5"/>
    <w:rsid w:val="005F1471"/>
    <w:rsid w:val="005F1806"/>
    <w:rsid w:val="005F1C32"/>
    <w:rsid w:val="005F1E55"/>
    <w:rsid w:val="005F1F70"/>
    <w:rsid w:val="005F2588"/>
    <w:rsid w:val="005F2D3D"/>
    <w:rsid w:val="005F2F32"/>
    <w:rsid w:val="005F35C4"/>
    <w:rsid w:val="005F362F"/>
    <w:rsid w:val="005F36AE"/>
    <w:rsid w:val="005F393F"/>
    <w:rsid w:val="005F3A37"/>
    <w:rsid w:val="005F3EBA"/>
    <w:rsid w:val="005F3FFC"/>
    <w:rsid w:val="005F40FC"/>
    <w:rsid w:val="005F42C6"/>
    <w:rsid w:val="005F45E4"/>
    <w:rsid w:val="005F45ED"/>
    <w:rsid w:val="005F465C"/>
    <w:rsid w:val="005F4B89"/>
    <w:rsid w:val="005F4C16"/>
    <w:rsid w:val="005F4EFA"/>
    <w:rsid w:val="005F5024"/>
    <w:rsid w:val="005F5077"/>
    <w:rsid w:val="005F5115"/>
    <w:rsid w:val="005F517D"/>
    <w:rsid w:val="005F51DD"/>
    <w:rsid w:val="005F5252"/>
    <w:rsid w:val="005F530F"/>
    <w:rsid w:val="005F53E8"/>
    <w:rsid w:val="005F5595"/>
    <w:rsid w:val="005F569C"/>
    <w:rsid w:val="005F5FE9"/>
    <w:rsid w:val="005F6030"/>
    <w:rsid w:val="005F6165"/>
    <w:rsid w:val="005F63D2"/>
    <w:rsid w:val="005F662A"/>
    <w:rsid w:val="005F6B2A"/>
    <w:rsid w:val="005F6C75"/>
    <w:rsid w:val="005F6CE4"/>
    <w:rsid w:val="005F6DB2"/>
    <w:rsid w:val="005F76C7"/>
    <w:rsid w:val="005F7860"/>
    <w:rsid w:val="005F78EA"/>
    <w:rsid w:val="005F7959"/>
    <w:rsid w:val="005F7A6C"/>
    <w:rsid w:val="005F7C99"/>
    <w:rsid w:val="005F7E7B"/>
    <w:rsid w:val="0060001D"/>
    <w:rsid w:val="00600030"/>
    <w:rsid w:val="00600257"/>
    <w:rsid w:val="0060029B"/>
    <w:rsid w:val="00600377"/>
    <w:rsid w:val="006004CD"/>
    <w:rsid w:val="00600647"/>
    <w:rsid w:val="00600731"/>
    <w:rsid w:val="0060098A"/>
    <w:rsid w:val="00600A47"/>
    <w:rsid w:val="00600A61"/>
    <w:rsid w:val="00600AC7"/>
    <w:rsid w:val="00600B34"/>
    <w:rsid w:val="00600EEB"/>
    <w:rsid w:val="00600F76"/>
    <w:rsid w:val="0060103A"/>
    <w:rsid w:val="00601209"/>
    <w:rsid w:val="00601264"/>
    <w:rsid w:val="00601753"/>
    <w:rsid w:val="00601957"/>
    <w:rsid w:val="00601A27"/>
    <w:rsid w:val="00601A9C"/>
    <w:rsid w:val="00601C16"/>
    <w:rsid w:val="00601C36"/>
    <w:rsid w:val="00601C53"/>
    <w:rsid w:val="00601CF1"/>
    <w:rsid w:val="00601EF1"/>
    <w:rsid w:val="00601FC9"/>
    <w:rsid w:val="00602007"/>
    <w:rsid w:val="0060222A"/>
    <w:rsid w:val="006023F5"/>
    <w:rsid w:val="00602526"/>
    <w:rsid w:val="006025FF"/>
    <w:rsid w:val="006026E4"/>
    <w:rsid w:val="00602D4C"/>
    <w:rsid w:val="00602DDB"/>
    <w:rsid w:val="00602E86"/>
    <w:rsid w:val="00603196"/>
    <w:rsid w:val="006034A1"/>
    <w:rsid w:val="0060368A"/>
    <w:rsid w:val="00603835"/>
    <w:rsid w:val="0060392E"/>
    <w:rsid w:val="00603A10"/>
    <w:rsid w:val="00603A25"/>
    <w:rsid w:val="00603BD5"/>
    <w:rsid w:val="00603DE1"/>
    <w:rsid w:val="00603E1D"/>
    <w:rsid w:val="006040B7"/>
    <w:rsid w:val="006040D0"/>
    <w:rsid w:val="006045D7"/>
    <w:rsid w:val="00604680"/>
    <w:rsid w:val="00604688"/>
    <w:rsid w:val="006048FB"/>
    <w:rsid w:val="00604DCB"/>
    <w:rsid w:val="00604E75"/>
    <w:rsid w:val="00604EEE"/>
    <w:rsid w:val="00605260"/>
    <w:rsid w:val="006052A8"/>
    <w:rsid w:val="0060534D"/>
    <w:rsid w:val="006054E7"/>
    <w:rsid w:val="00605826"/>
    <w:rsid w:val="0060584D"/>
    <w:rsid w:val="00605CE5"/>
    <w:rsid w:val="00606B40"/>
    <w:rsid w:val="00606BAF"/>
    <w:rsid w:val="00606DC0"/>
    <w:rsid w:val="00606E9D"/>
    <w:rsid w:val="00606EFA"/>
    <w:rsid w:val="006071C4"/>
    <w:rsid w:val="006073E4"/>
    <w:rsid w:val="006075A6"/>
    <w:rsid w:val="006077B7"/>
    <w:rsid w:val="00607953"/>
    <w:rsid w:val="00607AEC"/>
    <w:rsid w:val="00607C05"/>
    <w:rsid w:val="00607C1F"/>
    <w:rsid w:val="00607E7F"/>
    <w:rsid w:val="006102E9"/>
    <w:rsid w:val="00610438"/>
    <w:rsid w:val="0061048E"/>
    <w:rsid w:val="00610599"/>
    <w:rsid w:val="0061059D"/>
    <w:rsid w:val="006105F3"/>
    <w:rsid w:val="006108C8"/>
    <w:rsid w:val="006109F1"/>
    <w:rsid w:val="006113D0"/>
    <w:rsid w:val="006116FE"/>
    <w:rsid w:val="00611936"/>
    <w:rsid w:val="006119A8"/>
    <w:rsid w:val="00611BAB"/>
    <w:rsid w:val="00611FBA"/>
    <w:rsid w:val="00612114"/>
    <w:rsid w:val="006121AB"/>
    <w:rsid w:val="006121E8"/>
    <w:rsid w:val="0061229F"/>
    <w:rsid w:val="006122E3"/>
    <w:rsid w:val="0061239E"/>
    <w:rsid w:val="006123FF"/>
    <w:rsid w:val="00612534"/>
    <w:rsid w:val="00612554"/>
    <w:rsid w:val="00612622"/>
    <w:rsid w:val="00612700"/>
    <w:rsid w:val="006129D4"/>
    <w:rsid w:val="00612A9C"/>
    <w:rsid w:val="00612D7D"/>
    <w:rsid w:val="00612F8E"/>
    <w:rsid w:val="006130C1"/>
    <w:rsid w:val="00613132"/>
    <w:rsid w:val="006134CA"/>
    <w:rsid w:val="00613528"/>
    <w:rsid w:val="0061356C"/>
    <w:rsid w:val="00613638"/>
    <w:rsid w:val="006138E5"/>
    <w:rsid w:val="00613E26"/>
    <w:rsid w:val="00613ECD"/>
    <w:rsid w:val="00613F33"/>
    <w:rsid w:val="0061408C"/>
    <w:rsid w:val="0061416E"/>
    <w:rsid w:val="0061421F"/>
    <w:rsid w:val="00614263"/>
    <w:rsid w:val="0061430C"/>
    <w:rsid w:val="00614379"/>
    <w:rsid w:val="00614404"/>
    <w:rsid w:val="006145DF"/>
    <w:rsid w:val="006145FD"/>
    <w:rsid w:val="00614C95"/>
    <w:rsid w:val="00614F61"/>
    <w:rsid w:val="00614FF1"/>
    <w:rsid w:val="00615013"/>
    <w:rsid w:val="0061507D"/>
    <w:rsid w:val="00615755"/>
    <w:rsid w:val="00615991"/>
    <w:rsid w:val="00615AAD"/>
    <w:rsid w:val="00615B17"/>
    <w:rsid w:val="00615B1F"/>
    <w:rsid w:val="00615E71"/>
    <w:rsid w:val="00616392"/>
    <w:rsid w:val="00616A43"/>
    <w:rsid w:val="00616D4E"/>
    <w:rsid w:val="00617305"/>
    <w:rsid w:val="00617567"/>
    <w:rsid w:val="0061786D"/>
    <w:rsid w:val="00617920"/>
    <w:rsid w:val="00617AF3"/>
    <w:rsid w:val="00620226"/>
    <w:rsid w:val="00620380"/>
    <w:rsid w:val="00620503"/>
    <w:rsid w:val="00620707"/>
    <w:rsid w:val="0062076A"/>
    <w:rsid w:val="0062093B"/>
    <w:rsid w:val="00620B77"/>
    <w:rsid w:val="00620CA1"/>
    <w:rsid w:val="00620DDB"/>
    <w:rsid w:val="00620DE5"/>
    <w:rsid w:val="00620EA0"/>
    <w:rsid w:val="0062157F"/>
    <w:rsid w:val="006216CA"/>
    <w:rsid w:val="00621775"/>
    <w:rsid w:val="006218AD"/>
    <w:rsid w:val="00621AFC"/>
    <w:rsid w:val="00621E40"/>
    <w:rsid w:val="00622246"/>
    <w:rsid w:val="0062242F"/>
    <w:rsid w:val="006225F4"/>
    <w:rsid w:val="00622757"/>
    <w:rsid w:val="0062282C"/>
    <w:rsid w:val="00622AFF"/>
    <w:rsid w:val="00622BB0"/>
    <w:rsid w:val="00622C65"/>
    <w:rsid w:val="00622D7F"/>
    <w:rsid w:val="00622ECD"/>
    <w:rsid w:val="0062308D"/>
    <w:rsid w:val="0062323E"/>
    <w:rsid w:val="00623253"/>
    <w:rsid w:val="00623581"/>
    <w:rsid w:val="00623B97"/>
    <w:rsid w:val="00623C4F"/>
    <w:rsid w:val="006240B8"/>
    <w:rsid w:val="00624268"/>
    <w:rsid w:val="0062471E"/>
    <w:rsid w:val="00624890"/>
    <w:rsid w:val="006248C7"/>
    <w:rsid w:val="00624A0D"/>
    <w:rsid w:val="00624D0C"/>
    <w:rsid w:val="00625088"/>
    <w:rsid w:val="00625157"/>
    <w:rsid w:val="00625771"/>
    <w:rsid w:val="00625827"/>
    <w:rsid w:val="00625872"/>
    <w:rsid w:val="00625E0F"/>
    <w:rsid w:val="00625F06"/>
    <w:rsid w:val="006260D1"/>
    <w:rsid w:val="006261F3"/>
    <w:rsid w:val="00626499"/>
    <w:rsid w:val="00626759"/>
    <w:rsid w:val="00626801"/>
    <w:rsid w:val="006268B3"/>
    <w:rsid w:val="00626A06"/>
    <w:rsid w:val="00626ACF"/>
    <w:rsid w:val="00626D10"/>
    <w:rsid w:val="00626E25"/>
    <w:rsid w:val="00626FFF"/>
    <w:rsid w:val="0062737C"/>
    <w:rsid w:val="006273A5"/>
    <w:rsid w:val="00627421"/>
    <w:rsid w:val="0062760F"/>
    <w:rsid w:val="0062767E"/>
    <w:rsid w:val="006276A2"/>
    <w:rsid w:val="006276C7"/>
    <w:rsid w:val="0062779D"/>
    <w:rsid w:val="00627856"/>
    <w:rsid w:val="00627890"/>
    <w:rsid w:val="00627C6B"/>
    <w:rsid w:val="00627C6E"/>
    <w:rsid w:val="00627D90"/>
    <w:rsid w:val="00630150"/>
    <w:rsid w:val="006301C2"/>
    <w:rsid w:val="0063022C"/>
    <w:rsid w:val="0063034E"/>
    <w:rsid w:val="0063041B"/>
    <w:rsid w:val="00630482"/>
    <w:rsid w:val="0063075F"/>
    <w:rsid w:val="0063092F"/>
    <w:rsid w:val="00630A1E"/>
    <w:rsid w:val="00630A63"/>
    <w:rsid w:val="00630EC9"/>
    <w:rsid w:val="00630ECD"/>
    <w:rsid w:val="0063118D"/>
    <w:rsid w:val="00631370"/>
    <w:rsid w:val="0063142B"/>
    <w:rsid w:val="006315D0"/>
    <w:rsid w:val="00631BA3"/>
    <w:rsid w:val="00631BF7"/>
    <w:rsid w:val="0063233F"/>
    <w:rsid w:val="0063263A"/>
    <w:rsid w:val="00632A1A"/>
    <w:rsid w:val="00632B01"/>
    <w:rsid w:val="00632D40"/>
    <w:rsid w:val="00632E8D"/>
    <w:rsid w:val="0063301B"/>
    <w:rsid w:val="0063309F"/>
    <w:rsid w:val="006332C7"/>
    <w:rsid w:val="00633479"/>
    <w:rsid w:val="00633AC8"/>
    <w:rsid w:val="00633AEC"/>
    <w:rsid w:val="00633B44"/>
    <w:rsid w:val="00633B81"/>
    <w:rsid w:val="00633D8C"/>
    <w:rsid w:val="006340B2"/>
    <w:rsid w:val="00634270"/>
    <w:rsid w:val="0063432E"/>
    <w:rsid w:val="00634492"/>
    <w:rsid w:val="006345CF"/>
    <w:rsid w:val="00634642"/>
    <w:rsid w:val="006348AC"/>
    <w:rsid w:val="006349EC"/>
    <w:rsid w:val="00634B7C"/>
    <w:rsid w:val="00634CA4"/>
    <w:rsid w:val="00634D7C"/>
    <w:rsid w:val="00635165"/>
    <w:rsid w:val="006351F4"/>
    <w:rsid w:val="00635210"/>
    <w:rsid w:val="0063549E"/>
    <w:rsid w:val="006357BB"/>
    <w:rsid w:val="006357C7"/>
    <w:rsid w:val="00635969"/>
    <w:rsid w:val="00635DF5"/>
    <w:rsid w:val="00635FA8"/>
    <w:rsid w:val="0063638F"/>
    <w:rsid w:val="00636665"/>
    <w:rsid w:val="00636BD9"/>
    <w:rsid w:val="00636BE8"/>
    <w:rsid w:val="00636C7A"/>
    <w:rsid w:val="00636D55"/>
    <w:rsid w:val="00636F6A"/>
    <w:rsid w:val="00637086"/>
    <w:rsid w:val="006371FE"/>
    <w:rsid w:val="006372C5"/>
    <w:rsid w:val="00637378"/>
    <w:rsid w:val="006375C0"/>
    <w:rsid w:val="00637797"/>
    <w:rsid w:val="006377E2"/>
    <w:rsid w:val="00637918"/>
    <w:rsid w:val="00637B3F"/>
    <w:rsid w:val="00637C65"/>
    <w:rsid w:val="00637EE7"/>
    <w:rsid w:val="006401BE"/>
    <w:rsid w:val="00640322"/>
    <w:rsid w:val="00640354"/>
    <w:rsid w:val="006404B3"/>
    <w:rsid w:val="006406C7"/>
    <w:rsid w:val="0064076E"/>
    <w:rsid w:val="006409D0"/>
    <w:rsid w:val="00640BFA"/>
    <w:rsid w:val="00640CC5"/>
    <w:rsid w:val="00640DDD"/>
    <w:rsid w:val="00640F9B"/>
    <w:rsid w:val="00641137"/>
    <w:rsid w:val="006411DE"/>
    <w:rsid w:val="0064129D"/>
    <w:rsid w:val="00641300"/>
    <w:rsid w:val="00641324"/>
    <w:rsid w:val="00641378"/>
    <w:rsid w:val="006416E8"/>
    <w:rsid w:val="0064172A"/>
    <w:rsid w:val="0064175D"/>
    <w:rsid w:val="006417FC"/>
    <w:rsid w:val="00641800"/>
    <w:rsid w:val="00641BC4"/>
    <w:rsid w:val="00641E5C"/>
    <w:rsid w:val="00641E82"/>
    <w:rsid w:val="00641F57"/>
    <w:rsid w:val="00642258"/>
    <w:rsid w:val="0064229F"/>
    <w:rsid w:val="00642473"/>
    <w:rsid w:val="006427AF"/>
    <w:rsid w:val="0064296E"/>
    <w:rsid w:val="00642D12"/>
    <w:rsid w:val="00642D4F"/>
    <w:rsid w:val="00642DD4"/>
    <w:rsid w:val="00642DD8"/>
    <w:rsid w:val="00642ED4"/>
    <w:rsid w:val="00643185"/>
    <w:rsid w:val="0064320F"/>
    <w:rsid w:val="006432C0"/>
    <w:rsid w:val="00643A20"/>
    <w:rsid w:val="00643A50"/>
    <w:rsid w:val="00643E72"/>
    <w:rsid w:val="00643FBA"/>
    <w:rsid w:val="00644048"/>
    <w:rsid w:val="006440E4"/>
    <w:rsid w:val="006441C7"/>
    <w:rsid w:val="006442E8"/>
    <w:rsid w:val="00644322"/>
    <w:rsid w:val="00644639"/>
    <w:rsid w:val="006447DC"/>
    <w:rsid w:val="00644836"/>
    <w:rsid w:val="00644AC5"/>
    <w:rsid w:val="00644AE4"/>
    <w:rsid w:val="00644E7E"/>
    <w:rsid w:val="00644FE9"/>
    <w:rsid w:val="00645008"/>
    <w:rsid w:val="00645049"/>
    <w:rsid w:val="006450F0"/>
    <w:rsid w:val="0064519E"/>
    <w:rsid w:val="006451BD"/>
    <w:rsid w:val="00645243"/>
    <w:rsid w:val="00645404"/>
    <w:rsid w:val="006455DB"/>
    <w:rsid w:val="0064572B"/>
    <w:rsid w:val="006457C0"/>
    <w:rsid w:val="00645839"/>
    <w:rsid w:val="006461BC"/>
    <w:rsid w:val="00646207"/>
    <w:rsid w:val="00646242"/>
    <w:rsid w:val="00646566"/>
    <w:rsid w:val="0064658F"/>
    <w:rsid w:val="006466BE"/>
    <w:rsid w:val="00646835"/>
    <w:rsid w:val="00646866"/>
    <w:rsid w:val="00646A73"/>
    <w:rsid w:val="00646EAE"/>
    <w:rsid w:val="0064708C"/>
    <w:rsid w:val="00647196"/>
    <w:rsid w:val="006471A2"/>
    <w:rsid w:val="006475F6"/>
    <w:rsid w:val="0064761A"/>
    <w:rsid w:val="0064770C"/>
    <w:rsid w:val="00647728"/>
    <w:rsid w:val="0064780F"/>
    <w:rsid w:val="0064788C"/>
    <w:rsid w:val="006478FF"/>
    <w:rsid w:val="00647933"/>
    <w:rsid w:val="00647945"/>
    <w:rsid w:val="00647BB3"/>
    <w:rsid w:val="00647BE3"/>
    <w:rsid w:val="00647D88"/>
    <w:rsid w:val="006500B9"/>
    <w:rsid w:val="006500CB"/>
    <w:rsid w:val="0065010C"/>
    <w:rsid w:val="006502CB"/>
    <w:rsid w:val="00650A18"/>
    <w:rsid w:val="00650FFD"/>
    <w:rsid w:val="006510E3"/>
    <w:rsid w:val="00651171"/>
    <w:rsid w:val="00651225"/>
    <w:rsid w:val="0065125F"/>
    <w:rsid w:val="0065131B"/>
    <w:rsid w:val="00651393"/>
    <w:rsid w:val="00651538"/>
    <w:rsid w:val="00651904"/>
    <w:rsid w:val="00651B6C"/>
    <w:rsid w:val="00651C18"/>
    <w:rsid w:val="00651FDA"/>
    <w:rsid w:val="0065202D"/>
    <w:rsid w:val="00652113"/>
    <w:rsid w:val="00652295"/>
    <w:rsid w:val="006524E2"/>
    <w:rsid w:val="00652883"/>
    <w:rsid w:val="00652940"/>
    <w:rsid w:val="00652AAB"/>
    <w:rsid w:val="00652C5F"/>
    <w:rsid w:val="00652DAC"/>
    <w:rsid w:val="006530DB"/>
    <w:rsid w:val="00653252"/>
    <w:rsid w:val="00653378"/>
    <w:rsid w:val="0065373D"/>
    <w:rsid w:val="006538D7"/>
    <w:rsid w:val="00653C44"/>
    <w:rsid w:val="00653D8E"/>
    <w:rsid w:val="006541E6"/>
    <w:rsid w:val="0065451A"/>
    <w:rsid w:val="00654B79"/>
    <w:rsid w:val="00654C2F"/>
    <w:rsid w:val="00654E31"/>
    <w:rsid w:val="00654EDC"/>
    <w:rsid w:val="00654F89"/>
    <w:rsid w:val="00654FF0"/>
    <w:rsid w:val="0065506A"/>
    <w:rsid w:val="006552D5"/>
    <w:rsid w:val="006553FF"/>
    <w:rsid w:val="006557FD"/>
    <w:rsid w:val="00655ABD"/>
    <w:rsid w:val="00655B77"/>
    <w:rsid w:val="00655B8F"/>
    <w:rsid w:val="00655DC5"/>
    <w:rsid w:val="00656079"/>
    <w:rsid w:val="0065608C"/>
    <w:rsid w:val="0065609E"/>
    <w:rsid w:val="00656144"/>
    <w:rsid w:val="00656156"/>
    <w:rsid w:val="006562EC"/>
    <w:rsid w:val="0065653F"/>
    <w:rsid w:val="006565FE"/>
    <w:rsid w:val="00656661"/>
    <w:rsid w:val="006569BD"/>
    <w:rsid w:val="00656A06"/>
    <w:rsid w:val="00656ED6"/>
    <w:rsid w:val="00656F4B"/>
    <w:rsid w:val="00656F86"/>
    <w:rsid w:val="00656F9E"/>
    <w:rsid w:val="0065700F"/>
    <w:rsid w:val="006572F7"/>
    <w:rsid w:val="006573FF"/>
    <w:rsid w:val="0065745F"/>
    <w:rsid w:val="006577FB"/>
    <w:rsid w:val="00657A2B"/>
    <w:rsid w:val="00657A3E"/>
    <w:rsid w:val="00657CC0"/>
    <w:rsid w:val="00657E67"/>
    <w:rsid w:val="00657F75"/>
    <w:rsid w:val="006605C1"/>
    <w:rsid w:val="0066087D"/>
    <w:rsid w:val="00660B2C"/>
    <w:rsid w:val="00660B5C"/>
    <w:rsid w:val="00660BAC"/>
    <w:rsid w:val="00660C17"/>
    <w:rsid w:val="00660D52"/>
    <w:rsid w:val="00660E4E"/>
    <w:rsid w:val="00660E65"/>
    <w:rsid w:val="00661112"/>
    <w:rsid w:val="00661135"/>
    <w:rsid w:val="0066193C"/>
    <w:rsid w:val="00661AD0"/>
    <w:rsid w:val="00661AFA"/>
    <w:rsid w:val="00661BE3"/>
    <w:rsid w:val="00661E2F"/>
    <w:rsid w:val="00661FA1"/>
    <w:rsid w:val="00661FB7"/>
    <w:rsid w:val="00662486"/>
    <w:rsid w:val="006624C3"/>
    <w:rsid w:val="00662542"/>
    <w:rsid w:val="0066283F"/>
    <w:rsid w:val="00662A8D"/>
    <w:rsid w:val="00662B71"/>
    <w:rsid w:val="0066304D"/>
    <w:rsid w:val="00663304"/>
    <w:rsid w:val="0066392F"/>
    <w:rsid w:val="00663C1D"/>
    <w:rsid w:val="006641DD"/>
    <w:rsid w:val="0066476B"/>
    <w:rsid w:val="00664E27"/>
    <w:rsid w:val="006650AA"/>
    <w:rsid w:val="0066515F"/>
    <w:rsid w:val="00665674"/>
    <w:rsid w:val="00665854"/>
    <w:rsid w:val="00665934"/>
    <w:rsid w:val="006659EB"/>
    <w:rsid w:val="00665B70"/>
    <w:rsid w:val="00665C47"/>
    <w:rsid w:val="00665EDA"/>
    <w:rsid w:val="00666063"/>
    <w:rsid w:val="00666310"/>
    <w:rsid w:val="0066660A"/>
    <w:rsid w:val="006667E1"/>
    <w:rsid w:val="0066694C"/>
    <w:rsid w:val="00666AED"/>
    <w:rsid w:val="00666BCC"/>
    <w:rsid w:val="00666BDF"/>
    <w:rsid w:val="00666E78"/>
    <w:rsid w:val="00666E88"/>
    <w:rsid w:val="00666F09"/>
    <w:rsid w:val="0066743A"/>
    <w:rsid w:val="00667791"/>
    <w:rsid w:val="00667906"/>
    <w:rsid w:val="00667C06"/>
    <w:rsid w:val="00667E16"/>
    <w:rsid w:val="0067020E"/>
    <w:rsid w:val="006703D0"/>
    <w:rsid w:val="006703E4"/>
    <w:rsid w:val="006704DC"/>
    <w:rsid w:val="00670573"/>
    <w:rsid w:val="006705A4"/>
    <w:rsid w:val="006707F1"/>
    <w:rsid w:val="0067086C"/>
    <w:rsid w:val="006709FF"/>
    <w:rsid w:val="00670A75"/>
    <w:rsid w:val="00670A90"/>
    <w:rsid w:val="00670AE0"/>
    <w:rsid w:val="00671510"/>
    <w:rsid w:val="00671650"/>
    <w:rsid w:val="006717FF"/>
    <w:rsid w:val="0067186E"/>
    <w:rsid w:val="00671963"/>
    <w:rsid w:val="00671B2E"/>
    <w:rsid w:val="00671CBC"/>
    <w:rsid w:val="00671CCE"/>
    <w:rsid w:val="00671E6D"/>
    <w:rsid w:val="00671EBA"/>
    <w:rsid w:val="00671F31"/>
    <w:rsid w:val="00672100"/>
    <w:rsid w:val="0067238E"/>
    <w:rsid w:val="006723A0"/>
    <w:rsid w:val="006726A1"/>
    <w:rsid w:val="00672706"/>
    <w:rsid w:val="006727A6"/>
    <w:rsid w:val="00672850"/>
    <w:rsid w:val="006728C9"/>
    <w:rsid w:val="00672907"/>
    <w:rsid w:val="00672AC2"/>
    <w:rsid w:val="00672C33"/>
    <w:rsid w:val="00672D3B"/>
    <w:rsid w:val="006730E8"/>
    <w:rsid w:val="0067327F"/>
    <w:rsid w:val="00673A15"/>
    <w:rsid w:val="00673A80"/>
    <w:rsid w:val="00673E70"/>
    <w:rsid w:val="006740C7"/>
    <w:rsid w:val="00674437"/>
    <w:rsid w:val="0067452C"/>
    <w:rsid w:val="00674B1B"/>
    <w:rsid w:val="00674C6C"/>
    <w:rsid w:val="00674CCE"/>
    <w:rsid w:val="00674FDA"/>
    <w:rsid w:val="00675138"/>
    <w:rsid w:val="00675672"/>
    <w:rsid w:val="00675690"/>
    <w:rsid w:val="006756FF"/>
    <w:rsid w:val="0067583B"/>
    <w:rsid w:val="00675961"/>
    <w:rsid w:val="006759C5"/>
    <w:rsid w:val="006759CB"/>
    <w:rsid w:val="00675ACD"/>
    <w:rsid w:val="00675B94"/>
    <w:rsid w:val="00676226"/>
    <w:rsid w:val="0067632C"/>
    <w:rsid w:val="006763D8"/>
    <w:rsid w:val="006764E8"/>
    <w:rsid w:val="00676807"/>
    <w:rsid w:val="00676983"/>
    <w:rsid w:val="006769BE"/>
    <w:rsid w:val="00676ADA"/>
    <w:rsid w:val="00676CCE"/>
    <w:rsid w:val="00676DFC"/>
    <w:rsid w:val="00676F50"/>
    <w:rsid w:val="00677049"/>
    <w:rsid w:val="00677116"/>
    <w:rsid w:val="00677235"/>
    <w:rsid w:val="006773A9"/>
    <w:rsid w:val="006774F3"/>
    <w:rsid w:val="006775BB"/>
    <w:rsid w:val="006776C1"/>
    <w:rsid w:val="006776F5"/>
    <w:rsid w:val="0067782B"/>
    <w:rsid w:val="00677942"/>
    <w:rsid w:val="00677E32"/>
    <w:rsid w:val="00677F19"/>
    <w:rsid w:val="00677F7A"/>
    <w:rsid w:val="0068000D"/>
    <w:rsid w:val="00680015"/>
    <w:rsid w:val="0068022A"/>
    <w:rsid w:val="006803B9"/>
    <w:rsid w:val="0068044B"/>
    <w:rsid w:val="006807EA"/>
    <w:rsid w:val="00680B09"/>
    <w:rsid w:val="00680BB3"/>
    <w:rsid w:val="00680D4E"/>
    <w:rsid w:val="00680D71"/>
    <w:rsid w:val="00680FE5"/>
    <w:rsid w:val="006810A3"/>
    <w:rsid w:val="0068117A"/>
    <w:rsid w:val="006811B6"/>
    <w:rsid w:val="006812DC"/>
    <w:rsid w:val="00681410"/>
    <w:rsid w:val="006814D0"/>
    <w:rsid w:val="0068153A"/>
    <w:rsid w:val="00681572"/>
    <w:rsid w:val="0068157E"/>
    <w:rsid w:val="00681766"/>
    <w:rsid w:val="0068178B"/>
    <w:rsid w:val="006819E3"/>
    <w:rsid w:val="006819FF"/>
    <w:rsid w:val="00681ACD"/>
    <w:rsid w:val="00681B2B"/>
    <w:rsid w:val="00681D5C"/>
    <w:rsid w:val="00681FEC"/>
    <w:rsid w:val="00682194"/>
    <w:rsid w:val="006822F5"/>
    <w:rsid w:val="006823BB"/>
    <w:rsid w:val="006825AA"/>
    <w:rsid w:val="006829AD"/>
    <w:rsid w:val="006829D3"/>
    <w:rsid w:val="006829F4"/>
    <w:rsid w:val="00682A47"/>
    <w:rsid w:val="00682B04"/>
    <w:rsid w:val="00682B3E"/>
    <w:rsid w:val="0068303B"/>
    <w:rsid w:val="006830B5"/>
    <w:rsid w:val="0068326E"/>
    <w:rsid w:val="006835F1"/>
    <w:rsid w:val="0068377D"/>
    <w:rsid w:val="0068378E"/>
    <w:rsid w:val="006838CF"/>
    <w:rsid w:val="00683B77"/>
    <w:rsid w:val="00683D0D"/>
    <w:rsid w:val="0068400C"/>
    <w:rsid w:val="0068424E"/>
    <w:rsid w:val="0068463B"/>
    <w:rsid w:val="00684678"/>
    <w:rsid w:val="00684CB5"/>
    <w:rsid w:val="00684ED3"/>
    <w:rsid w:val="00685061"/>
    <w:rsid w:val="00685289"/>
    <w:rsid w:val="006852C6"/>
    <w:rsid w:val="006852EF"/>
    <w:rsid w:val="00685AD0"/>
    <w:rsid w:val="00685C0B"/>
    <w:rsid w:val="00685FCB"/>
    <w:rsid w:val="00686036"/>
    <w:rsid w:val="00686575"/>
    <w:rsid w:val="006865B1"/>
    <w:rsid w:val="006868EB"/>
    <w:rsid w:val="00686B46"/>
    <w:rsid w:val="00686B77"/>
    <w:rsid w:val="00686BEC"/>
    <w:rsid w:val="00686F53"/>
    <w:rsid w:val="00687191"/>
    <w:rsid w:val="006871EE"/>
    <w:rsid w:val="00687467"/>
    <w:rsid w:val="0068758D"/>
    <w:rsid w:val="006878F0"/>
    <w:rsid w:val="00687A24"/>
    <w:rsid w:val="00687A3E"/>
    <w:rsid w:val="00687C32"/>
    <w:rsid w:val="00687DEA"/>
    <w:rsid w:val="00687E08"/>
    <w:rsid w:val="00687E3A"/>
    <w:rsid w:val="00687E49"/>
    <w:rsid w:val="00687F59"/>
    <w:rsid w:val="006900C1"/>
    <w:rsid w:val="00690122"/>
    <w:rsid w:val="0069029F"/>
    <w:rsid w:val="00690303"/>
    <w:rsid w:val="00690653"/>
    <w:rsid w:val="006908D7"/>
    <w:rsid w:val="00690AC6"/>
    <w:rsid w:val="00690C38"/>
    <w:rsid w:val="00690C5B"/>
    <w:rsid w:val="00690E7F"/>
    <w:rsid w:val="00690F2A"/>
    <w:rsid w:val="0069112B"/>
    <w:rsid w:val="0069114F"/>
    <w:rsid w:val="006912E6"/>
    <w:rsid w:val="0069150E"/>
    <w:rsid w:val="00691571"/>
    <w:rsid w:val="0069158A"/>
    <w:rsid w:val="0069187E"/>
    <w:rsid w:val="00691A7E"/>
    <w:rsid w:val="00691CD7"/>
    <w:rsid w:val="00691D3E"/>
    <w:rsid w:val="00692044"/>
    <w:rsid w:val="00692061"/>
    <w:rsid w:val="006920D1"/>
    <w:rsid w:val="00692219"/>
    <w:rsid w:val="0069227F"/>
    <w:rsid w:val="006923AE"/>
    <w:rsid w:val="00692665"/>
    <w:rsid w:val="00692884"/>
    <w:rsid w:val="00692AF7"/>
    <w:rsid w:val="00692CA8"/>
    <w:rsid w:val="00692E70"/>
    <w:rsid w:val="00692FF6"/>
    <w:rsid w:val="00693900"/>
    <w:rsid w:val="00693C12"/>
    <w:rsid w:val="00693EAB"/>
    <w:rsid w:val="00693F32"/>
    <w:rsid w:val="006943FC"/>
    <w:rsid w:val="006949E7"/>
    <w:rsid w:val="00694B1A"/>
    <w:rsid w:val="00694DB2"/>
    <w:rsid w:val="0069541C"/>
    <w:rsid w:val="0069572D"/>
    <w:rsid w:val="0069578E"/>
    <w:rsid w:val="0069580B"/>
    <w:rsid w:val="00695842"/>
    <w:rsid w:val="00695BE6"/>
    <w:rsid w:val="00695D55"/>
    <w:rsid w:val="00695E56"/>
    <w:rsid w:val="006960C6"/>
    <w:rsid w:val="0069616D"/>
    <w:rsid w:val="006962F8"/>
    <w:rsid w:val="00696658"/>
    <w:rsid w:val="00696745"/>
    <w:rsid w:val="00696AB5"/>
    <w:rsid w:val="00696C44"/>
    <w:rsid w:val="00696F00"/>
    <w:rsid w:val="00696F48"/>
    <w:rsid w:val="006970B8"/>
    <w:rsid w:val="00697B82"/>
    <w:rsid w:val="00697BA5"/>
    <w:rsid w:val="006A000B"/>
    <w:rsid w:val="006A00D3"/>
    <w:rsid w:val="006A02D1"/>
    <w:rsid w:val="006A052B"/>
    <w:rsid w:val="006A0543"/>
    <w:rsid w:val="006A06F8"/>
    <w:rsid w:val="006A09B9"/>
    <w:rsid w:val="006A0CED"/>
    <w:rsid w:val="006A0DB9"/>
    <w:rsid w:val="006A1065"/>
    <w:rsid w:val="006A1067"/>
    <w:rsid w:val="006A12B2"/>
    <w:rsid w:val="006A1492"/>
    <w:rsid w:val="006A16FF"/>
    <w:rsid w:val="006A1820"/>
    <w:rsid w:val="006A1924"/>
    <w:rsid w:val="006A1A7B"/>
    <w:rsid w:val="006A1BEA"/>
    <w:rsid w:val="006A1E4B"/>
    <w:rsid w:val="006A1F35"/>
    <w:rsid w:val="006A20C5"/>
    <w:rsid w:val="006A2120"/>
    <w:rsid w:val="006A219B"/>
    <w:rsid w:val="006A270C"/>
    <w:rsid w:val="006A2851"/>
    <w:rsid w:val="006A28C6"/>
    <w:rsid w:val="006A293A"/>
    <w:rsid w:val="006A2FE5"/>
    <w:rsid w:val="006A315C"/>
    <w:rsid w:val="006A3281"/>
    <w:rsid w:val="006A336B"/>
    <w:rsid w:val="006A344E"/>
    <w:rsid w:val="006A3702"/>
    <w:rsid w:val="006A3910"/>
    <w:rsid w:val="006A39BF"/>
    <w:rsid w:val="006A3CF3"/>
    <w:rsid w:val="006A3DC4"/>
    <w:rsid w:val="006A3FC9"/>
    <w:rsid w:val="006A41A7"/>
    <w:rsid w:val="006A4C2F"/>
    <w:rsid w:val="006A4C61"/>
    <w:rsid w:val="006A4D6D"/>
    <w:rsid w:val="006A508C"/>
    <w:rsid w:val="006A52ED"/>
    <w:rsid w:val="006A53FD"/>
    <w:rsid w:val="006A54CA"/>
    <w:rsid w:val="006A5616"/>
    <w:rsid w:val="006A583C"/>
    <w:rsid w:val="006A599F"/>
    <w:rsid w:val="006A5A95"/>
    <w:rsid w:val="006A5C0D"/>
    <w:rsid w:val="006A5D88"/>
    <w:rsid w:val="006A5FD3"/>
    <w:rsid w:val="006A6240"/>
    <w:rsid w:val="006A6411"/>
    <w:rsid w:val="006A6467"/>
    <w:rsid w:val="006A64B6"/>
    <w:rsid w:val="006A6568"/>
    <w:rsid w:val="006A65D7"/>
    <w:rsid w:val="006A6701"/>
    <w:rsid w:val="006A674F"/>
    <w:rsid w:val="006A6889"/>
    <w:rsid w:val="006A6A8E"/>
    <w:rsid w:val="006A6B5C"/>
    <w:rsid w:val="006A6BE7"/>
    <w:rsid w:val="006A6D3D"/>
    <w:rsid w:val="006A6DBC"/>
    <w:rsid w:val="006A72FD"/>
    <w:rsid w:val="006A7383"/>
    <w:rsid w:val="006A749D"/>
    <w:rsid w:val="006A7561"/>
    <w:rsid w:val="006A7AC5"/>
    <w:rsid w:val="006A7AE5"/>
    <w:rsid w:val="006A7B7A"/>
    <w:rsid w:val="006A7D90"/>
    <w:rsid w:val="006A7E18"/>
    <w:rsid w:val="006B0041"/>
    <w:rsid w:val="006B0170"/>
    <w:rsid w:val="006B0206"/>
    <w:rsid w:val="006B0324"/>
    <w:rsid w:val="006B0345"/>
    <w:rsid w:val="006B0417"/>
    <w:rsid w:val="006B065A"/>
    <w:rsid w:val="006B079C"/>
    <w:rsid w:val="006B07D5"/>
    <w:rsid w:val="006B07F4"/>
    <w:rsid w:val="006B0996"/>
    <w:rsid w:val="006B10ED"/>
    <w:rsid w:val="006B1283"/>
    <w:rsid w:val="006B1405"/>
    <w:rsid w:val="006B1583"/>
    <w:rsid w:val="006B1866"/>
    <w:rsid w:val="006B1A2B"/>
    <w:rsid w:val="006B1BA6"/>
    <w:rsid w:val="006B1C58"/>
    <w:rsid w:val="006B1D56"/>
    <w:rsid w:val="006B1D57"/>
    <w:rsid w:val="006B2023"/>
    <w:rsid w:val="006B24A4"/>
    <w:rsid w:val="006B24BC"/>
    <w:rsid w:val="006B25C7"/>
    <w:rsid w:val="006B26C5"/>
    <w:rsid w:val="006B29C1"/>
    <w:rsid w:val="006B2BBE"/>
    <w:rsid w:val="006B2C1A"/>
    <w:rsid w:val="006B2CE3"/>
    <w:rsid w:val="006B2DD6"/>
    <w:rsid w:val="006B2FC1"/>
    <w:rsid w:val="006B307C"/>
    <w:rsid w:val="006B3117"/>
    <w:rsid w:val="006B31A9"/>
    <w:rsid w:val="006B3325"/>
    <w:rsid w:val="006B3403"/>
    <w:rsid w:val="006B34D9"/>
    <w:rsid w:val="006B377E"/>
    <w:rsid w:val="006B38B0"/>
    <w:rsid w:val="006B39C6"/>
    <w:rsid w:val="006B3C13"/>
    <w:rsid w:val="006B3D2F"/>
    <w:rsid w:val="006B3EEB"/>
    <w:rsid w:val="006B42CE"/>
    <w:rsid w:val="006B434D"/>
    <w:rsid w:val="006B437A"/>
    <w:rsid w:val="006B4659"/>
    <w:rsid w:val="006B49C4"/>
    <w:rsid w:val="006B51A1"/>
    <w:rsid w:val="006B52ED"/>
    <w:rsid w:val="006B5692"/>
    <w:rsid w:val="006B56ED"/>
    <w:rsid w:val="006B57DD"/>
    <w:rsid w:val="006B5BED"/>
    <w:rsid w:val="006B5BEF"/>
    <w:rsid w:val="006B5D1C"/>
    <w:rsid w:val="006B625D"/>
    <w:rsid w:val="006B6296"/>
    <w:rsid w:val="006B682E"/>
    <w:rsid w:val="006B687D"/>
    <w:rsid w:val="006B68A2"/>
    <w:rsid w:val="006B693B"/>
    <w:rsid w:val="006B69BD"/>
    <w:rsid w:val="006B6B7D"/>
    <w:rsid w:val="006B7037"/>
    <w:rsid w:val="006B71D9"/>
    <w:rsid w:val="006B7258"/>
    <w:rsid w:val="006B729C"/>
    <w:rsid w:val="006B734B"/>
    <w:rsid w:val="006B7383"/>
    <w:rsid w:val="006B73F3"/>
    <w:rsid w:val="006B74B8"/>
    <w:rsid w:val="006B74C4"/>
    <w:rsid w:val="006B7541"/>
    <w:rsid w:val="006B79CA"/>
    <w:rsid w:val="006B79FD"/>
    <w:rsid w:val="006B7B5D"/>
    <w:rsid w:val="006B7C3F"/>
    <w:rsid w:val="006C0031"/>
    <w:rsid w:val="006C079B"/>
    <w:rsid w:val="006C087D"/>
    <w:rsid w:val="006C0F21"/>
    <w:rsid w:val="006C0F7F"/>
    <w:rsid w:val="006C1209"/>
    <w:rsid w:val="006C1229"/>
    <w:rsid w:val="006C1872"/>
    <w:rsid w:val="006C18BE"/>
    <w:rsid w:val="006C1AE5"/>
    <w:rsid w:val="006C1B7E"/>
    <w:rsid w:val="006C1BBC"/>
    <w:rsid w:val="006C1C0E"/>
    <w:rsid w:val="006C1C55"/>
    <w:rsid w:val="006C1CC2"/>
    <w:rsid w:val="006C1D1A"/>
    <w:rsid w:val="006C1D55"/>
    <w:rsid w:val="006C1DBE"/>
    <w:rsid w:val="006C1F24"/>
    <w:rsid w:val="006C20E3"/>
    <w:rsid w:val="006C219C"/>
    <w:rsid w:val="006C229B"/>
    <w:rsid w:val="006C23DD"/>
    <w:rsid w:val="006C24BB"/>
    <w:rsid w:val="006C2AA0"/>
    <w:rsid w:val="006C2C8E"/>
    <w:rsid w:val="006C2FF4"/>
    <w:rsid w:val="006C34E5"/>
    <w:rsid w:val="006C388A"/>
    <w:rsid w:val="006C39B0"/>
    <w:rsid w:val="006C3ABD"/>
    <w:rsid w:val="006C3AD6"/>
    <w:rsid w:val="006C3AE5"/>
    <w:rsid w:val="006C3DE4"/>
    <w:rsid w:val="006C42C0"/>
    <w:rsid w:val="006C447E"/>
    <w:rsid w:val="006C4617"/>
    <w:rsid w:val="006C4B7B"/>
    <w:rsid w:val="006C4C42"/>
    <w:rsid w:val="006C514A"/>
    <w:rsid w:val="006C51D8"/>
    <w:rsid w:val="006C524B"/>
    <w:rsid w:val="006C5486"/>
    <w:rsid w:val="006C59AF"/>
    <w:rsid w:val="006C5A54"/>
    <w:rsid w:val="006C5CA1"/>
    <w:rsid w:val="006C5CED"/>
    <w:rsid w:val="006C5D10"/>
    <w:rsid w:val="006C5EC2"/>
    <w:rsid w:val="006C6014"/>
    <w:rsid w:val="006C618F"/>
    <w:rsid w:val="006C6498"/>
    <w:rsid w:val="006C66C2"/>
    <w:rsid w:val="006C66F2"/>
    <w:rsid w:val="006C6807"/>
    <w:rsid w:val="006C68D9"/>
    <w:rsid w:val="006C6B59"/>
    <w:rsid w:val="006C6B5E"/>
    <w:rsid w:val="006C6EB2"/>
    <w:rsid w:val="006C6F96"/>
    <w:rsid w:val="006C708A"/>
    <w:rsid w:val="006C709B"/>
    <w:rsid w:val="006C70D2"/>
    <w:rsid w:val="006C7375"/>
    <w:rsid w:val="006C7489"/>
    <w:rsid w:val="006C7540"/>
    <w:rsid w:val="006C784D"/>
    <w:rsid w:val="006C7AB5"/>
    <w:rsid w:val="006C7B34"/>
    <w:rsid w:val="006C7B47"/>
    <w:rsid w:val="006C7F87"/>
    <w:rsid w:val="006D003C"/>
    <w:rsid w:val="006D01E8"/>
    <w:rsid w:val="006D0500"/>
    <w:rsid w:val="006D09E8"/>
    <w:rsid w:val="006D0ABE"/>
    <w:rsid w:val="006D0F1C"/>
    <w:rsid w:val="006D10EC"/>
    <w:rsid w:val="006D10FF"/>
    <w:rsid w:val="006D1103"/>
    <w:rsid w:val="006D12ED"/>
    <w:rsid w:val="006D1870"/>
    <w:rsid w:val="006D1D11"/>
    <w:rsid w:val="006D1E68"/>
    <w:rsid w:val="006D1F0C"/>
    <w:rsid w:val="006D1FBB"/>
    <w:rsid w:val="006D2208"/>
    <w:rsid w:val="006D244B"/>
    <w:rsid w:val="006D257F"/>
    <w:rsid w:val="006D25F1"/>
    <w:rsid w:val="006D28D4"/>
    <w:rsid w:val="006D28ED"/>
    <w:rsid w:val="006D2CAB"/>
    <w:rsid w:val="006D2D12"/>
    <w:rsid w:val="006D2E6F"/>
    <w:rsid w:val="006D2F33"/>
    <w:rsid w:val="006D337C"/>
    <w:rsid w:val="006D337F"/>
    <w:rsid w:val="006D3412"/>
    <w:rsid w:val="006D345F"/>
    <w:rsid w:val="006D34C2"/>
    <w:rsid w:val="006D3983"/>
    <w:rsid w:val="006D3DF7"/>
    <w:rsid w:val="006D3F29"/>
    <w:rsid w:val="006D4026"/>
    <w:rsid w:val="006D4100"/>
    <w:rsid w:val="006D4273"/>
    <w:rsid w:val="006D4281"/>
    <w:rsid w:val="006D4299"/>
    <w:rsid w:val="006D42A5"/>
    <w:rsid w:val="006D43FE"/>
    <w:rsid w:val="006D464A"/>
    <w:rsid w:val="006D4722"/>
    <w:rsid w:val="006D48C8"/>
    <w:rsid w:val="006D4DFE"/>
    <w:rsid w:val="006D4E25"/>
    <w:rsid w:val="006D4EEE"/>
    <w:rsid w:val="006D51A4"/>
    <w:rsid w:val="006D537F"/>
    <w:rsid w:val="006D53E2"/>
    <w:rsid w:val="006D56B1"/>
    <w:rsid w:val="006D5750"/>
    <w:rsid w:val="006D5C11"/>
    <w:rsid w:val="006D6067"/>
    <w:rsid w:val="006D628B"/>
    <w:rsid w:val="006D66B8"/>
    <w:rsid w:val="006D6B43"/>
    <w:rsid w:val="006D6CE5"/>
    <w:rsid w:val="006D6FDA"/>
    <w:rsid w:val="006D6FEB"/>
    <w:rsid w:val="006D700C"/>
    <w:rsid w:val="006D70D4"/>
    <w:rsid w:val="006D72A1"/>
    <w:rsid w:val="006D73CB"/>
    <w:rsid w:val="006D75F5"/>
    <w:rsid w:val="006D762E"/>
    <w:rsid w:val="006D771B"/>
    <w:rsid w:val="006D7872"/>
    <w:rsid w:val="006D796A"/>
    <w:rsid w:val="006D79CA"/>
    <w:rsid w:val="006D7D25"/>
    <w:rsid w:val="006D7DD7"/>
    <w:rsid w:val="006D7E0E"/>
    <w:rsid w:val="006D7F7D"/>
    <w:rsid w:val="006E01B9"/>
    <w:rsid w:val="006E01E3"/>
    <w:rsid w:val="006E0294"/>
    <w:rsid w:val="006E04B0"/>
    <w:rsid w:val="006E050E"/>
    <w:rsid w:val="006E0ED2"/>
    <w:rsid w:val="006E13BF"/>
    <w:rsid w:val="006E1430"/>
    <w:rsid w:val="006E154A"/>
    <w:rsid w:val="006E161F"/>
    <w:rsid w:val="006E1630"/>
    <w:rsid w:val="006E16AF"/>
    <w:rsid w:val="006E17D4"/>
    <w:rsid w:val="006E1927"/>
    <w:rsid w:val="006E1A6C"/>
    <w:rsid w:val="006E1B0B"/>
    <w:rsid w:val="006E1CF9"/>
    <w:rsid w:val="006E1E7C"/>
    <w:rsid w:val="006E1EE3"/>
    <w:rsid w:val="006E1F1D"/>
    <w:rsid w:val="006E227C"/>
    <w:rsid w:val="006E22E8"/>
    <w:rsid w:val="006E2349"/>
    <w:rsid w:val="006E252B"/>
    <w:rsid w:val="006E25BA"/>
    <w:rsid w:val="006E2624"/>
    <w:rsid w:val="006E263F"/>
    <w:rsid w:val="006E269D"/>
    <w:rsid w:val="006E278C"/>
    <w:rsid w:val="006E2AAF"/>
    <w:rsid w:val="006E2B29"/>
    <w:rsid w:val="006E2D6C"/>
    <w:rsid w:val="006E30A5"/>
    <w:rsid w:val="006E34A5"/>
    <w:rsid w:val="006E3551"/>
    <w:rsid w:val="006E357B"/>
    <w:rsid w:val="006E3775"/>
    <w:rsid w:val="006E387D"/>
    <w:rsid w:val="006E3A07"/>
    <w:rsid w:val="006E3A3A"/>
    <w:rsid w:val="006E3B94"/>
    <w:rsid w:val="006E3CC4"/>
    <w:rsid w:val="006E3E9B"/>
    <w:rsid w:val="006E40CA"/>
    <w:rsid w:val="006E4483"/>
    <w:rsid w:val="006E4563"/>
    <w:rsid w:val="006E4829"/>
    <w:rsid w:val="006E4965"/>
    <w:rsid w:val="006E49A7"/>
    <w:rsid w:val="006E4C7C"/>
    <w:rsid w:val="006E53BB"/>
    <w:rsid w:val="006E54AA"/>
    <w:rsid w:val="006E56A1"/>
    <w:rsid w:val="006E57E1"/>
    <w:rsid w:val="006E582A"/>
    <w:rsid w:val="006E5B51"/>
    <w:rsid w:val="006E5B69"/>
    <w:rsid w:val="006E5CEE"/>
    <w:rsid w:val="006E5D4B"/>
    <w:rsid w:val="006E5E11"/>
    <w:rsid w:val="006E648F"/>
    <w:rsid w:val="006E64B8"/>
    <w:rsid w:val="006E6A6A"/>
    <w:rsid w:val="006E6AED"/>
    <w:rsid w:val="006E6BEA"/>
    <w:rsid w:val="006E6E93"/>
    <w:rsid w:val="006E6F7E"/>
    <w:rsid w:val="006E6FE0"/>
    <w:rsid w:val="006E70E7"/>
    <w:rsid w:val="006E7135"/>
    <w:rsid w:val="006E75B9"/>
    <w:rsid w:val="006E76A0"/>
    <w:rsid w:val="006E7A48"/>
    <w:rsid w:val="006E7B79"/>
    <w:rsid w:val="006E7CBE"/>
    <w:rsid w:val="006E7D26"/>
    <w:rsid w:val="006F00F4"/>
    <w:rsid w:val="006F00F6"/>
    <w:rsid w:val="006F041C"/>
    <w:rsid w:val="006F06A5"/>
    <w:rsid w:val="006F091E"/>
    <w:rsid w:val="006F0E15"/>
    <w:rsid w:val="006F10F8"/>
    <w:rsid w:val="006F13D6"/>
    <w:rsid w:val="006F1546"/>
    <w:rsid w:val="006F156C"/>
    <w:rsid w:val="006F169C"/>
    <w:rsid w:val="006F180B"/>
    <w:rsid w:val="006F1B1A"/>
    <w:rsid w:val="006F1DC8"/>
    <w:rsid w:val="006F1E41"/>
    <w:rsid w:val="006F1EF0"/>
    <w:rsid w:val="006F2251"/>
    <w:rsid w:val="006F2377"/>
    <w:rsid w:val="006F2693"/>
    <w:rsid w:val="006F27B9"/>
    <w:rsid w:val="006F297A"/>
    <w:rsid w:val="006F29AB"/>
    <w:rsid w:val="006F29CD"/>
    <w:rsid w:val="006F2A8B"/>
    <w:rsid w:val="006F2B70"/>
    <w:rsid w:val="006F353B"/>
    <w:rsid w:val="006F35B0"/>
    <w:rsid w:val="006F35FC"/>
    <w:rsid w:val="006F36E5"/>
    <w:rsid w:val="006F36E9"/>
    <w:rsid w:val="006F36EA"/>
    <w:rsid w:val="006F3718"/>
    <w:rsid w:val="006F38D8"/>
    <w:rsid w:val="006F39A1"/>
    <w:rsid w:val="006F3A60"/>
    <w:rsid w:val="006F3AF1"/>
    <w:rsid w:val="006F3C1A"/>
    <w:rsid w:val="006F3C29"/>
    <w:rsid w:val="006F3C3B"/>
    <w:rsid w:val="006F3CBC"/>
    <w:rsid w:val="006F3D76"/>
    <w:rsid w:val="006F3DD6"/>
    <w:rsid w:val="006F3EB7"/>
    <w:rsid w:val="006F3EE9"/>
    <w:rsid w:val="006F3F60"/>
    <w:rsid w:val="006F4184"/>
    <w:rsid w:val="006F456C"/>
    <w:rsid w:val="006F45C4"/>
    <w:rsid w:val="006F47EA"/>
    <w:rsid w:val="006F4970"/>
    <w:rsid w:val="006F4B18"/>
    <w:rsid w:val="006F4B7B"/>
    <w:rsid w:val="006F4C23"/>
    <w:rsid w:val="006F4E03"/>
    <w:rsid w:val="006F4E05"/>
    <w:rsid w:val="006F4E18"/>
    <w:rsid w:val="006F4E47"/>
    <w:rsid w:val="006F55B3"/>
    <w:rsid w:val="006F55B9"/>
    <w:rsid w:val="006F56EB"/>
    <w:rsid w:val="006F58C3"/>
    <w:rsid w:val="006F5A5D"/>
    <w:rsid w:val="006F5F64"/>
    <w:rsid w:val="006F5FCD"/>
    <w:rsid w:val="006F60DF"/>
    <w:rsid w:val="006F61D6"/>
    <w:rsid w:val="006F624B"/>
    <w:rsid w:val="006F62CF"/>
    <w:rsid w:val="006F6A04"/>
    <w:rsid w:val="006F6BA3"/>
    <w:rsid w:val="006F6F4A"/>
    <w:rsid w:val="006F758A"/>
    <w:rsid w:val="006F79BC"/>
    <w:rsid w:val="006F7C10"/>
    <w:rsid w:val="006F7D35"/>
    <w:rsid w:val="006F7F1E"/>
    <w:rsid w:val="006F7FFC"/>
    <w:rsid w:val="00700204"/>
    <w:rsid w:val="00700329"/>
    <w:rsid w:val="00700435"/>
    <w:rsid w:val="00700819"/>
    <w:rsid w:val="00700C59"/>
    <w:rsid w:val="00700E02"/>
    <w:rsid w:val="0070107D"/>
    <w:rsid w:val="00701243"/>
    <w:rsid w:val="00701767"/>
    <w:rsid w:val="00701A5E"/>
    <w:rsid w:val="00701B64"/>
    <w:rsid w:val="00701DB5"/>
    <w:rsid w:val="00702080"/>
    <w:rsid w:val="0070239A"/>
    <w:rsid w:val="00702668"/>
    <w:rsid w:val="00702727"/>
    <w:rsid w:val="0070279E"/>
    <w:rsid w:val="00702889"/>
    <w:rsid w:val="00702B5A"/>
    <w:rsid w:val="00702C99"/>
    <w:rsid w:val="00702D26"/>
    <w:rsid w:val="00703535"/>
    <w:rsid w:val="007035D5"/>
    <w:rsid w:val="00703904"/>
    <w:rsid w:val="00703955"/>
    <w:rsid w:val="00703A07"/>
    <w:rsid w:val="00703A3B"/>
    <w:rsid w:val="00703D96"/>
    <w:rsid w:val="00703EAB"/>
    <w:rsid w:val="00704173"/>
    <w:rsid w:val="007043E1"/>
    <w:rsid w:val="00704600"/>
    <w:rsid w:val="00704781"/>
    <w:rsid w:val="00704A7E"/>
    <w:rsid w:val="00704D35"/>
    <w:rsid w:val="00704EC7"/>
    <w:rsid w:val="0070541F"/>
    <w:rsid w:val="00705A8D"/>
    <w:rsid w:val="00705AF5"/>
    <w:rsid w:val="00705F67"/>
    <w:rsid w:val="00706036"/>
    <w:rsid w:val="007060E0"/>
    <w:rsid w:val="00706194"/>
    <w:rsid w:val="00706285"/>
    <w:rsid w:val="00706743"/>
    <w:rsid w:val="007068C1"/>
    <w:rsid w:val="00706A73"/>
    <w:rsid w:val="00706AD7"/>
    <w:rsid w:val="00706B19"/>
    <w:rsid w:val="00706DA4"/>
    <w:rsid w:val="00707095"/>
    <w:rsid w:val="007072D8"/>
    <w:rsid w:val="0070738B"/>
    <w:rsid w:val="0070759B"/>
    <w:rsid w:val="007076F0"/>
    <w:rsid w:val="007078F2"/>
    <w:rsid w:val="00707B35"/>
    <w:rsid w:val="00707C2A"/>
    <w:rsid w:val="00707CCC"/>
    <w:rsid w:val="00707E9E"/>
    <w:rsid w:val="00707FC4"/>
    <w:rsid w:val="007101E8"/>
    <w:rsid w:val="007104AD"/>
    <w:rsid w:val="0071087E"/>
    <w:rsid w:val="00710949"/>
    <w:rsid w:val="00710B3D"/>
    <w:rsid w:val="00710BAC"/>
    <w:rsid w:val="00710DBE"/>
    <w:rsid w:val="00710EF2"/>
    <w:rsid w:val="00710F07"/>
    <w:rsid w:val="00711136"/>
    <w:rsid w:val="0071120B"/>
    <w:rsid w:val="007117E7"/>
    <w:rsid w:val="007118EF"/>
    <w:rsid w:val="00711E8B"/>
    <w:rsid w:val="00712231"/>
    <w:rsid w:val="00712647"/>
    <w:rsid w:val="00712698"/>
    <w:rsid w:val="007126C4"/>
    <w:rsid w:val="007127D0"/>
    <w:rsid w:val="0071287A"/>
    <w:rsid w:val="007129CF"/>
    <w:rsid w:val="00712B63"/>
    <w:rsid w:val="0071327E"/>
    <w:rsid w:val="00713719"/>
    <w:rsid w:val="0071386C"/>
    <w:rsid w:val="007139F1"/>
    <w:rsid w:val="00713A3E"/>
    <w:rsid w:val="00713AAA"/>
    <w:rsid w:val="00713C6C"/>
    <w:rsid w:val="00713D3A"/>
    <w:rsid w:val="00713D78"/>
    <w:rsid w:val="00713E64"/>
    <w:rsid w:val="00713EBA"/>
    <w:rsid w:val="00713F12"/>
    <w:rsid w:val="007141EC"/>
    <w:rsid w:val="007142B0"/>
    <w:rsid w:val="007142C4"/>
    <w:rsid w:val="00714314"/>
    <w:rsid w:val="0071459A"/>
    <w:rsid w:val="007151A4"/>
    <w:rsid w:val="00715611"/>
    <w:rsid w:val="00715C7A"/>
    <w:rsid w:val="00715C9E"/>
    <w:rsid w:val="00715DC2"/>
    <w:rsid w:val="00715E3F"/>
    <w:rsid w:val="007161DA"/>
    <w:rsid w:val="0071649E"/>
    <w:rsid w:val="007169BC"/>
    <w:rsid w:val="00716A0D"/>
    <w:rsid w:val="00716DCA"/>
    <w:rsid w:val="00716E9D"/>
    <w:rsid w:val="00717689"/>
    <w:rsid w:val="007177EA"/>
    <w:rsid w:val="0071784D"/>
    <w:rsid w:val="00717E4A"/>
    <w:rsid w:val="007204B7"/>
    <w:rsid w:val="007204CB"/>
    <w:rsid w:val="007205C4"/>
    <w:rsid w:val="007206C0"/>
    <w:rsid w:val="007206CE"/>
    <w:rsid w:val="00720943"/>
    <w:rsid w:val="007209D2"/>
    <w:rsid w:val="00720A08"/>
    <w:rsid w:val="00720A09"/>
    <w:rsid w:val="00720B10"/>
    <w:rsid w:val="00720C19"/>
    <w:rsid w:val="00720C3F"/>
    <w:rsid w:val="00720FA4"/>
    <w:rsid w:val="0072102E"/>
    <w:rsid w:val="00721456"/>
    <w:rsid w:val="007214B4"/>
    <w:rsid w:val="00721775"/>
    <w:rsid w:val="0072184F"/>
    <w:rsid w:val="0072185A"/>
    <w:rsid w:val="00721910"/>
    <w:rsid w:val="00722182"/>
    <w:rsid w:val="007221FE"/>
    <w:rsid w:val="0072238C"/>
    <w:rsid w:val="007223DB"/>
    <w:rsid w:val="00722667"/>
    <w:rsid w:val="00722668"/>
    <w:rsid w:val="0072266B"/>
    <w:rsid w:val="00722867"/>
    <w:rsid w:val="0072298C"/>
    <w:rsid w:val="00722E5B"/>
    <w:rsid w:val="00723017"/>
    <w:rsid w:val="007233AD"/>
    <w:rsid w:val="007234DC"/>
    <w:rsid w:val="0072359A"/>
    <w:rsid w:val="007235AC"/>
    <w:rsid w:val="007235D9"/>
    <w:rsid w:val="00723820"/>
    <w:rsid w:val="00723864"/>
    <w:rsid w:val="00723CFF"/>
    <w:rsid w:val="00723DAD"/>
    <w:rsid w:val="00723EE6"/>
    <w:rsid w:val="00723EEF"/>
    <w:rsid w:val="007244D9"/>
    <w:rsid w:val="0072487F"/>
    <w:rsid w:val="00724DF1"/>
    <w:rsid w:val="007250ED"/>
    <w:rsid w:val="00725115"/>
    <w:rsid w:val="007259BB"/>
    <w:rsid w:val="00725A66"/>
    <w:rsid w:val="00725AF4"/>
    <w:rsid w:val="00725DBD"/>
    <w:rsid w:val="00725E98"/>
    <w:rsid w:val="00726009"/>
    <w:rsid w:val="0072611F"/>
    <w:rsid w:val="0072659A"/>
    <w:rsid w:val="0072668D"/>
    <w:rsid w:val="00726762"/>
    <w:rsid w:val="007267E7"/>
    <w:rsid w:val="007269E9"/>
    <w:rsid w:val="00726CAE"/>
    <w:rsid w:val="007273E4"/>
    <w:rsid w:val="00727445"/>
    <w:rsid w:val="00727463"/>
    <w:rsid w:val="0072754F"/>
    <w:rsid w:val="00727609"/>
    <w:rsid w:val="0072774D"/>
    <w:rsid w:val="00727761"/>
    <w:rsid w:val="00727AB9"/>
    <w:rsid w:val="00727B49"/>
    <w:rsid w:val="00727CA3"/>
    <w:rsid w:val="00727D33"/>
    <w:rsid w:val="00727F1F"/>
    <w:rsid w:val="00730BB6"/>
    <w:rsid w:val="00731186"/>
    <w:rsid w:val="007312A2"/>
    <w:rsid w:val="007312EC"/>
    <w:rsid w:val="007313F8"/>
    <w:rsid w:val="007317D7"/>
    <w:rsid w:val="0073180F"/>
    <w:rsid w:val="00731DA3"/>
    <w:rsid w:val="00731FF2"/>
    <w:rsid w:val="00732084"/>
    <w:rsid w:val="007320B6"/>
    <w:rsid w:val="0073225E"/>
    <w:rsid w:val="00732349"/>
    <w:rsid w:val="00732591"/>
    <w:rsid w:val="007325FD"/>
    <w:rsid w:val="0073289A"/>
    <w:rsid w:val="00732A57"/>
    <w:rsid w:val="00732C90"/>
    <w:rsid w:val="00732DB1"/>
    <w:rsid w:val="007334CE"/>
    <w:rsid w:val="007334D7"/>
    <w:rsid w:val="0073377E"/>
    <w:rsid w:val="00733AD3"/>
    <w:rsid w:val="00733C50"/>
    <w:rsid w:val="00733C71"/>
    <w:rsid w:val="00733F20"/>
    <w:rsid w:val="00734078"/>
    <w:rsid w:val="007341DC"/>
    <w:rsid w:val="007346CC"/>
    <w:rsid w:val="0073481B"/>
    <w:rsid w:val="00734888"/>
    <w:rsid w:val="0073494D"/>
    <w:rsid w:val="00734A6E"/>
    <w:rsid w:val="00734CFB"/>
    <w:rsid w:val="0073502F"/>
    <w:rsid w:val="00735255"/>
    <w:rsid w:val="007353F0"/>
    <w:rsid w:val="00735585"/>
    <w:rsid w:val="007358CB"/>
    <w:rsid w:val="00735C6E"/>
    <w:rsid w:val="00735D69"/>
    <w:rsid w:val="00735D73"/>
    <w:rsid w:val="00735DD1"/>
    <w:rsid w:val="0073607D"/>
    <w:rsid w:val="0073630B"/>
    <w:rsid w:val="00736347"/>
    <w:rsid w:val="0073638D"/>
    <w:rsid w:val="00736449"/>
    <w:rsid w:val="00736A34"/>
    <w:rsid w:val="00736AF1"/>
    <w:rsid w:val="00736B3A"/>
    <w:rsid w:val="00736EA3"/>
    <w:rsid w:val="00736ECD"/>
    <w:rsid w:val="00736F85"/>
    <w:rsid w:val="0073704B"/>
    <w:rsid w:val="0073707B"/>
    <w:rsid w:val="007370A4"/>
    <w:rsid w:val="00737215"/>
    <w:rsid w:val="00737440"/>
    <w:rsid w:val="00737508"/>
    <w:rsid w:val="007379D6"/>
    <w:rsid w:val="00737B10"/>
    <w:rsid w:val="00737D71"/>
    <w:rsid w:val="00737F7E"/>
    <w:rsid w:val="0074006D"/>
    <w:rsid w:val="007400F9"/>
    <w:rsid w:val="007401F3"/>
    <w:rsid w:val="00740215"/>
    <w:rsid w:val="00740475"/>
    <w:rsid w:val="00740490"/>
    <w:rsid w:val="007404E2"/>
    <w:rsid w:val="00740619"/>
    <w:rsid w:val="00740647"/>
    <w:rsid w:val="00740752"/>
    <w:rsid w:val="0074087E"/>
    <w:rsid w:val="00740B0A"/>
    <w:rsid w:val="00740B9F"/>
    <w:rsid w:val="00740F7D"/>
    <w:rsid w:val="00741023"/>
    <w:rsid w:val="0074121F"/>
    <w:rsid w:val="0074149D"/>
    <w:rsid w:val="007414E2"/>
    <w:rsid w:val="0074161F"/>
    <w:rsid w:val="00742251"/>
    <w:rsid w:val="007422E0"/>
    <w:rsid w:val="00742321"/>
    <w:rsid w:val="007429F9"/>
    <w:rsid w:val="00742B99"/>
    <w:rsid w:val="00742DA1"/>
    <w:rsid w:val="00742FC7"/>
    <w:rsid w:val="00743308"/>
    <w:rsid w:val="0074341D"/>
    <w:rsid w:val="0074348C"/>
    <w:rsid w:val="007436B9"/>
    <w:rsid w:val="007439A8"/>
    <w:rsid w:val="007439FE"/>
    <w:rsid w:val="00743B80"/>
    <w:rsid w:val="00743CDE"/>
    <w:rsid w:val="00743FE2"/>
    <w:rsid w:val="00744674"/>
    <w:rsid w:val="00744B46"/>
    <w:rsid w:val="00744E36"/>
    <w:rsid w:val="00744E89"/>
    <w:rsid w:val="0074513B"/>
    <w:rsid w:val="00745604"/>
    <w:rsid w:val="0074580F"/>
    <w:rsid w:val="00745CDB"/>
    <w:rsid w:val="00745F49"/>
    <w:rsid w:val="007464A0"/>
    <w:rsid w:val="0074650A"/>
    <w:rsid w:val="00746554"/>
    <w:rsid w:val="00746645"/>
    <w:rsid w:val="0074672C"/>
    <w:rsid w:val="00746C62"/>
    <w:rsid w:val="00746D24"/>
    <w:rsid w:val="00746D92"/>
    <w:rsid w:val="00746EB7"/>
    <w:rsid w:val="0074700E"/>
    <w:rsid w:val="007470E8"/>
    <w:rsid w:val="00747258"/>
    <w:rsid w:val="00747273"/>
    <w:rsid w:val="0074739E"/>
    <w:rsid w:val="00747477"/>
    <w:rsid w:val="0074752B"/>
    <w:rsid w:val="00747834"/>
    <w:rsid w:val="00747849"/>
    <w:rsid w:val="0074793E"/>
    <w:rsid w:val="007479E9"/>
    <w:rsid w:val="00747A3F"/>
    <w:rsid w:val="00747D2D"/>
    <w:rsid w:val="007501EC"/>
    <w:rsid w:val="0075040C"/>
    <w:rsid w:val="0075052E"/>
    <w:rsid w:val="007505EE"/>
    <w:rsid w:val="00750B02"/>
    <w:rsid w:val="00750C1F"/>
    <w:rsid w:val="00750CEE"/>
    <w:rsid w:val="00750EC0"/>
    <w:rsid w:val="00751148"/>
    <w:rsid w:val="00751504"/>
    <w:rsid w:val="00751795"/>
    <w:rsid w:val="00751CE6"/>
    <w:rsid w:val="00751D17"/>
    <w:rsid w:val="00752185"/>
    <w:rsid w:val="007524BA"/>
    <w:rsid w:val="00752750"/>
    <w:rsid w:val="007527FE"/>
    <w:rsid w:val="0075282C"/>
    <w:rsid w:val="00752989"/>
    <w:rsid w:val="007529B2"/>
    <w:rsid w:val="00752ECB"/>
    <w:rsid w:val="00752F6A"/>
    <w:rsid w:val="00752FFF"/>
    <w:rsid w:val="00753071"/>
    <w:rsid w:val="007530A4"/>
    <w:rsid w:val="007530DC"/>
    <w:rsid w:val="00753160"/>
    <w:rsid w:val="00753437"/>
    <w:rsid w:val="00753528"/>
    <w:rsid w:val="007536CE"/>
    <w:rsid w:val="007536E0"/>
    <w:rsid w:val="00753723"/>
    <w:rsid w:val="007537E1"/>
    <w:rsid w:val="0075387C"/>
    <w:rsid w:val="0075392E"/>
    <w:rsid w:val="00753A51"/>
    <w:rsid w:val="00753B3D"/>
    <w:rsid w:val="00753C7C"/>
    <w:rsid w:val="00753CE7"/>
    <w:rsid w:val="00753D7F"/>
    <w:rsid w:val="00753F94"/>
    <w:rsid w:val="0075473A"/>
    <w:rsid w:val="00754BEF"/>
    <w:rsid w:val="00754FDC"/>
    <w:rsid w:val="00755229"/>
    <w:rsid w:val="007555C7"/>
    <w:rsid w:val="007557BA"/>
    <w:rsid w:val="00755B35"/>
    <w:rsid w:val="00755C49"/>
    <w:rsid w:val="00755C52"/>
    <w:rsid w:val="00755D6A"/>
    <w:rsid w:val="00755E6D"/>
    <w:rsid w:val="00755F84"/>
    <w:rsid w:val="00755FBF"/>
    <w:rsid w:val="007560A6"/>
    <w:rsid w:val="007560D6"/>
    <w:rsid w:val="00756120"/>
    <w:rsid w:val="007561AA"/>
    <w:rsid w:val="00756236"/>
    <w:rsid w:val="0075639E"/>
    <w:rsid w:val="007563CA"/>
    <w:rsid w:val="007563DA"/>
    <w:rsid w:val="00756420"/>
    <w:rsid w:val="00756840"/>
    <w:rsid w:val="00756B87"/>
    <w:rsid w:val="00756C75"/>
    <w:rsid w:val="00756CA7"/>
    <w:rsid w:val="00756EBC"/>
    <w:rsid w:val="00757069"/>
    <w:rsid w:val="0075710E"/>
    <w:rsid w:val="007571EE"/>
    <w:rsid w:val="007573CC"/>
    <w:rsid w:val="007578F6"/>
    <w:rsid w:val="0075790D"/>
    <w:rsid w:val="00757979"/>
    <w:rsid w:val="007579D2"/>
    <w:rsid w:val="00757A5F"/>
    <w:rsid w:val="00757B3E"/>
    <w:rsid w:val="00757D33"/>
    <w:rsid w:val="00757D5C"/>
    <w:rsid w:val="00757E2F"/>
    <w:rsid w:val="00760284"/>
    <w:rsid w:val="007605EC"/>
    <w:rsid w:val="00760C1D"/>
    <w:rsid w:val="00760F17"/>
    <w:rsid w:val="00761197"/>
    <w:rsid w:val="0076119D"/>
    <w:rsid w:val="007613DD"/>
    <w:rsid w:val="007613E3"/>
    <w:rsid w:val="007614A4"/>
    <w:rsid w:val="007614E9"/>
    <w:rsid w:val="0076195C"/>
    <w:rsid w:val="0076199A"/>
    <w:rsid w:val="007619CD"/>
    <w:rsid w:val="00761AB2"/>
    <w:rsid w:val="00761AB8"/>
    <w:rsid w:val="00761E99"/>
    <w:rsid w:val="00761EDD"/>
    <w:rsid w:val="0076227E"/>
    <w:rsid w:val="0076262E"/>
    <w:rsid w:val="00762738"/>
    <w:rsid w:val="007627F4"/>
    <w:rsid w:val="00762842"/>
    <w:rsid w:val="00762868"/>
    <w:rsid w:val="00762A35"/>
    <w:rsid w:val="00762A9C"/>
    <w:rsid w:val="0076300B"/>
    <w:rsid w:val="00763108"/>
    <w:rsid w:val="0076337B"/>
    <w:rsid w:val="00763502"/>
    <w:rsid w:val="00763849"/>
    <w:rsid w:val="0076392C"/>
    <w:rsid w:val="00763996"/>
    <w:rsid w:val="0076399C"/>
    <w:rsid w:val="00763C3D"/>
    <w:rsid w:val="00763CF6"/>
    <w:rsid w:val="00763E7A"/>
    <w:rsid w:val="00764200"/>
    <w:rsid w:val="00764240"/>
    <w:rsid w:val="00764575"/>
    <w:rsid w:val="0076488D"/>
    <w:rsid w:val="007649A2"/>
    <w:rsid w:val="00764A23"/>
    <w:rsid w:val="00764AC6"/>
    <w:rsid w:val="00764C1F"/>
    <w:rsid w:val="00764CCE"/>
    <w:rsid w:val="00764D0D"/>
    <w:rsid w:val="00764DA1"/>
    <w:rsid w:val="00765298"/>
    <w:rsid w:val="00765427"/>
    <w:rsid w:val="007654BD"/>
    <w:rsid w:val="00765658"/>
    <w:rsid w:val="0076565F"/>
    <w:rsid w:val="00765728"/>
    <w:rsid w:val="0076580A"/>
    <w:rsid w:val="007661DF"/>
    <w:rsid w:val="00766515"/>
    <w:rsid w:val="007665F2"/>
    <w:rsid w:val="00766800"/>
    <w:rsid w:val="007668EE"/>
    <w:rsid w:val="00766BBE"/>
    <w:rsid w:val="00766E38"/>
    <w:rsid w:val="00767062"/>
    <w:rsid w:val="007670EE"/>
    <w:rsid w:val="00767298"/>
    <w:rsid w:val="007673B0"/>
    <w:rsid w:val="007677BA"/>
    <w:rsid w:val="00767846"/>
    <w:rsid w:val="007679B5"/>
    <w:rsid w:val="007703A4"/>
    <w:rsid w:val="007706C0"/>
    <w:rsid w:val="007707D5"/>
    <w:rsid w:val="007709FA"/>
    <w:rsid w:val="007709FB"/>
    <w:rsid w:val="00770A1C"/>
    <w:rsid w:val="00770EB3"/>
    <w:rsid w:val="00770F88"/>
    <w:rsid w:val="007710E0"/>
    <w:rsid w:val="0077131A"/>
    <w:rsid w:val="007713B9"/>
    <w:rsid w:val="007713BC"/>
    <w:rsid w:val="00771665"/>
    <w:rsid w:val="007717DD"/>
    <w:rsid w:val="00771A25"/>
    <w:rsid w:val="00771A65"/>
    <w:rsid w:val="00771AB6"/>
    <w:rsid w:val="00771B3C"/>
    <w:rsid w:val="00772210"/>
    <w:rsid w:val="00772401"/>
    <w:rsid w:val="007726E3"/>
    <w:rsid w:val="007728A0"/>
    <w:rsid w:val="0077299C"/>
    <w:rsid w:val="00772BA0"/>
    <w:rsid w:val="00772CA4"/>
    <w:rsid w:val="00772F4A"/>
    <w:rsid w:val="00773150"/>
    <w:rsid w:val="0077322A"/>
    <w:rsid w:val="0077325F"/>
    <w:rsid w:val="007732BA"/>
    <w:rsid w:val="007732E1"/>
    <w:rsid w:val="007732EB"/>
    <w:rsid w:val="00773397"/>
    <w:rsid w:val="0077361B"/>
    <w:rsid w:val="007737F7"/>
    <w:rsid w:val="00773CB8"/>
    <w:rsid w:val="00773CBB"/>
    <w:rsid w:val="00774071"/>
    <w:rsid w:val="007740D2"/>
    <w:rsid w:val="0077419D"/>
    <w:rsid w:val="00774379"/>
    <w:rsid w:val="007744EA"/>
    <w:rsid w:val="007746B9"/>
    <w:rsid w:val="00774C8E"/>
    <w:rsid w:val="00774CCF"/>
    <w:rsid w:val="007750A3"/>
    <w:rsid w:val="00775653"/>
    <w:rsid w:val="00775664"/>
    <w:rsid w:val="007757F0"/>
    <w:rsid w:val="007758E5"/>
    <w:rsid w:val="00775A39"/>
    <w:rsid w:val="00775DAB"/>
    <w:rsid w:val="00775F30"/>
    <w:rsid w:val="00776293"/>
    <w:rsid w:val="007765B2"/>
    <w:rsid w:val="007769B3"/>
    <w:rsid w:val="00776A38"/>
    <w:rsid w:val="00776AD3"/>
    <w:rsid w:val="00776DA9"/>
    <w:rsid w:val="00776EDC"/>
    <w:rsid w:val="007770CC"/>
    <w:rsid w:val="007770D4"/>
    <w:rsid w:val="007771A4"/>
    <w:rsid w:val="00777205"/>
    <w:rsid w:val="00777751"/>
    <w:rsid w:val="007777F2"/>
    <w:rsid w:val="00777B81"/>
    <w:rsid w:val="007800E9"/>
    <w:rsid w:val="007800F8"/>
    <w:rsid w:val="00780140"/>
    <w:rsid w:val="0078050B"/>
    <w:rsid w:val="00780660"/>
    <w:rsid w:val="007806C2"/>
    <w:rsid w:val="007807F7"/>
    <w:rsid w:val="00780888"/>
    <w:rsid w:val="007809A1"/>
    <w:rsid w:val="00780A01"/>
    <w:rsid w:val="007812AD"/>
    <w:rsid w:val="007812CC"/>
    <w:rsid w:val="00781458"/>
    <w:rsid w:val="007815D5"/>
    <w:rsid w:val="00781C26"/>
    <w:rsid w:val="00781F0E"/>
    <w:rsid w:val="00782170"/>
    <w:rsid w:val="00782483"/>
    <w:rsid w:val="007827F9"/>
    <w:rsid w:val="0078287D"/>
    <w:rsid w:val="00782A3E"/>
    <w:rsid w:val="00782B56"/>
    <w:rsid w:val="00782C60"/>
    <w:rsid w:val="00782CA6"/>
    <w:rsid w:val="00782E05"/>
    <w:rsid w:val="00782E07"/>
    <w:rsid w:val="00782EDA"/>
    <w:rsid w:val="00782EFE"/>
    <w:rsid w:val="00783287"/>
    <w:rsid w:val="007837AF"/>
    <w:rsid w:val="007837B5"/>
    <w:rsid w:val="007837BF"/>
    <w:rsid w:val="007838C2"/>
    <w:rsid w:val="007838CD"/>
    <w:rsid w:val="00783C0A"/>
    <w:rsid w:val="00783C7B"/>
    <w:rsid w:val="00783CEE"/>
    <w:rsid w:val="00783DAD"/>
    <w:rsid w:val="00783DDF"/>
    <w:rsid w:val="00783F9A"/>
    <w:rsid w:val="00784278"/>
    <w:rsid w:val="00784834"/>
    <w:rsid w:val="007849B5"/>
    <w:rsid w:val="00784BDD"/>
    <w:rsid w:val="00784C64"/>
    <w:rsid w:val="00784CB4"/>
    <w:rsid w:val="00784D07"/>
    <w:rsid w:val="0078508F"/>
    <w:rsid w:val="00785155"/>
    <w:rsid w:val="007852F4"/>
    <w:rsid w:val="007853DF"/>
    <w:rsid w:val="007855DB"/>
    <w:rsid w:val="0078567D"/>
    <w:rsid w:val="0078573F"/>
    <w:rsid w:val="007859BF"/>
    <w:rsid w:val="00785B80"/>
    <w:rsid w:val="00785CA0"/>
    <w:rsid w:val="00785D37"/>
    <w:rsid w:val="00785ECE"/>
    <w:rsid w:val="0078613C"/>
    <w:rsid w:val="0078622F"/>
    <w:rsid w:val="00786349"/>
    <w:rsid w:val="00786780"/>
    <w:rsid w:val="0078688C"/>
    <w:rsid w:val="00786927"/>
    <w:rsid w:val="00786A87"/>
    <w:rsid w:val="00786AC3"/>
    <w:rsid w:val="00786BB6"/>
    <w:rsid w:val="00786C44"/>
    <w:rsid w:val="00786D6F"/>
    <w:rsid w:val="00786DBB"/>
    <w:rsid w:val="00786EE5"/>
    <w:rsid w:val="00786FF8"/>
    <w:rsid w:val="0078709A"/>
    <w:rsid w:val="007873D1"/>
    <w:rsid w:val="007874AD"/>
    <w:rsid w:val="007876F5"/>
    <w:rsid w:val="0078775A"/>
    <w:rsid w:val="0078783B"/>
    <w:rsid w:val="00787BD1"/>
    <w:rsid w:val="00787C1C"/>
    <w:rsid w:val="00787CFE"/>
    <w:rsid w:val="00787E6D"/>
    <w:rsid w:val="00787F78"/>
    <w:rsid w:val="00787FF5"/>
    <w:rsid w:val="0079012D"/>
    <w:rsid w:val="00790343"/>
    <w:rsid w:val="00790A75"/>
    <w:rsid w:val="00790AF3"/>
    <w:rsid w:val="00790D0E"/>
    <w:rsid w:val="00791261"/>
    <w:rsid w:val="007913EF"/>
    <w:rsid w:val="007914D5"/>
    <w:rsid w:val="0079173B"/>
    <w:rsid w:val="00791766"/>
    <w:rsid w:val="00791A37"/>
    <w:rsid w:val="00791B48"/>
    <w:rsid w:val="00791DC1"/>
    <w:rsid w:val="00791E2E"/>
    <w:rsid w:val="00791EE2"/>
    <w:rsid w:val="007921A6"/>
    <w:rsid w:val="007921E2"/>
    <w:rsid w:val="0079229A"/>
    <w:rsid w:val="007922BF"/>
    <w:rsid w:val="00792397"/>
    <w:rsid w:val="007928CE"/>
    <w:rsid w:val="00792CD8"/>
    <w:rsid w:val="0079315C"/>
    <w:rsid w:val="00793525"/>
    <w:rsid w:val="00793743"/>
    <w:rsid w:val="007939A4"/>
    <w:rsid w:val="00793C9F"/>
    <w:rsid w:val="00793CC2"/>
    <w:rsid w:val="00793E02"/>
    <w:rsid w:val="00794053"/>
    <w:rsid w:val="0079421F"/>
    <w:rsid w:val="00794298"/>
    <w:rsid w:val="0079440C"/>
    <w:rsid w:val="007944AC"/>
    <w:rsid w:val="00794519"/>
    <w:rsid w:val="00794742"/>
    <w:rsid w:val="007947CF"/>
    <w:rsid w:val="00794C85"/>
    <w:rsid w:val="007950DE"/>
    <w:rsid w:val="007951BC"/>
    <w:rsid w:val="007951EA"/>
    <w:rsid w:val="00795211"/>
    <w:rsid w:val="007952A7"/>
    <w:rsid w:val="00795489"/>
    <w:rsid w:val="007958C3"/>
    <w:rsid w:val="00795A6C"/>
    <w:rsid w:val="00795E02"/>
    <w:rsid w:val="00796032"/>
    <w:rsid w:val="00796151"/>
    <w:rsid w:val="007961A8"/>
    <w:rsid w:val="0079686B"/>
    <w:rsid w:val="007969E5"/>
    <w:rsid w:val="00796A74"/>
    <w:rsid w:val="00796AC9"/>
    <w:rsid w:val="0079706C"/>
    <w:rsid w:val="00797227"/>
    <w:rsid w:val="00797392"/>
    <w:rsid w:val="00797478"/>
    <w:rsid w:val="007975BD"/>
    <w:rsid w:val="00797678"/>
    <w:rsid w:val="007976D4"/>
    <w:rsid w:val="0079770D"/>
    <w:rsid w:val="007977E8"/>
    <w:rsid w:val="00797822"/>
    <w:rsid w:val="00797B45"/>
    <w:rsid w:val="00797C71"/>
    <w:rsid w:val="00797CFD"/>
    <w:rsid w:val="00797DAA"/>
    <w:rsid w:val="00797E5F"/>
    <w:rsid w:val="00797FB6"/>
    <w:rsid w:val="007A020F"/>
    <w:rsid w:val="007A0380"/>
    <w:rsid w:val="007A045C"/>
    <w:rsid w:val="007A04AE"/>
    <w:rsid w:val="007A0576"/>
    <w:rsid w:val="007A05E1"/>
    <w:rsid w:val="007A0A5C"/>
    <w:rsid w:val="007A0DDB"/>
    <w:rsid w:val="007A0F43"/>
    <w:rsid w:val="007A13FE"/>
    <w:rsid w:val="007A16E9"/>
    <w:rsid w:val="007A19E6"/>
    <w:rsid w:val="007A1B01"/>
    <w:rsid w:val="007A1B27"/>
    <w:rsid w:val="007A1BE8"/>
    <w:rsid w:val="007A1D82"/>
    <w:rsid w:val="007A1FE7"/>
    <w:rsid w:val="007A234D"/>
    <w:rsid w:val="007A25F7"/>
    <w:rsid w:val="007A262D"/>
    <w:rsid w:val="007A2911"/>
    <w:rsid w:val="007A2964"/>
    <w:rsid w:val="007A2A44"/>
    <w:rsid w:val="007A3255"/>
    <w:rsid w:val="007A3556"/>
    <w:rsid w:val="007A3559"/>
    <w:rsid w:val="007A35EE"/>
    <w:rsid w:val="007A38DF"/>
    <w:rsid w:val="007A39E0"/>
    <w:rsid w:val="007A3A34"/>
    <w:rsid w:val="007A3C18"/>
    <w:rsid w:val="007A4194"/>
    <w:rsid w:val="007A4199"/>
    <w:rsid w:val="007A4377"/>
    <w:rsid w:val="007A4523"/>
    <w:rsid w:val="007A45AD"/>
    <w:rsid w:val="007A462B"/>
    <w:rsid w:val="007A474D"/>
    <w:rsid w:val="007A47EE"/>
    <w:rsid w:val="007A4A15"/>
    <w:rsid w:val="007A4FF0"/>
    <w:rsid w:val="007A5167"/>
    <w:rsid w:val="007A5327"/>
    <w:rsid w:val="007A5389"/>
    <w:rsid w:val="007A58C4"/>
    <w:rsid w:val="007A5B06"/>
    <w:rsid w:val="007A5BE1"/>
    <w:rsid w:val="007A5F1A"/>
    <w:rsid w:val="007A61CA"/>
    <w:rsid w:val="007A6213"/>
    <w:rsid w:val="007A644F"/>
    <w:rsid w:val="007A64D2"/>
    <w:rsid w:val="007A653E"/>
    <w:rsid w:val="007A65E5"/>
    <w:rsid w:val="007A6AF0"/>
    <w:rsid w:val="007A6AF8"/>
    <w:rsid w:val="007A7081"/>
    <w:rsid w:val="007A70CD"/>
    <w:rsid w:val="007A711F"/>
    <w:rsid w:val="007A717C"/>
    <w:rsid w:val="007A74EB"/>
    <w:rsid w:val="007A762C"/>
    <w:rsid w:val="007A79BA"/>
    <w:rsid w:val="007A7A85"/>
    <w:rsid w:val="007A7E1A"/>
    <w:rsid w:val="007A7F3E"/>
    <w:rsid w:val="007B00B5"/>
    <w:rsid w:val="007B00C7"/>
    <w:rsid w:val="007B016E"/>
    <w:rsid w:val="007B0280"/>
    <w:rsid w:val="007B02C7"/>
    <w:rsid w:val="007B03EB"/>
    <w:rsid w:val="007B0616"/>
    <w:rsid w:val="007B061D"/>
    <w:rsid w:val="007B07EE"/>
    <w:rsid w:val="007B07F2"/>
    <w:rsid w:val="007B0B69"/>
    <w:rsid w:val="007B0D57"/>
    <w:rsid w:val="007B0DEC"/>
    <w:rsid w:val="007B100A"/>
    <w:rsid w:val="007B1479"/>
    <w:rsid w:val="007B165A"/>
    <w:rsid w:val="007B16C9"/>
    <w:rsid w:val="007B1794"/>
    <w:rsid w:val="007B1BA7"/>
    <w:rsid w:val="007B1D67"/>
    <w:rsid w:val="007B1FCE"/>
    <w:rsid w:val="007B20E5"/>
    <w:rsid w:val="007B22F2"/>
    <w:rsid w:val="007B243B"/>
    <w:rsid w:val="007B24F6"/>
    <w:rsid w:val="007B2746"/>
    <w:rsid w:val="007B2899"/>
    <w:rsid w:val="007B2D49"/>
    <w:rsid w:val="007B2F08"/>
    <w:rsid w:val="007B30AA"/>
    <w:rsid w:val="007B30DD"/>
    <w:rsid w:val="007B3172"/>
    <w:rsid w:val="007B358B"/>
    <w:rsid w:val="007B3598"/>
    <w:rsid w:val="007B36D8"/>
    <w:rsid w:val="007B3742"/>
    <w:rsid w:val="007B3778"/>
    <w:rsid w:val="007B39C4"/>
    <w:rsid w:val="007B3C30"/>
    <w:rsid w:val="007B40F5"/>
    <w:rsid w:val="007B4244"/>
    <w:rsid w:val="007B4680"/>
    <w:rsid w:val="007B4887"/>
    <w:rsid w:val="007B4C9B"/>
    <w:rsid w:val="007B4D9D"/>
    <w:rsid w:val="007B4E69"/>
    <w:rsid w:val="007B511E"/>
    <w:rsid w:val="007B5158"/>
    <w:rsid w:val="007B526E"/>
    <w:rsid w:val="007B54FF"/>
    <w:rsid w:val="007B57F8"/>
    <w:rsid w:val="007B58E8"/>
    <w:rsid w:val="007B5A77"/>
    <w:rsid w:val="007B5F56"/>
    <w:rsid w:val="007B6106"/>
    <w:rsid w:val="007B627B"/>
    <w:rsid w:val="007B6B65"/>
    <w:rsid w:val="007B6C57"/>
    <w:rsid w:val="007B6E80"/>
    <w:rsid w:val="007B737C"/>
    <w:rsid w:val="007B75E1"/>
    <w:rsid w:val="007B7608"/>
    <w:rsid w:val="007B76D9"/>
    <w:rsid w:val="007B770C"/>
    <w:rsid w:val="007B7768"/>
    <w:rsid w:val="007B7781"/>
    <w:rsid w:val="007B7C52"/>
    <w:rsid w:val="007B7C79"/>
    <w:rsid w:val="007B7E03"/>
    <w:rsid w:val="007C0074"/>
    <w:rsid w:val="007C0235"/>
    <w:rsid w:val="007C0431"/>
    <w:rsid w:val="007C07C7"/>
    <w:rsid w:val="007C0953"/>
    <w:rsid w:val="007C0B0F"/>
    <w:rsid w:val="007C0B95"/>
    <w:rsid w:val="007C0C1A"/>
    <w:rsid w:val="007C0FD6"/>
    <w:rsid w:val="007C1107"/>
    <w:rsid w:val="007C1139"/>
    <w:rsid w:val="007C113B"/>
    <w:rsid w:val="007C11CC"/>
    <w:rsid w:val="007C1486"/>
    <w:rsid w:val="007C152A"/>
    <w:rsid w:val="007C154E"/>
    <w:rsid w:val="007C1636"/>
    <w:rsid w:val="007C16EE"/>
    <w:rsid w:val="007C171F"/>
    <w:rsid w:val="007C19F1"/>
    <w:rsid w:val="007C1C6D"/>
    <w:rsid w:val="007C1D8B"/>
    <w:rsid w:val="007C1D9C"/>
    <w:rsid w:val="007C260D"/>
    <w:rsid w:val="007C28DB"/>
    <w:rsid w:val="007C2BB4"/>
    <w:rsid w:val="007C2BF4"/>
    <w:rsid w:val="007C2C95"/>
    <w:rsid w:val="007C2E79"/>
    <w:rsid w:val="007C2FDF"/>
    <w:rsid w:val="007C3043"/>
    <w:rsid w:val="007C3237"/>
    <w:rsid w:val="007C3499"/>
    <w:rsid w:val="007C349E"/>
    <w:rsid w:val="007C34F4"/>
    <w:rsid w:val="007C35F8"/>
    <w:rsid w:val="007C374B"/>
    <w:rsid w:val="007C3B91"/>
    <w:rsid w:val="007C3C77"/>
    <w:rsid w:val="007C3CFE"/>
    <w:rsid w:val="007C3D8E"/>
    <w:rsid w:val="007C4003"/>
    <w:rsid w:val="007C4008"/>
    <w:rsid w:val="007C430A"/>
    <w:rsid w:val="007C433A"/>
    <w:rsid w:val="007C440A"/>
    <w:rsid w:val="007C44A0"/>
    <w:rsid w:val="007C46F6"/>
    <w:rsid w:val="007C4CB2"/>
    <w:rsid w:val="007C4F2A"/>
    <w:rsid w:val="007C4FC2"/>
    <w:rsid w:val="007C4FFE"/>
    <w:rsid w:val="007C50D6"/>
    <w:rsid w:val="007C527C"/>
    <w:rsid w:val="007C55EE"/>
    <w:rsid w:val="007C5C71"/>
    <w:rsid w:val="007C5D9B"/>
    <w:rsid w:val="007C5E3F"/>
    <w:rsid w:val="007C607E"/>
    <w:rsid w:val="007C6371"/>
    <w:rsid w:val="007C63DD"/>
    <w:rsid w:val="007C6524"/>
    <w:rsid w:val="007C6592"/>
    <w:rsid w:val="007C66F0"/>
    <w:rsid w:val="007C6875"/>
    <w:rsid w:val="007C6912"/>
    <w:rsid w:val="007C6965"/>
    <w:rsid w:val="007C69D0"/>
    <w:rsid w:val="007C69E4"/>
    <w:rsid w:val="007C6CB7"/>
    <w:rsid w:val="007C6D29"/>
    <w:rsid w:val="007C6E22"/>
    <w:rsid w:val="007C6FD1"/>
    <w:rsid w:val="007C7351"/>
    <w:rsid w:val="007C74E4"/>
    <w:rsid w:val="007C7601"/>
    <w:rsid w:val="007C769F"/>
    <w:rsid w:val="007C7806"/>
    <w:rsid w:val="007C7807"/>
    <w:rsid w:val="007C7AD0"/>
    <w:rsid w:val="007C7BBC"/>
    <w:rsid w:val="007C7C75"/>
    <w:rsid w:val="007C7E4D"/>
    <w:rsid w:val="007C7ED6"/>
    <w:rsid w:val="007D00D0"/>
    <w:rsid w:val="007D0117"/>
    <w:rsid w:val="007D0132"/>
    <w:rsid w:val="007D03D8"/>
    <w:rsid w:val="007D06DD"/>
    <w:rsid w:val="007D09F0"/>
    <w:rsid w:val="007D0ADB"/>
    <w:rsid w:val="007D0F8B"/>
    <w:rsid w:val="007D0FAA"/>
    <w:rsid w:val="007D10B0"/>
    <w:rsid w:val="007D1323"/>
    <w:rsid w:val="007D141E"/>
    <w:rsid w:val="007D1536"/>
    <w:rsid w:val="007D155A"/>
    <w:rsid w:val="007D15DA"/>
    <w:rsid w:val="007D163A"/>
    <w:rsid w:val="007D16AC"/>
    <w:rsid w:val="007D1A84"/>
    <w:rsid w:val="007D1DF4"/>
    <w:rsid w:val="007D1EE6"/>
    <w:rsid w:val="007D2095"/>
    <w:rsid w:val="007D277F"/>
    <w:rsid w:val="007D27F5"/>
    <w:rsid w:val="007D2815"/>
    <w:rsid w:val="007D2827"/>
    <w:rsid w:val="007D2A91"/>
    <w:rsid w:val="007D2BA9"/>
    <w:rsid w:val="007D2E3D"/>
    <w:rsid w:val="007D30CC"/>
    <w:rsid w:val="007D3189"/>
    <w:rsid w:val="007D31D5"/>
    <w:rsid w:val="007D32D6"/>
    <w:rsid w:val="007D33BB"/>
    <w:rsid w:val="007D3668"/>
    <w:rsid w:val="007D38F2"/>
    <w:rsid w:val="007D39E0"/>
    <w:rsid w:val="007D39F3"/>
    <w:rsid w:val="007D3C34"/>
    <w:rsid w:val="007D3FBB"/>
    <w:rsid w:val="007D3FBD"/>
    <w:rsid w:val="007D40AD"/>
    <w:rsid w:val="007D42ED"/>
    <w:rsid w:val="007D4315"/>
    <w:rsid w:val="007D436A"/>
    <w:rsid w:val="007D4451"/>
    <w:rsid w:val="007D4585"/>
    <w:rsid w:val="007D460B"/>
    <w:rsid w:val="007D4611"/>
    <w:rsid w:val="007D4649"/>
    <w:rsid w:val="007D4704"/>
    <w:rsid w:val="007D4883"/>
    <w:rsid w:val="007D4887"/>
    <w:rsid w:val="007D48BE"/>
    <w:rsid w:val="007D4A26"/>
    <w:rsid w:val="007D4C3D"/>
    <w:rsid w:val="007D4C79"/>
    <w:rsid w:val="007D4D95"/>
    <w:rsid w:val="007D51C9"/>
    <w:rsid w:val="007D5287"/>
    <w:rsid w:val="007D531E"/>
    <w:rsid w:val="007D534E"/>
    <w:rsid w:val="007D54A3"/>
    <w:rsid w:val="007D56B1"/>
    <w:rsid w:val="007D57CA"/>
    <w:rsid w:val="007D5880"/>
    <w:rsid w:val="007D5C37"/>
    <w:rsid w:val="007D5EBA"/>
    <w:rsid w:val="007D5F4F"/>
    <w:rsid w:val="007D646F"/>
    <w:rsid w:val="007D6648"/>
    <w:rsid w:val="007D66AB"/>
    <w:rsid w:val="007D678D"/>
    <w:rsid w:val="007D6940"/>
    <w:rsid w:val="007D6A90"/>
    <w:rsid w:val="007D6C67"/>
    <w:rsid w:val="007D7239"/>
    <w:rsid w:val="007D7395"/>
    <w:rsid w:val="007D7CB7"/>
    <w:rsid w:val="007D7DF0"/>
    <w:rsid w:val="007D7EC5"/>
    <w:rsid w:val="007D7FD0"/>
    <w:rsid w:val="007E0050"/>
    <w:rsid w:val="007E00A6"/>
    <w:rsid w:val="007E01F2"/>
    <w:rsid w:val="007E036E"/>
    <w:rsid w:val="007E0651"/>
    <w:rsid w:val="007E0756"/>
    <w:rsid w:val="007E099A"/>
    <w:rsid w:val="007E0BA6"/>
    <w:rsid w:val="007E0C0C"/>
    <w:rsid w:val="007E0D33"/>
    <w:rsid w:val="007E0DF4"/>
    <w:rsid w:val="007E0E99"/>
    <w:rsid w:val="007E0EF8"/>
    <w:rsid w:val="007E0F60"/>
    <w:rsid w:val="007E12F1"/>
    <w:rsid w:val="007E139D"/>
    <w:rsid w:val="007E1555"/>
    <w:rsid w:val="007E18C4"/>
    <w:rsid w:val="007E19A3"/>
    <w:rsid w:val="007E2149"/>
    <w:rsid w:val="007E217A"/>
    <w:rsid w:val="007E21A2"/>
    <w:rsid w:val="007E22BD"/>
    <w:rsid w:val="007E2300"/>
    <w:rsid w:val="007E2315"/>
    <w:rsid w:val="007E2455"/>
    <w:rsid w:val="007E24E6"/>
    <w:rsid w:val="007E29F9"/>
    <w:rsid w:val="007E31DD"/>
    <w:rsid w:val="007E35F5"/>
    <w:rsid w:val="007E3867"/>
    <w:rsid w:val="007E3B82"/>
    <w:rsid w:val="007E3C91"/>
    <w:rsid w:val="007E3ED6"/>
    <w:rsid w:val="007E3FE9"/>
    <w:rsid w:val="007E45B4"/>
    <w:rsid w:val="007E45C2"/>
    <w:rsid w:val="007E4B54"/>
    <w:rsid w:val="007E4D20"/>
    <w:rsid w:val="007E4D5E"/>
    <w:rsid w:val="007E4F60"/>
    <w:rsid w:val="007E4FB0"/>
    <w:rsid w:val="007E50B1"/>
    <w:rsid w:val="007E524F"/>
    <w:rsid w:val="007E5264"/>
    <w:rsid w:val="007E532A"/>
    <w:rsid w:val="007E5333"/>
    <w:rsid w:val="007E53D6"/>
    <w:rsid w:val="007E5633"/>
    <w:rsid w:val="007E584E"/>
    <w:rsid w:val="007E5857"/>
    <w:rsid w:val="007E5C47"/>
    <w:rsid w:val="007E601A"/>
    <w:rsid w:val="007E61D8"/>
    <w:rsid w:val="007E6365"/>
    <w:rsid w:val="007E64E1"/>
    <w:rsid w:val="007E659C"/>
    <w:rsid w:val="007E677C"/>
    <w:rsid w:val="007E6794"/>
    <w:rsid w:val="007E68F0"/>
    <w:rsid w:val="007E6979"/>
    <w:rsid w:val="007E69E1"/>
    <w:rsid w:val="007E6ACA"/>
    <w:rsid w:val="007E7349"/>
    <w:rsid w:val="007E75B4"/>
    <w:rsid w:val="007E77F0"/>
    <w:rsid w:val="007E7891"/>
    <w:rsid w:val="007F05F4"/>
    <w:rsid w:val="007F074F"/>
    <w:rsid w:val="007F0933"/>
    <w:rsid w:val="007F0A0D"/>
    <w:rsid w:val="007F0A23"/>
    <w:rsid w:val="007F137F"/>
    <w:rsid w:val="007F1734"/>
    <w:rsid w:val="007F17FC"/>
    <w:rsid w:val="007F1808"/>
    <w:rsid w:val="007F1A54"/>
    <w:rsid w:val="007F1B3B"/>
    <w:rsid w:val="007F1D1E"/>
    <w:rsid w:val="007F21D8"/>
    <w:rsid w:val="007F230E"/>
    <w:rsid w:val="007F239A"/>
    <w:rsid w:val="007F23B6"/>
    <w:rsid w:val="007F246C"/>
    <w:rsid w:val="007F2479"/>
    <w:rsid w:val="007F267F"/>
    <w:rsid w:val="007F2907"/>
    <w:rsid w:val="007F2B14"/>
    <w:rsid w:val="007F2B4B"/>
    <w:rsid w:val="007F2D27"/>
    <w:rsid w:val="007F2E70"/>
    <w:rsid w:val="007F324C"/>
    <w:rsid w:val="007F33E8"/>
    <w:rsid w:val="007F34FA"/>
    <w:rsid w:val="007F374F"/>
    <w:rsid w:val="007F3850"/>
    <w:rsid w:val="007F386F"/>
    <w:rsid w:val="007F3A42"/>
    <w:rsid w:val="007F3B4F"/>
    <w:rsid w:val="007F3BEA"/>
    <w:rsid w:val="007F3C10"/>
    <w:rsid w:val="007F3C89"/>
    <w:rsid w:val="007F3D78"/>
    <w:rsid w:val="007F3F92"/>
    <w:rsid w:val="007F443D"/>
    <w:rsid w:val="007F471B"/>
    <w:rsid w:val="007F47EC"/>
    <w:rsid w:val="007F4928"/>
    <w:rsid w:val="007F4D20"/>
    <w:rsid w:val="007F4F3A"/>
    <w:rsid w:val="007F505B"/>
    <w:rsid w:val="007F50B7"/>
    <w:rsid w:val="007F516F"/>
    <w:rsid w:val="007F5242"/>
    <w:rsid w:val="007F547C"/>
    <w:rsid w:val="007F552C"/>
    <w:rsid w:val="007F5E60"/>
    <w:rsid w:val="007F5EFC"/>
    <w:rsid w:val="007F6247"/>
    <w:rsid w:val="007F64C5"/>
    <w:rsid w:val="007F64C6"/>
    <w:rsid w:val="007F6535"/>
    <w:rsid w:val="007F6AD0"/>
    <w:rsid w:val="007F6AF0"/>
    <w:rsid w:val="007F6EBA"/>
    <w:rsid w:val="007F6F1A"/>
    <w:rsid w:val="007F7117"/>
    <w:rsid w:val="007F71C6"/>
    <w:rsid w:val="007F721F"/>
    <w:rsid w:val="007F73A6"/>
    <w:rsid w:val="007F73C3"/>
    <w:rsid w:val="007F754A"/>
    <w:rsid w:val="007F77DC"/>
    <w:rsid w:val="007F77ED"/>
    <w:rsid w:val="007F798A"/>
    <w:rsid w:val="007F7D4F"/>
    <w:rsid w:val="007F7D55"/>
    <w:rsid w:val="007F7EA1"/>
    <w:rsid w:val="007F7F13"/>
    <w:rsid w:val="00800081"/>
    <w:rsid w:val="008000A0"/>
    <w:rsid w:val="0080010A"/>
    <w:rsid w:val="00800208"/>
    <w:rsid w:val="008005E7"/>
    <w:rsid w:val="00800779"/>
    <w:rsid w:val="00801384"/>
    <w:rsid w:val="008013DF"/>
    <w:rsid w:val="008014A1"/>
    <w:rsid w:val="008018F5"/>
    <w:rsid w:val="00801D98"/>
    <w:rsid w:val="00801E11"/>
    <w:rsid w:val="00801F47"/>
    <w:rsid w:val="0080224A"/>
    <w:rsid w:val="0080283A"/>
    <w:rsid w:val="00802B13"/>
    <w:rsid w:val="00802DB0"/>
    <w:rsid w:val="00803042"/>
    <w:rsid w:val="00803083"/>
    <w:rsid w:val="00803334"/>
    <w:rsid w:val="0080352D"/>
    <w:rsid w:val="008035BA"/>
    <w:rsid w:val="008036E6"/>
    <w:rsid w:val="0080380C"/>
    <w:rsid w:val="00803840"/>
    <w:rsid w:val="00803990"/>
    <w:rsid w:val="008039AD"/>
    <w:rsid w:val="00803ACF"/>
    <w:rsid w:val="00803C42"/>
    <w:rsid w:val="00803D95"/>
    <w:rsid w:val="00803E5C"/>
    <w:rsid w:val="0080401B"/>
    <w:rsid w:val="0080433F"/>
    <w:rsid w:val="00804346"/>
    <w:rsid w:val="00804452"/>
    <w:rsid w:val="00804582"/>
    <w:rsid w:val="0080458E"/>
    <w:rsid w:val="008045B2"/>
    <w:rsid w:val="008046D3"/>
    <w:rsid w:val="00804911"/>
    <w:rsid w:val="00804917"/>
    <w:rsid w:val="008049B4"/>
    <w:rsid w:val="00804A9C"/>
    <w:rsid w:val="00804C15"/>
    <w:rsid w:val="00804C26"/>
    <w:rsid w:val="00804D01"/>
    <w:rsid w:val="00805096"/>
    <w:rsid w:val="0080520A"/>
    <w:rsid w:val="00805397"/>
    <w:rsid w:val="00805546"/>
    <w:rsid w:val="00805A27"/>
    <w:rsid w:val="00805BE7"/>
    <w:rsid w:val="00805C26"/>
    <w:rsid w:val="00805C95"/>
    <w:rsid w:val="008063E7"/>
    <w:rsid w:val="00806441"/>
    <w:rsid w:val="0080646C"/>
    <w:rsid w:val="008064CC"/>
    <w:rsid w:val="008064E6"/>
    <w:rsid w:val="008067AE"/>
    <w:rsid w:val="0080694D"/>
    <w:rsid w:val="008069C8"/>
    <w:rsid w:val="00806C82"/>
    <w:rsid w:val="00806DFF"/>
    <w:rsid w:val="00806E91"/>
    <w:rsid w:val="0080704C"/>
    <w:rsid w:val="00807127"/>
    <w:rsid w:val="00807273"/>
    <w:rsid w:val="0080741A"/>
    <w:rsid w:val="00807496"/>
    <w:rsid w:val="00807610"/>
    <w:rsid w:val="008077A2"/>
    <w:rsid w:val="0080780A"/>
    <w:rsid w:val="0080789A"/>
    <w:rsid w:val="0080798F"/>
    <w:rsid w:val="00807BFC"/>
    <w:rsid w:val="00807CDB"/>
    <w:rsid w:val="00807D0F"/>
    <w:rsid w:val="00807D93"/>
    <w:rsid w:val="00807DAC"/>
    <w:rsid w:val="00807EFC"/>
    <w:rsid w:val="00807F91"/>
    <w:rsid w:val="0081013E"/>
    <w:rsid w:val="008102D7"/>
    <w:rsid w:val="008103D2"/>
    <w:rsid w:val="008104B8"/>
    <w:rsid w:val="0081055E"/>
    <w:rsid w:val="00810565"/>
    <w:rsid w:val="008106CF"/>
    <w:rsid w:val="008107A1"/>
    <w:rsid w:val="0081082F"/>
    <w:rsid w:val="00810896"/>
    <w:rsid w:val="008108AB"/>
    <w:rsid w:val="00810A2A"/>
    <w:rsid w:val="00810C0F"/>
    <w:rsid w:val="00810D5B"/>
    <w:rsid w:val="00810F39"/>
    <w:rsid w:val="00810F67"/>
    <w:rsid w:val="00811035"/>
    <w:rsid w:val="00811499"/>
    <w:rsid w:val="00811568"/>
    <w:rsid w:val="0081175F"/>
    <w:rsid w:val="008118CB"/>
    <w:rsid w:val="00811A0A"/>
    <w:rsid w:val="00811AD3"/>
    <w:rsid w:val="00811AE4"/>
    <w:rsid w:val="00811D67"/>
    <w:rsid w:val="00811FA9"/>
    <w:rsid w:val="00812581"/>
    <w:rsid w:val="008129A0"/>
    <w:rsid w:val="00812AC3"/>
    <w:rsid w:val="00812B2C"/>
    <w:rsid w:val="00812C92"/>
    <w:rsid w:val="00812D9F"/>
    <w:rsid w:val="00812E2E"/>
    <w:rsid w:val="00812E47"/>
    <w:rsid w:val="00812F99"/>
    <w:rsid w:val="008130EF"/>
    <w:rsid w:val="00813333"/>
    <w:rsid w:val="00813557"/>
    <w:rsid w:val="008136B3"/>
    <w:rsid w:val="0081378C"/>
    <w:rsid w:val="008137C4"/>
    <w:rsid w:val="008138BE"/>
    <w:rsid w:val="00813ADD"/>
    <w:rsid w:val="00813AEA"/>
    <w:rsid w:val="00813DF9"/>
    <w:rsid w:val="00813E8B"/>
    <w:rsid w:val="00814109"/>
    <w:rsid w:val="00814882"/>
    <w:rsid w:val="00814892"/>
    <w:rsid w:val="008149F6"/>
    <w:rsid w:val="008149FC"/>
    <w:rsid w:val="00814C17"/>
    <w:rsid w:val="00814C54"/>
    <w:rsid w:val="00814CFD"/>
    <w:rsid w:val="00814E00"/>
    <w:rsid w:val="00814E28"/>
    <w:rsid w:val="00814EC2"/>
    <w:rsid w:val="00814FA2"/>
    <w:rsid w:val="00815144"/>
    <w:rsid w:val="00815565"/>
    <w:rsid w:val="00815582"/>
    <w:rsid w:val="00815855"/>
    <w:rsid w:val="008159ED"/>
    <w:rsid w:val="00815A68"/>
    <w:rsid w:val="00815E34"/>
    <w:rsid w:val="0081606F"/>
    <w:rsid w:val="0081626F"/>
    <w:rsid w:val="0081631C"/>
    <w:rsid w:val="00816660"/>
    <w:rsid w:val="00816881"/>
    <w:rsid w:val="00816D2F"/>
    <w:rsid w:val="00816D6D"/>
    <w:rsid w:val="00816E8E"/>
    <w:rsid w:val="008173C8"/>
    <w:rsid w:val="00817495"/>
    <w:rsid w:val="00817690"/>
    <w:rsid w:val="00817B67"/>
    <w:rsid w:val="00817C3C"/>
    <w:rsid w:val="00817DAD"/>
    <w:rsid w:val="00817E4A"/>
    <w:rsid w:val="00817EB3"/>
    <w:rsid w:val="00820422"/>
    <w:rsid w:val="0082048F"/>
    <w:rsid w:val="008205C1"/>
    <w:rsid w:val="008208F1"/>
    <w:rsid w:val="00820BA8"/>
    <w:rsid w:val="00820CE5"/>
    <w:rsid w:val="00820E83"/>
    <w:rsid w:val="00820F69"/>
    <w:rsid w:val="00820F8C"/>
    <w:rsid w:val="00820FDC"/>
    <w:rsid w:val="00820FF8"/>
    <w:rsid w:val="00821090"/>
    <w:rsid w:val="008213B8"/>
    <w:rsid w:val="00821507"/>
    <w:rsid w:val="00821560"/>
    <w:rsid w:val="008215D0"/>
    <w:rsid w:val="008215FD"/>
    <w:rsid w:val="0082162C"/>
    <w:rsid w:val="00821744"/>
    <w:rsid w:val="008217FB"/>
    <w:rsid w:val="0082185A"/>
    <w:rsid w:val="008218E3"/>
    <w:rsid w:val="008219C7"/>
    <w:rsid w:val="00821EB7"/>
    <w:rsid w:val="008220BC"/>
    <w:rsid w:val="0082213A"/>
    <w:rsid w:val="00822146"/>
    <w:rsid w:val="0082263B"/>
    <w:rsid w:val="00822649"/>
    <w:rsid w:val="008226A2"/>
    <w:rsid w:val="00822A60"/>
    <w:rsid w:val="00822BC1"/>
    <w:rsid w:val="00822D33"/>
    <w:rsid w:val="00822E2A"/>
    <w:rsid w:val="00822E43"/>
    <w:rsid w:val="00823227"/>
    <w:rsid w:val="00823712"/>
    <w:rsid w:val="00823CDC"/>
    <w:rsid w:val="008241B8"/>
    <w:rsid w:val="00824269"/>
    <w:rsid w:val="008243F9"/>
    <w:rsid w:val="00824978"/>
    <w:rsid w:val="00824AF2"/>
    <w:rsid w:val="00824C2A"/>
    <w:rsid w:val="00824CEF"/>
    <w:rsid w:val="00824D90"/>
    <w:rsid w:val="00824D9E"/>
    <w:rsid w:val="00824F15"/>
    <w:rsid w:val="00824FBC"/>
    <w:rsid w:val="0082514F"/>
    <w:rsid w:val="00825551"/>
    <w:rsid w:val="0082558B"/>
    <w:rsid w:val="008256B3"/>
    <w:rsid w:val="00825757"/>
    <w:rsid w:val="0082584B"/>
    <w:rsid w:val="00825AFE"/>
    <w:rsid w:val="00825BCB"/>
    <w:rsid w:val="00825FFA"/>
    <w:rsid w:val="008260B5"/>
    <w:rsid w:val="008266B5"/>
    <w:rsid w:val="008266F7"/>
    <w:rsid w:val="00826D61"/>
    <w:rsid w:val="00826FDE"/>
    <w:rsid w:val="008270FA"/>
    <w:rsid w:val="0082777A"/>
    <w:rsid w:val="00827838"/>
    <w:rsid w:val="00827846"/>
    <w:rsid w:val="0082794A"/>
    <w:rsid w:val="00827EC2"/>
    <w:rsid w:val="00827FC6"/>
    <w:rsid w:val="0083000B"/>
    <w:rsid w:val="00830012"/>
    <w:rsid w:val="008301B3"/>
    <w:rsid w:val="008307F6"/>
    <w:rsid w:val="00830BAC"/>
    <w:rsid w:val="00830BE9"/>
    <w:rsid w:val="00830EC6"/>
    <w:rsid w:val="0083115E"/>
    <w:rsid w:val="008312F6"/>
    <w:rsid w:val="00831357"/>
    <w:rsid w:val="00831601"/>
    <w:rsid w:val="00831925"/>
    <w:rsid w:val="008319B3"/>
    <w:rsid w:val="00831AA0"/>
    <w:rsid w:val="00831AD9"/>
    <w:rsid w:val="00831CEB"/>
    <w:rsid w:val="008322C0"/>
    <w:rsid w:val="0083288D"/>
    <w:rsid w:val="00832945"/>
    <w:rsid w:val="00832AE2"/>
    <w:rsid w:val="00832DA0"/>
    <w:rsid w:val="00832F7B"/>
    <w:rsid w:val="008330C2"/>
    <w:rsid w:val="0083344B"/>
    <w:rsid w:val="008336F1"/>
    <w:rsid w:val="00833762"/>
    <w:rsid w:val="00833A09"/>
    <w:rsid w:val="00833C16"/>
    <w:rsid w:val="00834023"/>
    <w:rsid w:val="00834204"/>
    <w:rsid w:val="00834453"/>
    <w:rsid w:val="008344A8"/>
    <w:rsid w:val="0083450B"/>
    <w:rsid w:val="008345C8"/>
    <w:rsid w:val="008348E0"/>
    <w:rsid w:val="00834AAC"/>
    <w:rsid w:val="00834B1A"/>
    <w:rsid w:val="00834CEE"/>
    <w:rsid w:val="00834E62"/>
    <w:rsid w:val="0083513D"/>
    <w:rsid w:val="0083556B"/>
    <w:rsid w:val="0083560B"/>
    <w:rsid w:val="00835DB2"/>
    <w:rsid w:val="00835EB7"/>
    <w:rsid w:val="00835ED5"/>
    <w:rsid w:val="00835F44"/>
    <w:rsid w:val="00835F5B"/>
    <w:rsid w:val="008361ED"/>
    <w:rsid w:val="00836473"/>
    <w:rsid w:val="008367A5"/>
    <w:rsid w:val="008367C6"/>
    <w:rsid w:val="008367F3"/>
    <w:rsid w:val="0083681B"/>
    <w:rsid w:val="008368B9"/>
    <w:rsid w:val="00836E63"/>
    <w:rsid w:val="00836F86"/>
    <w:rsid w:val="0083700E"/>
    <w:rsid w:val="00837066"/>
    <w:rsid w:val="00837111"/>
    <w:rsid w:val="00837357"/>
    <w:rsid w:val="00837832"/>
    <w:rsid w:val="00837A17"/>
    <w:rsid w:val="00837AA6"/>
    <w:rsid w:val="00837D7F"/>
    <w:rsid w:val="00840121"/>
    <w:rsid w:val="008401A5"/>
    <w:rsid w:val="00840271"/>
    <w:rsid w:val="008402AC"/>
    <w:rsid w:val="00840332"/>
    <w:rsid w:val="00840798"/>
    <w:rsid w:val="00840C46"/>
    <w:rsid w:val="00840DC0"/>
    <w:rsid w:val="00840DC7"/>
    <w:rsid w:val="00840DFA"/>
    <w:rsid w:val="00840FE1"/>
    <w:rsid w:val="008413D6"/>
    <w:rsid w:val="008413DE"/>
    <w:rsid w:val="00841480"/>
    <w:rsid w:val="00841592"/>
    <w:rsid w:val="008415F3"/>
    <w:rsid w:val="00841643"/>
    <w:rsid w:val="0084185A"/>
    <w:rsid w:val="00841963"/>
    <w:rsid w:val="00841A8E"/>
    <w:rsid w:val="00841D76"/>
    <w:rsid w:val="00841E7C"/>
    <w:rsid w:val="00841E82"/>
    <w:rsid w:val="00841F4E"/>
    <w:rsid w:val="00841FEE"/>
    <w:rsid w:val="008420A5"/>
    <w:rsid w:val="00842195"/>
    <w:rsid w:val="0084273A"/>
    <w:rsid w:val="0084288D"/>
    <w:rsid w:val="00842B3E"/>
    <w:rsid w:val="00842CB7"/>
    <w:rsid w:val="0084304E"/>
    <w:rsid w:val="00843242"/>
    <w:rsid w:val="00843417"/>
    <w:rsid w:val="00843624"/>
    <w:rsid w:val="00843939"/>
    <w:rsid w:val="00843DD3"/>
    <w:rsid w:val="008441D6"/>
    <w:rsid w:val="0084427D"/>
    <w:rsid w:val="0084449C"/>
    <w:rsid w:val="008446EA"/>
    <w:rsid w:val="00844872"/>
    <w:rsid w:val="008448F5"/>
    <w:rsid w:val="00844918"/>
    <w:rsid w:val="00844B1B"/>
    <w:rsid w:val="00844CCA"/>
    <w:rsid w:val="00844E79"/>
    <w:rsid w:val="008453DA"/>
    <w:rsid w:val="00845494"/>
    <w:rsid w:val="00845498"/>
    <w:rsid w:val="008454B4"/>
    <w:rsid w:val="008454D7"/>
    <w:rsid w:val="008456E4"/>
    <w:rsid w:val="0084594B"/>
    <w:rsid w:val="00845BFA"/>
    <w:rsid w:val="00845EBA"/>
    <w:rsid w:val="008461E0"/>
    <w:rsid w:val="0084623C"/>
    <w:rsid w:val="00846284"/>
    <w:rsid w:val="00846675"/>
    <w:rsid w:val="008466B2"/>
    <w:rsid w:val="00846A4C"/>
    <w:rsid w:val="00846E5A"/>
    <w:rsid w:val="0084704F"/>
    <w:rsid w:val="0084760D"/>
    <w:rsid w:val="00847644"/>
    <w:rsid w:val="0084769C"/>
    <w:rsid w:val="00847DDC"/>
    <w:rsid w:val="00847EFC"/>
    <w:rsid w:val="00850461"/>
    <w:rsid w:val="008504AE"/>
    <w:rsid w:val="008506DD"/>
    <w:rsid w:val="0085079B"/>
    <w:rsid w:val="00850924"/>
    <w:rsid w:val="008509DE"/>
    <w:rsid w:val="0085100E"/>
    <w:rsid w:val="0085102F"/>
    <w:rsid w:val="0085132D"/>
    <w:rsid w:val="0085142A"/>
    <w:rsid w:val="00851596"/>
    <w:rsid w:val="008516EE"/>
    <w:rsid w:val="00851842"/>
    <w:rsid w:val="00851BE3"/>
    <w:rsid w:val="00851D64"/>
    <w:rsid w:val="0085201A"/>
    <w:rsid w:val="00852033"/>
    <w:rsid w:val="0085221B"/>
    <w:rsid w:val="00852933"/>
    <w:rsid w:val="00852977"/>
    <w:rsid w:val="00852C3E"/>
    <w:rsid w:val="00852EBB"/>
    <w:rsid w:val="0085322F"/>
    <w:rsid w:val="00853406"/>
    <w:rsid w:val="00853727"/>
    <w:rsid w:val="00853866"/>
    <w:rsid w:val="00853C1F"/>
    <w:rsid w:val="00853DC0"/>
    <w:rsid w:val="00853DFC"/>
    <w:rsid w:val="0085411E"/>
    <w:rsid w:val="008545A1"/>
    <w:rsid w:val="008546E0"/>
    <w:rsid w:val="0085474E"/>
    <w:rsid w:val="008547E6"/>
    <w:rsid w:val="0085493F"/>
    <w:rsid w:val="00854988"/>
    <w:rsid w:val="00854A12"/>
    <w:rsid w:val="00854BA5"/>
    <w:rsid w:val="0085516C"/>
    <w:rsid w:val="008551A5"/>
    <w:rsid w:val="00855233"/>
    <w:rsid w:val="008552FE"/>
    <w:rsid w:val="008554BC"/>
    <w:rsid w:val="008555C3"/>
    <w:rsid w:val="00855604"/>
    <w:rsid w:val="0085585E"/>
    <w:rsid w:val="00855DE2"/>
    <w:rsid w:val="00856038"/>
    <w:rsid w:val="00856143"/>
    <w:rsid w:val="0085632F"/>
    <w:rsid w:val="008565E8"/>
    <w:rsid w:val="00856912"/>
    <w:rsid w:val="00857543"/>
    <w:rsid w:val="00857589"/>
    <w:rsid w:val="00857595"/>
    <w:rsid w:val="008577F0"/>
    <w:rsid w:val="00857BF3"/>
    <w:rsid w:val="00857DD7"/>
    <w:rsid w:val="00857E77"/>
    <w:rsid w:val="00857F38"/>
    <w:rsid w:val="008604AE"/>
    <w:rsid w:val="00860516"/>
    <w:rsid w:val="00860BF1"/>
    <w:rsid w:val="00860CF9"/>
    <w:rsid w:val="00860D76"/>
    <w:rsid w:val="008610F0"/>
    <w:rsid w:val="0086137E"/>
    <w:rsid w:val="0086146F"/>
    <w:rsid w:val="00861561"/>
    <w:rsid w:val="008616E5"/>
    <w:rsid w:val="0086182A"/>
    <w:rsid w:val="00861838"/>
    <w:rsid w:val="008619EA"/>
    <w:rsid w:val="00861A64"/>
    <w:rsid w:val="00861C12"/>
    <w:rsid w:val="00861CBE"/>
    <w:rsid w:val="00861E31"/>
    <w:rsid w:val="0086210E"/>
    <w:rsid w:val="0086235C"/>
    <w:rsid w:val="0086269D"/>
    <w:rsid w:val="0086279A"/>
    <w:rsid w:val="008627A6"/>
    <w:rsid w:val="00862933"/>
    <w:rsid w:val="00862AF2"/>
    <w:rsid w:val="00862B97"/>
    <w:rsid w:val="00862BC7"/>
    <w:rsid w:val="0086343C"/>
    <w:rsid w:val="008634A2"/>
    <w:rsid w:val="00863AAA"/>
    <w:rsid w:val="00863AC9"/>
    <w:rsid w:val="00863F6A"/>
    <w:rsid w:val="0086406A"/>
    <w:rsid w:val="0086451B"/>
    <w:rsid w:val="00864915"/>
    <w:rsid w:val="00864A62"/>
    <w:rsid w:val="00864ABE"/>
    <w:rsid w:val="00864BB2"/>
    <w:rsid w:val="00864FEE"/>
    <w:rsid w:val="0086521A"/>
    <w:rsid w:val="008654D4"/>
    <w:rsid w:val="00865809"/>
    <w:rsid w:val="00865FE8"/>
    <w:rsid w:val="00866058"/>
    <w:rsid w:val="00866348"/>
    <w:rsid w:val="0086695D"/>
    <w:rsid w:val="008669BD"/>
    <w:rsid w:val="00866F3D"/>
    <w:rsid w:val="008675CA"/>
    <w:rsid w:val="00867AB9"/>
    <w:rsid w:val="00867DA6"/>
    <w:rsid w:val="00867DB9"/>
    <w:rsid w:val="00870113"/>
    <w:rsid w:val="0087033A"/>
    <w:rsid w:val="00870B7A"/>
    <w:rsid w:val="00870BBB"/>
    <w:rsid w:val="00870C86"/>
    <w:rsid w:val="00871009"/>
    <w:rsid w:val="008717D4"/>
    <w:rsid w:val="00871B66"/>
    <w:rsid w:val="00871DB6"/>
    <w:rsid w:val="00871EB1"/>
    <w:rsid w:val="00871EFD"/>
    <w:rsid w:val="00872209"/>
    <w:rsid w:val="00872449"/>
    <w:rsid w:val="00872538"/>
    <w:rsid w:val="008725DE"/>
    <w:rsid w:val="00872D3D"/>
    <w:rsid w:val="00872D53"/>
    <w:rsid w:val="0087304A"/>
    <w:rsid w:val="0087344E"/>
    <w:rsid w:val="0087350B"/>
    <w:rsid w:val="00873B24"/>
    <w:rsid w:val="00873B8F"/>
    <w:rsid w:val="00873C41"/>
    <w:rsid w:val="008747E0"/>
    <w:rsid w:val="00874818"/>
    <w:rsid w:val="0087482A"/>
    <w:rsid w:val="00874890"/>
    <w:rsid w:val="008749EE"/>
    <w:rsid w:val="00874B8F"/>
    <w:rsid w:val="00874CA2"/>
    <w:rsid w:val="00874DE2"/>
    <w:rsid w:val="008750D8"/>
    <w:rsid w:val="008756B3"/>
    <w:rsid w:val="008758B8"/>
    <w:rsid w:val="0087590E"/>
    <w:rsid w:val="00875FB7"/>
    <w:rsid w:val="00876256"/>
    <w:rsid w:val="00876649"/>
    <w:rsid w:val="00876661"/>
    <w:rsid w:val="008766FB"/>
    <w:rsid w:val="00876725"/>
    <w:rsid w:val="008768A6"/>
    <w:rsid w:val="008768BA"/>
    <w:rsid w:val="00876D0E"/>
    <w:rsid w:val="00876E1A"/>
    <w:rsid w:val="00876EB3"/>
    <w:rsid w:val="008774CA"/>
    <w:rsid w:val="008774FE"/>
    <w:rsid w:val="00877652"/>
    <w:rsid w:val="008777DA"/>
    <w:rsid w:val="00877AF6"/>
    <w:rsid w:val="00877B60"/>
    <w:rsid w:val="00877EAB"/>
    <w:rsid w:val="00877EE5"/>
    <w:rsid w:val="00880074"/>
    <w:rsid w:val="008801A4"/>
    <w:rsid w:val="0088025B"/>
    <w:rsid w:val="008806B4"/>
    <w:rsid w:val="008807E7"/>
    <w:rsid w:val="0088097D"/>
    <w:rsid w:val="00880AA9"/>
    <w:rsid w:val="00880C5D"/>
    <w:rsid w:val="00880E46"/>
    <w:rsid w:val="00880F27"/>
    <w:rsid w:val="008811A6"/>
    <w:rsid w:val="008818EB"/>
    <w:rsid w:val="00881AA6"/>
    <w:rsid w:val="00881C63"/>
    <w:rsid w:val="00881CA0"/>
    <w:rsid w:val="008822CB"/>
    <w:rsid w:val="00882510"/>
    <w:rsid w:val="00882545"/>
    <w:rsid w:val="00882B34"/>
    <w:rsid w:val="00882E87"/>
    <w:rsid w:val="008831B4"/>
    <w:rsid w:val="008831D1"/>
    <w:rsid w:val="008839F4"/>
    <w:rsid w:val="00883D9A"/>
    <w:rsid w:val="00883FBB"/>
    <w:rsid w:val="00884032"/>
    <w:rsid w:val="00884057"/>
    <w:rsid w:val="00884208"/>
    <w:rsid w:val="008843BB"/>
    <w:rsid w:val="0088450D"/>
    <w:rsid w:val="00884746"/>
    <w:rsid w:val="00884772"/>
    <w:rsid w:val="00884814"/>
    <w:rsid w:val="00884849"/>
    <w:rsid w:val="00884A4A"/>
    <w:rsid w:val="00884A9F"/>
    <w:rsid w:val="008852B5"/>
    <w:rsid w:val="00885495"/>
    <w:rsid w:val="008856A9"/>
    <w:rsid w:val="00885EFC"/>
    <w:rsid w:val="00885FA6"/>
    <w:rsid w:val="0088612F"/>
    <w:rsid w:val="008861DF"/>
    <w:rsid w:val="008862F0"/>
    <w:rsid w:val="0088637B"/>
    <w:rsid w:val="0088654C"/>
    <w:rsid w:val="00886A4B"/>
    <w:rsid w:val="00886BDE"/>
    <w:rsid w:val="00886EA6"/>
    <w:rsid w:val="0088771B"/>
    <w:rsid w:val="00887791"/>
    <w:rsid w:val="008878B8"/>
    <w:rsid w:val="00887AD4"/>
    <w:rsid w:val="00887CFF"/>
    <w:rsid w:val="00887E83"/>
    <w:rsid w:val="00887EAC"/>
    <w:rsid w:val="00887FB6"/>
    <w:rsid w:val="0089009D"/>
    <w:rsid w:val="008900D3"/>
    <w:rsid w:val="008904B7"/>
    <w:rsid w:val="008905DD"/>
    <w:rsid w:val="00890738"/>
    <w:rsid w:val="00890A59"/>
    <w:rsid w:val="00890FB7"/>
    <w:rsid w:val="008910FB"/>
    <w:rsid w:val="008912BF"/>
    <w:rsid w:val="008912FD"/>
    <w:rsid w:val="00891388"/>
    <w:rsid w:val="008915E6"/>
    <w:rsid w:val="008916C5"/>
    <w:rsid w:val="00891D4A"/>
    <w:rsid w:val="00891F78"/>
    <w:rsid w:val="008920ED"/>
    <w:rsid w:val="008921B9"/>
    <w:rsid w:val="008922DF"/>
    <w:rsid w:val="00892509"/>
    <w:rsid w:val="00892737"/>
    <w:rsid w:val="0089273E"/>
    <w:rsid w:val="008927AC"/>
    <w:rsid w:val="00892944"/>
    <w:rsid w:val="00892B37"/>
    <w:rsid w:val="00892E12"/>
    <w:rsid w:val="00892E51"/>
    <w:rsid w:val="00892FBC"/>
    <w:rsid w:val="0089308A"/>
    <w:rsid w:val="008930F0"/>
    <w:rsid w:val="00893143"/>
    <w:rsid w:val="008932CE"/>
    <w:rsid w:val="008932DB"/>
    <w:rsid w:val="00893732"/>
    <w:rsid w:val="00893A15"/>
    <w:rsid w:val="00893CEF"/>
    <w:rsid w:val="008941A4"/>
    <w:rsid w:val="0089433C"/>
    <w:rsid w:val="008943F9"/>
    <w:rsid w:val="0089446C"/>
    <w:rsid w:val="008946B3"/>
    <w:rsid w:val="00894732"/>
    <w:rsid w:val="008947C8"/>
    <w:rsid w:val="00894955"/>
    <w:rsid w:val="00894EF5"/>
    <w:rsid w:val="008950F3"/>
    <w:rsid w:val="00895221"/>
    <w:rsid w:val="0089523F"/>
    <w:rsid w:val="008953D8"/>
    <w:rsid w:val="0089543B"/>
    <w:rsid w:val="008955F0"/>
    <w:rsid w:val="0089577E"/>
    <w:rsid w:val="0089580C"/>
    <w:rsid w:val="00895AF4"/>
    <w:rsid w:val="00895C47"/>
    <w:rsid w:val="00895C5C"/>
    <w:rsid w:val="00895E1A"/>
    <w:rsid w:val="00896529"/>
    <w:rsid w:val="00896542"/>
    <w:rsid w:val="00896A00"/>
    <w:rsid w:val="00896AB4"/>
    <w:rsid w:val="0089707D"/>
    <w:rsid w:val="008970B6"/>
    <w:rsid w:val="008970ED"/>
    <w:rsid w:val="008972F7"/>
    <w:rsid w:val="008974B9"/>
    <w:rsid w:val="0089782C"/>
    <w:rsid w:val="0089784A"/>
    <w:rsid w:val="008979CF"/>
    <w:rsid w:val="00897EDC"/>
    <w:rsid w:val="00897FEE"/>
    <w:rsid w:val="008A00BE"/>
    <w:rsid w:val="008A01A6"/>
    <w:rsid w:val="008A028B"/>
    <w:rsid w:val="008A0366"/>
    <w:rsid w:val="008A060D"/>
    <w:rsid w:val="008A06B0"/>
    <w:rsid w:val="008A08AB"/>
    <w:rsid w:val="008A08F0"/>
    <w:rsid w:val="008A0C63"/>
    <w:rsid w:val="008A102E"/>
    <w:rsid w:val="008A104D"/>
    <w:rsid w:val="008A10AF"/>
    <w:rsid w:val="008A1157"/>
    <w:rsid w:val="008A1655"/>
    <w:rsid w:val="008A1AB8"/>
    <w:rsid w:val="008A1AD2"/>
    <w:rsid w:val="008A1E3B"/>
    <w:rsid w:val="008A1F3F"/>
    <w:rsid w:val="008A2039"/>
    <w:rsid w:val="008A2660"/>
    <w:rsid w:val="008A278E"/>
    <w:rsid w:val="008A27A0"/>
    <w:rsid w:val="008A27AB"/>
    <w:rsid w:val="008A2934"/>
    <w:rsid w:val="008A299E"/>
    <w:rsid w:val="008A2A18"/>
    <w:rsid w:val="008A2C3E"/>
    <w:rsid w:val="008A2CB0"/>
    <w:rsid w:val="008A2EFB"/>
    <w:rsid w:val="008A2F6E"/>
    <w:rsid w:val="008A302A"/>
    <w:rsid w:val="008A32DA"/>
    <w:rsid w:val="008A35C7"/>
    <w:rsid w:val="008A37AD"/>
    <w:rsid w:val="008A3A07"/>
    <w:rsid w:val="008A3A14"/>
    <w:rsid w:val="008A3B5C"/>
    <w:rsid w:val="008A3FD0"/>
    <w:rsid w:val="008A40B1"/>
    <w:rsid w:val="008A411A"/>
    <w:rsid w:val="008A43C7"/>
    <w:rsid w:val="008A4517"/>
    <w:rsid w:val="008A48F9"/>
    <w:rsid w:val="008A4AA8"/>
    <w:rsid w:val="008A548E"/>
    <w:rsid w:val="008A554E"/>
    <w:rsid w:val="008A5B9F"/>
    <w:rsid w:val="008A5C30"/>
    <w:rsid w:val="008A5CB9"/>
    <w:rsid w:val="008A5D1E"/>
    <w:rsid w:val="008A60D2"/>
    <w:rsid w:val="008A62A3"/>
    <w:rsid w:val="008A62CD"/>
    <w:rsid w:val="008A6500"/>
    <w:rsid w:val="008A6572"/>
    <w:rsid w:val="008A6960"/>
    <w:rsid w:val="008A6965"/>
    <w:rsid w:val="008A6A8B"/>
    <w:rsid w:val="008A6AFB"/>
    <w:rsid w:val="008A6DA2"/>
    <w:rsid w:val="008A70FF"/>
    <w:rsid w:val="008A71B3"/>
    <w:rsid w:val="008A730E"/>
    <w:rsid w:val="008A7318"/>
    <w:rsid w:val="008A735F"/>
    <w:rsid w:val="008A74E0"/>
    <w:rsid w:val="008A7686"/>
    <w:rsid w:val="008A76C8"/>
    <w:rsid w:val="008A7752"/>
    <w:rsid w:val="008A7938"/>
    <w:rsid w:val="008A7991"/>
    <w:rsid w:val="008A7D03"/>
    <w:rsid w:val="008A7E09"/>
    <w:rsid w:val="008A7E79"/>
    <w:rsid w:val="008B013F"/>
    <w:rsid w:val="008B01A3"/>
    <w:rsid w:val="008B02D4"/>
    <w:rsid w:val="008B036D"/>
    <w:rsid w:val="008B0913"/>
    <w:rsid w:val="008B09C6"/>
    <w:rsid w:val="008B09D0"/>
    <w:rsid w:val="008B09EF"/>
    <w:rsid w:val="008B0AAB"/>
    <w:rsid w:val="008B0B15"/>
    <w:rsid w:val="008B0B51"/>
    <w:rsid w:val="008B1041"/>
    <w:rsid w:val="008B1254"/>
    <w:rsid w:val="008B1660"/>
    <w:rsid w:val="008B167A"/>
    <w:rsid w:val="008B16EC"/>
    <w:rsid w:val="008B181A"/>
    <w:rsid w:val="008B18A2"/>
    <w:rsid w:val="008B1A5A"/>
    <w:rsid w:val="008B1A8B"/>
    <w:rsid w:val="008B1E8A"/>
    <w:rsid w:val="008B1F36"/>
    <w:rsid w:val="008B1FEC"/>
    <w:rsid w:val="008B20D0"/>
    <w:rsid w:val="008B214E"/>
    <w:rsid w:val="008B22BB"/>
    <w:rsid w:val="008B232C"/>
    <w:rsid w:val="008B239E"/>
    <w:rsid w:val="008B245D"/>
    <w:rsid w:val="008B2636"/>
    <w:rsid w:val="008B270A"/>
    <w:rsid w:val="008B29D4"/>
    <w:rsid w:val="008B29E7"/>
    <w:rsid w:val="008B2A66"/>
    <w:rsid w:val="008B2AEB"/>
    <w:rsid w:val="008B2E04"/>
    <w:rsid w:val="008B3206"/>
    <w:rsid w:val="008B322B"/>
    <w:rsid w:val="008B3424"/>
    <w:rsid w:val="008B3E02"/>
    <w:rsid w:val="008B44C4"/>
    <w:rsid w:val="008B46FE"/>
    <w:rsid w:val="008B4B42"/>
    <w:rsid w:val="008B5478"/>
    <w:rsid w:val="008B5779"/>
    <w:rsid w:val="008B5939"/>
    <w:rsid w:val="008B5A31"/>
    <w:rsid w:val="008B5B83"/>
    <w:rsid w:val="008B5BDC"/>
    <w:rsid w:val="008B5C2B"/>
    <w:rsid w:val="008B5CE4"/>
    <w:rsid w:val="008B5D38"/>
    <w:rsid w:val="008B5FF7"/>
    <w:rsid w:val="008B611A"/>
    <w:rsid w:val="008B6351"/>
    <w:rsid w:val="008B6631"/>
    <w:rsid w:val="008B6B38"/>
    <w:rsid w:val="008B6FA8"/>
    <w:rsid w:val="008B70E4"/>
    <w:rsid w:val="008B7208"/>
    <w:rsid w:val="008B721D"/>
    <w:rsid w:val="008B78AB"/>
    <w:rsid w:val="008B79DA"/>
    <w:rsid w:val="008B7A37"/>
    <w:rsid w:val="008B7CAF"/>
    <w:rsid w:val="008B7D2C"/>
    <w:rsid w:val="008B7FA3"/>
    <w:rsid w:val="008C0002"/>
    <w:rsid w:val="008C02A5"/>
    <w:rsid w:val="008C03E5"/>
    <w:rsid w:val="008C055F"/>
    <w:rsid w:val="008C0570"/>
    <w:rsid w:val="008C0A88"/>
    <w:rsid w:val="008C0C3D"/>
    <w:rsid w:val="008C0CA9"/>
    <w:rsid w:val="008C0E1B"/>
    <w:rsid w:val="008C0EB7"/>
    <w:rsid w:val="008C0F97"/>
    <w:rsid w:val="008C1072"/>
    <w:rsid w:val="008C1497"/>
    <w:rsid w:val="008C1526"/>
    <w:rsid w:val="008C160F"/>
    <w:rsid w:val="008C1739"/>
    <w:rsid w:val="008C1836"/>
    <w:rsid w:val="008C18DE"/>
    <w:rsid w:val="008C18E7"/>
    <w:rsid w:val="008C1A57"/>
    <w:rsid w:val="008C1AB6"/>
    <w:rsid w:val="008C1B9D"/>
    <w:rsid w:val="008C1CC2"/>
    <w:rsid w:val="008C1DED"/>
    <w:rsid w:val="008C22C8"/>
    <w:rsid w:val="008C270D"/>
    <w:rsid w:val="008C29B8"/>
    <w:rsid w:val="008C2C9E"/>
    <w:rsid w:val="008C2D59"/>
    <w:rsid w:val="008C2F4C"/>
    <w:rsid w:val="008C2FF9"/>
    <w:rsid w:val="008C3065"/>
    <w:rsid w:val="008C31A3"/>
    <w:rsid w:val="008C3408"/>
    <w:rsid w:val="008C3675"/>
    <w:rsid w:val="008C3737"/>
    <w:rsid w:val="008C3779"/>
    <w:rsid w:val="008C384B"/>
    <w:rsid w:val="008C393B"/>
    <w:rsid w:val="008C396C"/>
    <w:rsid w:val="008C3B3D"/>
    <w:rsid w:val="008C3B78"/>
    <w:rsid w:val="008C3CEF"/>
    <w:rsid w:val="008C3E99"/>
    <w:rsid w:val="008C3F0D"/>
    <w:rsid w:val="008C4134"/>
    <w:rsid w:val="008C416F"/>
    <w:rsid w:val="008C47DC"/>
    <w:rsid w:val="008C4886"/>
    <w:rsid w:val="008C4FE3"/>
    <w:rsid w:val="008C5600"/>
    <w:rsid w:val="008C59AE"/>
    <w:rsid w:val="008C5B3B"/>
    <w:rsid w:val="008C5C34"/>
    <w:rsid w:val="008C5D99"/>
    <w:rsid w:val="008C64BC"/>
    <w:rsid w:val="008C665E"/>
    <w:rsid w:val="008C6B87"/>
    <w:rsid w:val="008C6CB1"/>
    <w:rsid w:val="008C6F4B"/>
    <w:rsid w:val="008C73C7"/>
    <w:rsid w:val="008C741B"/>
    <w:rsid w:val="008C7464"/>
    <w:rsid w:val="008C7562"/>
    <w:rsid w:val="008C76BC"/>
    <w:rsid w:val="008C7AF7"/>
    <w:rsid w:val="008C7CB5"/>
    <w:rsid w:val="008C7F2F"/>
    <w:rsid w:val="008C7FC1"/>
    <w:rsid w:val="008D0060"/>
    <w:rsid w:val="008D00CB"/>
    <w:rsid w:val="008D0157"/>
    <w:rsid w:val="008D04D8"/>
    <w:rsid w:val="008D095E"/>
    <w:rsid w:val="008D09C2"/>
    <w:rsid w:val="008D0BBA"/>
    <w:rsid w:val="008D0C11"/>
    <w:rsid w:val="008D0CFE"/>
    <w:rsid w:val="008D10C5"/>
    <w:rsid w:val="008D1580"/>
    <w:rsid w:val="008D1608"/>
    <w:rsid w:val="008D1CBF"/>
    <w:rsid w:val="008D1D4C"/>
    <w:rsid w:val="008D2038"/>
    <w:rsid w:val="008D219C"/>
    <w:rsid w:val="008D2305"/>
    <w:rsid w:val="008D2553"/>
    <w:rsid w:val="008D2934"/>
    <w:rsid w:val="008D2A56"/>
    <w:rsid w:val="008D2A6C"/>
    <w:rsid w:val="008D2B3D"/>
    <w:rsid w:val="008D2BD5"/>
    <w:rsid w:val="008D2DA5"/>
    <w:rsid w:val="008D2E3F"/>
    <w:rsid w:val="008D2F30"/>
    <w:rsid w:val="008D3000"/>
    <w:rsid w:val="008D32C7"/>
    <w:rsid w:val="008D3431"/>
    <w:rsid w:val="008D3724"/>
    <w:rsid w:val="008D38C9"/>
    <w:rsid w:val="008D3A69"/>
    <w:rsid w:val="008D3C01"/>
    <w:rsid w:val="008D3C46"/>
    <w:rsid w:val="008D3FFF"/>
    <w:rsid w:val="008D41E9"/>
    <w:rsid w:val="008D4259"/>
    <w:rsid w:val="008D42E6"/>
    <w:rsid w:val="008D43B3"/>
    <w:rsid w:val="008D4438"/>
    <w:rsid w:val="008D488C"/>
    <w:rsid w:val="008D49F6"/>
    <w:rsid w:val="008D4D47"/>
    <w:rsid w:val="008D50D3"/>
    <w:rsid w:val="008D521C"/>
    <w:rsid w:val="008D574E"/>
    <w:rsid w:val="008D575E"/>
    <w:rsid w:val="008D5793"/>
    <w:rsid w:val="008D5AD2"/>
    <w:rsid w:val="008D5D38"/>
    <w:rsid w:val="008D5EFB"/>
    <w:rsid w:val="008D6018"/>
    <w:rsid w:val="008D6033"/>
    <w:rsid w:val="008D6218"/>
    <w:rsid w:val="008D623C"/>
    <w:rsid w:val="008D6261"/>
    <w:rsid w:val="008D6639"/>
    <w:rsid w:val="008D677D"/>
    <w:rsid w:val="008D67E1"/>
    <w:rsid w:val="008D68AF"/>
    <w:rsid w:val="008D6919"/>
    <w:rsid w:val="008D6ACE"/>
    <w:rsid w:val="008D6B45"/>
    <w:rsid w:val="008D6FBE"/>
    <w:rsid w:val="008D6FE5"/>
    <w:rsid w:val="008D7170"/>
    <w:rsid w:val="008D7459"/>
    <w:rsid w:val="008D756C"/>
    <w:rsid w:val="008D7591"/>
    <w:rsid w:val="008D7B38"/>
    <w:rsid w:val="008D7BC0"/>
    <w:rsid w:val="008D7E2E"/>
    <w:rsid w:val="008E0289"/>
    <w:rsid w:val="008E028F"/>
    <w:rsid w:val="008E0727"/>
    <w:rsid w:val="008E078B"/>
    <w:rsid w:val="008E09CC"/>
    <w:rsid w:val="008E09DC"/>
    <w:rsid w:val="008E0A88"/>
    <w:rsid w:val="008E0D88"/>
    <w:rsid w:val="008E107F"/>
    <w:rsid w:val="008E1534"/>
    <w:rsid w:val="008E1916"/>
    <w:rsid w:val="008E1BD9"/>
    <w:rsid w:val="008E1C3E"/>
    <w:rsid w:val="008E1E49"/>
    <w:rsid w:val="008E206F"/>
    <w:rsid w:val="008E20BB"/>
    <w:rsid w:val="008E2244"/>
    <w:rsid w:val="008E2712"/>
    <w:rsid w:val="008E2902"/>
    <w:rsid w:val="008E2AE0"/>
    <w:rsid w:val="008E31DA"/>
    <w:rsid w:val="008E3330"/>
    <w:rsid w:val="008E33DC"/>
    <w:rsid w:val="008E362E"/>
    <w:rsid w:val="008E3703"/>
    <w:rsid w:val="008E3916"/>
    <w:rsid w:val="008E39F7"/>
    <w:rsid w:val="008E3B2B"/>
    <w:rsid w:val="008E3E89"/>
    <w:rsid w:val="008E3ECC"/>
    <w:rsid w:val="008E40AB"/>
    <w:rsid w:val="008E411D"/>
    <w:rsid w:val="008E4291"/>
    <w:rsid w:val="008E42F5"/>
    <w:rsid w:val="008E43D9"/>
    <w:rsid w:val="008E47F7"/>
    <w:rsid w:val="008E493A"/>
    <w:rsid w:val="008E4C5C"/>
    <w:rsid w:val="008E4F31"/>
    <w:rsid w:val="008E4F46"/>
    <w:rsid w:val="008E5144"/>
    <w:rsid w:val="008E536B"/>
    <w:rsid w:val="008E563D"/>
    <w:rsid w:val="008E58EE"/>
    <w:rsid w:val="008E5973"/>
    <w:rsid w:val="008E5997"/>
    <w:rsid w:val="008E5B63"/>
    <w:rsid w:val="008E5D75"/>
    <w:rsid w:val="008E63BB"/>
    <w:rsid w:val="008E6539"/>
    <w:rsid w:val="008E6551"/>
    <w:rsid w:val="008E66A1"/>
    <w:rsid w:val="008E67D6"/>
    <w:rsid w:val="008E6846"/>
    <w:rsid w:val="008E689D"/>
    <w:rsid w:val="008E699C"/>
    <w:rsid w:val="008E6A43"/>
    <w:rsid w:val="008E6D2B"/>
    <w:rsid w:val="008E6D34"/>
    <w:rsid w:val="008E7037"/>
    <w:rsid w:val="008E74AE"/>
    <w:rsid w:val="008E74B6"/>
    <w:rsid w:val="008E75C5"/>
    <w:rsid w:val="008E7705"/>
    <w:rsid w:val="008E770E"/>
    <w:rsid w:val="008E7791"/>
    <w:rsid w:val="008E79EB"/>
    <w:rsid w:val="008E7C5F"/>
    <w:rsid w:val="008E7CCD"/>
    <w:rsid w:val="008E7CFB"/>
    <w:rsid w:val="008E7DCC"/>
    <w:rsid w:val="008E7F30"/>
    <w:rsid w:val="008F03BC"/>
    <w:rsid w:val="008F05C5"/>
    <w:rsid w:val="008F0613"/>
    <w:rsid w:val="008F0634"/>
    <w:rsid w:val="008F07EF"/>
    <w:rsid w:val="008F0878"/>
    <w:rsid w:val="008F08AB"/>
    <w:rsid w:val="008F0A3F"/>
    <w:rsid w:val="008F0B2C"/>
    <w:rsid w:val="008F10DE"/>
    <w:rsid w:val="008F1119"/>
    <w:rsid w:val="008F1228"/>
    <w:rsid w:val="008F1369"/>
    <w:rsid w:val="008F14BD"/>
    <w:rsid w:val="008F1506"/>
    <w:rsid w:val="008F19A0"/>
    <w:rsid w:val="008F1D1C"/>
    <w:rsid w:val="008F1D8D"/>
    <w:rsid w:val="008F1EC8"/>
    <w:rsid w:val="008F2052"/>
    <w:rsid w:val="008F2065"/>
    <w:rsid w:val="008F20BD"/>
    <w:rsid w:val="008F2380"/>
    <w:rsid w:val="008F242D"/>
    <w:rsid w:val="008F2744"/>
    <w:rsid w:val="008F2874"/>
    <w:rsid w:val="008F287A"/>
    <w:rsid w:val="008F2A5D"/>
    <w:rsid w:val="008F2B24"/>
    <w:rsid w:val="008F2E26"/>
    <w:rsid w:val="008F2F58"/>
    <w:rsid w:val="008F311D"/>
    <w:rsid w:val="008F323A"/>
    <w:rsid w:val="008F334B"/>
    <w:rsid w:val="008F3789"/>
    <w:rsid w:val="008F37C3"/>
    <w:rsid w:val="008F380C"/>
    <w:rsid w:val="008F38C4"/>
    <w:rsid w:val="008F38DD"/>
    <w:rsid w:val="008F3A38"/>
    <w:rsid w:val="008F3B41"/>
    <w:rsid w:val="008F4153"/>
    <w:rsid w:val="008F4334"/>
    <w:rsid w:val="008F440A"/>
    <w:rsid w:val="008F4617"/>
    <w:rsid w:val="008F4678"/>
    <w:rsid w:val="008F46C8"/>
    <w:rsid w:val="008F4721"/>
    <w:rsid w:val="008F4942"/>
    <w:rsid w:val="008F4AF3"/>
    <w:rsid w:val="008F5092"/>
    <w:rsid w:val="008F5288"/>
    <w:rsid w:val="008F531D"/>
    <w:rsid w:val="008F54F3"/>
    <w:rsid w:val="008F56A3"/>
    <w:rsid w:val="008F5733"/>
    <w:rsid w:val="008F57BE"/>
    <w:rsid w:val="008F5A74"/>
    <w:rsid w:val="008F5BE4"/>
    <w:rsid w:val="008F5BFB"/>
    <w:rsid w:val="008F5EA6"/>
    <w:rsid w:val="008F5EEA"/>
    <w:rsid w:val="008F6140"/>
    <w:rsid w:val="008F6A21"/>
    <w:rsid w:val="008F6AFC"/>
    <w:rsid w:val="008F6D7F"/>
    <w:rsid w:val="008F6E80"/>
    <w:rsid w:val="008F6EC2"/>
    <w:rsid w:val="008F6F4F"/>
    <w:rsid w:val="008F6F95"/>
    <w:rsid w:val="008F7192"/>
    <w:rsid w:val="008F7234"/>
    <w:rsid w:val="008F7247"/>
    <w:rsid w:val="008F731F"/>
    <w:rsid w:val="008F73D1"/>
    <w:rsid w:val="008F7737"/>
    <w:rsid w:val="008F7A4C"/>
    <w:rsid w:val="008F7F3B"/>
    <w:rsid w:val="008F7F99"/>
    <w:rsid w:val="00900072"/>
    <w:rsid w:val="0090014F"/>
    <w:rsid w:val="00900273"/>
    <w:rsid w:val="0090045F"/>
    <w:rsid w:val="0090049A"/>
    <w:rsid w:val="00900559"/>
    <w:rsid w:val="009005FE"/>
    <w:rsid w:val="009006D5"/>
    <w:rsid w:val="00900A97"/>
    <w:rsid w:val="00900BF1"/>
    <w:rsid w:val="00900C34"/>
    <w:rsid w:val="00900D2D"/>
    <w:rsid w:val="00900F85"/>
    <w:rsid w:val="00901013"/>
    <w:rsid w:val="009010BA"/>
    <w:rsid w:val="009014AD"/>
    <w:rsid w:val="009016FC"/>
    <w:rsid w:val="00901814"/>
    <w:rsid w:val="00901988"/>
    <w:rsid w:val="00901BAF"/>
    <w:rsid w:val="00902029"/>
    <w:rsid w:val="00902113"/>
    <w:rsid w:val="00902281"/>
    <w:rsid w:val="009022BC"/>
    <w:rsid w:val="0090234C"/>
    <w:rsid w:val="009023D6"/>
    <w:rsid w:val="009023E7"/>
    <w:rsid w:val="00902401"/>
    <w:rsid w:val="00902788"/>
    <w:rsid w:val="00902827"/>
    <w:rsid w:val="00902865"/>
    <w:rsid w:val="009028D4"/>
    <w:rsid w:val="00902918"/>
    <w:rsid w:val="00902B87"/>
    <w:rsid w:val="00902BE1"/>
    <w:rsid w:val="00902C46"/>
    <w:rsid w:val="00902C75"/>
    <w:rsid w:val="00902CFD"/>
    <w:rsid w:val="00902E46"/>
    <w:rsid w:val="00903165"/>
    <w:rsid w:val="009031C7"/>
    <w:rsid w:val="00903A45"/>
    <w:rsid w:val="00903C7D"/>
    <w:rsid w:val="00903CD0"/>
    <w:rsid w:val="00903D55"/>
    <w:rsid w:val="00903DD8"/>
    <w:rsid w:val="00903F96"/>
    <w:rsid w:val="00904653"/>
    <w:rsid w:val="00904816"/>
    <w:rsid w:val="00904843"/>
    <w:rsid w:val="00904ABB"/>
    <w:rsid w:val="00904C17"/>
    <w:rsid w:val="00904CAC"/>
    <w:rsid w:val="00904DC2"/>
    <w:rsid w:val="009051B0"/>
    <w:rsid w:val="009053F3"/>
    <w:rsid w:val="00905465"/>
    <w:rsid w:val="00905553"/>
    <w:rsid w:val="00905740"/>
    <w:rsid w:val="00905858"/>
    <w:rsid w:val="00905A61"/>
    <w:rsid w:val="00905CB9"/>
    <w:rsid w:val="00905CD2"/>
    <w:rsid w:val="00905E36"/>
    <w:rsid w:val="009060D4"/>
    <w:rsid w:val="00906753"/>
    <w:rsid w:val="00906A75"/>
    <w:rsid w:val="00906B2E"/>
    <w:rsid w:val="00906CA9"/>
    <w:rsid w:val="00907052"/>
    <w:rsid w:val="009071C6"/>
    <w:rsid w:val="00907243"/>
    <w:rsid w:val="00907314"/>
    <w:rsid w:val="009074D8"/>
    <w:rsid w:val="0090773E"/>
    <w:rsid w:val="00907A1B"/>
    <w:rsid w:val="00907C38"/>
    <w:rsid w:val="009100BB"/>
    <w:rsid w:val="009100C7"/>
    <w:rsid w:val="00910412"/>
    <w:rsid w:val="0091094E"/>
    <w:rsid w:val="00910A72"/>
    <w:rsid w:val="00910C99"/>
    <w:rsid w:val="00910D2E"/>
    <w:rsid w:val="00910D44"/>
    <w:rsid w:val="009114B7"/>
    <w:rsid w:val="009115B9"/>
    <w:rsid w:val="009118D7"/>
    <w:rsid w:val="00911B7E"/>
    <w:rsid w:val="00911C3D"/>
    <w:rsid w:val="0091212C"/>
    <w:rsid w:val="00912312"/>
    <w:rsid w:val="009126BC"/>
    <w:rsid w:val="009129C3"/>
    <w:rsid w:val="00912C40"/>
    <w:rsid w:val="0091306D"/>
    <w:rsid w:val="00913222"/>
    <w:rsid w:val="00913786"/>
    <w:rsid w:val="00913A8A"/>
    <w:rsid w:val="00913D13"/>
    <w:rsid w:val="0091425E"/>
    <w:rsid w:val="00914964"/>
    <w:rsid w:val="00914972"/>
    <w:rsid w:val="00914C1F"/>
    <w:rsid w:val="00914DF2"/>
    <w:rsid w:val="009156EE"/>
    <w:rsid w:val="00915BF4"/>
    <w:rsid w:val="00915C7B"/>
    <w:rsid w:val="00915DEE"/>
    <w:rsid w:val="00915FA2"/>
    <w:rsid w:val="00916077"/>
    <w:rsid w:val="00916095"/>
    <w:rsid w:val="00916163"/>
    <w:rsid w:val="009161B2"/>
    <w:rsid w:val="00916317"/>
    <w:rsid w:val="00916560"/>
    <w:rsid w:val="00916950"/>
    <w:rsid w:val="0091696E"/>
    <w:rsid w:val="00916AD6"/>
    <w:rsid w:val="00916D57"/>
    <w:rsid w:val="00916DBB"/>
    <w:rsid w:val="00916E2A"/>
    <w:rsid w:val="0091710B"/>
    <w:rsid w:val="0091719B"/>
    <w:rsid w:val="009173A9"/>
    <w:rsid w:val="00917830"/>
    <w:rsid w:val="00917BC1"/>
    <w:rsid w:val="00917D9C"/>
    <w:rsid w:val="0092016F"/>
    <w:rsid w:val="0092028E"/>
    <w:rsid w:val="0092031E"/>
    <w:rsid w:val="0092038B"/>
    <w:rsid w:val="0092046E"/>
    <w:rsid w:val="00920502"/>
    <w:rsid w:val="00920800"/>
    <w:rsid w:val="009208B2"/>
    <w:rsid w:val="009209A5"/>
    <w:rsid w:val="00920AB1"/>
    <w:rsid w:val="00920B0A"/>
    <w:rsid w:val="00920C79"/>
    <w:rsid w:val="00920DBD"/>
    <w:rsid w:val="00920E3B"/>
    <w:rsid w:val="00920E79"/>
    <w:rsid w:val="00921148"/>
    <w:rsid w:val="0092145E"/>
    <w:rsid w:val="00921726"/>
    <w:rsid w:val="009218EB"/>
    <w:rsid w:val="00921D36"/>
    <w:rsid w:val="00921F09"/>
    <w:rsid w:val="00921F32"/>
    <w:rsid w:val="0092227B"/>
    <w:rsid w:val="00922432"/>
    <w:rsid w:val="0092250F"/>
    <w:rsid w:val="0092252F"/>
    <w:rsid w:val="00922677"/>
    <w:rsid w:val="009227EC"/>
    <w:rsid w:val="009229CB"/>
    <w:rsid w:val="00922AAE"/>
    <w:rsid w:val="00922AE8"/>
    <w:rsid w:val="00922AF8"/>
    <w:rsid w:val="00922E3E"/>
    <w:rsid w:val="00922E94"/>
    <w:rsid w:val="00922EDD"/>
    <w:rsid w:val="009230D3"/>
    <w:rsid w:val="0092370C"/>
    <w:rsid w:val="00923A5C"/>
    <w:rsid w:val="00923AFC"/>
    <w:rsid w:val="00923CCA"/>
    <w:rsid w:val="00923DBC"/>
    <w:rsid w:val="00923E2A"/>
    <w:rsid w:val="00923F35"/>
    <w:rsid w:val="00923F3F"/>
    <w:rsid w:val="00923FF2"/>
    <w:rsid w:val="00924138"/>
    <w:rsid w:val="009243CD"/>
    <w:rsid w:val="00924570"/>
    <w:rsid w:val="009245FA"/>
    <w:rsid w:val="00924755"/>
    <w:rsid w:val="0092476C"/>
    <w:rsid w:val="009248A4"/>
    <w:rsid w:val="00924B21"/>
    <w:rsid w:val="00924C0D"/>
    <w:rsid w:val="00924CC1"/>
    <w:rsid w:val="00924CE6"/>
    <w:rsid w:val="00924D93"/>
    <w:rsid w:val="00925054"/>
    <w:rsid w:val="00925108"/>
    <w:rsid w:val="00925417"/>
    <w:rsid w:val="009254E4"/>
    <w:rsid w:val="00925D52"/>
    <w:rsid w:val="00925E30"/>
    <w:rsid w:val="00925F35"/>
    <w:rsid w:val="00926076"/>
    <w:rsid w:val="009262DC"/>
    <w:rsid w:val="00926685"/>
    <w:rsid w:val="009266E7"/>
    <w:rsid w:val="00926962"/>
    <w:rsid w:val="0092696A"/>
    <w:rsid w:val="00926A2D"/>
    <w:rsid w:val="00926B0A"/>
    <w:rsid w:val="00926D81"/>
    <w:rsid w:val="00927105"/>
    <w:rsid w:val="0092728A"/>
    <w:rsid w:val="00927352"/>
    <w:rsid w:val="00927385"/>
    <w:rsid w:val="0092753E"/>
    <w:rsid w:val="009275A7"/>
    <w:rsid w:val="0092763F"/>
    <w:rsid w:val="009277C4"/>
    <w:rsid w:val="009277E4"/>
    <w:rsid w:val="00927AE4"/>
    <w:rsid w:val="00927C7A"/>
    <w:rsid w:val="00927DB5"/>
    <w:rsid w:val="00927E1E"/>
    <w:rsid w:val="00927F62"/>
    <w:rsid w:val="00927F6F"/>
    <w:rsid w:val="00927F75"/>
    <w:rsid w:val="009300FC"/>
    <w:rsid w:val="00930155"/>
    <w:rsid w:val="00930AC4"/>
    <w:rsid w:val="00930B41"/>
    <w:rsid w:val="0093103C"/>
    <w:rsid w:val="00931098"/>
    <w:rsid w:val="009311A3"/>
    <w:rsid w:val="009312F0"/>
    <w:rsid w:val="00931389"/>
    <w:rsid w:val="009315D7"/>
    <w:rsid w:val="0093185F"/>
    <w:rsid w:val="009318B2"/>
    <w:rsid w:val="00931A02"/>
    <w:rsid w:val="00931B83"/>
    <w:rsid w:val="00931C92"/>
    <w:rsid w:val="00931D45"/>
    <w:rsid w:val="00931E5D"/>
    <w:rsid w:val="009322D7"/>
    <w:rsid w:val="0093255E"/>
    <w:rsid w:val="009326AB"/>
    <w:rsid w:val="00932728"/>
    <w:rsid w:val="00932AFB"/>
    <w:rsid w:val="00932B6C"/>
    <w:rsid w:val="00933020"/>
    <w:rsid w:val="009331A6"/>
    <w:rsid w:val="00933490"/>
    <w:rsid w:val="00933722"/>
    <w:rsid w:val="009339E6"/>
    <w:rsid w:val="00933AE7"/>
    <w:rsid w:val="00933C6A"/>
    <w:rsid w:val="00933D3A"/>
    <w:rsid w:val="00933E76"/>
    <w:rsid w:val="00933FF3"/>
    <w:rsid w:val="009340F6"/>
    <w:rsid w:val="009341FE"/>
    <w:rsid w:val="00934215"/>
    <w:rsid w:val="009342F4"/>
    <w:rsid w:val="009343D3"/>
    <w:rsid w:val="009343F1"/>
    <w:rsid w:val="009347F1"/>
    <w:rsid w:val="00934802"/>
    <w:rsid w:val="00934813"/>
    <w:rsid w:val="00934C45"/>
    <w:rsid w:val="00934C5A"/>
    <w:rsid w:val="00934CBF"/>
    <w:rsid w:val="00934CE5"/>
    <w:rsid w:val="00934E3A"/>
    <w:rsid w:val="00934EA2"/>
    <w:rsid w:val="00934EC5"/>
    <w:rsid w:val="0093525A"/>
    <w:rsid w:val="009352B1"/>
    <w:rsid w:val="00935326"/>
    <w:rsid w:val="00935446"/>
    <w:rsid w:val="00935583"/>
    <w:rsid w:val="00935829"/>
    <w:rsid w:val="00935A68"/>
    <w:rsid w:val="00935CB9"/>
    <w:rsid w:val="00936144"/>
    <w:rsid w:val="009361C1"/>
    <w:rsid w:val="00936284"/>
    <w:rsid w:val="00936735"/>
    <w:rsid w:val="0093686F"/>
    <w:rsid w:val="009369DB"/>
    <w:rsid w:val="00936B63"/>
    <w:rsid w:val="00936ED5"/>
    <w:rsid w:val="00936F8E"/>
    <w:rsid w:val="00936FD4"/>
    <w:rsid w:val="00937086"/>
    <w:rsid w:val="0093714C"/>
    <w:rsid w:val="00937302"/>
    <w:rsid w:val="00937A79"/>
    <w:rsid w:val="00937BD4"/>
    <w:rsid w:val="00937C09"/>
    <w:rsid w:val="00937C5E"/>
    <w:rsid w:val="00937E74"/>
    <w:rsid w:val="00937FF2"/>
    <w:rsid w:val="0094004F"/>
    <w:rsid w:val="00940247"/>
    <w:rsid w:val="00940254"/>
    <w:rsid w:val="009402B2"/>
    <w:rsid w:val="00940310"/>
    <w:rsid w:val="00940597"/>
    <w:rsid w:val="009405E5"/>
    <w:rsid w:val="00940AD2"/>
    <w:rsid w:val="00940BB0"/>
    <w:rsid w:val="00940FAD"/>
    <w:rsid w:val="00941390"/>
    <w:rsid w:val="00941811"/>
    <w:rsid w:val="00941838"/>
    <w:rsid w:val="00941865"/>
    <w:rsid w:val="00941B5D"/>
    <w:rsid w:val="00941CD2"/>
    <w:rsid w:val="00941D19"/>
    <w:rsid w:val="00941D51"/>
    <w:rsid w:val="009420EE"/>
    <w:rsid w:val="00942314"/>
    <w:rsid w:val="00942330"/>
    <w:rsid w:val="00942343"/>
    <w:rsid w:val="00942850"/>
    <w:rsid w:val="009428AF"/>
    <w:rsid w:val="009429D4"/>
    <w:rsid w:val="00942ADE"/>
    <w:rsid w:val="00942B2C"/>
    <w:rsid w:val="00942CFB"/>
    <w:rsid w:val="00942DCF"/>
    <w:rsid w:val="009430D5"/>
    <w:rsid w:val="00943127"/>
    <w:rsid w:val="00943211"/>
    <w:rsid w:val="00943214"/>
    <w:rsid w:val="009435AA"/>
    <w:rsid w:val="00943647"/>
    <w:rsid w:val="00943748"/>
    <w:rsid w:val="00943D33"/>
    <w:rsid w:val="00943F22"/>
    <w:rsid w:val="009440E6"/>
    <w:rsid w:val="0094412B"/>
    <w:rsid w:val="00944191"/>
    <w:rsid w:val="009442D2"/>
    <w:rsid w:val="009444D8"/>
    <w:rsid w:val="00944534"/>
    <w:rsid w:val="009446F0"/>
    <w:rsid w:val="009448EF"/>
    <w:rsid w:val="0094498E"/>
    <w:rsid w:val="00944A77"/>
    <w:rsid w:val="00944CA7"/>
    <w:rsid w:val="00944DED"/>
    <w:rsid w:val="00944ED7"/>
    <w:rsid w:val="00944FE2"/>
    <w:rsid w:val="009451B4"/>
    <w:rsid w:val="009453B0"/>
    <w:rsid w:val="00945508"/>
    <w:rsid w:val="00945893"/>
    <w:rsid w:val="00945924"/>
    <w:rsid w:val="00945985"/>
    <w:rsid w:val="00945B63"/>
    <w:rsid w:val="00945B96"/>
    <w:rsid w:val="00945CAE"/>
    <w:rsid w:val="00945D51"/>
    <w:rsid w:val="00945EA5"/>
    <w:rsid w:val="00945EF3"/>
    <w:rsid w:val="00945F2F"/>
    <w:rsid w:val="00946134"/>
    <w:rsid w:val="0094614F"/>
    <w:rsid w:val="0094625E"/>
    <w:rsid w:val="00946412"/>
    <w:rsid w:val="00946476"/>
    <w:rsid w:val="0094658D"/>
    <w:rsid w:val="00946601"/>
    <w:rsid w:val="0094663C"/>
    <w:rsid w:val="00946647"/>
    <w:rsid w:val="00946678"/>
    <w:rsid w:val="00946A4A"/>
    <w:rsid w:val="00946B6C"/>
    <w:rsid w:val="00946BDA"/>
    <w:rsid w:val="00946DD1"/>
    <w:rsid w:val="00946DFC"/>
    <w:rsid w:val="00946E98"/>
    <w:rsid w:val="00946F3F"/>
    <w:rsid w:val="00946F4A"/>
    <w:rsid w:val="00946FEB"/>
    <w:rsid w:val="009472F6"/>
    <w:rsid w:val="0094734D"/>
    <w:rsid w:val="00947423"/>
    <w:rsid w:val="00947558"/>
    <w:rsid w:val="009475CE"/>
    <w:rsid w:val="0094761A"/>
    <w:rsid w:val="009477E0"/>
    <w:rsid w:val="00947837"/>
    <w:rsid w:val="00947A79"/>
    <w:rsid w:val="00947D1B"/>
    <w:rsid w:val="0095010A"/>
    <w:rsid w:val="009501BB"/>
    <w:rsid w:val="009502C8"/>
    <w:rsid w:val="00950328"/>
    <w:rsid w:val="0095055E"/>
    <w:rsid w:val="00950574"/>
    <w:rsid w:val="00950628"/>
    <w:rsid w:val="009507AD"/>
    <w:rsid w:val="00950904"/>
    <w:rsid w:val="00950ABF"/>
    <w:rsid w:val="00950AC2"/>
    <w:rsid w:val="00950D2C"/>
    <w:rsid w:val="0095109D"/>
    <w:rsid w:val="009511B9"/>
    <w:rsid w:val="00951219"/>
    <w:rsid w:val="009512AC"/>
    <w:rsid w:val="0095147C"/>
    <w:rsid w:val="0095154C"/>
    <w:rsid w:val="00951622"/>
    <w:rsid w:val="0095163C"/>
    <w:rsid w:val="0095184E"/>
    <w:rsid w:val="00951852"/>
    <w:rsid w:val="009518CD"/>
    <w:rsid w:val="00951981"/>
    <w:rsid w:val="00951E8E"/>
    <w:rsid w:val="0095227D"/>
    <w:rsid w:val="00952536"/>
    <w:rsid w:val="0095289B"/>
    <w:rsid w:val="00952A17"/>
    <w:rsid w:val="00952A88"/>
    <w:rsid w:val="00952A9F"/>
    <w:rsid w:val="00952AD1"/>
    <w:rsid w:val="00952D09"/>
    <w:rsid w:val="009531C2"/>
    <w:rsid w:val="00953344"/>
    <w:rsid w:val="00953400"/>
    <w:rsid w:val="00953B84"/>
    <w:rsid w:val="00953CC9"/>
    <w:rsid w:val="0095412C"/>
    <w:rsid w:val="0095421F"/>
    <w:rsid w:val="009543F7"/>
    <w:rsid w:val="00954669"/>
    <w:rsid w:val="0095488F"/>
    <w:rsid w:val="0095497C"/>
    <w:rsid w:val="00954981"/>
    <w:rsid w:val="00954A2D"/>
    <w:rsid w:val="00954A6A"/>
    <w:rsid w:val="00954AD6"/>
    <w:rsid w:val="00954C77"/>
    <w:rsid w:val="00954CF9"/>
    <w:rsid w:val="00954D5B"/>
    <w:rsid w:val="00954D5C"/>
    <w:rsid w:val="00954F20"/>
    <w:rsid w:val="0095503D"/>
    <w:rsid w:val="0095546A"/>
    <w:rsid w:val="0095548F"/>
    <w:rsid w:val="0095559B"/>
    <w:rsid w:val="009556A6"/>
    <w:rsid w:val="00955713"/>
    <w:rsid w:val="009557A5"/>
    <w:rsid w:val="00955B5B"/>
    <w:rsid w:val="00955D95"/>
    <w:rsid w:val="00955F4F"/>
    <w:rsid w:val="00956063"/>
    <w:rsid w:val="0095612B"/>
    <w:rsid w:val="009563CB"/>
    <w:rsid w:val="00956440"/>
    <w:rsid w:val="00956A1E"/>
    <w:rsid w:val="00956ABD"/>
    <w:rsid w:val="00956B4D"/>
    <w:rsid w:val="00956BBD"/>
    <w:rsid w:val="00956C0B"/>
    <w:rsid w:val="00956D24"/>
    <w:rsid w:val="00956E8A"/>
    <w:rsid w:val="00957199"/>
    <w:rsid w:val="0095722F"/>
    <w:rsid w:val="00957332"/>
    <w:rsid w:val="00957772"/>
    <w:rsid w:val="009577F9"/>
    <w:rsid w:val="00957E72"/>
    <w:rsid w:val="00957F28"/>
    <w:rsid w:val="00960003"/>
    <w:rsid w:val="00960490"/>
    <w:rsid w:val="00960857"/>
    <w:rsid w:val="00960874"/>
    <w:rsid w:val="009608DF"/>
    <w:rsid w:val="00960A4C"/>
    <w:rsid w:val="00960B60"/>
    <w:rsid w:val="00960C04"/>
    <w:rsid w:val="00960CBD"/>
    <w:rsid w:val="00960EA5"/>
    <w:rsid w:val="0096109F"/>
    <w:rsid w:val="00961132"/>
    <w:rsid w:val="00961237"/>
    <w:rsid w:val="009618D1"/>
    <w:rsid w:val="009618D7"/>
    <w:rsid w:val="00961903"/>
    <w:rsid w:val="00961C41"/>
    <w:rsid w:val="00961D7F"/>
    <w:rsid w:val="009620E7"/>
    <w:rsid w:val="0096225F"/>
    <w:rsid w:val="009624C1"/>
    <w:rsid w:val="009627E0"/>
    <w:rsid w:val="00962EE9"/>
    <w:rsid w:val="00963AA1"/>
    <w:rsid w:val="00964510"/>
    <w:rsid w:val="00964608"/>
    <w:rsid w:val="009647B0"/>
    <w:rsid w:val="00964C57"/>
    <w:rsid w:val="00964C7C"/>
    <w:rsid w:val="00964EE2"/>
    <w:rsid w:val="00964FBA"/>
    <w:rsid w:val="00965192"/>
    <w:rsid w:val="009651ED"/>
    <w:rsid w:val="009653DD"/>
    <w:rsid w:val="009656C2"/>
    <w:rsid w:val="009659E9"/>
    <w:rsid w:val="00965BEE"/>
    <w:rsid w:val="00965C29"/>
    <w:rsid w:val="009661CF"/>
    <w:rsid w:val="009664E1"/>
    <w:rsid w:val="00966916"/>
    <w:rsid w:val="009669C9"/>
    <w:rsid w:val="00966DBA"/>
    <w:rsid w:val="00966FE9"/>
    <w:rsid w:val="009670B2"/>
    <w:rsid w:val="009675DE"/>
    <w:rsid w:val="00967600"/>
    <w:rsid w:val="009676CD"/>
    <w:rsid w:val="00967CF8"/>
    <w:rsid w:val="00970220"/>
    <w:rsid w:val="00970419"/>
    <w:rsid w:val="009705A3"/>
    <w:rsid w:val="0097061A"/>
    <w:rsid w:val="0097076B"/>
    <w:rsid w:val="00970B7E"/>
    <w:rsid w:val="00970CFB"/>
    <w:rsid w:val="00970EA1"/>
    <w:rsid w:val="00970EAE"/>
    <w:rsid w:val="00970F88"/>
    <w:rsid w:val="0097100A"/>
    <w:rsid w:val="0097129B"/>
    <w:rsid w:val="009712A4"/>
    <w:rsid w:val="00971D5E"/>
    <w:rsid w:val="00971D86"/>
    <w:rsid w:val="00971E32"/>
    <w:rsid w:val="0097206D"/>
    <w:rsid w:val="00972097"/>
    <w:rsid w:val="00972734"/>
    <w:rsid w:val="00972836"/>
    <w:rsid w:val="009729C1"/>
    <w:rsid w:val="00972BA4"/>
    <w:rsid w:val="00972CF6"/>
    <w:rsid w:val="00972F63"/>
    <w:rsid w:val="00973030"/>
    <w:rsid w:val="00973049"/>
    <w:rsid w:val="00973790"/>
    <w:rsid w:val="00973852"/>
    <w:rsid w:val="00973891"/>
    <w:rsid w:val="00973BED"/>
    <w:rsid w:val="009745DC"/>
    <w:rsid w:val="009746EA"/>
    <w:rsid w:val="009747D8"/>
    <w:rsid w:val="00974858"/>
    <w:rsid w:val="0097486E"/>
    <w:rsid w:val="0097491E"/>
    <w:rsid w:val="009749DB"/>
    <w:rsid w:val="00974B4D"/>
    <w:rsid w:val="00974C00"/>
    <w:rsid w:val="00974E5D"/>
    <w:rsid w:val="00974E6C"/>
    <w:rsid w:val="009750A1"/>
    <w:rsid w:val="0097535D"/>
    <w:rsid w:val="00975601"/>
    <w:rsid w:val="00975A08"/>
    <w:rsid w:val="00975D6B"/>
    <w:rsid w:val="00975D95"/>
    <w:rsid w:val="00975F6B"/>
    <w:rsid w:val="00975FDE"/>
    <w:rsid w:val="00976004"/>
    <w:rsid w:val="00976083"/>
    <w:rsid w:val="009762D8"/>
    <w:rsid w:val="00976599"/>
    <w:rsid w:val="0097662C"/>
    <w:rsid w:val="009766FF"/>
    <w:rsid w:val="0097672B"/>
    <w:rsid w:val="00976812"/>
    <w:rsid w:val="009769F9"/>
    <w:rsid w:val="00976B83"/>
    <w:rsid w:val="00976C6B"/>
    <w:rsid w:val="00976F34"/>
    <w:rsid w:val="00976F66"/>
    <w:rsid w:val="0097704A"/>
    <w:rsid w:val="00977068"/>
    <w:rsid w:val="009772B1"/>
    <w:rsid w:val="00977690"/>
    <w:rsid w:val="009778FF"/>
    <w:rsid w:val="009779CD"/>
    <w:rsid w:val="00977A72"/>
    <w:rsid w:val="00977D2A"/>
    <w:rsid w:val="00977E5B"/>
    <w:rsid w:val="00980125"/>
    <w:rsid w:val="0098012C"/>
    <w:rsid w:val="009801BF"/>
    <w:rsid w:val="009801DC"/>
    <w:rsid w:val="009806D0"/>
    <w:rsid w:val="00980755"/>
    <w:rsid w:val="009807A2"/>
    <w:rsid w:val="00980A79"/>
    <w:rsid w:val="00980BEC"/>
    <w:rsid w:val="00980C2E"/>
    <w:rsid w:val="00980DA4"/>
    <w:rsid w:val="00980F36"/>
    <w:rsid w:val="00980FDC"/>
    <w:rsid w:val="00981233"/>
    <w:rsid w:val="00981283"/>
    <w:rsid w:val="009813EA"/>
    <w:rsid w:val="00981480"/>
    <w:rsid w:val="00981AB5"/>
    <w:rsid w:val="00981B30"/>
    <w:rsid w:val="00981B3E"/>
    <w:rsid w:val="00981B7B"/>
    <w:rsid w:val="00981E40"/>
    <w:rsid w:val="00981E4A"/>
    <w:rsid w:val="00981F5C"/>
    <w:rsid w:val="009821A4"/>
    <w:rsid w:val="009826ED"/>
    <w:rsid w:val="00982AAE"/>
    <w:rsid w:val="00982B11"/>
    <w:rsid w:val="00982EF6"/>
    <w:rsid w:val="00982EFE"/>
    <w:rsid w:val="0098329D"/>
    <w:rsid w:val="00983360"/>
    <w:rsid w:val="00983698"/>
    <w:rsid w:val="00983BC6"/>
    <w:rsid w:val="00983EB8"/>
    <w:rsid w:val="00983EBC"/>
    <w:rsid w:val="00983F2B"/>
    <w:rsid w:val="009842A3"/>
    <w:rsid w:val="009842BA"/>
    <w:rsid w:val="00984439"/>
    <w:rsid w:val="009845BD"/>
    <w:rsid w:val="00984715"/>
    <w:rsid w:val="00984BD3"/>
    <w:rsid w:val="00984CE4"/>
    <w:rsid w:val="00984F63"/>
    <w:rsid w:val="00985189"/>
    <w:rsid w:val="0098518E"/>
    <w:rsid w:val="009855C3"/>
    <w:rsid w:val="0098574D"/>
    <w:rsid w:val="00985A4B"/>
    <w:rsid w:val="00985E88"/>
    <w:rsid w:val="00985EAD"/>
    <w:rsid w:val="00986199"/>
    <w:rsid w:val="0098656A"/>
    <w:rsid w:val="00986660"/>
    <w:rsid w:val="00986A45"/>
    <w:rsid w:val="00986A7C"/>
    <w:rsid w:val="00986C28"/>
    <w:rsid w:val="00986CF7"/>
    <w:rsid w:val="00986D9E"/>
    <w:rsid w:val="00986F31"/>
    <w:rsid w:val="009871EF"/>
    <w:rsid w:val="0098725D"/>
    <w:rsid w:val="0098725E"/>
    <w:rsid w:val="0098729C"/>
    <w:rsid w:val="00987517"/>
    <w:rsid w:val="00987565"/>
    <w:rsid w:val="00987858"/>
    <w:rsid w:val="00987B09"/>
    <w:rsid w:val="00987B0F"/>
    <w:rsid w:val="00987F79"/>
    <w:rsid w:val="009900E0"/>
    <w:rsid w:val="0099010B"/>
    <w:rsid w:val="00990325"/>
    <w:rsid w:val="009903B6"/>
    <w:rsid w:val="00990758"/>
    <w:rsid w:val="00990C26"/>
    <w:rsid w:val="00990D15"/>
    <w:rsid w:val="00990E5D"/>
    <w:rsid w:val="00991024"/>
    <w:rsid w:val="009910D4"/>
    <w:rsid w:val="0099139E"/>
    <w:rsid w:val="0099157A"/>
    <w:rsid w:val="009915FA"/>
    <w:rsid w:val="00991775"/>
    <w:rsid w:val="009917EF"/>
    <w:rsid w:val="00991900"/>
    <w:rsid w:val="00991AB9"/>
    <w:rsid w:val="00991EAA"/>
    <w:rsid w:val="0099222B"/>
    <w:rsid w:val="00992379"/>
    <w:rsid w:val="00992398"/>
    <w:rsid w:val="00992453"/>
    <w:rsid w:val="009925BB"/>
    <w:rsid w:val="00992927"/>
    <w:rsid w:val="00992B09"/>
    <w:rsid w:val="00992B24"/>
    <w:rsid w:val="00992B8D"/>
    <w:rsid w:val="00992EBD"/>
    <w:rsid w:val="00992F63"/>
    <w:rsid w:val="0099311A"/>
    <w:rsid w:val="009933DB"/>
    <w:rsid w:val="009934AC"/>
    <w:rsid w:val="009936DA"/>
    <w:rsid w:val="00993AA3"/>
    <w:rsid w:val="00993B94"/>
    <w:rsid w:val="00993BD7"/>
    <w:rsid w:val="00993FAA"/>
    <w:rsid w:val="00994023"/>
    <w:rsid w:val="0099446A"/>
    <w:rsid w:val="0099466D"/>
    <w:rsid w:val="0099472F"/>
    <w:rsid w:val="0099486D"/>
    <w:rsid w:val="009948BA"/>
    <w:rsid w:val="0099494C"/>
    <w:rsid w:val="009949E1"/>
    <w:rsid w:val="00994A18"/>
    <w:rsid w:val="00994A79"/>
    <w:rsid w:val="00994B0E"/>
    <w:rsid w:val="00994B65"/>
    <w:rsid w:val="00994C7B"/>
    <w:rsid w:val="00994CA7"/>
    <w:rsid w:val="00994CA8"/>
    <w:rsid w:val="009951AF"/>
    <w:rsid w:val="009951B4"/>
    <w:rsid w:val="009952E4"/>
    <w:rsid w:val="0099530F"/>
    <w:rsid w:val="00995412"/>
    <w:rsid w:val="00995639"/>
    <w:rsid w:val="009956BD"/>
    <w:rsid w:val="00995708"/>
    <w:rsid w:val="00995783"/>
    <w:rsid w:val="00995835"/>
    <w:rsid w:val="0099598C"/>
    <w:rsid w:val="00995B8C"/>
    <w:rsid w:val="00995DBE"/>
    <w:rsid w:val="00996029"/>
    <w:rsid w:val="0099618A"/>
    <w:rsid w:val="00996235"/>
    <w:rsid w:val="009963EF"/>
    <w:rsid w:val="0099647A"/>
    <w:rsid w:val="009964E9"/>
    <w:rsid w:val="00996542"/>
    <w:rsid w:val="009967B4"/>
    <w:rsid w:val="009968AE"/>
    <w:rsid w:val="0099704D"/>
    <w:rsid w:val="0099728A"/>
    <w:rsid w:val="009973B5"/>
    <w:rsid w:val="0099768E"/>
    <w:rsid w:val="00997727"/>
    <w:rsid w:val="00997BA0"/>
    <w:rsid w:val="00997D98"/>
    <w:rsid w:val="00997DA1"/>
    <w:rsid w:val="00997E49"/>
    <w:rsid w:val="00997EEC"/>
    <w:rsid w:val="00997F13"/>
    <w:rsid w:val="00997F1B"/>
    <w:rsid w:val="009A0016"/>
    <w:rsid w:val="009A031F"/>
    <w:rsid w:val="009A07E5"/>
    <w:rsid w:val="009A0819"/>
    <w:rsid w:val="009A0918"/>
    <w:rsid w:val="009A0987"/>
    <w:rsid w:val="009A09D4"/>
    <w:rsid w:val="009A0D19"/>
    <w:rsid w:val="009A0E35"/>
    <w:rsid w:val="009A0ECF"/>
    <w:rsid w:val="009A0EE6"/>
    <w:rsid w:val="009A10B8"/>
    <w:rsid w:val="009A12CF"/>
    <w:rsid w:val="009A196A"/>
    <w:rsid w:val="009A1C36"/>
    <w:rsid w:val="009A1F75"/>
    <w:rsid w:val="009A212B"/>
    <w:rsid w:val="009A24B8"/>
    <w:rsid w:val="009A268A"/>
    <w:rsid w:val="009A2720"/>
    <w:rsid w:val="009A27E9"/>
    <w:rsid w:val="009A28AE"/>
    <w:rsid w:val="009A2A6C"/>
    <w:rsid w:val="009A2E7B"/>
    <w:rsid w:val="009A302D"/>
    <w:rsid w:val="009A3073"/>
    <w:rsid w:val="009A37F3"/>
    <w:rsid w:val="009A38BC"/>
    <w:rsid w:val="009A38DB"/>
    <w:rsid w:val="009A3C29"/>
    <w:rsid w:val="009A3D31"/>
    <w:rsid w:val="009A3EE0"/>
    <w:rsid w:val="009A41AE"/>
    <w:rsid w:val="009A42DC"/>
    <w:rsid w:val="009A46EA"/>
    <w:rsid w:val="009A47AB"/>
    <w:rsid w:val="009A4CE6"/>
    <w:rsid w:val="009A4DAC"/>
    <w:rsid w:val="009A4E2A"/>
    <w:rsid w:val="009A4E56"/>
    <w:rsid w:val="009A5087"/>
    <w:rsid w:val="009A5197"/>
    <w:rsid w:val="009A51BC"/>
    <w:rsid w:val="009A53AC"/>
    <w:rsid w:val="009A5584"/>
    <w:rsid w:val="009A55A9"/>
    <w:rsid w:val="009A581F"/>
    <w:rsid w:val="009A5D62"/>
    <w:rsid w:val="009A5F20"/>
    <w:rsid w:val="009A5F2B"/>
    <w:rsid w:val="009A5F7D"/>
    <w:rsid w:val="009A600D"/>
    <w:rsid w:val="009A64A5"/>
    <w:rsid w:val="009A754E"/>
    <w:rsid w:val="009A7709"/>
    <w:rsid w:val="009A7756"/>
    <w:rsid w:val="009A7993"/>
    <w:rsid w:val="009A7A7B"/>
    <w:rsid w:val="009A7E97"/>
    <w:rsid w:val="009A7FC9"/>
    <w:rsid w:val="009B01DB"/>
    <w:rsid w:val="009B03C6"/>
    <w:rsid w:val="009B05B8"/>
    <w:rsid w:val="009B0643"/>
    <w:rsid w:val="009B0A31"/>
    <w:rsid w:val="009B0DE8"/>
    <w:rsid w:val="009B0EEF"/>
    <w:rsid w:val="009B0F73"/>
    <w:rsid w:val="009B11DC"/>
    <w:rsid w:val="009B12BE"/>
    <w:rsid w:val="009B1316"/>
    <w:rsid w:val="009B1916"/>
    <w:rsid w:val="009B1ADC"/>
    <w:rsid w:val="009B1B43"/>
    <w:rsid w:val="009B1BFC"/>
    <w:rsid w:val="009B1FF8"/>
    <w:rsid w:val="009B2003"/>
    <w:rsid w:val="009B23D9"/>
    <w:rsid w:val="009B24DB"/>
    <w:rsid w:val="009B276A"/>
    <w:rsid w:val="009B2843"/>
    <w:rsid w:val="009B2991"/>
    <w:rsid w:val="009B2A07"/>
    <w:rsid w:val="009B2BC8"/>
    <w:rsid w:val="009B2CDE"/>
    <w:rsid w:val="009B2D63"/>
    <w:rsid w:val="009B2F0A"/>
    <w:rsid w:val="009B2F44"/>
    <w:rsid w:val="009B2F81"/>
    <w:rsid w:val="009B3513"/>
    <w:rsid w:val="009B3C85"/>
    <w:rsid w:val="009B3F45"/>
    <w:rsid w:val="009B4001"/>
    <w:rsid w:val="009B4509"/>
    <w:rsid w:val="009B4613"/>
    <w:rsid w:val="009B470B"/>
    <w:rsid w:val="009B4771"/>
    <w:rsid w:val="009B4858"/>
    <w:rsid w:val="009B4864"/>
    <w:rsid w:val="009B49D7"/>
    <w:rsid w:val="009B4A12"/>
    <w:rsid w:val="009B4AB8"/>
    <w:rsid w:val="009B4B6C"/>
    <w:rsid w:val="009B4BB2"/>
    <w:rsid w:val="009B4DC4"/>
    <w:rsid w:val="009B4EBE"/>
    <w:rsid w:val="009B4F3E"/>
    <w:rsid w:val="009B5049"/>
    <w:rsid w:val="009B507F"/>
    <w:rsid w:val="009B5201"/>
    <w:rsid w:val="009B52AC"/>
    <w:rsid w:val="009B52F6"/>
    <w:rsid w:val="009B53BF"/>
    <w:rsid w:val="009B56A9"/>
    <w:rsid w:val="009B590D"/>
    <w:rsid w:val="009B5A13"/>
    <w:rsid w:val="009B5FBB"/>
    <w:rsid w:val="009B610A"/>
    <w:rsid w:val="009B6192"/>
    <w:rsid w:val="009B61B5"/>
    <w:rsid w:val="009B66C5"/>
    <w:rsid w:val="009B66D0"/>
    <w:rsid w:val="009B6894"/>
    <w:rsid w:val="009B6C5B"/>
    <w:rsid w:val="009B6EC4"/>
    <w:rsid w:val="009B6F2F"/>
    <w:rsid w:val="009B731E"/>
    <w:rsid w:val="009B73A4"/>
    <w:rsid w:val="009B7555"/>
    <w:rsid w:val="009B7598"/>
    <w:rsid w:val="009B7A7F"/>
    <w:rsid w:val="009C02CA"/>
    <w:rsid w:val="009C04F1"/>
    <w:rsid w:val="009C07B3"/>
    <w:rsid w:val="009C0832"/>
    <w:rsid w:val="009C09EA"/>
    <w:rsid w:val="009C09FB"/>
    <w:rsid w:val="009C0C3A"/>
    <w:rsid w:val="009C0DCA"/>
    <w:rsid w:val="009C11FD"/>
    <w:rsid w:val="009C1370"/>
    <w:rsid w:val="009C1795"/>
    <w:rsid w:val="009C18F7"/>
    <w:rsid w:val="009C1A89"/>
    <w:rsid w:val="009C1CD3"/>
    <w:rsid w:val="009C1CF4"/>
    <w:rsid w:val="009C1EC5"/>
    <w:rsid w:val="009C1F92"/>
    <w:rsid w:val="009C2343"/>
    <w:rsid w:val="009C237E"/>
    <w:rsid w:val="009C2B80"/>
    <w:rsid w:val="009C2E94"/>
    <w:rsid w:val="009C3072"/>
    <w:rsid w:val="009C30E1"/>
    <w:rsid w:val="009C30E3"/>
    <w:rsid w:val="009C3281"/>
    <w:rsid w:val="009C3465"/>
    <w:rsid w:val="009C3686"/>
    <w:rsid w:val="009C3898"/>
    <w:rsid w:val="009C38EF"/>
    <w:rsid w:val="009C3BF8"/>
    <w:rsid w:val="009C415C"/>
    <w:rsid w:val="009C41D5"/>
    <w:rsid w:val="009C43AE"/>
    <w:rsid w:val="009C4408"/>
    <w:rsid w:val="009C45B9"/>
    <w:rsid w:val="009C47CA"/>
    <w:rsid w:val="009C47D7"/>
    <w:rsid w:val="009C48F6"/>
    <w:rsid w:val="009C4953"/>
    <w:rsid w:val="009C4B4E"/>
    <w:rsid w:val="009C4E8B"/>
    <w:rsid w:val="009C5406"/>
    <w:rsid w:val="009C56D1"/>
    <w:rsid w:val="009C56F2"/>
    <w:rsid w:val="009C5886"/>
    <w:rsid w:val="009C5AC0"/>
    <w:rsid w:val="009C5D5D"/>
    <w:rsid w:val="009C60D9"/>
    <w:rsid w:val="009C622E"/>
    <w:rsid w:val="009C6470"/>
    <w:rsid w:val="009C64B0"/>
    <w:rsid w:val="009C6624"/>
    <w:rsid w:val="009C66E6"/>
    <w:rsid w:val="009C673C"/>
    <w:rsid w:val="009C6747"/>
    <w:rsid w:val="009C67AE"/>
    <w:rsid w:val="009C68B1"/>
    <w:rsid w:val="009C68BB"/>
    <w:rsid w:val="009C6D15"/>
    <w:rsid w:val="009C6F8E"/>
    <w:rsid w:val="009C72EC"/>
    <w:rsid w:val="009C73D4"/>
    <w:rsid w:val="009C7487"/>
    <w:rsid w:val="009C7732"/>
    <w:rsid w:val="009C79E2"/>
    <w:rsid w:val="009C7A56"/>
    <w:rsid w:val="009C7B01"/>
    <w:rsid w:val="009C7B9F"/>
    <w:rsid w:val="009C7C31"/>
    <w:rsid w:val="009C7E47"/>
    <w:rsid w:val="009C7FC6"/>
    <w:rsid w:val="009D00D2"/>
    <w:rsid w:val="009D02F6"/>
    <w:rsid w:val="009D041B"/>
    <w:rsid w:val="009D0439"/>
    <w:rsid w:val="009D04A1"/>
    <w:rsid w:val="009D05D2"/>
    <w:rsid w:val="009D07F8"/>
    <w:rsid w:val="009D08DE"/>
    <w:rsid w:val="009D0A1F"/>
    <w:rsid w:val="009D0A26"/>
    <w:rsid w:val="009D0AF0"/>
    <w:rsid w:val="009D0B00"/>
    <w:rsid w:val="009D0BDC"/>
    <w:rsid w:val="009D0C13"/>
    <w:rsid w:val="009D0CBF"/>
    <w:rsid w:val="009D0CF3"/>
    <w:rsid w:val="009D0CF9"/>
    <w:rsid w:val="009D0EF8"/>
    <w:rsid w:val="009D1007"/>
    <w:rsid w:val="009D10DD"/>
    <w:rsid w:val="009D1116"/>
    <w:rsid w:val="009D1257"/>
    <w:rsid w:val="009D131E"/>
    <w:rsid w:val="009D163C"/>
    <w:rsid w:val="009D1648"/>
    <w:rsid w:val="009D1690"/>
    <w:rsid w:val="009D18D3"/>
    <w:rsid w:val="009D19EE"/>
    <w:rsid w:val="009D1BE5"/>
    <w:rsid w:val="009D1C10"/>
    <w:rsid w:val="009D1CA4"/>
    <w:rsid w:val="009D1D79"/>
    <w:rsid w:val="009D1E0A"/>
    <w:rsid w:val="009D1E64"/>
    <w:rsid w:val="009D2004"/>
    <w:rsid w:val="009D2484"/>
    <w:rsid w:val="009D2828"/>
    <w:rsid w:val="009D2986"/>
    <w:rsid w:val="009D2E96"/>
    <w:rsid w:val="009D2F76"/>
    <w:rsid w:val="009D2FDE"/>
    <w:rsid w:val="009D361E"/>
    <w:rsid w:val="009D3628"/>
    <w:rsid w:val="009D367F"/>
    <w:rsid w:val="009D3786"/>
    <w:rsid w:val="009D3E44"/>
    <w:rsid w:val="009D3FE4"/>
    <w:rsid w:val="009D482D"/>
    <w:rsid w:val="009D4CCB"/>
    <w:rsid w:val="009D4D77"/>
    <w:rsid w:val="009D4E13"/>
    <w:rsid w:val="009D5083"/>
    <w:rsid w:val="009D526A"/>
    <w:rsid w:val="009D5331"/>
    <w:rsid w:val="009D56E5"/>
    <w:rsid w:val="009D572B"/>
    <w:rsid w:val="009D5E15"/>
    <w:rsid w:val="009D5FDE"/>
    <w:rsid w:val="009D652E"/>
    <w:rsid w:val="009D6899"/>
    <w:rsid w:val="009D696C"/>
    <w:rsid w:val="009D6C62"/>
    <w:rsid w:val="009D70D6"/>
    <w:rsid w:val="009D766F"/>
    <w:rsid w:val="009D76C9"/>
    <w:rsid w:val="009D7B2F"/>
    <w:rsid w:val="009D7EA6"/>
    <w:rsid w:val="009E0158"/>
    <w:rsid w:val="009E019C"/>
    <w:rsid w:val="009E02A4"/>
    <w:rsid w:val="009E0348"/>
    <w:rsid w:val="009E0784"/>
    <w:rsid w:val="009E07F7"/>
    <w:rsid w:val="009E0D80"/>
    <w:rsid w:val="009E0F7D"/>
    <w:rsid w:val="009E1050"/>
    <w:rsid w:val="009E111E"/>
    <w:rsid w:val="009E1326"/>
    <w:rsid w:val="009E14FB"/>
    <w:rsid w:val="009E17D4"/>
    <w:rsid w:val="009E1892"/>
    <w:rsid w:val="009E1CA1"/>
    <w:rsid w:val="009E1D39"/>
    <w:rsid w:val="009E1DE7"/>
    <w:rsid w:val="009E2218"/>
    <w:rsid w:val="009E2516"/>
    <w:rsid w:val="009E283B"/>
    <w:rsid w:val="009E2AF9"/>
    <w:rsid w:val="009E2B1D"/>
    <w:rsid w:val="009E2BD5"/>
    <w:rsid w:val="009E2D45"/>
    <w:rsid w:val="009E2E60"/>
    <w:rsid w:val="009E2E8C"/>
    <w:rsid w:val="009E2EB3"/>
    <w:rsid w:val="009E2F1D"/>
    <w:rsid w:val="009E31E2"/>
    <w:rsid w:val="009E33A7"/>
    <w:rsid w:val="009E375B"/>
    <w:rsid w:val="009E398C"/>
    <w:rsid w:val="009E3992"/>
    <w:rsid w:val="009E3B2B"/>
    <w:rsid w:val="009E3CE5"/>
    <w:rsid w:val="009E3E2F"/>
    <w:rsid w:val="009E411B"/>
    <w:rsid w:val="009E423E"/>
    <w:rsid w:val="009E4420"/>
    <w:rsid w:val="009E446E"/>
    <w:rsid w:val="009E44AB"/>
    <w:rsid w:val="009E476D"/>
    <w:rsid w:val="009E47C4"/>
    <w:rsid w:val="009E4980"/>
    <w:rsid w:val="009E499B"/>
    <w:rsid w:val="009E4CC0"/>
    <w:rsid w:val="009E4DE5"/>
    <w:rsid w:val="009E4DF6"/>
    <w:rsid w:val="009E4FC6"/>
    <w:rsid w:val="009E52EF"/>
    <w:rsid w:val="009E52F1"/>
    <w:rsid w:val="009E5497"/>
    <w:rsid w:val="009E5A33"/>
    <w:rsid w:val="009E5B83"/>
    <w:rsid w:val="009E5BA8"/>
    <w:rsid w:val="009E5D67"/>
    <w:rsid w:val="009E6174"/>
    <w:rsid w:val="009E6343"/>
    <w:rsid w:val="009E689F"/>
    <w:rsid w:val="009E68BC"/>
    <w:rsid w:val="009E68D4"/>
    <w:rsid w:val="009E6AAB"/>
    <w:rsid w:val="009E6AC2"/>
    <w:rsid w:val="009E7039"/>
    <w:rsid w:val="009E736C"/>
    <w:rsid w:val="009E7624"/>
    <w:rsid w:val="009E7646"/>
    <w:rsid w:val="009E7697"/>
    <w:rsid w:val="009E786B"/>
    <w:rsid w:val="009E78AE"/>
    <w:rsid w:val="009E7968"/>
    <w:rsid w:val="009E7C31"/>
    <w:rsid w:val="009E7CE7"/>
    <w:rsid w:val="009F01A1"/>
    <w:rsid w:val="009F02A4"/>
    <w:rsid w:val="009F03C4"/>
    <w:rsid w:val="009F04BE"/>
    <w:rsid w:val="009F04DF"/>
    <w:rsid w:val="009F05AD"/>
    <w:rsid w:val="009F0A70"/>
    <w:rsid w:val="009F0AF1"/>
    <w:rsid w:val="009F0B9A"/>
    <w:rsid w:val="009F0C67"/>
    <w:rsid w:val="009F1144"/>
    <w:rsid w:val="009F1518"/>
    <w:rsid w:val="009F16D1"/>
    <w:rsid w:val="009F1BF4"/>
    <w:rsid w:val="009F1CEF"/>
    <w:rsid w:val="009F1D3E"/>
    <w:rsid w:val="009F21A0"/>
    <w:rsid w:val="009F2307"/>
    <w:rsid w:val="009F23AF"/>
    <w:rsid w:val="009F29B4"/>
    <w:rsid w:val="009F2D65"/>
    <w:rsid w:val="009F2DB9"/>
    <w:rsid w:val="009F2F74"/>
    <w:rsid w:val="009F32E6"/>
    <w:rsid w:val="009F33BD"/>
    <w:rsid w:val="009F33C5"/>
    <w:rsid w:val="009F3691"/>
    <w:rsid w:val="009F36D7"/>
    <w:rsid w:val="009F3A36"/>
    <w:rsid w:val="009F485E"/>
    <w:rsid w:val="009F4AEA"/>
    <w:rsid w:val="009F5246"/>
    <w:rsid w:val="009F52C1"/>
    <w:rsid w:val="009F52D3"/>
    <w:rsid w:val="009F54CA"/>
    <w:rsid w:val="009F59B2"/>
    <w:rsid w:val="009F5DC0"/>
    <w:rsid w:val="009F5F1F"/>
    <w:rsid w:val="009F617C"/>
    <w:rsid w:val="009F61C0"/>
    <w:rsid w:val="009F64EA"/>
    <w:rsid w:val="009F64F6"/>
    <w:rsid w:val="009F6689"/>
    <w:rsid w:val="009F66BA"/>
    <w:rsid w:val="009F67BB"/>
    <w:rsid w:val="009F68B7"/>
    <w:rsid w:val="009F6BF2"/>
    <w:rsid w:val="009F6CAE"/>
    <w:rsid w:val="009F706C"/>
    <w:rsid w:val="009F71D4"/>
    <w:rsid w:val="009F72D9"/>
    <w:rsid w:val="009F7479"/>
    <w:rsid w:val="009F783D"/>
    <w:rsid w:val="009F7945"/>
    <w:rsid w:val="009F7F18"/>
    <w:rsid w:val="00A00005"/>
    <w:rsid w:val="00A00133"/>
    <w:rsid w:val="00A001D1"/>
    <w:rsid w:val="00A0022A"/>
    <w:rsid w:val="00A002EC"/>
    <w:rsid w:val="00A0034A"/>
    <w:rsid w:val="00A00523"/>
    <w:rsid w:val="00A007CE"/>
    <w:rsid w:val="00A00C0B"/>
    <w:rsid w:val="00A00FB5"/>
    <w:rsid w:val="00A01104"/>
    <w:rsid w:val="00A0113A"/>
    <w:rsid w:val="00A01443"/>
    <w:rsid w:val="00A015B8"/>
    <w:rsid w:val="00A01A60"/>
    <w:rsid w:val="00A01B45"/>
    <w:rsid w:val="00A01B6B"/>
    <w:rsid w:val="00A01F4F"/>
    <w:rsid w:val="00A01F51"/>
    <w:rsid w:val="00A0220E"/>
    <w:rsid w:val="00A0264E"/>
    <w:rsid w:val="00A0265E"/>
    <w:rsid w:val="00A02ACF"/>
    <w:rsid w:val="00A02C6F"/>
    <w:rsid w:val="00A02CDC"/>
    <w:rsid w:val="00A02EB3"/>
    <w:rsid w:val="00A02FD3"/>
    <w:rsid w:val="00A0305C"/>
    <w:rsid w:val="00A03544"/>
    <w:rsid w:val="00A0354A"/>
    <w:rsid w:val="00A038B5"/>
    <w:rsid w:val="00A03A2A"/>
    <w:rsid w:val="00A03BA9"/>
    <w:rsid w:val="00A03D37"/>
    <w:rsid w:val="00A03F45"/>
    <w:rsid w:val="00A04394"/>
    <w:rsid w:val="00A045EF"/>
    <w:rsid w:val="00A04627"/>
    <w:rsid w:val="00A04928"/>
    <w:rsid w:val="00A049E9"/>
    <w:rsid w:val="00A04A67"/>
    <w:rsid w:val="00A04A82"/>
    <w:rsid w:val="00A04E7A"/>
    <w:rsid w:val="00A04F2F"/>
    <w:rsid w:val="00A054CB"/>
    <w:rsid w:val="00A0559A"/>
    <w:rsid w:val="00A059CB"/>
    <w:rsid w:val="00A05A4D"/>
    <w:rsid w:val="00A05BDB"/>
    <w:rsid w:val="00A05D0D"/>
    <w:rsid w:val="00A06175"/>
    <w:rsid w:val="00A06231"/>
    <w:rsid w:val="00A064E4"/>
    <w:rsid w:val="00A06510"/>
    <w:rsid w:val="00A0655B"/>
    <w:rsid w:val="00A06852"/>
    <w:rsid w:val="00A069D2"/>
    <w:rsid w:val="00A06AF3"/>
    <w:rsid w:val="00A06B83"/>
    <w:rsid w:val="00A06BD2"/>
    <w:rsid w:val="00A06E3C"/>
    <w:rsid w:val="00A071E9"/>
    <w:rsid w:val="00A07249"/>
    <w:rsid w:val="00A07382"/>
    <w:rsid w:val="00A076C8"/>
    <w:rsid w:val="00A07A5C"/>
    <w:rsid w:val="00A07C47"/>
    <w:rsid w:val="00A07EA2"/>
    <w:rsid w:val="00A07EAC"/>
    <w:rsid w:val="00A07FAF"/>
    <w:rsid w:val="00A07FB4"/>
    <w:rsid w:val="00A10176"/>
    <w:rsid w:val="00A1062D"/>
    <w:rsid w:val="00A108AC"/>
    <w:rsid w:val="00A1091D"/>
    <w:rsid w:val="00A11052"/>
    <w:rsid w:val="00A1135C"/>
    <w:rsid w:val="00A1147C"/>
    <w:rsid w:val="00A117C1"/>
    <w:rsid w:val="00A119E4"/>
    <w:rsid w:val="00A11A37"/>
    <w:rsid w:val="00A11AA7"/>
    <w:rsid w:val="00A11AF7"/>
    <w:rsid w:val="00A11DD4"/>
    <w:rsid w:val="00A11EB4"/>
    <w:rsid w:val="00A12026"/>
    <w:rsid w:val="00A1228C"/>
    <w:rsid w:val="00A12497"/>
    <w:rsid w:val="00A12678"/>
    <w:rsid w:val="00A1272F"/>
    <w:rsid w:val="00A12BE2"/>
    <w:rsid w:val="00A12C86"/>
    <w:rsid w:val="00A12CD4"/>
    <w:rsid w:val="00A12F0C"/>
    <w:rsid w:val="00A12FAA"/>
    <w:rsid w:val="00A12FEF"/>
    <w:rsid w:val="00A13059"/>
    <w:rsid w:val="00A132EB"/>
    <w:rsid w:val="00A133B2"/>
    <w:rsid w:val="00A13964"/>
    <w:rsid w:val="00A13ADB"/>
    <w:rsid w:val="00A13D19"/>
    <w:rsid w:val="00A13F6A"/>
    <w:rsid w:val="00A13FA9"/>
    <w:rsid w:val="00A14046"/>
    <w:rsid w:val="00A140F6"/>
    <w:rsid w:val="00A14227"/>
    <w:rsid w:val="00A14315"/>
    <w:rsid w:val="00A149F2"/>
    <w:rsid w:val="00A14AC8"/>
    <w:rsid w:val="00A14B35"/>
    <w:rsid w:val="00A14BFD"/>
    <w:rsid w:val="00A14C0D"/>
    <w:rsid w:val="00A14F69"/>
    <w:rsid w:val="00A151DD"/>
    <w:rsid w:val="00A158B7"/>
    <w:rsid w:val="00A15983"/>
    <w:rsid w:val="00A15B56"/>
    <w:rsid w:val="00A15BC2"/>
    <w:rsid w:val="00A15CA4"/>
    <w:rsid w:val="00A15CBB"/>
    <w:rsid w:val="00A15D0E"/>
    <w:rsid w:val="00A15E67"/>
    <w:rsid w:val="00A15F4C"/>
    <w:rsid w:val="00A15F57"/>
    <w:rsid w:val="00A15FAB"/>
    <w:rsid w:val="00A16171"/>
    <w:rsid w:val="00A162B2"/>
    <w:rsid w:val="00A1638E"/>
    <w:rsid w:val="00A163D2"/>
    <w:rsid w:val="00A166E1"/>
    <w:rsid w:val="00A1685E"/>
    <w:rsid w:val="00A168F3"/>
    <w:rsid w:val="00A1696B"/>
    <w:rsid w:val="00A16B5D"/>
    <w:rsid w:val="00A16CB4"/>
    <w:rsid w:val="00A16D05"/>
    <w:rsid w:val="00A176AA"/>
    <w:rsid w:val="00A17B22"/>
    <w:rsid w:val="00A17D9C"/>
    <w:rsid w:val="00A20075"/>
    <w:rsid w:val="00A200B4"/>
    <w:rsid w:val="00A200DE"/>
    <w:rsid w:val="00A201E3"/>
    <w:rsid w:val="00A20212"/>
    <w:rsid w:val="00A2021C"/>
    <w:rsid w:val="00A2025B"/>
    <w:rsid w:val="00A2039F"/>
    <w:rsid w:val="00A20524"/>
    <w:rsid w:val="00A20777"/>
    <w:rsid w:val="00A20A58"/>
    <w:rsid w:val="00A20B9B"/>
    <w:rsid w:val="00A20E0E"/>
    <w:rsid w:val="00A20EE0"/>
    <w:rsid w:val="00A20F6A"/>
    <w:rsid w:val="00A20FE7"/>
    <w:rsid w:val="00A210F0"/>
    <w:rsid w:val="00A211E9"/>
    <w:rsid w:val="00A21217"/>
    <w:rsid w:val="00A2157D"/>
    <w:rsid w:val="00A21CE7"/>
    <w:rsid w:val="00A21F0C"/>
    <w:rsid w:val="00A22056"/>
    <w:rsid w:val="00A22692"/>
    <w:rsid w:val="00A22755"/>
    <w:rsid w:val="00A227E3"/>
    <w:rsid w:val="00A22938"/>
    <w:rsid w:val="00A22A11"/>
    <w:rsid w:val="00A22AAD"/>
    <w:rsid w:val="00A22C5D"/>
    <w:rsid w:val="00A22E16"/>
    <w:rsid w:val="00A22E2A"/>
    <w:rsid w:val="00A22EDB"/>
    <w:rsid w:val="00A22F67"/>
    <w:rsid w:val="00A2358C"/>
    <w:rsid w:val="00A237D8"/>
    <w:rsid w:val="00A23848"/>
    <w:rsid w:val="00A23959"/>
    <w:rsid w:val="00A23C4E"/>
    <w:rsid w:val="00A23CB6"/>
    <w:rsid w:val="00A23CF7"/>
    <w:rsid w:val="00A24020"/>
    <w:rsid w:val="00A2405A"/>
    <w:rsid w:val="00A242C2"/>
    <w:rsid w:val="00A2433C"/>
    <w:rsid w:val="00A24373"/>
    <w:rsid w:val="00A243B4"/>
    <w:rsid w:val="00A24699"/>
    <w:rsid w:val="00A2474D"/>
    <w:rsid w:val="00A249F9"/>
    <w:rsid w:val="00A24A5F"/>
    <w:rsid w:val="00A24A62"/>
    <w:rsid w:val="00A24B04"/>
    <w:rsid w:val="00A24DAB"/>
    <w:rsid w:val="00A24FC8"/>
    <w:rsid w:val="00A25283"/>
    <w:rsid w:val="00A253ED"/>
    <w:rsid w:val="00A256EE"/>
    <w:rsid w:val="00A2572A"/>
    <w:rsid w:val="00A25817"/>
    <w:rsid w:val="00A25885"/>
    <w:rsid w:val="00A25889"/>
    <w:rsid w:val="00A25AA1"/>
    <w:rsid w:val="00A25AC1"/>
    <w:rsid w:val="00A25B6C"/>
    <w:rsid w:val="00A25CDD"/>
    <w:rsid w:val="00A260EA"/>
    <w:rsid w:val="00A2616D"/>
    <w:rsid w:val="00A261FA"/>
    <w:rsid w:val="00A26433"/>
    <w:rsid w:val="00A26664"/>
    <w:rsid w:val="00A26C29"/>
    <w:rsid w:val="00A26C3E"/>
    <w:rsid w:val="00A26E6B"/>
    <w:rsid w:val="00A26EAC"/>
    <w:rsid w:val="00A27049"/>
    <w:rsid w:val="00A271CC"/>
    <w:rsid w:val="00A271E5"/>
    <w:rsid w:val="00A272BA"/>
    <w:rsid w:val="00A2777F"/>
    <w:rsid w:val="00A27903"/>
    <w:rsid w:val="00A279F4"/>
    <w:rsid w:val="00A27A4C"/>
    <w:rsid w:val="00A27B60"/>
    <w:rsid w:val="00A27EDB"/>
    <w:rsid w:val="00A27FD3"/>
    <w:rsid w:val="00A30067"/>
    <w:rsid w:val="00A304B6"/>
    <w:rsid w:val="00A304C5"/>
    <w:rsid w:val="00A306FE"/>
    <w:rsid w:val="00A30947"/>
    <w:rsid w:val="00A30B65"/>
    <w:rsid w:val="00A30BA4"/>
    <w:rsid w:val="00A30F30"/>
    <w:rsid w:val="00A312DA"/>
    <w:rsid w:val="00A3133E"/>
    <w:rsid w:val="00A31351"/>
    <w:rsid w:val="00A3149A"/>
    <w:rsid w:val="00A315AE"/>
    <w:rsid w:val="00A31612"/>
    <w:rsid w:val="00A3186E"/>
    <w:rsid w:val="00A31CF1"/>
    <w:rsid w:val="00A31E27"/>
    <w:rsid w:val="00A31F5C"/>
    <w:rsid w:val="00A31F7B"/>
    <w:rsid w:val="00A32021"/>
    <w:rsid w:val="00A32314"/>
    <w:rsid w:val="00A32386"/>
    <w:rsid w:val="00A323D2"/>
    <w:rsid w:val="00A3264D"/>
    <w:rsid w:val="00A32741"/>
    <w:rsid w:val="00A3275B"/>
    <w:rsid w:val="00A3279A"/>
    <w:rsid w:val="00A327EB"/>
    <w:rsid w:val="00A328F3"/>
    <w:rsid w:val="00A32943"/>
    <w:rsid w:val="00A32C3B"/>
    <w:rsid w:val="00A32DD3"/>
    <w:rsid w:val="00A32DF8"/>
    <w:rsid w:val="00A33154"/>
    <w:rsid w:val="00A33631"/>
    <w:rsid w:val="00A3376B"/>
    <w:rsid w:val="00A33A22"/>
    <w:rsid w:val="00A33FED"/>
    <w:rsid w:val="00A340E1"/>
    <w:rsid w:val="00A3413E"/>
    <w:rsid w:val="00A345D8"/>
    <w:rsid w:val="00A34A2D"/>
    <w:rsid w:val="00A34EE7"/>
    <w:rsid w:val="00A35058"/>
    <w:rsid w:val="00A350F5"/>
    <w:rsid w:val="00A35135"/>
    <w:rsid w:val="00A35152"/>
    <w:rsid w:val="00A351E1"/>
    <w:rsid w:val="00A355F2"/>
    <w:rsid w:val="00A3578E"/>
    <w:rsid w:val="00A357A9"/>
    <w:rsid w:val="00A3593D"/>
    <w:rsid w:val="00A35B36"/>
    <w:rsid w:val="00A35CF3"/>
    <w:rsid w:val="00A35D3C"/>
    <w:rsid w:val="00A35EA8"/>
    <w:rsid w:val="00A36453"/>
    <w:rsid w:val="00A36516"/>
    <w:rsid w:val="00A36703"/>
    <w:rsid w:val="00A36DB2"/>
    <w:rsid w:val="00A36E78"/>
    <w:rsid w:val="00A36E88"/>
    <w:rsid w:val="00A370AD"/>
    <w:rsid w:val="00A37120"/>
    <w:rsid w:val="00A3725D"/>
    <w:rsid w:val="00A37410"/>
    <w:rsid w:val="00A37461"/>
    <w:rsid w:val="00A374B3"/>
    <w:rsid w:val="00A375BE"/>
    <w:rsid w:val="00A377E5"/>
    <w:rsid w:val="00A37A06"/>
    <w:rsid w:val="00A37B43"/>
    <w:rsid w:val="00A37B82"/>
    <w:rsid w:val="00A37BBE"/>
    <w:rsid w:val="00A40264"/>
    <w:rsid w:val="00A40294"/>
    <w:rsid w:val="00A402E4"/>
    <w:rsid w:val="00A403AC"/>
    <w:rsid w:val="00A403B1"/>
    <w:rsid w:val="00A406E9"/>
    <w:rsid w:val="00A40777"/>
    <w:rsid w:val="00A40F54"/>
    <w:rsid w:val="00A40FEC"/>
    <w:rsid w:val="00A4105D"/>
    <w:rsid w:val="00A4114B"/>
    <w:rsid w:val="00A41400"/>
    <w:rsid w:val="00A41585"/>
    <w:rsid w:val="00A416E5"/>
    <w:rsid w:val="00A41801"/>
    <w:rsid w:val="00A41AE7"/>
    <w:rsid w:val="00A41C17"/>
    <w:rsid w:val="00A41D24"/>
    <w:rsid w:val="00A41DBB"/>
    <w:rsid w:val="00A420FB"/>
    <w:rsid w:val="00A421AE"/>
    <w:rsid w:val="00A421B8"/>
    <w:rsid w:val="00A426F5"/>
    <w:rsid w:val="00A4294B"/>
    <w:rsid w:val="00A42B5D"/>
    <w:rsid w:val="00A42BED"/>
    <w:rsid w:val="00A42EFE"/>
    <w:rsid w:val="00A4326D"/>
    <w:rsid w:val="00A43789"/>
    <w:rsid w:val="00A439E8"/>
    <w:rsid w:val="00A43B6D"/>
    <w:rsid w:val="00A43E38"/>
    <w:rsid w:val="00A43EAD"/>
    <w:rsid w:val="00A43EBB"/>
    <w:rsid w:val="00A43ED9"/>
    <w:rsid w:val="00A43EE8"/>
    <w:rsid w:val="00A43F8B"/>
    <w:rsid w:val="00A44204"/>
    <w:rsid w:val="00A4428F"/>
    <w:rsid w:val="00A442E0"/>
    <w:rsid w:val="00A44831"/>
    <w:rsid w:val="00A44882"/>
    <w:rsid w:val="00A44997"/>
    <w:rsid w:val="00A449C3"/>
    <w:rsid w:val="00A449FD"/>
    <w:rsid w:val="00A44BA7"/>
    <w:rsid w:val="00A44BE7"/>
    <w:rsid w:val="00A44CB2"/>
    <w:rsid w:val="00A44E45"/>
    <w:rsid w:val="00A450E7"/>
    <w:rsid w:val="00A453FC"/>
    <w:rsid w:val="00A45461"/>
    <w:rsid w:val="00A45547"/>
    <w:rsid w:val="00A455C3"/>
    <w:rsid w:val="00A45AF5"/>
    <w:rsid w:val="00A45B64"/>
    <w:rsid w:val="00A45B9E"/>
    <w:rsid w:val="00A462C1"/>
    <w:rsid w:val="00A46325"/>
    <w:rsid w:val="00A4632D"/>
    <w:rsid w:val="00A465C5"/>
    <w:rsid w:val="00A467CC"/>
    <w:rsid w:val="00A46830"/>
    <w:rsid w:val="00A46953"/>
    <w:rsid w:val="00A4714C"/>
    <w:rsid w:val="00A471AA"/>
    <w:rsid w:val="00A47414"/>
    <w:rsid w:val="00A475F0"/>
    <w:rsid w:val="00A475F4"/>
    <w:rsid w:val="00A5072C"/>
    <w:rsid w:val="00A5088A"/>
    <w:rsid w:val="00A50B17"/>
    <w:rsid w:val="00A50CC8"/>
    <w:rsid w:val="00A50D03"/>
    <w:rsid w:val="00A512C7"/>
    <w:rsid w:val="00A5133C"/>
    <w:rsid w:val="00A51536"/>
    <w:rsid w:val="00A51853"/>
    <w:rsid w:val="00A51A51"/>
    <w:rsid w:val="00A51D29"/>
    <w:rsid w:val="00A51FE4"/>
    <w:rsid w:val="00A52034"/>
    <w:rsid w:val="00A52037"/>
    <w:rsid w:val="00A520D2"/>
    <w:rsid w:val="00A5210E"/>
    <w:rsid w:val="00A52170"/>
    <w:rsid w:val="00A5218E"/>
    <w:rsid w:val="00A5221F"/>
    <w:rsid w:val="00A52481"/>
    <w:rsid w:val="00A5265D"/>
    <w:rsid w:val="00A52679"/>
    <w:rsid w:val="00A52706"/>
    <w:rsid w:val="00A527C7"/>
    <w:rsid w:val="00A52910"/>
    <w:rsid w:val="00A52AE0"/>
    <w:rsid w:val="00A52C2E"/>
    <w:rsid w:val="00A52CF5"/>
    <w:rsid w:val="00A52DBD"/>
    <w:rsid w:val="00A52E8F"/>
    <w:rsid w:val="00A53126"/>
    <w:rsid w:val="00A532B7"/>
    <w:rsid w:val="00A5346C"/>
    <w:rsid w:val="00A53498"/>
    <w:rsid w:val="00A534F1"/>
    <w:rsid w:val="00A53BC3"/>
    <w:rsid w:val="00A53CF5"/>
    <w:rsid w:val="00A53D73"/>
    <w:rsid w:val="00A53F60"/>
    <w:rsid w:val="00A53FBC"/>
    <w:rsid w:val="00A54037"/>
    <w:rsid w:val="00A540BD"/>
    <w:rsid w:val="00A542D0"/>
    <w:rsid w:val="00A54850"/>
    <w:rsid w:val="00A549B8"/>
    <w:rsid w:val="00A54C9D"/>
    <w:rsid w:val="00A54D21"/>
    <w:rsid w:val="00A54FAF"/>
    <w:rsid w:val="00A55152"/>
    <w:rsid w:val="00A551A8"/>
    <w:rsid w:val="00A552AD"/>
    <w:rsid w:val="00A553F9"/>
    <w:rsid w:val="00A55551"/>
    <w:rsid w:val="00A55595"/>
    <w:rsid w:val="00A557B7"/>
    <w:rsid w:val="00A5582B"/>
    <w:rsid w:val="00A55E4A"/>
    <w:rsid w:val="00A56199"/>
    <w:rsid w:val="00A56277"/>
    <w:rsid w:val="00A563EE"/>
    <w:rsid w:val="00A56521"/>
    <w:rsid w:val="00A5665C"/>
    <w:rsid w:val="00A5669E"/>
    <w:rsid w:val="00A56826"/>
    <w:rsid w:val="00A5687D"/>
    <w:rsid w:val="00A56CB4"/>
    <w:rsid w:val="00A56E38"/>
    <w:rsid w:val="00A5748B"/>
    <w:rsid w:val="00A5776C"/>
    <w:rsid w:val="00A578ED"/>
    <w:rsid w:val="00A57992"/>
    <w:rsid w:val="00A57A46"/>
    <w:rsid w:val="00A57AED"/>
    <w:rsid w:val="00A57AF1"/>
    <w:rsid w:val="00A57E12"/>
    <w:rsid w:val="00A57F68"/>
    <w:rsid w:val="00A60051"/>
    <w:rsid w:val="00A6038C"/>
    <w:rsid w:val="00A60896"/>
    <w:rsid w:val="00A608A5"/>
    <w:rsid w:val="00A6097B"/>
    <w:rsid w:val="00A60BD8"/>
    <w:rsid w:val="00A60D9F"/>
    <w:rsid w:val="00A61521"/>
    <w:rsid w:val="00A61644"/>
    <w:rsid w:val="00A61A4D"/>
    <w:rsid w:val="00A61B9A"/>
    <w:rsid w:val="00A61C9A"/>
    <w:rsid w:val="00A6219C"/>
    <w:rsid w:val="00A626E8"/>
    <w:rsid w:val="00A62854"/>
    <w:rsid w:val="00A628A1"/>
    <w:rsid w:val="00A6290C"/>
    <w:rsid w:val="00A62913"/>
    <w:rsid w:val="00A62F1A"/>
    <w:rsid w:val="00A62F7C"/>
    <w:rsid w:val="00A62FEA"/>
    <w:rsid w:val="00A632CB"/>
    <w:rsid w:val="00A6349F"/>
    <w:rsid w:val="00A6371B"/>
    <w:rsid w:val="00A6380F"/>
    <w:rsid w:val="00A63CD5"/>
    <w:rsid w:val="00A63D3A"/>
    <w:rsid w:val="00A63F70"/>
    <w:rsid w:val="00A64009"/>
    <w:rsid w:val="00A641DA"/>
    <w:rsid w:val="00A64483"/>
    <w:rsid w:val="00A64752"/>
    <w:rsid w:val="00A64909"/>
    <w:rsid w:val="00A64F74"/>
    <w:rsid w:val="00A64FE3"/>
    <w:rsid w:val="00A65417"/>
    <w:rsid w:val="00A65425"/>
    <w:rsid w:val="00A65512"/>
    <w:rsid w:val="00A65516"/>
    <w:rsid w:val="00A65600"/>
    <w:rsid w:val="00A65911"/>
    <w:rsid w:val="00A6597B"/>
    <w:rsid w:val="00A65B1F"/>
    <w:rsid w:val="00A6612F"/>
    <w:rsid w:val="00A6679E"/>
    <w:rsid w:val="00A668D2"/>
    <w:rsid w:val="00A66A52"/>
    <w:rsid w:val="00A66A5F"/>
    <w:rsid w:val="00A66B15"/>
    <w:rsid w:val="00A66CA5"/>
    <w:rsid w:val="00A66D92"/>
    <w:rsid w:val="00A66E87"/>
    <w:rsid w:val="00A66FBF"/>
    <w:rsid w:val="00A6734D"/>
    <w:rsid w:val="00A673C8"/>
    <w:rsid w:val="00A67411"/>
    <w:rsid w:val="00A674E1"/>
    <w:rsid w:val="00A67776"/>
    <w:rsid w:val="00A67830"/>
    <w:rsid w:val="00A67C4A"/>
    <w:rsid w:val="00A700B7"/>
    <w:rsid w:val="00A70285"/>
    <w:rsid w:val="00A702EF"/>
    <w:rsid w:val="00A70337"/>
    <w:rsid w:val="00A703B1"/>
    <w:rsid w:val="00A7059E"/>
    <w:rsid w:val="00A70681"/>
    <w:rsid w:val="00A70691"/>
    <w:rsid w:val="00A70742"/>
    <w:rsid w:val="00A70782"/>
    <w:rsid w:val="00A70788"/>
    <w:rsid w:val="00A707F2"/>
    <w:rsid w:val="00A70861"/>
    <w:rsid w:val="00A708A7"/>
    <w:rsid w:val="00A70B33"/>
    <w:rsid w:val="00A70C3C"/>
    <w:rsid w:val="00A70C9F"/>
    <w:rsid w:val="00A70DDF"/>
    <w:rsid w:val="00A711FC"/>
    <w:rsid w:val="00A71235"/>
    <w:rsid w:val="00A71313"/>
    <w:rsid w:val="00A714D3"/>
    <w:rsid w:val="00A7164D"/>
    <w:rsid w:val="00A716BE"/>
    <w:rsid w:val="00A718CE"/>
    <w:rsid w:val="00A71BB0"/>
    <w:rsid w:val="00A72000"/>
    <w:rsid w:val="00A720F2"/>
    <w:rsid w:val="00A72267"/>
    <w:rsid w:val="00A72334"/>
    <w:rsid w:val="00A7235F"/>
    <w:rsid w:val="00A724DD"/>
    <w:rsid w:val="00A72533"/>
    <w:rsid w:val="00A725F0"/>
    <w:rsid w:val="00A72D87"/>
    <w:rsid w:val="00A73036"/>
    <w:rsid w:val="00A7311D"/>
    <w:rsid w:val="00A7351C"/>
    <w:rsid w:val="00A73573"/>
    <w:rsid w:val="00A7359F"/>
    <w:rsid w:val="00A73650"/>
    <w:rsid w:val="00A7379F"/>
    <w:rsid w:val="00A73986"/>
    <w:rsid w:val="00A73A13"/>
    <w:rsid w:val="00A73A46"/>
    <w:rsid w:val="00A73D15"/>
    <w:rsid w:val="00A73D2A"/>
    <w:rsid w:val="00A73D6F"/>
    <w:rsid w:val="00A73DBA"/>
    <w:rsid w:val="00A73FFD"/>
    <w:rsid w:val="00A7409E"/>
    <w:rsid w:val="00A743E6"/>
    <w:rsid w:val="00A74446"/>
    <w:rsid w:val="00A747DF"/>
    <w:rsid w:val="00A74C30"/>
    <w:rsid w:val="00A74CF2"/>
    <w:rsid w:val="00A74D6F"/>
    <w:rsid w:val="00A74DC7"/>
    <w:rsid w:val="00A74E54"/>
    <w:rsid w:val="00A74FF7"/>
    <w:rsid w:val="00A75247"/>
    <w:rsid w:val="00A756D2"/>
    <w:rsid w:val="00A75B25"/>
    <w:rsid w:val="00A75CFA"/>
    <w:rsid w:val="00A75CFB"/>
    <w:rsid w:val="00A75FAF"/>
    <w:rsid w:val="00A7612E"/>
    <w:rsid w:val="00A76261"/>
    <w:rsid w:val="00A764C8"/>
    <w:rsid w:val="00A7662D"/>
    <w:rsid w:val="00A76724"/>
    <w:rsid w:val="00A767DA"/>
    <w:rsid w:val="00A768C9"/>
    <w:rsid w:val="00A76AF8"/>
    <w:rsid w:val="00A76E92"/>
    <w:rsid w:val="00A775C2"/>
    <w:rsid w:val="00A778CB"/>
    <w:rsid w:val="00A77B18"/>
    <w:rsid w:val="00A77BA8"/>
    <w:rsid w:val="00A77CD1"/>
    <w:rsid w:val="00A77F18"/>
    <w:rsid w:val="00A8068D"/>
    <w:rsid w:val="00A8080E"/>
    <w:rsid w:val="00A80B09"/>
    <w:rsid w:val="00A80D6D"/>
    <w:rsid w:val="00A80E64"/>
    <w:rsid w:val="00A8118C"/>
    <w:rsid w:val="00A812FF"/>
    <w:rsid w:val="00A8138A"/>
    <w:rsid w:val="00A81452"/>
    <w:rsid w:val="00A81C2C"/>
    <w:rsid w:val="00A81D60"/>
    <w:rsid w:val="00A81DC5"/>
    <w:rsid w:val="00A81EA6"/>
    <w:rsid w:val="00A82087"/>
    <w:rsid w:val="00A82091"/>
    <w:rsid w:val="00A821AC"/>
    <w:rsid w:val="00A82413"/>
    <w:rsid w:val="00A8275D"/>
    <w:rsid w:val="00A82A7F"/>
    <w:rsid w:val="00A82B3F"/>
    <w:rsid w:val="00A82C45"/>
    <w:rsid w:val="00A82ECE"/>
    <w:rsid w:val="00A8304D"/>
    <w:rsid w:val="00A833C7"/>
    <w:rsid w:val="00A83415"/>
    <w:rsid w:val="00A834FB"/>
    <w:rsid w:val="00A8371E"/>
    <w:rsid w:val="00A83821"/>
    <w:rsid w:val="00A83916"/>
    <w:rsid w:val="00A83B10"/>
    <w:rsid w:val="00A83BDB"/>
    <w:rsid w:val="00A83D00"/>
    <w:rsid w:val="00A83DEC"/>
    <w:rsid w:val="00A83E2B"/>
    <w:rsid w:val="00A84183"/>
    <w:rsid w:val="00A8418B"/>
    <w:rsid w:val="00A843B1"/>
    <w:rsid w:val="00A8462D"/>
    <w:rsid w:val="00A85152"/>
    <w:rsid w:val="00A8529B"/>
    <w:rsid w:val="00A853AC"/>
    <w:rsid w:val="00A855C1"/>
    <w:rsid w:val="00A856CC"/>
    <w:rsid w:val="00A85736"/>
    <w:rsid w:val="00A85805"/>
    <w:rsid w:val="00A85B8E"/>
    <w:rsid w:val="00A85E0A"/>
    <w:rsid w:val="00A85EDC"/>
    <w:rsid w:val="00A85EF9"/>
    <w:rsid w:val="00A86096"/>
    <w:rsid w:val="00A86105"/>
    <w:rsid w:val="00A862E8"/>
    <w:rsid w:val="00A86300"/>
    <w:rsid w:val="00A866C4"/>
    <w:rsid w:val="00A86714"/>
    <w:rsid w:val="00A86873"/>
    <w:rsid w:val="00A86AF9"/>
    <w:rsid w:val="00A86DCA"/>
    <w:rsid w:val="00A871B6"/>
    <w:rsid w:val="00A87255"/>
    <w:rsid w:val="00A872F3"/>
    <w:rsid w:val="00A87676"/>
    <w:rsid w:val="00A8773D"/>
    <w:rsid w:val="00A87784"/>
    <w:rsid w:val="00A877EB"/>
    <w:rsid w:val="00A87A05"/>
    <w:rsid w:val="00A87A3B"/>
    <w:rsid w:val="00A87B55"/>
    <w:rsid w:val="00A87DDE"/>
    <w:rsid w:val="00A90256"/>
    <w:rsid w:val="00A90363"/>
    <w:rsid w:val="00A9048D"/>
    <w:rsid w:val="00A90698"/>
    <w:rsid w:val="00A90739"/>
    <w:rsid w:val="00A90771"/>
    <w:rsid w:val="00A90888"/>
    <w:rsid w:val="00A908BB"/>
    <w:rsid w:val="00A909ED"/>
    <w:rsid w:val="00A90AC1"/>
    <w:rsid w:val="00A90BA6"/>
    <w:rsid w:val="00A90CE1"/>
    <w:rsid w:val="00A9130A"/>
    <w:rsid w:val="00A917EF"/>
    <w:rsid w:val="00A918ED"/>
    <w:rsid w:val="00A91EEF"/>
    <w:rsid w:val="00A9212A"/>
    <w:rsid w:val="00A92351"/>
    <w:rsid w:val="00A923FA"/>
    <w:rsid w:val="00A92448"/>
    <w:rsid w:val="00A924DA"/>
    <w:rsid w:val="00A925A5"/>
    <w:rsid w:val="00A925B1"/>
    <w:rsid w:val="00A92853"/>
    <w:rsid w:val="00A92BAC"/>
    <w:rsid w:val="00A92C46"/>
    <w:rsid w:val="00A92D3F"/>
    <w:rsid w:val="00A9305E"/>
    <w:rsid w:val="00A9329D"/>
    <w:rsid w:val="00A93306"/>
    <w:rsid w:val="00A93442"/>
    <w:rsid w:val="00A938C4"/>
    <w:rsid w:val="00A93A6F"/>
    <w:rsid w:val="00A93AA0"/>
    <w:rsid w:val="00A93C7A"/>
    <w:rsid w:val="00A94038"/>
    <w:rsid w:val="00A9409A"/>
    <w:rsid w:val="00A94160"/>
    <w:rsid w:val="00A9419D"/>
    <w:rsid w:val="00A9446F"/>
    <w:rsid w:val="00A944CE"/>
    <w:rsid w:val="00A94646"/>
    <w:rsid w:val="00A94669"/>
    <w:rsid w:val="00A947E6"/>
    <w:rsid w:val="00A9491A"/>
    <w:rsid w:val="00A94A7A"/>
    <w:rsid w:val="00A94CA9"/>
    <w:rsid w:val="00A94DE5"/>
    <w:rsid w:val="00A94E0A"/>
    <w:rsid w:val="00A94E93"/>
    <w:rsid w:val="00A94F78"/>
    <w:rsid w:val="00A9506D"/>
    <w:rsid w:val="00A9510C"/>
    <w:rsid w:val="00A951F2"/>
    <w:rsid w:val="00A95279"/>
    <w:rsid w:val="00A953DD"/>
    <w:rsid w:val="00A95584"/>
    <w:rsid w:val="00A95789"/>
    <w:rsid w:val="00A9578E"/>
    <w:rsid w:val="00A95C15"/>
    <w:rsid w:val="00A95E67"/>
    <w:rsid w:val="00A96091"/>
    <w:rsid w:val="00A961BE"/>
    <w:rsid w:val="00A9648A"/>
    <w:rsid w:val="00A96602"/>
    <w:rsid w:val="00A96623"/>
    <w:rsid w:val="00A967A0"/>
    <w:rsid w:val="00A96853"/>
    <w:rsid w:val="00A968CC"/>
    <w:rsid w:val="00A9690A"/>
    <w:rsid w:val="00A96916"/>
    <w:rsid w:val="00A96CC1"/>
    <w:rsid w:val="00A96DF1"/>
    <w:rsid w:val="00A96E6B"/>
    <w:rsid w:val="00A97048"/>
    <w:rsid w:val="00A977DF"/>
    <w:rsid w:val="00A9783F"/>
    <w:rsid w:val="00A97983"/>
    <w:rsid w:val="00A979B4"/>
    <w:rsid w:val="00A97B2E"/>
    <w:rsid w:val="00A97B5B"/>
    <w:rsid w:val="00A97BD0"/>
    <w:rsid w:val="00A97D86"/>
    <w:rsid w:val="00AA0248"/>
    <w:rsid w:val="00AA0329"/>
    <w:rsid w:val="00AA0351"/>
    <w:rsid w:val="00AA03B6"/>
    <w:rsid w:val="00AA04AB"/>
    <w:rsid w:val="00AA07B3"/>
    <w:rsid w:val="00AA0863"/>
    <w:rsid w:val="00AA0B09"/>
    <w:rsid w:val="00AA0B45"/>
    <w:rsid w:val="00AA0E15"/>
    <w:rsid w:val="00AA0E6A"/>
    <w:rsid w:val="00AA0E7D"/>
    <w:rsid w:val="00AA0E99"/>
    <w:rsid w:val="00AA0E9C"/>
    <w:rsid w:val="00AA0F17"/>
    <w:rsid w:val="00AA1286"/>
    <w:rsid w:val="00AA175C"/>
    <w:rsid w:val="00AA1D18"/>
    <w:rsid w:val="00AA2219"/>
    <w:rsid w:val="00AA22C4"/>
    <w:rsid w:val="00AA2619"/>
    <w:rsid w:val="00AA278F"/>
    <w:rsid w:val="00AA27CF"/>
    <w:rsid w:val="00AA295D"/>
    <w:rsid w:val="00AA29A4"/>
    <w:rsid w:val="00AA2ACE"/>
    <w:rsid w:val="00AA2DCA"/>
    <w:rsid w:val="00AA2F61"/>
    <w:rsid w:val="00AA30C8"/>
    <w:rsid w:val="00AA30E4"/>
    <w:rsid w:val="00AA38A6"/>
    <w:rsid w:val="00AA3A45"/>
    <w:rsid w:val="00AA3BE0"/>
    <w:rsid w:val="00AA3DE4"/>
    <w:rsid w:val="00AA3EC3"/>
    <w:rsid w:val="00AA41D8"/>
    <w:rsid w:val="00AA46EC"/>
    <w:rsid w:val="00AA47B6"/>
    <w:rsid w:val="00AA4976"/>
    <w:rsid w:val="00AA49BF"/>
    <w:rsid w:val="00AA4BE4"/>
    <w:rsid w:val="00AA4E0C"/>
    <w:rsid w:val="00AA4EA5"/>
    <w:rsid w:val="00AA5000"/>
    <w:rsid w:val="00AA513B"/>
    <w:rsid w:val="00AA51DF"/>
    <w:rsid w:val="00AA51FD"/>
    <w:rsid w:val="00AA566C"/>
    <w:rsid w:val="00AA5A2E"/>
    <w:rsid w:val="00AA5B56"/>
    <w:rsid w:val="00AA5D2B"/>
    <w:rsid w:val="00AA5EBA"/>
    <w:rsid w:val="00AA5ED0"/>
    <w:rsid w:val="00AA5FF5"/>
    <w:rsid w:val="00AA60C2"/>
    <w:rsid w:val="00AA65D2"/>
    <w:rsid w:val="00AA6733"/>
    <w:rsid w:val="00AA6B72"/>
    <w:rsid w:val="00AA6E1F"/>
    <w:rsid w:val="00AA727A"/>
    <w:rsid w:val="00AA73F7"/>
    <w:rsid w:val="00AA75BD"/>
    <w:rsid w:val="00AA7755"/>
    <w:rsid w:val="00AA7827"/>
    <w:rsid w:val="00AA79AF"/>
    <w:rsid w:val="00AA79D4"/>
    <w:rsid w:val="00AA7A04"/>
    <w:rsid w:val="00AA7F37"/>
    <w:rsid w:val="00AB01AC"/>
    <w:rsid w:val="00AB01E8"/>
    <w:rsid w:val="00AB02D9"/>
    <w:rsid w:val="00AB04E9"/>
    <w:rsid w:val="00AB0580"/>
    <w:rsid w:val="00AB0959"/>
    <w:rsid w:val="00AB0B60"/>
    <w:rsid w:val="00AB0B92"/>
    <w:rsid w:val="00AB0D47"/>
    <w:rsid w:val="00AB0E53"/>
    <w:rsid w:val="00AB0E74"/>
    <w:rsid w:val="00AB10C4"/>
    <w:rsid w:val="00AB14FC"/>
    <w:rsid w:val="00AB1546"/>
    <w:rsid w:val="00AB1755"/>
    <w:rsid w:val="00AB198D"/>
    <w:rsid w:val="00AB1DDD"/>
    <w:rsid w:val="00AB1DE3"/>
    <w:rsid w:val="00AB2176"/>
    <w:rsid w:val="00AB2480"/>
    <w:rsid w:val="00AB26E1"/>
    <w:rsid w:val="00AB270A"/>
    <w:rsid w:val="00AB28AC"/>
    <w:rsid w:val="00AB28C4"/>
    <w:rsid w:val="00AB2946"/>
    <w:rsid w:val="00AB2DAE"/>
    <w:rsid w:val="00AB2E81"/>
    <w:rsid w:val="00AB2F1C"/>
    <w:rsid w:val="00AB34A6"/>
    <w:rsid w:val="00AB3515"/>
    <w:rsid w:val="00AB35FC"/>
    <w:rsid w:val="00AB396B"/>
    <w:rsid w:val="00AB3AF4"/>
    <w:rsid w:val="00AB3BEC"/>
    <w:rsid w:val="00AB3E42"/>
    <w:rsid w:val="00AB3EA5"/>
    <w:rsid w:val="00AB3F31"/>
    <w:rsid w:val="00AB4079"/>
    <w:rsid w:val="00AB424C"/>
    <w:rsid w:val="00AB44BD"/>
    <w:rsid w:val="00AB4601"/>
    <w:rsid w:val="00AB46DD"/>
    <w:rsid w:val="00AB4CA1"/>
    <w:rsid w:val="00AB4CDE"/>
    <w:rsid w:val="00AB500F"/>
    <w:rsid w:val="00AB50BB"/>
    <w:rsid w:val="00AB51AF"/>
    <w:rsid w:val="00AB523E"/>
    <w:rsid w:val="00AB52B2"/>
    <w:rsid w:val="00AB5412"/>
    <w:rsid w:val="00AB57C3"/>
    <w:rsid w:val="00AB58C3"/>
    <w:rsid w:val="00AB5A65"/>
    <w:rsid w:val="00AB5E90"/>
    <w:rsid w:val="00AB5F28"/>
    <w:rsid w:val="00AB6095"/>
    <w:rsid w:val="00AB61B9"/>
    <w:rsid w:val="00AB628D"/>
    <w:rsid w:val="00AB6315"/>
    <w:rsid w:val="00AB64A5"/>
    <w:rsid w:val="00AB65FB"/>
    <w:rsid w:val="00AB666A"/>
    <w:rsid w:val="00AB6A0D"/>
    <w:rsid w:val="00AB6EAA"/>
    <w:rsid w:val="00AB7033"/>
    <w:rsid w:val="00AB7055"/>
    <w:rsid w:val="00AB7226"/>
    <w:rsid w:val="00AB7609"/>
    <w:rsid w:val="00AB7651"/>
    <w:rsid w:val="00AB78A2"/>
    <w:rsid w:val="00AB7F7E"/>
    <w:rsid w:val="00AC0018"/>
    <w:rsid w:val="00AC0062"/>
    <w:rsid w:val="00AC023D"/>
    <w:rsid w:val="00AC02BE"/>
    <w:rsid w:val="00AC0405"/>
    <w:rsid w:val="00AC06CE"/>
    <w:rsid w:val="00AC076E"/>
    <w:rsid w:val="00AC0AC4"/>
    <w:rsid w:val="00AC0B08"/>
    <w:rsid w:val="00AC0B60"/>
    <w:rsid w:val="00AC0F36"/>
    <w:rsid w:val="00AC11EB"/>
    <w:rsid w:val="00AC1348"/>
    <w:rsid w:val="00AC14DB"/>
    <w:rsid w:val="00AC1697"/>
    <w:rsid w:val="00AC16D0"/>
    <w:rsid w:val="00AC1825"/>
    <w:rsid w:val="00AC18C4"/>
    <w:rsid w:val="00AC1A6D"/>
    <w:rsid w:val="00AC1B04"/>
    <w:rsid w:val="00AC1B23"/>
    <w:rsid w:val="00AC2071"/>
    <w:rsid w:val="00AC20F1"/>
    <w:rsid w:val="00AC22B0"/>
    <w:rsid w:val="00AC27F3"/>
    <w:rsid w:val="00AC2996"/>
    <w:rsid w:val="00AC2A46"/>
    <w:rsid w:val="00AC2EFB"/>
    <w:rsid w:val="00AC2F6A"/>
    <w:rsid w:val="00AC3065"/>
    <w:rsid w:val="00AC3330"/>
    <w:rsid w:val="00AC33B8"/>
    <w:rsid w:val="00AC3693"/>
    <w:rsid w:val="00AC373B"/>
    <w:rsid w:val="00AC3816"/>
    <w:rsid w:val="00AC393C"/>
    <w:rsid w:val="00AC3B92"/>
    <w:rsid w:val="00AC41BD"/>
    <w:rsid w:val="00AC41F0"/>
    <w:rsid w:val="00AC4249"/>
    <w:rsid w:val="00AC428B"/>
    <w:rsid w:val="00AC4529"/>
    <w:rsid w:val="00AC4806"/>
    <w:rsid w:val="00AC498E"/>
    <w:rsid w:val="00AC4A2F"/>
    <w:rsid w:val="00AC4CF8"/>
    <w:rsid w:val="00AC4D89"/>
    <w:rsid w:val="00AC4FAE"/>
    <w:rsid w:val="00AC509C"/>
    <w:rsid w:val="00AC50ED"/>
    <w:rsid w:val="00AC53EE"/>
    <w:rsid w:val="00AC5776"/>
    <w:rsid w:val="00AC58B6"/>
    <w:rsid w:val="00AC5A62"/>
    <w:rsid w:val="00AC5EAC"/>
    <w:rsid w:val="00AC5FC7"/>
    <w:rsid w:val="00AC5FD3"/>
    <w:rsid w:val="00AC62D9"/>
    <w:rsid w:val="00AC6425"/>
    <w:rsid w:val="00AC6508"/>
    <w:rsid w:val="00AC651E"/>
    <w:rsid w:val="00AC665E"/>
    <w:rsid w:val="00AC69AC"/>
    <w:rsid w:val="00AC6B02"/>
    <w:rsid w:val="00AC6E13"/>
    <w:rsid w:val="00AC6E50"/>
    <w:rsid w:val="00AC7367"/>
    <w:rsid w:val="00AC7428"/>
    <w:rsid w:val="00AC7441"/>
    <w:rsid w:val="00AC786D"/>
    <w:rsid w:val="00AC789C"/>
    <w:rsid w:val="00AC78C3"/>
    <w:rsid w:val="00AC7CBB"/>
    <w:rsid w:val="00AC7F04"/>
    <w:rsid w:val="00AC7F0B"/>
    <w:rsid w:val="00AD02DB"/>
    <w:rsid w:val="00AD03FC"/>
    <w:rsid w:val="00AD0490"/>
    <w:rsid w:val="00AD05E6"/>
    <w:rsid w:val="00AD0744"/>
    <w:rsid w:val="00AD0786"/>
    <w:rsid w:val="00AD080B"/>
    <w:rsid w:val="00AD0928"/>
    <w:rsid w:val="00AD096B"/>
    <w:rsid w:val="00AD1184"/>
    <w:rsid w:val="00AD1313"/>
    <w:rsid w:val="00AD14A3"/>
    <w:rsid w:val="00AD196A"/>
    <w:rsid w:val="00AD1A06"/>
    <w:rsid w:val="00AD1BA9"/>
    <w:rsid w:val="00AD1C3D"/>
    <w:rsid w:val="00AD1C90"/>
    <w:rsid w:val="00AD1DB7"/>
    <w:rsid w:val="00AD200A"/>
    <w:rsid w:val="00AD2148"/>
    <w:rsid w:val="00AD2621"/>
    <w:rsid w:val="00AD2A2D"/>
    <w:rsid w:val="00AD2C14"/>
    <w:rsid w:val="00AD2D1E"/>
    <w:rsid w:val="00AD2E38"/>
    <w:rsid w:val="00AD2EDF"/>
    <w:rsid w:val="00AD2FDD"/>
    <w:rsid w:val="00AD3376"/>
    <w:rsid w:val="00AD350F"/>
    <w:rsid w:val="00AD3527"/>
    <w:rsid w:val="00AD42C4"/>
    <w:rsid w:val="00AD44A1"/>
    <w:rsid w:val="00AD44E2"/>
    <w:rsid w:val="00AD45A4"/>
    <w:rsid w:val="00AD46E3"/>
    <w:rsid w:val="00AD4729"/>
    <w:rsid w:val="00AD47F2"/>
    <w:rsid w:val="00AD48DB"/>
    <w:rsid w:val="00AD4B93"/>
    <w:rsid w:val="00AD4BB5"/>
    <w:rsid w:val="00AD4C17"/>
    <w:rsid w:val="00AD503A"/>
    <w:rsid w:val="00AD5716"/>
    <w:rsid w:val="00AD5801"/>
    <w:rsid w:val="00AD58CC"/>
    <w:rsid w:val="00AD59BC"/>
    <w:rsid w:val="00AD5AC8"/>
    <w:rsid w:val="00AD5B16"/>
    <w:rsid w:val="00AD5C64"/>
    <w:rsid w:val="00AD5E67"/>
    <w:rsid w:val="00AD5E7A"/>
    <w:rsid w:val="00AD5E92"/>
    <w:rsid w:val="00AD5F9A"/>
    <w:rsid w:val="00AD6086"/>
    <w:rsid w:val="00AD6088"/>
    <w:rsid w:val="00AD60C0"/>
    <w:rsid w:val="00AD6136"/>
    <w:rsid w:val="00AD621F"/>
    <w:rsid w:val="00AD622F"/>
    <w:rsid w:val="00AD62DB"/>
    <w:rsid w:val="00AD6393"/>
    <w:rsid w:val="00AD6414"/>
    <w:rsid w:val="00AD642B"/>
    <w:rsid w:val="00AD64FE"/>
    <w:rsid w:val="00AD6539"/>
    <w:rsid w:val="00AD654E"/>
    <w:rsid w:val="00AD6CC4"/>
    <w:rsid w:val="00AD6D8D"/>
    <w:rsid w:val="00AD6DB7"/>
    <w:rsid w:val="00AD6F61"/>
    <w:rsid w:val="00AD7331"/>
    <w:rsid w:val="00AD73E9"/>
    <w:rsid w:val="00AD73FA"/>
    <w:rsid w:val="00AD7669"/>
    <w:rsid w:val="00AD774E"/>
    <w:rsid w:val="00AD79CD"/>
    <w:rsid w:val="00AD7FD7"/>
    <w:rsid w:val="00AE00FD"/>
    <w:rsid w:val="00AE025E"/>
    <w:rsid w:val="00AE0440"/>
    <w:rsid w:val="00AE04FE"/>
    <w:rsid w:val="00AE0536"/>
    <w:rsid w:val="00AE07B9"/>
    <w:rsid w:val="00AE0A6F"/>
    <w:rsid w:val="00AE0D1F"/>
    <w:rsid w:val="00AE0DC2"/>
    <w:rsid w:val="00AE0EC5"/>
    <w:rsid w:val="00AE1075"/>
    <w:rsid w:val="00AE122D"/>
    <w:rsid w:val="00AE12BA"/>
    <w:rsid w:val="00AE1762"/>
    <w:rsid w:val="00AE18A6"/>
    <w:rsid w:val="00AE18C5"/>
    <w:rsid w:val="00AE1A4C"/>
    <w:rsid w:val="00AE1AC8"/>
    <w:rsid w:val="00AE1C3F"/>
    <w:rsid w:val="00AE1DCD"/>
    <w:rsid w:val="00AE205B"/>
    <w:rsid w:val="00AE221F"/>
    <w:rsid w:val="00AE2257"/>
    <w:rsid w:val="00AE27A5"/>
    <w:rsid w:val="00AE29EF"/>
    <w:rsid w:val="00AE2C6D"/>
    <w:rsid w:val="00AE2CEE"/>
    <w:rsid w:val="00AE2E72"/>
    <w:rsid w:val="00AE3058"/>
    <w:rsid w:val="00AE3092"/>
    <w:rsid w:val="00AE31C5"/>
    <w:rsid w:val="00AE3379"/>
    <w:rsid w:val="00AE3500"/>
    <w:rsid w:val="00AE3563"/>
    <w:rsid w:val="00AE3631"/>
    <w:rsid w:val="00AE3810"/>
    <w:rsid w:val="00AE39A6"/>
    <w:rsid w:val="00AE3A39"/>
    <w:rsid w:val="00AE3B6F"/>
    <w:rsid w:val="00AE3CE9"/>
    <w:rsid w:val="00AE3E00"/>
    <w:rsid w:val="00AE3E34"/>
    <w:rsid w:val="00AE3F7A"/>
    <w:rsid w:val="00AE427E"/>
    <w:rsid w:val="00AE4324"/>
    <w:rsid w:val="00AE4414"/>
    <w:rsid w:val="00AE4494"/>
    <w:rsid w:val="00AE4681"/>
    <w:rsid w:val="00AE46C0"/>
    <w:rsid w:val="00AE46CA"/>
    <w:rsid w:val="00AE4A71"/>
    <w:rsid w:val="00AE4AB6"/>
    <w:rsid w:val="00AE4B29"/>
    <w:rsid w:val="00AE4C72"/>
    <w:rsid w:val="00AE4E2B"/>
    <w:rsid w:val="00AE4E8D"/>
    <w:rsid w:val="00AE503F"/>
    <w:rsid w:val="00AE515D"/>
    <w:rsid w:val="00AE5168"/>
    <w:rsid w:val="00AE51D1"/>
    <w:rsid w:val="00AE5310"/>
    <w:rsid w:val="00AE565B"/>
    <w:rsid w:val="00AE5858"/>
    <w:rsid w:val="00AE588B"/>
    <w:rsid w:val="00AE591B"/>
    <w:rsid w:val="00AE5AA2"/>
    <w:rsid w:val="00AE5D1F"/>
    <w:rsid w:val="00AE5E19"/>
    <w:rsid w:val="00AE5FA2"/>
    <w:rsid w:val="00AE63D0"/>
    <w:rsid w:val="00AE6592"/>
    <w:rsid w:val="00AE666C"/>
    <w:rsid w:val="00AE6939"/>
    <w:rsid w:val="00AE6A9A"/>
    <w:rsid w:val="00AE6E5A"/>
    <w:rsid w:val="00AE7009"/>
    <w:rsid w:val="00AE70F9"/>
    <w:rsid w:val="00AE70FB"/>
    <w:rsid w:val="00AE71E8"/>
    <w:rsid w:val="00AE72DB"/>
    <w:rsid w:val="00AE7639"/>
    <w:rsid w:val="00AE7A07"/>
    <w:rsid w:val="00AE7AF4"/>
    <w:rsid w:val="00AE7E15"/>
    <w:rsid w:val="00AE7F1A"/>
    <w:rsid w:val="00AF0201"/>
    <w:rsid w:val="00AF042C"/>
    <w:rsid w:val="00AF046A"/>
    <w:rsid w:val="00AF04C0"/>
    <w:rsid w:val="00AF061D"/>
    <w:rsid w:val="00AF09FA"/>
    <w:rsid w:val="00AF0BB4"/>
    <w:rsid w:val="00AF0BF8"/>
    <w:rsid w:val="00AF0E94"/>
    <w:rsid w:val="00AF15B1"/>
    <w:rsid w:val="00AF1603"/>
    <w:rsid w:val="00AF1902"/>
    <w:rsid w:val="00AF1ADA"/>
    <w:rsid w:val="00AF1CE4"/>
    <w:rsid w:val="00AF208B"/>
    <w:rsid w:val="00AF20E8"/>
    <w:rsid w:val="00AF2161"/>
    <w:rsid w:val="00AF21B6"/>
    <w:rsid w:val="00AF24CA"/>
    <w:rsid w:val="00AF261A"/>
    <w:rsid w:val="00AF2929"/>
    <w:rsid w:val="00AF2A46"/>
    <w:rsid w:val="00AF2AD4"/>
    <w:rsid w:val="00AF2E5F"/>
    <w:rsid w:val="00AF2FD8"/>
    <w:rsid w:val="00AF3260"/>
    <w:rsid w:val="00AF33FD"/>
    <w:rsid w:val="00AF3465"/>
    <w:rsid w:val="00AF34B2"/>
    <w:rsid w:val="00AF355F"/>
    <w:rsid w:val="00AF35AF"/>
    <w:rsid w:val="00AF3635"/>
    <w:rsid w:val="00AF3687"/>
    <w:rsid w:val="00AF3703"/>
    <w:rsid w:val="00AF387C"/>
    <w:rsid w:val="00AF3C6B"/>
    <w:rsid w:val="00AF3D11"/>
    <w:rsid w:val="00AF3DBC"/>
    <w:rsid w:val="00AF3F09"/>
    <w:rsid w:val="00AF4260"/>
    <w:rsid w:val="00AF43C1"/>
    <w:rsid w:val="00AF4976"/>
    <w:rsid w:val="00AF49A6"/>
    <w:rsid w:val="00AF4A19"/>
    <w:rsid w:val="00AF4C21"/>
    <w:rsid w:val="00AF4E68"/>
    <w:rsid w:val="00AF5304"/>
    <w:rsid w:val="00AF53B4"/>
    <w:rsid w:val="00AF5406"/>
    <w:rsid w:val="00AF548B"/>
    <w:rsid w:val="00AF5837"/>
    <w:rsid w:val="00AF5846"/>
    <w:rsid w:val="00AF5965"/>
    <w:rsid w:val="00AF5981"/>
    <w:rsid w:val="00AF5C00"/>
    <w:rsid w:val="00AF5CCD"/>
    <w:rsid w:val="00AF5EAC"/>
    <w:rsid w:val="00AF625C"/>
    <w:rsid w:val="00AF65D9"/>
    <w:rsid w:val="00AF6964"/>
    <w:rsid w:val="00AF6AF6"/>
    <w:rsid w:val="00AF6B35"/>
    <w:rsid w:val="00AF6C44"/>
    <w:rsid w:val="00AF6F45"/>
    <w:rsid w:val="00AF7628"/>
    <w:rsid w:val="00AF7839"/>
    <w:rsid w:val="00AF785F"/>
    <w:rsid w:val="00AF7AC9"/>
    <w:rsid w:val="00AF7AE7"/>
    <w:rsid w:val="00AF7C94"/>
    <w:rsid w:val="00B00035"/>
    <w:rsid w:val="00B000C0"/>
    <w:rsid w:val="00B0015C"/>
    <w:rsid w:val="00B00172"/>
    <w:rsid w:val="00B00186"/>
    <w:rsid w:val="00B0026D"/>
    <w:rsid w:val="00B003E6"/>
    <w:rsid w:val="00B00624"/>
    <w:rsid w:val="00B00634"/>
    <w:rsid w:val="00B00880"/>
    <w:rsid w:val="00B0092A"/>
    <w:rsid w:val="00B00B1E"/>
    <w:rsid w:val="00B00BCB"/>
    <w:rsid w:val="00B00C56"/>
    <w:rsid w:val="00B00DE0"/>
    <w:rsid w:val="00B00F5C"/>
    <w:rsid w:val="00B014DA"/>
    <w:rsid w:val="00B0161B"/>
    <w:rsid w:val="00B01B9B"/>
    <w:rsid w:val="00B01CD8"/>
    <w:rsid w:val="00B01D87"/>
    <w:rsid w:val="00B01E4A"/>
    <w:rsid w:val="00B01FC8"/>
    <w:rsid w:val="00B021E5"/>
    <w:rsid w:val="00B023A3"/>
    <w:rsid w:val="00B023B4"/>
    <w:rsid w:val="00B023F0"/>
    <w:rsid w:val="00B024C5"/>
    <w:rsid w:val="00B025B5"/>
    <w:rsid w:val="00B02BB3"/>
    <w:rsid w:val="00B02D07"/>
    <w:rsid w:val="00B02D4B"/>
    <w:rsid w:val="00B02E3A"/>
    <w:rsid w:val="00B02EA8"/>
    <w:rsid w:val="00B02FE0"/>
    <w:rsid w:val="00B03608"/>
    <w:rsid w:val="00B03618"/>
    <w:rsid w:val="00B037C1"/>
    <w:rsid w:val="00B03870"/>
    <w:rsid w:val="00B038C5"/>
    <w:rsid w:val="00B03DE2"/>
    <w:rsid w:val="00B03E57"/>
    <w:rsid w:val="00B041A8"/>
    <w:rsid w:val="00B043A5"/>
    <w:rsid w:val="00B045EC"/>
    <w:rsid w:val="00B046BD"/>
    <w:rsid w:val="00B04ADA"/>
    <w:rsid w:val="00B04C6A"/>
    <w:rsid w:val="00B04D74"/>
    <w:rsid w:val="00B04E0D"/>
    <w:rsid w:val="00B04E43"/>
    <w:rsid w:val="00B04FBF"/>
    <w:rsid w:val="00B05113"/>
    <w:rsid w:val="00B05144"/>
    <w:rsid w:val="00B0519C"/>
    <w:rsid w:val="00B0527D"/>
    <w:rsid w:val="00B055C2"/>
    <w:rsid w:val="00B0577C"/>
    <w:rsid w:val="00B05902"/>
    <w:rsid w:val="00B05A4D"/>
    <w:rsid w:val="00B05B96"/>
    <w:rsid w:val="00B05E91"/>
    <w:rsid w:val="00B05F65"/>
    <w:rsid w:val="00B05F99"/>
    <w:rsid w:val="00B06241"/>
    <w:rsid w:val="00B0647B"/>
    <w:rsid w:val="00B065AB"/>
    <w:rsid w:val="00B065F2"/>
    <w:rsid w:val="00B07080"/>
    <w:rsid w:val="00B07368"/>
    <w:rsid w:val="00B07589"/>
    <w:rsid w:val="00B0759B"/>
    <w:rsid w:val="00B0760B"/>
    <w:rsid w:val="00B0779B"/>
    <w:rsid w:val="00B0792F"/>
    <w:rsid w:val="00B07DB9"/>
    <w:rsid w:val="00B07F47"/>
    <w:rsid w:val="00B101DE"/>
    <w:rsid w:val="00B10425"/>
    <w:rsid w:val="00B1050C"/>
    <w:rsid w:val="00B105F5"/>
    <w:rsid w:val="00B10724"/>
    <w:rsid w:val="00B1081D"/>
    <w:rsid w:val="00B10D4A"/>
    <w:rsid w:val="00B10DBE"/>
    <w:rsid w:val="00B10F71"/>
    <w:rsid w:val="00B11153"/>
    <w:rsid w:val="00B1133F"/>
    <w:rsid w:val="00B116E8"/>
    <w:rsid w:val="00B1177E"/>
    <w:rsid w:val="00B11AFA"/>
    <w:rsid w:val="00B11B6F"/>
    <w:rsid w:val="00B12546"/>
    <w:rsid w:val="00B125FD"/>
    <w:rsid w:val="00B12617"/>
    <w:rsid w:val="00B12BBC"/>
    <w:rsid w:val="00B12D5F"/>
    <w:rsid w:val="00B1316F"/>
    <w:rsid w:val="00B131C8"/>
    <w:rsid w:val="00B1333A"/>
    <w:rsid w:val="00B1336D"/>
    <w:rsid w:val="00B133CF"/>
    <w:rsid w:val="00B134BB"/>
    <w:rsid w:val="00B1365B"/>
    <w:rsid w:val="00B13C1F"/>
    <w:rsid w:val="00B1423F"/>
    <w:rsid w:val="00B142AC"/>
    <w:rsid w:val="00B142F8"/>
    <w:rsid w:val="00B1439B"/>
    <w:rsid w:val="00B14478"/>
    <w:rsid w:val="00B14625"/>
    <w:rsid w:val="00B14643"/>
    <w:rsid w:val="00B146D2"/>
    <w:rsid w:val="00B148BA"/>
    <w:rsid w:val="00B148EF"/>
    <w:rsid w:val="00B14A8A"/>
    <w:rsid w:val="00B14B18"/>
    <w:rsid w:val="00B151C6"/>
    <w:rsid w:val="00B15429"/>
    <w:rsid w:val="00B15454"/>
    <w:rsid w:val="00B154C3"/>
    <w:rsid w:val="00B155F6"/>
    <w:rsid w:val="00B157B5"/>
    <w:rsid w:val="00B157CE"/>
    <w:rsid w:val="00B157F2"/>
    <w:rsid w:val="00B1593A"/>
    <w:rsid w:val="00B1614B"/>
    <w:rsid w:val="00B16715"/>
    <w:rsid w:val="00B169B2"/>
    <w:rsid w:val="00B16BA7"/>
    <w:rsid w:val="00B16D86"/>
    <w:rsid w:val="00B16F61"/>
    <w:rsid w:val="00B17052"/>
    <w:rsid w:val="00B17092"/>
    <w:rsid w:val="00B17358"/>
    <w:rsid w:val="00B17454"/>
    <w:rsid w:val="00B17469"/>
    <w:rsid w:val="00B1753E"/>
    <w:rsid w:val="00B177A2"/>
    <w:rsid w:val="00B178BC"/>
    <w:rsid w:val="00B1792E"/>
    <w:rsid w:val="00B17B3C"/>
    <w:rsid w:val="00B17C82"/>
    <w:rsid w:val="00B17F99"/>
    <w:rsid w:val="00B2009C"/>
    <w:rsid w:val="00B201AA"/>
    <w:rsid w:val="00B20295"/>
    <w:rsid w:val="00B203E2"/>
    <w:rsid w:val="00B204EA"/>
    <w:rsid w:val="00B20697"/>
    <w:rsid w:val="00B2081B"/>
    <w:rsid w:val="00B208A9"/>
    <w:rsid w:val="00B20C5F"/>
    <w:rsid w:val="00B20DCE"/>
    <w:rsid w:val="00B20EE2"/>
    <w:rsid w:val="00B2117D"/>
    <w:rsid w:val="00B211E7"/>
    <w:rsid w:val="00B21726"/>
    <w:rsid w:val="00B21742"/>
    <w:rsid w:val="00B2196D"/>
    <w:rsid w:val="00B21BE2"/>
    <w:rsid w:val="00B21D54"/>
    <w:rsid w:val="00B21E04"/>
    <w:rsid w:val="00B21F6D"/>
    <w:rsid w:val="00B22025"/>
    <w:rsid w:val="00B220DD"/>
    <w:rsid w:val="00B2262F"/>
    <w:rsid w:val="00B22722"/>
    <w:rsid w:val="00B22796"/>
    <w:rsid w:val="00B227F4"/>
    <w:rsid w:val="00B228E0"/>
    <w:rsid w:val="00B22B79"/>
    <w:rsid w:val="00B22D7B"/>
    <w:rsid w:val="00B22DFC"/>
    <w:rsid w:val="00B23250"/>
    <w:rsid w:val="00B233F2"/>
    <w:rsid w:val="00B233FF"/>
    <w:rsid w:val="00B2340B"/>
    <w:rsid w:val="00B235BB"/>
    <w:rsid w:val="00B23619"/>
    <w:rsid w:val="00B23677"/>
    <w:rsid w:val="00B23AC9"/>
    <w:rsid w:val="00B23CEF"/>
    <w:rsid w:val="00B23EF7"/>
    <w:rsid w:val="00B24004"/>
    <w:rsid w:val="00B24068"/>
    <w:rsid w:val="00B2449F"/>
    <w:rsid w:val="00B24CB0"/>
    <w:rsid w:val="00B2519F"/>
    <w:rsid w:val="00B253F8"/>
    <w:rsid w:val="00B254B7"/>
    <w:rsid w:val="00B255EB"/>
    <w:rsid w:val="00B256D4"/>
    <w:rsid w:val="00B25833"/>
    <w:rsid w:val="00B259C5"/>
    <w:rsid w:val="00B25CED"/>
    <w:rsid w:val="00B26243"/>
    <w:rsid w:val="00B26379"/>
    <w:rsid w:val="00B2641E"/>
    <w:rsid w:val="00B264A2"/>
    <w:rsid w:val="00B2696C"/>
    <w:rsid w:val="00B26A08"/>
    <w:rsid w:val="00B26AB8"/>
    <w:rsid w:val="00B26B75"/>
    <w:rsid w:val="00B26F45"/>
    <w:rsid w:val="00B27194"/>
    <w:rsid w:val="00B271B2"/>
    <w:rsid w:val="00B2739C"/>
    <w:rsid w:val="00B27444"/>
    <w:rsid w:val="00B276DC"/>
    <w:rsid w:val="00B276F8"/>
    <w:rsid w:val="00B27772"/>
    <w:rsid w:val="00B277DE"/>
    <w:rsid w:val="00B27AC2"/>
    <w:rsid w:val="00B3020D"/>
    <w:rsid w:val="00B30215"/>
    <w:rsid w:val="00B3094F"/>
    <w:rsid w:val="00B30AF7"/>
    <w:rsid w:val="00B30E9B"/>
    <w:rsid w:val="00B310F5"/>
    <w:rsid w:val="00B31118"/>
    <w:rsid w:val="00B31184"/>
    <w:rsid w:val="00B314DE"/>
    <w:rsid w:val="00B316A5"/>
    <w:rsid w:val="00B3183C"/>
    <w:rsid w:val="00B318E7"/>
    <w:rsid w:val="00B31C2F"/>
    <w:rsid w:val="00B31C7F"/>
    <w:rsid w:val="00B31DE7"/>
    <w:rsid w:val="00B3225C"/>
    <w:rsid w:val="00B32385"/>
    <w:rsid w:val="00B32398"/>
    <w:rsid w:val="00B32585"/>
    <w:rsid w:val="00B32852"/>
    <w:rsid w:val="00B329D2"/>
    <w:rsid w:val="00B32D10"/>
    <w:rsid w:val="00B32D42"/>
    <w:rsid w:val="00B33102"/>
    <w:rsid w:val="00B33277"/>
    <w:rsid w:val="00B3349C"/>
    <w:rsid w:val="00B33519"/>
    <w:rsid w:val="00B33886"/>
    <w:rsid w:val="00B33DBC"/>
    <w:rsid w:val="00B33E1E"/>
    <w:rsid w:val="00B33E3A"/>
    <w:rsid w:val="00B33E4B"/>
    <w:rsid w:val="00B33EEB"/>
    <w:rsid w:val="00B33FF3"/>
    <w:rsid w:val="00B34454"/>
    <w:rsid w:val="00B3487D"/>
    <w:rsid w:val="00B34A41"/>
    <w:rsid w:val="00B34A9B"/>
    <w:rsid w:val="00B34ACB"/>
    <w:rsid w:val="00B34BBD"/>
    <w:rsid w:val="00B34D3D"/>
    <w:rsid w:val="00B34D6B"/>
    <w:rsid w:val="00B34DA9"/>
    <w:rsid w:val="00B34FC5"/>
    <w:rsid w:val="00B350A2"/>
    <w:rsid w:val="00B3513A"/>
    <w:rsid w:val="00B3513E"/>
    <w:rsid w:val="00B3515C"/>
    <w:rsid w:val="00B35492"/>
    <w:rsid w:val="00B356E7"/>
    <w:rsid w:val="00B35734"/>
    <w:rsid w:val="00B35935"/>
    <w:rsid w:val="00B35C37"/>
    <w:rsid w:val="00B35DE6"/>
    <w:rsid w:val="00B35E97"/>
    <w:rsid w:val="00B35F17"/>
    <w:rsid w:val="00B35F77"/>
    <w:rsid w:val="00B36246"/>
    <w:rsid w:val="00B3652B"/>
    <w:rsid w:val="00B3685B"/>
    <w:rsid w:val="00B36BCA"/>
    <w:rsid w:val="00B36BF9"/>
    <w:rsid w:val="00B36ECF"/>
    <w:rsid w:val="00B36F64"/>
    <w:rsid w:val="00B36F84"/>
    <w:rsid w:val="00B36F93"/>
    <w:rsid w:val="00B36FB9"/>
    <w:rsid w:val="00B37086"/>
    <w:rsid w:val="00B370B2"/>
    <w:rsid w:val="00B3713C"/>
    <w:rsid w:val="00B371F4"/>
    <w:rsid w:val="00B372F7"/>
    <w:rsid w:val="00B3732E"/>
    <w:rsid w:val="00B37761"/>
    <w:rsid w:val="00B377F7"/>
    <w:rsid w:val="00B379D4"/>
    <w:rsid w:val="00B40279"/>
    <w:rsid w:val="00B40281"/>
    <w:rsid w:val="00B40355"/>
    <w:rsid w:val="00B4049C"/>
    <w:rsid w:val="00B404DC"/>
    <w:rsid w:val="00B40621"/>
    <w:rsid w:val="00B40AD9"/>
    <w:rsid w:val="00B40B8A"/>
    <w:rsid w:val="00B40BC7"/>
    <w:rsid w:val="00B40C1E"/>
    <w:rsid w:val="00B40EBB"/>
    <w:rsid w:val="00B416B9"/>
    <w:rsid w:val="00B41779"/>
    <w:rsid w:val="00B41A5F"/>
    <w:rsid w:val="00B41B0E"/>
    <w:rsid w:val="00B41BC9"/>
    <w:rsid w:val="00B4210F"/>
    <w:rsid w:val="00B423B1"/>
    <w:rsid w:val="00B428B3"/>
    <w:rsid w:val="00B428B4"/>
    <w:rsid w:val="00B42A0C"/>
    <w:rsid w:val="00B42D04"/>
    <w:rsid w:val="00B42D28"/>
    <w:rsid w:val="00B42DED"/>
    <w:rsid w:val="00B42FF9"/>
    <w:rsid w:val="00B43004"/>
    <w:rsid w:val="00B43059"/>
    <w:rsid w:val="00B431D3"/>
    <w:rsid w:val="00B434ED"/>
    <w:rsid w:val="00B438A3"/>
    <w:rsid w:val="00B43A9F"/>
    <w:rsid w:val="00B43AC4"/>
    <w:rsid w:val="00B43B0D"/>
    <w:rsid w:val="00B43BE8"/>
    <w:rsid w:val="00B43E46"/>
    <w:rsid w:val="00B440E3"/>
    <w:rsid w:val="00B440F8"/>
    <w:rsid w:val="00B44149"/>
    <w:rsid w:val="00B44184"/>
    <w:rsid w:val="00B444A6"/>
    <w:rsid w:val="00B444C3"/>
    <w:rsid w:val="00B4460A"/>
    <w:rsid w:val="00B446CE"/>
    <w:rsid w:val="00B44868"/>
    <w:rsid w:val="00B44924"/>
    <w:rsid w:val="00B44AE2"/>
    <w:rsid w:val="00B44B4A"/>
    <w:rsid w:val="00B44BF5"/>
    <w:rsid w:val="00B44C54"/>
    <w:rsid w:val="00B44F0A"/>
    <w:rsid w:val="00B451C5"/>
    <w:rsid w:val="00B45423"/>
    <w:rsid w:val="00B4557C"/>
    <w:rsid w:val="00B45599"/>
    <w:rsid w:val="00B459E9"/>
    <w:rsid w:val="00B45DEC"/>
    <w:rsid w:val="00B46100"/>
    <w:rsid w:val="00B463E4"/>
    <w:rsid w:val="00B4665B"/>
    <w:rsid w:val="00B4677B"/>
    <w:rsid w:val="00B467F5"/>
    <w:rsid w:val="00B4683A"/>
    <w:rsid w:val="00B46854"/>
    <w:rsid w:val="00B468AD"/>
    <w:rsid w:val="00B46A51"/>
    <w:rsid w:val="00B46B34"/>
    <w:rsid w:val="00B46DD4"/>
    <w:rsid w:val="00B4701F"/>
    <w:rsid w:val="00B47106"/>
    <w:rsid w:val="00B47265"/>
    <w:rsid w:val="00B472C2"/>
    <w:rsid w:val="00B47590"/>
    <w:rsid w:val="00B4778D"/>
    <w:rsid w:val="00B479AA"/>
    <w:rsid w:val="00B47A59"/>
    <w:rsid w:val="00B47C0E"/>
    <w:rsid w:val="00B47C27"/>
    <w:rsid w:val="00B47D1D"/>
    <w:rsid w:val="00B47F96"/>
    <w:rsid w:val="00B50069"/>
    <w:rsid w:val="00B500E0"/>
    <w:rsid w:val="00B5035F"/>
    <w:rsid w:val="00B5044C"/>
    <w:rsid w:val="00B50496"/>
    <w:rsid w:val="00B5055A"/>
    <w:rsid w:val="00B50AB4"/>
    <w:rsid w:val="00B50C5D"/>
    <w:rsid w:val="00B50D84"/>
    <w:rsid w:val="00B511A9"/>
    <w:rsid w:val="00B51504"/>
    <w:rsid w:val="00B51573"/>
    <w:rsid w:val="00B51AB8"/>
    <w:rsid w:val="00B51B7A"/>
    <w:rsid w:val="00B51C8A"/>
    <w:rsid w:val="00B51CA8"/>
    <w:rsid w:val="00B51D95"/>
    <w:rsid w:val="00B51E6C"/>
    <w:rsid w:val="00B520D9"/>
    <w:rsid w:val="00B52458"/>
    <w:rsid w:val="00B5271A"/>
    <w:rsid w:val="00B52761"/>
    <w:rsid w:val="00B52856"/>
    <w:rsid w:val="00B528D6"/>
    <w:rsid w:val="00B5291B"/>
    <w:rsid w:val="00B52948"/>
    <w:rsid w:val="00B52AC3"/>
    <w:rsid w:val="00B52DAB"/>
    <w:rsid w:val="00B52DCF"/>
    <w:rsid w:val="00B52EF5"/>
    <w:rsid w:val="00B5314A"/>
    <w:rsid w:val="00B534D4"/>
    <w:rsid w:val="00B534E5"/>
    <w:rsid w:val="00B5390E"/>
    <w:rsid w:val="00B53A1D"/>
    <w:rsid w:val="00B53BCF"/>
    <w:rsid w:val="00B53D4F"/>
    <w:rsid w:val="00B53EA1"/>
    <w:rsid w:val="00B53F0C"/>
    <w:rsid w:val="00B53F35"/>
    <w:rsid w:val="00B53FCD"/>
    <w:rsid w:val="00B540DE"/>
    <w:rsid w:val="00B5418E"/>
    <w:rsid w:val="00B54500"/>
    <w:rsid w:val="00B546A9"/>
    <w:rsid w:val="00B54779"/>
    <w:rsid w:val="00B54ABB"/>
    <w:rsid w:val="00B54CDE"/>
    <w:rsid w:val="00B54CEC"/>
    <w:rsid w:val="00B54E6F"/>
    <w:rsid w:val="00B54F20"/>
    <w:rsid w:val="00B54F4F"/>
    <w:rsid w:val="00B55166"/>
    <w:rsid w:val="00B552A2"/>
    <w:rsid w:val="00B555E3"/>
    <w:rsid w:val="00B557F8"/>
    <w:rsid w:val="00B55874"/>
    <w:rsid w:val="00B5590B"/>
    <w:rsid w:val="00B55ACE"/>
    <w:rsid w:val="00B55C90"/>
    <w:rsid w:val="00B55CA3"/>
    <w:rsid w:val="00B55D74"/>
    <w:rsid w:val="00B561E1"/>
    <w:rsid w:val="00B561E5"/>
    <w:rsid w:val="00B56646"/>
    <w:rsid w:val="00B56871"/>
    <w:rsid w:val="00B56C24"/>
    <w:rsid w:val="00B56E2F"/>
    <w:rsid w:val="00B5710D"/>
    <w:rsid w:val="00B571EA"/>
    <w:rsid w:val="00B5724F"/>
    <w:rsid w:val="00B57565"/>
    <w:rsid w:val="00B5762A"/>
    <w:rsid w:val="00B57773"/>
    <w:rsid w:val="00B577D6"/>
    <w:rsid w:val="00B5791A"/>
    <w:rsid w:val="00B57B37"/>
    <w:rsid w:val="00B57E87"/>
    <w:rsid w:val="00B57F44"/>
    <w:rsid w:val="00B60027"/>
    <w:rsid w:val="00B60244"/>
    <w:rsid w:val="00B60355"/>
    <w:rsid w:val="00B6064D"/>
    <w:rsid w:val="00B60C02"/>
    <w:rsid w:val="00B60EC3"/>
    <w:rsid w:val="00B61368"/>
    <w:rsid w:val="00B613BC"/>
    <w:rsid w:val="00B613E9"/>
    <w:rsid w:val="00B615CF"/>
    <w:rsid w:val="00B615EF"/>
    <w:rsid w:val="00B616A9"/>
    <w:rsid w:val="00B61966"/>
    <w:rsid w:val="00B619D0"/>
    <w:rsid w:val="00B61AE9"/>
    <w:rsid w:val="00B61AFF"/>
    <w:rsid w:val="00B61B0D"/>
    <w:rsid w:val="00B61EED"/>
    <w:rsid w:val="00B61F1C"/>
    <w:rsid w:val="00B61F4C"/>
    <w:rsid w:val="00B6216D"/>
    <w:rsid w:val="00B62197"/>
    <w:rsid w:val="00B621AF"/>
    <w:rsid w:val="00B622E4"/>
    <w:rsid w:val="00B62357"/>
    <w:rsid w:val="00B623FF"/>
    <w:rsid w:val="00B625E6"/>
    <w:rsid w:val="00B627D8"/>
    <w:rsid w:val="00B62E61"/>
    <w:rsid w:val="00B62E88"/>
    <w:rsid w:val="00B62E95"/>
    <w:rsid w:val="00B63209"/>
    <w:rsid w:val="00B63505"/>
    <w:rsid w:val="00B63603"/>
    <w:rsid w:val="00B63702"/>
    <w:rsid w:val="00B6373D"/>
    <w:rsid w:val="00B63DA5"/>
    <w:rsid w:val="00B63E3A"/>
    <w:rsid w:val="00B640D3"/>
    <w:rsid w:val="00B6415B"/>
    <w:rsid w:val="00B64473"/>
    <w:rsid w:val="00B64A72"/>
    <w:rsid w:val="00B64A83"/>
    <w:rsid w:val="00B64AE9"/>
    <w:rsid w:val="00B64D8F"/>
    <w:rsid w:val="00B64DD7"/>
    <w:rsid w:val="00B64F39"/>
    <w:rsid w:val="00B65103"/>
    <w:rsid w:val="00B6556F"/>
    <w:rsid w:val="00B659E4"/>
    <w:rsid w:val="00B65A10"/>
    <w:rsid w:val="00B65A51"/>
    <w:rsid w:val="00B65A7B"/>
    <w:rsid w:val="00B65B51"/>
    <w:rsid w:val="00B65D5B"/>
    <w:rsid w:val="00B665F2"/>
    <w:rsid w:val="00B665FA"/>
    <w:rsid w:val="00B667B0"/>
    <w:rsid w:val="00B67072"/>
    <w:rsid w:val="00B6718E"/>
    <w:rsid w:val="00B6720D"/>
    <w:rsid w:val="00B672D9"/>
    <w:rsid w:val="00B673E8"/>
    <w:rsid w:val="00B6744D"/>
    <w:rsid w:val="00B67656"/>
    <w:rsid w:val="00B676C0"/>
    <w:rsid w:val="00B6778D"/>
    <w:rsid w:val="00B67BFD"/>
    <w:rsid w:val="00B67CFE"/>
    <w:rsid w:val="00B67EC5"/>
    <w:rsid w:val="00B70041"/>
    <w:rsid w:val="00B7017B"/>
    <w:rsid w:val="00B703CC"/>
    <w:rsid w:val="00B70483"/>
    <w:rsid w:val="00B70671"/>
    <w:rsid w:val="00B70B2F"/>
    <w:rsid w:val="00B70F18"/>
    <w:rsid w:val="00B71491"/>
    <w:rsid w:val="00B71797"/>
    <w:rsid w:val="00B717DA"/>
    <w:rsid w:val="00B71A3F"/>
    <w:rsid w:val="00B71D4B"/>
    <w:rsid w:val="00B71F1A"/>
    <w:rsid w:val="00B72065"/>
    <w:rsid w:val="00B720C0"/>
    <w:rsid w:val="00B72231"/>
    <w:rsid w:val="00B72271"/>
    <w:rsid w:val="00B722CB"/>
    <w:rsid w:val="00B723D8"/>
    <w:rsid w:val="00B724F1"/>
    <w:rsid w:val="00B72594"/>
    <w:rsid w:val="00B725FC"/>
    <w:rsid w:val="00B72834"/>
    <w:rsid w:val="00B72C25"/>
    <w:rsid w:val="00B72CFA"/>
    <w:rsid w:val="00B732EF"/>
    <w:rsid w:val="00B73584"/>
    <w:rsid w:val="00B73B32"/>
    <w:rsid w:val="00B73CEA"/>
    <w:rsid w:val="00B73E65"/>
    <w:rsid w:val="00B73F1A"/>
    <w:rsid w:val="00B73F6C"/>
    <w:rsid w:val="00B74596"/>
    <w:rsid w:val="00B7475A"/>
    <w:rsid w:val="00B74864"/>
    <w:rsid w:val="00B74BEB"/>
    <w:rsid w:val="00B752F0"/>
    <w:rsid w:val="00B75484"/>
    <w:rsid w:val="00B75866"/>
    <w:rsid w:val="00B759A8"/>
    <w:rsid w:val="00B75BE5"/>
    <w:rsid w:val="00B75C3D"/>
    <w:rsid w:val="00B75C6B"/>
    <w:rsid w:val="00B75CBB"/>
    <w:rsid w:val="00B75F36"/>
    <w:rsid w:val="00B75FDF"/>
    <w:rsid w:val="00B76178"/>
    <w:rsid w:val="00B762FF"/>
    <w:rsid w:val="00B76442"/>
    <w:rsid w:val="00B764DE"/>
    <w:rsid w:val="00B76735"/>
    <w:rsid w:val="00B767FB"/>
    <w:rsid w:val="00B7681F"/>
    <w:rsid w:val="00B76895"/>
    <w:rsid w:val="00B768A6"/>
    <w:rsid w:val="00B76AD7"/>
    <w:rsid w:val="00B76BF8"/>
    <w:rsid w:val="00B76CF6"/>
    <w:rsid w:val="00B76D2B"/>
    <w:rsid w:val="00B76EB7"/>
    <w:rsid w:val="00B76F1F"/>
    <w:rsid w:val="00B76FF1"/>
    <w:rsid w:val="00B77039"/>
    <w:rsid w:val="00B77048"/>
    <w:rsid w:val="00B774C9"/>
    <w:rsid w:val="00B77518"/>
    <w:rsid w:val="00B7758B"/>
    <w:rsid w:val="00B775BD"/>
    <w:rsid w:val="00B77792"/>
    <w:rsid w:val="00B778B9"/>
    <w:rsid w:val="00B778C3"/>
    <w:rsid w:val="00B7798B"/>
    <w:rsid w:val="00B77A43"/>
    <w:rsid w:val="00B77B37"/>
    <w:rsid w:val="00B77B6E"/>
    <w:rsid w:val="00B77BDF"/>
    <w:rsid w:val="00B77C12"/>
    <w:rsid w:val="00B77D1B"/>
    <w:rsid w:val="00B77D68"/>
    <w:rsid w:val="00B77DA8"/>
    <w:rsid w:val="00B77F9B"/>
    <w:rsid w:val="00B77FF5"/>
    <w:rsid w:val="00B80092"/>
    <w:rsid w:val="00B802CE"/>
    <w:rsid w:val="00B8044F"/>
    <w:rsid w:val="00B80717"/>
    <w:rsid w:val="00B807D0"/>
    <w:rsid w:val="00B809A1"/>
    <w:rsid w:val="00B809F2"/>
    <w:rsid w:val="00B80A5A"/>
    <w:rsid w:val="00B811AA"/>
    <w:rsid w:val="00B81414"/>
    <w:rsid w:val="00B814AC"/>
    <w:rsid w:val="00B81816"/>
    <w:rsid w:val="00B81986"/>
    <w:rsid w:val="00B81BB6"/>
    <w:rsid w:val="00B81F6E"/>
    <w:rsid w:val="00B82345"/>
    <w:rsid w:val="00B8234E"/>
    <w:rsid w:val="00B82393"/>
    <w:rsid w:val="00B823A2"/>
    <w:rsid w:val="00B82763"/>
    <w:rsid w:val="00B82A4D"/>
    <w:rsid w:val="00B82B05"/>
    <w:rsid w:val="00B82B12"/>
    <w:rsid w:val="00B82C66"/>
    <w:rsid w:val="00B82C8C"/>
    <w:rsid w:val="00B82D56"/>
    <w:rsid w:val="00B82E94"/>
    <w:rsid w:val="00B8322D"/>
    <w:rsid w:val="00B83348"/>
    <w:rsid w:val="00B83474"/>
    <w:rsid w:val="00B83514"/>
    <w:rsid w:val="00B83671"/>
    <w:rsid w:val="00B8394A"/>
    <w:rsid w:val="00B83AE0"/>
    <w:rsid w:val="00B83EA5"/>
    <w:rsid w:val="00B84017"/>
    <w:rsid w:val="00B84081"/>
    <w:rsid w:val="00B840D7"/>
    <w:rsid w:val="00B8419F"/>
    <w:rsid w:val="00B841CD"/>
    <w:rsid w:val="00B84438"/>
    <w:rsid w:val="00B844C4"/>
    <w:rsid w:val="00B84738"/>
    <w:rsid w:val="00B84743"/>
    <w:rsid w:val="00B84794"/>
    <w:rsid w:val="00B8480A"/>
    <w:rsid w:val="00B84B6A"/>
    <w:rsid w:val="00B84BA7"/>
    <w:rsid w:val="00B84D2E"/>
    <w:rsid w:val="00B84DCA"/>
    <w:rsid w:val="00B84E1C"/>
    <w:rsid w:val="00B85254"/>
    <w:rsid w:val="00B853C8"/>
    <w:rsid w:val="00B854DF"/>
    <w:rsid w:val="00B857AB"/>
    <w:rsid w:val="00B85830"/>
    <w:rsid w:val="00B85B58"/>
    <w:rsid w:val="00B85BAF"/>
    <w:rsid w:val="00B85BB3"/>
    <w:rsid w:val="00B85CAC"/>
    <w:rsid w:val="00B85F67"/>
    <w:rsid w:val="00B86193"/>
    <w:rsid w:val="00B864AB"/>
    <w:rsid w:val="00B86644"/>
    <w:rsid w:val="00B86C19"/>
    <w:rsid w:val="00B86C9D"/>
    <w:rsid w:val="00B86CB5"/>
    <w:rsid w:val="00B86F32"/>
    <w:rsid w:val="00B87313"/>
    <w:rsid w:val="00B87320"/>
    <w:rsid w:val="00B8742B"/>
    <w:rsid w:val="00B87593"/>
    <w:rsid w:val="00B8769A"/>
    <w:rsid w:val="00B87765"/>
    <w:rsid w:val="00B877D7"/>
    <w:rsid w:val="00B87A2B"/>
    <w:rsid w:val="00B87E4A"/>
    <w:rsid w:val="00B87E75"/>
    <w:rsid w:val="00B9037E"/>
    <w:rsid w:val="00B90680"/>
    <w:rsid w:val="00B90824"/>
    <w:rsid w:val="00B909F9"/>
    <w:rsid w:val="00B90A8D"/>
    <w:rsid w:val="00B90C6A"/>
    <w:rsid w:val="00B90DFC"/>
    <w:rsid w:val="00B90EF6"/>
    <w:rsid w:val="00B91741"/>
    <w:rsid w:val="00B91937"/>
    <w:rsid w:val="00B91A18"/>
    <w:rsid w:val="00B91B94"/>
    <w:rsid w:val="00B91CB8"/>
    <w:rsid w:val="00B92095"/>
    <w:rsid w:val="00B9221F"/>
    <w:rsid w:val="00B92242"/>
    <w:rsid w:val="00B92303"/>
    <w:rsid w:val="00B9241D"/>
    <w:rsid w:val="00B926FF"/>
    <w:rsid w:val="00B92838"/>
    <w:rsid w:val="00B92911"/>
    <w:rsid w:val="00B9294A"/>
    <w:rsid w:val="00B92A7B"/>
    <w:rsid w:val="00B92AD7"/>
    <w:rsid w:val="00B92D70"/>
    <w:rsid w:val="00B92D86"/>
    <w:rsid w:val="00B92E2D"/>
    <w:rsid w:val="00B92F6D"/>
    <w:rsid w:val="00B92FFE"/>
    <w:rsid w:val="00B93202"/>
    <w:rsid w:val="00B9351D"/>
    <w:rsid w:val="00B93587"/>
    <w:rsid w:val="00B9362B"/>
    <w:rsid w:val="00B9385A"/>
    <w:rsid w:val="00B93AB2"/>
    <w:rsid w:val="00B93B90"/>
    <w:rsid w:val="00B93FC8"/>
    <w:rsid w:val="00B943F7"/>
    <w:rsid w:val="00B9451C"/>
    <w:rsid w:val="00B9479F"/>
    <w:rsid w:val="00B9495F"/>
    <w:rsid w:val="00B94AA7"/>
    <w:rsid w:val="00B94C07"/>
    <w:rsid w:val="00B94D0B"/>
    <w:rsid w:val="00B94DEC"/>
    <w:rsid w:val="00B9501A"/>
    <w:rsid w:val="00B95234"/>
    <w:rsid w:val="00B95423"/>
    <w:rsid w:val="00B9593C"/>
    <w:rsid w:val="00B95E21"/>
    <w:rsid w:val="00B95EB7"/>
    <w:rsid w:val="00B96025"/>
    <w:rsid w:val="00B96146"/>
    <w:rsid w:val="00B9646B"/>
    <w:rsid w:val="00B96618"/>
    <w:rsid w:val="00B96A4C"/>
    <w:rsid w:val="00B96A70"/>
    <w:rsid w:val="00B96C54"/>
    <w:rsid w:val="00B96C81"/>
    <w:rsid w:val="00B97102"/>
    <w:rsid w:val="00B97660"/>
    <w:rsid w:val="00B976A5"/>
    <w:rsid w:val="00B978CE"/>
    <w:rsid w:val="00B97C70"/>
    <w:rsid w:val="00B97CB7"/>
    <w:rsid w:val="00B97FBB"/>
    <w:rsid w:val="00BA0326"/>
    <w:rsid w:val="00BA0398"/>
    <w:rsid w:val="00BA03E9"/>
    <w:rsid w:val="00BA049F"/>
    <w:rsid w:val="00BA059C"/>
    <w:rsid w:val="00BA06F2"/>
    <w:rsid w:val="00BA0716"/>
    <w:rsid w:val="00BA07F8"/>
    <w:rsid w:val="00BA0B0E"/>
    <w:rsid w:val="00BA0DE4"/>
    <w:rsid w:val="00BA0E3C"/>
    <w:rsid w:val="00BA0EB1"/>
    <w:rsid w:val="00BA0F04"/>
    <w:rsid w:val="00BA0F14"/>
    <w:rsid w:val="00BA10A0"/>
    <w:rsid w:val="00BA1382"/>
    <w:rsid w:val="00BA13A5"/>
    <w:rsid w:val="00BA15E1"/>
    <w:rsid w:val="00BA177A"/>
    <w:rsid w:val="00BA196B"/>
    <w:rsid w:val="00BA1CBA"/>
    <w:rsid w:val="00BA1DC8"/>
    <w:rsid w:val="00BA1F30"/>
    <w:rsid w:val="00BA22F2"/>
    <w:rsid w:val="00BA24DF"/>
    <w:rsid w:val="00BA251D"/>
    <w:rsid w:val="00BA2635"/>
    <w:rsid w:val="00BA29BB"/>
    <w:rsid w:val="00BA2C38"/>
    <w:rsid w:val="00BA2D75"/>
    <w:rsid w:val="00BA2E7A"/>
    <w:rsid w:val="00BA32AE"/>
    <w:rsid w:val="00BA3366"/>
    <w:rsid w:val="00BA3487"/>
    <w:rsid w:val="00BA36CA"/>
    <w:rsid w:val="00BA3961"/>
    <w:rsid w:val="00BA3B94"/>
    <w:rsid w:val="00BA3CC3"/>
    <w:rsid w:val="00BA3D45"/>
    <w:rsid w:val="00BA3FF8"/>
    <w:rsid w:val="00BA4058"/>
    <w:rsid w:val="00BA4099"/>
    <w:rsid w:val="00BA480D"/>
    <w:rsid w:val="00BA4ACF"/>
    <w:rsid w:val="00BA521A"/>
    <w:rsid w:val="00BA5480"/>
    <w:rsid w:val="00BA57C4"/>
    <w:rsid w:val="00BA57D7"/>
    <w:rsid w:val="00BA5B3C"/>
    <w:rsid w:val="00BA5EB7"/>
    <w:rsid w:val="00BA5F06"/>
    <w:rsid w:val="00BA5F6E"/>
    <w:rsid w:val="00BA618F"/>
    <w:rsid w:val="00BA65A0"/>
    <w:rsid w:val="00BA6607"/>
    <w:rsid w:val="00BA6790"/>
    <w:rsid w:val="00BA6809"/>
    <w:rsid w:val="00BA6903"/>
    <w:rsid w:val="00BA69EB"/>
    <w:rsid w:val="00BA6AAC"/>
    <w:rsid w:val="00BA6DDE"/>
    <w:rsid w:val="00BA6E1B"/>
    <w:rsid w:val="00BA6FAC"/>
    <w:rsid w:val="00BA7114"/>
    <w:rsid w:val="00BA729E"/>
    <w:rsid w:val="00BA74D9"/>
    <w:rsid w:val="00BA7575"/>
    <w:rsid w:val="00BA77B3"/>
    <w:rsid w:val="00BA7825"/>
    <w:rsid w:val="00BA7830"/>
    <w:rsid w:val="00BA7CE7"/>
    <w:rsid w:val="00BA7E9F"/>
    <w:rsid w:val="00BB002C"/>
    <w:rsid w:val="00BB0179"/>
    <w:rsid w:val="00BB0256"/>
    <w:rsid w:val="00BB02E0"/>
    <w:rsid w:val="00BB035B"/>
    <w:rsid w:val="00BB061F"/>
    <w:rsid w:val="00BB0E9D"/>
    <w:rsid w:val="00BB0F68"/>
    <w:rsid w:val="00BB112D"/>
    <w:rsid w:val="00BB11FA"/>
    <w:rsid w:val="00BB1386"/>
    <w:rsid w:val="00BB17EB"/>
    <w:rsid w:val="00BB18F0"/>
    <w:rsid w:val="00BB1C1D"/>
    <w:rsid w:val="00BB1C53"/>
    <w:rsid w:val="00BB1D64"/>
    <w:rsid w:val="00BB25C8"/>
    <w:rsid w:val="00BB27CB"/>
    <w:rsid w:val="00BB2CFF"/>
    <w:rsid w:val="00BB2E37"/>
    <w:rsid w:val="00BB2E70"/>
    <w:rsid w:val="00BB31E2"/>
    <w:rsid w:val="00BB3A47"/>
    <w:rsid w:val="00BB3C62"/>
    <w:rsid w:val="00BB4549"/>
    <w:rsid w:val="00BB4764"/>
    <w:rsid w:val="00BB47A5"/>
    <w:rsid w:val="00BB483E"/>
    <w:rsid w:val="00BB4901"/>
    <w:rsid w:val="00BB491F"/>
    <w:rsid w:val="00BB497D"/>
    <w:rsid w:val="00BB49B8"/>
    <w:rsid w:val="00BB4AF1"/>
    <w:rsid w:val="00BB4C23"/>
    <w:rsid w:val="00BB4CF9"/>
    <w:rsid w:val="00BB4DC3"/>
    <w:rsid w:val="00BB4FE0"/>
    <w:rsid w:val="00BB5124"/>
    <w:rsid w:val="00BB5301"/>
    <w:rsid w:val="00BB58AB"/>
    <w:rsid w:val="00BB58B9"/>
    <w:rsid w:val="00BB5946"/>
    <w:rsid w:val="00BB5BBA"/>
    <w:rsid w:val="00BB5C4F"/>
    <w:rsid w:val="00BB5C7B"/>
    <w:rsid w:val="00BB5C91"/>
    <w:rsid w:val="00BB5EFE"/>
    <w:rsid w:val="00BB5F27"/>
    <w:rsid w:val="00BB61E6"/>
    <w:rsid w:val="00BB6651"/>
    <w:rsid w:val="00BB6682"/>
    <w:rsid w:val="00BB69F5"/>
    <w:rsid w:val="00BB6C3A"/>
    <w:rsid w:val="00BB6C4C"/>
    <w:rsid w:val="00BB6C9D"/>
    <w:rsid w:val="00BB6D0F"/>
    <w:rsid w:val="00BB6DDD"/>
    <w:rsid w:val="00BB70E2"/>
    <w:rsid w:val="00BB7450"/>
    <w:rsid w:val="00BB75D5"/>
    <w:rsid w:val="00BB77B3"/>
    <w:rsid w:val="00BB784C"/>
    <w:rsid w:val="00BB793D"/>
    <w:rsid w:val="00BB7B85"/>
    <w:rsid w:val="00BB7B93"/>
    <w:rsid w:val="00BB7C12"/>
    <w:rsid w:val="00BB7E04"/>
    <w:rsid w:val="00BB7E62"/>
    <w:rsid w:val="00BC0178"/>
    <w:rsid w:val="00BC04D1"/>
    <w:rsid w:val="00BC0683"/>
    <w:rsid w:val="00BC0CC7"/>
    <w:rsid w:val="00BC0DC4"/>
    <w:rsid w:val="00BC0F6C"/>
    <w:rsid w:val="00BC12A0"/>
    <w:rsid w:val="00BC14C1"/>
    <w:rsid w:val="00BC173C"/>
    <w:rsid w:val="00BC178E"/>
    <w:rsid w:val="00BC1A02"/>
    <w:rsid w:val="00BC1A3D"/>
    <w:rsid w:val="00BC1B6C"/>
    <w:rsid w:val="00BC2276"/>
    <w:rsid w:val="00BC22DD"/>
    <w:rsid w:val="00BC2324"/>
    <w:rsid w:val="00BC2438"/>
    <w:rsid w:val="00BC25A7"/>
    <w:rsid w:val="00BC29E0"/>
    <w:rsid w:val="00BC2BEB"/>
    <w:rsid w:val="00BC2C2C"/>
    <w:rsid w:val="00BC2DE4"/>
    <w:rsid w:val="00BC2E53"/>
    <w:rsid w:val="00BC2F0C"/>
    <w:rsid w:val="00BC2F32"/>
    <w:rsid w:val="00BC2F69"/>
    <w:rsid w:val="00BC371B"/>
    <w:rsid w:val="00BC3835"/>
    <w:rsid w:val="00BC3AD1"/>
    <w:rsid w:val="00BC3AD2"/>
    <w:rsid w:val="00BC3AD4"/>
    <w:rsid w:val="00BC3C2F"/>
    <w:rsid w:val="00BC3C76"/>
    <w:rsid w:val="00BC3CC9"/>
    <w:rsid w:val="00BC3E9E"/>
    <w:rsid w:val="00BC40DF"/>
    <w:rsid w:val="00BC4126"/>
    <w:rsid w:val="00BC428F"/>
    <w:rsid w:val="00BC43E5"/>
    <w:rsid w:val="00BC4648"/>
    <w:rsid w:val="00BC4803"/>
    <w:rsid w:val="00BC4AF4"/>
    <w:rsid w:val="00BC4C62"/>
    <w:rsid w:val="00BC4E81"/>
    <w:rsid w:val="00BC5053"/>
    <w:rsid w:val="00BC511C"/>
    <w:rsid w:val="00BC5216"/>
    <w:rsid w:val="00BC56CB"/>
    <w:rsid w:val="00BC5C42"/>
    <w:rsid w:val="00BC5C96"/>
    <w:rsid w:val="00BC5DDE"/>
    <w:rsid w:val="00BC6068"/>
    <w:rsid w:val="00BC6171"/>
    <w:rsid w:val="00BC6179"/>
    <w:rsid w:val="00BC641F"/>
    <w:rsid w:val="00BC6463"/>
    <w:rsid w:val="00BC6ACC"/>
    <w:rsid w:val="00BC6D15"/>
    <w:rsid w:val="00BC6DE2"/>
    <w:rsid w:val="00BC6EC3"/>
    <w:rsid w:val="00BC742F"/>
    <w:rsid w:val="00BC7446"/>
    <w:rsid w:val="00BC7769"/>
    <w:rsid w:val="00BC7844"/>
    <w:rsid w:val="00BC7874"/>
    <w:rsid w:val="00BC792F"/>
    <w:rsid w:val="00BC79F6"/>
    <w:rsid w:val="00BC7ABA"/>
    <w:rsid w:val="00BC7DBE"/>
    <w:rsid w:val="00BD04B9"/>
    <w:rsid w:val="00BD08F0"/>
    <w:rsid w:val="00BD0EF7"/>
    <w:rsid w:val="00BD1252"/>
    <w:rsid w:val="00BD1604"/>
    <w:rsid w:val="00BD1688"/>
    <w:rsid w:val="00BD1DC6"/>
    <w:rsid w:val="00BD2258"/>
    <w:rsid w:val="00BD2335"/>
    <w:rsid w:val="00BD239F"/>
    <w:rsid w:val="00BD25E4"/>
    <w:rsid w:val="00BD26B3"/>
    <w:rsid w:val="00BD27B3"/>
    <w:rsid w:val="00BD285E"/>
    <w:rsid w:val="00BD2E70"/>
    <w:rsid w:val="00BD3341"/>
    <w:rsid w:val="00BD349B"/>
    <w:rsid w:val="00BD35F0"/>
    <w:rsid w:val="00BD35F3"/>
    <w:rsid w:val="00BD3657"/>
    <w:rsid w:val="00BD36F5"/>
    <w:rsid w:val="00BD378F"/>
    <w:rsid w:val="00BD3897"/>
    <w:rsid w:val="00BD395B"/>
    <w:rsid w:val="00BD3A6B"/>
    <w:rsid w:val="00BD3B11"/>
    <w:rsid w:val="00BD3B44"/>
    <w:rsid w:val="00BD3BD8"/>
    <w:rsid w:val="00BD3C5C"/>
    <w:rsid w:val="00BD3D2C"/>
    <w:rsid w:val="00BD3DA7"/>
    <w:rsid w:val="00BD4107"/>
    <w:rsid w:val="00BD4178"/>
    <w:rsid w:val="00BD4528"/>
    <w:rsid w:val="00BD47A1"/>
    <w:rsid w:val="00BD4A40"/>
    <w:rsid w:val="00BD4AC7"/>
    <w:rsid w:val="00BD4C43"/>
    <w:rsid w:val="00BD4C44"/>
    <w:rsid w:val="00BD4D90"/>
    <w:rsid w:val="00BD4F01"/>
    <w:rsid w:val="00BD5011"/>
    <w:rsid w:val="00BD502C"/>
    <w:rsid w:val="00BD520B"/>
    <w:rsid w:val="00BD5385"/>
    <w:rsid w:val="00BD5576"/>
    <w:rsid w:val="00BD5962"/>
    <w:rsid w:val="00BD5ADC"/>
    <w:rsid w:val="00BD5BAE"/>
    <w:rsid w:val="00BD5C4D"/>
    <w:rsid w:val="00BD5C4E"/>
    <w:rsid w:val="00BD6066"/>
    <w:rsid w:val="00BD61EF"/>
    <w:rsid w:val="00BD6479"/>
    <w:rsid w:val="00BD654A"/>
    <w:rsid w:val="00BD6769"/>
    <w:rsid w:val="00BD6821"/>
    <w:rsid w:val="00BD68C2"/>
    <w:rsid w:val="00BD6987"/>
    <w:rsid w:val="00BD69BD"/>
    <w:rsid w:val="00BD7066"/>
    <w:rsid w:val="00BD740D"/>
    <w:rsid w:val="00BD76C9"/>
    <w:rsid w:val="00BD7722"/>
    <w:rsid w:val="00BD778D"/>
    <w:rsid w:val="00BD7A8E"/>
    <w:rsid w:val="00BD7AE9"/>
    <w:rsid w:val="00BD7B20"/>
    <w:rsid w:val="00BD7B46"/>
    <w:rsid w:val="00BD7C77"/>
    <w:rsid w:val="00BD7CB4"/>
    <w:rsid w:val="00BE007E"/>
    <w:rsid w:val="00BE0228"/>
    <w:rsid w:val="00BE0230"/>
    <w:rsid w:val="00BE03DF"/>
    <w:rsid w:val="00BE03ED"/>
    <w:rsid w:val="00BE053B"/>
    <w:rsid w:val="00BE06AE"/>
    <w:rsid w:val="00BE09AE"/>
    <w:rsid w:val="00BE0B8F"/>
    <w:rsid w:val="00BE0D9A"/>
    <w:rsid w:val="00BE1100"/>
    <w:rsid w:val="00BE112C"/>
    <w:rsid w:val="00BE184F"/>
    <w:rsid w:val="00BE1E84"/>
    <w:rsid w:val="00BE20AB"/>
    <w:rsid w:val="00BE20F2"/>
    <w:rsid w:val="00BE23D7"/>
    <w:rsid w:val="00BE255F"/>
    <w:rsid w:val="00BE257C"/>
    <w:rsid w:val="00BE25F9"/>
    <w:rsid w:val="00BE299A"/>
    <w:rsid w:val="00BE307B"/>
    <w:rsid w:val="00BE3287"/>
    <w:rsid w:val="00BE34D0"/>
    <w:rsid w:val="00BE357C"/>
    <w:rsid w:val="00BE3604"/>
    <w:rsid w:val="00BE365F"/>
    <w:rsid w:val="00BE3A80"/>
    <w:rsid w:val="00BE3BDC"/>
    <w:rsid w:val="00BE3CEF"/>
    <w:rsid w:val="00BE3DA1"/>
    <w:rsid w:val="00BE3E86"/>
    <w:rsid w:val="00BE4093"/>
    <w:rsid w:val="00BE40C7"/>
    <w:rsid w:val="00BE4450"/>
    <w:rsid w:val="00BE449F"/>
    <w:rsid w:val="00BE4587"/>
    <w:rsid w:val="00BE4841"/>
    <w:rsid w:val="00BE4B19"/>
    <w:rsid w:val="00BE4CCB"/>
    <w:rsid w:val="00BE4CE1"/>
    <w:rsid w:val="00BE4ED5"/>
    <w:rsid w:val="00BE51F7"/>
    <w:rsid w:val="00BE5202"/>
    <w:rsid w:val="00BE52A9"/>
    <w:rsid w:val="00BE567F"/>
    <w:rsid w:val="00BE58CA"/>
    <w:rsid w:val="00BE5A67"/>
    <w:rsid w:val="00BE5AE6"/>
    <w:rsid w:val="00BE5B24"/>
    <w:rsid w:val="00BE5C13"/>
    <w:rsid w:val="00BE5D3E"/>
    <w:rsid w:val="00BE5DEE"/>
    <w:rsid w:val="00BE5EC7"/>
    <w:rsid w:val="00BE5F4E"/>
    <w:rsid w:val="00BE6048"/>
    <w:rsid w:val="00BE622C"/>
    <w:rsid w:val="00BE622E"/>
    <w:rsid w:val="00BE63F1"/>
    <w:rsid w:val="00BE6409"/>
    <w:rsid w:val="00BE645E"/>
    <w:rsid w:val="00BE64F1"/>
    <w:rsid w:val="00BE6894"/>
    <w:rsid w:val="00BE69DC"/>
    <w:rsid w:val="00BE6D43"/>
    <w:rsid w:val="00BE6F55"/>
    <w:rsid w:val="00BE76C8"/>
    <w:rsid w:val="00BE7AB5"/>
    <w:rsid w:val="00BE7E4C"/>
    <w:rsid w:val="00BF0042"/>
    <w:rsid w:val="00BF00F7"/>
    <w:rsid w:val="00BF01CD"/>
    <w:rsid w:val="00BF029D"/>
    <w:rsid w:val="00BF04ED"/>
    <w:rsid w:val="00BF0797"/>
    <w:rsid w:val="00BF08BE"/>
    <w:rsid w:val="00BF08D0"/>
    <w:rsid w:val="00BF08F3"/>
    <w:rsid w:val="00BF0BFE"/>
    <w:rsid w:val="00BF12B6"/>
    <w:rsid w:val="00BF1695"/>
    <w:rsid w:val="00BF1782"/>
    <w:rsid w:val="00BF1841"/>
    <w:rsid w:val="00BF189C"/>
    <w:rsid w:val="00BF1920"/>
    <w:rsid w:val="00BF1B4D"/>
    <w:rsid w:val="00BF1B87"/>
    <w:rsid w:val="00BF1D16"/>
    <w:rsid w:val="00BF1E5D"/>
    <w:rsid w:val="00BF1F66"/>
    <w:rsid w:val="00BF24A2"/>
    <w:rsid w:val="00BF2533"/>
    <w:rsid w:val="00BF299D"/>
    <w:rsid w:val="00BF2A5E"/>
    <w:rsid w:val="00BF2B0F"/>
    <w:rsid w:val="00BF2D87"/>
    <w:rsid w:val="00BF2F0A"/>
    <w:rsid w:val="00BF2FD8"/>
    <w:rsid w:val="00BF316C"/>
    <w:rsid w:val="00BF339D"/>
    <w:rsid w:val="00BF3753"/>
    <w:rsid w:val="00BF38F4"/>
    <w:rsid w:val="00BF3BD5"/>
    <w:rsid w:val="00BF3DFD"/>
    <w:rsid w:val="00BF3F2D"/>
    <w:rsid w:val="00BF415F"/>
    <w:rsid w:val="00BF41A6"/>
    <w:rsid w:val="00BF422F"/>
    <w:rsid w:val="00BF45CD"/>
    <w:rsid w:val="00BF479B"/>
    <w:rsid w:val="00BF4A2C"/>
    <w:rsid w:val="00BF4B61"/>
    <w:rsid w:val="00BF4D4F"/>
    <w:rsid w:val="00BF4DE6"/>
    <w:rsid w:val="00BF505A"/>
    <w:rsid w:val="00BF50C1"/>
    <w:rsid w:val="00BF50EC"/>
    <w:rsid w:val="00BF53A2"/>
    <w:rsid w:val="00BF545E"/>
    <w:rsid w:val="00BF57D7"/>
    <w:rsid w:val="00BF5B9C"/>
    <w:rsid w:val="00BF5CC2"/>
    <w:rsid w:val="00BF5D1A"/>
    <w:rsid w:val="00BF616C"/>
    <w:rsid w:val="00BF633C"/>
    <w:rsid w:val="00BF6FA8"/>
    <w:rsid w:val="00BF70C8"/>
    <w:rsid w:val="00BF73C3"/>
    <w:rsid w:val="00BF7712"/>
    <w:rsid w:val="00BF78AE"/>
    <w:rsid w:val="00BF78BE"/>
    <w:rsid w:val="00BF791C"/>
    <w:rsid w:val="00BF7A89"/>
    <w:rsid w:val="00BF7B5C"/>
    <w:rsid w:val="00BF7E17"/>
    <w:rsid w:val="00C002B9"/>
    <w:rsid w:val="00C00446"/>
    <w:rsid w:val="00C0057B"/>
    <w:rsid w:val="00C006F9"/>
    <w:rsid w:val="00C00B39"/>
    <w:rsid w:val="00C00D9F"/>
    <w:rsid w:val="00C011C1"/>
    <w:rsid w:val="00C0131F"/>
    <w:rsid w:val="00C01724"/>
    <w:rsid w:val="00C01B3F"/>
    <w:rsid w:val="00C02492"/>
    <w:rsid w:val="00C0265A"/>
    <w:rsid w:val="00C02689"/>
    <w:rsid w:val="00C026A7"/>
    <w:rsid w:val="00C027AD"/>
    <w:rsid w:val="00C029C0"/>
    <w:rsid w:val="00C03246"/>
    <w:rsid w:val="00C03367"/>
    <w:rsid w:val="00C03465"/>
    <w:rsid w:val="00C03525"/>
    <w:rsid w:val="00C03695"/>
    <w:rsid w:val="00C03764"/>
    <w:rsid w:val="00C037D3"/>
    <w:rsid w:val="00C03944"/>
    <w:rsid w:val="00C03A05"/>
    <w:rsid w:val="00C03A72"/>
    <w:rsid w:val="00C03C89"/>
    <w:rsid w:val="00C03CF9"/>
    <w:rsid w:val="00C03CFD"/>
    <w:rsid w:val="00C041BD"/>
    <w:rsid w:val="00C0469D"/>
    <w:rsid w:val="00C04807"/>
    <w:rsid w:val="00C04BEC"/>
    <w:rsid w:val="00C04CE9"/>
    <w:rsid w:val="00C052EF"/>
    <w:rsid w:val="00C056D6"/>
    <w:rsid w:val="00C05A35"/>
    <w:rsid w:val="00C05B62"/>
    <w:rsid w:val="00C05BD2"/>
    <w:rsid w:val="00C05C74"/>
    <w:rsid w:val="00C06072"/>
    <w:rsid w:val="00C060C1"/>
    <w:rsid w:val="00C06192"/>
    <w:rsid w:val="00C06199"/>
    <w:rsid w:val="00C0639B"/>
    <w:rsid w:val="00C063FB"/>
    <w:rsid w:val="00C0646F"/>
    <w:rsid w:val="00C06510"/>
    <w:rsid w:val="00C06676"/>
    <w:rsid w:val="00C0690C"/>
    <w:rsid w:val="00C06917"/>
    <w:rsid w:val="00C06B3D"/>
    <w:rsid w:val="00C06C1D"/>
    <w:rsid w:val="00C06F6A"/>
    <w:rsid w:val="00C06FB0"/>
    <w:rsid w:val="00C0710A"/>
    <w:rsid w:val="00C0717C"/>
    <w:rsid w:val="00C071E7"/>
    <w:rsid w:val="00C072F4"/>
    <w:rsid w:val="00C07315"/>
    <w:rsid w:val="00C074D9"/>
    <w:rsid w:val="00C075E2"/>
    <w:rsid w:val="00C07797"/>
    <w:rsid w:val="00C07B52"/>
    <w:rsid w:val="00C07B72"/>
    <w:rsid w:val="00C07BDF"/>
    <w:rsid w:val="00C07F5A"/>
    <w:rsid w:val="00C10159"/>
    <w:rsid w:val="00C1037F"/>
    <w:rsid w:val="00C1047B"/>
    <w:rsid w:val="00C10926"/>
    <w:rsid w:val="00C10A22"/>
    <w:rsid w:val="00C10B76"/>
    <w:rsid w:val="00C10BB2"/>
    <w:rsid w:val="00C10D2A"/>
    <w:rsid w:val="00C10E36"/>
    <w:rsid w:val="00C10F8B"/>
    <w:rsid w:val="00C10F9E"/>
    <w:rsid w:val="00C11133"/>
    <w:rsid w:val="00C11571"/>
    <w:rsid w:val="00C11806"/>
    <w:rsid w:val="00C11BBD"/>
    <w:rsid w:val="00C11C2F"/>
    <w:rsid w:val="00C11CAA"/>
    <w:rsid w:val="00C11CC9"/>
    <w:rsid w:val="00C11F14"/>
    <w:rsid w:val="00C12074"/>
    <w:rsid w:val="00C122A8"/>
    <w:rsid w:val="00C12547"/>
    <w:rsid w:val="00C126A1"/>
    <w:rsid w:val="00C12A3C"/>
    <w:rsid w:val="00C12C6F"/>
    <w:rsid w:val="00C12DA0"/>
    <w:rsid w:val="00C13014"/>
    <w:rsid w:val="00C132F4"/>
    <w:rsid w:val="00C13397"/>
    <w:rsid w:val="00C133CD"/>
    <w:rsid w:val="00C1356D"/>
    <w:rsid w:val="00C13845"/>
    <w:rsid w:val="00C13A00"/>
    <w:rsid w:val="00C13AD9"/>
    <w:rsid w:val="00C13D2C"/>
    <w:rsid w:val="00C13DEB"/>
    <w:rsid w:val="00C13E51"/>
    <w:rsid w:val="00C13ED4"/>
    <w:rsid w:val="00C14069"/>
    <w:rsid w:val="00C140FE"/>
    <w:rsid w:val="00C14610"/>
    <w:rsid w:val="00C14865"/>
    <w:rsid w:val="00C14B97"/>
    <w:rsid w:val="00C14DF2"/>
    <w:rsid w:val="00C14F9C"/>
    <w:rsid w:val="00C1516E"/>
    <w:rsid w:val="00C151AE"/>
    <w:rsid w:val="00C154A6"/>
    <w:rsid w:val="00C15C2A"/>
    <w:rsid w:val="00C15D3D"/>
    <w:rsid w:val="00C15ED4"/>
    <w:rsid w:val="00C16321"/>
    <w:rsid w:val="00C169B8"/>
    <w:rsid w:val="00C169CC"/>
    <w:rsid w:val="00C169F9"/>
    <w:rsid w:val="00C16C78"/>
    <w:rsid w:val="00C16CA9"/>
    <w:rsid w:val="00C16D10"/>
    <w:rsid w:val="00C16D11"/>
    <w:rsid w:val="00C172B6"/>
    <w:rsid w:val="00C173C0"/>
    <w:rsid w:val="00C17410"/>
    <w:rsid w:val="00C17858"/>
    <w:rsid w:val="00C17912"/>
    <w:rsid w:val="00C1793F"/>
    <w:rsid w:val="00C17944"/>
    <w:rsid w:val="00C17CBD"/>
    <w:rsid w:val="00C17FF5"/>
    <w:rsid w:val="00C20564"/>
    <w:rsid w:val="00C20834"/>
    <w:rsid w:val="00C20E39"/>
    <w:rsid w:val="00C211A0"/>
    <w:rsid w:val="00C2123A"/>
    <w:rsid w:val="00C21400"/>
    <w:rsid w:val="00C218BD"/>
    <w:rsid w:val="00C21E0B"/>
    <w:rsid w:val="00C21EE9"/>
    <w:rsid w:val="00C21F67"/>
    <w:rsid w:val="00C21F87"/>
    <w:rsid w:val="00C22292"/>
    <w:rsid w:val="00C224AE"/>
    <w:rsid w:val="00C225AE"/>
    <w:rsid w:val="00C2273C"/>
    <w:rsid w:val="00C22781"/>
    <w:rsid w:val="00C228E9"/>
    <w:rsid w:val="00C22E2D"/>
    <w:rsid w:val="00C22EA5"/>
    <w:rsid w:val="00C22F5E"/>
    <w:rsid w:val="00C2319E"/>
    <w:rsid w:val="00C23323"/>
    <w:rsid w:val="00C23911"/>
    <w:rsid w:val="00C239E9"/>
    <w:rsid w:val="00C23B3A"/>
    <w:rsid w:val="00C23FA0"/>
    <w:rsid w:val="00C23FB5"/>
    <w:rsid w:val="00C241C3"/>
    <w:rsid w:val="00C241C7"/>
    <w:rsid w:val="00C2442E"/>
    <w:rsid w:val="00C24626"/>
    <w:rsid w:val="00C249E8"/>
    <w:rsid w:val="00C24C61"/>
    <w:rsid w:val="00C24CA0"/>
    <w:rsid w:val="00C24CC3"/>
    <w:rsid w:val="00C25087"/>
    <w:rsid w:val="00C254E9"/>
    <w:rsid w:val="00C255A9"/>
    <w:rsid w:val="00C256B6"/>
    <w:rsid w:val="00C25C70"/>
    <w:rsid w:val="00C25D84"/>
    <w:rsid w:val="00C25EA3"/>
    <w:rsid w:val="00C25F56"/>
    <w:rsid w:val="00C262FE"/>
    <w:rsid w:val="00C26370"/>
    <w:rsid w:val="00C265AA"/>
    <w:rsid w:val="00C265E7"/>
    <w:rsid w:val="00C265ED"/>
    <w:rsid w:val="00C2666C"/>
    <w:rsid w:val="00C266D6"/>
    <w:rsid w:val="00C2694C"/>
    <w:rsid w:val="00C26B4E"/>
    <w:rsid w:val="00C26D92"/>
    <w:rsid w:val="00C26DFC"/>
    <w:rsid w:val="00C2709E"/>
    <w:rsid w:val="00C273B7"/>
    <w:rsid w:val="00C27527"/>
    <w:rsid w:val="00C276ED"/>
    <w:rsid w:val="00C27B8F"/>
    <w:rsid w:val="00C27DF9"/>
    <w:rsid w:val="00C3016B"/>
    <w:rsid w:val="00C3024E"/>
    <w:rsid w:val="00C303AC"/>
    <w:rsid w:val="00C305BB"/>
    <w:rsid w:val="00C305C2"/>
    <w:rsid w:val="00C30654"/>
    <w:rsid w:val="00C3073F"/>
    <w:rsid w:val="00C3085A"/>
    <w:rsid w:val="00C309FC"/>
    <w:rsid w:val="00C30A15"/>
    <w:rsid w:val="00C30F21"/>
    <w:rsid w:val="00C30F4B"/>
    <w:rsid w:val="00C30FBD"/>
    <w:rsid w:val="00C31067"/>
    <w:rsid w:val="00C312E1"/>
    <w:rsid w:val="00C31471"/>
    <w:rsid w:val="00C314EE"/>
    <w:rsid w:val="00C314F4"/>
    <w:rsid w:val="00C31981"/>
    <w:rsid w:val="00C32190"/>
    <w:rsid w:val="00C32263"/>
    <w:rsid w:val="00C32655"/>
    <w:rsid w:val="00C32784"/>
    <w:rsid w:val="00C32A33"/>
    <w:rsid w:val="00C32B17"/>
    <w:rsid w:val="00C32C87"/>
    <w:rsid w:val="00C32DCE"/>
    <w:rsid w:val="00C33176"/>
    <w:rsid w:val="00C33550"/>
    <w:rsid w:val="00C33600"/>
    <w:rsid w:val="00C33929"/>
    <w:rsid w:val="00C33CCD"/>
    <w:rsid w:val="00C33F0C"/>
    <w:rsid w:val="00C33FDF"/>
    <w:rsid w:val="00C342D4"/>
    <w:rsid w:val="00C342D8"/>
    <w:rsid w:val="00C3438A"/>
    <w:rsid w:val="00C34592"/>
    <w:rsid w:val="00C345A5"/>
    <w:rsid w:val="00C34607"/>
    <w:rsid w:val="00C3468C"/>
    <w:rsid w:val="00C347C2"/>
    <w:rsid w:val="00C34823"/>
    <w:rsid w:val="00C348E4"/>
    <w:rsid w:val="00C34A63"/>
    <w:rsid w:val="00C34EA0"/>
    <w:rsid w:val="00C3523D"/>
    <w:rsid w:val="00C3524E"/>
    <w:rsid w:val="00C3536F"/>
    <w:rsid w:val="00C3541D"/>
    <w:rsid w:val="00C35587"/>
    <w:rsid w:val="00C35658"/>
    <w:rsid w:val="00C359E1"/>
    <w:rsid w:val="00C35A12"/>
    <w:rsid w:val="00C35AFA"/>
    <w:rsid w:val="00C35CDA"/>
    <w:rsid w:val="00C35CDF"/>
    <w:rsid w:val="00C35D7D"/>
    <w:rsid w:val="00C3610C"/>
    <w:rsid w:val="00C361D8"/>
    <w:rsid w:val="00C36437"/>
    <w:rsid w:val="00C36515"/>
    <w:rsid w:val="00C36526"/>
    <w:rsid w:val="00C36737"/>
    <w:rsid w:val="00C368FD"/>
    <w:rsid w:val="00C36A79"/>
    <w:rsid w:val="00C36EFD"/>
    <w:rsid w:val="00C3749C"/>
    <w:rsid w:val="00C37522"/>
    <w:rsid w:val="00C3752D"/>
    <w:rsid w:val="00C3766A"/>
    <w:rsid w:val="00C3785C"/>
    <w:rsid w:val="00C37A20"/>
    <w:rsid w:val="00C37A47"/>
    <w:rsid w:val="00C37EFB"/>
    <w:rsid w:val="00C37F35"/>
    <w:rsid w:val="00C40238"/>
    <w:rsid w:val="00C40615"/>
    <w:rsid w:val="00C407FF"/>
    <w:rsid w:val="00C40DD2"/>
    <w:rsid w:val="00C4157F"/>
    <w:rsid w:val="00C415F4"/>
    <w:rsid w:val="00C416A6"/>
    <w:rsid w:val="00C41AD7"/>
    <w:rsid w:val="00C41E63"/>
    <w:rsid w:val="00C41ED2"/>
    <w:rsid w:val="00C41F65"/>
    <w:rsid w:val="00C4240F"/>
    <w:rsid w:val="00C424A3"/>
    <w:rsid w:val="00C42510"/>
    <w:rsid w:val="00C426BB"/>
    <w:rsid w:val="00C4276C"/>
    <w:rsid w:val="00C4292E"/>
    <w:rsid w:val="00C42BB4"/>
    <w:rsid w:val="00C42EA8"/>
    <w:rsid w:val="00C43184"/>
    <w:rsid w:val="00C43188"/>
    <w:rsid w:val="00C432B8"/>
    <w:rsid w:val="00C43562"/>
    <w:rsid w:val="00C436E3"/>
    <w:rsid w:val="00C436FF"/>
    <w:rsid w:val="00C439EF"/>
    <w:rsid w:val="00C43C06"/>
    <w:rsid w:val="00C43C0B"/>
    <w:rsid w:val="00C43E02"/>
    <w:rsid w:val="00C4443E"/>
    <w:rsid w:val="00C445B5"/>
    <w:rsid w:val="00C44678"/>
    <w:rsid w:val="00C446D3"/>
    <w:rsid w:val="00C447FB"/>
    <w:rsid w:val="00C44CAB"/>
    <w:rsid w:val="00C44E9B"/>
    <w:rsid w:val="00C44F1E"/>
    <w:rsid w:val="00C451E8"/>
    <w:rsid w:val="00C45225"/>
    <w:rsid w:val="00C45319"/>
    <w:rsid w:val="00C45413"/>
    <w:rsid w:val="00C454A2"/>
    <w:rsid w:val="00C457C2"/>
    <w:rsid w:val="00C45884"/>
    <w:rsid w:val="00C45981"/>
    <w:rsid w:val="00C459C9"/>
    <w:rsid w:val="00C45B68"/>
    <w:rsid w:val="00C45E69"/>
    <w:rsid w:val="00C45F6B"/>
    <w:rsid w:val="00C45F9A"/>
    <w:rsid w:val="00C46290"/>
    <w:rsid w:val="00C462F0"/>
    <w:rsid w:val="00C4633D"/>
    <w:rsid w:val="00C463AC"/>
    <w:rsid w:val="00C4669D"/>
    <w:rsid w:val="00C46748"/>
    <w:rsid w:val="00C468AA"/>
    <w:rsid w:val="00C46C04"/>
    <w:rsid w:val="00C46DFF"/>
    <w:rsid w:val="00C47178"/>
    <w:rsid w:val="00C47303"/>
    <w:rsid w:val="00C476CE"/>
    <w:rsid w:val="00C47740"/>
    <w:rsid w:val="00C47885"/>
    <w:rsid w:val="00C478E1"/>
    <w:rsid w:val="00C479AA"/>
    <w:rsid w:val="00C479D6"/>
    <w:rsid w:val="00C479EE"/>
    <w:rsid w:val="00C47A7B"/>
    <w:rsid w:val="00C47C08"/>
    <w:rsid w:val="00C47CB8"/>
    <w:rsid w:val="00C47D25"/>
    <w:rsid w:val="00C47D9A"/>
    <w:rsid w:val="00C47E86"/>
    <w:rsid w:val="00C47F7C"/>
    <w:rsid w:val="00C50438"/>
    <w:rsid w:val="00C506BB"/>
    <w:rsid w:val="00C506E7"/>
    <w:rsid w:val="00C508A2"/>
    <w:rsid w:val="00C508E2"/>
    <w:rsid w:val="00C50A3E"/>
    <w:rsid w:val="00C50AE3"/>
    <w:rsid w:val="00C50B88"/>
    <w:rsid w:val="00C50C97"/>
    <w:rsid w:val="00C50D06"/>
    <w:rsid w:val="00C51280"/>
    <w:rsid w:val="00C513FC"/>
    <w:rsid w:val="00C515A5"/>
    <w:rsid w:val="00C516D8"/>
    <w:rsid w:val="00C5175E"/>
    <w:rsid w:val="00C51873"/>
    <w:rsid w:val="00C5195A"/>
    <w:rsid w:val="00C519A2"/>
    <w:rsid w:val="00C51C67"/>
    <w:rsid w:val="00C51CBA"/>
    <w:rsid w:val="00C51D6B"/>
    <w:rsid w:val="00C51D83"/>
    <w:rsid w:val="00C5206C"/>
    <w:rsid w:val="00C522ED"/>
    <w:rsid w:val="00C523F1"/>
    <w:rsid w:val="00C527A7"/>
    <w:rsid w:val="00C52972"/>
    <w:rsid w:val="00C52E63"/>
    <w:rsid w:val="00C533F6"/>
    <w:rsid w:val="00C53477"/>
    <w:rsid w:val="00C53D96"/>
    <w:rsid w:val="00C53ECC"/>
    <w:rsid w:val="00C53F7F"/>
    <w:rsid w:val="00C53F82"/>
    <w:rsid w:val="00C54149"/>
    <w:rsid w:val="00C541D5"/>
    <w:rsid w:val="00C543FB"/>
    <w:rsid w:val="00C547AB"/>
    <w:rsid w:val="00C54844"/>
    <w:rsid w:val="00C54BF0"/>
    <w:rsid w:val="00C54C26"/>
    <w:rsid w:val="00C54C8C"/>
    <w:rsid w:val="00C54CC4"/>
    <w:rsid w:val="00C550CD"/>
    <w:rsid w:val="00C552F6"/>
    <w:rsid w:val="00C55395"/>
    <w:rsid w:val="00C55489"/>
    <w:rsid w:val="00C55601"/>
    <w:rsid w:val="00C55612"/>
    <w:rsid w:val="00C55615"/>
    <w:rsid w:val="00C55787"/>
    <w:rsid w:val="00C558E9"/>
    <w:rsid w:val="00C55A0B"/>
    <w:rsid w:val="00C55AA6"/>
    <w:rsid w:val="00C55B82"/>
    <w:rsid w:val="00C55C19"/>
    <w:rsid w:val="00C55C31"/>
    <w:rsid w:val="00C55DD2"/>
    <w:rsid w:val="00C56213"/>
    <w:rsid w:val="00C56472"/>
    <w:rsid w:val="00C56620"/>
    <w:rsid w:val="00C56637"/>
    <w:rsid w:val="00C5671D"/>
    <w:rsid w:val="00C56948"/>
    <w:rsid w:val="00C5699E"/>
    <w:rsid w:val="00C56A33"/>
    <w:rsid w:val="00C56D4A"/>
    <w:rsid w:val="00C570B8"/>
    <w:rsid w:val="00C5725C"/>
    <w:rsid w:val="00C57D1E"/>
    <w:rsid w:val="00C6023F"/>
    <w:rsid w:val="00C6030E"/>
    <w:rsid w:val="00C606C1"/>
    <w:rsid w:val="00C60755"/>
    <w:rsid w:val="00C607C6"/>
    <w:rsid w:val="00C6095F"/>
    <w:rsid w:val="00C609FB"/>
    <w:rsid w:val="00C60BD9"/>
    <w:rsid w:val="00C610B3"/>
    <w:rsid w:val="00C6132A"/>
    <w:rsid w:val="00C6133D"/>
    <w:rsid w:val="00C6162C"/>
    <w:rsid w:val="00C6168C"/>
    <w:rsid w:val="00C61BAB"/>
    <w:rsid w:val="00C61D7B"/>
    <w:rsid w:val="00C61F51"/>
    <w:rsid w:val="00C627A2"/>
    <w:rsid w:val="00C62884"/>
    <w:rsid w:val="00C62891"/>
    <w:rsid w:val="00C62898"/>
    <w:rsid w:val="00C62906"/>
    <w:rsid w:val="00C62983"/>
    <w:rsid w:val="00C62A58"/>
    <w:rsid w:val="00C62A6F"/>
    <w:rsid w:val="00C62C06"/>
    <w:rsid w:val="00C62C4C"/>
    <w:rsid w:val="00C62DA2"/>
    <w:rsid w:val="00C62EC1"/>
    <w:rsid w:val="00C62F64"/>
    <w:rsid w:val="00C6328E"/>
    <w:rsid w:val="00C63770"/>
    <w:rsid w:val="00C637A3"/>
    <w:rsid w:val="00C637BA"/>
    <w:rsid w:val="00C639E7"/>
    <w:rsid w:val="00C63A18"/>
    <w:rsid w:val="00C63BB3"/>
    <w:rsid w:val="00C63C09"/>
    <w:rsid w:val="00C63CDE"/>
    <w:rsid w:val="00C63D9B"/>
    <w:rsid w:val="00C64093"/>
    <w:rsid w:val="00C643B1"/>
    <w:rsid w:val="00C64524"/>
    <w:rsid w:val="00C647A3"/>
    <w:rsid w:val="00C64D52"/>
    <w:rsid w:val="00C64ECA"/>
    <w:rsid w:val="00C6570B"/>
    <w:rsid w:val="00C662C1"/>
    <w:rsid w:val="00C663B5"/>
    <w:rsid w:val="00C66AE4"/>
    <w:rsid w:val="00C66C80"/>
    <w:rsid w:val="00C66D96"/>
    <w:rsid w:val="00C66DE8"/>
    <w:rsid w:val="00C66ED9"/>
    <w:rsid w:val="00C66F76"/>
    <w:rsid w:val="00C66F80"/>
    <w:rsid w:val="00C67049"/>
    <w:rsid w:val="00C670CB"/>
    <w:rsid w:val="00C6729E"/>
    <w:rsid w:val="00C67366"/>
    <w:rsid w:val="00C67A10"/>
    <w:rsid w:val="00C67C0C"/>
    <w:rsid w:val="00C67C83"/>
    <w:rsid w:val="00C67E79"/>
    <w:rsid w:val="00C7001E"/>
    <w:rsid w:val="00C70202"/>
    <w:rsid w:val="00C704A7"/>
    <w:rsid w:val="00C7067D"/>
    <w:rsid w:val="00C706F1"/>
    <w:rsid w:val="00C70779"/>
    <w:rsid w:val="00C708C0"/>
    <w:rsid w:val="00C70927"/>
    <w:rsid w:val="00C70C1D"/>
    <w:rsid w:val="00C70E3F"/>
    <w:rsid w:val="00C714AA"/>
    <w:rsid w:val="00C717FA"/>
    <w:rsid w:val="00C7191D"/>
    <w:rsid w:val="00C719A3"/>
    <w:rsid w:val="00C719EE"/>
    <w:rsid w:val="00C71C3F"/>
    <w:rsid w:val="00C71D37"/>
    <w:rsid w:val="00C71EDB"/>
    <w:rsid w:val="00C7235D"/>
    <w:rsid w:val="00C724C1"/>
    <w:rsid w:val="00C726C2"/>
    <w:rsid w:val="00C72815"/>
    <w:rsid w:val="00C728DC"/>
    <w:rsid w:val="00C72A15"/>
    <w:rsid w:val="00C72C28"/>
    <w:rsid w:val="00C72DE4"/>
    <w:rsid w:val="00C72F19"/>
    <w:rsid w:val="00C735DE"/>
    <w:rsid w:val="00C73669"/>
    <w:rsid w:val="00C73A79"/>
    <w:rsid w:val="00C73AC9"/>
    <w:rsid w:val="00C73D0C"/>
    <w:rsid w:val="00C73E72"/>
    <w:rsid w:val="00C73EF6"/>
    <w:rsid w:val="00C73F5F"/>
    <w:rsid w:val="00C73FFA"/>
    <w:rsid w:val="00C74234"/>
    <w:rsid w:val="00C74517"/>
    <w:rsid w:val="00C74581"/>
    <w:rsid w:val="00C747E1"/>
    <w:rsid w:val="00C7495C"/>
    <w:rsid w:val="00C749E2"/>
    <w:rsid w:val="00C749EE"/>
    <w:rsid w:val="00C749F3"/>
    <w:rsid w:val="00C74B50"/>
    <w:rsid w:val="00C74CFE"/>
    <w:rsid w:val="00C75159"/>
    <w:rsid w:val="00C752A0"/>
    <w:rsid w:val="00C7544D"/>
    <w:rsid w:val="00C754DF"/>
    <w:rsid w:val="00C754F4"/>
    <w:rsid w:val="00C75769"/>
    <w:rsid w:val="00C75809"/>
    <w:rsid w:val="00C75FD0"/>
    <w:rsid w:val="00C76062"/>
    <w:rsid w:val="00C76203"/>
    <w:rsid w:val="00C7667B"/>
    <w:rsid w:val="00C76857"/>
    <w:rsid w:val="00C7698E"/>
    <w:rsid w:val="00C76A53"/>
    <w:rsid w:val="00C76BD4"/>
    <w:rsid w:val="00C76D89"/>
    <w:rsid w:val="00C76F96"/>
    <w:rsid w:val="00C76FD3"/>
    <w:rsid w:val="00C77195"/>
    <w:rsid w:val="00C77365"/>
    <w:rsid w:val="00C7751C"/>
    <w:rsid w:val="00C77822"/>
    <w:rsid w:val="00C7789D"/>
    <w:rsid w:val="00C77916"/>
    <w:rsid w:val="00C77A8E"/>
    <w:rsid w:val="00C77C63"/>
    <w:rsid w:val="00C8016C"/>
    <w:rsid w:val="00C807A6"/>
    <w:rsid w:val="00C80885"/>
    <w:rsid w:val="00C80BB5"/>
    <w:rsid w:val="00C80D9D"/>
    <w:rsid w:val="00C81317"/>
    <w:rsid w:val="00C81516"/>
    <w:rsid w:val="00C81727"/>
    <w:rsid w:val="00C818DF"/>
    <w:rsid w:val="00C81B92"/>
    <w:rsid w:val="00C81CEF"/>
    <w:rsid w:val="00C81D35"/>
    <w:rsid w:val="00C81F6E"/>
    <w:rsid w:val="00C81FA8"/>
    <w:rsid w:val="00C82442"/>
    <w:rsid w:val="00C825C5"/>
    <w:rsid w:val="00C826F3"/>
    <w:rsid w:val="00C82A15"/>
    <w:rsid w:val="00C82B64"/>
    <w:rsid w:val="00C82E5E"/>
    <w:rsid w:val="00C82F10"/>
    <w:rsid w:val="00C8316E"/>
    <w:rsid w:val="00C8333A"/>
    <w:rsid w:val="00C8334A"/>
    <w:rsid w:val="00C834FB"/>
    <w:rsid w:val="00C836CF"/>
    <w:rsid w:val="00C83A84"/>
    <w:rsid w:val="00C83BC5"/>
    <w:rsid w:val="00C83DD1"/>
    <w:rsid w:val="00C83E9B"/>
    <w:rsid w:val="00C83ED1"/>
    <w:rsid w:val="00C8402D"/>
    <w:rsid w:val="00C8419C"/>
    <w:rsid w:val="00C843D5"/>
    <w:rsid w:val="00C846E1"/>
    <w:rsid w:val="00C84B11"/>
    <w:rsid w:val="00C84F0D"/>
    <w:rsid w:val="00C850E7"/>
    <w:rsid w:val="00C8513A"/>
    <w:rsid w:val="00C85306"/>
    <w:rsid w:val="00C855E8"/>
    <w:rsid w:val="00C85D59"/>
    <w:rsid w:val="00C85D8C"/>
    <w:rsid w:val="00C85DC3"/>
    <w:rsid w:val="00C85EF5"/>
    <w:rsid w:val="00C85F80"/>
    <w:rsid w:val="00C861F0"/>
    <w:rsid w:val="00C86401"/>
    <w:rsid w:val="00C86724"/>
    <w:rsid w:val="00C8689A"/>
    <w:rsid w:val="00C86A28"/>
    <w:rsid w:val="00C86AC5"/>
    <w:rsid w:val="00C86BC8"/>
    <w:rsid w:val="00C86DA5"/>
    <w:rsid w:val="00C877C3"/>
    <w:rsid w:val="00C87829"/>
    <w:rsid w:val="00C8796D"/>
    <w:rsid w:val="00C87B85"/>
    <w:rsid w:val="00C87CBE"/>
    <w:rsid w:val="00C87DD7"/>
    <w:rsid w:val="00C900B1"/>
    <w:rsid w:val="00C90178"/>
    <w:rsid w:val="00C901FB"/>
    <w:rsid w:val="00C90439"/>
    <w:rsid w:val="00C90736"/>
    <w:rsid w:val="00C90790"/>
    <w:rsid w:val="00C90C09"/>
    <w:rsid w:val="00C90DF6"/>
    <w:rsid w:val="00C911FB"/>
    <w:rsid w:val="00C9128C"/>
    <w:rsid w:val="00C91872"/>
    <w:rsid w:val="00C918C9"/>
    <w:rsid w:val="00C91DC0"/>
    <w:rsid w:val="00C91ED1"/>
    <w:rsid w:val="00C92142"/>
    <w:rsid w:val="00C92167"/>
    <w:rsid w:val="00C92244"/>
    <w:rsid w:val="00C92359"/>
    <w:rsid w:val="00C925BA"/>
    <w:rsid w:val="00C925D2"/>
    <w:rsid w:val="00C926CA"/>
    <w:rsid w:val="00C926CF"/>
    <w:rsid w:val="00C92BA2"/>
    <w:rsid w:val="00C92CB9"/>
    <w:rsid w:val="00C93332"/>
    <w:rsid w:val="00C93389"/>
    <w:rsid w:val="00C93408"/>
    <w:rsid w:val="00C93573"/>
    <w:rsid w:val="00C935DE"/>
    <w:rsid w:val="00C93615"/>
    <w:rsid w:val="00C9374E"/>
    <w:rsid w:val="00C93765"/>
    <w:rsid w:val="00C93797"/>
    <w:rsid w:val="00C93A16"/>
    <w:rsid w:val="00C93A5C"/>
    <w:rsid w:val="00C93A95"/>
    <w:rsid w:val="00C93C61"/>
    <w:rsid w:val="00C93FA1"/>
    <w:rsid w:val="00C9426A"/>
    <w:rsid w:val="00C94356"/>
    <w:rsid w:val="00C946B1"/>
    <w:rsid w:val="00C9482F"/>
    <w:rsid w:val="00C948E9"/>
    <w:rsid w:val="00C94AFF"/>
    <w:rsid w:val="00C94C37"/>
    <w:rsid w:val="00C94C79"/>
    <w:rsid w:val="00C94D4D"/>
    <w:rsid w:val="00C94EA1"/>
    <w:rsid w:val="00C95028"/>
    <w:rsid w:val="00C95181"/>
    <w:rsid w:val="00C95C37"/>
    <w:rsid w:val="00C95E41"/>
    <w:rsid w:val="00C96329"/>
    <w:rsid w:val="00C96490"/>
    <w:rsid w:val="00C9679F"/>
    <w:rsid w:val="00C96F87"/>
    <w:rsid w:val="00C973AB"/>
    <w:rsid w:val="00C97582"/>
    <w:rsid w:val="00C975A2"/>
    <w:rsid w:val="00C97604"/>
    <w:rsid w:val="00C977A6"/>
    <w:rsid w:val="00C97A42"/>
    <w:rsid w:val="00C97E24"/>
    <w:rsid w:val="00CA02F4"/>
    <w:rsid w:val="00CA052B"/>
    <w:rsid w:val="00CA071B"/>
    <w:rsid w:val="00CA073E"/>
    <w:rsid w:val="00CA0774"/>
    <w:rsid w:val="00CA0A35"/>
    <w:rsid w:val="00CA0B03"/>
    <w:rsid w:val="00CA1532"/>
    <w:rsid w:val="00CA16F1"/>
    <w:rsid w:val="00CA1847"/>
    <w:rsid w:val="00CA19C5"/>
    <w:rsid w:val="00CA1B64"/>
    <w:rsid w:val="00CA1BCF"/>
    <w:rsid w:val="00CA1BFF"/>
    <w:rsid w:val="00CA1C61"/>
    <w:rsid w:val="00CA20AA"/>
    <w:rsid w:val="00CA24BA"/>
    <w:rsid w:val="00CA25A9"/>
    <w:rsid w:val="00CA273F"/>
    <w:rsid w:val="00CA2857"/>
    <w:rsid w:val="00CA2935"/>
    <w:rsid w:val="00CA295F"/>
    <w:rsid w:val="00CA29A1"/>
    <w:rsid w:val="00CA2C7B"/>
    <w:rsid w:val="00CA3017"/>
    <w:rsid w:val="00CA30B5"/>
    <w:rsid w:val="00CA334D"/>
    <w:rsid w:val="00CA34C0"/>
    <w:rsid w:val="00CA375E"/>
    <w:rsid w:val="00CA3AB1"/>
    <w:rsid w:val="00CA3EDF"/>
    <w:rsid w:val="00CA4083"/>
    <w:rsid w:val="00CA4259"/>
    <w:rsid w:val="00CA48AE"/>
    <w:rsid w:val="00CA4947"/>
    <w:rsid w:val="00CA4B52"/>
    <w:rsid w:val="00CA4C9F"/>
    <w:rsid w:val="00CA5220"/>
    <w:rsid w:val="00CA5404"/>
    <w:rsid w:val="00CA57A1"/>
    <w:rsid w:val="00CA57A5"/>
    <w:rsid w:val="00CA5821"/>
    <w:rsid w:val="00CA5A49"/>
    <w:rsid w:val="00CA5A4C"/>
    <w:rsid w:val="00CA5EBD"/>
    <w:rsid w:val="00CA5FEB"/>
    <w:rsid w:val="00CA60CA"/>
    <w:rsid w:val="00CA6515"/>
    <w:rsid w:val="00CA65EE"/>
    <w:rsid w:val="00CA6795"/>
    <w:rsid w:val="00CA6822"/>
    <w:rsid w:val="00CA6B66"/>
    <w:rsid w:val="00CA6E0A"/>
    <w:rsid w:val="00CA6F16"/>
    <w:rsid w:val="00CA7118"/>
    <w:rsid w:val="00CA727D"/>
    <w:rsid w:val="00CA7390"/>
    <w:rsid w:val="00CA74CE"/>
    <w:rsid w:val="00CA7658"/>
    <w:rsid w:val="00CA79CD"/>
    <w:rsid w:val="00CA7B19"/>
    <w:rsid w:val="00CA7BF6"/>
    <w:rsid w:val="00CA7CF6"/>
    <w:rsid w:val="00CA7D17"/>
    <w:rsid w:val="00CA7D93"/>
    <w:rsid w:val="00CA7FB8"/>
    <w:rsid w:val="00CB023F"/>
    <w:rsid w:val="00CB0372"/>
    <w:rsid w:val="00CB0718"/>
    <w:rsid w:val="00CB07B8"/>
    <w:rsid w:val="00CB08C6"/>
    <w:rsid w:val="00CB08D7"/>
    <w:rsid w:val="00CB09BD"/>
    <w:rsid w:val="00CB0A28"/>
    <w:rsid w:val="00CB0C44"/>
    <w:rsid w:val="00CB0CEF"/>
    <w:rsid w:val="00CB0D74"/>
    <w:rsid w:val="00CB0DBC"/>
    <w:rsid w:val="00CB0E83"/>
    <w:rsid w:val="00CB1032"/>
    <w:rsid w:val="00CB109A"/>
    <w:rsid w:val="00CB12A1"/>
    <w:rsid w:val="00CB13F9"/>
    <w:rsid w:val="00CB1983"/>
    <w:rsid w:val="00CB1A49"/>
    <w:rsid w:val="00CB1A94"/>
    <w:rsid w:val="00CB1EA5"/>
    <w:rsid w:val="00CB20A0"/>
    <w:rsid w:val="00CB21AE"/>
    <w:rsid w:val="00CB21C9"/>
    <w:rsid w:val="00CB21D8"/>
    <w:rsid w:val="00CB2341"/>
    <w:rsid w:val="00CB264A"/>
    <w:rsid w:val="00CB2763"/>
    <w:rsid w:val="00CB2786"/>
    <w:rsid w:val="00CB2CAE"/>
    <w:rsid w:val="00CB2D27"/>
    <w:rsid w:val="00CB2E14"/>
    <w:rsid w:val="00CB2F77"/>
    <w:rsid w:val="00CB2F83"/>
    <w:rsid w:val="00CB302A"/>
    <w:rsid w:val="00CB3A7C"/>
    <w:rsid w:val="00CB3AC1"/>
    <w:rsid w:val="00CB3B07"/>
    <w:rsid w:val="00CB3BAD"/>
    <w:rsid w:val="00CB3D69"/>
    <w:rsid w:val="00CB4133"/>
    <w:rsid w:val="00CB41C7"/>
    <w:rsid w:val="00CB4220"/>
    <w:rsid w:val="00CB42E4"/>
    <w:rsid w:val="00CB4701"/>
    <w:rsid w:val="00CB4809"/>
    <w:rsid w:val="00CB4831"/>
    <w:rsid w:val="00CB4890"/>
    <w:rsid w:val="00CB4B43"/>
    <w:rsid w:val="00CB4FD2"/>
    <w:rsid w:val="00CB5083"/>
    <w:rsid w:val="00CB5192"/>
    <w:rsid w:val="00CB5295"/>
    <w:rsid w:val="00CB5860"/>
    <w:rsid w:val="00CB589E"/>
    <w:rsid w:val="00CB5921"/>
    <w:rsid w:val="00CB5CA5"/>
    <w:rsid w:val="00CB5D37"/>
    <w:rsid w:val="00CB5E5F"/>
    <w:rsid w:val="00CB5FF7"/>
    <w:rsid w:val="00CB62B0"/>
    <w:rsid w:val="00CB63B7"/>
    <w:rsid w:val="00CB6A0B"/>
    <w:rsid w:val="00CB6B2D"/>
    <w:rsid w:val="00CB6E25"/>
    <w:rsid w:val="00CB6F57"/>
    <w:rsid w:val="00CB6FDA"/>
    <w:rsid w:val="00CB7222"/>
    <w:rsid w:val="00CB7C18"/>
    <w:rsid w:val="00CB7EE6"/>
    <w:rsid w:val="00CC00CE"/>
    <w:rsid w:val="00CC016E"/>
    <w:rsid w:val="00CC02C1"/>
    <w:rsid w:val="00CC03E9"/>
    <w:rsid w:val="00CC045B"/>
    <w:rsid w:val="00CC06A1"/>
    <w:rsid w:val="00CC0795"/>
    <w:rsid w:val="00CC0ABD"/>
    <w:rsid w:val="00CC0D45"/>
    <w:rsid w:val="00CC0F27"/>
    <w:rsid w:val="00CC0F64"/>
    <w:rsid w:val="00CC0F78"/>
    <w:rsid w:val="00CC138A"/>
    <w:rsid w:val="00CC169B"/>
    <w:rsid w:val="00CC1752"/>
    <w:rsid w:val="00CC1AE6"/>
    <w:rsid w:val="00CC1E6D"/>
    <w:rsid w:val="00CC1F89"/>
    <w:rsid w:val="00CC1FCF"/>
    <w:rsid w:val="00CC234E"/>
    <w:rsid w:val="00CC251C"/>
    <w:rsid w:val="00CC2633"/>
    <w:rsid w:val="00CC28C9"/>
    <w:rsid w:val="00CC28DB"/>
    <w:rsid w:val="00CC2925"/>
    <w:rsid w:val="00CC2997"/>
    <w:rsid w:val="00CC2E6D"/>
    <w:rsid w:val="00CC30A2"/>
    <w:rsid w:val="00CC31D6"/>
    <w:rsid w:val="00CC33F1"/>
    <w:rsid w:val="00CC34FA"/>
    <w:rsid w:val="00CC3519"/>
    <w:rsid w:val="00CC35B7"/>
    <w:rsid w:val="00CC3748"/>
    <w:rsid w:val="00CC3D98"/>
    <w:rsid w:val="00CC3FD6"/>
    <w:rsid w:val="00CC40D3"/>
    <w:rsid w:val="00CC4114"/>
    <w:rsid w:val="00CC45C5"/>
    <w:rsid w:val="00CC47AA"/>
    <w:rsid w:val="00CC4B66"/>
    <w:rsid w:val="00CC4B9A"/>
    <w:rsid w:val="00CC4CAF"/>
    <w:rsid w:val="00CC50D2"/>
    <w:rsid w:val="00CC52B7"/>
    <w:rsid w:val="00CC5371"/>
    <w:rsid w:val="00CC5397"/>
    <w:rsid w:val="00CC5444"/>
    <w:rsid w:val="00CC54F4"/>
    <w:rsid w:val="00CC55D8"/>
    <w:rsid w:val="00CC58F9"/>
    <w:rsid w:val="00CC5BC6"/>
    <w:rsid w:val="00CC5BF6"/>
    <w:rsid w:val="00CC5C74"/>
    <w:rsid w:val="00CC5CB9"/>
    <w:rsid w:val="00CC5D45"/>
    <w:rsid w:val="00CC5E8E"/>
    <w:rsid w:val="00CC5F10"/>
    <w:rsid w:val="00CC60F9"/>
    <w:rsid w:val="00CC64BA"/>
    <w:rsid w:val="00CC65FC"/>
    <w:rsid w:val="00CC67D9"/>
    <w:rsid w:val="00CC682C"/>
    <w:rsid w:val="00CC6E49"/>
    <w:rsid w:val="00CC6EC1"/>
    <w:rsid w:val="00CC6FCB"/>
    <w:rsid w:val="00CC728B"/>
    <w:rsid w:val="00CC74CC"/>
    <w:rsid w:val="00CC7651"/>
    <w:rsid w:val="00CC7770"/>
    <w:rsid w:val="00CC794A"/>
    <w:rsid w:val="00CC7D2D"/>
    <w:rsid w:val="00CD00FB"/>
    <w:rsid w:val="00CD0463"/>
    <w:rsid w:val="00CD0512"/>
    <w:rsid w:val="00CD07E8"/>
    <w:rsid w:val="00CD0CE0"/>
    <w:rsid w:val="00CD0D5A"/>
    <w:rsid w:val="00CD0FE8"/>
    <w:rsid w:val="00CD109B"/>
    <w:rsid w:val="00CD1205"/>
    <w:rsid w:val="00CD13D5"/>
    <w:rsid w:val="00CD1432"/>
    <w:rsid w:val="00CD1818"/>
    <w:rsid w:val="00CD1AD5"/>
    <w:rsid w:val="00CD1B88"/>
    <w:rsid w:val="00CD1C58"/>
    <w:rsid w:val="00CD1EC7"/>
    <w:rsid w:val="00CD1EDB"/>
    <w:rsid w:val="00CD21F8"/>
    <w:rsid w:val="00CD226D"/>
    <w:rsid w:val="00CD229A"/>
    <w:rsid w:val="00CD23F4"/>
    <w:rsid w:val="00CD240A"/>
    <w:rsid w:val="00CD247E"/>
    <w:rsid w:val="00CD2577"/>
    <w:rsid w:val="00CD2872"/>
    <w:rsid w:val="00CD2A9B"/>
    <w:rsid w:val="00CD2ACA"/>
    <w:rsid w:val="00CD2CBE"/>
    <w:rsid w:val="00CD3064"/>
    <w:rsid w:val="00CD3136"/>
    <w:rsid w:val="00CD31DC"/>
    <w:rsid w:val="00CD3677"/>
    <w:rsid w:val="00CD3749"/>
    <w:rsid w:val="00CD3A14"/>
    <w:rsid w:val="00CD3FBB"/>
    <w:rsid w:val="00CD41D7"/>
    <w:rsid w:val="00CD45AB"/>
    <w:rsid w:val="00CD4602"/>
    <w:rsid w:val="00CD4637"/>
    <w:rsid w:val="00CD4683"/>
    <w:rsid w:val="00CD4892"/>
    <w:rsid w:val="00CD48AF"/>
    <w:rsid w:val="00CD48B1"/>
    <w:rsid w:val="00CD4977"/>
    <w:rsid w:val="00CD4BDF"/>
    <w:rsid w:val="00CD4C79"/>
    <w:rsid w:val="00CD4E2E"/>
    <w:rsid w:val="00CD531C"/>
    <w:rsid w:val="00CD54D6"/>
    <w:rsid w:val="00CD5617"/>
    <w:rsid w:val="00CD56CD"/>
    <w:rsid w:val="00CD5744"/>
    <w:rsid w:val="00CD5976"/>
    <w:rsid w:val="00CD59B4"/>
    <w:rsid w:val="00CD5D1D"/>
    <w:rsid w:val="00CD5EDF"/>
    <w:rsid w:val="00CD5FF8"/>
    <w:rsid w:val="00CD624D"/>
    <w:rsid w:val="00CD6724"/>
    <w:rsid w:val="00CD679E"/>
    <w:rsid w:val="00CD695D"/>
    <w:rsid w:val="00CD6B83"/>
    <w:rsid w:val="00CD6E24"/>
    <w:rsid w:val="00CD71B1"/>
    <w:rsid w:val="00CD78BB"/>
    <w:rsid w:val="00CD7B2A"/>
    <w:rsid w:val="00CD7B31"/>
    <w:rsid w:val="00CD7CC5"/>
    <w:rsid w:val="00CE014B"/>
    <w:rsid w:val="00CE0361"/>
    <w:rsid w:val="00CE03FF"/>
    <w:rsid w:val="00CE0533"/>
    <w:rsid w:val="00CE07C9"/>
    <w:rsid w:val="00CE0A47"/>
    <w:rsid w:val="00CE0B72"/>
    <w:rsid w:val="00CE1023"/>
    <w:rsid w:val="00CE13DD"/>
    <w:rsid w:val="00CE1432"/>
    <w:rsid w:val="00CE1619"/>
    <w:rsid w:val="00CE1886"/>
    <w:rsid w:val="00CE1BA0"/>
    <w:rsid w:val="00CE1D51"/>
    <w:rsid w:val="00CE1D8B"/>
    <w:rsid w:val="00CE2034"/>
    <w:rsid w:val="00CE2153"/>
    <w:rsid w:val="00CE215B"/>
    <w:rsid w:val="00CE23EF"/>
    <w:rsid w:val="00CE246D"/>
    <w:rsid w:val="00CE30F3"/>
    <w:rsid w:val="00CE3278"/>
    <w:rsid w:val="00CE32F3"/>
    <w:rsid w:val="00CE344D"/>
    <w:rsid w:val="00CE3515"/>
    <w:rsid w:val="00CE39E1"/>
    <w:rsid w:val="00CE3B36"/>
    <w:rsid w:val="00CE3DB1"/>
    <w:rsid w:val="00CE3E0F"/>
    <w:rsid w:val="00CE3FFE"/>
    <w:rsid w:val="00CE4469"/>
    <w:rsid w:val="00CE44F4"/>
    <w:rsid w:val="00CE450C"/>
    <w:rsid w:val="00CE452C"/>
    <w:rsid w:val="00CE4AA2"/>
    <w:rsid w:val="00CE4F54"/>
    <w:rsid w:val="00CE4F70"/>
    <w:rsid w:val="00CE4FD2"/>
    <w:rsid w:val="00CE5236"/>
    <w:rsid w:val="00CE5760"/>
    <w:rsid w:val="00CE57B5"/>
    <w:rsid w:val="00CE583F"/>
    <w:rsid w:val="00CE58F0"/>
    <w:rsid w:val="00CE59E6"/>
    <w:rsid w:val="00CE5A1C"/>
    <w:rsid w:val="00CE5A41"/>
    <w:rsid w:val="00CE5A43"/>
    <w:rsid w:val="00CE5D51"/>
    <w:rsid w:val="00CE5FC6"/>
    <w:rsid w:val="00CE658E"/>
    <w:rsid w:val="00CE65F0"/>
    <w:rsid w:val="00CE6620"/>
    <w:rsid w:val="00CE6CC0"/>
    <w:rsid w:val="00CE6E1B"/>
    <w:rsid w:val="00CE6E41"/>
    <w:rsid w:val="00CE6E76"/>
    <w:rsid w:val="00CE7120"/>
    <w:rsid w:val="00CE72B4"/>
    <w:rsid w:val="00CE72C6"/>
    <w:rsid w:val="00CE736E"/>
    <w:rsid w:val="00CE747B"/>
    <w:rsid w:val="00CE755E"/>
    <w:rsid w:val="00CE75E8"/>
    <w:rsid w:val="00CE77EE"/>
    <w:rsid w:val="00CE7B1C"/>
    <w:rsid w:val="00CE7BD4"/>
    <w:rsid w:val="00CE7D42"/>
    <w:rsid w:val="00CF0372"/>
    <w:rsid w:val="00CF03EA"/>
    <w:rsid w:val="00CF0798"/>
    <w:rsid w:val="00CF07E2"/>
    <w:rsid w:val="00CF0934"/>
    <w:rsid w:val="00CF0BBE"/>
    <w:rsid w:val="00CF0C17"/>
    <w:rsid w:val="00CF0CB8"/>
    <w:rsid w:val="00CF0FCF"/>
    <w:rsid w:val="00CF105C"/>
    <w:rsid w:val="00CF109E"/>
    <w:rsid w:val="00CF11C1"/>
    <w:rsid w:val="00CF1201"/>
    <w:rsid w:val="00CF1349"/>
    <w:rsid w:val="00CF159E"/>
    <w:rsid w:val="00CF194D"/>
    <w:rsid w:val="00CF1A52"/>
    <w:rsid w:val="00CF1BD9"/>
    <w:rsid w:val="00CF1CAA"/>
    <w:rsid w:val="00CF1EC6"/>
    <w:rsid w:val="00CF2178"/>
    <w:rsid w:val="00CF22E2"/>
    <w:rsid w:val="00CF231D"/>
    <w:rsid w:val="00CF26F9"/>
    <w:rsid w:val="00CF29AA"/>
    <w:rsid w:val="00CF2B60"/>
    <w:rsid w:val="00CF2D1B"/>
    <w:rsid w:val="00CF2DCA"/>
    <w:rsid w:val="00CF2F10"/>
    <w:rsid w:val="00CF2F13"/>
    <w:rsid w:val="00CF2FB6"/>
    <w:rsid w:val="00CF309C"/>
    <w:rsid w:val="00CF3172"/>
    <w:rsid w:val="00CF326F"/>
    <w:rsid w:val="00CF33D7"/>
    <w:rsid w:val="00CF3469"/>
    <w:rsid w:val="00CF3750"/>
    <w:rsid w:val="00CF3859"/>
    <w:rsid w:val="00CF3B52"/>
    <w:rsid w:val="00CF3BCB"/>
    <w:rsid w:val="00CF3C92"/>
    <w:rsid w:val="00CF3FD2"/>
    <w:rsid w:val="00CF40AF"/>
    <w:rsid w:val="00CF4125"/>
    <w:rsid w:val="00CF4164"/>
    <w:rsid w:val="00CF44EE"/>
    <w:rsid w:val="00CF464D"/>
    <w:rsid w:val="00CF46B7"/>
    <w:rsid w:val="00CF4A42"/>
    <w:rsid w:val="00CF4CD9"/>
    <w:rsid w:val="00CF4D5E"/>
    <w:rsid w:val="00CF4F83"/>
    <w:rsid w:val="00CF4FAC"/>
    <w:rsid w:val="00CF544C"/>
    <w:rsid w:val="00CF55D1"/>
    <w:rsid w:val="00CF5689"/>
    <w:rsid w:val="00CF56C5"/>
    <w:rsid w:val="00CF59F4"/>
    <w:rsid w:val="00CF5CBF"/>
    <w:rsid w:val="00CF5DBA"/>
    <w:rsid w:val="00CF5F82"/>
    <w:rsid w:val="00CF61C5"/>
    <w:rsid w:val="00CF6498"/>
    <w:rsid w:val="00CF668F"/>
    <w:rsid w:val="00CF69C3"/>
    <w:rsid w:val="00CF6AF5"/>
    <w:rsid w:val="00CF6F70"/>
    <w:rsid w:val="00CF75FB"/>
    <w:rsid w:val="00CF7617"/>
    <w:rsid w:val="00CF7704"/>
    <w:rsid w:val="00CF7785"/>
    <w:rsid w:val="00CF7C15"/>
    <w:rsid w:val="00CF7D34"/>
    <w:rsid w:val="00CF7D47"/>
    <w:rsid w:val="00CF7DD5"/>
    <w:rsid w:val="00D00093"/>
    <w:rsid w:val="00D00183"/>
    <w:rsid w:val="00D00366"/>
    <w:rsid w:val="00D0038F"/>
    <w:rsid w:val="00D005C0"/>
    <w:rsid w:val="00D0064A"/>
    <w:rsid w:val="00D00738"/>
    <w:rsid w:val="00D0076B"/>
    <w:rsid w:val="00D00BF1"/>
    <w:rsid w:val="00D00D70"/>
    <w:rsid w:val="00D00E61"/>
    <w:rsid w:val="00D00F0C"/>
    <w:rsid w:val="00D0107C"/>
    <w:rsid w:val="00D010F8"/>
    <w:rsid w:val="00D0122C"/>
    <w:rsid w:val="00D014E0"/>
    <w:rsid w:val="00D01880"/>
    <w:rsid w:val="00D01A96"/>
    <w:rsid w:val="00D0228D"/>
    <w:rsid w:val="00D02346"/>
    <w:rsid w:val="00D0236F"/>
    <w:rsid w:val="00D02415"/>
    <w:rsid w:val="00D02639"/>
    <w:rsid w:val="00D02700"/>
    <w:rsid w:val="00D029AE"/>
    <w:rsid w:val="00D02BC0"/>
    <w:rsid w:val="00D02CF2"/>
    <w:rsid w:val="00D02F08"/>
    <w:rsid w:val="00D03240"/>
    <w:rsid w:val="00D0351B"/>
    <w:rsid w:val="00D03550"/>
    <w:rsid w:val="00D035E9"/>
    <w:rsid w:val="00D0372E"/>
    <w:rsid w:val="00D0384E"/>
    <w:rsid w:val="00D03AC8"/>
    <w:rsid w:val="00D0411D"/>
    <w:rsid w:val="00D0425D"/>
    <w:rsid w:val="00D0449D"/>
    <w:rsid w:val="00D044D8"/>
    <w:rsid w:val="00D04585"/>
    <w:rsid w:val="00D049DA"/>
    <w:rsid w:val="00D04C15"/>
    <w:rsid w:val="00D04CE1"/>
    <w:rsid w:val="00D04FE8"/>
    <w:rsid w:val="00D0503F"/>
    <w:rsid w:val="00D052A9"/>
    <w:rsid w:val="00D05732"/>
    <w:rsid w:val="00D05A28"/>
    <w:rsid w:val="00D05DBF"/>
    <w:rsid w:val="00D061FD"/>
    <w:rsid w:val="00D06329"/>
    <w:rsid w:val="00D063C1"/>
    <w:rsid w:val="00D063F1"/>
    <w:rsid w:val="00D06561"/>
    <w:rsid w:val="00D06B33"/>
    <w:rsid w:val="00D07354"/>
    <w:rsid w:val="00D075E3"/>
    <w:rsid w:val="00D07686"/>
    <w:rsid w:val="00D076BC"/>
    <w:rsid w:val="00D076D0"/>
    <w:rsid w:val="00D07770"/>
    <w:rsid w:val="00D07A62"/>
    <w:rsid w:val="00D07BD0"/>
    <w:rsid w:val="00D07D4F"/>
    <w:rsid w:val="00D07E35"/>
    <w:rsid w:val="00D07EC8"/>
    <w:rsid w:val="00D07F2B"/>
    <w:rsid w:val="00D103AA"/>
    <w:rsid w:val="00D105CE"/>
    <w:rsid w:val="00D1083A"/>
    <w:rsid w:val="00D10864"/>
    <w:rsid w:val="00D10DE3"/>
    <w:rsid w:val="00D11311"/>
    <w:rsid w:val="00D113D5"/>
    <w:rsid w:val="00D114CE"/>
    <w:rsid w:val="00D114D5"/>
    <w:rsid w:val="00D119E6"/>
    <w:rsid w:val="00D11F98"/>
    <w:rsid w:val="00D121B0"/>
    <w:rsid w:val="00D12339"/>
    <w:rsid w:val="00D124C1"/>
    <w:rsid w:val="00D127F0"/>
    <w:rsid w:val="00D128AF"/>
    <w:rsid w:val="00D12928"/>
    <w:rsid w:val="00D12AE8"/>
    <w:rsid w:val="00D12BE5"/>
    <w:rsid w:val="00D12C86"/>
    <w:rsid w:val="00D12D9A"/>
    <w:rsid w:val="00D12D9D"/>
    <w:rsid w:val="00D13452"/>
    <w:rsid w:val="00D13599"/>
    <w:rsid w:val="00D135B5"/>
    <w:rsid w:val="00D136A0"/>
    <w:rsid w:val="00D138B2"/>
    <w:rsid w:val="00D138CC"/>
    <w:rsid w:val="00D139AB"/>
    <w:rsid w:val="00D13BAC"/>
    <w:rsid w:val="00D13BD6"/>
    <w:rsid w:val="00D13CCF"/>
    <w:rsid w:val="00D13D0E"/>
    <w:rsid w:val="00D13E3A"/>
    <w:rsid w:val="00D14089"/>
    <w:rsid w:val="00D14119"/>
    <w:rsid w:val="00D143E3"/>
    <w:rsid w:val="00D14584"/>
    <w:rsid w:val="00D14587"/>
    <w:rsid w:val="00D145B8"/>
    <w:rsid w:val="00D147C7"/>
    <w:rsid w:val="00D14888"/>
    <w:rsid w:val="00D14AE1"/>
    <w:rsid w:val="00D14B88"/>
    <w:rsid w:val="00D14C4E"/>
    <w:rsid w:val="00D14CE6"/>
    <w:rsid w:val="00D14E0A"/>
    <w:rsid w:val="00D15010"/>
    <w:rsid w:val="00D15047"/>
    <w:rsid w:val="00D150D2"/>
    <w:rsid w:val="00D151EE"/>
    <w:rsid w:val="00D1531C"/>
    <w:rsid w:val="00D15500"/>
    <w:rsid w:val="00D156FC"/>
    <w:rsid w:val="00D15807"/>
    <w:rsid w:val="00D15A0A"/>
    <w:rsid w:val="00D15E30"/>
    <w:rsid w:val="00D15F4A"/>
    <w:rsid w:val="00D16657"/>
    <w:rsid w:val="00D16686"/>
    <w:rsid w:val="00D16983"/>
    <w:rsid w:val="00D16C32"/>
    <w:rsid w:val="00D16C59"/>
    <w:rsid w:val="00D17061"/>
    <w:rsid w:val="00D1709A"/>
    <w:rsid w:val="00D170AE"/>
    <w:rsid w:val="00D17361"/>
    <w:rsid w:val="00D17448"/>
    <w:rsid w:val="00D17741"/>
    <w:rsid w:val="00D1791B"/>
    <w:rsid w:val="00D17958"/>
    <w:rsid w:val="00D1795A"/>
    <w:rsid w:val="00D17A42"/>
    <w:rsid w:val="00D17A85"/>
    <w:rsid w:val="00D17B63"/>
    <w:rsid w:val="00D17E54"/>
    <w:rsid w:val="00D17F6D"/>
    <w:rsid w:val="00D20060"/>
    <w:rsid w:val="00D20159"/>
    <w:rsid w:val="00D20858"/>
    <w:rsid w:val="00D20865"/>
    <w:rsid w:val="00D208BE"/>
    <w:rsid w:val="00D2090B"/>
    <w:rsid w:val="00D20BD7"/>
    <w:rsid w:val="00D20CA7"/>
    <w:rsid w:val="00D20E8F"/>
    <w:rsid w:val="00D20FAD"/>
    <w:rsid w:val="00D21038"/>
    <w:rsid w:val="00D2117B"/>
    <w:rsid w:val="00D21225"/>
    <w:rsid w:val="00D2128B"/>
    <w:rsid w:val="00D213E5"/>
    <w:rsid w:val="00D215A1"/>
    <w:rsid w:val="00D217C2"/>
    <w:rsid w:val="00D21D89"/>
    <w:rsid w:val="00D21DA0"/>
    <w:rsid w:val="00D2200E"/>
    <w:rsid w:val="00D2263C"/>
    <w:rsid w:val="00D2267E"/>
    <w:rsid w:val="00D22796"/>
    <w:rsid w:val="00D229EA"/>
    <w:rsid w:val="00D22A32"/>
    <w:rsid w:val="00D22B43"/>
    <w:rsid w:val="00D23237"/>
    <w:rsid w:val="00D23319"/>
    <w:rsid w:val="00D23357"/>
    <w:rsid w:val="00D233A2"/>
    <w:rsid w:val="00D23624"/>
    <w:rsid w:val="00D236B0"/>
    <w:rsid w:val="00D2381C"/>
    <w:rsid w:val="00D2397C"/>
    <w:rsid w:val="00D23D4C"/>
    <w:rsid w:val="00D23E73"/>
    <w:rsid w:val="00D2402A"/>
    <w:rsid w:val="00D24037"/>
    <w:rsid w:val="00D2449E"/>
    <w:rsid w:val="00D2465C"/>
    <w:rsid w:val="00D247CB"/>
    <w:rsid w:val="00D24834"/>
    <w:rsid w:val="00D24C1E"/>
    <w:rsid w:val="00D24D2D"/>
    <w:rsid w:val="00D24D51"/>
    <w:rsid w:val="00D24D65"/>
    <w:rsid w:val="00D24D8C"/>
    <w:rsid w:val="00D250F2"/>
    <w:rsid w:val="00D2513D"/>
    <w:rsid w:val="00D2527E"/>
    <w:rsid w:val="00D25302"/>
    <w:rsid w:val="00D25756"/>
    <w:rsid w:val="00D257C6"/>
    <w:rsid w:val="00D258FA"/>
    <w:rsid w:val="00D25E03"/>
    <w:rsid w:val="00D25F86"/>
    <w:rsid w:val="00D2600A"/>
    <w:rsid w:val="00D260CA"/>
    <w:rsid w:val="00D266A5"/>
    <w:rsid w:val="00D26B92"/>
    <w:rsid w:val="00D26EE4"/>
    <w:rsid w:val="00D271C2"/>
    <w:rsid w:val="00D2731D"/>
    <w:rsid w:val="00D27615"/>
    <w:rsid w:val="00D278EA"/>
    <w:rsid w:val="00D27B7D"/>
    <w:rsid w:val="00D27CCC"/>
    <w:rsid w:val="00D27F35"/>
    <w:rsid w:val="00D301C1"/>
    <w:rsid w:val="00D3043C"/>
    <w:rsid w:val="00D3080F"/>
    <w:rsid w:val="00D309A7"/>
    <w:rsid w:val="00D30EFA"/>
    <w:rsid w:val="00D30FA4"/>
    <w:rsid w:val="00D30FD4"/>
    <w:rsid w:val="00D3106E"/>
    <w:rsid w:val="00D31183"/>
    <w:rsid w:val="00D312DB"/>
    <w:rsid w:val="00D31417"/>
    <w:rsid w:val="00D317A9"/>
    <w:rsid w:val="00D31932"/>
    <w:rsid w:val="00D31974"/>
    <w:rsid w:val="00D31D27"/>
    <w:rsid w:val="00D32109"/>
    <w:rsid w:val="00D32449"/>
    <w:rsid w:val="00D32592"/>
    <w:rsid w:val="00D32833"/>
    <w:rsid w:val="00D3294C"/>
    <w:rsid w:val="00D32A7D"/>
    <w:rsid w:val="00D32E35"/>
    <w:rsid w:val="00D32E4F"/>
    <w:rsid w:val="00D331E1"/>
    <w:rsid w:val="00D33558"/>
    <w:rsid w:val="00D33738"/>
    <w:rsid w:val="00D33CA5"/>
    <w:rsid w:val="00D33CEF"/>
    <w:rsid w:val="00D33DA3"/>
    <w:rsid w:val="00D33F1C"/>
    <w:rsid w:val="00D33F34"/>
    <w:rsid w:val="00D34253"/>
    <w:rsid w:val="00D342A3"/>
    <w:rsid w:val="00D344D2"/>
    <w:rsid w:val="00D34568"/>
    <w:rsid w:val="00D34584"/>
    <w:rsid w:val="00D34875"/>
    <w:rsid w:val="00D348A9"/>
    <w:rsid w:val="00D34AD0"/>
    <w:rsid w:val="00D34AD1"/>
    <w:rsid w:val="00D34B60"/>
    <w:rsid w:val="00D34E12"/>
    <w:rsid w:val="00D35337"/>
    <w:rsid w:val="00D353CF"/>
    <w:rsid w:val="00D35416"/>
    <w:rsid w:val="00D35438"/>
    <w:rsid w:val="00D354D6"/>
    <w:rsid w:val="00D35525"/>
    <w:rsid w:val="00D356A5"/>
    <w:rsid w:val="00D357DA"/>
    <w:rsid w:val="00D35855"/>
    <w:rsid w:val="00D35BB7"/>
    <w:rsid w:val="00D35C1F"/>
    <w:rsid w:val="00D35E14"/>
    <w:rsid w:val="00D36148"/>
    <w:rsid w:val="00D364CD"/>
    <w:rsid w:val="00D3667E"/>
    <w:rsid w:val="00D369FD"/>
    <w:rsid w:val="00D36E09"/>
    <w:rsid w:val="00D36E0E"/>
    <w:rsid w:val="00D36EF7"/>
    <w:rsid w:val="00D37087"/>
    <w:rsid w:val="00D37209"/>
    <w:rsid w:val="00D378E6"/>
    <w:rsid w:val="00D40259"/>
    <w:rsid w:val="00D40277"/>
    <w:rsid w:val="00D403BB"/>
    <w:rsid w:val="00D4055E"/>
    <w:rsid w:val="00D405CF"/>
    <w:rsid w:val="00D40AB6"/>
    <w:rsid w:val="00D40B70"/>
    <w:rsid w:val="00D40FF8"/>
    <w:rsid w:val="00D410EF"/>
    <w:rsid w:val="00D4128C"/>
    <w:rsid w:val="00D4132B"/>
    <w:rsid w:val="00D41510"/>
    <w:rsid w:val="00D415B7"/>
    <w:rsid w:val="00D415D6"/>
    <w:rsid w:val="00D417FE"/>
    <w:rsid w:val="00D41964"/>
    <w:rsid w:val="00D41B1A"/>
    <w:rsid w:val="00D41BC1"/>
    <w:rsid w:val="00D41C66"/>
    <w:rsid w:val="00D41E11"/>
    <w:rsid w:val="00D42080"/>
    <w:rsid w:val="00D420A3"/>
    <w:rsid w:val="00D422D1"/>
    <w:rsid w:val="00D4252D"/>
    <w:rsid w:val="00D4276D"/>
    <w:rsid w:val="00D42843"/>
    <w:rsid w:val="00D42917"/>
    <w:rsid w:val="00D42A2D"/>
    <w:rsid w:val="00D42CCE"/>
    <w:rsid w:val="00D431E9"/>
    <w:rsid w:val="00D4332D"/>
    <w:rsid w:val="00D43581"/>
    <w:rsid w:val="00D436EA"/>
    <w:rsid w:val="00D43844"/>
    <w:rsid w:val="00D438FD"/>
    <w:rsid w:val="00D4393D"/>
    <w:rsid w:val="00D43BEA"/>
    <w:rsid w:val="00D43D72"/>
    <w:rsid w:val="00D43E35"/>
    <w:rsid w:val="00D43E89"/>
    <w:rsid w:val="00D43F10"/>
    <w:rsid w:val="00D43F4A"/>
    <w:rsid w:val="00D440B8"/>
    <w:rsid w:val="00D44383"/>
    <w:rsid w:val="00D443EB"/>
    <w:rsid w:val="00D44679"/>
    <w:rsid w:val="00D44837"/>
    <w:rsid w:val="00D44841"/>
    <w:rsid w:val="00D449DD"/>
    <w:rsid w:val="00D44C8B"/>
    <w:rsid w:val="00D44CEC"/>
    <w:rsid w:val="00D44CFA"/>
    <w:rsid w:val="00D44EBF"/>
    <w:rsid w:val="00D451E3"/>
    <w:rsid w:val="00D4533A"/>
    <w:rsid w:val="00D45586"/>
    <w:rsid w:val="00D45951"/>
    <w:rsid w:val="00D45A41"/>
    <w:rsid w:val="00D45B23"/>
    <w:rsid w:val="00D45BF7"/>
    <w:rsid w:val="00D45F3A"/>
    <w:rsid w:val="00D45FBE"/>
    <w:rsid w:val="00D4612C"/>
    <w:rsid w:val="00D4626D"/>
    <w:rsid w:val="00D4639B"/>
    <w:rsid w:val="00D46929"/>
    <w:rsid w:val="00D46E2A"/>
    <w:rsid w:val="00D46F69"/>
    <w:rsid w:val="00D46F72"/>
    <w:rsid w:val="00D470EC"/>
    <w:rsid w:val="00D471BA"/>
    <w:rsid w:val="00D47230"/>
    <w:rsid w:val="00D473C1"/>
    <w:rsid w:val="00D474B2"/>
    <w:rsid w:val="00D47A56"/>
    <w:rsid w:val="00D47CB3"/>
    <w:rsid w:val="00D47EA4"/>
    <w:rsid w:val="00D47F1C"/>
    <w:rsid w:val="00D47F6D"/>
    <w:rsid w:val="00D47FF9"/>
    <w:rsid w:val="00D501B3"/>
    <w:rsid w:val="00D50336"/>
    <w:rsid w:val="00D5090B"/>
    <w:rsid w:val="00D50938"/>
    <w:rsid w:val="00D509C8"/>
    <w:rsid w:val="00D50B7A"/>
    <w:rsid w:val="00D50DCC"/>
    <w:rsid w:val="00D510A1"/>
    <w:rsid w:val="00D51127"/>
    <w:rsid w:val="00D51140"/>
    <w:rsid w:val="00D511F8"/>
    <w:rsid w:val="00D5125F"/>
    <w:rsid w:val="00D516B6"/>
    <w:rsid w:val="00D517C6"/>
    <w:rsid w:val="00D51847"/>
    <w:rsid w:val="00D51C17"/>
    <w:rsid w:val="00D51C76"/>
    <w:rsid w:val="00D51D7D"/>
    <w:rsid w:val="00D51F89"/>
    <w:rsid w:val="00D5217D"/>
    <w:rsid w:val="00D521A7"/>
    <w:rsid w:val="00D52481"/>
    <w:rsid w:val="00D5275C"/>
    <w:rsid w:val="00D52952"/>
    <w:rsid w:val="00D52AEF"/>
    <w:rsid w:val="00D52B18"/>
    <w:rsid w:val="00D52C78"/>
    <w:rsid w:val="00D52C86"/>
    <w:rsid w:val="00D52CC3"/>
    <w:rsid w:val="00D52E07"/>
    <w:rsid w:val="00D52F30"/>
    <w:rsid w:val="00D5312C"/>
    <w:rsid w:val="00D532D1"/>
    <w:rsid w:val="00D5334E"/>
    <w:rsid w:val="00D534EC"/>
    <w:rsid w:val="00D5351E"/>
    <w:rsid w:val="00D537DA"/>
    <w:rsid w:val="00D53812"/>
    <w:rsid w:val="00D539D6"/>
    <w:rsid w:val="00D53B7F"/>
    <w:rsid w:val="00D53C20"/>
    <w:rsid w:val="00D53D82"/>
    <w:rsid w:val="00D53EFD"/>
    <w:rsid w:val="00D53F63"/>
    <w:rsid w:val="00D54068"/>
    <w:rsid w:val="00D5441B"/>
    <w:rsid w:val="00D54662"/>
    <w:rsid w:val="00D547DE"/>
    <w:rsid w:val="00D54B50"/>
    <w:rsid w:val="00D54C01"/>
    <w:rsid w:val="00D54DBA"/>
    <w:rsid w:val="00D54DDC"/>
    <w:rsid w:val="00D552D8"/>
    <w:rsid w:val="00D55373"/>
    <w:rsid w:val="00D5585E"/>
    <w:rsid w:val="00D55AC9"/>
    <w:rsid w:val="00D55B6A"/>
    <w:rsid w:val="00D55BE3"/>
    <w:rsid w:val="00D55E9B"/>
    <w:rsid w:val="00D5611E"/>
    <w:rsid w:val="00D56139"/>
    <w:rsid w:val="00D5614B"/>
    <w:rsid w:val="00D5623A"/>
    <w:rsid w:val="00D5635C"/>
    <w:rsid w:val="00D563A1"/>
    <w:rsid w:val="00D56D09"/>
    <w:rsid w:val="00D573F7"/>
    <w:rsid w:val="00D57790"/>
    <w:rsid w:val="00D579DF"/>
    <w:rsid w:val="00D57D28"/>
    <w:rsid w:val="00D57EFB"/>
    <w:rsid w:val="00D6002B"/>
    <w:rsid w:val="00D600B0"/>
    <w:rsid w:val="00D602EE"/>
    <w:rsid w:val="00D602FC"/>
    <w:rsid w:val="00D604B6"/>
    <w:rsid w:val="00D60543"/>
    <w:rsid w:val="00D60B78"/>
    <w:rsid w:val="00D60BCB"/>
    <w:rsid w:val="00D60C4C"/>
    <w:rsid w:val="00D60DC1"/>
    <w:rsid w:val="00D6109E"/>
    <w:rsid w:val="00D61129"/>
    <w:rsid w:val="00D61219"/>
    <w:rsid w:val="00D613B6"/>
    <w:rsid w:val="00D61732"/>
    <w:rsid w:val="00D617F0"/>
    <w:rsid w:val="00D61A89"/>
    <w:rsid w:val="00D61C8F"/>
    <w:rsid w:val="00D61D63"/>
    <w:rsid w:val="00D61F7F"/>
    <w:rsid w:val="00D6214A"/>
    <w:rsid w:val="00D621D7"/>
    <w:rsid w:val="00D624BB"/>
    <w:rsid w:val="00D62515"/>
    <w:rsid w:val="00D62658"/>
    <w:rsid w:val="00D6288D"/>
    <w:rsid w:val="00D628A5"/>
    <w:rsid w:val="00D62D1B"/>
    <w:rsid w:val="00D62DAB"/>
    <w:rsid w:val="00D633CF"/>
    <w:rsid w:val="00D635E9"/>
    <w:rsid w:val="00D63BD9"/>
    <w:rsid w:val="00D63E51"/>
    <w:rsid w:val="00D63F17"/>
    <w:rsid w:val="00D63F19"/>
    <w:rsid w:val="00D63FEF"/>
    <w:rsid w:val="00D641BA"/>
    <w:rsid w:val="00D6420F"/>
    <w:rsid w:val="00D6421D"/>
    <w:rsid w:val="00D64297"/>
    <w:rsid w:val="00D6430B"/>
    <w:rsid w:val="00D6434E"/>
    <w:rsid w:val="00D64452"/>
    <w:rsid w:val="00D64471"/>
    <w:rsid w:val="00D644D6"/>
    <w:rsid w:val="00D64662"/>
    <w:rsid w:val="00D64723"/>
    <w:rsid w:val="00D64745"/>
    <w:rsid w:val="00D6486D"/>
    <w:rsid w:val="00D64C9B"/>
    <w:rsid w:val="00D64E05"/>
    <w:rsid w:val="00D651BD"/>
    <w:rsid w:val="00D6540E"/>
    <w:rsid w:val="00D65540"/>
    <w:rsid w:val="00D65980"/>
    <w:rsid w:val="00D65CEA"/>
    <w:rsid w:val="00D65FC4"/>
    <w:rsid w:val="00D6614B"/>
    <w:rsid w:val="00D66207"/>
    <w:rsid w:val="00D6623C"/>
    <w:rsid w:val="00D6698A"/>
    <w:rsid w:val="00D669B1"/>
    <w:rsid w:val="00D66AA2"/>
    <w:rsid w:val="00D66B58"/>
    <w:rsid w:val="00D66CFC"/>
    <w:rsid w:val="00D67344"/>
    <w:rsid w:val="00D67A17"/>
    <w:rsid w:val="00D67ECC"/>
    <w:rsid w:val="00D7042D"/>
    <w:rsid w:val="00D70917"/>
    <w:rsid w:val="00D70A41"/>
    <w:rsid w:val="00D70F07"/>
    <w:rsid w:val="00D70FC2"/>
    <w:rsid w:val="00D71D5C"/>
    <w:rsid w:val="00D71E25"/>
    <w:rsid w:val="00D71E6A"/>
    <w:rsid w:val="00D71E78"/>
    <w:rsid w:val="00D72020"/>
    <w:rsid w:val="00D72556"/>
    <w:rsid w:val="00D7278D"/>
    <w:rsid w:val="00D728CF"/>
    <w:rsid w:val="00D7295B"/>
    <w:rsid w:val="00D72A56"/>
    <w:rsid w:val="00D72B32"/>
    <w:rsid w:val="00D72F9C"/>
    <w:rsid w:val="00D73010"/>
    <w:rsid w:val="00D7308D"/>
    <w:rsid w:val="00D7332B"/>
    <w:rsid w:val="00D73385"/>
    <w:rsid w:val="00D733AB"/>
    <w:rsid w:val="00D73495"/>
    <w:rsid w:val="00D734ED"/>
    <w:rsid w:val="00D73627"/>
    <w:rsid w:val="00D73662"/>
    <w:rsid w:val="00D73664"/>
    <w:rsid w:val="00D736C1"/>
    <w:rsid w:val="00D737FE"/>
    <w:rsid w:val="00D7383C"/>
    <w:rsid w:val="00D73A83"/>
    <w:rsid w:val="00D73B82"/>
    <w:rsid w:val="00D73D49"/>
    <w:rsid w:val="00D73D84"/>
    <w:rsid w:val="00D73DAB"/>
    <w:rsid w:val="00D73E48"/>
    <w:rsid w:val="00D73F7E"/>
    <w:rsid w:val="00D74324"/>
    <w:rsid w:val="00D74AA6"/>
    <w:rsid w:val="00D74CF7"/>
    <w:rsid w:val="00D74D36"/>
    <w:rsid w:val="00D74D7E"/>
    <w:rsid w:val="00D74E17"/>
    <w:rsid w:val="00D74E25"/>
    <w:rsid w:val="00D74F12"/>
    <w:rsid w:val="00D74F8A"/>
    <w:rsid w:val="00D75251"/>
    <w:rsid w:val="00D752C1"/>
    <w:rsid w:val="00D756EF"/>
    <w:rsid w:val="00D75719"/>
    <w:rsid w:val="00D75777"/>
    <w:rsid w:val="00D75B3C"/>
    <w:rsid w:val="00D75C36"/>
    <w:rsid w:val="00D75ECA"/>
    <w:rsid w:val="00D75F82"/>
    <w:rsid w:val="00D7609D"/>
    <w:rsid w:val="00D7612F"/>
    <w:rsid w:val="00D7631C"/>
    <w:rsid w:val="00D763B2"/>
    <w:rsid w:val="00D768AA"/>
    <w:rsid w:val="00D76A18"/>
    <w:rsid w:val="00D76C51"/>
    <w:rsid w:val="00D76CFB"/>
    <w:rsid w:val="00D76D5F"/>
    <w:rsid w:val="00D76F69"/>
    <w:rsid w:val="00D77283"/>
    <w:rsid w:val="00D779EC"/>
    <w:rsid w:val="00D77C43"/>
    <w:rsid w:val="00D77CCC"/>
    <w:rsid w:val="00D77CD3"/>
    <w:rsid w:val="00D77CFE"/>
    <w:rsid w:val="00D8068A"/>
    <w:rsid w:val="00D80713"/>
    <w:rsid w:val="00D80B4A"/>
    <w:rsid w:val="00D80F74"/>
    <w:rsid w:val="00D80F9B"/>
    <w:rsid w:val="00D81270"/>
    <w:rsid w:val="00D8178C"/>
    <w:rsid w:val="00D8183C"/>
    <w:rsid w:val="00D81947"/>
    <w:rsid w:val="00D8195A"/>
    <w:rsid w:val="00D81A14"/>
    <w:rsid w:val="00D822C0"/>
    <w:rsid w:val="00D82330"/>
    <w:rsid w:val="00D82520"/>
    <w:rsid w:val="00D82547"/>
    <w:rsid w:val="00D8269C"/>
    <w:rsid w:val="00D829DE"/>
    <w:rsid w:val="00D82E36"/>
    <w:rsid w:val="00D82F1B"/>
    <w:rsid w:val="00D83057"/>
    <w:rsid w:val="00D830F7"/>
    <w:rsid w:val="00D83490"/>
    <w:rsid w:val="00D835CB"/>
    <w:rsid w:val="00D837F8"/>
    <w:rsid w:val="00D83C9D"/>
    <w:rsid w:val="00D83DDB"/>
    <w:rsid w:val="00D84061"/>
    <w:rsid w:val="00D84581"/>
    <w:rsid w:val="00D84664"/>
    <w:rsid w:val="00D847D6"/>
    <w:rsid w:val="00D848BD"/>
    <w:rsid w:val="00D8498C"/>
    <w:rsid w:val="00D84D6E"/>
    <w:rsid w:val="00D850D3"/>
    <w:rsid w:val="00D851ED"/>
    <w:rsid w:val="00D85757"/>
    <w:rsid w:val="00D857FB"/>
    <w:rsid w:val="00D859DA"/>
    <w:rsid w:val="00D8603F"/>
    <w:rsid w:val="00D863DE"/>
    <w:rsid w:val="00D864F1"/>
    <w:rsid w:val="00D86656"/>
    <w:rsid w:val="00D86899"/>
    <w:rsid w:val="00D868FA"/>
    <w:rsid w:val="00D86C4D"/>
    <w:rsid w:val="00D86DF5"/>
    <w:rsid w:val="00D86E74"/>
    <w:rsid w:val="00D870A0"/>
    <w:rsid w:val="00D871C5"/>
    <w:rsid w:val="00D8741F"/>
    <w:rsid w:val="00D876B7"/>
    <w:rsid w:val="00D87791"/>
    <w:rsid w:val="00D87957"/>
    <w:rsid w:val="00D87AC4"/>
    <w:rsid w:val="00D87C97"/>
    <w:rsid w:val="00D87DCE"/>
    <w:rsid w:val="00D901BE"/>
    <w:rsid w:val="00D90821"/>
    <w:rsid w:val="00D90960"/>
    <w:rsid w:val="00D90F00"/>
    <w:rsid w:val="00D91196"/>
    <w:rsid w:val="00D91251"/>
    <w:rsid w:val="00D91608"/>
    <w:rsid w:val="00D916EC"/>
    <w:rsid w:val="00D91754"/>
    <w:rsid w:val="00D919FF"/>
    <w:rsid w:val="00D91B86"/>
    <w:rsid w:val="00D91D7F"/>
    <w:rsid w:val="00D9230B"/>
    <w:rsid w:val="00D9236F"/>
    <w:rsid w:val="00D924ED"/>
    <w:rsid w:val="00D92A7A"/>
    <w:rsid w:val="00D92B0A"/>
    <w:rsid w:val="00D92DFD"/>
    <w:rsid w:val="00D932F1"/>
    <w:rsid w:val="00D93563"/>
    <w:rsid w:val="00D93636"/>
    <w:rsid w:val="00D937C0"/>
    <w:rsid w:val="00D937EB"/>
    <w:rsid w:val="00D938A6"/>
    <w:rsid w:val="00D93A10"/>
    <w:rsid w:val="00D93D51"/>
    <w:rsid w:val="00D93D82"/>
    <w:rsid w:val="00D93FB4"/>
    <w:rsid w:val="00D93FDB"/>
    <w:rsid w:val="00D94187"/>
    <w:rsid w:val="00D941DF"/>
    <w:rsid w:val="00D947F6"/>
    <w:rsid w:val="00D9489E"/>
    <w:rsid w:val="00D9495A"/>
    <w:rsid w:val="00D94B1C"/>
    <w:rsid w:val="00D950B0"/>
    <w:rsid w:val="00D950B8"/>
    <w:rsid w:val="00D95BDA"/>
    <w:rsid w:val="00D95FB9"/>
    <w:rsid w:val="00D96014"/>
    <w:rsid w:val="00D9609D"/>
    <w:rsid w:val="00D961B1"/>
    <w:rsid w:val="00D967C4"/>
    <w:rsid w:val="00D969CA"/>
    <w:rsid w:val="00D96DEA"/>
    <w:rsid w:val="00D9700A"/>
    <w:rsid w:val="00D97106"/>
    <w:rsid w:val="00D975B2"/>
    <w:rsid w:val="00D97896"/>
    <w:rsid w:val="00D978E6"/>
    <w:rsid w:val="00D97A5F"/>
    <w:rsid w:val="00D97E5C"/>
    <w:rsid w:val="00D97EA0"/>
    <w:rsid w:val="00D97F90"/>
    <w:rsid w:val="00DA0280"/>
    <w:rsid w:val="00DA036F"/>
    <w:rsid w:val="00DA0521"/>
    <w:rsid w:val="00DA0A5A"/>
    <w:rsid w:val="00DA0BFE"/>
    <w:rsid w:val="00DA0E7F"/>
    <w:rsid w:val="00DA0E89"/>
    <w:rsid w:val="00DA1038"/>
    <w:rsid w:val="00DA1229"/>
    <w:rsid w:val="00DA12E5"/>
    <w:rsid w:val="00DA14C1"/>
    <w:rsid w:val="00DA1718"/>
    <w:rsid w:val="00DA17C0"/>
    <w:rsid w:val="00DA1B0C"/>
    <w:rsid w:val="00DA1EEA"/>
    <w:rsid w:val="00DA1FD6"/>
    <w:rsid w:val="00DA21BB"/>
    <w:rsid w:val="00DA21D6"/>
    <w:rsid w:val="00DA274C"/>
    <w:rsid w:val="00DA275E"/>
    <w:rsid w:val="00DA2AB4"/>
    <w:rsid w:val="00DA2AF7"/>
    <w:rsid w:val="00DA2B88"/>
    <w:rsid w:val="00DA2D6B"/>
    <w:rsid w:val="00DA2E06"/>
    <w:rsid w:val="00DA302D"/>
    <w:rsid w:val="00DA3036"/>
    <w:rsid w:val="00DA3352"/>
    <w:rsid w:val="00DA338F"/>
    <w:rsid w:val="00DA39FA"/>
    <w:rsid w:val="00DA3B1F"/>
    <w:rsid w:val="00DA3D42"/>
    <w:rsid w:val="00DA3E13"/>
    <w:rsid w:val="00DA3F09"/>
    <w:rsid w:val="00DA3F33"/>
    <w:rsid w:val="00DA4100"/>
    <w:rsid w:val="00DA438B"/>
    <w:rsid w:val="00DA43CC"/>
    <w:rsid w:val="00DA489B"/>
    <w:rsid w:val="00DA48B5"/>
    <w:rsid w:val="00DA499A"/>
    <w:rsid w:val="00DA49F3"/>
    <w:rsid w:val="00DA4ABC"/>
    <w:rsid w:val="00DA4B8C"/>
    <w:rsid w:val="00DA4EC2"/>
    <w:rsid w:val="00DA4F06"/>
    <w:rsid w:val="00DA521F"/>
    <w:rsid w:val="00DA587C"/>
    <w:rsid w:val="00DA5AAB"/>
    <w:rsid w:val="00DA5C27"/>
    <w:rsid w:val="00DA5D2C"/>
    <w:rsid w:val="00DA5D97"/>
    <w:rsid w:val="00DA5E74"/>
    <w:rsid w:val="00DA5EA8"/>
    <w:rsid w:val="00DA62C5"/>
    <w:rsid w:val="00DA6360"/>
    <w:rsid w:val="00DA6C60"/>
    <w:rsid w:val="00DA7061"/>
    <w:rsid w:val="00DA70C6"/>
    <w:rsid w:val="00DA737C"/>
    <w:rsid w:val="00DA749D"/>
    <w:rsid w:val="00DA75AE"/>
    <w:rsid w:val="00DA76C1"/>
    <w:rsid w:val="00DA7876"/>
    <w:rsid w:val="00DA7B0F"/>
    <w:rsid w:val="00DA7BA8"/>
    <w:rsid w:val="00DA7BFE"/>
    <w:rsid w:val="00DA7D41"/>
    <w:rsid w:val="00DA7DE5"/>
    <w:rsid w:val="00DA7ED6"/>
    <w:rsid w:val="00DB031C"/>
    <w:rsid w:val="00DB047D"/>
    <w:rsid w:val="00DB05E7"/>
    <w:rsid w:val="00DB075C"/>
    <w:rsid w:val="00DB0872"/>
    <w:rsid w:val="00DB0931"/>
    <w:rsid w:val="00DB0963"/>
    <w:rsid w:val="00DB0C68"/>
    <w:rsid w:val="00DB0CD5"/>
    <w:rsid w:val="00DB0F5E"/>
    <w:rsid w:val="00DB1056"/>
    <w:rsid w:val="00DB1218"/>
    <w:rsid w:val="00DB1247"/>
    <w:rsid w:val="00DB1381"/>
    <w:rsid w:val="00DB148A"/>
    <w:rsid w:val="00DB14A1"/>
    <w:rsid w:val="00DB15DC"/>
    <w:rsid w:val="00DB15EE"/>
    <w:rsid w:val="00DB1604"/>
    <w:rsid w:val="00DB195F"/>
    <w:rsid w:val="00DB1A37"/>
    <w:rsid w:val="00DB1B5B"/>
    <w:rsid w:val="00DB1B69"/>
    <w:rsid w:val="00DB1C96"/>
    <w:rsid w:val="00DB1CA4"/>
    <w:rsid w:val="00DB1F23"/>
    <w:rsid w:val="00DB1F29"/>
    <w:rsid w:val="00DB1FAF"/>
    <w:rsid w:val="00DB2050"/>
    <w:rsid w:val="00DB2190"/>
    <w:rsid w:val="00DB21BB"/>
    <w:rsid w:val="00DB2355"/>
    <w:rsid w:val="00DB2877"/>
    <w:rsid w:val="00DB2883"/>
    <w:rsid w:val="00DB2B17"/>
    <w:rsid w:val="00DB2C63"/>
    <w:rsid w:val="00DB32CC"/>
    <w:rsid w:val="00DB3628"/>
    <w:rsid w:val="00DB3711"/>
    <w:rsid w:val="00DB3864"/>
    <w:rsid w:val="00DB3AA5"/>
    <w:rsid w:val="00DB3B21"/>
    <w:rsid w:val="00DB3BF0"/>
    <w:rsid w:val="00DB3D38"/>
    <w:rsid w:val="00DB3DE0"/>
    <w:rsid w:val="00DB3EE0"/>
    <w:rsid w:val="00DB419C"/>
    <w:rsid w:val="00DB41BD"/>
    <w:rsid w:val="00DB41DF"/>
    <w:rsid w:val="00DB46FE"/>
    <w:rsid w:val="00DB47A2"/>
    <w:rsid w:val="00DB48B6"/>
    <w:rsid w:val="00DB4A4E"/>
    <w:rsid w:val="00DB4BAF"/>
    <w:rsid w:val="00DB4C12"/>
    <w:rsid w:val="00DB4CB5"/>
    <w:rsid w:val="00DB4D67"/>
    <w:rsid w:val="00DB4DF6"/>
    <w:rsid w:val="00DB4F0E"/>
    <w:rsid w:val="00DB5211"/>
    <w:rsid w:val="00DB5283"/>
    <w:rsid w:val="00DB52AA"/>
    <w:rsid w:val="00DB52D1"/>
    <w:rsid w:val="00DB5308"/>
    <w:rsid w:val="00DB531E"/>
    <w:rsid w:val="00DB5340"/>
    <w:rsid w:val="00DB53FA"/>
    <w:rsid w:val="00DB54D5"/>
    <w:rsid w:val="00DB54DD"/>
    <w:rsid w:val="00DB55E2"/>
    <w:rsid w:val="00DB57AB"/>
    <w:rsid w:val="00DB5FD5"/>
    <w:rsid w:val="00DB61B3"/>
    <w:rsid w:val="00DB6488"/>
    <w:rsid w:val="00DB65E9"/>
    <w:rsid w:val="00DB6961"/>
    <w:rsid w:val="00DB6BF1"/>
    <w:rsid w:val="00DB6C54"/>
    <w:rsid w:val="00DB6CF4"/>
    <w:rsid w:val="00DB6E27"/>
    <w:rsid w:val="00DB7073"/>
    <w:rsid w:val="00DB71E4"/>
    <w:rsid w:val="00DB727D"/>
    <w:rsid w:val="00DB732F"/>
    <w:rsid w:val="00DB740C"/>
    <w:rsid w:val="00DB7787"/>
    <w:rsid w:val="00DB7917"/>
    <w:rsid w:val="00DB7AA2"/>
    <w:rsid w:val="00DB7D47"/>
    <w:rsid w:val="00DB7D5B"/>
    <w:rsid w:val="00DB7D61"/>
    <w:rsid w:val="00DC0065"/>
    <w:rsid w:val="00DC0087"/>
    <w:rsid w:val="00DC0269"/>
    <w:rsid w:val="00DC02AA"/>
    <w:rsid w:val="00DC037A"/>
    <w:rsid w:val="00DC0399"/>
    <w:rsid w:val="00DC0661"/>
    <w:rsid w:val="00DC06DD"/>
    <w:rsid w:val="00DC0964"/>
    <w:rsid w:val="00DC09D4"/>
    <w:rsid w:val="00DC0A88"/>
    <w:rsid w:val="00DC0AFF"/>
    <w:rsid w:val="00DC0BEC"/>
    <w:rsid w:val="00DC0DE8"/>
    <w:rsid w:val="00DC0DF6"/>
    <w:rsid w:val="00DC131E"/>
    <w:rsid w:val="00DC131F"/>
    <w:rsid w:val="00DC136A"/>
    <w:rsid w:val="00DC14E1"/>
    <w:rsid w:val="00DC153F"/>
    <w:rsid w:val="00DC1655"/>
    <w:rsid w:val="00DC17FA"/>
    <w:rsid w:val="00DC181D"/>
    <w:rsid w:val="00DC1F6E"/>
    <w:rsid w:val="00DC24A3"/>
    <w:rsid w:val="00DC27FB"/>
    <w:rsid w:val="00DC2883"/>
    <w:rsid w:val="00DC28D6"/>
    <w:rsid w:val="00DC2912"/>
    <w:rsid w:val="00DC2B79"/>
    <w:rsid w:val="00DC2C25"/>
    <w:rsid w:val="00DC2D06"/>
    <w:rsid w:val="00DC2DCC"/>
    <w:rsid w:val="00DC2DD5"/>
    <w:rsid w:val="00DC2DF4"/>
    <w:rsid w:val="00DC2EBC"/>
    <w:rsid w:val="00DC2EDC"/>
    <w:rsid w:val="00DC300E"/>
    <w:rsid w:val="00DC3126"/>
    <w:rsid w:val="00DC35C8"/>
    <w:rsid w:val="00DC364F"/>
    <w:rsid w:val="00DC3C5F"/>
    <w:rsid w:val="00DC3E31"/>
    <w:rsid w:val="00DC41A4"/>
    <w:rsid w:val="00DC42F3"/>
    <w:rsid w:val="00DC447C"/>
    <w:rsid w:val="00DC44EC"/>
    <w:rsid w:val="00DC450B"/>
    <w:rsid w:val="00DC48E4"/>
    <w:rsid w:val="00DC4BFB"/>
    <w:rsid w:val="00DC4CF9"/>
    <w:rsid w:val="00DC4D57"/>
    <w:rsid w:val="00DC4DFD"/>
    <w:rsid w:val="00DC501E"/>
    <w:rsid w:val="00DC507A"/>
    <w:rsid w:val="00DC51AD"/>
    <w:rsid w:val="00DC5485"/>
    <w:rsid w:val="00DC5A11"/>
    <w:rsid w:val="00DC5A5E"/>
    <w:rsid w:val="00DC5B54"/>
    <w:rsid w:val="00DC5B8A"/>
    <w:rsid w:val="00DC5D3A"/>
    <w:rsid w:val="00DC5EA6"/>
    <w:rsid w:val="00DC5F64"/>
    <w:rsid w:val="00DC6310"/>
    <w:rsid w:val="00DC6E1A"/>
    <w:rsid w:val="00DC70C9"/>
    <w:rsid w:val="00DC726E"/>
    <w:rsid w:val="00DC74B8"/>
    <w:rsid w:val="00DC75FA"/>
    <w:rsid w:val="00DC7745"/>
    <w:rsid w:val="00DC77D2"/>
    <w:rsid w:val="00DC784C"/>
    <w:rsid w:val="00DC7888"/>
    <w:rsid w:val="00DC7B67"/>
    <w:rsid w:val="00DC7DFE"/>
    <w:rsid w:val="00DD02B7"/>
    <w:rsid w:val="00DD0379"/>
    <w:rsid w:val="00DD03DE"/>
    <w:rsid w:val="00DD0B0B"/>
    <w:rsid w:val="00DD0BDD"/>
    <w:rsid w:val="00DD0FE5"/>
    <w:rsid w:val="00DD1028"/>
    <w:rsid w:val="00DD13B4"/>
    <w:rsid w:val="00DD1644"/>
    <w:rsid w:val="00DD177A"/>
    <w:rsid w:val="00DD18A7"/>
    <w:rsid w:val="00DD18DF"/>
    <w:rsid w:val="00DD1948"/>
    <w:rsid w:val="00DD19C1"/>
    <w:rsid w:val="00DD1A2F"/>
    <w:rsid w:val="00DD1BE2"/>
    <w:rsid w:val="00DD1C4C"/>
    <w:rsid w:val="00DD1D3A"/>
    <w:rsid w:val="00DD1EF3"/>
    <w:rsid w:val="00DD206D"/>
    <w:rsid w:val="00DD236D"/>
    <w:rsid w:val="00DD2492"/>
    <w:rsid w:val="00DD2660"/>
    <w:rsid w:val="00DD2684"/>
    <w:rsid w:val="00DD2955"/>
    <w:rsid w:val="00DD29B1"/>
    <w:rsid w:val="00DD2CAF"/>
    <w:rsid w:val="00DD2E20"/>
    <w:rsid w:val="00DD30CD"/>
    <w:rsid w:val="00DD30FC"/>
    <w:rsid w:val="00DD383A"/>
    <w:rsid w:val="00DD3BD9"/>
    <w:rsid w:val="00DD3C6A"/>
    <w:rsid w:val="00DD3DF5"/>
    <w:rsid w:val="00DD3F12"/>
    <w:rsid w:val="00DD4002"/>
    <w:rsid w:val="00DD4147"/>
    <w:rsid w:val="00DD4193"/>
    <w:rsid w:val="00DD430D"/>
    <w:rsid w:val="00DD433F"/>
    <w:rsid w:val="00DD43A5"/>
    <w:rsid w:val="00DD44F5"/>
    <w:rsid w:val="00DD4C3E"/>
    <w:rsid w:val="00DD4CC5"/>
    <w:rsid w:val="00DD4D37"/>
    <w:rsid w:val="00DD4D92"/>
    <w:rsid w:val="00DD4DE9"/>
    <w:rsid w:val="00DD52C0"/>
    <w:rsid w:val="00DD57B5"/>
    <w:rsid w:val="00DD57C7"/>
    <w:rsid w:val="00DD57FB"/>
    <w:rsid w:val="00DD58E0"/>
    <w:rsid w:val="00DD59AD"/>
    <w:rsid w:val="00DD5B44"/>
    <w:rsid w:val="00DD5B56"/>
    <w:rsid w:val="00DD5B7B"/>
    <w:rsid w:val="00DD5F5B"/>
    <w:rsid w:val="00DD5FB1"/>
    <w:rsid w:val="00DD601C"/>
    <w:rsid w:val="00DD6093"/>
    <w:rsid w:val="00DD61B3"/>
    <w:rsid w:val="00DD6394"/>
    <w:rsid w:val="00DD6541"/>
    <w:rsid w:val="00DD691A"/>
    <w:rsid w:val="00DD6A6B"/>
    <w:rsid w:val="00DD6AB1"/>
    <w:rsid w:val="00DD6C6A"/>
    <w:rsid w:val="00DD6F59"/>
    <w:rsid w:val="00DD786E"/>
    <w:rsid w:val="00DD78DA"/>
    <w:rsid w:val="00DD7A6D"/>
    <w:rsid w:val="00DD7AB4"/>
    <w:rsid w:val="00DD7B77"/>
    <w:rsid w:val="00DD7C64"/>
    <w:rsid w:val="00DE0064"/>
    <w:rsid w:val="00DE0374"/>
    <w:rsid w:val="00DE03F2"/>
    <w:rsid w:val="00DE07AA"/>
    <w:rsid w:val="00DE0819"/>
    <w:rsid w:val="00DE09B4"/>
    <w:rsid w:val="00DE0AFD"/>
    <w:rsid w:val="00DE0F6E"/>
    <w:rsid w:val="00DE110A"/>
    <w:rsid w:val="00DE1162"/>
    <w:rsid w:val="00DE1241"/>
    <w:rsid w:val="00DE15B5"/>
    <w:rsid w:val="00DE17DE"/>
    <w:rsid w:val="00DE18AB"/>
    <w:rsid w:val="00DE2165"/>
    <w:rsid w:val="00DE216D"/>
    <w:rsid w:val="00DE21D2"/>
    <w:rsid w:val="00DE2C61"/>
    <w:rsid w:val="00DE2D6A"/>
    <w:rsid w:val="00DE3276"/>
    <w:rsid w:val="00DE3609"/>
    <w:rsid w:val="00DE364B"/>
    <w:rsid w:val="00DE374E"/>
    <w:rsid w:val="00DE385D"/>
    <w:rsid w:val="00DE3876"/>
    <w:rsid w:val="00DE3E56"/>
    <w:rsid w:val="00DE3FA0"/>
    <w:rsid w:val="00DE41F6"/>
    <w:rsid w:val="00DE42A2"/>
    <w:rsid w:val="00DE444E"/>
    <w:rsid w:val="00DE46B7"/>
    <w:rsid w:val="00DE46BA"/>
    <w:rsid w:val="00DE47EB"/>
    <w:rsid w:val="00DE4A75"/>
    <w:rsid w:val="00DE4B21"/>
    <w:rsid w:val="00DE508A"/>
    <w:rsid w:val="00DE51DF"/>
    <w:rsid w:val="00DE523A"/>
    <w:rsid w:val="00DE5246"/>
    <w:rsid w:val="00DE5494"/>
    <w:rsid w:val="00DE596F"/>
    <w:rsid w:val="00DE5B68"/>
    <w:rsid w:val="00DE5BE0"/>
    <w:rsid w:val="00DE5D05"/>
    <w:rsid w:val="00DE5DF4"/>
    <w:rsid w:val="00DE6004"/>
    <w:rsid w:val="00DE634A"/>
    <w:rsid w:val="00DE659A"/>
    <w:rsid w:val="00DE6636"/>
    <w:rsid w:val="00DE6726"/>
    <w:rsid w:val="00DE67B3"/>
    <w:rsid w:val="00DE6972"/>
    <w:rsid w:val="00DE6B0E"/>
    <w:rsid w:val="00DE7282"/>
    <w:rsid w:val="00DE7480"/>
    <w:rsid w:val="00DE74FC"/>
    <w:rsid w:val="00DE7519"/>
    <w:rsid w:val="00DE7624"/>
    <w:rsid w:val="00DE7628"/>
    <w:rsid w:val="00DE7686"/>
    <w:rsid w:val="00DE78EF"/>
    <w:rsid w:val="00DE7BB5"/>
    <w:rsid w:val="00DE7C81"/>
    <w:rsid w:val="00DE7F52"/>
    <w:rsid w:val="00DE7FCB"/>
    <w:rsid w:val="00DF0609"/>
    <w:rsid w:val="00DF0751"/>
    <w:rsid w:val="00DF0791"/>
    <w:rsid w:val="00DF0952"/>
    <w:rsid w:val="00DF09A3"/>
    <w:rsid w:val="00DF0A30"/>
    <w:rsid w:val="00DF0BA1"/>
    <w:rsid w:val="00DF0BAB"/>
    <w:rsid w:val="00DF0C39"/>
    <w:rsid w:val="00DF0C7E"/>
    <w:rsid w:val="00DF0CAB"/>
    <w:rsid w:val="00DF0CCB"/>
    <w:rsid w:val="00DF0D6A"/>
    <w:rsid w:val="00DF0E66"/>
    <w:rsid w:val="00DF11A9"/>
    <w:rsid w:val="00DF12BD"/>
    <w:rsid w:val="00DF14B6"/>
    <w:rsid w:val="00DF1525"/>
    <w:rsid w:val="00DF1629"/>
    <w:rsid w:val="00DF16CD"/>
    <w:rsid w:val="00DF16D8"/>
    <w:rsid w:val="00DF173E"/>
    <w:rsid w:val="00DF1E1E"/>
    <w:rsid w:val="00DF1E2E"/>
    <w:rsid w:val="00DF1FD8"/>
    <w:rsid w:val="00DF2061"/>
    <w:rsid w:val="00DF20E0"/>
    <w:rsid w:val="00DF237E"/>
    <w:rsid w:val="00DF2447"/>
    <w:rsid w:val="00DF24EF"/>
    <w:rsid w:val="00DF2725"/>
    <w:rsid w:val="00DF2CDD"/>
    <w:rsid w:val="00DF2D28"/>
    <w:rsid w:val="00DF2E09"/>
    <w:rsid w:val="00DF315D"/>
    <w:rsid w:val="00DF3492"/>
    <w:rsid w:val="00DF3936"/>
    <w:rsid w:val="00DF39F1"/>
    <w:rsid w:val="00DF3B47"/>
    <w:rsid w:val="00DF3CA2"/>
    <w:rsid w:val="00DF3CCD"/>
    <w:rsid w:val="00DF3DB5"/>
    <w:rsid w:val="00DF3F33"/>
    <w:rsid w:val="00DF3FA9"/>
    <w:rsid w:val="00DF4057"/>
    <w:rsid w:val="00DF4091"/>
    <w:rsid w:val="00DF4297"/>
    <w:rsid w:val="00DF429B"/>
    <w:rsid w:val="00DF42E6"/>
    <w:rsid w:val="00DF43F2"/>
    <w:rsid w:val="00DF44F2"/>
    <w:rsid w:val="00DF4578"/>
    <w:rsid w:val="00DF484F"/>
    <w:rsid w:val="00DF485C"/>
    <w:rsid w:val="00DF4867"/>
    <w:rsid w:val="00DF48D0"/>
    <w:rsid w:val="00DF492F"/>
    <w:rsid w:val="00DF4ADD"/>
    <w:rsid w:val="00DF4C43"/>
    <w:rsid w:val="00DF4E85"/>
    <w:rsid w:val="00DF4EED"/>
    <w:rsid w:val="00DF4F0E"/>
    <w:rsid w:val="00DF5027"/>
    <w:rsid w:val="00DF5522"/>
    <w:rsid w:val="00DF5596"/>
    <w:rsid w:val="00DF568B"/>
    <w:rsid w:val="00DF588A"/>
    <w:rsid w:val="00DF5AD7"/>
    <w:rsid w:val="00DF5AFC"/>
    <w:rsid w:val="00DF617D"/>
    <w:rsid w:val="00DF61B4"/>
    <w:rsid w:val="00DF639B"/>
    <w:rsid w:val="00DF642D"/>
    <w:rsid w:val="00DF661D"/>
    <w:rsid w:val="00DF6AEC"/>
    <w:rsid w:val="00DF6BFD"/>
    <w:rsid w:val="00DF6E16"/>
    <w:rsid w:val="00DF6F53"/>
    <w:rsid w:val="00DF705F"/>
    <w:rsid w:val="00DF7297"/>
    <w:rsid w:val="00DF7667"/>
    <w:rsid w:val="00DF7B02"/>
    <w:rsid w:val="00DF7B53"/>
    <w:rsid w:val="00DF7D5A"/>
    <w:rsid w:val="00DF7F10"/>
    <w:rsid w:val="00DF7F95"/>
    <w:rsid w:val="00DF7FB8"/>
    <w:rsid w:val="00E001A2"/>
    <w:rsid w:val="00E00577"/>
    <w:rsid w:val="00E00677"/>
    <w:rsid w:val="00E007F9"/>
    <w:rsid w:val="00E0081D"/>
    <w:rsid w:val="00E00B61"/>
    <w:rsid w:val="00E00BD2"/>
    <w:rsid w:val="00E00E87"/>
    <w:rsid w:val="00E013FB"/>
    <w:rsid w:val="00E016B4"/>
    <w:rsid w:val="00E01753"/>
    <w:rsid w:val="00E01B8C"/>
    <w:rsid w:val="00E01BEA"/>
    <w:rsid w:val="00E01BF8"/>
    <w:rsid w:val="00E01C62"/>
    <w:rsid w:val="00E01DC2"/>
    <w:rsid w:val="00E01F1A"/>
    <w:rsid w:val="00E02022"/>
    <w:rsid w:val="00E02106"/>
    <w:rsid w:val="00E024BB"/>
    <w:rsid w:val="00E025EE"/>
    <w:rsid w:val="00E02705"/>
    <w:rsid w:val="00E02B06"/>
    <w:rsid w:val="00E02D8F"/>
    <w:rsid w:val="00E02EEA"/>
    <w:rsid w:val="00E03006"/>
    <w:rsid w:val="00E031B7"/>
    <w:rsid w:val="00E032B4"/>
    <w:rsid w:val="00E032D1"/>
    <w:rsid w:val="00E0390B"/>
    <w:rsid w:val="00E03A35"/>
    <w:rsid w:val="00E03C29"/>
    <w:rsid w:val="00E03C98"/>
    <w:rsid w:val="00E03D10"/>
    <w:rsid w:val="00E042E1"/>
    <w:rsid w:val="00E04385"/>
    <w:rsid w:val="00E04439"/>
    <w:rsid w:val="00E04A10"/>
    <w:rsid w:val="00E04A49"/>
    <w:rsid w:val="00E04B73"/>
    <w:rsid w:val="00E04EC1"/>
    <w:rsid w:val="00E04F65"/>
    <w:rsid w:val="00E04FAF"/>
    <w:rsid w:val="00E05681"/>
    <w:rsid w:val="00E05755"/>
    <w:rsid w:val="00E057CB"/>
    <w:rsid w:val="00E05857"/>
    <w:rsid w:val="00E0586F"/>
    <w:rsid w:val="00E059ED"/>
    <w:rsid w:val="00E05C28"/>
    <w:rsid w:val="00E05C5E"/>
    <w:rsid w:val="00E06351"/>
    <w:rsid w:val="00E065D3"/>
    <w:rsid w:val="00E06629"/>
    <w:rsid w:val="00E06880"/>
    <w:rsid w:val="00E06968"/>
    <w:rsid w:val="00E06AA9"/>
    <w:rsid w:val="00E06E3C"/>
    <w:rsid w:val="00E07182"/>
    <w:rsid w:val="00E0748C"/>
    <w:rsid w:val="00E074C0"/>
    <w:rsid w:val="00E074F0"/>
    <w:rsid w:val="00E0758E"/>
    <w:rsid w:val="00E0763A"/>
    <w:rsid w:val="00E07761"/>
    <w:rsid w:val="00E0792A"/>
    <w:rsid w:val="00E07A92"/>
    <w:rsid w:val="00E07DD7"/>
    <w:rsid w:val="00E07E07"/>
    <w:rsid w:val="00E104AB"/>
    <w:rsid w:val="00E107CE"/>
    <w:rsid w:val="00E10ABC"/>
    <w:rsid w:val="00E110D0"/>
    <w:rsid w:val="00E11269"/>
    <w:rsid w:val="00E112F3"/>
    <w:rsid w:val="00E115EE"/>
    <w:rsid w:val="00E11A37"/>
    <w:rsid w:val="00E11B10"/>
    <w:rsid w:val="00E11C96"/>
    <w:rsid w:val="00E11CB9"/>
    <w:rsid w:val="00E11E51"/>
    <w:rsid w:val="00E11F2B"/>
    <w:rsid w:val="00E11FCF"/>
    <w:rsid w:val="00E11FD2"/>
    <w:rsid w:val="00E121B1"/>
    <w:rsid w:val="00E1230A"/>
    <w:rsid w:val="00E123F4"/>
    <w:rsid w:val="00E1255A"/>
    <w:rsid w:val="00E1282B"/>
    <w:rsid w:val="00E129B1"/>
    <w:rsid w:val="00E132EA"/>
    <w:rsid w:val="00E1330C"/>
    <w:rsid w:val="00E1367A"/>
    <w:rsid w:val="00E1368F"/>
    <w:rsid w:val="00E13A61"/>
    <w:rsid w:val="00E13AB1"/>
    <w:rsid w:val="00E13BD3"/>
    <w:rsid w:val="00E13DBD"/>
    <w:rsid w:val="00E1421E"/>
    <w:rsid w:val="00E147E7"/>
    <w:rsid w:val="00E14801"/>
    <w:rsid w:val="00E14ADF"/>
    <w:rsid w:val="00E14B74"/>
    <w:rsid w:val="00E14D41"/>
    <w:rsid w:val="00E14D79"/>
    <w:rsid w:val="00E14F74"/>
    <w:rsid w:val="00E15061"/>
    <w:rsid w:val="00E1506D"/>
    <w:rsid w:val="00E15113"/>
    <w:rsid w:val="00E15159"/>
    <w:rsid w:val="00E1539B"/>
    <w:rsid w:val="00E15501"/>
    <w:rsid w:val="00E1571E"/>
    <w:rsid w:val="00E157F4"/>
    <w:rsid w:val="00E1597C"/>
    <w:rsid w:val="00E15985"/>
    <w:rsid w:val="00E15B23"/>
    <w:rsid w:val="00E15B6A"/>
    <w:rsid w:val="00E15D1B"/>
    <w:rsid w:val="00E15EA4"/>
    <w:rsid w:val="00E1642F"/>
    <w:rsid w:val="00E1652C"/>
    <w:rsid w:val="00E165A1"/>
    <w:rsid w:val="00E16922"/>
    <w:rsid w:val="00E1696E"/>
    <w:rsid w:val="00E16A2E"/>
    <w:rsid w:val="00E16AA3"/>
    <w:rsid w:val="00E16C11"/>
    <w:rsid w:val="00E16E73"/>
    <w:rsid w:val="00E16F48"/>
    <w:rsid w:val="00E1743C"/>
    <w:rsid w:val="00E17517"/>
    <w:rsid w:val="00E177AC"/>
    <w:rsid w:val="00E17ABB"/>
    <w:rsid w:val="00E17BBA"/>
    <w:rsid w:val="00E17E1A"/>
    <w:rsid w:val="00E20008"/>
    <w:rsid w:val="00E200AD"/>
    <w:rsid w:val="00E201F7"/>
    <w:rsid w:val="00E20324"/>
    <w:rsid w:val="00E20452"/>
    <w:rsid w:val="00E2057A"/>
    <w:rsid w:val="00E206B7"/>
    <w:rsid w:val="00E20AB9"/>
    <w:rsid w:val="00E20D16"/>
    <w:rsid w:val="00E21017"/>
    <w:rsid w:val="00E21043"/>
    <w:rsid w:val="00E2106F"/>
    <w:rsid w:val="00E21078"/>
    <w:rsid w:val="00E2116E"/>
    <w:rsid w:val="00E21216"/>
    <w:rsid w:val="00E21333"/>
    <w:rsid w:val="00E2141B"/>
    <w:rsid w:val="00E21619"/>
    <w:rsid w:val="00E217D5"/>
    <w:rsid w:val="00E217FC"/>
    <w:rsid w:val="00E218EA"/>
    <w:rsid w:val="00E21A5E"/>
    <w:rsid w:val="00E21B59"/>
    <w:rsid w:val="00E21BC5"/>
    <w:rsid w:val="00E21CDC"/>
    <w:rsid w:val="00E21D91"/>
    <w:rsid w:val="00E21DC1"/>
    <w:rsid w:val="00E21EA5"/>
    <w:rsid w:val="00E222FE"/>
    <w:rsid w:val="00E2281B"/>
    <w:rsid w:val="00E229E2"/>
    <w:rsid w:val="00E22CFC"/>
    <w:rsid w:val="00E22D96"/>
    <w:rsid w:val="00E22DC7"/>
    <w:rsid w:val="00E22ECB"/>
    <w:rsid w:val="00E2312C"/>
    <w:rsid w:val="00E2318A"/>
    <w:rsid w:val="00E23218"/>
    <w:rsid w:val="00E23358"/>
    <w:rsid w:val="00E233AB"/>
    <w:rsid w:val="00E23687"/>
    <w:rsid w:val="00E2380A"/>
    <w:rsid w:val="00E23A12"/>
    <w:rsid w:val="00E23E9F"/>
    <w:rsid w:val="00E23F46"/>
    <w:rsid w:val="00E23F4E"/>
    <w:rsid w:val="00E23FE7"/>
    <w:rsid w:val="00E24303"/>
    <w:rsid w:val="00E24354"/>
    <w:rsid w:val="00E2446E"/>
    <w:rsid w:val="00E2449C"/>
    <w:rsid w:val="00E24647"/>
    <w:rsid w:val="00E246D2"/>
    <w:rsid w:val="00E2485E"/>
    <w:rsid w:val="00E24EC9"/>
    <w:rsid w:val="00E24F44"/>
    <w:rsid w:val="00E250C2"/>
    <w:rsid w:val="00E25421"/>
    <w:rsid w:val="00E255B4"/>
    <w:rsid w:val="00E2576D"/>
    <w:rsid w:val="00E25807"/>
    <w:rsid w:val="00E2594B"/>
    <w:rsid w:val="00E259AC"/>
    <w:rsid w:val="00E259CA"/>
    <w:rsid w:val="00E25D87"/>
    <w:rsid w:val="00E25DFF"/>
    <w:rsid w:val="00E25E4F"/>
    <w:rsid w:val="00E25F91"/>
    <w:rsid w:val="00E2614A"/>
    <w:rsid w:val="00E26151"/>
    <w:rsid w:val="00E26276"/>
    <w:rsid w:val="00E263A9"/>
    <w:rsid w:val="00E263BD"/>
    <w:rsid w:val="00E26515"/>
    <w:rsid w:val="00E265D5"/>
    <w:rsid w:val="00E26901"/>
    <w:rsid w:val="00E26AF0"/>
    <w:rsid w:val="00E26B4B"/>
    <w:rsid w:val="00E26BA4"/>
    <w:rsid w:val="00E26D81"/>
    <w:rsid w:val="00E26D84"/>
    <w:rsid w:val="00E26EB1"/>
    <w:rsid w:val="00E26FB8"/>
    <w:rsid w:val="00E27194"/>
    <w:rsid w:val="00E273EC"/>
    <w:rsid w:val="00E27532"/>
    <w:rsid w:val="00E275B0"/>
    <w:rsid w:val="00E275FF"/>
    <w:rsid w:val="00E2789B"/>
    <w:rsid w:val="00E278A3"/>
    <w:rsid w:val="00E278E9"/>
    <w:rsid w:val="00E2794E"/>
    <w:rsid w:val="00E27955"/>
    <w:rsid w:val="00E27A2B"/>
    <w:rsid w:val="00E27ED1"/>
    <w:rsid w:val="00E30481"/>
    <w:rsid w:val="00E3049D"/>
    <w:rsid w:val="00E30506"/>
    <w:rsid w:val="00E307D1"/>
    <w:rsid w:val="00E30853"/>
    <w:rsid w:val="00E30946"/>
    <w:rsid w:val="00E30A90"/>
    <w:rsid w:val="00E30BF2"/>
    <w:rsid w:val="00E30D7C"/>
    <w:rsid w:val="00E30E23"/>
    <w:rsid w:val="00E30E77"/>
    <w:rsid w:val="00E30F00"/>
    <w:rsid w:val="00E310B8"/>
    <w:rsid w:val="00E316F1"/>
    <w:rsid w:val="00E31794"/>
    <w:rsid w:val="00E317F1"/>
    <w:rsid w:val="00E319E1"/>
    <w:rsid w:val="00E31A08"/>
    <w:rsid w:val="00E31AB0"/>
    <w:rsid w:val="00E31BAE"/>
    <w:rsid w:val="00E31D9D"/>
    <w:rsid w:val="00E31FD2"/>
    <w:rsid w:val="00E3241E"/>
    <w:rsid w:val="00E3298C"/>
    <w:rsid w:val="00E32CE3"/>
    <w:rsid w:val="00E32CE9"/>
    <w:rsid w:val="00E32DF9"/>
    <w:rsid w:val="00E32EDC"/>
    <w:rsid w:val="00E32F58"/>
    <w:rsid w:val="00E32FCC"/>
    <w:rsid w:val="00E33483"/>
    <w:rsid w:val="00E33649"/>
    <w:rsid w:val="00E3393F"/>
    <w:rsid w:val="00E33991"/>
    <w:rsid w:val="00E33A52"/>
    <w:rsid w:val="00E33C3A"/>
    <w:rsid w:val="00E33D1B"/>
    <w:rsid w:val="00E33E60"/>
    <w:rsid w:val="00E33E70"/>
    <w:rsid w:val="00E33FE0"/>
    <w:rsid w:val="00E34219"/>
    <w:rsid w:val="00E34267"/>
    <w:rsid w:val="00E344FE"/>
    <w:rsid w:val="00E34539"/>
    <w:rsid w:val="00E34B7D"/>
    <w:rsid w:val="00E34CA7"/>
    <w:rsid w:val="00E34F00"/>
    <w:rsid w:val="00E3509B"/>
    <w:rsid w:val="00E350BB"/>
    <w:rsid w:val="00E3521D"/>
    <w:rsid w:val="00E3522F"/>
    <w:rsid w:val="00E3542F"/>
    <w:rsid w:val="00E354DD"/>
    <w:rsid w:val="00E355E4"/>
    <w:rsid w:val="00E35739"/>
    <w:rsid w:val="00E35760"/>
    <w:rsid w:val="00E358D5"/>
    <w:rsid w:val="00E35914"/>
    <w:rsid w:val="00E35BDB"/>
    <w:rsid w:val="00E35DCA"/>
    <w:rsid w:val="00E35F59"/>
    <w:rsid w:val="00E3636C"/>
    <w:rsid w:val="00E3669D"/>
    <w:rsid w:val="00E366B3"/>
    <w:rsid w:val="00E36CEB"/>
    <w:rsid w:val="00E37181"/>
    <w:rsid w:val="00E372C6"/>
    <w:rsid w:val="00E373A1"/>
    <w:rsid w:val="00E3758C"/>
    <w:rsid w:val="00E375E2"/>
    <w:rsid w:val="00E37758"/>
    <w:rsid w:val="00E378E9"/>
    <w:rsid w:val="00E37AFB"/>
    <w:rsid w:val="00E37C99"/>
    <w:rsid w:val="00E40811"/>
    <w:rsid w:val="00E408E5"/>
    <w:rsid w:val="00E4097E"/>
    <w:rsid w:val="00E40987"/>
    <w:rsid w:val="00E40A0A"/>
    <w:rsid w:val="00E40F5C"/>
    <w:rsid w:val="00E411E9"/>
    <w:rsid w:val="00E41337"/>
    <w:rsid w:val="00E41401"/>
    <w:rsid w:val="00E41432"/>
    <w:rsid w:val="00E41774"/>
    <w:rsid w:val="00E419E5"/>
    <w:rsid w:val="00E41AC4"/>
    <w:rsid w:val="00E41AE1"/>
    <w:rsid w:val="00E41E67"/>
    <w:rsid w:val="00E4202D"/>
    <w:rsid w:val="00E42163"/>
    <w:rsid w:val="00E42518"/>
    <w:rsid w:val="00E428E7"/>
    <w:rsid w:val="00E42ABA"/>
    <w:rsid w:val="00E42F90"/>
    <w:rsid w:val="00E430F3"/>
    <w:rsid w:val="00E43118"/>
    <w:rsid w:val="00E43206"/>
    <w:rsid w:val="00E43632"/>
    <w:rsid w:val="00E43A54"/>
    <w:rsid w:val="00E43A59"/>
    <w:rsid w:val="00E43B58"/>
    <w:rsid w:val="00E43B8D"/>
    <w:rsid w:val="00E43CE2"/>
    <w:rsid w:val="00E43DFA"/>
    <w:rsid w:val="00E43ED0"/>
    <w:rsid w:val="00E440A9"/>
    <w:rsid w:val="00E44503"/>
    <w:rsid w:val="00E446F7"/>
    <w:rsid w:val="00E44783"/>
    <w:rsid w:val="00E44C06"/>
    <w:rsid w:val="00E44FEB"/>
    <w:rsid w:val="00E453AD"/>
    <w:rsid w:val="00E4550A"/>
    <w:rsid w:val="00E45653"/>
    <w:rsid w:val="00E45698"/>
    <w:rsid w:val="00E456EF"/>
    <w:rsid w:val="00E45D00"/>
    <w:rsid w:val="00E45E56"/>
    <w:rsid w:val="00E45F9E"/>
    <w:rsid w:val="00E46265"/>
    <w:rsid w:val="00E46318"/>
    <w:rsid w:val="00E464A2"/>
    <w:rsid w:val="00E46523"/>
    <w:rsid w:val="00E467B8"/>
    <w:rsid w:val="00E468C3"/>
    <w:rsid w:val="00E468E0"/>
    <w:rsid w:val="00E46F30"/>
    <w:rsid w:val="00E4708A"/>
    <w:rsid w:val="00E4711A"/>
    <w:rsid w:val="00E47248"/>
    <w:rsid w:val="00E472F5"/>
    <w:rsid w:val="00E47301"/>
    <w:rsid w:val="00E4750E"/>
    <w:rsid w:val="00E47677"/>
    <w:rsid w:val="00E476B4"/>
    <w:rsid w:val="00E4771B"/>
    <w:rsid w:val="00E4784B"/>
    <w:rsid w:val="00E4790B"/>
    <w:rsid w:val="00E47B6D"/>
    <w:rsid w:val="00E47C7A"/>
    <w:rsid w:val="00E47C8E"/>
    <w:rsid w:val="00E47EAD"/>
    <w:rsid w:val="00E47F1F"/>
    <w:rsid w:val="00E47F65"/>
    <w:rsid w:val="00E47F99"/>
    <w:rsid w:val="00E501EC"/>
    <w:rsid w:val="00E50288"/>
    <w:rsid w:val="00E503CF"/>
    <w:rsid w:val="00E505B8"/>
    <w:rsid w:val="00E50916"/>
    <w:rsid w:val="00E509CF"/>
    <w:rsid w:val="00E50BA8"/>
    <w:rsid w:val="00E50FE4"/>
    <w:rsid w:val="00E510A5"/>
    <w:rsid w:val="00E511DA"/>
    <w:rsid w:val="00E51423"/>
    <w:rsid w:val="00E515E8"/>
    <w:rsid w:val="00E51736"/>
    <w:rsid w:val="00E51A56"/>
    <w:rsid w:val="00E51D3A"/>
    <w:rsid w:val="00E51E6F"/>
    <w:rsid w:val="00E51F63"/>
    <w:rsid w:val="00E524C8"/>
    <w:rsid w:val="00E52726"/>
    <w:rsid w:val="00E52AFF"/>
    <w:rsid w:val="00E5327D"/>
    <w:rsid w:val="00E532DA"/>
    <w:rsid w:val="00E53388"/>
    <w:rsid w:val="00E53986"/>
    <w:rsid w:val="00E53C4F"/>
    <w:rsid w:val="00E53CAB"/>
    <w:rsid w:val="00E53D46"/>
    <w:rsid w:val="00E54084"/>
    <w:rsid w:val="00E540F3"/>
    <w:rsid w:val="00E54578"/>
    <w:rsid w:val="00E5465B"/>
    <w:rsid w:val="00E5469A"/>
    <w:rsid w:val="00E54A78"/>
    <w:rsid w:val="00E54ABD"/>
    <w:rsid w:val="00E54C29"/>
    <w:rsid w:val="00E54C5D"/>
    <w:rsid w:val="00E54FC1"/>
    <w:rsid w:val="00E55042"/>
    <w:rsid w:val="00E55241"/>
    <w:rsid w:val="00E554D6"/>
    <w:rsid w:val="00E556C4"/>
    <w:rsid w:val="00E558C4"/>
    <w:rsid w:val="00E55C18"/>
    <w:rsid w:val="00E55C48"/>
    <w:rsid w:val="00E55C4C"/>
    <w:rsid w:val="00E55CB2"/>
    <w:rsid w:val="00E5620C"/>
    <w:rsid w:val="00E5660E"/>
    <w:rsid w:val="00E56728"/>
    <w:rsid w:val="00E5684E"/>
    <w:rsid w:val="00E568CE"/>
    <w:rsid w:val="00E5695F"/>
    <w:rsid w:val="00E56F00"/>
    <w:rsid w:val="00E5707F"/>
    <w:rsid w:val="00E57154"/>
    <w:rsid w:val="00E572C7"/>
    <w:rsid w:val="00E5771B"/>
    <w:rsid w:val="00E578CF"/>
    <w:rsid w:val="00E57975"/>
    <w:rsid w:val="00E57AB9"/>
    <w:rsid w:val="00E60107"/>
    <w:rsid w:val="00E60139"/>
    <w:rsid w:val="00E60216"/>
    <w:rsid w:val="00E60464"/>
    <w:rsid w:val="00E607D9"/>
    <w:rsid w:val="00E608EF"/>
    <w:rsid w:val="00E6092F"/>
    <w:rsid w:val="00E60D94"/>
    <w:rsid w:val="00E60DD3"/>
    <w:rsid w:val="00E60E7A"/>
    <w:rsid w:val="00E60EFF"/>
    <w:rsid w:val="00E60F2D"/>
    <w:rsid w:val="00E6105E"/>
    <w:rsid w:val="00E61116"/>
    <w:rsid w:val="00E6115B"/>
    <w:rsid w:val="00E61170"/>
    <w:rsid w:val="00E6181E"/>
    <w:rsid w:val="00E6184B"/>
    <w:rsid w:val="00E619A2"/>
    <w:rsid w:val="00E61AE2"/>
    <w:rsid w:val="00E61C7F"/>
    <w:rsid w:val="00E61E09"/>
    <w:rsid w:val="00E61EBA"/>
    <w:rsid w:val="00E6212F"/>
    <w:rsid w:val="00E62150"/>
    <w:rsid w:val="00E62273"/>
    <w:rsid w:val="00E622B4"/>
    <w:rsid w:val="00E62403"/>
    <w:rsid w:val="00E6246A"/>
    <w:rsid w:val="00E6249F"/>
    <w:rsid w:val="00E6255F"/>
    <w:rsid w:val="00E625F3"/>
    <w:rsid w:val="00E62808"/>
    <w:rsid w:val="00E628D6"/>
    <w:rsid w:val="00E62A0C"/>
    <w:rsid w:val="00E62BB7"/>
    <w:rsid w:val="00E62D5C"/>
    <w:rsid w:val="00E62F5D"/>
    <w:rsid w:val="00E630D0"/>
    <w:rsid w:val="00E631E5"/>
    <w:rsid w:val="00E634C4"/>
    <w:rsid w:val="00E63568"/>
    <w:rsid w:val="00E638A0"/>
    <w:rsid w:val="00E63910"/>
    <w:rsid w:val="00E63D13"/>
    <w:rsid w:val="00E63D34"/>
    <w:rsid w:val="00E63F0B"/>
    <w:rsid w:val="00E642E7"/>
    <w:rsid w:val="00E64490"/>
    <w:rsid w:val="00E644EB"/>
    <w:rsid w:val="00E644F1"/>
    <w:rsid w:val="00E6459D"/>
    <w:rsid w:val="00E645F7"/>
    <w:rsid w:val="00E64707"/>
    <w:rsid w:val="00E64749"/>
    <w:rsid w:val="00E64C3F"/>
    <w:rsid w:val="00E6537B"/>
    <w:rsid w:val="00E65381"/>
    <w:rsid w:val="00E65623"/>
    <w:rsid w:val="00E657DC"/>
    <w:rsid w:val="00E65827"/>
    <w:rsid w:val="00E65B98"/>
    <w:rsid w:val="00E65DA2"/>
    <w:rsid w:val="00E65E60"/>
    <w:rsid w:val="00E65F03"/>
    <w:rsid w:val="00E65FF5"/>
    <w:rsid w:val="00E66142"/>
    <w:rsid w:val="00E66365"/>
    <w:rsid w:val="00E663A1"/>
    <w:rsid w:val="00E66819"/>
    <w:rsid w:val="00E66BDC"/>
    <w:rsid w:val="00E670A4"/>
    <w:rsid w:val="00E672A6"/>
    <w:rsid w:val="00E67475"/>
    <w:rsid w:val="00E6755C"/>
    <w:rsid w:val="00E67A7F"/>
    <w:rsid w:val="00E67B7D"/>
    <w:rsid w:val="00E67EBF"/>
    <w:rsid w:val="00E7002A"/>
    <w:rsid w:val="00E70093"/>
    <w:rsid w:val="00E701AA"/>
    <w:rsid w:val="00E701E1"/>
    <w:rsid w:val="00E70277"/>
    <w:rsid w:val="00E70314"/>
    <w:rsid w:val="00E70557"/>
    <w:rsid w:val="00E70887"/>
    <w:rsid w:val="00E70A73"/>
    <w:rsid w:val="00E70B41"/>
    <w:rsid w:val="00E70BB1"/>
    <w:rsid w:val="00E70D39"/>
    <w:rsid w:val="00E70D8C"/>
    <w:rsid w:val="00E70DCA"/>
    <w:rsid w:val="00E70FEF"/>
    <w:rsid w:val="00E7104D"/>
    <w:rsid w:val="00E710A1"/>
    <w:rsid w:val="00E713B5"/>
    <w:rsid w:val="00E71582"/>
    <w:rsid w:val="00E715D1"/>
    <w:rsid w:val="00E71635"/>
    <w:rsid w:val="00E71650"/>
    <w:rsid w:val="00E717A0"/>
    <w:rsid w:val="00E719B7"/>
    <w:rsid w:val="00E719DA"/>
    <w:rsid w:val="00E71AD7"/>
    <w:rsid w:val="00E71B5C"/>
    <w:rsid w:val="00E71BB2"/>
    <w:rsid w:val="00E71C2D"/>
    <w:rsid w:val="00E71E1C"/>
    <w:rsid w:val="00E71FEA"/>
    <w:rsid w:val="00E7207F"/>
    <w:rsid w:val="00E7219C"/>
    <w:rsid w:val="00E7260B"/>
    <w:rsid w:val="00E72674"/>
    <w:rsid w:val="00E728A2"/>
    <w:rsid w:val="00E72AA2"/>
    <w:rsid w:val="00E72B09"/>
    <w:rsid w:val="00E72BC6"/>
    <w:rsid w:val="00E72CCC"/>
    <w:rsid w:val="00E7305B"/>
    <w:rsid w:val="00E733B1"/>
    <w:rsid w:val="00E7365D"/>
    <w:rsid w:val="00E73683"/>
    <w:rsid w:val="00E736CA"/>
    <w:rsid w:val="00E73B0D"/>
    <w:rsid w:val="00E73E74"/>
    <w:rsid w:val="00E73E82"/>
    <w:rsid w:val="00E73F94"/>
    <w:rsid w:val="00E74284"/>
    <w:rsid w:val="00E74296"/>
    <w:rsid w:val="00E743AA"/>
    <w:rsid w:val="00E746BD"/>
    <w:rsid w:val="00E747EE"/>
    <w:rsid w:val="00E74911"/>
    <w:rsid w:val="00E7499F"/>
    <w:rsid w:val="00E749F7"/>
    <w:rsid w:val="00E74B5D"/>
    <w:rsid w:val="00E74D96"/>
    <w:rsid w:val="00E74DFD"/>
    <w:rsid w:val="00E74E71"/>
    <w:rsid w:val="00E74E9F"/>
    <w:rsid w:val="00E74EE2"/>
    <w:rsid w:val="00E74F2E"/>
    <w:rsid w:val="00E7570D"/>
    <w:rsid w:val="00E75745"/>
    <w:rsid w:val="00E75D7E"/>
    <w:rsid w:val="00E75DCE"/>
    <w:rsid w:val="00E75F2D"/>
    <w:rsid w:val="00E75FA0"/>
    <w:rsid w:val="00E76001"/>
    <w:rsid w:val="00E76013"/>
    <w:rsid w:val="00E761EA"/>
    <w:rsid w:val="00E762E8"/>
    <w:rsid w:val="00E763EF"/>
    <w:rsid w:val="00E7648E"/>
    <w:rsid w:val="00E7651F"/>
    <w:rsid w:val="00E7663D"/>
    <w:rsid w:val="00E76646"/>
    <w:rsid w:val="00E766E9"/>
    <w:rsid w:val="00E767A0"/>
    <w:rsid w:val="00E767F8"/>
    <w:rsid w:val="00E76866"/>
    <w:rsid w:val="00E76BC7"/>
    <w:rsid w:val="00E76C5D"/>
    <w:rsid w:val="00E76DD6"/>
    <w:rsid w:val="00E76E85"/>
    <w:rsid w:val="00E76EF0"/>
    <w:rsid w:val="00E76F48"/>
    <w:rsid w:val="00E7702D"/>
    <w:rsid w:val="00E77033"/>
    <w:rsid w:val="00E77079"/>
    <w:rsid w:val="00E7755A"/>
    <w:rsid w:val="00E77675"/>
    <w:rsid w:val="00E7771F"/>
    <w:rsid w:val="00E77837"/>
    <w:rsid w:val="00E778A2"/>
    <w:rsid w:val="00E77985"/>
    <w:rsid w:val="00E77DDA"/>
    <w:rsid w:val="00E77F09"/>
    <w:rsid w:val="00E80248"/>
    <w:rsid w:val="00E804BE"/>
    <w:rsid w:val="00E80723"/>
    <w:rsid w:val="00E8077F"/>
    <w:rsid w:val="00E8098F"/>
    <w:rsid w:val="00E80BB8"/>
    <w:rsid w:val="00E80D62"/>
    <w:rsid w:val="00E80E01"/>
    <w:rsid w:val="00E80FFE"/>
    <w:rsid w:val="00E810F6"/>
    <w:rsid w:val="00E810FE"/>
    <w:rsid w:val="00E81184"/>
    <w:rsid w:val="00E815AE"/>
    <w:rsid w:val="00E815BF"/>
    <w:rsid w:val="00E815F4"/>
    <w:rsid w:val="00E8183B"/>
    <w:rsid w:val="00E8193E"/>
    <w:rsid w:val="00E81B87"/>
    <w:rsid w:val="00E81C3F"/>
    <w:rsid w:val="00E81C53"/>
    <w:rsid w:val="00E81CF8"/>
    <w:rsid w:val="00E81DCA"/>
    <w:rsid w:val="00E820C7"/>
    <w:rsid w:val="00E821BB"/>
    <w:rsid w:val="00E8240F"/>
    <w:rsid w:val="00E825AD"/>
    <w:rsid w:val="00E82663"/>
    <w:rsid w:val="00E82A6C"/>
    <w:rsid w:val="00E82B74"/>
    <w:rsid w:val="00E82E1A"/>
    <w:rsid w:val="00E82F45"/>
    <w:rsid w:val="00E83384"/>
    <w:rsid w:val="00E833CB"/>
    <w:rsid w:val="00E834AD"/>
    <w:rsid w:val="00E83657"/>
    <w:rsid w:val="00E83971"/>
    <w:rsid w:val="00E83A39"/>
    <w:rsid w:val="00E83A8C"/>
    <w:rsid w:val="00E83D01"/>
    <w:rsid w:val="00E83D8D"/>
    <w:rsid w:val="00E8404A"/>
    <w:rsid w:val="00E840AC"/>
    <w:rsid w:val="00E848C1"/>
    <w:rsid w:val="00E8496C"/>
    <w:rsid w:val="00E849A7"/>
    <w:rsid w:val="00E84FF3"/>
    <w:rsid w:val="00E85326"/>
    <w:rsid w:val="00E854FC"/>
    <w:rsid w:val="00E85574"/>
    <w:rsid w:val="00E85628"/>
    <w:rsid w:val="00E8563C"/>
    <w:rsid w:val="00E856E8"/>
    <w:rsid w:val="00E856EA"/>
    <w:rsid w:val="00E85A23"/>
    <w:rsid w:val="00E85A49"/>
    <w:rsid w:val="00E85A4A"/>
    <w:rsid w:val="00E85AAB"/>
    <w:rsid w:val="00E85B93"/>
    <w:rsid w:val="00E85C35"/>
    <w:rsid w:val="00E85C60"/>
    <w:rsid w:val="00E86059"/>
    <w:rsid w:val="00E86112"/>
    <w:rsid w:val="00E8634C"/>
    <w:rsid w:val="00E8671A"/>
    <w:rsid w:val="00E86775"/>
    <w:rsid w:val="00E868FD"/>
    <w:rsid w:val="00E86D9E"/>
    <w:rsid w:val="00E86F1A"/>
    <w:rsid w:val="00E86F2B"/>
    <w:rsid w:val="00E86FD7"/>
    <w:rsid w:val="00E8730B"/>
    <w:rsid w:val="00E8754D"/>
    <w:rsid w:val="00E8760B"/>
    <w:rsid w:val="00E8764E"/>
    <w:rsid w:val="00E87679"/>
    <w:rsid w:val="00E878FF"/>
    <w:rsid w:val="00E87A13"/>
    <w:rsid w:val="00E87C51"/>
    <w:rsid w:val="00E87E6C"/>
    <w:rsid w:val="00E87E76"/>
    <w:rsid w:val="00E90955"/>
    <w:rsid w:val="00E90993"/>
    <w:rsid w:val="00E90C51"/>
    <w:rsid w:val="00E90DA6"/>
    <w:rsid w:val="00E90DBE"/>
    <w:rsid w:val="00E90EBE"/>
    <w:rsid w:val="00E90F3A"/>
    <w:rsid w:val="00E91200"/>
    <w:rsid w:val="00E919F7"/>
    <w:rsid w:val="00E91A71"/>
    <w:rsid w:val="00E91ACB"/>
    <w:rsid w:val="00E91B21"/>
    <w:rsid w:val="00E91C3B"/>
    <w:rsid w:val="00E91C73"/>
    <w:rsid w:val="00E92296"/>
    <w:rsid w:val="00E92541"/>
    <w:rsid w:val="00E925E6"/>
    <w:rsid w:val="00E925FC"/>
    <w:rsid w:val="00E92666"/>
    <w:rsid w:val="00E92A5D"/>
    <w:rsid w:val="00E92D2F"/>
    <w:rsid w:val="00E92F64"/>
    <w:rsid w:val="00E93172"/>
    <w:rsid w:val="00E9356E"/>
    <w:rsid w:val="00E93D96"/>
    <w:rsid w:val="00E940C1"/>
    <w:rsid w:val="00E941A3"/>
    <w:rsid w:val="00E9434E"/>
    <w:rsid w:val="00E9473D"/>
    <w:rsid w:val="00E94A15"/>
    <w:rsid w:val="00E94CD4"/>
    <w:rsid w:val="00E94E28"/>
    <w:rsid w:val="00E94E3D"/>
    <w:rsid w:val="00E950FF"/>
    <w:rsid w:val="00E95210"/>
    <w:rsid w:val="00E9530D"/>
    <w:rsid w:val="00E954FB"/>
    <w:rsid w:val="00E956E3"/>
    <w:rsid w:val="00E95805"/>
    <w:rsid w:val="00E959CA"/>
    <w:rsid w:val="00E95B5D"/>
    <w:rsid w:val="00E95BCF"/>
    <w:rsid w:val="00E95E37"/>
    <w:rsid w:val="00E95ED4"/>
    <w:rsid w:val="00E96094"/>
    <w:rsid w:val="00E96144"/>
    <w:rsid w:val="00E96364"/>
    <w:rsid w:val="00E96506"/>
    <w:rsid w:val="00E9659D"/>
    <w:rsid w:val="00E966E8"/>
    <w:rsid w:val="00E96C17"/>
    <w:rsid w:val="00E96C58"/>
    <w:rsid w:val="00E96C8C"/>
    <w:rsid w:val="00E96CA3"/>
    <w:rsid w:val="00E96CB5"/>
    <w:rsid w:val="00E971F5"/>
    <w:rsid w:val="00E97412"/>
    <w:rsid w:val="00E9766A"/>
    <w:rsid w:val="00E976B9"/>
    <w:rsid w:val="00E977AE"/>
    <w:rsid w:val="00EA005C"/>
    <w:rsid w:val="00EA02A8"/>
    <w:rsid w:val="00EA03CD"/>
    <w:rsid w:val="00EA03DA"/>
    <w:rsid w:val="00EA04F4"/>
    <w:rsid w:val="00EA060E"/>
    <w:rsid w:val="00EA089F"/>
    <w:rsid w:val="00EA08E7"/>
    <w:rsid w:val="00EA0ABD"/>
    <w:rsid w:val="00EA0D52"/>
    <w:rsid w:val="00EA0ED0"/>
    <w:rsid w:val="00EA0F55"/>
    <w:rsid w:val="00EA0F6F"/>
    <w:rsid w:val="00EA122B"/>
    <w:rsid w:val="00EA1291"/>
    <w:rsid w:val="00EA1639"/>
    <w:rsid w:val="00EA17D9"/>
    <w:rsid w:val="00EA17FE"/>
    <w:rsid w:val="00EA1C43"/>
    <w:rsid w:val="00EA1DAD"/>
    <w:rsid w:val="00EA20E1"/>
    <w:rsid w:val="00EA2268"/>
    <w:rsid w:val="00EA2289"/>
    <w:rsid w:val="00EA24FF"/>
    <w:rsid w:val="00EA264F"/>
    <w:rsid w:val="00EA276E"/>
    <w:rsid w:val="00EA2860"/>
    <w:rsid w:val="00EA29C5"/>
    <w:rsid w:val="00EA2E71"/>
    <w:rsid w:val="00EA2F39"/>
    <w:rsid w:val="00EA2F43"/>
    <w:rsid w:val="00EA3023"/>
    <w:rsid w:val="00EA30A2"/>
    <w:rsid w:val="00EA3191"/>
    <w:rsid w:val="00EA365E"/>
    <w:rsid w:val="00EA3712"/>
    <w:rsid w:val="00EA3762"/>
    <w:rsid w:val="00EA37FA"/>
    <w:rsid w:val="00EA392C"/>
    <w:rsid w:val="00EA397A"/>
    <w:rsid w:val="00EA3D07"/>
    <w:rsid w:val="00EA3DE5"/>
    <w:rsid w:val="00EA40BB"/>
    <w:rsid w:val="00EA4105"/>
    <w:rsid w:val="00EA4366"/>
    <w:rsid w:val="00EA43A5"/>
    <w:rsid w:val="00EA43E5"/>
    <w:rsid w:val="00EA46A2"/>
    <w:rsid w:val="00EA478F"/>
    <w:rsid w:val="00EA47EC"/>
    <w:rsid w:val="00EA48F2"/>
    <w:rsid w:val="00EA498E"/>
    <w:rsid w:val="00EA49DF"/>
    <w:rsid w:val="00EA4C18"/>
    <w:rsid w:val="00EA4C47"/>
    <w:rsid w:val="00EA4E70"/>
    <w:rsid w:val="00EA4EE1"/>
    <w:rsid w:val="00EA50F1"/>
    <w:rsid w:val="00EA5299"/>
    <w:rsid w:val="00EA5817"/>
    <w:rsid w:val="00EA5A18"/>
    <w:rsid w:val="00EA5F2A"/>
    <w:rsid w:val="00EA5FCC"/>
    <w:rsid w:val="00EA67D4"/>
    <w:rsid w:val="00EA67F6"/>
    <w:rsid w:val="00EA68AB"/>
    <w:rsid w:val="00EA68B1"/>
    <w:rsid w:val="00EA6CF1"/>
    <w:rsid w:val="00EA700A"/>
    <w:rsid w:val="00EA70FF"/>
    <w:rsid w:val="00EA72E0"/>
    <w:rsid w:val="00EA72E1"/>
    <w:rsid w:val="00EA7618"/>
    <w:rsid w:val="00EA7766"/>
    <w:rsid w:val="00EA7A78"/>
    <w:rsid w:val="00EA7E46"/>
    <w:rsid w:val="00EA7F98"/>
    <w:rsid w:val="00EB009D"/>
    <w:rsid w:val="00EB00AB"/>
    <w:rsid w:val="00EB0276"/>
    <w:rsid w:val="00EB05A1"/>
    <w:rsid w:val="00EB0929"/>
    <w:rsid w:val="00EB096C"/>
    <w:rsid w:val="00EB0DBB"/>
    <w:rsid w:val="00EB0F81"/>
    <w:rsid w:val="00EB107C"/>
    <w:rsid w:val="00EB1103"/>
    <w:rsid w:val="00EB157C"/>
    <w:rsid w:val="00EB15B9"/>
    <w:rsid w:val="00EB161F"/>
    <w:rsid w:val="00EB1852"/>
    <w:rsid w:val="00EB1B16"/>
    <w:rsid w:val="00EB1E1C"/>
    <w:rsid w:val="00EB1E72"/>
    <w:rsid w:val="00EB218B"/>
    <w:rsid w:val="00EB2703"/>
    <w:rsid w:val="00EB2806"/>
    <w:rsid w:val="00EB285A"/>
    <w:rsid w:val="00EB2862"/>
    <w:rsid w:val="00EB2BE6"/>
    <w:rsid w:val="00EB2C45"/>
    <w:rsid w:val="00EB2CB5"/>
    <w:rsid w:val="00EB2D0A"/>
    <w:rsid w:val="00EB2E46"/>
    <w:rsid w:val="00EB2EAB"/>
    <w:rsid w:val="00EB2EBC"/>
    <w:rsid w:val="00EB310B"/>
    <w:rsid w:val="00EB32BD"/>
    <w:rsid w:val="00EB36EC"/>
    <w:rsid w:val="00EB3885"/>
    <w:rsid w:val="00EB3A54"/>
    <w:rsid w:val="00EB3A6F"/>
    <w:rsid w:val="00EB4124"/>
    <w:rsid w:val="00EB42A5"/>
    <w:rsid w:val="00EB4361"/>
    <w:rsid w:val="00EB43B2"/>
    <w:rsid w:val="00EB4436"/>
    <w:rsid w:val="00EB45DE"/>
    <w:rsid w:val="00EB45FD"/>
    <w:rsid w:val="00EB465E"/>
    <w:rsid w:val="00EB489C"/>
    <w:rsid w:val="00EB48EC"/>
    <w:rsid w:val="00EB4AA6"/>
    <w:rsid w:val="00EB4D32"/>
    <w:rsid w:val="00EB4F08"/>
    <w:rsid w:val="00EB52A1"/>
    <w:rsid w:val="00EB53DC"/>
    <w:rsid w:val="00EB5442"/>
    <w:rsid w:val="00EB5635"/>
    <w:rsid w:val="00EB57BC"/>
    <w:rsid w:val="00EB58BD"/>
    <w:rsid w:val="00EB5AD4"/>
    <w:rsid w:val="00EB5BF7"/>
    <w:rsid w:val="00EB5E5C"/>
    <w:rsid w:val="00EB5EB4"/>
    <w:rsid w:val="00EB61BC"/>
    <w:rsid w:val="00EB61CF"/>
    <w:rsid w:val="00EB6405"/>
    <w:rsid w:val="00EB6581"/>
    <w:rsid w:val="00EB66BB"/>
    <w:rsid w:val="00EB679B"/>
    <w:rsid w:val="00EB6FF8"/>
    <w:rsid w:val="00EB74DC"/>
    <w:rsid w:val="00EB78BC"/>
    <w:rsid w:val="00EB79DD"/>
    <w:rsid w:val="00EB7F38"/>
    <w:rsid w:val="00EC0017"/>
    <w:rsid w:val="00EC011F"/>
    <w:rsid w:val="00EC0186"/>
    <w:rsid w:val="00EC01B0"/>
    <w:rsid w:val="00EC01B6"/>
    <w:rsid w:val="00EC0464"/>
    <w:rsid w:val="00EC07D0"/>
    <w:rsid w:val="00EC0A60"/>
    <w:rsid w:val="00EC0BED"/>
    <w:rsid w:val="00EC0D35"/>
    <w:rsid w:val="00EC0E1A"/>
    <w:rsid w:val="00EC0E57"/>
    <w:rsid w:val="00EC0FA5"/>
    <w:rsid w:val="00EC0FBA"/>
    <w:rsid w:val="00EC1011"/>
    <w:rsid w:val="00EC114D"/>
    <w:rsid w:val="00EC13D1"/>
    <w:rsid w:val="00EC1483"/>
    <w:rsid w:val="00EC14EC"/>
    <w:rsid w:val="00EC1603"/>
    <w:rsid w:val="00EC1646"/>
    <w:rsid w:val="00EC17B5"/>
    <w:rsid w:val="00EC19C7"/>
    <w:rsid w:val="00EC1A3C"/>
    <w:rsid w:val="00EC1E2E"/>
    <w:rsid w:val="00EC1F5A"/>
    <w:rsid w:val="00EC1F5C"/>
    <w:rsid w:val="00EC20BF"/>
    <w:rsid w:val="00EC20E1"/>
    <w:rsid w:val="00EC2159"/>
    <w:rsid w:val="00EC2261"/>
    <w:rsid w:val="00EC23BF"/>
    <w:rsid w:val="00EC2681"/>
    <w:rsid w:val="00EC26A6"/>
    <w:rsid w:val="00EC26F3"/>
    <w:rsid w:val="00EC274A"/>
    <w:rsid w:val="00EC27D2"/>
    <w:rsid w:val="00EC2CFE"/>
    <w:rsid w:val="00EC2D8C"/>
    <w:rsid w:val="00EC3122"/>
    <w:rsid w:val="00EC3593"/>
    <w:rsid w:val="00EC3622"/>
    <w:rsid w:val="00EC39D1"/>
    <w:rsid w:val="00EC39F0"/>
    <w:rsid w:val="00EC3A24"/>
    <w:rsid w:val="00EC3AF5"/>
    <w:rsid w:val="00EC3DAB"/>
    <w:rsid w:val="00EC3F25"/>
    <w:rsid w:val="00EC41D4"/>
    <w:rsid w:val="00EC4250"/>
    <w:rsid w:val="00EC4369"/>
    <w:rsid w:val="00EC4570"/>
    <w:rsid w:val="00EC46C6"/>
    <w:rsid w:val="00EC4705"/>
    <w:rsid w:val="00EC47E0"/>
    <w:rsid w:val="00EC4923"/>
    <w:rsid w:val="00EC4DB2"/>
    <w:rsid w:val="00EC4DDE"/>
    <w:rsid w:val="00EC4E27"/>
    <w:rsid w:val="00EC4FE3"/>
    <w:rsid w:val="00EC500C"/>
    <w:rsid w:val="00EC5014"/>
    <w:rsid w:val="00EC5065"/>
    <w:rsid w:val="00EC51E2"/>
    <w:rsid w:val="00EC5445"/>
    <w:rsid w:val="00EC54C7"/>
    <w:rsid w:val="00EC5D30"/>
    <w:rsid w:val="00EC5E1D"/>
    <w:rsid w:val="00EC5EC2"/>
    <w:rsid w:val="00EC6562"/>
    <w:rsid w:val="00EC6583"/>
    <w:rsid w:val="00EC6592"/>
    <w:rsid w:val="00EC6C0B"/>
    <w:rsid w:val="00EC6DCD"/>
    <w:rsid w:val="00EC6E09"/>
    <w:rsid w:val="00EC6E17"/>
    <w:rsid w:val="00EC6E58"/>
    <w:rsid w:val="00EC712B"/>
    <w:rsid w:val="00EC7142"/>
    <w:rsid w:val="00EC7355"/>
    <w:rsid w:val="00EC7367"/>
    <w:rsid w:val="00EC74BB"/>
    <w:rsid w:val="00EC7531"/>
    <w:rsid w:val="00EC7555"/>
    <w:rsid w:val="00EC77D6"/>
    <w:rsid w:val="00EC78CC"/>
    <w:rsid w:val="00EC7AA4"/>
    <w:rsid w:val="00EC7B13"/>
    <w:rsid w:val="00EC7E85"/>
    <w:rsid w:val="00ED0021"/>
    <w:rsid w:val="00ED059B"/>
    <w:rsid w:val="00ED070E"/>
    <w:rsid w:val="00ED0A74"/>
    <w:rsid w:val="00ED0CFE"/>
    <w:rsid w:val="00ED0D6B"/>
    <w:rsid w:val="00ED0E83"/>
    <w:rsid w:val="00ED1613"/>
    <w:rsid w:val="00ED1778"/>
    <w:rsid w:val="00ED191F"/>
    <w:rsid w:val="00ED1B3D"/>
    <w:rsid w:val="00ED1BA7"/>
    <w:rsid w:val="00ED1BC7"/>
    <w:rsid w:val="00ED1C62"/>
    <w:rsid w:val="00ED1DC6"/>
    <w:rsid w:val="00ED1E44"/>
    <w:rsid w:val="00ED1E59"/>
    <w:rsid w:val="00ED1F42"/>
    <w:rsid w:val="00ED207C"/>
    <w:rsid w:val="00ED212B"/>
    <w:rsid w:val="00ED2174"/>
    <w:rsid w:val="00ED234E"/>
    <w:rsid w:val="00ED236E"/>
    <w:rsid w:val="00ED2749"/>
    <w:rsid w:val="00ED27F5"/>
    <w:rsid w:val="00ED29F9"/>
    <w:rsid w:val="00ED2B95"/>
    <w:rsid w:val="00ED2C78"/>
    <w:rsid w:val="00ED2CCD"/>
    <w:rsid w:val="00ED2F36"/>
    <w:rsid w:val="00ED2F5B"/>
    <w:rsid w:val="00ED303C"/>
    <w:rsid w:val="00ED309D"/>
    <w:rsid w:val="00ED30A5"/>
    <w:rsid w:val="00ED31C2"/>
    <w:rsid w:val="00ED31EF"/>
    <w:rsid w:val="00ED32B1"/>
    <w:rsid w:val="00ED3644"/>
    <w:rsid w:val="00ED3728"/>
    <w:rsid w:val="00ED3871"/>
    <w:rsid w:val="00ED3CB4"/>
    <w:rsid w:val="00ED3FDC"/>
    <w:rsid w:val="00ED3FE1"/>
    <w:rsid w:val="00ED41E0"/>
    <w:rsid w:val="00ED4463"/>
    <w:rsid w:val="00ED4531"/>
    <w:rsid w:val="00ED4654"/>
    <w:rsid w:val="00ED4C3E"/>
    <w:rsid w:val="00ED4F47"/>
    <w:rsid w:val="00ED50CF"/>
    <w:rsid w:val="00ED5107"/>
    <w:rsid w:val="00ED519C"/>
    <w:rsid w:val="00ED5755"/>
    <w:rsid w:val="00ED5BFA"/>
    <w:rsid w:val="00ED5C72"/>
    <w:rsid w:val="00ED60B7"/>
    <w:rsid w:val="00ED62CD"/>
    <w:rsid w:val="00ED639D"/>
    <w:rsid w:val="00ED655E"/>
    <w:rsid w:val="00ED6BEB"/>
    <w:rsid w:val="00ED6C60"/>
    <w:rsid w:val="00ED71FA"/>
    <w:rsid w:val="00ED724F"/>
    <w:rsid w:val="00ED7259"/>
    <w:rsid w:val="00ED73FA"/>
    <w:rsid w:val="00ED7584"/>
    <w:rsid w:val="00ED7588"/>
    <w:rsid w:val="00ED77FD"/>
    <w:rsid w:val="00ED786E"/>
    <w:rsid w:val="00ED7B0A"/>
    <w:rsid w:val="00ED7BC9"/>
    <w:rsid w:val="00ED7D0D"/>
    <w:rsid w:val="00EE039F"/>
    <w:rsid w:val="00EE04A8"/>
    <w:rsid w:val="00EE04EF"/>
    <w:rsid w:val="00EE05BD"/>
    <w:rsid w:val="00EE05E0"/>
    <w:rsid w:val="00EE06FD"/>
    <w:rsid w:val="00EE075E"/>
    <w:rsid w:val="00EE0811"/>
    <w:rsid w:val="00EE0939"/>
    <w:rsid w:val="00EE0B0D"/>
    <w:rsid w:val="00EE0B2C"/>
    <w:rsid w:val="00EE0B81"/>
    <w:rsid w:val="00EE0B9F"/>
    <w:rsid w:val="00EE0D89"/>
    <w:rsid w:val="00EE0EA8"/>
    <w:rsid w:val="00EE0F15"/>
    <w:rsid w:val="00EE0F2E"/>
    <w:rsid w:val="00EE0FFA"/>
    <w:rsid w:val="00EE1165"/>
    <w:rsid w:val="00EE1232"/>
    <w:rsid w:val="00EE135C"/>
    <w:rsid w:val="00EE1655"/>
    <w:rsid w:val="00EE19CA"/>
    <w:rsid w:val="00EE1AEB"/>
    <w:rsid w:val="00EE1C35"/>
    <w:rsid w:val="00EE1E4F"/>
    <w:rsid w:val="00EE2001"/>
    <w:rsid w:val="00EE2251"/>
    <w:rsid w:val="00EE22E4"/>
    <w:rsid w:val="00EE237E"/>
    <w:rsid w:val="00EE2682"/>
    <w:rsid w:val="00EE290A"/>
    <w:rsid w:val="00EE2C4D"/>
    <w:rsid w:val="00EE2F03"/>
    <w:rsid w:val="00EE2FB8"/>
    <w:rsid w:val="00EE3640"/>
    <w:rsid w:val="00EE3A84"/>
    <w:rsid w:val="00EE3BFE"/>
    <w:rsid w:val="00EE3D42"/>
    <w:rsid w:val="00EE40E0"/>
    <w:rsid w:val="00EE41E4"/>
    <w:rsid w:val="00EE45CD"/>
    <w:rsid w:val="00EE47E3"/>
    <w:rsid w:val="00EE494A"/>
    <w:rsid w:val="00EE49CC"/>
    <w:rsid w:val="00EE4C2F"/>
    <w:rsid w:val="00EE4E51"/>
    <w:rsid w:val="00EE5017"/>
    <w:rsid w:val="00EE5275"/>
    <w:rsid w:val="00EE554A"/>
    <w:rsid w:val="00EE555C"/>
    <w:rsid w:val="00EE55D3"/>
    <w:rsid w:val="00EE57DB"/>
    <w:rsid w:val="00EE57FA"/>
    <w:rsid w:val="00EE5869"/>
    <w:rsid w:val="00EE590E"/>
    <w:rsid w:val="00EE59B0"/>
    <w:rsid w:val="00EE6608"/>
    <w:rsid w:val="00EE685C"/>
    <w:rsid w:val="00EE6A64"/>
    <w:rsid w:val="00EE6B9F"/>
    <w:rsid w:val="00EE6DF7"/>
    <w:rsid w:val="00EE7061"/>
    <w:rsid w:val="00EE72C5"/>
    <w:rsid w:val="00EE7573"/>
    <w:rsid w:val="00EE75CC"/>
    <w:rsid w:val="00EE7818"/>
    <w:rsid w:val="00EE79D1"/>
    <w:rsid w:val="00EE7A18"/>
    <w:rsid w:val="00EE7CD6"/>
    <w:rsid w:val="00EE7E5B"/>
    <w:rsid w:val="00EF0254"/>
    <w:rsid w:val="00EF025C"/>
    <w:rsid w:val="00EF0475"/>
    <w:rsid w:val="00EF04EB"/>
    <w:rsid w:val="00EF0595"/>
    <w:rsid w:val="00EF072F"/>
    <w:rsid w:val="00EF0C46"/>
    <w:rsid w:val="00EF0C9D"/>
    <w:rsid w:val="00EF143E"/>
    <w:rsid w:val="00EF14DE"/>
    <w:rsid w:val="00EF1606"/>
    <w:rsid w:val="00EF1746"/>
    <w:rsid w:val="00EF185E"/>
    <w:rsid w:val="00EF1A1F"/>
    <w:rsid w:val="00EF1D12"/>
    <w:rsid w:val="00EF1D95"/>
    <w:rsid w:val="00EF1F3F"/>
    <w:rsid w:val="00EF20AF"/>
    <w:rsid w:val="00EF2574"/>
    <w:rsid w:val="00EF2702"/>
    <w:rsid w:val="00EF2C1F"/>
    <w:rsid w:val="00EF2F8D"/>
    <w:rsid w:val="00EF308E"/>
    <w:rsid w:val="00EF30DC"/>
    <w:rsid w:val="00EF35C5"/>
    <w:rsid w:val="00EF3BDB"/>
    <w:rsid w:val="00EF3EE7"/>
    <w:rsid w:val="00EF40F4"/>
    <w:rsid w:val="00EF411D"/>
    <w:rsid w:val="00EF4220"/>
    <w:rsid w:val="00EF4311"/>
    <w:rsid w:val="00EF432D"/>
    <w:rsid w:val="00EF4362"/>
    <w:rsid w:val="00EF4513"/>
    <w:rsid w:val="00EF4660"/>
    <w:rsid w:val="00EF49A9"/>
    <w:rsid w:val="00EF4C0C"/>
    <w:rsid w:val="00EF4C7B"/>
    <w:rsid w:val="00EF4CB2"/>
    <w:rsid w:val="00EF4EDE"/>
    <w:rsid w:val="00EF52E7"/>
    <w:rsid w:val="00EF58A9"/>
    <w:rsid w:val="00EF58D8"/>
    <w:rsid w:val="00EF5933"/>
    <w:rsid w:val="00EF5A08"/>
    <w:rsid w:val="00EF5A5D"/>
    <w:rsid w:val="00EF5BF3"/>
    <w:rsid w:val="00EF61CE"/>
    <w:rsid w:val="00EF6263"/>
    <w:rsid w:val="00EF668D"/>
    <w:rsid w:val="00EF6710"/>
    <w:rsid w:val="00EF6816"/>
    <w:rsid w:val="00EF698E"/>
    <w:rsid w:val="00EF6B80"/>
    <w:rsid w:val="00EF6BAE"/>
    <w:rsid w:val="00EF6C37"/>
    <w:rsid w:val="00EF6C76"/>
    <w:rsid w:val="00EF6D69"/>
    <w:rsid w:val="00EF6D86"/>
    <w:rsid w:val="00EF70D6"/>
    <w:rsid w:val="00EF71BF"/>
    <w:rsid w:val="00EF74F4"/>
    <w:rsid w:val="00EF74FE"/>
    <w:rsid w:val="00EF7578"/>
    <w:rsid w:val="00EF78E9"/>
    <w:rsid w:val="00EF7AB6"/>
    <w:rsid w:val="00EF7FA8"/>
    <w:rsid w:val="00F00150"/>
    <w:rsid w:val="00F0031B"/>
    <w:rsid w:val="00F00621"/>
    <w:rsid w:val="00F006EA"/>
    <w:rsid w:val="00F00794"/>
    <w:rsid w:val="00F0083D"/>
    <w:rsid w:val="00F009D0"/>
    <w:rsid w:val="00F00BFF"/>
    <w:rsid w:val="00F00CC2"/>
    <w:rsid w:val="00F00EBE"/>
    <w:rsid w:val="00F010BF"/>
    <w:rsid w:val="00F010D9"/>
    <w:rsid w:val="00F011C0"/>
    <w:rsid w:val="00F01248"/>
    <w:rsid w:val="00F013AC"/>
    <w:rsid w:val="00F013AF"/>
    <w:rsid w:val="00F01576"/>
    <w:rsid w:val="00F018E0"/>
    <w:rsid w:val="00F019C1"/>
    <w:rsid w:val="00F01A55"/>
    <w:rsid w:val="00F01C4D"/>
    <w:rsid w:val="00F01D44"/>
    <w:rsid w:val="00F01EBD"/>
    <w:rsid w:val="00F01F10"/>
    <w:rsid w:val="00F025A9"/>
    <w:rsid w:val="00F026D5"/>
    <w:rsid w:val="00F0274C"/>
    <w:rsid w:val="00F0283C"/>
    <w:rsid w:val="00F0285F"/>
    <w:rsid w:val="00F0293F"/>
    <w:rsid w:val="00F02980"/>
    <w:rsid w:val="00F02AE5"/>
    <w:rsid w:val="00F02C7D"/>
    <w:rsid w:val="00F02E2D"/>
    <w:rsid w:val="00F0307B"/>
    <w:rsid w:val="00F0323D"/>
    <w:rsid w:val="00F0345A"/>
    <w:rsid w:val="00F036AC"/>
    <w:rsid w:val="00F038C1"/>
    <w:rsid w:val="00F038F2"/>
    <w:rsid w:val="00F03C42"/>
    <w:rsid w:val="00F03DD1"/>
    <w:rsid w:val="00F03DFA"/>
    <w:rsid w:val="00F03EA1"/>
    <w:rsid w:val="00F0428B"/>
    <w:rsid w:val="00F0455D"/>
    <w:rsid w:val="00F04A1A"/>
    <w:rsid w:val="00F04AEA"/>
    <w:rsid w:val="00F04B38"/>
    <w:rsid w:val="00F04D29"/>
    <w:rsid w:val="00F04D9D"/>
    <w:rsid w:val="00F04F1B"/>
    <w:rsid w:val="00F05238"/>
    <w:rsid w:val="00F05527"/>
    <w:rsid w:val="00F05A44"/>
    <w:rsid w:val="00F05AE8"/>
    <w:rsid w:val="00F05B7F"/>
    <w:rsid w:val="00F05EFA"/>
    <w:rsid w:val="00F06326"/>
    <w:rsid w:val="00F067AC"/>
    <w:rsid w:val="00F06B4A"/>
    <w:rsid w:val="00F06F12"/>
    <w:rsid w:val="00F07137"/>
    <w:rsid w:val="00F0715A"/>
    <w:rsid w:val="00F07388"/>
    <w:rsid w:val="00F0749C"/>
    <w:rsid w:val="00F0764A"/>
    <w:rsid w:val="00F078C5"/>
    <w:rsid w:val="00F07B4F"/>
    <w:rsid w:val="00F07F59"/>
    <w:rsid w:val="00F102E4"/>
    <w:rsid w:val="00F103FD"/>
    <w:rsid w:val="00F1054F"/>
    <w:rsid w:val="00F10627"/>
    <w:rsid w:val="00F10793"/>
    <w:rsid w:val="00F1081C"/>
    <w:rsid w:val="00F10897"/>
    <w:rsid w:val="00F1095C"/>
    <w:rsid w:val="00F10A5B"/>
    <w:rsid w:val="00F10AC6"/>
    <w:rsid w:val="00F1131A"/>
    <w:rsid w:val="00F11421"/>
    <w:rsid w:val="00F116E1"/>
    <w:rsid w:val="00F11B5D"/>
    <w:rsid w:val="00F11E1D"/>
    <w:rsid w:val="00F11F3E"/>
    <w:rsid w:val="00F120B6"/>
    <w:rsid w:val="00F120FF"/>
    <w:rsid w:val="00F122B0"/>
    <w:rsid w:val="00F12344"/>
    <w:rsid w:val="00F12434"/>
    <w:rsid w:val="00F12720"/>
    <w:rsid w:val="00F12837"/>
    <w:rsid w:val="00F12BCF"/>
    <w:rsid w:val="00F12F83"/>
    <w:rsid w:val="00F138D5"/>
    <w:rsid w:val="00F13958"/>
    <w:rsid w:val="00F13B41"/>
    <w:rsid w:val="00F13F8F"/>
    <w:rsid w:val="00F14283"/>
    <w:rsid w:val="00F14296"/>
    <w:rsid w:val="00F142DB"/>
    <w:rsid w:val="00F14379"/>
    <w:rsid w:val="00F143FA"/>
    <w:rsid w:val="00F14A68"/>
    <w:rsid w:val="00F14FC7"/>
    <w:rsid w:val="00F1513D"/>
    <w:rsid w:val="00F151AA"/>
    <w:rsid w:val="00F1529E"/>
    <w:rsid w:val="00F15319"/>
    <w:rsid w:val="00F1531D"/>
    <w:rsid w:val="00F15352"/>
    <w:rsid w:val="00F155B0"/>
    <w:rsid w:val="00F15762"/>
    <w:rsid w:val="00F158FE"/>
    <w:rsid w:val="00F15A2B"/>
    <w:rsid w:val="00F15DC6"/>
    <w:rsid w:val="00F161D8"/>
    <w:rsid w:val="00F16820"/>
    <w:rsid w:val="00F16867"/>
    <w:rsid w:val="00F169A2"/>
    <w:rsid w:val="00F16AAD"/>
    <w:rsid w:val="00F16B9E"/>
    <w:rsid w:val="00F16CE7"/>
    <w:rsid w:val="00F16EA0"/>
    <w:rsid w:val="00F17054"/>
    <w:rsid w:val="00F171D1"/>
    <w:rsid w:val="00F1746E"/>
    <w:rsid w:val="00F174CA"/>
    <w:rsid w:val="00F174DC"/>
    <w:rsid w:val="00F17511"/>
    <w:rsid w:val="00F17560"/>
    <w:rsid w:val="00F17A6C"/>
    <w:rsid w:val="00F17AD6"/>
    <w:rsid w:val="00F17CBA"/>
    <w:rsid w:val="00F17D57"/>
    <w:rsid w:val="00F17E8B"/>
    <w:rsid w:val="00F17EF8"/>
    <w:rsid w:val="00F20189"/>
    <w:rsid w:val="00F20396"/>
    <w:rsid w:val="00F20423"/>
    <w:rsid w:val="00F20504"/>
    <w:rsid w:val="00F209E7"/>
    <w:rsid w:val="00F20A10"/>
    <w:rsid w:val="00F210E6"/>
    <w:rsid w:val="00F211BE"/>
    <w:rsid w:val="00F211CC"/>
    <w:rsid w:val="00F2126F"/>
    <w:rsid w:val="00F21449"/>
    <w:rsid w:val="00F214E8"/>
    <w:rsid w:val="00F21518"/>
    <w:rsid w:val="00F21661"/>
    <w:rsid w:val="00F217E4"/>
    <w:rsid w:val="00F21C6E"/>
    <w:rsid w:val="00F21D1B"/>
    <w:rsid w:val="00F21EDB"/>
    <w:rsid w:val="00F21FCF"/>
    <w:rsid w:val="00F220E3"/>
    <w:rsid w:val="00F22238"/>
    <w:rsid w:val="00F2228C"/>
    <w:rsid w:val="00F22299"/>
    <w:rsid w:val="00F22373"/>
    <w:rsid w:val="00F223F8"/>
    <w:rsid w:val="00F22758"/>
    <w:rsid w:val="00F22861"/>
    <w:rsid w:val="00F228E6"/>
    <w:rsid w:val="00F22982"/>
    <w:rsid w:val="00F22984"/>
    <w:rsid w:val="00F22CE6"/>
    <w:rsid w:val="00F2302F"/>
    <w:rsid w:val="00F23104"/>
    <w:rsid w:val="00F2352E"/>
    <w:rsid w:val="00F237CF"/>
    <w:rsid w:val="00F23CA3"/>
    <w:rsid w:val="00F23CD6"/>
    <w:rsid w:val="00F23D4C"/>
    <w:rsid w:val="00F23DAF"/>
    <w:rsid w:val="00F23E2D"/>
    <w:rsid w:val="00F23F0D"/>
    <w:rsid w:val="00F241EF"/>
    <w:rsid w:val="00F245AD"/>
    <w:rsid w:val="00F24692"/>
    <w:rsid w:val="00F247DE"/>
    <w:rsid w:val="00F24868"/>
    <w:rsid w:val="00F249E5"/>
    <w:rsid w:val="00F24A9B"/>
    <w:rsid w:val="00F24C0C"/>
    <w:rsid w:val="00F24C49"/>
    <w:rsid w:val="00F25061"/>
    <w:rsid w:val="00F25091"/>
    <w:rsid w:val="00F251EE"/>
    <w:rsid w:val="00F2525D"/>
    <w:rsid w:val="00F2537B"/>
    <w:rsid w:val="00F2562C"/>
    <w:rsid w:val="00F25D04"/>
    <w:rsid w:val="00F25D21"/>
    <w:rsid w:val="00F25EB2"/>
    <w:rsid w:val="00F25FCA"/>
    <w:rsid w:val="00F26102"/>
    <w:rsid w:val="00F2662F"/>
    <w:rsid w:val="00F26DA4"/>
    <w:rsid w:val="00F271DF"/>
    <w:rsid w:val="00F27372"/>
    <w:rsid w:val="00F273CA"/>
    <w:rsid w:val="00F2752B"/>
    <w:rsid w:val="00F27542"/>
    <w:rsid w:val="00F27662"/>
    <w:rsid w:val="00F279BC"/>
    <w:rsid w:val="00F27A05"/>
    <w:rsid w:val="00F27A62"/>
    <w:rsid w:val="00F27B0D"/>
    <w:rsid w:val="00F27BEF"/>
    <w:rsid w:val="00F27E57"/>
    <w:rsid w:val="00F27F28"/>
    <w:rsid w:val="00F30064"/>
    <w:rsid w:val="00F3008E"/>
    <w:rsid w:val="00F30167"/>
    <w:rsid w:val="00F3026F"/>
    <w:rsid w:val="00F30278"/>
    <w:rsid w:val="00F30369"/>
    <w:rsid w:val="00F30376"/>
    <w:rsid w:val="00F306EF"/>
    <w:rsid w:val="00F307AE"/>
    <w:rsid w:val="00F307D9"/>
    <w:rsid w:val="00F308CD"/>
    <w:rsid w:val="00F30D8D"/>
    <w:rsid w:val="00F30DE4"/>
    <w:rsid w:val="00F30E8D"/>
    <w:rsid w:val="00F30FC7"/>
    <w:rsid w:val="00F31008"/>
    <w:rsid w:val="00F31297"/>
    <w:rsid w:val="00F315E4"/>
    <w:rsid w:val="00F3174D"/>
    <w:rsid w:val="00F31B45"/>
    <w:rsid w:val="00F31CEB"/>
    <w:rsid w:val="00F31E0C"/>
    <w:rsid w:val="00F31F75"/>
    <w:rsid w:val="00F3218B"/>
    <w:rsid w:val="00F32546"/>
    <w:rsid w:val="00F3254A"/>
    <w:rsid w:val="00F325BE"/>
    <w:rsid w:val="00F3274F"/>
    <w:rsid w:val="00F32773"/>
    <w:rsid w:val="00F32A31"/>
    <w:rsid w:val="00F32B4B"/>
    <w:rsid w:val="00F32E4E"/>
    <w:rsid w:val="00F33407"/>
    <w:rsid w:val="00F33699"/>
    <w:rsid w:val="00F3370D"/>
    <w:rsid w:val="00F33A27"/>
    <w:rsid w:val="00F33B19"/>
    <w:rsid w:val="00F33B8C"/>
    <w:rsid w:val="00F33D95"/>
    <w:rsid w:val="00F33DBA"/>
    <w:rsid w:val="00F33E9D"/>
    <w:rsid w:val="00F33F13"/>
    <w:rsid w:val="00F34169"/>
    <w:rsid w:val="00F34212"/>
    <w:rsid w:val="00F344C1"/>
    <w:rsid w:val="00F346A6"/>
    <w:rsid w:val="00F34B71"/>
    <w:rsid w:val="00F34C2A"/>
    <w:rsid w:val="00F34C51"/>
    <w:rsid w:val="00F34CAC"/>
    <w:rsid w:val="00F34CE2"/>
    <w:rsid w:val="00F34EC6"/>
    <w:rsid w:val="00F34F11"/>
    <w:rsid w:val="00F35091"/>
    <w:rsid w:val="00F352AD"/>
    <w:rsid w:val="00F35310"/>
    <w:rsid w:val="00F35341"/>
    <w:rsid w:val="00F3557C"/>
    <w:rsid w:val="00F35728"/>
    <w:rsid w:val="00F3574F"/>
    <w:rsid w:val="00F358D2"/>
    <w:rsid w:val="00F358E6"/>
    <w:rsid w:val="00F35A8F"/>
    <w:rsid w:val="00F360F4"/>
    <w:rsid w:val="00F3618C"/>
    <w:rsid w:val="00F36565"/>
    <w:rsid w:val="00F36C86"/>
    <w:rsid w:val="00F36CA2"/>
    <w:rsid w:val="00F36D84"/>
    <w:rsid w:val="00F36DF3"/>
    <w:rsid w:val="00F370ED"/>
    <w:rsid w:val="00F37103"/>
    <w:rsid w:val="00F372E2"/>
    <w:rsid w:val="00F378F0"/>
    <w:rsid w:val="00F37A64"/>
    <w:rsid w:val="00F37C1A"/>
    <w:rsid w:val="00F37DF3"/>
    <w:rsid w:val="00F37E0C"/>
    <w:rsid w:val="00F400FD"/>
    <w:rsid w:val="00F407A2"/>
    <w:rsid w:val="00F40968"/>
    <w:rsid w:val="00F40A9C"/>
    <w:rsid w:val="00F40C3D"/>
    <w:rsid w:val="00F40E3D"/>
    <w:rsid w:val="00F40E6E"/>
    <w:rsid w:val="00F40EEA"/>
    <w:rsid w:val="00F41402"/>
    <w:rsid w:val="00F4156B"/>
    <w:rsid w:val="00F416BC"/>
    <w:rsid w:val="00F41930"/>
    <w:rsid w:val="00F41A92"/>
    <w:rsid w:val="00F41B60"/>
    <w:rsid w:val="00F42108"/>
    <w:rsid w:val="00F4219F"/>
    <w:rsid w:val="00F423FD"/>
    <w:rsid w:val="00F4245B"/>
    <w:rsid w:val="00F42846"/>
    <w:rsid w:val="00F42AFC"/>
    <w:rsid w:val="00F42C46"/>
    <w:rsid w:val="00F42C4B"/>
    <w:rsid w:val="00F42CAA"/>
    <w:rsid w:val="00F42CEB"/>
    <w:rsid w:val="00F42DF6"/>
    <w:rsid w:val="00F42EF5"/>
    <w:rsid w:val="00F435E6"/>
    <w:rsid w:val="00F436D1"/>
    <w:rsid w:val="00F4396F"/>
    <w:rsid w:val="00F43C33"/>
    <w:rsid w:val="00F43CBC"/>
    <w:rsid w:val="00F43E5F"/>
    <w:rsid w:val="00F44002"/>
    <w:rsid w:val="00F444EB"/>
    <w:rsid w:val="00F44686"/>
    <w:rsid w:val="00F44713"/>
    <w:rsid w:val="00F448C0"/>
    <w:rsid w:val="00F44960"/>
    <w:rsid w:val="00F44C18"/>
    <w:rsid w:val="00F45360"/>
    <w:rsid w:val="00F4537C"/>
    <w:rsid w:val="00F4540C"/>
    <w:rsid w:val="00F45618"/>
    <w:rsid w:val="00F4596B"/>
    <w:rsid w:val="00F45C7A"/>
    <w:rsid w:val="00F45D37"/>
    <w:rsid w:val="00F45F85"/>
    <w:rsid w:val="00F45FA8"/>
    <w:rsid w:val="00F45FCA"/>
    <w:rsid w:val="00F46414"/>
    <w:rsid w:val="00F4690F"/>
    <w:rsid w:val="00F46B69"/>
    <w:rsid w:val="00F46C9D"/>
    <w:rsid w:val="00F46D5F"/>
    <w:rsid w:val="00F46E45"/>
    <w:rsid w:val="00F46FCB"/>
    <w:rsid w:val="00F470B5"/>
    <w:rsid w:val="00F4712F"/>
    <w:rsid w:val="00F47506"/>
    <w:rsid w:val="00F4757B"/>
    <w:rsid w:val="00F475C2"/>
    <w:rsid w:val="00F47907"/>
    <w:rsid w:val="00F47930"/>
    <w:rsid w:val="00F479BE"/>
    <w:rsid w:val="00F479DA"/>
    <w:rsid w:val="00F47AE9"/>
    <w:rsid w:val="00F47B7A"/>
    <w:rsid w:val="00F501B5"/>
    <w:rsid w:val="00F502AE"/>
    <w:rsid w:val="00F5030A"/>
    <w:rsid w:val="00F50554"/>
    <w:rsid w:val="00F5060F"/>
    <w:rsid w:val="00F51586"/>
    <w:rsid w:val="00F51619"/>
    <w:rsid w:val="00F516CD"/>
    <w:rsid w:val="00F517DE"/>
    <w:rsid w:val="00F522F0"/>
    <w:rsid w:val="00F529DE"/>
    <w:rsid w:val="00F52B63"/>
    <w:rsid w:val="00F52C50"/>
    <w:rsid w:val="00F52EB8"/>
    <w:rsid w:val="00F52F41"/>
    <w:rsid w:val="00F53293"/>
    <w:rsid w:val="00F5334A"/>
    <w:rsid w:val="00F53544"/>
    <w:rsid w:val="00F53966"/>
    <w:rsid w:val="00F53AEE"/>
    <w:rsid w:val="00F53BBE"/>
    <w:rsid w:val="00F53C37"/>
    <w:rsid w:val="00F53C49"/>
    <w:rsid w:val="00F53F3D"/>
    <w:rsid w:val="00F54317"/>
    <w:rsid w:val="00F54350"/>
    <w:rsid w:val="00F54368"/>
    <w:rsid w:val="00F54406"/>
    <w:rsid w:val="00F544D2"/>
    <w:rsid w:val="00F5473C"/>
    <w:rsid w:val="00F5493E"/>
    <w:rsid w:val="00F54B99"/>
    <w:rsid w:val="00F54CF9"/>
    <w:rsid w:val="00F54E1A"/>
    <w:rsid w:val="00F54F22"/>
    <w:rsid w:val="00F55097"/>
    <w:rsid w:val="00F550E5"/>
    <w:rsid w:val="00F55292"/>
    <w:rsid w:val="00F55321"/>
    <w:rsid w:val="00F55405"/>
    <w:rsid w:val="00F556DC"/>
    <w:rsid w:val="00F558B1"/>
    <w:rsid w:val="00F55980"/>
    <w:rsid w:val="00F559A5"/>
    <w:rsid w:val="00F55B35"/>
    <w:rsid w:val="00F5603A"/>
    <w:rsid w:val="00F560A2"/>
    <w:rsid w:val="00F56132"/>
    <w:rsid w:val="00F5625F"/>
    <w:rsid w:val="00F56449"/>
    <w:rsid w:val="00F565D5"/>
    <w:rsid w:val="00F5661C"/>
    <w:rsid w:val="00F56673"/>
    <w:rsid w:val="00F56856"/>
    <w:rsid w:val="00F56A0F"/>
    <w:rsid w:val="00F56A88"/>
    <w:rsid w:val="00F56AA1"/>
    <w:rsid w:val="00F56D45"/>
    <w:rsid w:val="00F56D4B"/>
    <w:rsid w:val="00F56EDF"/>
    <w:rsid w:val="00F5701B"/>
    <w:rsid w:val="00F571DC"/>
    <w:rsid w:val="00F571F3"/>
    <w:rsid w:val="00F57525"/>
    <w:rsid w:val="00F57782"/>
    <w:rsid w:val="00F57916"/>
    <w:rsid w:val="00F57986"/>
    <w:rsid w:val="00F57EB0"/>
    <w:rsid w:val="00F57F9C"/>
    <w:rsid w:val="00F60009"/>
    <w:rsid w:val="00F602EB"/>
    <w:rsid w:val="00F60540"/>
    <w:rsid w:val="00F60B46"/>
    <w:rsid w:val="00F60C22"/>
    <w:rsid w:val="00F60C48"/>
    <w:rsid w:val="00F60C62"/>
    <w:rsid w:val="00F60E08"/>
    <w:rsid w:val="00F60F9E"/>
    <w:rsid w:val="00F61116"/>
    <w:rsid w:val="00F61813"/>
    <w:rsid w:val="00F619B1"/>
    <w:rsid w:val="00F61A69"/>
    <w:rsid w:val="00F61CF0"/>
    <w:rsid w:val="00F61DA6"/>
    <w:rsid w:val="00F61EF9"/>
    <w:rsid w:val="00F6209E"/>
    <w:rsid w:val="00F621F3"/>
    <w:rsid w:val="00F622C3"/>
    <w:rsid w:val="00F62647"/>
    <w:rsid w:val="00F62801"/>
    <w:rsid w:val="00F62865"/>
    <w:rsid w:val="00F62931"/>
    <w:rsid w:val="00F62990"/>
    <w:rsid w:val="00F62AD1"/>
    <w:rsid w:val="00F62C33"/>
    <w:rsid w:val="00F62CD9"/>
    <w:rsid w:val="00F62DCF"/>
    <w:rsid w:val="00F62EB9"/>
    <w:rsid w:val="00F62EFB"/>
    <w:rsid w:val="00F6314B"/>
    <w:rsid w:val="00F63573"/>
    <w:rsid w:val="00F63698"/>
    <w:rsid w:val="00F63778"/>
    <w:rsid w:val="00F63A25"/>
    <w:rsid w:val="00F63A8B"/>
    <w:rsid w:val="00F63CF6"/>
    <w:rsid w:val="00F6403E"/>
    <w:rsid w:val="00F640A0"/>
    <w:rsid w:val="00F64261"/>
    <w:rsid w:val="00F6485D"/>
    <w:rsid w:val="00F64903"/>
    <w:rsid w:val="00F64D6E"/>
    <w:rsid w:val="00F64E34"/>
    <w:rsid w:val="00F64E52"/>
    <w:rsid w:val="00F65125"/>
    <w:rsid w:val="00F65256"/>
    <w:rsid w:val="00F6525F"/>
    <w:rsid w:val="00F65568"/>
    <w:rsid w:val="00F6560C"/>
    <w:rsid w:val="00F656B4"/>
    <w:rsid w:val="00F656D5"/>
    <w:rsid w:val="00F65AE4"/>
    <w:rsid w:val="00F65B76"/>
    <w:rsid w:val="00F65B91"/>
    <w:rsid w:val="00F65BB8"/>
    <w:rsid w:val="00F65CC4"/>
    <w:rsid w:val="00F65E1E"/>
    <w:rsid w:val="00F6604A"/>
    <w:rsid w:val="00F661FD"/>
    <w:rsid w:val="00F66360"/>
    <w:rsid w:val="00F6637D"/>
    <w:rsid w:val="00F663DC"/>
    <w:rsid w:val="00F66A88"/>
    <w:rsid w:val="00F66A89"/>
    <w:rsid w:val="00F66B4F"/>
    <w:rsid w:val="00F66CD1"/>
    <w:rsid w:val="00F66CF3"/>
    <w:rsid w:val="00F66D41"/>
    <w:rsid w:val="00F66E84"/>
    <w:rsid w:val="00F670D1"/>
    <w:rsid w:val="00F67319"/>
    <w:rsid w:val="00F673AE"/>
    <w:rsid w:val="00F6744C"/>
    <w:rsid w:val="00F675F7"/>
    <w:rsid w:val="00F675FA"/>
    <w:rsid w:val="00F676F3"/>
    <w:rsid w:val="00F67721"/>
    <w:rsid w:val="00F677E5"/>
    <w:rsid w:val="00F67999"/>
    <w:rsid w:val="00F67E1F"/>
    <w:rsid w:val="00F701CF"/>
    <w:rsid w:val="00F70214"/>
    <w:rsid w:val="00F70448"/>
    <w:rsid w:val="00F704B0"/>
    <w:rsid w:val="00F7066F"/>
    <w:rsid w:val="00F70674"/>
    <w:rsid w:val="00F70A5E"/>
    <w:rsid w:val="00F70AEE"/>
    <w:rsid w:val="00F70B92"/>
    <w:rsid w:val="00F70C57"/>
    <w:rsid w:val="00F71393"/>
    <w:rsid w:val="00F713FB"/>
    <w:rsid w:val="00F714B9"/>
    <w:rsid w:val="00F7179C"/>
    <w:rsid w:val="00F7188F"/>
    <w:rsid w:val="00F71913"/>
    <w:rsid w:val="00F7191B"/>
    <w:rsid w:val="00F71ACD"/>
    <w:rsid w:val="00F71C92"/>
    <w:rsid w:val="00F7207B"/>
    <w:rsid w:val="00F7227C"/>
    <w:rsid w:val="00F72312"/>
    <w:rsid w:val="00F724E6"/>
    <w:rsid w:val="00F7285A"/>
    <w:rsid w:val="00F72943"/>
    <w:rsid w:val="00F72A26"/>
    <w:rsid w:val="00F72A39"/>
    <w:rsid w:val="00F72B75"/>
    <w:rsid w:val="00F72C44"/>
    <w:rsid w:val="00F72EEF"/>
    <w:rsid w:val="00F7316D"/>
    <w:rsid w:val="00F73476"/>
    <w:rsid w:val="00F73619"/>
    <w:rsid w:val="00F73751"/>
    <w:rsid w:val="00F73B12"/>
    <w:rsid w:val="00F73DDB"/>
    <w:rsid w:val="00F73F83"/>
    <w:rsid w:val="00F73F94"/>
    <w:rsid w:val="00F745DE"/>
    <w:rsid w:val="00F74719"/>
    <w:rsid w:val="00F74A11"/>
    <w:rsid w:val="00F74AB6"/>
    <w:rsid w:val="00F74BC8"/>
    <w:rsid w:val="00F74DA3"/>
    <w:rsid w:val="00F7502D"/>
    <w:rsid w:val="00F7547D"/>
    <w:rsid w:val="00F7554D"/>
    <w:rsid w:val="00F755F5"/>
    <w:rsid w:val="00F7592C"/>
    <w:rsid w:val="00F75A97"/>
    <w:rsid w:val="00F75E0A"/>
    <w:rsid w:val="00F75EF6"/>
    <w:rsid w:val="00F7623B"/>
    <w:rsid w:val="00F7626C"/>
    <w:rsid w:val="00F76344"/>
    <w:rsid w:val="00F765EC"/>
    <w:rsid w:val="00F76629"/>
    <w:rsid w:val="00F768E1"/>
    <w:rsid w:val="00F76916"/>
    <w:rsid w:val="00F7697A"/>
    <w:rsid w:val="00F76B64"/>
    <w:rsid w:val="00F76BA0"/>
    <w:rsid w:val="00F76E73"/>
    <w:rsid w:val="00F775C5"/>
    <w:rsid w:val="00F77620"/>
    <w:rsid w:val="00F776FD"/>
    <w:rsid w:val="00F77AC5"/>
    <w:rsid w:val="00F77CCA"/>
    <w:rsid w:val="00F77DD2"/>
    <w:rsid w:val="00F77E29"/>
    <w:rsid w:val="00F77FC6"/>
    <w:rsid w:val="00F77FD5"/>
    <w:rsid w:val="00F80314"/>
    <w:rsid w:val="00F803F8"/>
    <w:rsid w:val="00F80B03"/>
    <w:rsid w:val="00F80B0A"/>
    <w:rsid w:val="00F80B10"/>
    <w:rsid w:val="00F80F38"/>
    <w:rsid w:val="00F80F82"/>
    <w:rsid w:val="00F8112B"/>
    <w:rsid w:val="00F81556"/>
    <w:rsid w:val="00F815CC"/>
    <w:rsid w:val="00F81740"/>
    <w:rsid w:val="00F81A4D"/>
    <w:rsid w:val="00F81C4F"/>
    <w:rsid w:val="00F81D43"/>
    <w:rsid w:val="00F8208A"/>
    <w:rsid w:val="00F820A8"/>
    <w:rsid w:val="00F820B4"/>
    <w:rsid w:val="00F821A3"/>
    <w:rsid w:val="00F822E5"/>
    <w:rsid w:val="00F8288C"/>
    <w:rsid w:val="00F828F3"/>
    <w:rsid w:val="00F82963"/>
    <w:rsid w:val="00F8299D"/>
    <w:rsid w:val="00F82AFF"/>
    <w:rsid w:val="00F82E57"/>
    <w:rsid w:val="00F82E87"/>
    <w:rsid w:val="00F8300A"/>
    <w:rsid w:val="00F8375C"/>
    <w:rsid w:val="00F8386A"/>
    <w:rsid w:val="00F83B72"/>
    <w:rsid w:val="00F83CD7"/>
    <w:rsid w:val="00F83DA9"/>
    <w:rsid w:val="00F840C0"/>
    <w:rsid w:val="00F84136"/>
    <w:rsid w:val="00F84596"/>
    <w:rsid w:val="00F847D7"/>
    <w:rsid w:val="00F84B20"/>
    <w:rsid w:val="00F84DA5"/>
    <w:rsid w:val="00F85A49"/>
    <w:rsid w:val="00F85B41"/>
    <w:rsid w:val="00F85EAB"/>
    <w:rsid w:val="00F860B9"/>
    <w:rsid w:val="00F86320"/>
    <w:rsid w:val="00F86728"/>
    <w:rsid w:val="00F867D2"/>
    <w:rsid w:val="00F86A23"/>
    <w:rsid w:val="00F86DC9"/>
    <w:rsid w:val="00F86F61"/>
    <w:rsid w:val="00F86FB0"/>
    <w:rsid w:val="00F87037"/>
    <w:rsid w:val="00F8727A"/>
    <w:rsid w:val="00F87453"/>
    <w:rsid w:val="00F87465"/>
    <w:rsid w:val="00F87558"/>
    <w:rsid w:val="00F87585"/>
    <w:rsid w:val="00F87BE4"/>
    <w:rsid w:val="00F87C05"/>
    <w:rsid w:val="00F87E10"/>
    <w:rsid w:val="00F87EC9"/>
    <w:rsid w:val="00F9016D"/>
    <w:rsid w:val="00F9068B"/>
    <w:rsid w:val="00F906D7"/>
    <w:rsid w:val="00F90924"/>
    <w:rsid w:val="00F90AA7"/>
    <w:rsid w:val="00F90AFF"/>
    <w:rsid w:val="00F90BBF"/>
    <w:rsid w:val="00F90D0A"/>
    <w:rsid w:val="00F90DD7"/>
    <w:rsid w:val="00F90E5D"/>
    <w:rsid w:val="00F910D1"/>
    <w:rsid w:val="00F911A0"/>
    <w:rsid w:val="00F911D3"/>
    <w:rsid w:val="00F91319"/>
    <w:rsid w:val="00F91365"/>
    <w:rsid w:val="00F913FB"/>
    <w:rsid w:val="00F91BA9"/>
    <w:rsid w:val="00F91BB1"/>
    <w:rsid w:val="00F91EBB"/>
    <w:rsid w:val="00F92229"/>
    <w:rsid w:val="00F9240C"/>
    <w:rsid w:val="00F9252D"/>
    <w:rsid w:val="00F925E8"/>
    <w:rsid w:val="00F9287E"/>
    <w:rsid w:val="00F92B53"/>
    <w:rsid w:val="00F92CCF"/>
    <w:rsid w:val="00F92ED4"/>
    <w:rsid w:val="00F93306"/>
    <w:rsid w:val="00F9340F"/>
    <w:rsid w:val="00F93A32"/>
    <w:rsid w:val="00F93ADF"/>
    <w:rsid w:val="00F93C87"/>
    <w:rsid w:val="00F941D9"/>
    <w:rsid w:val="00F94329"/>
    <w:rsid w:val="00F94364"/>
    <w:rsid w:val="00F94631"/>
    <w:rsid w:val="00F9475A"/>
    <w:rsid w:val="00F94ABB"/>
    <w:rsid w:val="00F94B6D"/>
    <w:rsid w:val="00F94CC0"/>
    <w:rsid w:val="00F94CDF"/>
    <w:rsid w:val="00F94F26"/>
    <w:rsid w:val="00F9518C"/>
    <w:rsid w:val="00F95471"/>
    <w:rsid w:val="00F9574E"/>
    <w:rsid w:val="00F95A33"/>
    <w:rsid w:val="00F95B26"/>
    <w:rsid w:val="00F95C21"/>
    <w:rsid w:val="00F95F9D"/>
    <w:rsid w:val="00F9608E"/>
    <w:rsid w:val="00F96216"/>
    <w:rsid w:val="00F9631F"/>
    <w:rsid w:val="00F9651D"/>
    <w:rsid w:val="00F96AA7"/>
    <w:rsid w:val="00F96C16"/>
    <w:rsid w:val="00F96C76"/>
    <w:rsid w:val="00F96DEF"/>
    <w:rsid w:val="00F96F22"/>
    <w:rsid w:val="00F97125"/>
    <w:rsid w:val="00F9760B"/>
    <w:rsid w:val="00F97617"/>
    <w:rsid w:val="00F9767C"/>
    <w:rsid w:val="00F978F0"/>
    <w:rsid w:val="00F97A6F"/>
    <w:rsid w:val="00F97B26"/>
    <w:rsid w:val="00F97C5B"/>
    <w:rsid w:val="00F97CD6"/>
    <w:rsid w:val="00F97EAC"/>
    <w:rsid w:val="00F97EE5"/>
    <w:rsid w:val="00F97F44"/>
    <w:rsid w:val="00F97FD6"/>
    <w:rsid w:val="00FA01D0"/>
    <w:rsid w:val="00FA04E4"/>
    <w:rsid w:val="00FA0571"/>
    <w:rsid w:val="00FA06EB"/>
    <w:rsid w:val="00FA06F0"/>
    <w:rsid w:val="00FA0C22"/>
    <w:rsid w:val="00FA0C44"/>
    <w:rsid w:val="00FA0D61"/>
    <w:rsid w:val="00FA1189"/>
    <w:rsid w:val="00FA1551"/>
    <w:rsid w:val="00FA1738"/>
    <w:rsid w:val="00FA18D0"/>
    <w:rsid w:val="00FA19DA"/>
    <w:rsid w:val="00FA1AF5"/>
    <w:rsid w:val="00FA1BE1"/>
    <w:rsid w:val="00FA1CB2"/>
    <w:rsid w:val="00FA2256"/>
    <w:rsid w:val="00FA238B"/>
    <w:rsid w:val="00FA24A4"/>
    <w:rsid w:val="00FA2543"/>
    <w:rsid w:val="00FA27A0"/>
    <w:rsid w:val="00FA2859"/>
    <w:rsid w:val="00FA3604"/>
    <w:rsid w:val="00FA36F4"/>
    <w:rsid w:val="00FA381C"/>
    <w:rsid w:val="00FA39B2"/>
    <w:rsid w:val="00FA3A4E"/>
    <w:rsid w:val="00FA3ADD"/>
    <w:rsid w:val="00FA3BF1"/>
    <w:rsid w:val="00FA3D36"/>
    <w:rsid w:val="00FA3FCD"/>
    <w:rsid w:val="00FA3FF5"/>
    <w:rsid w:val="00FA403D"/>
    <w:rsid w:val="00FA4155"/>
    <w:rsid w:val="00FA434F"/>
    <w:rsid w:val="00FA4374"/>
    <w:rsid w:val="00FA443E"/>
    <w:rsid w:val="00FA444C"/>
    <w:rsid w:val="00FA48A7"/>
    <w:rsid w:val="00FA4A9C"/>
    <w:rsid w:val="00FA4ADE"/>
    <w:rsid w:val="00FA4B47"/>
    <w:rsid w:val="00FA4EFB"/>
    <w:rsid w:val="00FA5051"/>
    <w:rsid w:val="00FA5557"/>
    <w:rsid w:val="00FA5622"/>
    <w:rsid w:val="00FA575C"/>
    <w:rsid w:val="00FA5C3D"/>
    <w:rsid w:val="00FA60C4"/>
    <w:rsid w:val="00FA61CD"/>
    <w:rsid w:val="00FA637F"/>
    <w:rsid w:val="00FA6412"/>
    <w:rsid w:val="00FA6762"/>
    <w:rsid w:val="00FA6770"/>
    <w:rsid w:val="00FA6771"/>
    <w:rsid w:val="00FA6B03"/>
    <w:rsid w:val="00FA6D07"/>
    <w:rsid w:val="00FA6D31"/>
    <w:rsid w:val="00FA6F96"/>
    <w:rsid w:val="00FA72CE"/>
    <w:rsid w:val="00FA748A"/>
    <w:rsid w:val="00FA7683"/>
    <w:rsid w:val="00FA77A1"/>
    <w:rsid w:val="00FA783B"/>
    <w:rsid w:val="00FA784F"/>
    <w:rsid w:val="00FA7B09"/>
    <w:rsid w:val="00FA7CE8"/>
    <w:rsid w:val="00FA7DF7"/>
    <w:rsid w:val="00FB0129"/>
    <w:rsid w:val="00FB01F5"/>
    <w:rsid w:val="00FB0419"/>
    <w:rsid w:val="00FB0593"/>
    <w:rsid w:val="00FB06B1"/>
    <w:rsid w:val="00FB0AB7"/>
    <w:rsid w:val="00FB0BB8"/>
    <w:rsid w:val="00FB0C87"/>
    <w:rsid w:val="00FB0D38"/>
    <w:rsid w:val="00FB1009"/>
    <w:rsid w:val="00FB10C1"/>
    <w:rsid w:val="00FB1228"/>
    <w:rsid w:val="00FB13AC"/>
    <w:rsid w:val="00FB15B3"/>
    <w:rsid w:val="00FB16E1"/>
    <w:rsid w:val="00FB1B27"/>
    <w:rsid w:val="00FB1EF1"/>
    <w:rsid w:val="00FB1F73"/>
    <w:rsid w:val="00FB201E"/>
    <w:rsid w:val="00FB2280"/>
    <w:rsid w:val="00FB22DA"/>
    <w:rsid w:val="00FB2677"/>
    <w:rsid w:val="00FB27D8"/>
    <w:rsid w:val="00FB2A72"/>
    <w:rsid w:val="00FB2AB0"/>
    <w:rsid w:val="00FB2B48"/>
    <w:rsid w:val="00FB2BB5"/>
    <w:rsid w:val="00FB2BEE"/>
    <w:rsid w:val="00FB2C17"/>
    <w:rsid w:val="00FB2C87"/>
    <w:rsid w:val="00FB2CAB"/>
    <w:rsid w:val="00FB2CB4"/>
    <w:rsid w:val="00FB312A"/>
    <w:rsid w:val="00FB313E"/>
    <w:rsid w:val="00FB32B8"/>
    <w:rsid w:val="00FB3459"/>
    <w:rsid w:val="00FB35DB"/>
    <w:rsid w:val="00FB3860"/>
    <w:rsid w:val="00FB387F"/>
    <w:rsid w:val="00FB3883"/>
    <w:rsid w:val="00FB3A54"/>
    <w:rsid w:val="00FB3AAC"/>
    <w:rsid w:val="00FB3CC5"/>
    <w:rsid w:val="00FB3D63"/>
    <w:rsid w:val="00FB3F51"/>
    <w:rsid w:val="00FB3F7F"/>
    <w:rsid w:val="00FB4091"/>
    <w:rsid w:val="00FB4414"/>
    <w:rsid w:val="00FB4432"/>
    <w:rsid w:val="00FB44A3"/>
    <w:rsid w:val="00FB4515"/>
    <w:rsid w:val="00FB4952"/>
    <w:rsid w:val="00FB4C17"/>
    <w:rsid w:val="00FB4DC5"/>
    <w:rsid w:val="00FB502D"/>
    <w:rsid w:val="00FB5103"/>
    <w:rsid w:val="00FB5120"/>
    <w:rsid w:val="00FB56C9"/>
    <w:rsid w:val="00FB5825"/>
    <w:rsid w:val="00FB586C"/>
    <w:rsid w:val="00FB58B4"/>
    <w:rsid w:val="00FB58C9"/>
    <w:rsid w:val="00FB5B6F"/>
    <w:rsid w:val="00FB5C3A"/>
    <w:rsid w:val="00FB5C6A"/>
    <w:rsid w:val="00FB5FFB"/>
    <w:rsid w:val="00FB6040"/>
    <w:rsid w:val="00FB638C"/>
    <w:rsid w:val="00FB690D"/>
    <w:rsid w:val="00FB6BF5"/>
    <w:rsid w:val="00FB72D0"/>
    <w:rsid w:val="00FB7443"/>
    <w:rsid w:val="00FB754A"/>
    <w:rsid w:val="00FB7DDE"/>
    <w:rsid w:val="00FB7DEC"/>
    <w:rsid w:val="00FB7F28"/>
    <w:rsid w:val="00FB7FC4"/>
    <w:rsid w:val="00FB7FF4"/>
    <w:rsid w:val="00FC0171"/>
    <w:rsid w:val="00FC0190"/>
    <w:rsid w:val="00FC0223"/>
    <w:rsid w:val="00FC0431"/>
    <w:rsid w:val="00FC05F4"/>
    <w:rsid w:val="00FC0624"/>
    <w:rsid w:val="00FC07AC"/>
    <w:rsid w:val="00FC0BC6"/>
    <w:rsid w:val="00FC0D48"/>
    <w:rsid w:val="00FC1621"/>
    <w:rsid w:val="00FC1653"/>
    <w:rsid w:val="00FC16ED"/>
    <w:rsid w:val="00FC17A4"/>
    <w:rsid w:val="00FC17AF"/>
    <w:rsid w:val="00FC17F5"/>
    <w:rsid w:val="00FC183F"/>
    <w:rsid w:val="00FC19C1"/>
    <w:rsid w:val="00FC1C89"/>
    <w:rsid w:val="00FC1CAC"/>
    <w:rsid w:val="00FC1D33"/>
    <w:rsid w:val="00FC2066"/>
    <w:rsid w:val="00FC214D"/>
    <w:rsid w:val="00FC2385"/>
    <w:rsid w:val="00FC24BC"/>
    <w:rsid w:val="00FC2606"/>
    <w:rsid w:val="00FC2B7D"/>
    <w:rsid w:val="00FC317C"/>
    <w:rsid w:val="00FC3516"/>
    <w:rsid w:val="00FC35B5"/>
    <w:rsid w:val="00FC35C5"/>
    <w:rsid w:val="00FC35F7"/>
    <w:rsid w:val="00FC396F"/>
    <w:rsid w:val="00FC3C0D"/>
    <w:rsid w:val="00FC3EF7"/>
    <w:rsid w:val="00FC4060"/>
    <w:rsid w:val="00FC40FE"/>
    <w:rsid w:val="00FC41A7"/>
    <w:rsid w:val="00FC4351"/>
    <w:rsid w:val="00FC4452"/>
    <w:rsid w:val="00FC4586"/>
    <w:rsid w:val="00FC4591"/>
    <w:rsid w:val="00FC4D6B"/>
    <w:rsid w:val="00FC4DDD"/>
    <w:rsid w:val="00FC4FF5"/>
    <w:rsid w:val="00FC5143"/>
    <w:rsid w:val="00FC51C5"/>
    <w:rsid w:val="00FC52C6"/>
    <w:rsid w:val="00FC5614"/>
    <w:rsid w:val="00FC56E0"/>
    <w:rsid w:val="00FC5768"/>
    <w:rsid w:val="00FC581F"/>
    <w:rsid w:val="00FC59F9"/>
    <w:rsid w:val="00FC60E0"/>
    <w:rsid w:val="00FC61CC"/>
    <w:rsid w:val="00FC6236"/>
    <w:rsid w:val="00FC646E"/>
    <w:rsid w:val="00FC65D8"/>
    <w:rsid w:val="00FC68A6"/>
    <w:rsid w:val="00FC6B00"/>
    <w:rsid w:val="00FC6C54"/>
    <w:rsid w:val="00FC6CB3"/>
    <w:rsid w:val="00FC6CE7"/>
    <w:rsid w:val="00FC714D"/>
    <w:rsid w:val="00FC737A"/>
    <w:rsid w:val="00FC75D5"/>
    <w:rsid w:val="00FC7667"/>
    <w:rsid w:val="00FC7BC4"/>
    <w:rsid w:val="00FC7CAD"/>
    <w:rsid w:val="00FC7D39"/>
    <w:rsid w:val="00FC7E13"/>
    <w:rsid w:val="00FC7E1D"/>
    <w:rsid w:val="00FD04FC"/>
    <w:rsid w:val="00FD0599"/>
    <w:rsid w:val="00FD06F6"/>
    <w:rsid w:val="00FD0D16"/>
    <w:rsid w:val="00FD10FA"/>
    <w:rsid w:val="00FD11A7"/>
    <w:rsid w:val="00FD1454"/>
    <w:rsid w:val="00FD14D3"/>
    <w:rsid w:val="00FD14FE"/>
    <w:rsid w:val="00FD169E"/>
    <w:rsid w:val="00FD17CA"/>
    <w:rsid w:val="00FD1883"/>
    <w:rsid w:val="00FD1A67"/>
    <w:rsid w:val="00FD1BCA"/>
    <w:rsid w:val="00FD1F9B"/>
    <w:rsid w:val="00FD212F"/>
    <w:rsid w:val="00FD22A7"/>
    <w:rsid w:val="00FD2A9A"/>
    <w:rsid w:val="00FD2BC3"/>
    <w:rsid w:val="00FD2D6D"/>
    <w:rsid w:val="00FD350C"/>
    <w:rsid w:val="00FD3519"/>
    <w:rsid w:val="00FD38A8"/>
    <w:rsid w:val="00FD3D22"/>
    <w:rsid w:val="00FD3D3D"/>
    <w:rsid w:val="00FD3ED5"/>
    <w:rsid w:val="00FD3EF4"/>
    <w:rsid w:val="00FD48A5"/>
    <w:rsid w:val="00FD4D28"/>
    <w:rsid w:val="00FD4E3C"/>
    <w:rsid w:val="00FD4E65"/>
    <w:rsid w:val="00FD4FFB"/>
    <w:rsid w:val="00FD522F"/>
    <w:rsid w:val="00FD5241"/>
    <w:rsid w:val="00FD52B8"/>
    <w:rsid w:val="00FD547D"/>
    <w:rsid w:val="00FD59D2"/>
    <w:rsid w:val="00FD59F3"/>
    <w:rsid w:val="00FD5EBA"/>
    <w:rsid w:val="00FD5EDB"/>
    <w:rsid w:val="00FD6592"/>
    <w:rsid w:val="00FD671F"/>
    <w:rsid w:val="00FD6902"/>
    <w:rsid w:val="00FD6A01"/>
    <w:rsid w:val="00FD6A77"/>
    <w:rsid w:val="00FD6A86"/>
    <w:rsid w:val="00FD6B8C"/>
    <w:rsid w:val="00FD6CC2"/>
    <w:rsid w:val="00FD6D22"/>
    <w:rsid w:val="00FD6EBB"/>
    <w:rsid w:val="00FD710E"/>
    <w:rsid w:val="00FD74C6"/>
    <w:rsid w:val="00FD77FB"/>
    <w:rsid w:val="00FD77FF"/>
    <w:rsid w:val="00FD7A61"/>
    <w:rsid w:val="00FD7B2E"/>
    <w:rsid w:val="00FD7C10"/>
    <w:rsid w:val="00FD7D26"/>
    <w:rsid w:val="00FD7D32"/>
    <w:rsid w:val="00FE01A2"/>
    <w:rsid w:val="00FE035D"/>
    <w:rsid w:val="00FE07F6"/>
    <w:rsid w:val="00FE084C"/>
    <w:rsid w:val="00FE0F3B"/>
    <w:rsid w:val="00FE10A3"/>
    <w:rsid w:val="00FE13D3"/>
    <w:rsid w:val="00FE15F1"/>
    <w:rsid w:val="00FE1601"/>
    <w:rsid w:val="00FE17F9"/>
    <w:rsid w:val="00FE192B"/>
    <w:rsid w:val="00FE19B3"/>
    <w:rsid w:val="00FE19C6"/>
    <w:rsid w:val="00FE1CE5"/>
    <w:rsid w:val="00FE1E22"/>
    <w:rsid w:val="00FE2029"/>
    <w:rsid w:val="00FE258D"/>
    <w:rsid w:val="00FE26DA"/>
    <w:rsid w:val="00FE2836"/>
    <w:rsid w:val="00FE2BA9"/>
    <w:rsid w:val="00FE2C54"/>
    <w:rsid w:val="00FE31D3"/>
    <w:rsid w:val="00FE33F5"/>
    <w:rsid w:val="00FE3402"/>
    <w:rsid w:val="00FE35AA"/>
    <w:rsid w:val="00FE3646"/>
    <w:rsid w:val="00FE3836"/>
    <w:rsid w:val="00FE38C1"/>
    <w:rsid w:val="00FE3958"/>
    <w:rsid w:val="00FE3E18"/>
    <w:rsid w:val="00FE3E36"/>
    <w:rsid w:val="00FE454F"/>
    <w:rsid w:val="00FE4B3D"/>
    <w:rsid w:val="00FE50B0"/>
    <w:rsid w:val="00FE5383"/>
    <w:rsid w:val="00FE5848"/>
    <w:rsid w:val="00FE5859"/>
    <w:rsid w:val="00FE589B"/>
    <w:rsid w:val="00FE5BCC"/>
    <w:rsid w:val="00FE5CA0"/>
    <w:rsid w:val="00FE5F48"/>
    <w:rsid w:val="00FE66E5"/>
    <w:rsid w:val="00FE691E"/>
    <w:rsid w:val="00FE6926"/>
    <w:rsid w:val="00FE6943"/>
    <w:rsid w:val="00FE69FA"/>
    <w:rsid w:val="00FE6BFE"/>
    <w:rsid w:val="00FE7019"/>
    <w:rsid w:val="00FE707F"/>
    <w:rsid w:val="00FE7429"/>
    <w:rsid w:val="00FE74E1"/>
    <w:rsid w:val="00FE7533"/>
    <w:rsid w:val="00FE77DD"/>
    <w:rsid w:val="00FE78CB"/>
    <w:rsid w:val="00FE79BC"/>
    <w:rsid w:val="00FE79DE"/>
    <w:rsid w:val="00FE7A8C"/>
    <w:rsid w:val="00FE7B7C"/>
    <w:rsid w:val="00FE7F78"/>
    <w:rsid w:val="00FE7FF3"/>
    <w:rsid w:val="00FF0162"/>
    <w:rsid w:val="00FF01A6"/>
    <w:rsid w:val="00FF0497"/>
    <w:rsid w:val="00FF05FC"/>
    <w:rsid w:val="00FF0A79"/>
    <w:rsid w:val="00FF0BB9"/>
    <w:rsid w:val="00FF0D2A"/>
    <w:rsid w:val="00FF0EBB"/>
    <w:rsid w:val="00FF129F"/>
    <w:rsid w:val="00FF15E6"/>
    <w:rsid w:val="00FF1708"/>
    <w:rsid w:val="00FF17B2"/>
    <w:rsid w:val="00FF1922"/>
    <w:rsid w:val="00FF1AC1"/>
    <w:rsid w:val="00FF1AF6"/>
    <w:rsid w:val="00FF1C0B"/>
    <w:rsid w:val="00FF1C74"/>
    <w:rsid w:val="00FF1D00"/>
    <w:rsid w:val="00FF2141"/>
    <w:rsid w:val="00FF273D"/>
    <w:rsid w:val="00FF2916"/>
    <w:rsid w:val="00FF2A6F"/>
    <w:rsid w:val="00FF2B02"/>
    <w:rsid w:val="00FF2D17"/>
    <w:rsid w:val="00FF2DBC"/>
    <w:rsid w:val="00FF2E2C"/>
    <w:rsid w:val="00FF31FC"/>
    <w:rsid w:val="00FF330E"/>
    <w:rsid w:val="00FF3C97"/>
    <w:rsid w:val="00FF4035"/>
    <w:rsid w:val="00FF41F5"/>
    <w:rsid w:val="00FF422A"/>
    <w:rsid w:val="00FF42FA"/>
    <w:rsid w:val="00FF4507"/>
    <w:rsid w:val="00FF4773"/>
    <w:rsid w:val="00FF47D7"/>
    <w:rsid w:val="00FF49A3"/>
    <w:rsid w:val="00FF49E9"/>
    <w:rsid w:val="00FF4BEF"/>
    <w:rsid w:val="00FF4E86"/>
    <w:rsid w:val="00FF4FA8"/>
    <w:rsid w:val="00FF54C4"/>
    <w:rsid w:val="00FF572A"/>
    <w:rsid w:val="00FF58F5"/>
    <w:rsid w:val="00FF5957"/>
    <w:rsid w:val="00FF59A7"/>
    <w:rsid w:val="00FF5F52"/>
    <w:rsid w:val="00FF6001"/>
    <w:rsid w:val="00FF60C9"/>
    <w:rsid w:val="00FF62F1"/>
    <w:rsid w:val="00FF63CA"/>
    <w:rsid w:val="00FF6478"/>
    <w:rsid w:val="00FF6621"/>
    <w:rsid w:val="00FF6829"/>
    <w:rsid w:val="00FF6ADA"/>
    <w:rsid w:val="00FF709D"/>
    <w:rsid w:val="00FF758B"/>
    <w:rsid w:val="00FF763A"/>
    <w:rsid w:val="00FF763B"/>
    <w:rsid w:val="00FF79FB"/>
    <w:rsid w:val="00FF7A8A"/>
    <w:rsid w:val="00FF7B98"/>
    <w:rsid w:val="00FF7CAA"/>
    <w:rsid w:val="00FF7ED1"/>
    <w:rsid w:val="23AD9D00"/>
    <w:rsid w:val="2C6CDE68"/>
    <w:rsid w:val="41BAFDD0"/>
    <w:rsid w:val="42DC410B"/>
  </w:rsids>
  <m:mathPr>
    <m:mathFont m:val="Cambria Math"/>
    <m:brkBin m:val="before"/>
    <m:brkBinSub m:val="--"/>
    <m:smallFrac/>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6186A"/>
  <w15:docId w15:val="{5B7BC66A-EDD2-461C-B427-329EF0845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814"/>
    <w:pPr>
      <w:spacing w:after="0" w:line="240" w:lineRule="auto"/>
    </w:pPr>
    <w:rPr>
      <w:rFonts w:ascii="Aptos" w:eastAsia="MS Mincho" w:hAnsi="Aptos" w:cs="Times New Roman"/>
      <w:sz w:val="20"/>
      <w:szCs w:val="24"/>
      <w:lang w:eastAsia="de-DE"/>
    </w:rPr>
  </w:style>
  <w:style w:type="paragraph" w:styleId="Heading1">
    <w:name w:val="heading 1"/>
    <w:basedOn w:val="Normal"/>
    <w:next w:val="Normal"/>
    <w:link w:val="Heading1Char"/>
    <w:uiPriority w:val="9"/>
    <w:qFormat/>
    <w:rsid w:val="00B92D70"/>
    <w:pPr>
      <w:keepNext/>
      <w:keepLines/>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85EF5"/>
    <w:pPr>
      <w:keepNext/>
      <w:keepLines/>
      <w:outlineLvl w:val="1"/>
    </w:pPr>
    <w:rPr>
      <w:rFonts w:eastAsiaTheme="majorEastAsia" w:cstheme="majorBidi"/>
      <w:b/>
      <w:color w:val="000000" w:themeColor="text1"/>
      <w:sz w:val="30"/>
      <w:szCs w:val="26"/>
    </w:rPr>
  </w:style>
  <w:style w:type="paragraph" w:styleId="Heading3">
    <w:name w:val="heading 3"/>
    <w:basedOn w:val="Normal"/>
    <w:next w:val="Normal"/>
    <w:link w:val="Heading3Char"/>
    <w:uiPriority w:val="9"/>
    <w:unhideWhenUsed/>
    <w:qFormat/>
    <w:rsid w:val="006B39C6"/>
    <w:pPr>
      <w:keepNext/>
      <w:keepLines/>
      <w:spacing w:before="40"/>
      <w:outlineLvl w:val="2"/>
    </w:pPr>
    <w:rPr>
      <w:rFonts w:eastAsiaTheme="majorEastAsia" w:cstheme="majorBidi"/>
      <w:sz w:val="26"/>
    </w:rPr>
  </w:style>
  <w:style w:type="paragraph" w:styleId="Heading4">
    <w:name w:val="heading 4"/>
    <w:basedOn w:val="Normal"/>
    <w:next w:val="Normal"/>
    <w:link w:val="Heading4Char"/>
    <w:uiPriority w:val="9"/>
    <w:unhideWhenUsed/>
    <w:qFormat/>
    <w:rsid w:val="00395C9B"/>
    <w:pPr>
      <w:keepNext/>
      <w:keepLines/>
      <w:spacing w:before="40"/>
      <w:outlineLvl w:val="3"/>
    </w:pPr>
    <w:rPr>
      <w:rFonts w:eastAsiaTheme="majorEastAsia" w:cstheme="majorBidi"/>
      <w:iCs/>
      <w:sz w:val="26"/>
    </w:rPr>
  </w:style>
  <w:style w:type="paragraph" w:styleId="Heading5">
    <w:name w:val="heading 5"/>
    <w:basedOn w:val="Normal"/>
    <w:next w:val="Normal"/>
    <w:link w:val="Heading5Char"/>
    <w:uiPriority w:val="9"/>
    <w:unhideWhenUsed/>
    <w:qFormat/>
    <w:rsid w:val="00395C9B"/>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BF7712"/>
    <w:pPr>
      <w:keepNext/>
      <w:keepLines/>
      <w:spacing w:before="40"/>
      <w:jc w:val="right"/>
      <w:outlineLvl w:val="5"/>
    </w:pPr>
    <w:rPr>
      <w:rFonts w:eastAsiaTheme="majorEastAsia" w:cstheme="majorBidi"/>
    </w:rPr>
  </w:style>
  <w:style w:type="paragraph" w:styleId="Heading7">
    <w:name w:val="heading 7"/>
    <w:basedOn w:val="Normal"/>
    <w:next w:val="Normal"/>
    <w:link w:val="Heading7Char"/>
    <w:uiPriority w:val="9"/>
    <w:unhideWhenUsed/>
    <w:qFormat/>
    <w:rsid w:val="00092A71"/>
    <w:pPr>
      <w:keepNext/>
      <w:keepLines/>
      <w:spacing w:before="40"/>
      <w:jc w:val="right"/>
      <w:outlineLvl w:val="6"/>
    </w:pPr>
    <w:rPr>
      <w:rFonts w:eastAsiaTheme="majorEastAsia" w:cstheme="majorBidi"/>
      <w:b/>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79CA"/>
    <w:pPr>
      <w:spacing w:after="160" w:line="259" w:lineRule="auto"/>
      <w:ind w:left="720"/>
      <w:contextualSpacing/>
    </w:pPr>
    <w:rPr>
      <w:rFonts w:ascii="Calibri" w:eastAsia="Calibri" w:hAnsi="Calibri"/>
      <w:szCs w:val="22"/>
      <w:lang w:eastAsia="en-US"/>
    </w:rPr>
  </w:style>
  <w:style w:type="character" w:styleId="Hyperlink">
    <w:name w:val="Hyperlink"/>
    <w:uiPriority w:val="99"/>
    <w:unhideWhenUsed/>
    <w:rsid w:val="006B79CA"/>
    <w:rPr>
      <w:color w:val="0563C1"/>
      <w:u w:val="single"/>
    </w:rPr>
  </w:style>
  <w:style w:type="paragraph" w:styleId="Header">
    <w:name w:val="header"/>
    <w:basedOn w:val="Normal"/>
    <w:link w:val="HeaderChar"/>
    <w:uiPriority w:val="99"/>
    <w:unhideWhenUsed/>
    <w:qFormat/>
    <w:rsid w:val="005E0F9A"/>
    <w:pPr>
      <w:tabs>
        <w:tab w:val="center" w:pos="4513"/>
        <w:tab w:val="right" w:pos="9026"/>
      </w:tabs>
    </w:pPr>
  </w:style>
  <w:style w:type="character" w:customStyle="1" w:styleId="HeaderChar">
    <w:name w:val="Header Char"/>
    <w:basedOn w:val="DefaultParagraphFont"/>
    <w:link w:val="Header"/>
    <w:uiPriority w:val="99"/>
    <w:rsid w:val="005E0F9A"/>
    <w:rPr>
      <w:rFonts w:ascii="Cambria" w:eastAsia="MS Mincho" w:hAnsi="Cambria" w:cs="Times New Roman"/>
      <w:sz w:val="24"/>
      <w:szCs w:val="24"/>
      <w:lang w:eastAsia="de-DE"/>
    </w:rPr>
  </w:style>
  <w:style w:type="paragraph" w:styleId="Footer">
    <w:name w:val="footer"/>
    <w:basedOn w:val="Normal"/>
    <w:link w:val="FooterChar"/>
    <w:uiPriority w:val="99"/>
    <w:unhideWhenUsed/>
    <w:rsid w:val="005E0F9A"/>
    <w:pPr>
      <w:tabs>
        <w:tab w:val="center" w:pos="4513"/>
        <w:tab w:val="right" w:pos="9026"/>
      </w:tabs>
    </w:pPr>
  </w:style>
  <w:style w:type="character" w:customStyle="1" w:styleId="FooterChar">
    <w:name w:val="Footer Char"/>
    <w:basedOn w:val="DefaultParagraphFont"/>
    <w:link w:val="Footer"/>
    <w:uiPriority w:val="99"/>
    <w:rsid w:val="005E0F9A"/>
    <w:rPr>
      <w:rFonts w:ascii="Cambria" w:eastAsia="MS Mincho" w:hAnsi="Cambria" w:cs="Times New Roman"/>
      <w:sz w:val="24"/>
      <w:szCs w:val="24"/>
      <w:lang w:eastAsia="de-DE"/>
    </w:rPr>
  </w:style>
  <w:style w:type="character" w:customStyle="1" w:styleId="Heading2Char">
    <w:name w:val="Heading 2 Char"/>
    <w:basedOn w:val="DefaultParagraphFont"/>
    <w:link w:val="Heading2"/>
    <w:uiPriority w:val="9"/>
    <w:rsid w:val="00C85EF5"/>
    <w:rPr>
      <w:rFonts w:ascii="Segoe UI" w:eastAsiaTheme="majorEastAsia" w:hAnsi="Segoe UI" w:cstheme="majorBidi"/>
      <w:b/>
      <w:color w:val="000000" w:themeColor="text1"/>
      <w:sz w:val="30"/>
      <w:szCs w:val="26"/>
      <w:lang w:eastAsia="de-DE"/>
    </w:rPr>
  </w:style>
  <w:style w:type="paragraph" w:styleId="BalloonText">
    <w:name w:val="Balloon Text"/>
    <w:basedOn w:val="Normal"/>
    <w:link w:val="BalloonTextChar"/>
    <w:uiPriority w:val="99"/>
    <w:semiHidden/>
    <w:unhideWhenUsed/>
    <w:rsid w:val="00BE645E"/>
    <w:rPr>
      <w:rFonts w:ascii="Tahoma" w:hAnsi="Tahoma" w:cs="Tahoma"/>
      <w:sz w:val="16"/>
      <w:szCs w:val="16"/>
    </w:rPr>
  </w:style>
  <w:style w:type="character" w:customStyle="1" w:styleId="BalloonTextChar">
    <w:name w:val="Balloon Text Char"/>
    <w:basedOn w:val="DefaultParagraphFont"/>
    <w:link w:val="BalloonText"/>
    <w:uiPriority w:val="99"/>
    <w:semiHidden/>
    <w:rsid w:val="00BE645E"/>
    <w:rPr>
      <w:rFonts w:ascii="Tahoma" w:eastAsia="MS Mincho" w:hAnsi="Tahoma" w:cs="Tahoma"/>
      <w:sz w:val="16"/>
      <w:szCs w:val="16"/>
      <w:lang w:eastAsia="de-DE"/>
    </w:rPr>
  </w:style>
  <w:style w:type="character" w:styleId="Emphasis">
    <w:name w:val="Emphasis"/>
    <w:uiPriority w:val="20"/>
    <w:qFormat/>
    <w:rsid w:val="00A70DDF"/>
    <w:rPr>
      <w:i/>
      <w:iCs/>
    </w:rPr>
  </w:style>
  <w:style w:type="character" w:customStyle="1" w:styleId="Heading1Char">
    <w:name w:val="Heading 1 Char"/>
    <w:basedOn w:val="DefaultParagraphFont"/>
    <w:link w:val="Heading1"/>
    <w:uiPriority w:val="9"/>
    <w:rsid w:val="00B92D70"/>
    <w:rPr>
      <w:rFonts w:ascii="Segoe UI" w:eastAsiaTheme="majorEastAsia" w:hAnsi="Segoe UI" w:cstheme="majorBidi"/>
      <w:b/>
      <w:sz w:val="36"/>
      <w:szCs w:val="32"/>
      <w:lang w:eastAsia="de-DE"/>
    </w:rPr>
  </w:style>
  <w:style w:type="character" w:styleId="FollowedHyperlink">
    <w:name w:val="FollowedHyperlink"/>
    <w:basedOn w:val="DefaultParagraphFont"/>
    <w:uiPriority w:val="99"/>
    <w:semiHidden/>
    <w:unhideWhenUsed/>
    <w:rsid w:val="00804A9C"/>
    <w:rPr>
      <w:color w:val="954F72" w:themeColor="followedHyperlink"/>
      <w:u w:val="single"/>
    </w:rPr>
  </w:style>
  <w:style w:type="character" w:customStyle="1" w:styleId="ListParagraphChar">
    <w:name w:val="List Paragraph Char"/>
    <w:basedOn w:val="DefaultParagraphFont"/>
    <w:link w:val="ListParagraph"/>
    <w:uiPriority w:val="34"/>
    <w:rsid w:val="00DA70C6"/>
    <w:rPr>
      <w:rFonts w:ascii="Calibri" w:eastAsia="Calibri" w:hAnsi="Calibri" w:cs="Times New Roman"/>
    </w:rPr>
  </w:style>
  <w:style w:type="character" w:styleId="UnresolvedMention">
    <w:name w:val="Unresolved Mention"/>
    <w:basedOn w:val="DefaultParagraphFont"/>
    <w:uiPriority w:val="99"/>
    <w:semiHidden/>
    <w:unhideWhenUsed/>
    <w:rsid w:val="008C3675"/>
    <w:rPr>
      <w:color w:val="605E5C"/>
      <w:shd w:val="clear" w:color="auto" w:fill="E1DFDD"/>
    </w:rPr>
  </w:style>
  <w:style w:type="character" w:customStyle="1" w:styleId="Heading3Char">
    <w:name w:val="Heading 3 Char"/>
    <w:basedOn w:val="DefaultParagraphFont"/>
    <w:link w:val="Heading3"/>
    <w:uiPriority w:val="9"/>
    <w:rsid w:val="006B39C6"/>
    <w:rPr>
      <w:rFonts w:ascii="Segoe UI" w:eastAsiaTheme="majorEastAsia" w:hAnsi="Segoe UI" w:cstheme="majorBidi"/>
      <w:sz w:val="26"/>
      <w:szCs w:val="24"/>
      <w:lang w:eastAsia="de-DE"/>
    </w:rPr>
  </w:style>
  <w:style w:type="paragraph" w:styleId="NormalWeb">
    <w:name w:val="Normal (Web)"/>
    <w:basedOn w:val="Normal"/>
    <w:uiPriority w:val="99"/>
    <w:unhideWhenUsed/>
    <w:rsid w:val="00E556C4"/>
    <w:pPr>
      <w:spacing w:before="100" w:beforeAutospacing="1" w:after="100" w:afterAutospacing="1"/>
    </w:pPr>
    <w:rPr>
      <w:rFonts w:eastAsia="Times New Roman"/>
      <w:lang w:eastAsia="en-GB"/>
    </w:rPr>
  </w:style>
  <w:style w:type="character" w:styleId="Strong">
    <w:name w:val="Strong"/>
    <w:basedOn w:val="DefaultParagraphFont"/>
    <w:uiPriority w:val="22"/>
    <w:qFormat/>
    <w:rsid w:val="00E556C4"/>
    <w:rPr>
      <w:b/>
      <w:bCs/>
    </w:rPr>
  </w:style>
  <w:style w:type="character" w:customStyle="1" w:styleId="Heading4Char">
    <w:name w:val="Heading 4 Char"/>
    <w:basedOn w:val="DefaultParagraphFont"/>
    <w:link w:val="Heading4"/>
    <w:uiPriority w:val="9"/>
    <w:rsid w:val="00395C9B"/>
    <w:rPr>
      <w:rFonts w:ascii="Segoe UI" w:eastAsiaTheme="majorEastAsia" w:hAnsi="Segoe UI" w:cstheme="majorBidi"/>
      <w:iCs/>
      <w:sz w:val="26"/>
      <w:szCs w:val="24"/>
      <w:lang w:eastAsia="de-DE"/>
    </w:rPr>
  </w:style>
  <w:style w:type="paragraph" w:styleId="PlainText">
    <w:name w:val="Plain Text"/>
    <w:basedOn w:val="Normal"/>
    <w:link w:val="PlainTextChar"/>
    <w:uiPriority w:val="99"/>
    <w:unhideWhenUsed/>
    <w:rsid w:val="00645839"/>
    <w:rPr>
      <w:rFonts w:ascii="Calibri" w:eastAsiaTheme="minorHAnsi" w:hAnsi="Calibri" w:cs="Consolas"/>
      <w:szCs w:val="21"/>
      <w:lang w:eastAsia="en-US"/>
    </w:rPr>
  </w:style>
  <w:style w:type="character" w:customStyle="1" w:styleId="PlainTextChar">
    <w:name w:val="Plain Text Char"/>
    <w:basedOn w:val="DefaultParagraphFont"/>
    <w:link w:val="PlainText"/>
    <w:uiPriority w:val="99"/>
    <w:rsid w:val="00645839"/>
    <w:rPr>
      <w:rFonts w:ascii="Calibri" w:hAnsi="Calibri" w:cs="Consolas"/>
      <w:szCs w:val="21"/>
    </w:rPr>
  </w:style>
  <w:style w:type="character" w:customStyle="1" w:styleId="apple-converted-space">
    <w:name w:val="apple-converted-space"/>
    <w:basedOn w:val="DefaultParagraphFont"/>
    <w:rsid w:val="00645839"/>
  </w:style>
  <w:style w:type="character" w:customStyle="1" w:styleId="EndnoteTextChar">
    <w:name w:val="Endnote Text Char"/>
    <w:basedOn w:val="DefaultParagraphFont"/>
    <w:link w:val="EndnoteText"/>
    <w:uiPriority w:val="99"/>
    <w:semiHidden/>
    <w:rsid w:val="00645839"/>
    <w:rPr>
      <w:rFonts w:ascii="Cambria" w:eastAsia="MS Mincho" w:hAnsi="Cambria" w:cs="Times New Roman"/>
      <w:sz w:val="20"/>
      <w:szCs w:val="20"/>
      <w:lang w:eastAsia="de-DE"/>
    </w:rPr>
  </w:style>
  <w:style w:type="paragraph" w:styleId="EndnoteText">
    <w:name w:val="endnote text"/>
    <w:basedOn w:val="Normal"/>
    <w:link w:val="EndnoteTextChar"/>
    <w:uiPriority w:val="99"/>
    <w:semiHidden/>
    <w:unhideWhenUsed/>
    <w:rsid w:val="00645839"/>
    <w:rPr>
      <w:szCs w:val="20"/>
    </w:rPr>
  </w:style>
  <w:style w:type="character" w:customStyle="1" w:styleId="EndnoteTextChar1">
    <w:name w:val="Endnote Text Char1"/>
    <w:basedOn w:val="DefaultParagraphFont"/>
    <w:uiPriority w:val="99"/>
    <w:semiHidden/>
    <w:rsid w:val="00645839"/>
    <w:rPr>
      <w:rFonts w:ascii="Cambria" w:eastAsia="MS Mincho" w:hAnsi="Cambria" w:cs="Times New Roman"/>
      <w:sz w:val="20"/>
      <w:szCs w:val="20"/>
      <w:lang w:eastAsia="de-DE"/>
    </w:rPr>
  </w:style>
  <w:style w:type="character" w:customStyle="1" w:styleId="fs4">
    <w:name w:val="fs4"/>
    <w:basedOn w:val="DefaultParagraphFont"/>
    <w:rsid w:val="00645839"/>
  </w:style>
  <w:style w:type="character" w:customStyle="1" w:styleId="CommentTextChar">
    <w:name w:val="Comment Text Char"/>
    <w:basedOn w:val="DefaultParagraphFont"/>
    <w:link w:val="CommentText"/>
    <w:uiPriority w:val="99"/>
    <w:semiHidden/>
    <w:rsid w:val="00645839"/>
    <w:rPr>
      <w:rFonts w:ascii="Cambria" w:eastAsia="MS Mincho" w:hAnsi="Cambria" w:cs="Times New Roman"/>
      <w:sz w:val="20"/>
      <w:szCs w:val="20"/>
      <w:lang w:eastAsia="de-DE"/>
    </w:rPr>
  </w:style>
  <w:style w:type="paragraph" w:styleId="CommentText">
    <w:name w:val="annotation text"/>
    <w:basedOn w:val="Normal"/>
    <w:link w:val="CommentTextChar"/>
    <w:uiPriority w:val="99"/>
    <w:semiHidden/>
    <w:unhideWhenUsed/>
    <w:rsid w:val="00645839"/>
    <w:rPr>
      <w:szCs w:val="20"/>
    </w:rPr>
  </w:style>
  <w:style w:type="character" w:customStyle="1" w:styleId="CommentTextChar1">
    <w:name w:val="Comment Text Char1"/>
    <w:basedOn w:val="DefaultParagraphFont"/>
    <w:uiPriority w:val="99"/>
    <w:semiHidden/>
    <w:rsid w:val="00645839"/>
    <w:rPr>
      <w:rFonts w:ascii="Cambria" w:eastAsia="MS Mincho" w:hAnsi="Cambria" w:cs="Times New Roman"/>
      <w:sz w:val="20"/>
      <w:szCs w:val="20"/>
      <w:lang w:eastAsia="de-DE"/>
    </w:rPr>
  </w:style>
  <w:style w:type="character" w:customStyle="1" w:styleId="CommentSubjectChar">
    <w:name w:val="Comment Subject Char"/>
    <w:basedOn w:val="CommentTextChar"/>
    <w:link w:val="CommentSubject"/>
    <w:uiPriority w:val="99"/>
    <w:semiHidden/>
    <w:rsid w:val="00645839"/>
    <w:rPr>
      <w:rFonts w:ascii="Cambria" w:eastAsia="MS Mincho" w:hAnsi="Cambria" w:cs="Times New Roman"/>
      <w:b/>
      <w:bCs/>
      <w:sz w:val="20"/>
      <w:szCs w:val="20"/>
      <w:lang w:eastAsia="de-DE"/>
    </w:rPr>
  </w:style>
  <w:style w:type="paragraph" w:styleId="CommentSubject">
    <w:name w:val="annotation subject"/>
    <w:basedOn w:val="CommentText"/>
    <w:next w:val="CommentText"/>
    <w:link w:val="CommentSubjectChar"/>
    <w:uiPriority w:val="99"/>
    <w:semiHidden/>
    <w:unhideWhenUsed/>
    <w:rsid w:val="00645839"/>
    <w:rPr>
      <w:b/>
      <w:bCs/>
    </w:rPr>
  </w:style>
  <w:style w:type="character" w:customStyle="1" w:styleId="CommentSubjectChar1">
    <w:name w:val="Comment Subject Char1"/>
    <w:basedOn w:val="CommentTextChar1"/>
    <w:uiPriority w:val="99"/>
    <w:semiHidden/>
    <w:rsid w:val="00645839"/>
    <w:rPr>
      <w:rFonts w:ascii="Cambria" w:eastAsia="MS Mincho" w:hAnsi="Cambria" w:cs="Times New Roman"/>
      <w:b/>
      <w:bCs/>
      <w:sz w:val="20"/>
      <w:szCs w:val="20"/>
      <w:lang w:eastAsia="de-DE"/>
    </w:rPr>
  </w:style>
  <w:style w:type="character" w:customStyle="1" w:styleId="footnote">
    <w:name w:val="footnote"/>
    <w:basedOn w:val="DefaultParagraphFont"/>
    <w:rsid w:val="00645839"/>
  </w:style>
  <w:style w:type="character" w:styleId="EndnoteReference">
    <w:name w:val="endnote reference"/>
    <w:basedOn w:val="DefaultParagraphFont"/>
    <w:uiPriority w:val="99"/>
    <w:semiHidden/>
    <w:unhideWhenUsed/>
    <w:rsid w:val="00645839"/>
    <w:rPr>
      <w:vertAlign w:val="superscript"/>
    </w:rPr>
  </w:style>
  <w:style w:type="table" w:styleId="TableGrid">
    <w:name w:val="Table Grid"/>
    <w:basedOn w:val="TableNormal"/>
    <w:uiPriority w:val="39"/>
    <w:rsid w:val="00645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458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5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45839"/>
    <w:rPr>
      <w:sz w:val="16"/>
      <w:szCs w:val="16"/>
    </w:rPr>
  </w:style>
  <w:style w:type="character" w:customStyle="1" w:styleId="Heading6Char">
    <w:name w:val="Heading 6 Char"/>
    <w:basedOn w:val="DefaultParagraphFont"/>
    <w:link w:val="Heading6"/>
    <w:uiPriority w:val="9"/>
    <w:rsid w:val="00BF7712"/>
    <w:rPr>
      <w:rFonts w:ascii="Segoe UI" w:eastAsiaTheme="majorEastAsia" w:hAnsi="Segoe UI" w:cstheme="majorBidi"/>
      <w:sz w:val="21"/>
      <w:szCs w:val="24"/>
      <w:lang w:eastAsia="de-DE"/>
    </w:rPr>
  </w:style>
  <w:style w:type="character" w:customStyle="1" w:styleId="Heading5Char">
    <w:name w:val="Heading 5 Char"/>
    <w:basedOn w:val="DefaultParagraphFont"/>
    <w:link w:val="Heading5"/>
    <w:uiPriority w:val="9"/>
    <w:rsid w:val="00395C9B"/>
    <w:rPr>
      <w:rFonts w:ascii="Segoe UI" w:eastAsiaTheme="majorEastAsia" w:hAnsi="Segoe UI" w:cstheme="majorBidi"/>
      <w:sz w:val="24"/>
      <w:szCs w:val="24"/>
      <w:lang w:eastAsia="de-DE"/>
    </w:rPr>
  </w:style>
  <w:style w:type="paragraph" w:customStyle="1" w:styleId="info">
    <w:name w:val="info"/>
    <w:basedOn w:val="Normal"/>
    <w:rsid w:val="00A52037"/>
    <w:pPr>
      <w:spacing w:before="100" w:beforeAutospacing="1" w:after="100" w:afterAutospacing="1"/>
    </w:pPr>
    <w:rPr>
      <w:rFonts w:eastAsia="Times New Roman"/>
      <w:lang w:eastAsia="en-GB"/>
    </w:rPr>
  </w:style>
  <w:style w:type="character" w:customStyle="1" w:styleId="fw-7">
    <w:name w:val="fw-7"/>
    <w:basedOn w:val="DefaultParagraphFont"/>
    <w:rsid w:val="008B1A8B"/>
  </w:style>
  <w:style w:type="paragraph" w:customStyle="1" w:styleId="paragraph">
    <w:name w:val="paragraph"/>
    <w:basedOn w:val="Normal"/>
    <w:rsid w:val="009B4EBE"/>
    <w:pPr>
      <w:spacing w:before="100" w:beforeAutospacing="1" w:after="100" w:afterAutospacing="1"/>
    </w:pPr>
    <w:rPr>
      <w:rFonts w:eastAsia="Times New Roman"/>
      <w:lang w:eastAsia="en-GB"/>
    </w:rPr>
  </w:style>
  <w:style w:type="character" w:customStyle="1" w:styleId="normaltextrun">
    <w:name w:val="normaltextrun"/>
    <w:basedOn w:val="DefaultParagraphFont"/>
    <w:rsid w:val="009B4EBE"/>
  </w:style>
  <w:style w:type="character" w:customStyle="1" w:styleId="scxw257422757">
    <w:name w:val="scxw257422757"/>
    <w:basedOn w:val="DefaultParagraphFont"/>
    <w:rsid w:val="009B4EBE"/>
  </w:style>
  <w:style w:type="character" w:customStyle="1" w:styleId="eop">
    <w:name w:val="eop"/>
    <w:basedOn w:val="DefaultParagraphFont"/>
    <w:rsid w:val="009B4EBE"/>
  </w:style>
  <w:style w:type="character" w:customStyle="1" w:styleId="css-901oao">
    <w:name w:val="css-901oao"/>
    <w:basedOn w:val="DefaultParagraphFont"/>
    <w:rsid w:val="007A0F43"/>
  </w:style>
  <w:style w:type="character" w:customStyle="1" w:styleId="figpopup-sensitive-area">
    <w:name w:val="figpopup-sensitive-area"/>
    <w:basedOn w:val="DefaultParagraphFont"/>
    <w:rsid w:val="007A0F43"/>
  </w:style>
  <w:style w:type="character" w:customStyle="1" w:styleId="text-sans-serif1">
    <w:name w:val="text-sans-serif1"/>
    <w:basedOn w:val="DefaultParagraphFont"/>
    <w:rsid w:val="007A0F43"/>
    <w:rPr>
      <w:rFonts w:ascii="Arial" w:hAnsi="Arial" w:cs="Arial" w:hint="default"/>
    </w:rPr>
  </w:style>
  <w:style w:type="character" w:styleId="HTMLCite">
    <w:name w:val="HTML Cite"/>
    <w:basedOn w:val="DefaultParagraphFont"/>
    <w:uiPriority w:val="99"/>
    <w:semiHidden/>
    <w:unhideWhenUsed/>
    <w:rsid w:val="007A0F43"/>
    <w:rPr>
      <w:i/>
      <w:iCs/>
    </w:rPr>
  </w:style>
  <w:style w:type="character" w:customStyle="1" w:styleId="dyjrff">
    <w:name w:val="dyjrff"/>
    <w:basedOn w:val="DefaultParagraphFont"/>
    <w:rsid w:val="007A0F43"/>
  </w:style>
  <w:style w:type="paragraph" w:customStyle="1" w:styleId="legclearfix">
    <w:name w:val="legclearfix"/>
    <w:basedOn w:val="Normal"/>
    <w:rsid w:val="007A0F43"/>
    <w:pPr>
      <w:spacing w:before="100" w:beforeAutospacing="1" w:after="100" w:afterAutospacing="1"/>
    </w:pPr>
    <w:rPr>
      <w:rFonts w:eastAsia="Times New Roman"/>
      <w:lang w:eastAsia="en-GB"/>
    </w:rPr>
  </w:style>
  <w:style w:type="character" w:customStyle="1" w:styleId="legds">
    <w:name w:val="legds"/>
    <w:basedOn w:val="DefaultParagraphFont"/>
    <w:rsid w:val="007A0F43"/>
  </w:style>
  <w:style w:type="character" w:customStyle="1" w:styleId="bluetxt1">
    <w:name w:val="blue_txt1"/>
    <w:basedOn w:val="DefaultParagraphFont"/>
    <w:rsid w:val="007A0F43"/>
  </w:style>
  <w:style w:type="paragraph" w:styleId="NoSpacing">
    <w:name w:val="No Spacing"/>
    <w:uiPriority w:val="1"/>
    <w:qFormat/>
    <w:rsid w:val="00F23F0D"/>
    <w:pPr>
      <w:spacing w:after="0" w:line="240" w:lineRule="auto"/>
    </w:pPr>
    <w:rPr>
      <w:rFonts w:ascii="Segoe UI" w:eastAsia="MS Mincho" w:hAnsi="Segoe UI" w:cs="Times New Roman"/>
      <w:sz w:val="21"/>
      <w:szCs w:val="24"/>
      <w:lang w:eastAsia="de-DE"/>
    </w:rPr>
  </w:style>
  <w:style w:type="paragraph" w:customStyle="1" w:styleId="css-9eyi4s">
    <w:name w:val="css-9eyi4s"/>
    <w:basedOn w:val="Normal"/>
    <w:rsid w:val="001D5BF6"/>
    <w:pPr>
      <w:spacing w:before="100" w:beforeAutospacing="1" w:after="100" w:afterAutospacing="1"/>
    </w:pPr>
    <w:rPr>
      <w:rFonts w:eastAsia="Times New Roman"/>
      <w:lang w:eastAsia="en-GB"/>
    </w:rPr>
  </w:style>
  <w:style w:type="character" w:customStyle="1" w:styleId="css-10d8k1f">
    <w:name w:val="css-10d8k1f"/>
    <w:basedOn w:val="DefaultParagraphFont"/>
    <w:rsid w:val="001D5BF6"/>
  </w:style>
  <w:style w:type="paragraph" w:customStyle="1" w:styleId="css-1xlo06v">
    <w:name w:val="css-1xlo06v"/>
    <w:basedOn w:val="Normal"/>
    <w:rsid w:val="001D5BF6"/>
    <w:pPr>
      <w:spacing w:before="100" w:beforeAutospacing="1" w:after="100" w:afterAutospacing="1"/>
    </w:pPr>
    <w:rPr>
      <w:rFonts w:eastAsia="Times New Roman"/>
      <w:lang w:eastAsia="en-GB"/>
    </w:rPr>
  </w:style>
  <w:style w:type="paragraph" w:customStyle="1" w:styleId="css-fb7l6r">
    <w:name w:val="css-fb7l6r"/>
    <w:basedOn w:val="Normal"/>
    <w:rsid w:val="001D5BF6"/>
    <w:pPr>
      <w:spacing w:before="100" w:beforeAutospacing="1" w:after="100" w:afterAutospacing="1"/>
    </w:pPr>
    <w:rPr>
      <w:rFonts w:eastAsia="Times New Roman"/>
      <w:lang w:eastAsia="en-GB"/>
    </w:rPr>
  </w:style>
  <w:style w:type="paragraph" w:styleId="z-TopofForm">
    <w:name w:val="HTML Top of Form"/>
    <w:basedOn w:val="Normal"/>
    <w:next w:val="Normal"/>
    <w:link w:val="z-TopofFormChar"/>
    <w:hidden/>
    <w:uiPriority w:val="99"/>
    <w:semiHidden/>
    <w:unhideWhenUsed/>
    <w:rsid w:val="001D5BF6"/>
    <w:pPr>
      <w:pBdr>
        <w:bottom w:val="single" w:sz="6" w:space="1" w:color="auto"/>
      </w:pBdr>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1D5BF6"/>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1D5BF6"/>
    <w:pPr>
      <w:pBdr>
        <w:top w:val="single" w:sz="6" w:space="1" w:color="auto"/>
      </w:pBdr>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1D5BF6"/>
    <w:rPr>
      <w:rFonts w:ascii="Arial" w:eastAsia="Times New Roman" w:hAnsi="Arial" w:cs="Arial"/>
      <w:vanish/>
      <w:sz w:val="16"/>
      <w:szCs w:val="16"/>
      <w:lang w:eastAsia="en-GB"/>
    </w:rPr>
  </w:style>
  <w:style w:type="paragraph" w:customStyle="1" w:styleId="css-4anu6l">
    <w:name w:val="css-4anu6l"/>
    <w:basedOn w:val="Normal"/>
    <w:rsid w:val="001D5BF6"/>
    <w:pPr>
      <w:spacing w:before="100" w:beforeAutospacing="1" w:after="100" w:afterAutospacing="1"/>
    </w:pPr>
    <w:rPr>
      <w:rFonts w:eastAsia="Times New Roman"/>
      <w:lang w:eastAsia="en-GB"/>
    </w:rPr>
  </w:style>
  <w:style w:type="character" w:customStyle="1" w:styleId="byline-prefix">
    <w:name w:val="byline-prefix"/>
    <w:basedOn w:val="DefaultParagraphFont"/>
    <w:rsid w:val="001D5BF6"/>
  </w:style>
  <w:style w:type="character" w:customStyle="1" w:styleId="css-1baulvz">
    <w:name w:val="css-1baulvz"/>
    <w:basedOn w:val="DefaultParagraphFont"/>
    <w:rsid w:val="001D5BF6"/>
  </w:style>
  <w:style w:type="paragraph" w:customStyle="1" w:styleId="css-ccw2r3">
    <w:name w:val="css-ccw2r3"/>
    <w:basedOn w:val="Normal"/>
    <w:rsid w:val="001D5BF6"/>
    <w:pPr>
      <w:spacing w:before="100" w:beforeAutospacing="1" w:after="100" w:afterAutospacing="1"/>
    </w:pPr>
    <w:rPr>
      <w:rFonts w:eastAsia="Times New Roman"/>
      <w:lang w:eastAsia="en-GB"/>
    </w:rPr>
  </w:style>
  <w:style w:type="paragraph" w:customStyle="1" w:styleId="css-at9mc1">
    <w:name w:val="css-at9mc1"/>
    <w:basedOn w:val="Normal"/>
    <w:rsid w:val="001D5BF6"/>
    <w:pPr>
      <w:spacing w:before="100" w:beforeAutospacing="1" w:after="100" w:afterAutospacing="1"/>
    </w:pPr>
    <w:rPr>
      <w:rFonts w:eastAsia="Times New Roman"/>
      <w:lang w:eastAsia="en-GB"/>
    </w:rPr>
  </w:style>
  <w:style w:type="character" w:customStyle="1" w:styleId="app-cite">
    <w:name w:val="app-cite"/>
    <w:basedOn w:val="DefaultParagraphFont"/>
    <w:rsid w:val="006A6D3D"/>
  </w:style>
  <w:style w:type="paragraph" w:customStyle="1" w:styleId="ssrcss-1q0x1qg-paragraph">
    <w:name w:val="ssrcss-1q0x1qg-paragraph"/>
    <w:basedOn w:val="Normal"/>
    <w:rsid w:val="001C7DDA"/>
    <w:pPr>
      <w:spacing w:before="100" w:beforeAutospacing="1" w:after="100" w:afterAutospacing="1"/>
    </w:pPr>
    <w:rPr>
      <w:rFonts w:eastAsia="Times New Roman"/>
      <w:lang w:eastAsia="en-GB"/>
    </w:rPr>
  </w:style>
  <w:style w:type="character" w:styleId="HTMLCode">
    <w:name w:val="HTML Code"/>
    <w:basedOn w:val="DefaultParagraphFont"/>
    <w:uiPriority w:val="99"/>
    <w:semiHidden/>
    <w:unhideWhenUsed/>
    <w:rsid w:val="00291895"/>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rsid w:val="00092A71"/>
    <w:rPr>
      <w:rFonts w:ascii="Segoe UI" w:eastAsiaTheme="majorEastAsia" w:hAnsi="Segoe UI" w:cstheme="majorBidi"/>
      <w:b/>
      <w:iCs/>
      <w:color w:val="44546A" w:themeColor="text2"/>
      <w:sz w:val="24"/>
      <w:szCs w:val="24"/>
      <w:lang w:eastAsia="de-DE"/>
    </w:rPr>
  </w:style>
  <w:style w:type="character" w:customStyle="1" w:styleId="units">
    <w:name w:val="units"/>
    <w:basedOn w:val="DefaultParagraphFont"/>
    <w:rsid w:val="00CF03EA"/>
  </w:style>
  <w:style w:type="character" w:customStyle="1" w:styleId="x193iq5w">
    <w:name w:val="x193iq5w"/>
    <w:basedOn w:val="DefaultParagraphFont"/>
    <w:rsid w:val="001B33A2"/>
  </w:style>
  <w:style w:type="character" w:customStyle="1" w:styleId="x1lliihq">
    <w:name w:val="x1lliihq"/>
    <w:basedOn w:val="DefaultParagraphFont"/>
    <w:rsid w:val="001B33A2"/>
  </w:style>
  <w:style w:type="character" w:customStyle="1" w:styleId="xk50ysn">
    <w:name w:val="xk50ysn"/>
    <w:basedOn w:val="DefaultParagraphFont"/>
    <w:rsid w:val="001B33A2"/>
  </w:style>
  <w:style w:type="character" w:customStyle="1" w:styleId="xzpqnlu">
    <w:name w:val="xzpqnlu"/>
    <w:basedOn w:val="DefaultParagraphFont"/>
    <w:rsid w:val="001B33A2"/>
  </w:style>
  <w:style w:type="character" w:customStyle="1" w:styleId="msg-s-event-listitem--group-a11y-heading">
    <w:name w:val="msg-s-event-listitem--group-a11y-heading"/>
    <w:basedOn w:val="DefaultParagraphFont"/>
    <w:rsid w:val="00505006"/>
  </w:style>
  <w:style w:type="character" w:customStyle="1" w:styleId="a11y-text">
    <w:name w:val="a11y-text"/>
    <w:basedOn w:val="DefaultParagraphFont"/>
    <w:rsid w:val="00505006"/>
  </w:style>
  <w:style w:type="character" w:customStyle="1" w:styleId="msg-s-message-groupprofile-link">
    <w:name w:val="msg-s-message-group__profile-link"/>
    <w:basedOn w:val="DefaultParagraphFont"/>
    <w:rsid w:val="00505006"/>
  </w:style>
  <w:style w:type="character" w:customStyle="1" w:styleId="emoji-popular-listitem-emoji">
    <w:name w:val="emoji-popular-list__item-emoji"/>
    <w:basedOn w:val="DefaultParagraphFont"/>
    <w:rsid w:val="00505006"/>
  </w:style>
  <w:style w:type="paragraph" w:customStyle="1" w:styleId="msg-s-event-listitembody">
    <w:name w:val="msg-s-event-listitem__body"/>
    <w:basedOn w:val="Normal"/>
    <w:rsid w:val="00505006"/>
    <w:pPr>
      <w:spacing w:before="100" w:beforeAutospacing="1" w:after="100" w:afterAutospacing="1"/>
    </w:pPr>
    <w:rPr>
      <w:rFonts w:eastAsia="Times New Roman"/>
      <w:lang w:eastAsia="en-GB"/>
    </w:rPr>
  </w:style>
  <w:style w:type="character" w:customStyle="1" w:styleId="legterm">
    <w:name w:val="legterm"/>
    <w:basedOn w:val="DefaultParagraphFont"/>
    <w:rsid w:val="00DF315D"/>
  </w:style>
  <w:style w:type="paragraph" w:customStyle="1" w:styleId="legrhs">
    <w:name w:val="legrhs"/>
    <w:basedOn w:val="Normal"/>
    <w:rsid w:val="00DF315D"/>
    <w:pPr>
      <w:spacing w:before="100" w:beforeAutospacing="1" w:after="100" w:afterAutospacing="1"/>
    </w:pPr>
    <w:rPr>
      <w:rFonts w:eastAsia="Times New Roman"/>
      <w:lang w:eastAsia="en-GB"/>
    </w:rPr>
  </w:style>
  <w:style w:type="character" w:customStyle="1" w:styleId="legchangedelimiter">
    <w:name w:val="legchangedelimiter"/>
    <w:basedOn w:val="DefaultParagraphFont"/>
    <w:rsid w:val="00DF315D"/>
  </w:style>
  <w:style w:type="character" w:customStyle="1" w:styleId="legsubstitution">
    <w:name w:val="legsubstitution"/>
    <w:basedOn w:val="DefaultParagraphFont"/>
    <w:rsid w:val="00DF315D"/>
  </w:style>
  <w:style w:type="character" w:customStyle="1" w:styleId="wds11080textroot">
    <w:name w:val="wds_1_108_0_text__root"/>
    <w:basedOn w:val="DefaultParagraphFont"/>
    <w:rsid w:val="008270FA"/>
  </w:style>
  <w:style w:type="character" w:customStyle="1" w:styleId="wds11080buttoncorecontent">
    <w:name w:val="wds_1_108_0_buttoncore__content"/>
    <w:basedOn w:val="DefaultParagraphFont"/>
    <w:rsid w:val="008270FA"/>
  </w:style>
  <w:style w:type="paragraph" w:styleId="HTMLPreformatted">
    <w:name w:val="HTML Preformatted"/>
    <w:basedOn w:val="Normal"/>
    <w:link w:val="HTMLPreformattedChar"/>
    <w:uiPriority w:val="99"/>
    <w:semiHidden/>
    <w:unhideWhenUsed/>
    <w:rsid w:val="0052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523624"/>
    <w:rPr>
      <w:rFonts w:ascii="Courier New" w:eastAsia="Times New Roman" w:hAnsi="Courier New" w:cs="Courier New"/>
      <w:sz w:val="20"/>
      <w:szCs w:val="20"/>
      <w:lang w:eastAsia="en-GB"/>
    </w:rPr>
  </w:style>
  <w:style w:type="character" w:customStyle="1" w:styleId="hljs-attr">
    <w:name w:val="hljs-attr"/>
    <w:basedOn w:val="DefaultParagraphFont"/>
    <w:rsid w:val="00523624"/>
  </w:style>
  <w:style w:type="character" w:customStyle="1" w:styleId="hljs-string">
    <w:name w:val="hljs-string"/>
    <w:basedOn w:val="DefaultParagraphFont"/>
    <w:rsid w:val="00523624"/>
  </w:style>
  <w:style w:type="character" w:customStyle="1" w:styleId="hljs-number">
    <w:name w:val="hljs-number"/>
    <w:basedOn w:val="DefaultParagraphFont"/>
    <w:rsid w:val="00523624"/>
  </w:style>
  <w:style w:type="character" w:customStyle="1" w:styleId="hljs-bullet">
    <w:name w:val="hljs-bullet"/>
    <w:basedOn w:val="DefaultParagraphFont"/>
    <w:rsid w:val="00523624"/>
  </w:style>
  <w:style w:type="character" w:customStyle="1" w:styleId="hljs-keyword">
    <w:name w:val="hljs-keyword"/>
    <w:basedOn w:val="DefaultParagraphFont"/>
    <w:rsid w:val="00523624"/>
  </w:style>
  <w:style w:type="character" w:customStyle="1" w:styleId="hljs-meta">
    <w:name w:val="hljs-meta"/>
    <w:basedOn w:val="DefaultParagraphFont"/>
    <w:rsid w:val="00523624"/>
  </w:style>
  <w:style w:type="character" w:customStyle="1" w:styleId="hljs-params">
    <w:name w:val="hljs-params"/>
    <w:basedOn w:val="DefaultParagraphFont"/>
    <w:rsid w:val="00523624"/>
  </w:style>
  <w:style w:type="character" w:customStyle="1" w:styleId="hljs-title">
    <w:name w:val="hljs-title"/>
    <w:basedOn w:val="DefaultParagraphFont"/>
    <w:rsid w:val="00523624"/>
  </w:style>
  <w:style w:type="character" w:customStyle="1" w:styleId="hljs-comment">
    <w:name w:val="hljs-comment"/>
    <w:basedOn w:val="DefaultParagraphFont"/>
    <w:rsid w:val="00523624"/>
  </w:style>
  <w:style w:type="character" w:customStyle="1" w:styleId="hljs-template-variable">
    <w:name w:val="hljs-template-variable"/>
    <w:basedOn w:val="DefaultParagraphFont"/>
    <w:rsid w:val="00523624"/>
  </w:style>
  <w:style w:type="character" w:customStyle="1" w:styleId="line-clamp-1">
    <w:name w:val="line-clamp-1"/>
    <w:basedOn w:val="DefaultParagraphFont"/>
    <w:rsid w:val="00523624"/>
  </w:style>
  <w:style w:type="character" w:customStyle="1" w:styleId="cite-bracket">
    <w:name w:val="cite-bracket"/>
    <w:basedOn w:val="DefaultParagraphFont"/>
    <w:rsid w:val="00C03246"/>
  </w:style>
  <w:style w:type="character" w:customStyle="1" w:styleId="overflow-hidden">
    <w:name w:val="overflow-hidden"/>
    <w:basedOn w:val="DefaultParagraphFont"/>
    <w:rsid w:val="006A2851"/>
  </w:style>
  <w:style w:type="character" w:customStyle="1" w:styleId="white-space-pre">
    <w:name w:val="white-space-pre"/>
    <w:basedOn w:val="DefaultParagraphFont"/>
    <w:rsid w:val="00AA6733"/>
  </w:style>
  <w:style w:type="character" w:customStyle="1" w:styleId="whyltd">
    <w:name w:val="whyltd"/>
    <w:basedOn w:val="DefaultParagraphFont"/>
    <w:rsid w:val="00B85F67"/>
  </w:style>
  <w:style w:type="character" w:customStyle="1" w:styleId="yrbpuc">
    <w:name w:val="yrbpuc"/>
    <w:basedOn w:val="DefaultParagraphFont"/>
    <w:rsid w:val="00B85F67"/>
  </w:style>
  <w:style w:type="character" w:customStyle="1" w:styleId="ml-1">
    <w:name w:val="ml-1"/>
    <w:basedOn w:val="DefaultParagraphFont"/>
    <w:rsid w:val="00352337"/>
  </w:style>
  <w:style w:type="character" w:customStyle="1" w:styleId="katex-mathml">
    <w:name w:val="katex-mathml"/>
    <w:basedOn w:val="DefaultParagraphFont"/>
    <w:rsid w:val="000E3EE9"/>
  </w:style>
  <w:style w:type="character" w:customStyle="1" w:styleId="mord">
    <w:name w:val="mord"/>
    <w:basedOn w:val="DefaultParagraphFont"/>
    <w:rsid w:val="000E3EE9"/>
  </w:style>
  <w:style w:type="character" w:customStyle="1" w:styleId="mbin">
    <w:name w:val="mbin"/>
    <w:basedOn w:val="DefaultParagraphFont"/>
    <w:rsid w:val="000E3EE9"/>
  </w:style>
  <w:style w:type="character" w:customStyle="1" w:styleId="mopen">
    <w:name w:val="mopen"/>
    <w:basedOn w:val="DefaultParagraphFont"/>
    <w:rsid w:val="000E3EE9"/>
  </w:style>
  <w:style w:type="character" w:customStyle="1" w:styleId="mclose">
    <w:name w:val="mclose"/>
    <w:basedOn w:val="DefaultParagraphFont"/>
    <w:rsid w:val="000E3EE9"/>
  </w:style>
  <w:style w:type="character" w:customStyle="1" w:styleId="mrel">
    <w:name w:val="mrel"/>
    <w:basedOn w:val="DefaultParagraphFont"/>
    <w:rsid w:val="000E3EE9"/>
  </w:style>
  <w:style w:type="character" w:customStyle="1" w:styleId="truncate">
    <w:name w:val="truncate"/>
    <w:basedOn w:val="DefaultParagraphFont"/>
    <w:rsid w:val="004F5743"/>
  </w:style>
  <w:style w:type="character" w:customStyle="1" w:styleId="text-start">
    <w:name w:val="text-start"/>
    <w:basedOn w:val="DefaultParagraphFont"/>
    <w:rsid w:val="003142DD"/>
  </w:style>
  <w:style w:type="paragraph" w:customStyle="1" w:styleId="text-base">
    <w:name w:val="text-base"/>
    <w:basedOn w:val="Normal"/>
    <w:rsid w:val="003142DD"/>
    <w:pPr>
      <w:spacing w:before="100" w:beforeAutospacing="1" w:after="100" w:afterAutospacing="1"/>
    </w:pPr>
    <w:rPr>
      <w:rFonts w:ascii="Times New Roman" w:eastAsia="Times New Roman" w:hAnsi="Times New Roman"/>
      <w:sz w:val="24"/>
      <w:lang w:eastAsia="en-GB"/>
    </w:rPr>
  </w:style>
  <w:style w:type="character" w:customStyle="1" w:styleId="text">
    <w:name w:val="text"/>
    <w:basedOn w:val="DefaultParagraphFont"/>
    <w:rsid w:val="003023A4"/>
  </w:style>
  <w:style w:type="paragraph" w:customStyle="1" w:styleId="description">
    <w:name w:val="description"/>
    <w:basedOn w:val="Normal"/>
    <w:rsid w:val="003023A4"/>
    <w:pPr>
      <w:spacing w:before="100" w:beforeAutospacing="1" w:after="100" w:afterAutospacing="1"/>
    </w:pPr>
    <w:rPr>
      <w:rFonts w:ascii="Times New Roman" w:eastAsia="Times New Roman" w:hAnsi="Times New Roman"/>
      <w:sz w:val="24"/>
      <w:lang w:eastAsia="en-GB"/>
    </w:rPr>
  </w:style>
  <w:style w:type="paragraph" w:customStyle="1" w:styleId="value">
    <w:name w:val="value"/>
    <w:basedOn w:val="Normal"/>
    <w:rsid w:val="003023A4"/>
    <w:pPr>
      <w:spacing w:before="100" w:beforeAutospacing="1" w:after="100" w:afterAutospacing="1"/>
    </w:pPr>
    <w:rPr>
      <w:rFonts w:ascii="Times New Roman" w:eastAsia="Times New Roman"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490">
      <w:bodyDiv w:val="1"/>
      <w:marLeft w:val="0"/>
      <w:marRight w:val="0"/>
      <w:marTop w:val="0"/>
      <w:marBottom w:val="0"/>
      <w:divBdr>
        <w:top w:val="none" w:sz="0" w:space="0" w:color="auto"/>
        <w:left w:val="none" w:sz="0" w:space="0" w:color="auto"/>
        <w:bottom w:val="none" w:sz="0" w:space="0" w:color="auto"/>
        <w:right w:val="none" w:sz="0" w:space="0" w:color="auto"/>
      </w:divBdr>
    </w:div>
    <w:div w:id="23360878">
      <w:bodyDiv w:val="1"/>
      <w:marLeft w:val="0"/>
      <w:marRight w:val="0"/>
      <w:marTop w:val="0"/>
      <w:marBottom w:val="0"/>
      <w:divBdr>
        <w:top w:val="none" w:sz="0" w:space="0" w:color="auto"/>
        <w:left w:val="none" w:sz="0" w:space="0" w:color="auto"/>
        <w:bottom w:val="none" w:sz="0" w:space="0" w:color="auto"/>
        <w:right w:val="none" w:sz="0" w:space="0" w:color="auto"/>
      </w:divBdr>
    </w:div>
    <w:div w:id="42870267">
      <w:bodyDiv w:val="1"/>
      <w:marLeft w:val="0"/>
      <w:marRight w:val="0"/>
      <w:marTop w:val="0"/>
      <w:marBottom w:val="0"/>
      <w:divBdr>
        <w:top w:val="none" w:sz="0" w:space="0" w:color="auto"/>
        <w:left w:val="none" w:sz="0" w:space="0" w:color="auto"/>
        <w:bottom w:val="none" w:sz="0" w:space="0" w:color="auto"/>
        <w:right w:val="none" w:sz="0" w:space="0" w:color="auto"/>
      </w:divBdr>
      <w:divsChild>
        <w:div w:id="529418620">
          <w:marLeft w:val="0"/>
          <w:marRight w:val="0"/>
          <w:marTop w:val="0"/>
          <w:marBottom w:val="144"/>
          <w:divBdr>
            <w:top w:val="none" w:sz="0" w:space="0" w:color="auto"/>
            <w:left w:val="none" w:sz="0" w:space="0" w:color="auto"/>
            <w:bottom w:val="none" w:sz="0" w:space="0" w:color="auto"/>
            <w:right w:val="none" w:sz="0" w:space="0" w:color="auto"/>
          </w:divBdr>
          <w:divsChild>
            <w:div w:id="933633794">
              <w:marLeft w:val="0"/>
              <w:marRight w:val="0"/>
              <w:marTop w:val="0"/>
              <w:marBottom w:val="0"/>
              <w:divBdr>
                <w:top w:val="none" w:sz="0" w:space="0" w:color="auto"/>
                <w:left w:val="none" w:sz="0" w:space="0" w:color="auto"/>
                <w:bottom w:val="none" w:sz="0" w:space="0" w:color="auto"/>
                <w:right w:val="none" w:sz="0" w:space="0" w:color="auto"/>
              </w:divBdr>
            </w:div>
          </w:divsChild>
        </w:div>
        <w:div w:id="1361324071">
          <w:marLeft w:val="-240"/>
          <w:marRight w:val="0"/>
          <w:marTop w:val="0"/>
          <w:marBottom w:val="0"/>
          <w:divBdr>
            <w:top w:val="none" w:sz="0" w:space="0" w:color="auto"/>
            <w:left w:val="none" w:sz="0" w:space="0" w:color="auto"/>
            <w:bottom w:val="none" w:sz="0" w:space="0" w:color="auto"/>
            <w:right w:val="none" w:sz="0" w:space="0" w:color="auto"/>
          </w:divBdr>
          <w:divsChild>
            <w:div w:id="1145662934">
              <w:marLeft w:val="0"/>
              <w:marRight w:val="0"/>
              <w:marTop w:val="0"/>
              <w:marBottom w:val="0"/>
              <w:divBdr>
                <w:top w:val="none" w:sz="0" w:space="0" w:color="auto"/>
                <w:left w:val="none" w:sz="0" w:space="0" w:color="auto"/>
                <w:bottom w:val="none" w:sz="0" w:space="0" w:color="auto"/>
                <w:right w:val="none" w:sz="0" w:space="0" w:color="auto"/>
              </w:divBdr>
              <w:divsChild>
                <w:div w:id="598607050">
                  <w:marLeft w:val="0"/>
                  <w:marRight w:val="0"/>
                  <w:marTop w:val="0"/>
                  <w:marBottom w:val="0"/>
                  <w:divBdr>
                    <w:top w:val="none" w:sz="0" w:space="0" w:color="auto"/>
                    <w:left w:val="none" w:sz="0" w:space="0" w:color="auto"/>
                    <w:bottom w:val="none" w:sz="0" w:space="0" w:color="auto"/>
                    <w:right w:val="none" w:sz="0" w:space="0" w:color="auto"/>
                  </w:divBdr>
                  <w:divsChild>
                    <w:div w:id="1924876157">
                      <w:marLeft w:val="0"/>
                      <w:marRight w:val="0"/>
                      <w:marTop w:val="0"/>
                      <w:marBottom w:val="0"/>
                      <w:divBdr>
                        <w:top w:val="none" w:sz="0" w:space="0" w:color="auto"/>
                        <w:left w:val="none" w:sz="0" w:space="0" w:color="auto"/>
                        <w:bottom w:val="none" w:sz="0" w:space="0" w:color="auto"/>
                        <w:right w:val="none" w:sz="0" w:space="0" w:color="auto"/>
                      </w:divBdr>
                      <w:divsChild>
                        <w:div w:id="567157845">
                          <w:marLeft w:val="0"/>
                          <w:marRight w:val="0"/>
                          <w:marTop w:val="0"/>
                          <w:marBottom w:val="0"/>
                          <w:divBdr>
                            <w:top w:val="none" w:sz="0" w:space="0" w:color="auto"/>
                            <w:left w:val="none" w:sz="0" w:space="0" w:color="auto"/>
                            <w:bottom w:val="none" w:sz="0" w:space="0" w:color="auto"/>
                            <w:right w:val="none" w:sz="0" w:space="0" w:color="auto"/>
                          </w:divBdr>
                          <w:divsChild>
                            <w:div w:id="6717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31485">
      <w:bodyDiv w:val="1"/>
      <w:marLeft w:val="0"/>
      <w:marRight w:val="0"/>
      <w:marTop w:val="0"/>
      <w:marBottom w:val="0"/>
      <w:divBdr>
        <w:top w:val="none" w:sz="0" w:space="0" w:color="auto"/>
        <w:left w:val="none" w:sz="0" w:space="0" w:color="auto"/>
        <w:bottom w:val="none" w:sz="0" w:space="0" w:color="auto"/>
        <w:right w:val="none" w:sz="0" w:space="0" w:color="auto"/>
      </w:divBdr>
      <w:divsChild>
        <w:div w:id="916280792">
          <w:marLeft w:val="-225"/>
          <w:marRight w:val="-225"/>
          <w:marTop w:val="0"/>
          <w:marBottom w:val="450"/>
          <w:divBdr>
            <w:top w:val="none" w:sz="0" w:space="0" w:color="auto"/>
            <w:left w:val="none" w:sz="0" w:space="0" w:color="auto"/>
            <w:bottom w:val="none" w:sz="0" w:space="0" w:color="auto"/>
            <w:right w:val="none" w:sz="0" w:space="0" w:color="auto"/>
          </w:divBdr>
          <w:divsChild>
            <w:div w:id="1318531647">
              <w:marLeft w:val="0"/>
              <w:marRight w:val="0"/>
              <w:marTop w:val="0"/>
              <w:marBottom w:val="0"/>
              <w:divBdr>
                <w:top w:val="none" w:sz="0" w:space="0" w:color="auto"/>
                <w:left w:val="none" w:sz="0" w:space="0" w:color="auto"/>
                <w:bottom w:val="none" w:sz="0" w:space="0" w:color="auto"/>
                <w:right w:val="none" w:sz="0" w:space="0" w:color="auto"/>
              </w:divBdr>
              <w:divsChild>
                <w:div w:id="4928399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32800230">
          <w:marLeft w:val="-225"/>
          <w:marRight w:val="-225"/>
          <w:marTop w:val="0"/>
          <w:marBottom w:val="450"/>
          <w:divBdr>
            <w:top w:val="none" w:sz="0" w:space="0" w:color="auto"/>
            <w:left w:val="none" w:sz="0" w:space="0" w:color="auto"/>
            <w:bottom w:val="none" w:sz="0" w:space="0" w:color="auto"/>
            <w:right w:val="none" w:sz="0" w:space="0" w:color="auto"/>
          </w:divBdr>
          <w:divsChild>
            <w:div w:id="1622758030">
              <w:marLeft w:val="0"/>
              <w:marRight w:val="0"/>
              <w:marTop w:val="0"/>
              <w:marBottom w:val="0"/>
              <w:divBdr>
                <w:top w:val="none" w:sz="0" w:space="0" w:color="auto"/>
                <w:left w:val="none" w:sz="0" w:space="0" w:color="auto"/>
                <w:bottom w:val="none" w:sz="0" w:space="0" w:color="auto"/>
                <w:right w:val="none" w:sz="0" w:space="0" w:color="auto"/>
              </w:divBdr>
            </w:div>
            <w:div w:id="905997740">
              <w:marLeft w:val="0"/>
              <w:marRight w:val="0"/>
              <w:marTop w:val="0"/>
              <w:marBottom w:val="0"/>
              <w:divBdr>
                <w:top w:val="none" w:sz="0" w:space="0" w:color="auto"/>
                <w:left w:val="none" w:sz="0" w:space="0" w:color="auto"/>
                <w:bottom w:val="none" w:sz="0" w:space="0" w:color="auto"/>
                <w:right w:val="none" w:sz="0" w:space="0" w:color="auto"/>
              </w:divBdr>
            </w:div>
          </w:divsChild>
        </w:div>
        <w:div w:id="487981256">
          <w:marLeft w:val="-225"/>
          <w:marRight w:val="-225"/>
          <w:marTop w:val="0"/>
          <w:marBottom w:val="450"/>
          <w:divBdr>
            <w:top w:val="none" w:sz="0" w:space="0" w:color="auto"/>
            <w:left w:val="none" w:sz="0" w:space="0" w:color="auto"/>
            <w:bottom w:val="none" w:sz="0" w:space="0" w:color="auto"/>
            <w:right w:val="none" w:sz="0" w:space="0" w:color="auto"/>
          </w:divBdr>
          <w:divsChild>
            <w:div w:id="930434004">
              <w:marLeft w:val="0"/>
              <w:marRight w:val="0"/>
              <w:marTop w:val="0"/>
              <w:marBottom w:val="0"/>
              <w:divBdr>
                <w:top w:val="none" w:sz="0" w:space="0" w:color="auto"/>
                <w:left w:val="none" w:sz="0" w:space="0" w:color="auto"/>
                <w:bottom w:val="none" w:sz="0" w:space="0" w:color="auto"/>
                <w:right w:val="none" w:sz="0" w:space="0" w:color="auto"/>
              </w:divBdr>
            </w:div>
            <w:div w:id="53072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7014">
      <w:bodyDiv w:val="1"/>
      <w:marLeft w:val="0"/>
      <w:marRight w:val="0"/>
      <w:marTop w:val="0"/>
      <w:marBottom w:val="0"/>
      <w:divBdr>
        <w:top w:val="none" w:sz="0" w:space="0" w:color="auto"/>
        <w:left w:val="none" w:sz="0" w:space="0" w:color="auto"/>
        <w:bottom w:val="none" w:sz="0" w:space="0" w:color="auto"/>
        <w:right w:val="none" w:sz="0" w:space="0" w:color="auto"/>
      </w:divBdr>
    </w:div>
    <w:div w:id="46035259">
      <w:bodyDiv w:val="1"/>
      <w:marLeft w:val="0"/>
      <w:marRight w:val="0"/>
      <w:marTop w:val="0"/>
      <w:marBottom w:val="0"/>
      <w:divBdr>
        <w:top w:val="none" w:sz="0" w:space="0" w:color="auto"/>
        <w:left w:val="none" w:sz="0" w:space="0" w:color="auto"/>
        <w:bottom w:val="none" w:sz="0" w:space="0" w:color="auto"/>
        <w:right w:val="none" w:sz="0" w:space="0" w:color="auto"/>
      </w:divBdr>
    </w:div>
    <w:div w:id="55974711">
      <w:bodyDiv w:val="1"/>
      <w:marLeft w:val="0"/>
      <w:marRight w:val="0"/>
      <w:marTop w:val="0"/>
      <w:marBottom w:val="0"/>
      <w:divBdr>
        <w:top w:val="none" w:sz="0" w:space="0" w:color="auto"/>
        <w:left w:val="none" w:sz="0" w:space="0" w:color="auto"/>
        <w:bottom w:val="none" w:sz="0" w:space="0" w:color="auto"/>
        <w:right w:val="none" w:sz="0" w:space="0" w:color="auto"/>
      </w:divBdr>
    </w:div>
    <w:div w:id="61294134">
      <w:bodyDiv w:val="1"/>
      <w:marLeft w:val="0"/>
      <w:marRight w:val="0"/>
      <w:marTop w:val="0"/>
      <w:marBottom w:val="0"/>
      <w:divBdr>
        <w:top w:val="none" w:sz="0" w:space="0" w:color="auto"/>
        <w:left w:val="none" w:sz="0" w:space="0" w:color="auto"/>
        <w:bottom w:val="none" w:sz="0" w:space="0" w:color="auto"/>
        <w:right w:val="none" w:sz="0" w:space="0" w:color="auto"/>
      </w:divBdr>
    </w:div>
    <w:div w:id="68161592">
      <w:bodyDiv w:val="1"/>
      <w:marLeft w:val="0"/>
      <w:marRight w:val="0"/>
      <w:marTop w:val="0"/>
      <w:marBottom w:val="0"/>
      <w:divBdr>
        <w:top w:val="none" w:sz="0" w:space="0" w:color="auto"/>
        <w:left w:val="none" w:sz="0" w:space="0" w:color="auto"/>
        <w:bottom w:val="none" w:sz="0" w:space="0" w:color="auto"/>
        <w:right w:val="none" w:sz="0" w:space="0" w:color="auto"/>
      </w:divBdr>
    </w:div>
    <w:div w:id="71315509">
      <w:bodyDiv w:val="1"/>
      <w:marLeft w:val="0"/>
      <w:marRight w:val="0"/>
      <w:marTop w:val="0"/>
      <w:marBottom w:val="0"/>
      <w:divBdr>
        <w:top w:val="none" w:sz="0" w:space="0" w:color="auto"/>
        <w:left w:val="none" w:sz="0" w:space="0" w:color="auto"/>
        <w:bottom w:val="none" w:sz="0" w:space="0" w:color="auto"/>
        <w:right w:val="none" w:sz="0" w:space="0" w:color="auto"/>
      </w:divBdr>
      <w:divsChild>
        <w:div w:id="868176141">
          <w:marLeft w:val="0"/>
          <w:marRight w:val="0"/>
          <w:marTop w:val="0"/>
          <w:marBottom w:val="0"/>
          <w:divBdr>
            <w:top w:val="none" w:sz="0" w:space="0" w:color="auto"/>
            <w:left w:val="none" w:sz="0" w:space="0" w:color="auto"/>
            <w:bottom w:val="none" w:sz="0" w:space="0" w:color="auto"/>
            <w:right w:val="none" w:sz="0" w:space="0" w:color="auto"/>
          </w:divBdr>
          <w:divsChild>
            <w:div w:id="176083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4941">
      <w:bodyDiv w:val="1"/>
      <w:marLeft w:val="0"/>
      <w:marRight w:val="0"/>
      <w:marTop w:val="0"/>
      <w:marBottom w:val="0"/>
      <w:divBdr>
        <w:top w:val="none" w:sz="0" w:space="0" w:color="auto"/>
        <w:left w:val="none" w:sz="0" w:space="0" w:color="auto"/>
        <w:bottom w:val="none" w:sz="0" w:space="0" w:color="auto"/>
        <w:right w:val="none" w:sz="0" w:space="0" w:color="auto"/>
      </w:divBdr>
    </w:div>
    <w:div w:id="84345191">
      <w:bodyDiv w:val="1"/>
      <w:marLeft w:val="0"/>
      <w:marRight w:val="0"/>
      <w:marTop w:val="0"/>
      <w:marBottom w:val="0"/>
      <w:divBdr>
        <w:top w:val="none" w:sz="0" w:space="0" w:color="auto"/>
        <w:left w:val="none" w:sz="0" w:space="0" w:color="auto"/>
        <w:bottom w:val="none" w:sz="0" w:space="0" w:color="auto"/>
        <w:right w:val="none" w:sz="0" w:space="0" w:color="auto"/>
      </w:divBdr>
      <w:divsChild>
        <w:div w:id="1100636219">
          <w:marLeft w:val="0"/>
          <w:marRight w:val="0"/>
          <w:marTop w:val="0"/>
          <w:marBottom w:val="0"/>
          <w:divBdr>
            <w:top w:val="none" w:sz="0" w:space="0" w:color="auto"/>
            <w:left w:val="none" w:sz="0" w:space="0" w:color="auto"/>
            <w:bottom w:val="none" w:sz="0" w:space="0" w:color="auto"/>
            <w:right w:val="none" w:sz="0" w:space="0" w:color="auto"/>
          </w:divBdr>
        </w:div>
        <w:div w:id="1334264576">
          <w:marLeft w:val="0"/>
          <w:marRight w:val="0"/>
          <w:marTop w:val="0"/>
          <w:marBottom w:val="0"/>
          <w:divBdr>
            <w:top w:val="none" w:sz="0" w:space="0" w:color="auto"/>
            <w:left w:val="none" w:sz="0" w:space="0" w:color="auto"/>
            <w:bottom w:val="none" w:sz="0" w:space="0" w:color="auto"/>
            <w:right w:val="none" w:sz="0" w:space="0" w:color="auto"/>
          </w:divBdr>
        </w:div>
        <w:div w:id="1807622385">
          <w:marLeft w:val="0"/>
          <w:marRight w:val="0"/>
          <w:marTop w:val="0"/>
          <w:marBottom w:val="0"/>
          <w:divBdr>
            <w:top w:val="none" w:sz="0" w:space="0" w:color="auto"/>
            <w:left w:val="none" w:sz="0" w:space="0" w:color="auto"/>
            <w:bottom w:val="none" w:sz="0" w:space="0" w:color="auto"/>
            <w:right w:val="none" w:sz="0" w:space="0" w:color="auto"/>
          </w:divBdr>
        </w:div>
      </w:divsChild>
    </w:div>
    <w:div w:id="88235053">
      <w:bodyDiv w:val="1"/>
      <w:marLeft w:val="0"/>
      <w:marRight w:val="0"/>
      <w:marTop w:val="0"/>
      <w:marBottom w:val="0"/>
      <w:divBdr>
        <w:top w:val="none" w:sz="0" w:space="0" w:color="auto"/>
        <w:left w:val="none" w:sz="0" w:space="0" w:color="auto"/>
        <w:bottom w:val="none" w:sz="0" w:space="0" w:color="auto"/>
        <w:right w:val="none" w:sz="0" w:space="0" w:color="auto"/>
      </w:divBdr>
    </w:div>
    <w:div w:id="88897194">
      <w:bodyDiv w:val="1"/>
      <w:marLeft w:val="0"/>
      <w:marRight w:val="0"/>
      <w:marTop w:val="0"/>
      <w:marBottom w:val="0"/>
      <w:divBdr>
        <w:top w:val="none" w:sz="0" w:space="0" w:color="auto"/>
        <w:left w:val="none" w:sz="0" w:space="0" w:color="auto"/>
        <w:bottom w:val="none" w:sz="0" w:space="0" w:color="auto"/>
        <w:right w:val="none" w:sz="0" w:space="0" w:color="auto"/>
      </w:divBdr>
    </w:div>
    <w:div w:id="97255964">
      <w:bodyDiv w:val="1"/>
      <w:marLeft w:val="0"/>
      <w:marRight w:val="0"/>
      <w:marTop w:val="0"/>
      <w:marBottom w:val="0"/>
      <w:divBdr>
        <w:top w:val="none" w:sz="0" w:space="0" w:color="auto"/>
        <w:left w:val="none" w:sz="0" w:space="0" w:color="auto"/>
        <w:bottom w:val="none" w:sz="0" w:space="0" w:color="auto"/>
        <w:right w:val="none" w:sz="0" w:space="0" w:color="auto"/>
      </w:divBdr>
    </w:div>
    <w:div w:id="98448134">
      <w:bodyDiv w:val="1"/>
      <w:marLeft w:val="0"/>
      <w:marRight w:val="0"/>
      <w:marTop w:val="0"/>
      <w:marBottom w:val="0"/>
      <w:divBdr>
        <w:top w:val="none" w:sz="0" w:space="0" w:color="auto"/>
        <w:left w:val="none" w:sz="0" w:space="0" w:color="auto"/>
        <w:bottom w:val="none" w:sz="0" w:space="0" w:color="auto"/>
        <w:right w:val="none" w:sz="0" w:space="0" w:color="auto"/>
      </w:divBdr>
    </w:div>
    <w:div w:id="102463418">
      <w:bodyDiv w:val="1"/>
      <w:marLeft w:val="0"/>
      <w:marRight w:val="0"/>
      <w:marTop w:val="0"/>
      <w:marBottom w:val="0"/>
      <w:divBdr>
        <w:top w:val="none" w:sz="0" w:space="0" w:color="auto"/>
        <w:left w:val="none" w:sz="0" w:space="0" w:color="auto"/>
        <w:bottom w:val="none" w:sz="0" w:space="0" w:color="auto"/>
        <w:right w:val="none" w:sz="0" w:space="0" w:color="auto"/>
      </w:divBdr>
    </w:div>
    <w:div w:id="115759699">
      <w:bodyDiv w:val="1"/>
      <w:marLeft w:val="0"/>
      <w:marRight w:val="0"/>
      <w:marTop w:val="0"/>
      <w:marBottom w:val="0"/>
      <w:divBdr>
        <w:top w:val="none" w:sz="0" w:space="0" w:color="auto"/>
        <w:left w:val="none" w:sz="0" w:space="0" w:color="auto"/>
        <w:bottom w:val="none" w:sz="0" w:space="0" w:color="auto"/>
        <w:right w:val="none" w:sz="0" w:space="0" w:color="auto"/>
      </w:divBdr>
    </w:div>
    <w:div w:id="122889590">
      <w:bodyDiv w:val="1"/>
      <w:marLeft w:val="0"/>
      <w:marRight w:val="0"/>
      <w:marTop w:val="0"/>
      <w:marBottom w:val="0"/>
      <w:divBdr>
        <w:top w:val="none" w:sz="0" w:space="0" w:color="auto"/>
        <w:left w:val="none" w:sz="0" w:space="0" w:color="auto"/>
        <w:bottom w:val="none" w:sz="0" w:space="0" w:color="auto"/>
        <w:right w:val="none" w:sz="0" w:space="0" w:color="auto"/>
      </w:divBdr>
    </w:div>
    <w:div w:id="124809899">
      <w:bodyDiv w:val="1"/>
      <w:marLeft w:val="0"/>
      <w:marRight w:val="0"/>
      <w:marTop w:val="0"/>
      <w:marBottom w:val="0"/>
      <w:divBdr>
        <w:top w:val="none" w:sz="0" w:space="0" w:color="auto"/>
        <w:left w:val="none" w:sz="0" w:space="0" w:color="auto"/>
        <w:bottom w:val="none" w:sz="0" w:space="0" w:color="auto"/>
        <w:right w:val="none" w:sz="0" w:space="0" w:color="auto"/>
      </w:divBdr>
      <w:divsChild>
        <w:div w:id="1430547007">
          <w:marLeft w:val="0"/>
          <w:marRight w:val="0"/>
          <w:marTop w:val="0"/>
          <w:marBottom w:val="0"/>
          <w:divBdr>
            <w:top w:val="none" w:sz="0" w:space="0" w:color="auto"/>
            <w:left w:val="none" w:sz="0" w:space="0" w:color="auto"/>
            <w:bottom w:val="none" w:sz="0" w:space="0" w:color="auto"/>
            <w:right w:val="none" w:sz="0" w:space="0" w:color="auto"/>
          </w:divBdr>
          <w:divsChild>
            <w:div w:id="1488663988">
              <w:marLeft w:val="0"/>
              <w:marRight w:val="0"/>
              <w:marTop w:val="0"/>
              <w:marBottom w:val="0"/>
              <w:divBdr>
                <w:top w:val="none" w:sz="0" w:space="0" w:color="auto"/>
                <w:left w:val="none" w:sz="0" w:space="0" w:color="auto"/>
                <w:bottom w:val="none" w:sz="0" w:space="0" w:color="auto"/>
                <w:right w:val="none" w:sz="0" w:space="0" w:color="auto"/>
              </w:divBdr>
            </w:div>
          </w:divsChild>
        </w:div>
        <w:div w:id="1664821975">
          <w:marLeft w:val="0"/>
          <w:marRight w:val="0"/>
          <w:marTop w:val="750"/>
          <w:marBottom w:val="750"/>
          <w:divBdr>
            <w:top w:val="none" w:sz="0" w:space="0" w:color="auto"/>
            <w:left w:val="none" w:sz="0" w:space="0" w:color="auto"/>
            <w:bottom w:val="none" w:sz="0" w:space="0" w:color="auto"/>
            <w:right w:val="none" w:sz="0" w:space="0" w:color="auto"/>
          </w:divBdr>
          <w:divsChild>
            <w:div w:id="1043559445">
              <w:marLeft w:val="0"/>
              <w:marRight w:val="0"/>
              <w:marTop w:val="0"/>
              <w:marBottom w:val="0"/>
              <w:divBdr>
                <w:top w:val="none" w:sz="0" w:space="0" w:color="auto"/>
                <w:left w:val="none" w:sz="0" w:space="0" w:color="auto"/>
                <w:bottom w:val="none" w:sz="0" w:space="0" w:color="auto"/>
                <w:right w:val="none" w:sz="0" w:space="0" w:color="auto"/>
              </w:divBdr>
              <w:divsChild>
                <w:div w:id="1296377234">
                  <w:marLeft w:val="0"/>
                  <w:marRight w:val="0"/>
                  <w:marTop w:val="0"/>
                  <w:marBottom w:val="0"/>
                  <w:divBdr>
                    <w:top w:val="none" w:sz="0" w:space="0" w:color="auto"/>
                    <w:left w:val="none" w:sz="0" w:space="0" w:color="auto"/>
                    <w:bottom w:val="none" w:sz="0" w:space="0" w:color="auto"/>
                    <w:right w:val="none" w:sz="0" w:space="0" w:color="auto"/>
                  </w:divBdr>
                  <w:divsChild>
                    <w:div w:id="646326630">
                      <w:marLeft w:val="0"/>
                      <w:marRight w:val="0"/>
                      <w:marTop w:val="0"/>
                      <w:marBottom w:val="375"/>
                      <w:divBdr>
                        <w:top w:val="none" w:sz="0" w:space="0" w:color="auto"/>
                        <w:left w:val="none" w:sz="0" w:space="0" w:color="auto"/>
                        <w:bottom w:val="none" w:sz="0" w:space="0" w:color="auto"/>
                        <w:right w:val="none" w:sz="0" w:space="0" w:color="auto"/>
                      </w:divBdr>
                    </w:div>
                  </w:divsChild>
                </w:div>
                <w:div w:id="1547334862">
                  <w:marLeft w:val="0"/>
                  <w:marRight w:val="0"/>
                  <w:marTop w:val="0"/>
                  <w:marBottom w:val="0"/>
                  <w:divBdr>
                    <w:top w:val="none" w:sz="0" w:space="0" w:color="auto"/>
                    <w:left w:val="none" w:sz="0" w:space="0" w:color="auto"/>
                    <w:bottom w:val="none" w:sz="0" w:space="0" w:color="auto"/>
                    <w:right w:val="none" w:sz="0" w:space="0" w:color="auto"/>
                  </w:divBdr>
                  <w:divsChild>
                    <w:div w:id="52824637">
                      <w:marLeft w:val="0"/>
                      <w:marRight w:val="0"/>
                      <w:marTop w:val="0"/>
                      <w:marBottom w:val="450"/>
                      <w:divBdr>
                        <w:top w:val="none" w:sz="0" w:space="0" w:color="auto"/>
                        <w:left w:val="none" w:sz="0" w:space="0" w:color="auto"/>
                        <w:bottom w:val="none" w:sz="0" w:space="0" w:color="auto"/>
                        <w:right w:val="none" w:sz="0" w:space="0" w:color="auto"/>
                      </w:divBdr>
                      <w:divsChild>
                        <w:div w:id="1635211050">
                          <w:marLeft w:val="0"/>
                          <w:marRight w:val="0"/>
                          <w:marTop w:val="0"/>
                          <w:marBottom w:val="0"/>
                          <w:divBdr>
                            <w:top w:val="none" w:sz="0" w:space="0" w:color="auto"/>
                            <w:left w:val="none" w:sz="0" w:space="0" w:color="auto"/>
                            <w:bottom w:val="none" w:sz="0" w:space="0" w:color="auto"/>
                            <w:right w:val="none" w:sz="0" w:space="0" w:color="auto"/>
                          </w:divBdr>
                        </w:div>
                        <w:div w:id="1294866128">
                          <w:marLeft w:val="0"/>
                          <w:marRight w:val="0"/>
                          <w:marTop w:val="0"/>
                          <w:marBottom w:val="0"/>
                          <w:divBdr>
                            <w:top w:val="none" w:sz="0" w:space="0" w:color="auto"/>
                            <w:left w:val="none" w:sz="0" w:space="0" w:color="auto"/>
                            <w:bottom w:val="none" w:sz="0" w:space="0" w:color="auto"/>
                            <w:right w:val="none" w:sz="0" w:space="0" w:color="auto"/>
                          </w:divBdr>
                        </w:div>
                        <w:div w:id="1174492302">
                          <w:marLeft w:val="0"/>
                          <w:marRight w:val="0"/>
                          <w:marTop w:val="0"/>
                          <w:marBottom w:val="0"/>
                          <w:divBdr>
                            <w:top w:val="none" w:sz="0" w:space="0" w:color="auto"/>
                            <w:left w:val="none" w:sz="0" w:space="0" w:color="auto"/>
                            <w:bottom w:val="none" w:sz="0" w:space="0" w:color="auto"/>
                            <w:right w:val="none" w:sz="0" w:space="0" w:color="auto"/>
                          </w:divBdr>
                        </w:div>
                        <w:div w:id="2116123398">
                          <w:marLeft w:val="0"/>
                          <w:marRight w:val="0"/>
                          <w:marTop w:val="0"/>
                          <w:marBottom w:val="0"/>
                          <w:divBdr>
                            <w:top w:val="none" w:sz="0" w:space="0" w:color="auto"/>
                            <w:left w:val="none" w:sz="0" w:space="0" w:color="auto"/>
                            <w:bottom w:val="none" w:sz="0" w:space="0" w:color="auto"/>
                            <w:right w:val="none" w:sz="0" w:space="0" w:color="auto"/>
                          </w:divBdr>
                        </w:div>
                        <w:div w:id="1165053870">
                          <w:marLeft w:val="0"/>
                          <w:marRight w:val="0"/>
                          <w:marTop w:val="0"/>
                          <w:marBottom w:val="0"/>
                          <w:divBdr>
                            <w:top w:val="none" w:sz="0" w:space="0" w:color="auto"/>
                            <w:left w:val="none" w:sz="0" w:space="0" w:color="auto"/>
                            <w:bottom w:val="none" w:sz="0" w:space="0" w:color="auto"/>
                            <w:right w:val="none" w:sz="0" w:space="0" w:color="auto"/>
                          </w:divBdr>
                        </w:div>
                        <w:div w:id="2013338200">
                          <w:marLeft w:val="0"/>
                          <w:marRight w:val="0"/>
                          <w:marTop w:val="0"/>
                          <w:marBottom w:val="0"/>
                          <w:divBdr>
                            <w:top w:val="none" w:sz="0" w:space="0" w:color="auto"/>
                            <w:left w:val="none" w:sz="0" w:space="0" w:color="auto"/>
                            <w:bottom w:val="none" w:sz="0" w:space="0" w:color="auto"/>
                            <w:right w:val="none" w:sz="0" w:space="0" w:color="auto"/>
                          </w:divBdr>
                        </w:div>
                        <w:div w:id="1892879731">
                          <w:marLeft w:val="0"/>
                          <w:marRight w:val="0"/>
                          <w:marTop w:val="0"/>
                          <w:marBottom w:val="0"/>
                          <w:divBdr>
                            <w:top w:val="none" w:sz="0" w:space="0" w:color="auto"/>
                            <w:left w:val="none" w:sz="0" w:space="0" w:color="auto"/>
                            <w:bottom w:val="none" w:sz="0" w:space="0" w:color="auto"/>
                            <w:right w:val="none" w:sz="0" w:space="0" w:color="auto"/>
                          </w:divBdr>
                        </w:div>
                        <w:div w:id="14228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93782">
      <w:bodyDiv w:val="1"/>
      <w:marLeft w:val="0"/>
      <w:marRight w:val="0"/>
      <w:marTop w:val="0"/>
      <w:marBottom w:val="0"/>
      <w:divBdr>
        <w:top w:val="none" w:sz="0" w:space="0" w:color="auto"/>
        <w:left w:val="none" w:sz="0" w:space="0" w:color="auto"/>
        <w:bottom w:val="none" w:sz="0" w:space="0" w:color="auto"/>
        <w:right w:val="none" w:sz="0" w:space="0" w:color="auto"/>
      </w:divBdr>
    </w:div>
    <w:div w:id="135612177">
      <w:bodyDiv w:val="1"/>
      <w:marLeft w:val="0"/>
      <w:marRight w:val="0"/>
      <w:marTop w:val="0"/>
      <w:marBottom w:val="0"/>
      <w:divBdr>
        <w:top w:val="none" w:sz="0" w:space="0" w:color="auto"/>
        <w:left w:val="none" w:sz="0" w:space="0" w:color="auto"/>
        <w:bottom w:val="none" w:sz="0" w:space="0" w:color="auto"/>
        <w:right w:val="none" w:sz="0" w:space="0" w:color="auto"/>
      </w:divBdr>
    </w:div>
    <w:div w:id="146868319">
      <w:bodyDiv w:val="1"/>
      <w:marLeft w:val="0"/>
      <w:marRight w:val="0"/>
      <w:marTop w:val="0"/>
      <w:marBottom w:val="0"/>
      <w:divBdr>
        <w:top w:val="none" w:sz="0" w:space="0" w:color="auto"/>
        <w:left w:val="none" w:sz="0" w:space="0" w:color="auto"/>
        <w:bottom w:val="none" w:sz="0" w:space="0" w:color="auto"/>
        <w:right w:val="none" w:sz="0" w:space="0" w:color="auto"/>
      </w:divBdr>
    </w:div>
    <w:div w:id="153180367">
      <w:bodyDiv w:val="1"/>
      <w:marLeft w:val="0"/>
      <w:marRight w:val="0"/>
      <w:marTop w:val="0"/>
      <w:marBottom w:val="0"/>
      <w:divBdr>
        <w:top w:val="none" w:sz="0" w:space="0" w:color="auto"/>
        <w:left w:val="none" w:sz="0" w:space="0" w:color="auto"/>
        <w:bottom w:val="none" w:sz="0" w:space="0" w:color="auto"/>
        <w:right w:val="none" w:sz="0" w:space="0" w:color="auto"/>
      </w:divBdr>
    </w:div>
    <w:div w:id="162672400">
      <w:bodyDiv w:val="1"/>
      <w:marLeft w:val="0"/>
      <w:marRight w:val="0"/>
      <w:marTop w:val="0"/>
      <w:marBottom w:val="0"/>
      <w:divBdr>
        <w:top w:val="none" w:sz="0" w:space="0" w:color="auto"/>
        <w:left w:val="none" w:sz="0" w:space="0" w:color="auto"/>
        <w:bottom w:val="none" w:sz="0" w:space="0" w:color="auto"/>
        <w:right w:val="none" w:sz="0" w:space="0" w:color="auto"/>
      </w:divBdr>
    </w:div>
    <w:div w:id="163011561">
      <w:bodyDiv w:val="1"/>
      <w:marLeft w:val="0"/>
      <w:marRight w:val="0"/>
      <w:marTop w:val="0"/>
      <w:marBottom w:val="0"/>
      <w:divBdr>
        <w:top w:val="none" w:sz="0" w:space="0" w:color="auto"/>
        <w:left w:val="none" w:sz="0" w:space="0" w:color="auto"/>
        <w:bottom w:val="none" w:sz="0" w:space="0" w:color="auto"/>
        <w:right w:val="none" w:sz="0" w:space="0" w:color="auto"/>
      </w:divBdr>
    </w:div>
    <w:div w:id="169805857">
      <w:bodyDiv w:val="1"/>
      <w:marLeft w:val="0"/>
      <w:marRight w:val="0"/>
      <w:marTop w:val="0"/>
      <w:marBottom w:val="0"/>
      <w:divBdr>
        <w:top w:val="none" w:sz="0" w:space="0" w:color="auto"/>
        <w:left w:val="none" w:sz="0" w:space="0" w:color="auto"/>
        <w:bottom w:val="none" w:sz="0" w:space="0" w:color="auto"/>
        <w:right w:val="none" w:sz="0" w:space="0" w:color="auto"/>
      </w:divBdr>
    </w:div>
    <w:div w:id="184254131">
      <w:bodyDiv w:val="1"/>
      <w:marLeft w:val="0"/>
      <w:marRight w:val="0"/>
      <w:marTop w:val="0"/>
      <w:marBottom w:val="0"/>
      <w:divBdr>
        <w:top w:val="none" w:sz="0" w:space="0" w:color="auto"/>
        <w:left w:val="none" w:sz="0" w:space="0" w:color="auto"/>
        <w:bottom w:val="none" w:sz="0" w:space="0" w:color="auto"/>
        <w:right w:val="none" w:sz="0" w:space="0" w:color="auto"/>
      </w:divBdr>
    </w:div>
    <w:div w:id="184827481">
      <w:bodyDiv w:val="1"/>
      <w:marLeft w:val="0"/>
      <w:marRight w:val="0"/>
      <w:marTop w:val="0"/>
      <w:marBottom w:val="0"/>
      <w:divBdr>
        <w:top w:val="none" w:sz="0" w:space="0" w:color="auto"/>
        <w:left w:val="none" w:sz="0" w:space="0" w:color="auto"/>
        <w:bottom w:val="none" w:sz="0" w:space="0" w:color="auto"/>
        <w:right w:val="none" w:sz="0" w:space="0" w:color="auto"/>
      </w:divBdr>
    </w:div>
    <w:div w:id="185680242">
      <w:bodyDiv w:val="1"/>
      <w:marLeft w:val="0"/>
      <w:marRight w:val="0"/>
      <w:marTop w:val="0"/>
      <w:marBottom w:val="0"/>
      <w:divBdr>
        <w:top w:val="none" w:sz="0" w:space="0" w:color="auto"/>
        <w:left w:val="none" w:sz="0" w:space="0" w:color="auto"/>
        <w:bottom w:val="none" w:sz="0" w:space="0" w:color="auto"/>
        <w:right w:val="none" w:sz="0" w:space="0" w:color="auto"/>
      </w:divBdr>
      <w:divsChild>
        <w:div w:id="219290842">
          <w:marLeft w:val="0"/>
          <w:marRight w:val="0"/>
          <w:marTop w:val="0"/>
          <w:marBottom w:val="86"/>
          <w:divBdr>
            <w:top w:val="none" w:sz="0" w:space="0" w:color="auto"/>
            <w:left w:val="none" w:sz="0" w:space="0" w:color="auto"/>
            <w:bottom w:val="none" w:sz="0" w:space="0" w:color="auto"/>
            <w:right w:val="none" w:sz="0" w:space="0" w:color="auto"/>
          </w:divBdr>
          <w:divsChild>
            <w:div w:id="530844859">
              <w:marLeft w:val="0"/>
              <w:marRight w:val="0"/>
              <w:marTop w:val="0"/>
              <w:marBottom w:val="0"/>
              <w:divBdr>
                <w:top w:val="none" w:sz="0" w:space="0" w:color="auto"/>
                <w:left w:val="none" w:sz="0" w:space="0" w:color="auto"/>
                <w:bottom w:val="none" w:sz="0" w:space="0" w:color="auto"/>
                <w:right w:val="none" w:sz="0" w:space="0" w:color="auto"/>
              </w:divBdr>
            </w:div>
            <w:div w:id="875895468">
              <w:marLeft w:val="857"/>
              <w:marRight w:val="0"/>
              <w:marTop w:val="0"/>
              <w:marBottom w:val="0"/>
              <w:divBdr>
                <w:top w:val="single" w:sz="2" w:space="0" w:color="000000"/>
                <w:left w:val="single" w:sz="2" w:space="0" w:color="000000"/>
                <w:bottom w:val="single" w:sz="2" w:space="0" w:color="000000"/>
                <w:right w:val="single" w:sz="2" w:space="0" w:color="000000"/>
              </w:divBdr>
              <w:divsChild>
                <w:div w:id="1572621392">
                  <w:marLeft w:val="0"/>
                  <w:marRight w:val="0"/>
                  <w:marTop w:val="0"/>
                  <w:marBottom w:val="0"/>
                  <w:divBdr>
                    <w:top w:val="none" w:sz="0" w:space="0" w:color="auto"/>
                    <w:left w:val="none" w:sz="0" w:space="0" w:color="auto"/>
                    <w:bottom w:val="none" w:sz="0" w:space="0" w:color="auto"/>
                    <w:right w:val="none" w:sz="0" w:space="0" w:color="auto"/>
                  </w:divBdr>
                </w:div>
              </w:divsChild>
            </w:div>
            <w:div w:id="1503008870">
              <w:marLeft w:val="0"/>
              <w:marRight w:val="0"/>
              <w:marTop w:val="75"/>
              <w:marBottom w:val="0"/>
              <w:divBdr>
                <w:top w:val="none" w:sz="0" w:space="0" w:color="auto"/>
                <w:left w:val="none" w:sz="0" w:space="0" w:color="auto"/>
                <w:bottom w:val="none" w:sz="0" w:space="0" w:color="auto"/>
                <w:right w:val="none" w:sz="0" w:space="0" w:color="auto"/>
              </w:divBdr>
            </w:div>
          </w:divsChild>
        </w:div>
        <w:div w:id="252400446">
          <w:marLeft w:val="0"/>
          <w:marRight w:val="0"/>
          <w:marTop w:val="0"/>
          <w:marBottom w:val="86"/>
          <w:divBdr>
            <w:top w:val="none" w:sz="0" w:space="0" w:color="auto"/>
            <w:left w:val="none" w:sz="0" w:space="0" w:color="auto"/>
            <w:bottom w:val="none" w:sz="0" w:space="0" w:color="auto"/>
            <w:right w:val="none" w:sz="0" w:space="0" w:color="auto"/>
          </w:divBdr>
          <w:divsChild>
            <w:div w:id="639768188">
              <w:marLeft w:val="0"/>
              <w:marRight w:val="0"/>
              <w:marTop w:val="0"/>
              <w:marBottom w:val="0"/>
              <w:divBdr>
                <w:top w:val="none" w:sz="0" w:space="0" w:color="auto"/>
                <w:left w:val="none" w:sz="0" w:space="0" w:color="auto"/>
                <w:bottom w:val="none" w:sz="0" w:space="0" w:color="auto"/>
                <w:right w:val="none" w:sz="0" w:space="0" w:color="auto"/>
              </w:divBdr>
              <w:divsChild>
                <w:div w:id="665786130">
                  <w:marLeft w:val="0"/>
                  <w:marRight w:val="0"/>
                  <w:marTop w:val="75"/>
                  <w:marBottom w:val="0"/>
                  <w:divBdr>
                    <w:top w:val="none" w:sz="0" w:space="0" w:color="auto"/>
                    <w:left w:val="none" w:sz="0" w:space="0" w:color="auto"/>
                    <w:bottom w:val="none" w:sz="0" w:space="0" w:color="auto"/>
                    <w:right w:val="none" w:sz="0" w:space="0" w:color="auto"/>
                  </w:divBdr>
                </w:div>
              </w:divsChild>
            </w:div>
            <w:div w:id="1071581269">
              <w:marLeft w:val="0"/>
              <w:marRight w:val="0"/>
              <w:marTop w:val="0"/>
              <w:marBottom w:val="0"/>
              <w:divBdr>
                <w:top w:val="single" w:sz="2" w:space="0" w:color="000000"/>
                <w:left w:val="single" w:sz="2" w:space="0" w:color="000000"/>
                <w:bottom w:val="single" w:sz="2" w:space="0" w:color="000000"/>
                <w:right w:val="single" w:sz="2" w:space="0" w:color="000000"/>
              </w:divBdr>
              <w:divsChild>
                <w:div w:id="4430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3370">
          <w:marLeft w:val="0"/>
          <w:marRight w:val="0"/>
          <w:marTop w:val="0"/>
          <w:marBottom w:val="86"/>
          <w:divBdr>
            <w:top w:val="none" w:sz="0" w:space="0" w:color="auto"/>
            <w:left w:val="none" w:sz="0" w:space="0" w:color="auto"/>
            <w:bottom w:val="none" w:sz="0" w:space="0" w:color="auto"/>
            <w:right w:val="none" w:sz="0" w:space="0" w:color="auto"/>
          </w:divBdr>
          <w:divsChild>
            <w:div w:id="1817643375">
              <w:marLeft w:val="0"/>
              <w:marRight w:val="0"/>
              <w:marTop w:val="0"/>
              <w:marBottom w:val="0"/>
              <w:divBdr>
                <w:top w:val="none" w:sz="0" w:space="0" w:color="auto"/>
                <w:left w:val="none" w:sz="0" w:space="0" w:color="auto"/>
                <w:bottom w:val="none" w:sz="0" w:space="0" w:color="auto"/>
                <w:right w:val="none" w:sz="0" w:space="0" w:color="auto"/>
              </w:divBdr>
            </w:div>
            <w:div w:id="2093424906">
              <w:marLeft w:val="857"/>
              <w:marRight w:val="0"/>
              <w:marTop w:val="0"/>
              <w:marBottom w:val="0"/>
              <w:divBdr>
                <w:top w:val="single" w:sz="2" w:space="0" w:color="000000"/>
                <w:left w:val="single" w:sz="2" w:space="0" w:color="000000"/>
                <w:bottom w:val="single" w:sz="2" w:space="0" w:color="000000"/>
                <w:right w:val="single" w:sz="2" w:space="0" w:color="000000"/>
              </w:divBdr>
              <w:divsChild>
                <w:div w:id="20959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30861">
          <w:marLeft w:val="0"/>
          <w:marRight w:val="0"/>
          <w:marTop w:val="0"/>
          <w:marBottom w:val="86"/>
          <w:divBdr>
            <w:top w:val="none" w:sz="0" w:space="0" w:color="auto"/>
            <w:left w:val="none" w:sz="0" w:space="0" w:color="auto"/>
            <w:bottom w:val="none" w:sz="0" w:space="0" w:color="auto"/>
            <w:right w:val="none" w:sz="0" w:space="0" w:color="auto"/>
          </w:divBdr>
          <w:divsChild>
            <w:div w:id="1007292051">
              <w:marLeft w:val="0"/>
              <w:marRight w:val="0"/>
              <w:marTop w:val="0"/>
              <w:marBottom w:val="0"/>
              <w:divBdr>
                <w:top w:val="none" w:sz="0" w:space="0" w:color="auto"/>
                <w:left w:val="none" w:sz="0" w:space="0" w:color="auto"/>
                <w:bottom w:val="none" w:sz="0" w:space="0" w:color="auto"/>
                <w:right w:val="none" w:sz="0" w:space="0" w:color="auto"/>
              </w:divBdr>
              <w:divsChild>
                <w:div w:id="1203708144">
                  <w:marLeft w:val="0"/>
                  <w:marRight w:val="0"/>
                  <w:marTop w:val="75"/>
                  <w:marBottom w:val="0"/>
                  <w:divBdr>
                    <w:top w:val="none" w:sz="0" w:space="0" w:color="auto"/>
                    <w:left w:val="none" w:sz="0" w:space="0" w:color="auto"/>
                    <w:bottom w:val="none" w:sz="0" w:space="0" w:color="auto"/>
                    <w:right w:val="none" w:sz="0" w:space="0" w:color="auto"/>
                  </w:divBdr>
                </w:div>
              </w:divsChild>
            </w:div>
            <w:div w:id="1317879954">
              <w:marLeft w:val="0"/>
              <w:marRight w:val="0"/>
              <w:marTop w:val="0"/>
              <w:marBottom w:val="0"/>
              <w:divBdr>
                <w:top w:val="single" w:sz="2" w:space="0" w:color="000000"/>
                <w:left w:val="single" w:sz="2" w:space="0" w:color="000000"/>
                <w:bottom w:val="single" w:sz="2" w:space="0" w:color="000000"/>
                <w:right w:val="single" w:sz="2" w:space="0" w:color="000000"/>
              </w:divBdr>
              <w:divsChild>
                <w:div w:id="199938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9349">
          <w:marLeft w:val="0"/>
          <w:marRight w:val="0"/>
          <w:marTop w:val="0"/>
          <w:marBottom w:val="86"/>
          <w:divBdr>
            <w:top w:val="none" w:sz="0" w:space="0" w:color="auto"/>
            <w:left w:val="none" w:sz="0" w:space="0" w:color="auto"/>
            <w:bottom w:val="none" w:sz="0" w:space="0" w:color="auto"/>
            <w:right w:val="none" w:sz="0" w:space="0" w:color="auto"/>
          </w:divBdr>
          <w:divsChild>
            <w:div w:id="421220037">
              <w:marLeft w:val="0"/>
              <w:marRight w:val="0"/>
              <w:marTop w:val="0"/>
              <w:marBottom w:val="0"/>
              <w:divBdr>
                <w:top w:val="none" w:sz="0" w:space="0" w:color="auto"/>
                <w:left w:val="none" w:sz="0" w:space="0" w:color="auto"/>
                <w:bottom w:val="none" w:sz="0" w:space="0" w:color="auto"/>
                <w:right w:val="none" w:sz="0" w:space="0" w:color="auto"/>
              </w:divBdr>
            </w:div>
            <w:div w:id="1531339025">
              <w:marLeft w:val="857"/>
              <w:marRight w:val="0"/>
              <w:marTop w:val="0"/>
              <w:marBottom w:val="0"/>
              <w:divBdr>
                <w:top w:val="single" w:sz="2" w:space="0" w:color="000000"/>
                <w:left w:val="single" w:sz="2" w:space="0" w:color="000000"/>
                <w:bottom w:val="single" w:sz="2" w:space="0" w:color="000000"/>
                <w:right w:val="single" w:sz="2" w:space="0" w:color="000000"/>
              </w:divBdr>
              <w:divsChild>
                <w:div w:id="1878351454">
                  <w:marLeft w:val="0"/>
                  <w:marRight w:val="0"/>
                  <w:marTop w:val="0"/>
                  <w:marBottom w:val="0"/>
                  <w:divBdr>
                    <w:top w:val="none" w:sz="0" w:space="0" w:color="auto"/>
                    <w:left w:val="none" w:sz="0" w:space="0" w:color="auto"/>
                    <w:bottom w:val="none" w:sz="0" w:space="0" w:color="auto"/>
                    <w:right w:val="none" w:sz="0" w:space="0" w:color="auto"/>
                  </w:divBdr>
                </w:div>
              </w:divsChild>
            </w:div>
            <w:div w:id="1558543483">
              <w:marLeft w:val="0"/>
              <w:marRight w:val="0"/>
              <w:marTop w:val="75"/>
              <w:marBottom w:val="0"/>
              <w:divBdr>
                <w:top w:val="none" w:sz="0" w:space="0" w:color="auto"/>
                <w:left w:val="none" w:sz="0" w:space="0" w:color="auto"/>
                <w:bottom w:val="none" w:sz="0" w:space="0" w:color="auto"/>
                <w:right w:val="none" w:sz="0" w:space="0" w:color="auto"/>
              </w:divBdr>
            </w:div>
          </w:divsChild>
        </w:div>
        <w:div w:id="992946469">
          <w:marLeft w:val="0"/>
          <w:marRight w:val="0"/>
          <w:marTop w:val="0"/>
          <w:marBottom w:val="86"/>
          <w:divBdr>
            <w:top w:val="none" w:sz="0" w:space="0" w:color="auto"/>
            <w:left w:val="none" w:sz="0" w:space="0" w:color="auto"/>
            <w:bottom w:val="none" w:sz="0" w:space="0" w:color="auto"/>
            <w:right w:val="none" w:sz="0" w:space="0" w:color="auto"/>
          </w:divBdr>
          <w:divsChild>
            <w:div w:id="786317919">
              <w:marLeft w:val="0"/>
              <w:marRight w:val="0"/>
              <w:marTop w:val="0"/>
              <w:marBottom w:val="0"/>
              <w:divBdr>
                <w:top w:val="none" w:sz="0" w:space="0" w:color="auto"/>
                <w:left w:val="none" w:sz="0" w:space="0" w:color="auto"/>
                <w:bottom w:val="none" w:sz="0" w:space="0" w:color="auto"/>
                <w:right w:val="none" w:sz="0" w:space="0" w:color="auto"/>
              </w:divBdr>
            </w:div>
            <w:div w:id="890847498">
              <w:marLeft w:val="0"/>
              <w:marRight w:val="0"/>
              <w:marTop w:val="75"/>
              <w:marBottom w:val="0"/>
              <w:divBdr>
                <w:top w:val="none" w:sz="0" w:space="0" w:color="auto"/>
                <w:left w:val="none" w:sz="0" w:space="0" w:color="auto"/>
                <w:bottom w:val="none" w:sz="0" w:space="0" w:color="auto"/>
                <w:right w:val="none" w:sz="0" w:space="0" w:color="auto"/>
              </w:divBdr>
            </w:div>
            <w:div w:id="1828671271">
              <w:marLeft w:val="857"/>
              <w:marRight w:val="0"/>
              <w:marTop w:val="0"/>
              <w:marBottom w:val="0"/>
              <w:divBdr>
                <w:top w:val="single" w:sz="2" w:space="0" w:color="000000"/>
                <w:left w:val="single" w:sz="2" w:space="0" w:color="000000"/>
                <w:bottom w:val="single" w:sz="2" w:space="0" w:color="000000"/>
                <w:right w:val="single" w:sz="2" w:space="0" w:color="000000"/>
              </w:divBdr>
              <w:divsChild>
                <w:div w:id="12924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861037">
          <w:marLeft w:val="0"/>
          <w:marRight w:val="0"/>
          <w:marTop w:val="0"/>
          <w:marBottom w:val="86"/>
          <w:divBdr>
            <w:top w:val="none" w:sz="0" w:space="0" w:color="auto"/>
            <w:left w:val="none" w:sz="0" w:space="0" w:color="auto"/>
            <w:bottom w:val="none" w:sz="0" w:space="0" w:color="auto"/>
            <w:right w:val="none" w:sz="0" w:space="0" w:color="auto"/>
          </w:divBdr>
          <w:divsChild>
            <w:div w:id="553663273">
              <w:marLeft w:val="0"/>
              <w:marRight w:val="0"/>
              <w:marTop w:val="0"/>
              <w:marBottom w:val="0"/>
              <w:divBdr>
                <w:top w:val="none" w:sz="0" w:space="0" w:color="auto"/>
                <w:left w:val="none" w:sz="0" w:space="0" w:color="auto"/>
                <w:bottom w:val="none" w:sz="0" w:space="0" w:color="auto"/>
                <w:right w:val="none" w:sz="0" w:space="0" w:color="auto"/>
              </w:divBdr>
              <w:divsChild>
                <w:div w:id="1554652823">
                  <w:marLeft w:val="0"/>
                  <w:marRight w:val="0"/>
                  <w:marTop w:val="75"/>
                  <w:marBottom w:val="0"/>
                  <w:divBdr>
                    <w:top w:val="none" w:sz="0" w:space="0" w:color="auto"/>
                    <w:left w:val="none" w:sz="0" w:space="0" w:color="auto"/>
                    <w:bottom w:val="none" w:sz="0" w:space="0" w:color="auto"/>
                    <w:right w:val="none" w:sz="0" w:space="0" w:color="auto"/>
                  </w:divBdr>
                </w:div>
              </w:divsChild>
            </w:div>
            <w:div w:id="1334527373">
              <w:marLeft w:val="0"/>
              <w:marRight w:val="0"/>
              <w:marTop w:val="86"/>
              <w:marBottom w:val="0"/>
              <w:divBdr>
                <w:top w:val="single" w:sz="2" w:space="0" w:color="000000"/>
                <w:left w:val="single" w:sz="2" w:space="0" w:color="000000"/>
                <w:bottom w:val="single" w:sz="2" w:space="0" w:color="000000"/>
                <w:right w:val="single" w:sz="2" w:space="0" w:color="000000"/>
              </w:divBdr>
              <w:divsChild>
                <w:div w:id="551579594">
                  <w:marLeft w:val="0"/>
                  <w:marRight w:val="0"/>
                  <w:marTop w:val="0"/>
                  <w:marBottom w:val="0"/>
                  <w:divBdr>
                    <w:top w:val="none" w:sz="0" w:space="0" w:color="auto"/>
                    <w:left w:val="none" w:sz="0" w:space="0" w:color="auto"/>
                    <w:bottom w:val="none" w:sz="0" w:space="0" w:color="auto"/>
                    <w:right w:val="none" w:sz="0" w:space="0" w:color="auto"/>
                  </w:divBdr>
                </w:div>
              </w:divsChild>
            </w:div>
            <w:div w:id="1988196591">
              <w:marLeft w:val="0"/>
              <w:marRight w:val="0"/>
              <w:marTop w:val="0"/>
              <w:marBottom w:val="0"/>
              <w:divBdr>
                <w:top w:val="single" w:sz="2" w:space="0" w:color="000000"/>
                <w:left w:val="single" w:sz="2" w:space="0" w:color="000000"/>
                <w:bottom w:val="single" w:sz="2" w:space="0" w:color="000000"/>
                <w:right w:val="single" w:sz="2" w:space="0" w:color="000000"/>
              </w:divBdr>
              <w:divsChild>
                <w:div w:id="149344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3229">
      <w:bodyDiv w:val="1"/>
      <w:marLeft w:val="0"/>
      <w:marRight w:val="0"/>
      <w:marTop w:val="0"/>
      <w:marBottom w:val="0"/>
      <w:divBdr>
        <w:top w:val="none" w:sz="0" w:space="0" w:color="auto"/>
        <w:left w:val="none" w:sz="0" w:space="0" w:color="auto"/>
        <w:bottom w:val="none" w:sz="0" w:space="0" w:color="auto"/>
        <w:right w:val="none" w:sz="0" w:space="0" w:color="auto"/>
      </w:divBdr>
    </w:div>
    <w:div w:id="195312715">
      <w:bodyDiv w:val="1"/>
      <w:marLeft w:val="0"/>
      <w:marRight w:val="0"/>
      <w:marTop w:val="0"/>
      <w:marBottom w:val="0"/>
      <w:divBdr>
        <w:top w:val="none" w:sz="0" w:space="0" w:color="auto"/>
        <w:left w:val="none" w:sz="0" w:space="0" w:color="auto"/>
        <w:bottom w:val="none" w:sz="0" w:space="0" w:color="auto"/>
        <w:right w:val="none" w:sz="0" w:space="0" w:color="auto"/>
      </w:divBdr>
    </w:div>
    <w:div w:id="200484831">
      <w:bodyDiv w:val="1"/>
      <w:marLeft w:val="0"/>
      <w:marRight w:val="0"/>
      <w:marTop w:val="0"/>
      <w:marBottom w:val="0"/>
      <w:divBdr>
        <w:top w:val="none" w:sz="0" w:space="0" w:color="auto"/>
        <w:left w:val="none" w:sz="0" w:space="0" w:color="auto"/>
        <w:bottom w:val="none" w:sz="0" w:space="0" w:color="auto"/>
        <w:right w:val="none" w:sz="0" w:space="0" w:color="auto"/>
      </w:divBdr>
      <w:divsChild>
        <w:div w:id="233468859">
          <w:marLeft w:val="0"/>
          <w:marRight w:val="0"/>
          <w:marTop w:val="0"/>
          <w:marBottom w:val="0"/>
          <w:divBdr>
            <w:top w:val="single" w:sz="2" w:space="0" w:color="D9D9E3"/>
            <w:left w:val="single" w:sz="2" w:space="0" w:color="D9D9E3"/>
            <w:bottom w:val="single" w:sz="2" w:space="0" w:color="D9D9E3"/>
            <w:right w:val="single" w:sz="2" w:space="0" w:color="D9D9E3"/>
          </w:divBdr>
          <w:divsChild>
            <w:div w:id="1183739321">
              <w:marLeft w:val="0"/>
              <w:marRight w:val="0"/>
              <w:marTop w:val="0"/>
              <w:marBottom w:val="0"/>
              <w:divBdr>
                <w:top w:val="single" w:sz="2" w:space="0" w:color="D9D9E3"/>
                <w:left w:val="single" w:sz="2" w:space="0" w:color="D9D9E3"/>
                <w:bottom w:val="single" w:sz="2" w:space="0" w:color="D9D9E3"/>
                <w:right w:val="single" w:sz="2" w:space="0" w:color="D9D9E3"/>
              </w:divBdr>
              <w:divsChild>
                <w:div w:id="1553693099">
                  <w:marLeft w:val="0"/>
                  <w:marRight w:val="0"/>
                  <w:marTop w:val="0"/>
                  <w:marBottom w:val="0"/>
                  <w:divBdr>
                    <w:top w:val="single" w:sz="2" w:space="0" w:color="D9D9E3"/>
                    <w:left w:val="single" w:sz="2" w:space="0" w:color="D9D9E3"/>
                    <w:bottom w:val="single" w:sz="2" w:space="0" w:color="D9D9E3"/>
                    <w:right w:val="single" w:sz="2" w:space="0" w:color="D9D9E3"/>
                  </w:divBdr>
                  <w:divsChild>
                    <w:div w:id="35736460">
                      <w:marLeft w:val="0"/>
                      <w:marRight w:val="0"/>
                      <w:marTop w:val="0"/>
                      <w:marBottom w:val="0"/>
                      <w:divBdr>
                        <w:top w:val="single" w:sz="2" w:space="0" w:color="D9D9E3"/>
                        <w:left w:val="single" w:sz="2" w:space="0" w:color="D9D9E3"/>
                        <w:bottom w:val="single" w:sz="2" w:space="0" w:color="D9D9E3"/>
                        <w:right w:val="single" w:sz="2" w:space="0" w:color="D9D9E3"/>
                      </w:divBdr>
                      <w:divsChild>
                        <w:div w:id="1361317132">
                          <w:marLeft w:val="0"/>
                          <w:marRight w:val="0"/>
                          <w:marTop w:val="0"/>
                          <w:marBottom w:val="0"/>
                          <w:divBdr>
                            <w:top w:val="single" w:sz="2" w:space="0" w:color="auto"/>
                            <w:left w:val="single" w:sz="2" w:space="0" w:color="auto"/>
                            <w:bottom w:val="single" w:sz="6" w:space="0" w:color="auto"/>
                            <w:right w:val="single" w:sz="2" w:space="0" w:color="auto"/>
                          </w:divBdr>
                          <w:divsChild>
                            <w:div w:id="149173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136723">
                                  <w:marLeft w:val="0"/>
                                  <w:marRight w:val="0"/>
                                  <w:marTop w:val="0"/>
                                  <w:marBottom w:val="0"/>
                                  <w:divBdr>
                                    <w:top w:val="single" w:sz="2" w:space="0" w:color="D9D9E3"/>
                                    <w:left w:val="single" w:sz="2" w:space="0" w:color="D9D9E3"/>
                                    <w:bottom w:val="single" w:sz="2" w:space="0" w:color="D9D9E3"/>
                                    <w:right w:val="single" w:sz="2" w:space="0" w:color="D9D9E3"/>
                                  </w:divBdr>
                                  <w:divsChild>
                                    <w:div w:id="994996527">
                                      <w:marLeft w:val="0"/>
                                      <w:marRight w:val="0"/>
                                      <w:marTop w:val="0"/>
                                      <w:marBottom w:val="0"/>
                                      <w:divBdr>
                                        <w:top w:val="single" w:sz="2" w:space="0" w:color="D9D9E3"/>
                                        <w:left w:val="single" w:sz="2" w:space="0" w:color="D9D9E3"/>
                                        <w:bottom w:val="single" w:sz="2" w:space="0" w:color="D9D9E3"/>
                                        <w:right w:val="single" w:sz="2" w:space="0" w:color="D9D9E3"/>
                                      </w:divBdr>
                                      <w:divsChild>
                                        <w:div w:id="2032024054">
                                          <w:marLeft w:val="0"/>
                                          <w:marRight w:val="0"/>
                                          <w:marTop w:val="0"/>
                                          <w:marBottom w:val="0"/>
                                          <w:divBdr>
                                            <w:top w:val="single" w:sz="2" w:space="0" w:color="D9D9E3"/>
                                            <w:left w:val="single" w:sz="2" w:space="0" w:color="D9D9E3"/>
                                            <w:bottom w:val="single" w:sz="2" w:space="0" w:color="D9D9E3"/>
                                            <w:right w:val="single" w:sz="2" w:space="0" w:color="D9D9E3"/>
                                          </w:divBdr>
                                          <w:divsChild>
                                            <w:div w:id="479739004">
                                              <w:marLeft w:val="0"/>
                                              <w:marRight w:val="0"/>
                                              <w:marTop w:val="0"/>
                                              <w:marBottom w:val="0"/>
                                              <w:divBdr>
                                                <w:top w:val="single" w:sz="2" w:space="0" w:color="D9D9E3"/>
                                                <w:left w:val="single" w:sz="2" w:space="0" w:color="D9D9E3"/>
                                                <w:bottom w:val="single" w:sz="2" w:space="0" w:color="D9D9E3"/>
                                                <w:right w:val="single" w:sz="2" w:space="0" w:color="D9D9E3"/>
                                              </w:divBdr>
                                              <w:divsChild>
                                                <w:div w:id="7455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1823655">
          <w:marLeft w:val="0"/>
          <w:marRight w:val="0"/>
          <w:marTop w:val="0"/>
          <w:marBottom w:val="0"/>
          <w:divBdr>
            <w:top w:val="none" w:sz="0" w:space="0" w:color="auto"/>
            <w:left w:val="none" w:sz="0" w:space="0" w:color="auto"/>
            <w:bottom w:val="none" w:sz="0" w:space="0" w:color="auto"/>
            <w:right w:val="none" w:sz="0" w:space="0" w:color="auto"/>
          </w:divBdr>
        </w:div>
      </w:divsChild>
    </w:div>
    <w:div w:id="218172649">
      <w:bodyDiv w:val="1"/>
      <w:marLeft w:val="0"/>
      <w:marRight w:val="0"/>
      <w:marTop w:val="0"/>
      <w:marBottom w:val="0"/>
      <w:divBdr>
        <w:top w:val="none" w:sz="0" w:space="0" w:color="auto"/>
        <w:left w:val="none" w:sz="0" w:space="0" w:color="auto"/>
        <w:bottom w:val="none" w:sz="0" w:space="0" w:color="auto"/>
        <w:right w:val="none" w:sz="0" w:space="0" w:color="auto"/>
      </w:divBdr>
    </w:div>
    <w:div w:id="240526567">
      <w:bodyDiv w:val="1"/>
      <w:marLeft w:val="0"/>
      <w:marRight w:val="0"/>
      <w:marTop w:val="0"/>
      <w:marBottom w:val="0"/>
      <w:divBdr>
        <w:top w:val="none" w:sz="0" w:space="0" w:color="auto"/>
        <w:left w:val="none" w:sz="0" w:space="0" w:color="auto"/>
        <w:bottom w:val="none" w:sz="0" w:space="0" w:color="auto"/>
        <w:right w:val="none" w:sz="0" w:space="0" w:color="auto"/>
      </w:divBdr>
    </w:div>
    <w:div w:id="247083439">
      <w:bodyDiv w:val="1"/>
      <w:marLeft w:val="0"/>
      <w:marRight w:val="0"/>
      <w:marTop w:val="0"/>
      <w:marBottom w:val="0"/>
      <w:divBdr>
        <w:top w:val="none" w:sz="0" w:space="0" w:color="auto"/>
        <w:left w:val="none" w:sz="0" w:space="0" w:color="auto"/>
        <w:bottom w:val="none" w:sz="0" w:space="0" w:color="auto"/>
        <w:right w:val="none" w:sz="0" w:space="0" w:color="auto"/>
      </w:divBdr>
    </w:div>
    <w:div w:id="247738143">
      <w:bodyDiv w:val="1"/>
      <w:marLeft w:val="0"/>
      <w:marRight w:val="0"/>
      <w:marTop w:val="0"/>
      <w:marBottom w:val="0"/>
      <w:divBdr>
        <w:top w:val="none" w:sz="0" w:space="0" w:color="auto"/>
        <w:left w:val="none" w:sz="0" w:space="0" w:color="auto"/>
        <w:bottom w:val="none" w:sz="0" w:space="0" w:color="auto"/>
        <w:right w:val="none" w:sz="0" w:space="0" w:color="auto"/>
      </w:divBdr>
      <w:divsChild>
        <w:div w:id="666832683">
          <w:marLeft w:val="0"/>
          <w:marRight w:val="0"/>
          <w:marTop w:val="0"/>
          <w:marBottom w:val="0"/>
          <w:divBdr>
            <w:top w:val="single" w:sz="2" w:space="0" w:color="D9D9E3"/>
            <w:left w:val="single" w:sz="2" w:space="0" w:color="D9D9E3"/>
            <w:bottom w:val="single" w:sz="2" w:space="0" w:color="D9D9E3"/>
            <w:right w:val="single" w:sz="2" w:space="0" w:color="D9D9E3"/>
          </w:divBdr>
          <w:divsChild>
            <w:div w:id="2088139672">
              <w:marLeft w:val="0"/>
              <w:marRight w:val="0"/>
              <w:marTop w:val="0"/>
              <w:marBottom w:val="0"/>
              <w:divBdr>
                <w:top w:val="single" w:sz="2" w:space="0" w:color="D9D9E3"/>
                <w:left w:val="single" w:sz="2" w:space="0" w:color="D9D9E3"/>
                <w:bottom w:val="single" w:sz="2" w:space="0" w:color="D9D9E3"/>
                <w:right w:val="single" w:sz="2" w:space="0" w:color="D9D9E3"/>
              </w:divBdr>
              <w:divsChild>
                <w:div w:id="2753886">
                  <w:marLeft w:val="0"/>
                  <w:marRight w:val="0"/>
                  <w:marTop w:val="0"/>
                  <w:marBottom w:val="0"/>
                  <w:divBdr>
                    <w:top w:val="single" w:sz="2" w:space="0" w:color="D9D9E3"/>
                    <w:left w:val="single" w:sz="2" w:space="0" w:color="D9D9E3"/>
                    <w:bottom w:val="single" w:sz="2" w:space="0" w:color="D9D9E3"/>
                    <w:right w:val="single" w:sz="2" w:space="0" w:color="D9D9E3"/>
                  </w:divBdr>
                  <w:divsChild>
                    <w:div w:id="1617637626">
                      <w:marLeft w:val="0"/>
                      <w:marRight w:val="0"/>
                      <w:marTop w:val="0"/>
                      <w:marBottom w:val="0"/>
                      <w:divBdr>
                        <w:top w:val="single" w:sz="2" w:space="0" w:color="D9D9E3"/>
                        <w:left w:val="single" w:sz="2" w:space="0" w:color="D9D9E3"/>
                        <w:bottom w:val="single" w:sz="2" w:space="0" w:color="D9D9E3"/>
                        <w:right w:val="single" w:sz="2" w:space="0" w:color="D9D9E3"/>
                      </w:divBdr>
                      <w:divsChild>
                        <w:div w:id="724832912">
                          <w:marLeft w:val="0"/>
                          <w:marRight w:val="0"/>
                          <w:marTop w:val="0"/>
                          <w:marBottom w:val="0"/>
                          <w:divBdr>
                            <w:top w:val="single" w:sz="2" w:space="0" w:color="D9D9E3"/>
                            <w:left w:val="single" w:sz="2" w:space="0" w:color="D9D9E3"/>
                            <w:bottom w:val="single" w:sz="2" w:space="0" w:color="D9D9E3"/>
                            <w:right w:val="single" w:sz="2" w:space="0" w:color="D9D9E3"/>
                          </w:divBdr>
                          <w:divsChild>
                            <w:div w:id="113907177">
                              <w:marLeft w:val="0"/>
                              <w:marRight w:val="0"/>
                              <w:marTop w:val="100"/>
                              <w:marBottom w:val="100"/>
                              <w:divBdr>
                                <w:top w:val="single" w:sz="2" w:space="0" w:color="D9D9E3"/>
                                <w:left w:val="single" w:sz="2" w:space="0" w:color="D9D9E3"/>
                                <w:bottom w:val="single" w:sz="2" w:space="0" w:color="D9D9E3"/>
                                <w:right w:val="single" w:sz="2" w:space="0" w:color="D9D9E3"/>
                              </w:divBdr>
                              <w:divsChild>
                                <w:div w:id="919173449">
                                  <w:marLeft w:val="0"/>
                                  <w:marRight w:val="0"/>
                                  <w:marTop w:val="0"/>
                                  <w:marBottom w:val="0"/>
                                  <w:divBdr>
                                    <w:top w:val="single" w:sz="2" w:space="0" w:color="D9D9E3"/>
                                    <w:left w:val="single" w:sz="2" w:space="0" w:color="D9D9E3"/>
                                    <w:bottom w:val="single" w:sz="2" w:space="0" w:color="D9D9E3"/>
                                    <w:right w:val="single" w:sz="2" w:space="0" w:color="D9D9E3"/>
                                  </w:divBdr>
                                  <w:divsChild>
                                    <w:div w:id="602372826">
                                      <w:marLeft w:val="0"/>
                                      <w:marRight w:val="0"/>
                                      <w:marTop w:val="0"/>
                                      <w:marBottom w:val="0"/>
                                      <w:divBdr>
                                        <w:top w:val="single" w:sz="2" w:space="0" w:color="D9D9E3"/>
                                        <w:left w:val="single" w:sz="2" w:space="0" w:color="D9D9E3"/>
                                        <w:bottom w:val="single" w:sz="2" w:space="0" w:color="D9D9E3"/>
                                        <w:right w:val="single" w:sz="2" w:space="0" w:color="D9D9E3"/>
                                      </w:divBdr>
                                      <w:divsChild>
                                        <w:div w:id="141890989">
                                          <w:marLeft w:val="0"/>
                                          <w:marRight w:val="0"/>
                                          <w:marTop w:val="0"/>
                                          <w:marBottom w:val="0"/>
                                          <w:divBdr>
                                            <w:top w:val="single" w:sz="2" w:space="0" w:color="D9D9E3"/>
                                            <w:left w:val="single" w:sz="2" w:space="0" w:color="D9D9E3"/>
                                            <w:bottom w:val="single" w:sz="2" w:space="0" w:color="D9D9E3"/>
                                            <w:right w:val="single" w:sz="2" w:space="0" w:color="D9D9E3"/>
                                          </w:divBdr>
                                          <w:divsChild>
                                            <w:div w:id="743912372">
                                              <w:marLeft w:val="0"/>
                                              <w:marRight w:val="0"/>
                                              <w:marTop w:val="0"/>
                                              <w:marBottom w:val="0"/>
                                              <w:divBdr>
                                                <w:top w:val="single" w:sz="2" w:space="0" w:color="D9D9E3"/>
                                                <w:left w:val="single" w:sz="2" w:space="0" w:color="D9D9E3"/>
                                                <w:bottom w:val="single" w:sz="2" w:space="0" w:color="D9D9E3"/>
                                                <w:right w:val="single" w:sz="2" w:space="0" w:color="D9D9E3"/>
                                              </w:divBdr>
                                              <w:divsChild>
                                                <w:div w:id="1210527962">
                                                  <w:marLeft w:val="0"/>
                                                  <w:marRight w:val="0"/>
                                                  <w:marTop w:val="0"/>
                                                  <w:marBottom w:val="0"/>
                                                  <w:divBdr>
                                                    <w:top w:val="single" w:sz="2" w:space="0" w:color="D9D9E3"/>
                                                    <w:left w:val="single" w:sz="2" w:space="0" w:color="D9D9E3"/>
                                                    <w:bottom w:val="single" w:sz="2" w:space="0" w:color="D9D9E3"/>
                                                    <w:right w:val="single" w:sz="2" w:space="0" w:color="D9D9E3"/>
                                                  </w:divBdr>
                                                  <w:divsChild>
                                                    <w:div w:id="1047490620">
                                                      <w:marLeft w:val="0"/>
                                                      <w:marRight w:val="0"/>
                                                      <w:marTop w:val="0"/>
                                                      <w:marBottom w:val="0"/>
                                                      <w:divBdr>
                                                        <w:top w:val="single" w:sz="2" w:space="0" w:color="D9D9E3"/>
                                                        <w:left w:val="single" w:sz="2" w:space="0" w:color="D9D9E3"/>
                                                        <w:bottom w:val="single" w:sz="2" w:space="0" w:color="D9D9E3"/>
                                                        <w:right w:val="single" w:sz="2" w:space="0" w:color="D9D9E3"/>
                                                      </w:divBdr>
                                                      <w:divsChild>
                                                        <w:div w:id="145123377">
                                                          <w:marLeft w:val="0"/>
                                                          <w:marRight w:val="0"/>
                                                          <w:marTop w:val="0"/>
                                                          <w:marBottom w:val="0"/>
                                                          <w:divBdr>
                                                            <w:top w:val="single" w:sz="2" w:space="0" w:color="D9D9E3"/>
                                                            <w:left w:val="single" w:sz="2" w:space="0" w:color="D9D9E3"/>
                                                            <w:bottom w:val="single" w:sz="2" w:space="0" w:color="D9D9E3"/>
                                                            <w:right w:val="single" w:sz="2" w:space="0" w:color="D9D9E3"/>
                                                          </w:divBdr>
                                                          <w:divsChild>
                                                            <w:div w:id="376131071">
                                                              <w:marLeft w:val="0"/>
                                                              <w:marRight w:val="0"/>
                                                              <w:marTop w:val="0"/>
                                                              <w:marBottom w:val="0"/>
                                                              <w:divBdr>
                                                                <w:top w:val="single" w:sz="2" w:space="0" w:color="D9D9E3"/>
                                                                <w:left w:val="single" w:sz="2" w:space="0" w:color="D9D9E3"/>
                                                                <w:bottom w:val="single" w:sz="2" w:space="0" w:color="D9D9E3"/>
                                                                <w:right w:val="single" w:sz="2" w:space="0" w:color="D9D9E3"/>
                                                              </w:divBdr>
                                                            </w:div>
                                                            <w:div w:id="1226798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8113552">
                          <w:marLeft w:val="0"/>
                          <w:marRight w:val="0"/>
                          <w:marTop w:val="0"/>
                          <w:marBottom w:val="0"/>
                          <w:divBdr>
                            <w:top w:val="single" w:sz="2" w:space="0" w:color="D9D9E3"/>
                            <w:left w:val="single" w:sz="2" w:space="0" w:color="D9D9E3"/>
                            <w:bottom w:val="single" w:sz="2" w:space="0" w:color="D9D9E3"/>
                            <w:right w:val="single" w:sz="2" w:space="0" w:color="D9D9E3"/>
                          </w:divBdr>
                          <w:divsChild>
                            <w:div w:id="239601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060111">
                                  <w:marLeft w:val="0"/>
                                  <w:marRight w:val="0"/>
                                  <w:marTop w:val="0"/>
                                  <w:marBottom w:val="0"/>
                                  <w:divBdr>
                                    <w:top w:val="single" w:sz="2" w:space="0" w:color="D9D9E3"/>
                                    <w:left w:val="single" w:sz="2" w:space="0" w:color="D9D9E3"/>
                                    <w:bottom w:val="single" w:sz="2" w:space="0" w:color="D9D9E3"/>
                                    <w:right w:val="single" w:sz="2" w:space="0" w:color="D9D9E3"/>
                                  </w:divBdr>
                                  <w:divsChild>
                                    <w:div w:id="1380591448">
                                      <w:marLeft w:val="0"/>
                                      <w:marRight w:val="0"/>
                                      <w:marTop w:val="0"/>
                                      <w:marBottom w:val="0"/>
                                      <w:divBdr>
                                        <w:top w:val="single" w:sz="2" w:space="0" w:color="D9D9E3"/>
                                        <w:left w:val="single" w:sz="2" w:space="0" w:color="D9D9E3"/>
                                        <w:bottom w:val="single" w:sz="2" w:space="0" w:color="D9D9E3"/>
                                        <w:right w:val="single" w:sz="2" w:space="0" w:color="D9D9E3"/>
                                      </w:divBdr>
                                      <w:divsChild>
                                        <w:div w:id="1386562373">
                                          <w:marLeft w:val="0"/>
                                          <w:marRight w:val="0"/>
                                          <w:marTop w:val="0"/>
                                          <w:marBottom w:val="0"/>
                                          <w:divBdr>
                                            <w:top w:val="single" w:sz="2" w:space="0" w:color="D9D9E3"/>
                                            <w:left w:val="single" w:sz="2" w:space="0" w:color="D9D9E3"/>
                                            <w:bottom w:val="single" w:sz="2" w:space="0" w:color="D9D9E3"/>
                                            <w:right w:val="single" w:sz="2" w:space="0" w:color="D9D9E3"/>
                                          </w:divBdr>
                                          <w:divsChild>
                                            <w:div w:id="1236357621">
                                              <w:marLeft w:val="0"/>
                                              <w:marRight w:val="0"/>
                                              <w:marTop w:val="0"/>
                                              <w:marBottom w:val="0"/>
                                              <w:divBdr>
                                                <w:top w:val="single" w:sz="2" w:space="0" w:color="D9D9E3"/>
                                                <w:left w:val="single" w:sz="2" w:space="0" w:color="D9D9E3"/>
                                                <w:bottom w:val="single" w:sz="2" w:space="0" w:color="D9D9E3"/>
                                                <w:right w:val="single" w:sz="2" w:space="0" w:color="D9D9E3"/>
                                              </w:divBdr>
                                              <w:divsChild>
                                                <w:div w:id="76288623">
                                                  <w:marLeft w:val="0"/>
                                                  <w:marRight w:val="0"/>
                                                  <w:marTop w:val="0"/>
                                                  <w:marBottom w:val="0"/>
                                                  <w:divBdr>
                                                    <w:top w:val="single" w:sz="2" w:space="0" w:color="D9D9E3"/>
                                                    <w:left w:val="single" w:sz="2" w:space="0" w:color="D9D9E3"/>
                                                    <w:bottom w:val="single" w:sz="2" w:space="0" w:color="D9D9E3"/>
                                                    <w:right w:val="single" w:sz="2" w:space="0" w:color="D9D9E3"/>
                                                  </w:divBdr>
                                                  <w:divsChild>
                                                    <w:div w:id="528952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3961473">
                                      <w:marLeft w:val="0"/>
                                      <w:marRight w:val="0"/>
                                      <w:marTop w:val="0"/>
                                      <w:marBottom w:val="0"/>
                                      <w:divBdr>
                                        <w:top w:val="single" w:sz="2" w:space="0" w:color="D9D9E3"/>
                                        <w:left w:val="single" w:sz="2" w:space="0" w:color="D9D9E3"/>
                                        <w:bottom w:val="single" w:sz="2" w:space="0" w:color="D9D9E3"/>
                                        <w:right w:val="single" w:sz="2" w:space="0" w:color="D9D9E3"/>
                                      </w:divBdr>
                                      <w:divsChild>
                                        <w:div w:id="1914200818">
                                          <w:marLeft w:val="0"/>
                                          <w:marRight w:val="0"/>
                                          <w:marTop w:val="0"/>
                                          <w:marBottom w:val="0"/>
                                          <w:divBdr>
                                            <w:top w:val="single" w:sz="2" w:space="0" w:color="D9D9E3"/>
                                            <w:left w:val="single" w:sz="2" w:space="0" w:color="D9D9E3"/>
                                            <w:bottom w:val="single" w:sz="2" w:space="0" w:color="D9D9E3"/>
                                            <w:right w:val="single" w:sz="2" w:space="0" w:color="D9D9E3"/>
                                          </w:divBdr>
                                        </w:div>
                                        <w:div w:id="928275378">
                                          <w:marLeft w:val="0"/>
                                          <w:marRight w:val="0"/>
                                          <w:marTop w:val="0"/>
                                          <w:marBottom w:val="0"/>
                                          <w:divBdr>
                                            <w:top w:val="single" w:sz="2" w:space="0" w:color="D9D9E3"/>
                                            <w:left w:val="single" w:sz="2" w:space="0" w:color="D9D9E3"/>
                                            <w:bottom w:val="single" w:sz="2" w:space="0" w:color="D9D9E3"/>
                                            <w:right w:val="single" w:sz="2" w:space="0" w:color="D9D9E3"/>
                                          </w:divBdr>
                                          <w:divsChild>
                                            <w:div w:id="1813135209">
                                              <w:marLeft w:val="0"/>
                                              <w:marRight w:val="0"/>
                                              <w:marTop w:val="0"/>
                                              <w:marBottom w:val="0"/>
                                              <w:divBdr>
                                                <w:top w:val="single" w:sz="2" w:space="0" w:color="D9D9E3"/>
                                                <w:left w:val="single" w:sz="2" w:space="0" w:color="D9D9E3"/>
                                                <w:bottom w:val="single" w:sz="2" w:space="0" w:color="D9D9E3"/>
                                                <w:right w:val="single" w:sz="2" w:space="0" w:color="D9D9E3"/>
                                              </w:divBdr>
                                              <w:divsChild>
                                                <w:div w:id="1398701334">
                                                  <w:marLeft w:val="0"/>
                                                  <w:marRight w:val="0"/>
                                                  <w:marTop w:val="0"/>
                                                  <w:marBottom w:val="0"/>
                                                  <w:divBdr>
                                                    <w:top w:val="single" w:sz="2" w:space="0" w:color="D9D9E3"/>
                                                    <w:left w:val="single" w:sz="2" w:space="0" w:color="D9D9E3"/>
                                                    <w:bottom w:val="single" w:sz="2" w:space="0" w:color="D9D9E3"/>
                                                    <w:right w:val="single" w:sz="2" w:space="0" w:color="D9D9E3"/>
                                                  </w:divBdr>
                                                  <w:divsChild>
                                                    <w:div w:id="365177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9050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190318">
                                  <w:marLeft w:val="0"/>
                                  <w:marRight w:val="0"/>
                                  <w:marTop w:val="0"/>
                                  <w:marBottom w:val="0"/>
                                  <w:divBdr>
                                    <w:top w:val="single" w:sz="2" w:space="0" w:color="D9D9E3"/>
                                    <w:left w:val="single" w:sz="2" w:space="0" w:color="D9D9E3"/>
                                    <w:bottom w:val="single" w:sz="2" w:space="0" w:color="D9D9E3"/>
                                    <w:right w:val="single" w:sz="2" w:space="0" w:color="D9D9E3"/>
                                  </w:divBdr>
                                  <w:divsChild>
                                    <w:div w:id="854077797">
                                      <w:marLeft w:val="0"/>
                                      <w:marRight w:val="0"/>
                                      <w:marTop w:val="0"/>
                                      <w:marBottom w:val="0"/>
                                      <w:divBdr>
                                        <w:top w:val="single" w:sz="2" w:space="0" w:color="D9D9E3"/>
                                        <w:left w:val="single" w:sz="2" w:space="0" w:color="D9D9E3"/>
                                        <w:bottom w:val="single" w:sz="2" w:space="0" w:color="D9D9E3"/>
                                        <w:right w:val="single" w:sz="2" w:space="0" w:color="D9D9E3"/>
                                      </w:divBdr>
                                      <w:divsChild>
                                        <w:div w:id="46298305">
                                          <w:marLeft w:val="0"/>
                                          <w:marRight w:val="0"/>
                                          <w:marTop w:val="0"/>
                                          <w:marBottom w:val="0"/>
                                          <w:divBdr>
                                            <w:top w:val="single" w:sz="2" w:space="0" w:color="D9D9E3"/>
                                            <w:left w:val="single" w:sz="2" w:space="0" w:color="D9D9E3"/>
                                            <w:bottom w:val="single" w:sz="2" w:space="0" w:color="D9D9E3"/>
                                            <w:right w:val="single" w:sz="2" w:space="0" w:color="D9D9E3"/>
                                          </w:divBdr>
                                          <w:divsChild>
                                            <w:div w:id="460224504">
                                              <w:marLeft w:val="0"/>
                                              <w:marRight w:val="0"/>
                                              <w:marTop w:val="0"/>
                                              <w:marBottom w:val="0"/>
                                              <w:divBdr>
                                                <w:top w:val="single" w:sz="2" w:space="0" w:color="D9D9E3"/>
                                                <w:left w:val="single" w:sz="2" w:space="0" w:color="D9D9E3"/>
                                                <w:bottom w:val="single" w:sz="2" w:space="0" w:color="D9D9E3"/>
                                                <w:right w:val="single" w:sz="2" w:space="0" w:color="D9D9E3"/>
                                              </w:divBdr>
                                              <w:divsChild>
                                                <w:div w:id="1207134616">
                                                  <w:marLeft w:val="0"/>
                                                  <w:marRight w:val="0"/>
                                                  <w:marTop w:val="0"/>
                                                  <w:marBottom w:val="0"/>
                                                  <w:divBdr>
                                                    <w:top w:val="single" w:sz="2" w:space="0" w:color="D9D9E3"/>
                                                    <w:left w:val="single" w:sz="2" w:space="0" w:color="D9D9E3"/>
                                                    <w:bottom w:val="single" w:sz="2" w:space="0" w:color="D9D9E3"/>
                                                    <w:right w:val="single" w:sz="2" w:space="0" w:color="D9D9E3"/>
                                                  </w:divBdr>
                                                  <w:divsChild>
                                                    <w:div w:id="1488782632">
                                                      <w:marLeft w:val="0"/>
                                                      <w:marRight w:val="0"/>
                                                      <w:marTop w:val="0"/>
                                                      <w:marBottom w:val="0"/>
                                                      <w:divBdr>
                                                        <w:top w:val="single" w:sz="2" w:space="0" w:color="D9D9E3"/>
                                                        <w:left w:val="single" w:sz="2" w:space="0" w:color="D9D9E3"/>
                                                        <w:bottom w:val="single" w:sz="2" w:space="0" w:color="D9D9E3"/>
                                                        <w:right w:val="single" w:sz="2" w:space="0" w:color="D9D9E3"/>
                                                      </w:divBdr>
                                                      <w:divsChild>
                                                        <w:div w:id="536046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7904284">
                                      <w:marLeft w:val="0"/>
                                      <w:marRight w:val="0"/>
                                      <w:marTop w:val="0"/>
                                      <w:marBottom w:val="0"/>
                                      <w:divBdr>
                                        <w:top w:val="single" w:sz="2" w:space="0" w:color="D9D9E3"/>
                                        <w:left w:val="single" w:sz="2" w:space="0" w:color="D9D9E3"/>
                                        <w:bottom w:val="single" w:sz="2" w:space="0" w:color="D9D9E3"/>
                                        <w:right w:val="single" w:sz="2" w:space="0" w:color="D9D9E3"/>
                                      </w:divBdr>
                                      <w:divsChild>
                                        <w:div w:id="2072076716">
                                          <w:marLeft w:val="0"/>
                                          <w:marRight w:val="0"/>
                                          <w:marTop w:val="0"/>
                                          <w:marBottom w:val="0"/>
                                          <w:divBdr>
                                            <w:top w:val="single" w:sz="2" w:space="0" w:color="D9D9E3"/>
                                            <w:left w:val="single" w:sz="2" w:space="0" w:color="D9D9E3"/>
                                            <w:bottom w:val="single" w:sz="2" w:space="0" w:color="D9D9E3"/>
                                            <w:right w:val="single" w:sz="2" w:space="0" w:color="D9D9E3"/>
                                          </w:divBdr>
                                        </w:div>
                                        <w:div w:id="291793183">
                                          <w:marLeft w:val="0"/>
                                          <w:marRight w:val="0"/>
                                          <w:marTop w:val="0"/>
                                          <w:marBottom w:val="0"/>
                                          <w:divBdr>
                                            <w:top w:val="single" w:sz="2" w:space="0" w:color="D9D9E3"/>
                                            <w:left w:val="single" w:sz="2" w:space="0" w:color="D9D9E3"/>
                                            <w:bottom w:val="single" w:sz="2" w:space="0" w:color="D9D9E3"/>
                                            <w:right w:val="single" w:sz="2" w:space="0" w:color="D9D9E3"/>
                                          </w:divBdr>
                                          <w:divsChild>
                                            <w:div w:id="44716128">
                                              <w:marLeft w:val="0"/>
                                              <w:marRight w:val="0"/>
                                              <w:marTop w:val="0"/>
                                              <w:marBottom w:val="0"/>
                                              <w:divBdr>
                                                <w:top w:val="single" w:sz="2" w:space="0" w:color="D9D9E3"/>
                                                <w:left w:val="single" w:sz="2" w:space="0" w:color="D9D9E3"/>
                                                <w:bottom w:val="single" w:sz="2" w:space="0" w:color="D9D9E3"/>
                                                <w:right w:val="single" w:sz="2" w:space="0" w:color="D9D9E3"/>
                                              </w:divBdr>
                                              <w:divsChild>
                                                <w:div w:id="1118913601">
                                                  <w:marLeft w:val="0"/>
                                                  <w:marRight w:val="0"/>
                                                  <w:marTop w:val="0"/>
                                                  <w:marBottom w:val="0"/>
                                                  <w:divBdr>
                                                    <w:top w:val="single" w:sz="2" w:space="0" w:color="D9D9E3"/>
                                                    <w:left w:val="single" w:sz="2" w:space="0" w:color="D9D9E3"/>
                                                    <w:bottom w:val="single" w:sz="2" w:space="0" w:color="D9D9E3"/>
                                                    <w:right w:val="single" w:sz="2" w:space="0" w:color="D9D9E3"/>
                                                  </w:divBdr>
                                                  <w:divsChild>
                                                    <w:div w:id="854809414">
                                                      <w:marLeft w:val="0"/>
                                                      <w:marRight w:val="0"/>
                                                      <w:marTop w:val="0"/>
                                                      <w:marBottom w:val="0"/>
                                                      <w:divBdr>
                                                        <w:top w:val="single" w:sz="2" w:space="0" w:color="D9D9E3"/>
                                                        <w:left w:val="single" w:sz="2" w:space="0" w:color="D9D9E3"/>
                                                        <w:bottom w:val="single" w:sz="2" w:space="0" w:color="D9D9E3"/>
                                                        <w:right w:val="single" w:sz="2" w:space="0" w:color="D9D9E3"/>
                                                      </w:divBdr>
                                                      <w:divsChild>
                                                        <w:div w:id="1216426266">
                                                          <w:marLeft w:val="0"/>
                                                          <w:marRight w:val="0"/>
                                                          <w:marTop w:val="0"/>
                                                          <w:marBottom w:val="0"/>
                                                          <w:divBdr>
                                                            <w:top w:val="single" w:sz="2" w:space="0" w:color="D9D9E3"/>
                                                            <w:left w:val="single" w:sz="2" w:space="0" w:color="D9D9E3"/>
                                                            <w:bottom w:val="single" w:sz="2" w:space="0" w:color="D9D9E3"/>
                                                            <w:right w:val="single" w:sz="2" w:space="0" w:color="D9D9E3"/>
                                                          </w:divBdr>
                                                          <w:divsChild>
                                                            <w:div w:id="1616592395">
                                                              <w:marLeft w:val="0"/>
                                                              <w:marRight w:val="0"/>
                                                              <w:marTop w:val="0"/>
                                                              <w:marBottom w:val="0"/>
                                                              <w:divBdr>
                                                                <w:top w:val="single" w:sz="2" w:space="0" w:color="D9D9E3"/>
                                                                <w:left w:val="single" w:sz="2" w:space="0" w:color="D9D9E3"/>
                                                                <w:bottom w:val="single" w:sz="2" w:space="0" w:color="D9D9E3"/>
                                                                <w:right w:val="single" w:sz="2" w:space="0" w:color="D9D9E3"/>
                                                              </w:divBdr>
                                                            </w:div>
                                                            <w:div w:id="1112364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149053398">
          <w:marLeft w:val="0"/>
          <w:marRight w:val="0"/>
          <w:marTop w:val="0"/>
          <w:marBottom w:val="0"/>
          <w:divBdr>
            <w:top w:val="none" w:sz="0" w:space="0" w:color="auto"/>
            <w:left w:val="none" w:sz="0" w:space="0" w:color="auto"/>
            <w:bottom w:val="none" w:sz="0" w:space="0" w:color="auto"/>
            <w:right w:val="none" w:sz="0" w:space="0" w:color="auto"/>
          </w:divBdr>
        </w:div>
      </w:divsChild>
    </w:div>
    <w:div w:id="252398262">
      <w:bodyDiv w:val="1"/>
      <w:marLeft w:val="0"/>
      <w:marRight w:val="0"/>
      <w:marTop w:val="0"/>
      <w:marBottom w:val="0"/>
      <w:divBdr>
        <w:top w:val="none" w:sz="0" w:space="0" w:color="auto"/>
        <w:left w:val="none" w:sz="0" w:space="0" w:color="auto"/>
        <w:bottom w:val="none" w:sz="0" w:space="0" w:color="auto"/>
        <w:right w:val="none" w:sz="0" w:space="0" w:color="auto"/>
      </w:divBdr>
    </w:div>
    <w:div w:id="261425150">
      <w:bodyDiv w:val="1"/>
      <w:marLeft w:val="0"/>
      <w:marRight w:val="0"/>
      <w:marTop w:val="0"/>
      <w:marBottom w:val="0"/>
      <w:divBdr>
        <w:top w:val="none" w:sz="0" w:space="0" w:color="auto"/>
        <w:left w:val="none" w:sz="0" w:space="0" w:color="auto"/>
        <w:bottom w:val="none" w:sz="0" w:space="0" w:color="auto"/>
        <w:right w:val="none" w:sz="0" w:space="0" w:color="auto"/>
      </w:divBdr>
    </w:div>
    <w:div w:id="268003930">
      <w:bodyDiv w:val="1"/>
      <w:marLeft w:val="0"/>
      <w:marRight w:val="0"/>
      <w:marTop w:val="0"/>
      <w:marBottom w:val="0"/>
      <w:divBdr>
        <w:top w:val="none" w:sz="0" w:space="0" w:color="auto"/>
        <w:left w:val="none" w:sz="0" w:space="0" w:color="auto"/>
        <w:bottom w:val="none" w:sz="0" w:space="0" w:color="auto"/>
        <w:right w:val="none" w:sz="0" w:space="0" w:color="auto"/>
      </w:divBdr>
      <w:divsChild>
        <w:div w:id="86122622">
          <w:marLeft w:val="0"/>
          <w:marRight w:val="0"/>
          <w:marTop w:val="0"/>
          <w:marBottom w:val="0"/>
          <w:divBdr>
            <w:top w:val="none" w:sz="0" w:space="0" w:color="auto"/>
            <w:left w:val="none" w:sz="0" w:space="0" w:color="auto"/>
            <w:bottom w:val="none" w:sz="0" w:space="0" w:color="auto"/>
            <w:right w:val="none" w:sz="0" w:space="0" w:color="auto"/>
          </w:divBdr>
        </w:div>
        <w:div w:id="901215981">
          <w:marLeft w:val="0"/>
          <w:marRight w:val="0"/>
          <w:marTop w:val="0"/>
          <w:marBottom w:val="0"/>
          <w:divBdr>
            <w:top w:val="none" w:sz="0" w:space="0" w:color="auto"/>
            <w:left w:val="none" w:sz="0" w:space="0" w:color="auto"/>
            <w:bottom w:val="none" w:sz="0" w:space="0" w:color="auto"/>
            <w:right w:val="none" w:sz="0" w:space="0" w:color="auto"/>
          </w:divBdr>
        </w:div>
      </w:divsChild>
    </w:div>
    <w:div w:id="286009607">
      <w:bodyDiv w:val="1"/>
      <w:marLeft w:val="0"/>
      <w:marRight w:val="0"/>
      <w:marTop w:val="0"/>
      <w:marBottom w:val="0"/>
      <w:divBdr>
        <w:top w:val="none" w:sz="0" w:space="0" w:color="auto"/>
        <w:left w:val="none" w:sz="0" w:space="0" w:color="auto"/>
        <w:bottom w:val="none" w:sz="0" w:space="0" w:color="auto"/>
        <w:right w:val="none" w:sz="0" w:space="0" w:color="auto"/>
      </w:divBdr>
    </w:div>
    <w:div w:id="287900228">
      <w:bodyDiv w:val="1"/>
      <w:marLeft w:val="0"/>
      <w:marRight w:val="0"/>
      <w:marTop w:val="0"/>
      <w:marBottom w:val="0"/>
      <w:divBdr>
        <w:top w:val="none" w:sz="0" w:space="0" w:color="auto"/>
        <w:left w:val="none" w:sz="0" w:space="0" w:color="auto"/>
        <w:bottom w:val="none" w:sz="0" w:space="0" w:color="auto"/>
        <w:right w:val="none" w:sz="0" w:space="0" w:color="auto"/>
      </w:divBdr>
    </w:div>
    <w:div w:id="300506562">
      <w:bodyDiv w:val="1"/>
      <w:marLeft w:val="0"/>
      <w:marRight w:val="0"/>
      <w:marTop w:val="0"/>
      <w:marBottom w:val="0"/>
      <w:divBdr>
        <w:top w:val="none" w:sz="0" w:space="0" w:color="auto"/>
        <w:left w:val="none" w:sz="0" w:space="0" w:color="auto"/>
        <w:bottom w:val="none" w:sz="0" w:space="0" w:color="auto"/>
        <w:right w:val="none" w:sz="0" w:space="0" w:color="auto"/>
      </w:divBdr>
    </w:div>
    <w:div w:id="301732181">
      <w:bodyDiv w:val="1"/>
      <w:marLeft w:val="0"/>
      <w:marRight w:val="0"/>
      <w:marTop w:val="0"/>
      <w:marBottom w:val="0"/>
      <w:divBdr>
        <w:top w:val="none" w:sz="0" w:space="0" w:color="auto"/>
        <w:left w:val="none" w:sz="0" w:space="0" w:color="auto"/>
        <w:bottom w:val="none" w:sz="0" w:space="0" w:color="auto"/>
        <w:right w:val="none" w:sz="0" w:space="0" w:color="auto"/>
      </w:divBdr>
    </w:div>
    <w:div w:id="310407627">
      <w:bodyDiv w:val="1"/>
      <w:marLeft w:val="0"/>
      <w:marRight w:val="0"/>
      <w:marTop w:val="0"/>
      <w:marBottom w:val="0"/>
      <w:divBdr>
        <w:top w:val="none" w:sz="0" w:space="0" w:color="auto"/>
        <w:left w:val="none" w:sz="0" w:space="0" w:color="auto"/>
        <w:bottom w:val="none" w:sz="0" w:space="0" w:color="auto"/>
        <w:right w:val="none" w:sz="0" w:space="0" w:color="auto"/>
      </w:divBdr>
    </w:div>
    <w:div w:id="321935489">
      <w:bodyDiv w:val="1"/>
      <w:marLeft w:val="0"/>
      <w:marRight w:val="0"/>
      <w:marTop w:val="0"/>
      <w:marBottom w:val="0"/>
      <w:divBdr>
        <w:top w:val="none" w:sz="0" w:space="0" w:color="auto"/>
        <w:left w:val="none" w:sz="0" w:space="0" w:color="auto"/>
        <w:bottom w:val="none" w:sz="0" w:space="0" w:color="auto"/>
        <w:right w:val="none" w:sz="0" w:space="0" w:color="auto"/>
      </w:divBdr>
    </w:div>
    <w:div w:id="325209824">
      <w:bodyDiv w:val="1"/>
      <w:marLeft w:val="0"/>
      <w:marRight w:val="0"/>
      <w:marTop w:val="0"/>
      <w:marBottom w:val="0"/>
      <w:divBdr>
        <w:top w:val="none" w:sz="0" w:space="0" w:color="auto"/>
        <w:left w:val="none" w:sz="0" w:space="0" w:color="auto"/>
        <w:bottom w:val="none" w:sz="0" w:space="0" w:color="auto"/>
        <w:right w:val="none" w:sz="0" w:space="0" w:color="auto"/>
      </w:divBdr>
    </w:div>
    <w:div w:id="326906888">
      <w:bodyDiv w:val="1"/>
      <w:marLeft w:val="0"/>
      <w:marRight w:val="0"/>
      <w:marTop w:val="0"/>
      <w:marBottom w:val="0"/>
      <w:divBdr>
        <w:top w:val="none" w:sz="0" w:space="0" w:color="auto"/>
        <w:left w:val="none" w:sz="0" w:space="0" w:color="auto"/>
        <w:bottom w:val="none" w:sz="0" w:space="0" w:color="auto"/>
        <w:right w:val="none" w:sz="0" w:space="0" w:color="auto"/>
      </w:divBdr>
    </w:div>
    <w:div w:id="328942272">
      <w:bodyDiv w:val="1"/>
      <w:marLeft w:val="0"/>
      <w:marRight w:val="0"/>
      <w:marTop w:val="0"/>
      <w:marBottom w:val="0"/>
      <w:divBdr>
        <w:top w:val="none" w:sz="0" w:space="0" w:color="auto"/>
        <w:left w:val="none" w:sz="0" w:space="0" w:color="auto"/>
        <w:bottom w:val="none" w:sz="0" w:space="0" w:color="auto"/>
        <w:right w:val="none" w:sz="0" w:space="0" w:color="auto"/>
      </w:divBdr>
    </w:div>
    <w:div w:id="332536507">
      <w:bodyDiv w:val="1"/>
      <w:marLeft w:val="0"/>
      <w:marRight w:val="0"/>
      <w:marTop w:val="0"/>
      <w:marBottom w:val="0"/>
      <w:divBdr>
        <w:top w:val="none" w:sz="0" w:space="0" w:color="auto"/>
        <w:left w:val="none" w:sz="0" w:space="0" w:color="auto"/>
        <w:bottom w:val="none" w:sz="0" w:space="0" w:color="auto"/>
        <w:right w:val="none" w:sz="0" w:space="0" w:color="auto"/>
      </w:divBdr>
    </w:div>
    <w:div w:id="333798651">
      <w:bodyDiv w:val="1"/>
      <w:marLeft w:val="0"/>
      <w:marRight w:val="0"/>
      <w:marTop w:val="0"/>
      <w:marBottom w:val="0"/>
      <w:divBdr>
        <w:top w:val="none" w:sz="0" w:space="0" w:color="auto"/>
        <w:left w:val="none" w:sz="0" w:space="0" w:color="auto"/>
        <w:bottom w:val="none" w:sz="0" w:space="0" w:color="auto"/>
        <w:right w:val="none" w:sz="0" w:space="0" w:color="auto"/>
      </w:divBdr>
    </w:div>
    <w:div w:id="334647144">
      <w:bodyDiv w:val="1"/>
      <w:marLeft w:val="0"/>
      <w:marRight w:val="0"/>
      <w:marTop w:val="0"/>
      <w:marBottom w:val="0"/>
      <w:divBdr>
        <w:top w:val="none" w:sz="0" w:space="0" w:color="auto"/>
        <w:left w:val="none" w:sz="0" w:space="0" w:color="auto"/>
        <w:bottom w:val="none" w:sz="0" w:space="0" w:color="auto"/>
        <w:right w:val="none" w:sz="0" w:space="0" w:color="auto"/>
      </w:divBdr>
    </w:div>
    <w:div w:id="335814585">
      <w:bodyDiv w:val="1"/>
      <w:marLeft w:val="0"/>
      <w:marRight w:val="0"/>
      <w:marTop w:val="0"/>
      <w:marBottom w:val="0"/>
      <w:divBdr>
        <w:top w:val="none" w:sz="0" w:space="0" w:color="auto"/>
        <w:left w:val="none" w:sz="0" w:space="0" w:color="auto"/>
        <w:bottom w:val="none" w:sz="0" w:space="0" w:color="auto"/>
        <w:right w:val="none" w:sz="0" w:space="0" w:color="auto"/>
      </w:divBdr>
    </w:div>
    <w:div w:id="336274038">
      <w:bodyDiv w:val="1"/>
      <w:marLeft w:val="0"/>
      <w:marRight w:val="0"/>
      <w:marTop w:val="0"/>
      <w:marBottom w:val="0"/>
      <w:divBdr>
        <w:top w:val="none" w:sz="0" w:space="0" w:color="auto"/>
        <w:left w:val="none" w:sz="0" w:space="0" w:color="auto"/>
        <w:bottom w:val="none" w:sz="0" w:space="0" w:color="auto"/>
        <w:right w:val="none" w:sz="0" w:space="0" w:color="auto"/>
      </w:divBdr>
      <w:divsChild>
        <w:div w:id="289749643">
          <w:marLeft w:val="0"/>
          <w:marRight w:val="0"/>
          <w:marTop w:val="0"/>
          <w:marBottom w:val="0"/>
          <w:divBdr>
            <w:top w:val="single" w:sz="2" w:space="0" w:color="D9D9E3"/>
            <w:left w:val="single" w:sz="2" w:space="0" w:color="D9D9E3"/>
            <w:bottom w:val="single" w:sz="2" w:space="0" w:color="D9D9E3"/>
            <w:right w:val="single" w:sz="2" w:space="0" w:color="D9D9E3"/>
          </w:divBdr>
          <w:divsChild>
            <w:div w:id="1240483191">
              <w:marLeft w:val="0"/>
              <w:marRight w:val="0"/>
              <w:marTop w:val="0"/>
              <w:marBottom w:val="0"/>
              <w:divBdr>
                <w:top w:val="single" w:sz="2" w:space="0" w:color="D9D9E3"/>
                <w:left w:val="single" w:sz="2" w:space="0" w:color="D9D9E3"/>
                <w:bottom w:val="single" w:sz="2" w:space="0" w:color="D9D9E3"/>
                <w:right w:val="single" w:sz="2" w:space="0" w:color="D9D9E3"/>
              </w:divBdr>
              <w:divsChild>
                <w:div w:id="634868677">
                  <w:marLeft w:val="0"/>
                  <w:marRight w:val="0"/>
                  <w:marTop w:val="0"/>
                  <w:marBottom w:val="0"/>
                  <w:divBdr>
                    <w:top w:val="single" w:sz="2" w:space="0" w:color="D9D9E3"/>
                    <w:left w:val="single" w:sz="2" w:space="0" w:color="D9D9E3"/>
                    <w:bottom w:val="single" w:sz="2" w:space="0" w:color="D9D9E3"/>
                    <w:right w:val="single" w:sz="2" w:space="0" w:color="D9D9E3"/>
                  </w:divBdr>
                  <w:divsChild>
                    <w:div w:id="775056736">
                      <w:marLeft w:val="0"/>
                      <w:marRight w:val="0"/>
                      <w:marTop w:val="0"/>
                      <w:marBottom w:val="0"/>
                      <w:divBdr>
                        <w:top w:val="single" w:sz="2" w:space="0" w:color="D9D9E3"/>
                        <w:left w:val="single" w:sz="2" w:space="0" w:color="D9D9E3"/>
                        <w:bottom w:val="single" w:sz="2" w:space="0" w:color="D9D9E3"/>
                        <w:right w:val="single" w:sz="2" w:space="0" w:color="D9D9E3"/>
                      </w:divBdr>
                      <w:divsChild>
                        <w:div w:id="51930629">
                          <w:marLeft w:val="0"/>
                          <w:marRight w:val="0"/>
                          <w:marTop w:val="0"/>
                          <w:marBottom w:val="0"/>
                          <w:divBdr>
                            <w:top w:val="single" w:sz="2" w:space="0" w:color="D9D9E3"/>
                            <w:left w:val="single" w:sz="2" w:space="0" w:color="D9D9E3"/>
                            <w:bottom w:val="single" w:sz="2" w:space="0" w:color="D9D9E3"/>
                            <w:right w:val="single" w:sz="2" w:space="0" w:color="D9D9E3"/>
                          </w:divBdr>
                          <w:divsChild>
                            <w:div w:id="1234000639">
                              <w:marLeft w:val="0"/>
                              <w:marRight w:val="0"/>
                              <w:marTop w:val="100"/>
                              <w:marBottom w:val="100"/>
                              <w:divBdr>
                                <w:top w:val="single" w:sz="2" w:space="0" w:color="D9D9E3"/>
                                <w:left w:val="single" w:sz="2" w:space="0" w:color="D9D9E3"/>
                                <w:bottom w:val="single" w:sz="2" w:space="0" w:color="D9D9E3"/>
                                <w:right w:val="single" w:sz="2" w:space="0" w:color="D9D9E3"/>
                              </w:divBdr>
                              <w:divsChild>
                                <w:div w:id="242759052">
                                  <w:marLeft w:val="0"/>
                                  <w:marRight w:val="0"/>
                                  <w:marTop w:val="0"/>
                                  <w:marBottom w:val="0"/>
                                  <w:divBdr>
                                    <w:top w:val="single" w:sz="2" w:space="0" w:color="D9D9E3"/>
                                    <w:left w:val="single" w:sz="2" w:space="0" w:color="D9D9E3"/>
                                    <w:bottom w:val="single" w:sz="2" w:space="0" w:color="D9D9E3"/>
                                    <w:right w:val="single" w:sz="2" w:space="0" w:color="D9D9E3"/>
                                  </w:divBdr>
                                  <w:divsChild>
                                    <w:div w:id="1312714003">
                                      <w:marLeft w:val="0"/>
                                      <w:marRight w:val="0"/>
                                      <w:marTop w:val="0"/>
                                      <w:marBottom w:val="0"/>
                                      <w:divBdr>
                                        <w:top w:val="single" w:sz="2" w:space="0" w:color="D9D9E3"/>
                                        <w:left w:val="single" w:sz="2" w:space="0" w:color="D9D9E3"/>
                                        <w:bottom w:val="single" w:sz="2" w:space="0" w:color="D9D9E3"/>
                                        <w:right w:val="single" w:sz="2" w:space="0" w:color="D9D9E3"/>
                                      </w:divBdr>
                                      <w:divsChild>
                                        <w:div w:id="675839530">
                                          <w:marLeft w:val="0"/>
                                          <w:marRight w:val="0"/>
                                          <w:marTop w:val="0"/>
                                          <w:marBottom w:val="0"/>
                                          <w:divBdr>
                                            <w:top w:val="single" w:sz="2" w:space="0" w:color="D9D9E3"/>
                                            <w:left w:val="single" w:sz="2" w:space="0" w:color="D9D9E3"/>
                                            <w:bottom w:val="single" w:sz="2" w:space="0" w:color="D9D9E3"/>
                                            <w:right w:val="single" w:sz="2" w:space="0" w:color="D9D9E3"/>
                                          </w:divBdr>
                                          <w:divsChild>
                                            <w:div w:id="208688418">
                                              <w:marLeft w:val="0"/>
                                              <w:marRight w:val="0"/>
                                              <w:marTop w:val="0"/>
                                              <w:marBottom w:val="0"/>
                                              <w:divBdr>
                                                <w:top w:val="single" w:sz="2" w:space="0" w:color="D9D9E3"/>
                                                <w:left w:val="single" w:sz="2" w:space="0" w:color="D9D9E3"/>
                                                <w:bottom w:val="single" w:sz="2" w:space="0" w:color="D9D9E3"/>
                                                <w:right w:val="single" w:sz="2" w:space="0" w:color="D9D9E3"/>
                                              </w:divBdr>
                                              <w:divsChild>
                                                <w:div w:id="1099718886">
                                                  <w:marLeft w:val="0"/>
                                                  <w:marRight w:val="0"/>
                                                  <w:marTop w:val="0"/>
                                                  <w:marBottom w:val="0"/>
                                                  <w:divBdr>
                                                    <w:top w:val="single" w:sz="2" w:space="0" w:color="D9D9E3"/>
                                                    <w:left w:val="single" w:sz="2" w:space="0" w:color="D9D9E3"/>
                                                    <w:bottom w:val="single" w:sz="2" w:space="0" w:color="D9D9E3"/>
                                                    <w:right w:val="single" w:sz="2" w:space="0" w:color="D9D9E3"/>
                                                  </w:divBdr>
                                                  <w:divsChild>
                                                    <w:div w:id="1015617256">
                                                      <w:marLeft w:val="0"/>
                                                      <w:marRight w:val="0"/>
                                                      <w:marTop w:val="0"/>
                                                      <w:marBottom w:val="0"/>
                                                      <w:divBdr>
                                                        <w:top w:val="single" w:sz="2" w:space="0" w:color="D9D9E3"/>
                                                        <w:left w:val="single" w:sz="2" w:space="0" w:color="D9D9E3"/>
                                                        <w:bottom w:val="single" w:sz="2" w:space="0" w:color="D9D9E3"/>
                                                        <w:right w:val="single" w:sz="2" w:space="0" w:color="D9D9E3"/>
                                                      </w:divBdr>
                                                      <w:divsChild>
                                                        <w:div w:id="605190751">
                                                          <w:marLeft w:val="0"/>
                                                          <w:marRight w:val="0"/>
                                                          <w:marTop w:val="0"/>
                                                          <w:marBottom w:val="0"/>
                                                          <w:divBdr>
                                                            <w:top w:val="single" w:sz="2" w:space="0" w:color="D9D9E3"/>
                                                            <w:left w:val="single" w:sz="2" w:space="0" w:color="D9D9E3"/>
                                                            <w:bottom w:val="single" w:sz="2" w:space="0" w:color="D9D9E3"/>
                                                            <w:right w:val="single" w:sz="2" w:space="0" w:color="D9D9E3"/>
                                                          </w:divBdr>
                                                          <w:divsChild>
                                                            <w:div w:id="1222789234">
                                                              <w:marLeft w:val="0"/>
                                                              <w:marRight w:val="0"/>
                                                              <w:marTop w:val="0"/>
                                                              <w:marBottom w:val="0"/>
                                                              <w:divBdr>
                                                                <w:top w:val="single" w:sz="2" w:space="0" w:color="D9D9E3"/>
                                                                <w:left w:val="single" w:sz="2" w:space="0" w:color="D9D9E3"/>
                                                                <w:bottom w:val="single" w:sz="2" w:space="0" w:color="D9D9E3"/>
                                                                <w:right w:val="single" w:sz="2" w:space="0" w:color="D9D9E3"/>
                                                              </w:divBdr>
                                                            </w:div>
                                                            <w:div w:id="1597129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1805187">
                          <w:marLeft w:val="0"/>
                          <w:marRight w:val="0"/>
                          <w:marTop w:val="0"/>
                          <w:marBottom w:val="0"/>
                          <w:divBdr>
                            <w:top w:val="single" w:sz="2" w:space="0" w:color="D9D9E3"/>
                            <w:left w:val="single" w:sz="2" w:space="0" w:color="D9D9E3"/>
                            <w:bottom w:val="single" w:sz="2" w:space="0" w:color="D9D9E3"/>
                            <w:right w:val="single" w:sz="2" w:space="0" w:color="D9D9E3"/>
                          </w:divBdr>
                          <w:divsChild>
                            <w:div w:id="604461968">
                              <w:marLeft w:val="0"/>
                              <w:marRight w:val="0"/>
                              <w:marTop w:val="100"/>
                              <w:marBottom w:val="100"/>
                              <w:divBdr>
                                <w:top w:val="single" w:sz="2" w:space="0" w:color="D9D9E3"/>
                                <w:left w:val="single" w:sz="2" w:space="0" w:color="D9D9E3"/>
                                <w:bottom w:val="single" w:sz="2" w:space="0" w:color="D9D9E3"/>
                                <w:right w:val="single" w:sz="2" w:space="0" w:color="D9D9E3"/>
                              </w:divBdr>
                              <w:divsChild>
                                <w:div w:id="479152527">
                                  <w:marLeft w:val="0"/>
                                  <w:marRight w:val="0"/>
                                  <w:marTop w:val="0"/>
                                  <w:marBottom w:val="0"/>
                                  <w:divBdr>
                                    <w:top w:val="single" w:sz="2" w:space="0" w:color="D9D9E3"/>
                                    <w:left w:val="single" w:sz="2" w:space="0" w:color="D9D9E3"/>
                                    <w:bottom w:val="single" w:sz="2" w:space="0" w:color="D9D9E3"/>
                                    <w:right w:val="single" w:sz="2" w:space="0" w:color="D9D9E3"/>
                                  </w:divBdr>
                                  <w:divsChild>
                                    <w:div w:id="1807119973">
                                      <w:marLeft w:val="0"/>
                                      <w:marRight w:val="0"/>
                                      <w:marTop w:val="0"/>
                                      <w:marBottom w:val="0"/>
                                      <w:divBdr>
                                        <w:top w:val="single" w:sz="2" w:space="0" w:color="D9D9E3"/>
                                        <w:left w:val="single" w:sz="2" w:space="0" w:color="D9D9E3"/>
                                        <w:bottom w:val="single" w:sz="2" w:space="0" w:color="D9D9E3"/>
                                        <w:right w:val="single" w:sz="2" w:space="0" w:color="D9D9E3"/>
                                      </w:divBdr>
                                      <w:divsChild>
                                        <w:div w:id="1938714011">
                                          <w:marLeft w:val="0"/>
                                          <w:marRight w:val="0"/>
                                          <w:marTop w:val="0"/>
                                          <w:marBottom w:val="0"/>
                                          <w:divBdr>
                                            <w:top w:val="single" w:sz="2" w:space="0" w:color="D9D9E3"/>
                                            <w:left w:val="single" w:sz="2" w:space="0" w:color="D9D9E3"/>
                                            <w:bottom w:val="single" w:sz="2" w:space="0" w:color="D9D9E3"/>
                                            <w:right w:val="single" w:sz="2" w:space="0" w:color="D9D9E3"/>
                                          </w:divBdr>
                                          <w:divsChild>
                                            <w:div w:id="208106594">
                                              <w:marLeft w:val="0"/>
                                              <w:marRight w:val="0"/>
                                              <w:marTop w:val="0"/>
                                              <w:marBottom w:val="0"/>
                                              <w:divBdr>
                                                <w:top w:val="single" w:sz="2" w:space="0" w:color="D9D9E3"/>
                                                <w:left w:val="single" w:sz="2" w:space="0" w:color="D9D9E3"/>
                                                <w:bottom w:val="single" w:sz="2" w:space="0" w:color="D9D9E3"/>
                                                <w:right w:val="single" w:sz="2" w:space="0" w:color="D9D9E3"/>
                                              </w:divBdr>
                                              <w:divsChild>
                                                <w:div w:id="209728916">
                                                  <w:marLeft w:val="0"/>
                                                  <w:marRight w:val="0"/>
                                                  <w:marTop w:val="0"/>
                                                  <w:marBottom w:val="0"/>
                                                  <w:divBdr>
                                                    <w:top w:val="single" w:sz="2" w:space="0" w:color="D9D9E3"/>
                                                    <w:left w:val="single" w:sz="2" w:space="0" w:color="D9D9E3"/>
                                                    <w:bottom w:val="single" w:sz="2" w:space="0" w:color="D9D9E3"/>
                                                    <w:right w:val="single" w:sz="2" w:space="0" w:color="D9D9E3"/>
                                                  </w:divBdr>
                                                  <w:divsChild>
                                                    <w:div w:id="1832137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5056467">
                                      <w:marLeft w:val="0"/>
                                      <w:marRight w:val="0"/>
                                      <w:marTop w:val="0"/>
                                      <w:marBottom w:val="0"/>
                                      <w:divBdr>
                                        <w:top w:val="single" w:sz="2" w:space="0" w:color="D9D9E3"/>
                                        <w:left w:val="single" w:sz="2" w:space="0" w:color="D9D9E3"/>
                                        <w:bottom w:val="single" w:sz="2" w:space="0" w:color="D9D9E3"/>
                                        <w:right w:val="single" w:sz="2" w:space="0" w:color="D9D9E3"/>
                                      </w:divBdr>
                                      <w:divsChild>
                                        <w:div w:id="1043480000">
                                          <w:marLeft w:val="0"/>
                                          <w:marRight w:val="0"/>
                                          <w:marTop w:val="0"/>
                                          <w:marBottom w:val="0"/>
                                          <w:divBdr>
                                            <w:top w:val="single" w:sz="2" w:space="0" w:color="D9D9E3"/>
                                            <w:left w:val="single" w:sz="2" w:space="0" w:color="D9D9E3"/>
                                            <w:bottom w:val="single" w:sz="2" w:space="0" w:color="D9D9E3"/>
                                            <w:right w:val="single" w:sz="2" w:space="0" w:color="D9D9E3"/>
                                          </w:divBdr>
                                        </w:div>
                                        <w:div w:id="651178661">
                                          <w:marLeft w:val="0"/>
                                          <w:marRight w:val="0"/>
                                          <w:marTop w:val="0"/>
                                          <w:marBottom w:val="0"/>
                                          <w:divBdr>
                                            <w:top w:val="single" w:sz="2" w:space="0" w:color="D9D9E3"/>
                                            <w:left w:val="single" w:sz="2" w:space="0" w:color="D9D9E3"/>
                                            <w:bottom w:val="single" w:sz="2" w:space="0" w:color="D9D9E3"/>
                                            <w:right w:val="single" w:sz="2" w:space="0" w:color="D9D9E3"/>
                                          </w:divBdr>
                                          <w:divsChild>
                                            <w:div w:id="63768761">
                                              <w:marLeft w:val="0"/>
                                              <w:marRight w:val="0"/>
                                              <w:marTop w:val="0"/>
                                              <w:marBottom w:val="0"/>
                                              <w:divBdr>
                                                <w:top w:val="single" w:sz="2" w:space="0" w:color="D9D9E3"/>
                                                <w:left w:val="single" w:sz="2" w:space="0" w:color="D9D9E3"/>
                                                <w:bottom w:val="single" w:sz="2" w:space="0" w:color="D9D9E3"/>
                                                <w:right w:val="single" w:sz="2" w:space="0" w:color="D9D9E3"/>
                                              </w:divBdr>
                                              <w:divsChild>
                                                <w:div w:id="513037631">
                                                  <w:marLeft w:val="0"/>
                                                  <w:marRight w:val="0"/>
                                                  <w:marTop w:val="0"/>
                                                  <w:marBottom w:val="0"/>
                                                  <w:divBdr>
                                                    <w:top w:val="single" w:sz="2" w:space="0" w:color="D9D9E3"/>
                                                    <w:left w:val="single" w:sz="2" w:space="0" w:color="D9D9E3"/>
                                                    <w:bottom w:val="single" w:sz="2" w:space="0" w:color="D9D9E3"/>
                                                    <w:right w:val="single" w:sz="2" w:space="0" w:color="D9D9E3"/>
                                                  </w:divBdr>
                                                  <w:divsChild>
                                                    <w:div w:id="460849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1643216">
                          <w:marLeft w:val="0"/>
                          <w:marRight w:val="0"/>
                          <w:marTop w:val="0"/>
                          <w:marBottom w:val="0"/>
                          <w:divBdr>
                            <w:top w:val="single" w:sz="2" w:space="0" w:color="D9D9E3"/>
                            <w:left w:val="single" w:sz="2" w:space="0" w:color="D9D9E3"/>
                            <w:bottom w:val="single" w:sz="2" w:space="0" w:color="D9D9E3"/>
                            <w:right w:val="single" w:sz="2" w:space="0" w:color="D9D9E3"/>
                          </w:divBdr>
                          <w:divsChild>
                            <w:div w:id="1903835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87952">
                                  <w:marLeft w:val="0"/>
                                  <w:marRight w:val="0"/>
                                  <w:marTop w:val="0"/>
                                  <w:marBottom w:val="0"/>
                                  <w:divBdr>
                                    <w:top w:val="single" w:sz="2" w:space="0" w:color="D9D9E3"/>
                                    <w:left w:val="single" w:sz="2" w:space="0" w:color="D9D9E3"/>
                                    <w:bottom w:val="single" w:sz="2" w:space="0" w:color="D9D9E3"/>
                                    <w:right w:val="single" w:sz="2" w:space="0" w:color="D9D9E3"/>
                                  </w:divBdr>
                                  <w:divsChild>
                                    <w:div w:id="1901789668">
                                      <w:marLeft w:val="0"/>
                                      <w:marRight w:val="0"/>
                                      <w:marTop w:val="0"/>
                                      <w:marBottom w:val="0"/>
                                      <w:divBdr>
                                        <w:top w:val="single" w:sz="2" w:space="0" w:color="D9D9E3"/>
                                        <w:left w:val="single" w:sz="2" w:space="0" w:color="D9D9E3"/>
                                        <w:bottom w:val="single" w:sz="2" w:space="0" w:color="D9D9E3"/>
                                        <w:right w:val="single" w:sz="2" w:space="0" w:color="D9D9E3"/>
                                      </w:divBdr>
                                      <w:divsChild>
                                        <w:div w:id="143130744">
                                          <w:marLeft w:val="0"/>
                                          <w:marRight w:val="0"/>
                                          <w:marTop w:val="0"/>
                                          <w:marBottom w:val="0"/>
                                          <w:divBdr>
                                            <w:top w:val="single" w:sz="2" w:space="0" w:color="D9D9E3"/>
                                            <w:left w:val="single" w:sz="2" w:space="0" w:color="D9D9E3"/>
                                            <w:bottom w:val="single" w:sz="2" w:space="0" w:color="D9D9E3"/>
                                            <w:right w:val="single" w:sz="2" w:space="0" w:color="D9D9E3"/>
                                          </w:divBdr>
                                          <w:divsChild>
                                            <w:div w:id="911934771">
                                              <w:marLeft w:val="0"/>
                                              <w:marRight w:val="0"/>
                                              <w:marTop w:val="0"/>
                                              <w:marBottom w:val="0"/>
                                              <w:divBdr>
                                                <w:top w:val="single" w:sz="2" w:space="0" w:color="D9D9E3"/>
                                                <w:left w:val="single" w:sz="2" w:space="0" w:color="D9D9E3"/>
                                                <w:bottom w:val="single" w:sz="2" w:space="0" w:color="D9D9E3"/>
                                                <w:right w:val="single" w:sz="2" w:space="0" w:color="D9D9E3"/>
                                              </w:divBdr>
                                              <w:divsChild>
                                                <w:div w:id="1749646686">
                                                  <w:marLeft w:val="0"/>
                                                  <w:marRight w:val="0"/>
                                                  <w:marTop w:val="0"/>
                                                  <w:marBottom w:val="0"/>
                                                  <w:divBdr>
                                                    <w:top w:val="single" w:sz="2" w:space="0" w:color="D9D9E3"/>
                                                    <w:left w:val="single" w:sz="2" w:space="0" w:color="D9D9E3"/>
                                                    <w:bottom w:val="single" w:sz="2" w:space="0" w:color="D9D9E3"/>
                                                    <w:right w:val="single" w:sz="2" w:space="0" w:color="D9D9E3"/>
                                                  </w:divBdr>
                                                  <w:divsChild>
                                                    <w:div w:id="59836776">
                                                      <w:marLeft w:val="0"/>
                                                      <w:marRight w:val="0"/>
                                                      <w:marTop w:val="0"/>
                                                      <w:marBottom w:val="0"/>
                                                      <w:divBdr>
                                                        <w:top w:val="single" w:sz="2" w:space="0" w:color="D9D9E3"/>
                                                        <w:left w:val="single" w:sz="2" w:space="0" w:color="D9D9E3"/>
                                                        <w:bottom w:val="single" w:sz="2" w:space="0" w:color="D9D9E3"/>
                                                        <w:right w:val="single" w:sz="2" w:space="0" w:color="D9D9E3"/>
                                                      </w:divBdr>
                                                      <w:divsChild>
                                                        <w:div w:id="1962491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1104896">
                                      <w:marLeft w:val="0"/>
                                      <w:marRight w:val="0"/>
                                      <w:marTop w:val="0"/>
                                      <w:marBottom w:val="0"/>
                                      <w:divBdr>
                                        <w:top w:val="single" w:sz="2" w:space="0" w:color="D9D9E3"/>
                                        <w:left w:val="single" w:sz="2" w:space="0" w:color="D9D9E3"/>
                                        <w:bottom w:val="single" w:sz="2" w:space="0" w:color="D9D9E3"/>
                                        <w:right w:val="single" w:sz="2" w:space="0" w:color="D9D9E3"/>
                                      </w:divBdr>
                                      <w:divsChild>
                                        <w:div w:id="182669329">
                                          <w:marLeft w:val="0"/>
                                          <w:marRight w:val="0"/>
                                          <w:marTop w:val="0"/>
                                          <w:marBottom w:val="0"/>
                                          <w:divBdr>
                                            <w:top w:val="single" w:sz="2" w:space="0" w:color="D9D9E3"/>
                                            <w:left w:val="single" w:sz="2" w:space="0" w:color="D9D9E3"/>
                                            <w:bottom w:val="single" w:sz="2" w:space="0" w:color="D9D9E3"/>
                                            <w:right w:val="single" w:sz="2" w:space="0" w:color="D9D9E3"/>
                                          </w:divBdr>
                                        </w:div>
                                        <w:div w:id="569970630">
                                          <w:marLeft w:val="0"/>
                                          <w:marRight w:val="0"/>
                                          <w:marTop w:val="0"/>
                                          <w:marBottom w:val="0"/>
                                          <w:divBdr>
                                            <w:top w:val="single" w:sz="2" w:space="0" w:color="D9D9E3"/>
                                            <w:left w:val="single" w:sz="2" w:space="0" w:color="D9D9E3"/>
                                            <w:bottom w:val="single" w:sz="2" w:space="0" w:color="D9D9E3"/>
                                            <w:right w:val="single" w:sz="2" w:space="0" w:color="D9D9E3"/>
                                          </w:divBdr>
                                          <w:divsChild>
                                            <w:div w:id="1917978799">
                                              <w:marLeft w:val="0"/>
                                              <w:marRight w:val="0"/>
                                              <w:marTop w:val="0"/>
                                              <w:marBottom w:val="0"/>
                                              <w:divBdr>
                                                <w:top w:val="single" w:sz="2" w:space="0" w:color="D9D9E3"/>
                                                <w:left w:val="single" w:sz="2" w:space="0" w:color="D9D9E3"/>
                                                <w:bottom w:val="single" w:sz="2" w:space="0" w:color="D9D9E3"/>
                                                <w:right w:val="single" w:sz="2" w:space="0" w:color="D9D9E3"/>
                                              </w:divBdr>
                                              <w:divsChild>
                                                <w:div w:id="199518382">
                                                  <w:marLeft w:val="0"/>
                                                  <w:marRight w:val="0"/>
                                                  <w:marTop w:val="0"/>
                                                  <w:marBottom w:val="0"/>
                                                  <w:divBdr>
                                                    <w:top w:val="single" w:sz="2" w:space="0" w:color="D9D9E3"/>
                                                    <w:left w:val="single" w:sz="2" w:space="0" w:color="D9D9E3"/>
                                                    <w:bottom w:val="single" w:sz="2" w:space="0" w:color="D9D9E3"/>
                                                    <w:right w:val="single" w:sz="2" w:space="0" w:color="D9D9E3"/>
                                                  </w:divBdr>
                                                  <w:divsChild>
                                                    <w:div w:id="2102526559">
                                                      <w:marLeft w:val="0"/>
                                                      <w:marRight w:val="0"/>
                                                      <w:marTop w:val="0"/>
                                                      <w:marBottom w:val="0"/>
                                                      <w:divBdr>
                                                        <w:top w:val="single" w:sz="2" w:space="0" w:color="D9D9E3"/>
                                                        <w:left w:val="single" w:sz="2" w:space="0" w:color="D9D9E3"/>
                                                        <w:bottom w:val="single" w:sz="2" w:space="0" w:color="D9D9E3"/>
                                                        <w:right w:val="single" w:sz="2" w:space="0" w:color="D9D9E3"/>
                                                      </w:divBdr>
                                                      <w:divsChild>
                                                        <w:div w:id="796410308">
                                                          <w:marLeft w:val="0"/>
                                                          <w:marRight w:val="0"/>
                                                          <w:marTop w:val="0"/>
                                                          <w:marBottom w:val="0"/>
                                                          <w:divBdr>
                                                            <w:top w:val="single" w:sz="2" w:space="0" w:color="D9D9E3"/>
                                                            <w:left w:val="single" w:sz="2" w:space="0" w:color="D9D9E3"/>
                                                            <w:bottom w:val="single" w:sz="2" w:space="0" w:color="D9D9E3"/>
                                                            <w:right w:val="single" w:sz="2" w:space="0" w:color="D9D9E3"/>
                                                          </w:divBdr>
                                                          <w:divsChild>
                                                            <w:div w:id="1155219652">
                                                              <w:marLeft w:val="0"/>
                                                              <w:marRight w:val="0"/>
                                                              <w:marTop w:val="0"/>
                                                              <w:marBottom w:val="0"/>
                                                              <w:divBdr>
                                                                <w:top w:val="single" w:sz="2" w:space="0" w:color="D9D9E3"/>
                                                                <w:left w:val="single" w:sz="2" w:space="0" w:color="D9D9E3"/>
                                                                <w:bottom w:val="single" w:sz="2" w:space="0" w:color="D9D9E3"/>
                                                                <w:right w:val="single" w:sz="2" w:space="0" w:color="D9D9E3"/>
                                                              </w:divBdr>
                                                            </w:div>
                                                            <w:div w:id="757336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860123138">
          <w:marLeft w:val="0"/>
          <w:marRight w:val="0"/>
          <w:marTop w:val="0"/>
          <w:marBottom w:val="0"/>
          <w:divBdr>
            <w:top w:val="none" w:sz="0" w:space="0" w:color="auto"/>
            <w:left w:val="none" w:sz="0" w:space="0" w:color="auto"/>
            <w:bottom w:val="none" w:sz="0" w:space="0" w:color="auto"/>
            <w:right w:val="none" w:sz="0" w:space="0" w:color="auto"/>
          </w:divBdr>
        </w:div>
      </w:divsChild>
    </w:div>
    <w:div w:id="340008509">
      <w:bodyDiv w:val="1"/>
      <w:marLeft w:val="0"/>
      <w:marRight w:val="0"/>
      <w:marTop w:val="0"/>
      <w:marBottom w:val="0"/>
      <w:divBdr>
        <w:top w:val="none" w:sz="0" w:space="0" w:color="auto"/>
        <w:left w:val="none" w:sz="0" w:space="0" w:color="auto"/>
        <w:bottom w:val="none" w:sz="0" w:space="0" w:color="auto"/>
        <w:right w:val="none" w:sz="0" w:space="0" w:color="auto"/>
      </w:divBdr>
    </w:div>
    <w:div w:id="363941324">
      <w:bodyDiv w:val="1"/>
      <w:marLeft w:val="0"/>
      <w:marRight w:val="0"/>
      <w:marTop w:val="0"/>
      <w:marBottom w:val="0"/>
      <w:divBdr>
        <w:top w:val="none" w:sz="0" w:space="0" w:color="auto"/>
        <w:left w:val="none" w:sz="0" w:space="0" w:color="auto"/>
        <w:bottom w:val="none" w:sz="0" w:space="0" w:color="auto"/>
        <w:right w:val="none" w:sz="0" w:space="0" w:color="auto"/>
      </w:divBdr>
    </w:div>
    <w:div w:id="381368965">
      <w:bodyDiv w:val="1"/>
      <w:marLeft w:val="0"/>
      <w:marRight w:val="0"/>
      <w:marTop w:val="0"/>
      <w:marBottom w:val="0"/>
      <w:divBdr>
        <w:top w:val="none" w:sz="0" w:space="0" w:color="auto"/>
        <w:left w:val="none" w:sz="0" w:space="0" w:color="auto"/>
        <w:bottom w:val="none" w:sz="0" w:space="0" w:color="auto"/>
        <w:right w:val="none" w:sz="0" w:space="0" w:color="auto"/>
      </w:divBdr>
    </w:div>
    <w:div w:id="383140235">
      <w:bodyDiv w:val="1"/>
      <w:marLeft w:val="0"/>
      <w:marRight w:val="0"/>
      <w:marTop w:val="0"/>
      <w:marBottom w:val="0"/>
      <w:divBdr>
        <w:top w:val="none" w:sz="0" w:space="0" w:color="auto"/>
        <w:left w:val="none" w:sz="0" w:space="0" w:color="auto"/>
        <w:bottom w:val="none" w:sz="0" w:space="0" w:color="auto"/>
        <w:right w:val="none" w:sz="0" w:space="0" w:color="auto"/>
      </w:divBdr>
    </w:div>
    <w:div w:id="395051044">
      <w:bodyDiv w:val="1"/>
      <w:marLeft w:val="0"/>
      <w:marRight w:val="0"/>
      <w:marTop w:val="0"/>
      <w:marBottom w:val="0"/>
      <w:divBdr>
        <w:top w:val="none" w:sz="0" w:space="0" w:color="auto"/>
        <w:left w:val="none" w:sz="0" w:space="0" w:color="auto"/>
        <w:bottom w:val="none" w:sz="0" w:space="0" w:color="auto"/>
        <w:right w:val="none" w:sz="0" w:space="0" w:color="auto"/>
      </w:divBdr>
    </w:div>
    <w:div w:id="395200224">
      <w:bodyDiv w:val="1"/>
      <w:marLeft w:val="0"/>
      <w:marRight w:val="0"/>
      <w:marTop w:val="0"/>
      <w:marBottom w:val="0"/>
      <w:divBdr>
        <w:top w:val="none" w:sz="0" w:space="0" w:color="auto"/>
        <w:left w:val="none" w:sz="0" w:space="0" w:color="auto"/>
        <w:bottom w:val="none" w:sz="0" w:space="0" w:color="auto"/>
        <w:right w:val="none" w:sz="0" w:space="0" w:color="auto"/>
      </w:divBdr>
    </w:div>
    <w:div w:id="401756395">
      <w:bodyDiv w:val="1"/>
      <w:marLeft w:val="0"/>
      <w:marRight w:val="0"/>
      <w:marTop w:val="0"/>
      <w:marBottom w:val="0"/>
      <w:divBdr>
        <w:top w:val="none" w:sz="0" w:space="0" w:color="auto"/>
        <w:left w:val="none" w:sz="0" w:space="0" w:color="auto"/>
        <w:bottom w:val="none" w:sz="0" w:space="0" w:color="auto"/>
        <w:right w:val="none" w:sz="0" w:space="0" w:color="auto"/>
      </w:divBdr>
      <w:divsChild>
        <w:div w:id="8485852">
          <w:marLeft w:val="0"/>
          <w:marRight w:val="0"/>
          <w:marTop w:val="0"/>
          <w:marBottom w:val="0"/>
          <w:divBdr>
            <w:top w:val="single" w:sz="2" w:space="0" w:color="auto"/>
            <w:left w:val="single" w:sz="2" w:space="0" w:color="auto"/>
            <w:bottom w:val="single" w:sz="6" w:space="0" w:color="auto"/>
            <w:right w:val="single" w:sz="2" w:space="0" w:color="auto"/>
          </w:divBdr>
          <w:divsChild>
            <w:div w:id="894465009">
              <w:marLeft w:val="0"/>
              <w:marRight w:val="0"/>
              <w:marTop w:val="100"/>
              <w:marBottom w:val="100"/>
              <w:divBdr>
                <w:top w:val="single" w:sz="2" w:space="0" w:color="D9D9E3"/>
                <w:left w:val="single" w:sz="2" w:space="0" w:color="D9D9E3"/>
                <w:bottom w:val="single" w:sz="2" w:space="0" w:color="D9D9E3"/>
                <w:right w:val="single" w:sz="2" w:space="0" w:color="D9D9E3"/>
              </w:divBdr>
              <w:divsChild>
                <w:div w:id="54473129">
                  <w:marLeft w:val="0"/>
                  <w:marRight w:val="0"/>
                  <w:marTop w:val="0"/>
                  <w:marBottom w:val="0"/>
                  <w:divBdr>
                    <w:top w:val="single" w:sz="2" w:space="0" w:color="D9D9E3"/>
                    <w:left w:val="single" w:sz="2" w:space="0" w:color="D9D9E3"/>
                    <w:bottom w:val="single" w:sz="2" w:space="0" w:color="D9D9E3"/>
                    <w:right w:val="single" w:sz="2" w:space="0" w:color="D9D9E3"/>
                  </w:divBdr>
                  <w:divsChild>
                    <w:div w:id="1536188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4581471">
                  <w:marLeft w:val="0"/>
                  <w:marRight w:val="0"/>
                  <w:marTop w:val="0"/>
                  <w:marBottom w:val="0"/>
                  <w:divBdr>
                    <w:top w:val="single" w:sz="2" w:space="0" w:color="D9D9E3"/>
                    <w:left w:val="single" w:sz="2" w:space="0" w:color="D9D9E3"/>
                    <w:bottom w:val="single" w:sz="2" w:space="0" w:color="D9D9E3"/>
                    <w:right w:val="single" w:sz="2" w:space="0" w:color="D9D9E3"/>
                  </w:divBdr>
                  <w:divsChild>
                    <w:div w:id="1958291308">
                      <w:marLeft w:val="0"/>
                      <w:marRight w:val="0"/>
                      <w:marTop w:val="0"/>
                      <w:marBottom w:val="0"/>
                      <w:divBdr>
                        <w:top w:val="single" w:sz="2" w:space="0" w:color="D9D9E3"/>
                        <w:left w:val="single" w:sz="2" w:space="0" w:color="D9D9E3"/>
                        <w:bottom w:val="single" w:sz="2" w:space="0" w:color="D9D9E3"/>
                        <w:right w:val="single" w:sz="2" w:space="0" w:color="D9D9E3"/>
                      </w:divBdr>
                      <w:divsChild>
                        <w:div w:id="92792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5302287">
          <w:marLeft w:val="0"/>
          <w:marRight w:val="0"/>
          <w:marTop w:val="0"/>
          <w:marBottom w:val="0"/>
          <w:divBdr>
            <w:top w:val="single" w:sz="2" w:space="0" w:color="auto"/>
            <w:left w:val="single" w:sz="2" w:space="0" w:color="auto"/>
            <w:bottom w:val="single" w:sz="6" w:space="0" w:color="auto"/>
            <w:right w:val="single" w:sz="2" w:space="0" w:color="auto"/>
          </w:divBdr>
          <w:divsChild>
            <w:div w:id="3002364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2975259">
                  <w:marLeft w:val="0"/>
                  <w:marRight w:val="0"/>
                  <w:marTop w:val="0"/>
                  <w:marBottom w:val="0"/>
                  <w:divBdr>
                    <w:top w:val="single" w:sz="2" w:space="0" w:color="D9D9E3"/>
                    <w:left w:val="single" w:sz="2" w:space="0" w:color="D9D9E3"/>
                    <w:bottom w:val="single" w:sz="2" w:space="0" w:color="D9D9E3"/>
                    <w:right w:val="single" w:sz="2" w:space="0" w:color="D9D9E3"/>
                  </w:divBdr>
                  <w:divsChild>
                    <w:div w:id="588195311">
                      <w:marLeft w:val="0"/>
                      <w:marRight w:val="0"/>
                      <w:marTop w:val="0"/>
                      <w:marBottom w:val="0"/>
                      <w:divBdr>
                        <w:top w:val="single" w:sz="2" w:space="0" w:color="D9D9E3"/>
                        <w:left w:val="single" w:sz="2" w:space="0" w:color="D9D9E3"/>
                        <w:bottom w:val="single" w:sz="2" w:space="0" w:color="D9D9E3"/>
                        <w:right w:val="single" w:sz="2" w:space="0" w:color="D9D9E3"/>
                      </w:divBdr>
                      <w:divsChild>
                        <w:div w:id="546456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4007554">
          <w:marLeft w:val="0"/>
          <w:marRight w:val="0"/>
          <w:marTop w:val="0"/>
          <w:marBottom w:val="0"/>
          <w:divBdr>
            <w:top w:val="single" w:sz="2" w:space="0" w:color="auto"/>
            <w:left w:val="single" w:sz="2" w:space="0" w:color="auto"/>
            <w:bottom w:val="single" w:sz="6" w:space="0" w:color="auto"/>
            <w:right w:val="single" w:sz="2" w:space="0" w:color="auto"/>
          </w:divBdr>
          <w:divsChild>
            <w:div w:id="785194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1989834">
                  <w:marLeft w:val="0"/>
                  <w:marRight w:val="0"/>
                  <w:marTop w:val="0"/>
                  <w:marBottom w:val="0"/>
                  <w:divBdr>
                    <w:top w:val="single" w:sz="2" w:space="0" w:color="D9D9E3"/>
                    <w:left w:val="single" w:sz="2" w:space="0" w:color="D9D9E3"/>
                    <w:bottom w:val="single" w:sz="2" w:space="0" w:color="D9D9E3"/>
                    <w:right w:val="single" w:sz="2" w:space="0" w:color="D9D9E3"/>
                  </w:divBdr>
                  <w:divsChild>
                    <w:div w:id="1959407766">
                      <w:marLeft w:val="0"/>
                      <w:marRight w:val="0"/>
                      <w:marTop w:val="0"/>
                      <w:marBottom w:val="0"/>
                      <w:divBdr>
                        <w:top w:val="single" w:sz="2" w:space="0" w:color="D9D9E3"/>
                        <w:left w:val="single" w:sz="2" w:space="0" w:color="D9D9E3"/>
                        <w:bottom w:val="single" w:sz="2" w:space="0" w:color="D9D9E3"/>
                        <w:right w:val="single" w:sz="2" w:space="0" w:color="D9D9E3"/>
                      </w:divBdr>
                      <w:divsChild>
                        <w:div w:id="1001815919">
                          <w:marLeft w:val="0"/>
                          <w:marRight w:val="0"/>
                          <w:marTop w:val="0"/>
                          <w:marBottom w:val="0"/>
                          <w:divBdr>
                            <w:top w:val="single" w:sz="2" w:space="0" w:color="D9D9E3"/>
                            <w:left w:val="single" w:sz="2" w:space="0" w:color="D9D9E3"/>
                            <w:bottom w:val="single" w:sz="2" w:space="0" w:color="D9D9E3"/>
                            <w:right w:val="single" w:sz="2" w:space="0" w:color="D9D9E3"/>
                          </w:divBdr>
                          <w:divsChild>
                            <w:div w:id="1864854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8636098">
          <w:marLeft w:val="0"/>
          <w:marRight w:val="0"/>
          <w:marTop w:val="0"/>
          <w:marBottom w:val="0"/>
          <w:divBdr>
            <w:top w:val="single" w:sz="2" w:space="0" w:color="auto"/>
            <w:left w:val="single" w:sz="2" w:space="0" w:color="auto"/>
            <w:bottom w:val="single" w:sz="6" w:space="0" w:color="auto"/>
            <w:right w:val="single" w:sz="2" w:space="0" w:color="auto"/>
          </w:divBdr>
          <w:divsChild>
            <w:div w:id="196312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11451902">
                  <w:marLeft w:val="0"/>
                  <w:marRight w:val="0"/>
                  <w:marTop w:val="0"/>
                  <w:marBottom w:val="0"/>
                  <w:divBdr>
                    <w:top w:val="single" w:sz="2" w:space="0" w:color="D9D9E3"/>
                    <w:left w:val="single" w:sz="2" w:space="0" w:color="D9D9E3"/>
                    <w:bottom w:val="single" w:sz="2" w:space="0" w:color="D9D9E3"/>
                    <w:right w:val="single" w:sz="2" w:space="0" w:color="D9D9E3"/>
                  </w:divBdr>
                  <w:divsChild>
                    <w:div w:id="1621644595">
                      <w:marLeft w:val="0"/>
                      <w:marRight w:val="0"/>
                      <w:marTop w:val="0"/>
                      <w:marBottom w:val="0"/>
                      <w:divBdr>
                        <w:top w:val="single" w:sz="2" w:space="0" w:color="D9D9E3"/>
                        <w:left w:val="single" w:sz="2" w:space="0" w:color="D9D9E3"/>
                        <w:bottom w:val="single" w:sz="2" w:space="0" w:color="D9D9E3"/>
                        <w:right w:val="single" w:sz="2" w:space="0" w:color="D9D9E3"/>
                      </w:divBdr>
                      <w:divsChild>
                        <w:div w:id="591399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8720940">
                  <w:marLeft w:val="0"/>
                  <w:marRight w:val="0"/>
                  <w:marTop w:val="0"/>
                  <w:marBottom w:val="0"/>
                  <w:divBdr>
                    <w:top w:val="single" w:sz="2" w:space="0" w:color="D9D9E3"/>
                    <w:left w:val="single" w:sz="2" w:space="0" w:color="D9D9E3"/>
                    <w:bottom w:val="single" w:sz="2" w:space="0" w:color="D9D9E3"/>
                    <w:right w:val="single" w:sz="2" w:space="0" w:color="D9D9E3"/>
                  </w:divBdr>
                  <w:divsChild>
                    <w:div w:id="311563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0940177">
          <w:marLeft w:val="0"/>
          <w:marRight w:val="0"/>
          <w:marTop w:val="0"/>
          <w:marBottom w:val="0"/>
          <w:divBdr>
            <w:top w:val="single" w:sz="2" w:space="0" w:color="auto"/>
            <w:left w:val="single" w:sz="2" w:space="0" w:color="auto"/>
            <w:bottom w:val="single" w:sz="6" w:space="0" w:color="auto"/>
            <w:right w:val="single" w:sz="2" w:space="0" w:color="auto"/>
          </w:divBdr>
          <w:divsChild>
            <w:div w:id="201753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29753">
                  <w:marLeft w:val="0"/>
                  <w:marRight w:val="0"/>
                  <w:marTop w:val="0"/>
                  <w:marBottom w:val="0"/>
                  <w:divBdr>
                    <w:top w:val="single" w:sz="2" w:space="0" w:color="D9D9E3"/>
                    <w:left w:val="single" w:sz="2" w:space="0" w:color="D9D9E3"/>
                    <w:bottom w:val="single" w:sz="2" w:space="0" w:color="D9D9E3"/>
                    <w:right w:val="single" w:sz="2" w:space="0" w:color="D9D9E3"/>
                  </w:divBdr>
                  <w:divsChild>
                    <w:div w:id="692462787">
                      <w:marLeft w:val="0"/>
                      <w:marRight w:val="0"/>
                      <w:marTop w:val="0"/>
                      <w:marBottom w:val="0"/>
                      <w:divBdr>
                        <w:top w:val="single" w:sz="2" w:space="0" w:color="D9D9E3"/>
                        <w:left w:val="single" w:sz="2" w:space="0" w:color="D9D9E3"/>
                        <w:bottom w:val="single" w:sz="2" w:space="0" w:color="D9D9E3"/>
                        <w:right w:val="single" w:sz="2" w:space="0" w:color="D9D9E3"/>
                      </w:divBdr>
                      <w:divsChild>
                        <w:div w:id="448860586">
                          <w:marLeft w:val="0"/>
                          <w:marRight w:val="0"/>
                          <w:marTop w:val="0"/>
                          <w:marBottom w:val="0"/>
                          <w:divBdr>
                            <w:top w:val="single" w:sz="2" w:space="0" w:color="D9D9E3"/>
                            <w:left w:val="single" w:sz="2" w:space="0" w:color="D9D9E3"/>
                            <w:bottom w:val="single" w:sz="2" w:space="0" w:color="D9D9E3"/>
                            <w:right w:val="single" w:sz="2" w:space="0" w:color="D9D9E3"/>
                          </w:divBdr>
                          <w:divsChild>
                            <w:div w:id="1388410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8269746">
          <w:marLeft w:val="0"/>
          <w:marRight w:val="0"/>
          <w:marTop w:val="0"/>
          <w:marBottom w:val="0"/>
          <w:divBdr>
            <w:top w:val="single" w:sz="2" w:space="0" w:color="auto"/>
            <w:left w:val="single" w:sz="2" w:space="0" w:color="auto"/>
            <w:bottom w:val="single" w:sz="6" w:space="0" w:color="auto"/>
            <w:right w:val="single" w:sz="2" w:space="0" w:color="auto"/>
          </w:divBdr>
          <w:divsChild>
            <w:div w:id="1491284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757083">
                  <w:marLeft w:val="0"/>
                  <w:marRight w:val="0"/>
                  <w:marTop w:val="0"/>
                  <w:marBottom w:val="0"/>
                  <w:divBdr>
                    <w:top w:val="single" w:sz="2" w:space="0" w:color="D9D9E3"/>
                    <w:left w:val="single" w:sz="2" w:space="0" w:color="D9D9E3"/>
                    <w:bottom w:val="single" w:sz="2" w:space="0" w:color="D9D9E3"/>
                    <w:right w:val="single" w:sz="2" w:space="0" w:color="D9D9E3"/>
                  </w:divBdr>
                  <w:divsChild>
                    <w:div w:id="1416056105">
                      <w:marLeft w:val="0"/>
                      <w:marRight w:val="0"/>
                      <w:marTop w:val="0"/>
                      <w:marBottom w:val="0"/>
                      <w:divBdr>
                        <w:top w:val="single" w:sz="2" w:space="0" w:color="D9D9E3"/>
                        <w:left w:val="single" w:sz="2" w:space="0" w:color="D9D9E3"/>
                        <w:bottom w:val="single" w:sz="2" w:space="0" w:color="D9D9E3"/>
                        <w:right w:val="single" w:sz="2" w:space="0" w:color="D9D9E3"/>
                      </w:divBdr>
                      <w:divsChild>
                        <w:div w:id="1825125835">
                          <w:marLeft w:val="0"/>
                          <w:marRight w:val="0"/>
                          <w:marTop w:val="0"/>
                          <w:marBottom w:val="0"/>
                          <w:divBdr>
                            <w:top w:val="single" w:sz="2" w:space="0" w:color="D9D9E3"/>
                            <w:left w:val="single" w:sz="2" w:space="0" w:color="D9D9E3"/>
                            <w:bottom w:val="single" w:sz="2" w:space="0" w:color="D9D9E3"/>
                            <w:right w:val="single" w:sz="2" w:space="0" w:color="D9D9E3"/>
                          </w:divBdr>
                          <w:divsChild>
                            <w:div w:id="1345402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995927">
      <w:bodyDiv w:val="1"/>
      <w:marLeft w:val="0"/>
      <w:marRight w:val="0"/>
      <w:marTop w:val="0"/>
      <w:marBottom w:val="0"/>
      <w:divBdr>
        <w:top w:val="none" w:sz="0" w:space="0" w:color="auto"/>
        <w:left w:val="none" w:sz="0" w:space="0" w:color="auto"/>
        <w:bottom w:val="none" w:sz="0" w:space="0" w:color="auto"/>
        <w:right w:val="none" w:sz="0" w:space="0" w:color="auto"/>
      </w:divBdr>
    </w:div>
    <w:div w:id="409928218">
      <w:bodyDiv w:val="1"/>
      <w:marLeft w:val="0"/>
      <w:marRight w:val="0"/>
      <w:marTop w:val="0"/>
      <w:marBottom w:val="0"/>
      <w:divBdr>
        <w:top w:val="none" w:sz="0" w:space="0" w:color="auto"/>
        <w:left w:val="none" w:sz="0" w:space="0" w:color="auto"/>
        <w:bottom w:val="none" w:sz="0" w:space="0" w:color="auto"/>
        <w:right w:val="none" w:sz="0" w:space="0" w:color="auto"/>
      </w:divBdr>
    </w:div>
    <w:div w:id="411122425">
      <w:bodyDiv w:val="1"/>
      <w:marLeft w:val="0"/>
      <w:marRight w:val="0"/>
      <w:marTop w:val="0"/>
      <w:marBottom w:val="0"/>
      <w:divBdr>
        <w:top w:val="none" w:sz="0" w:space="0" w:color="auto"/>
        <w:left w:val="none" w:sz="0" w:space="0" w:color="auto"/>
        <w:bottom w:val="none" w:sz="0" w:space="0" w:color="auto"/>
        <w:right w:val="none" w:sz="0" w:space="0" w:color="auto"/>
      </w:divBdr>
    </w:div>
    <w:div w:id="419523599">
      <w:bodyDiv w:val="1"/>
      <w:marLeft w:val="0"/>
      <w:marRight w:val="0"/>
      <w:marTop w:val="0"/>
      <w:marBottom w:val="0"/>
      <w:divBdr>
        <w:top w:val="none" w:sz="0" w:space="0" w:color="auto"/>
        <w:left w:val="none" w:sz="0" w:space="0" w:color="auto"/>
        <w:bottom w:val="none" w:sz="0" w:space="0" w:color="auto"/>
        <w:right w:val="none" w:sz="0" w:space="0" w:color="auto"/>
      </w:divBdr>
    </w:div>
    <w:div w:id="425466494">
      <w:bodyDiv w:val="1"/>
      <w:marLeft w:val="0"/>
      <w:marRight w:val="0"/>
      <w:marTop w:val="0"/>
      <w:marBottom w:val="0"/>
      <w:divBdr>
        <w:top w:val="none" w:sz="0" w:space="0" w:color="auto"/>
        <w:left w:val="none" w:sz="0" w:space="0" w:color="auto"/>
        <w:bottom w:val="none" w:sz="0" w:space="0" w:color="auto"/>
        <w:right w:val="none" w:sz="0" w:space="0" w:color="auto"/>
      </w:divBdr>
    </w:div>
    <w:div w:id="426971053">
      <w:bodyDiv w:val="1"/>
      <w:marLeft w:val="0"/>
      <w:marRight w:val="0"/>
      <w:marTop w:val="0"/>
      <w:marBottom w:val="0"/>
      <w:divBdr>
        <w:top w:val="none" w:sz="0" w:space="0" w:color="auto"/>
        <w:left w:val="none" w:sz="0" w:space="0" w:color="auto"/>
        <w:bottom w:val="none" w:sz="0" w:space="0" w:color="auto"/>
        <w:right w:val="none" w:sz="0" w:space="0" w:color="auto"/>
      </w:divBdr>
    </w:div>
    <w:div w:id="427821074">
      <w:bodyDiv w:val="1"/>
      <w:marLeft w:val="0"/>
      <w:marRight w:val="0"/>
      <w:marTop w:val="0"/>
      <w:marBottom w:val="0"/>
      <w:divBdr>
        <w:top w:val="none" w:sz="0" w:space="0" w:color="auto"/>
        <w:left w:val="none" w:sz="0" w:space="0" w:color="auto"/>
        <w:bottom w:val="none" w:sz="0" w:space="0" w:color="auto"/>
        <w:right w:val="none" w:sz="0" w:space="0" w:color="auto"/>
      </w:divBdr>
      <w:divsChild>
        <w:div w:id="143207024">
          <w:marLeft w:val="0"/>
          <w:marRight w:val="0"/>
          <w:marTop w:val="0"/>
          <w:marBottom w:val="0"/>
          <w:divBdr>
            <w:top w:val="none" w:sz="0" w:space="0" w:color="auto"/>
            <w:left w:val="none" w:sz="0" w:space="0" w:color="auto"/>
            <w:bottom w:val="none" w:sz="0" w:space="0" w:color="auto"/>
            <w:right w:val="none" w:sz="0" w:space="0" w:color="auto"/>
          </w:divBdr>
          <w:divsChild>
            <w:div w:id="1965692259">
              <w:marLeft w:val="0"/>
              <w:marRight w:val="0"/>
              <w:marTop w:val="0"/>
              <w:marBottom w:val="0"/>
              <w:divBdr>
                <w:top w:val="none" w:sz="0" w:space="0" w:color="auto"/>
                <w:left w:val="none" w:sz="0" w:space="0" w:color="auto"/>
                <w:bottom w:val="none" w:sz="0" w:space="0" w:color="auto"/>
                <w:right w:val="none" w:sz="0" w:space="0" w:color="auto"/>
              </w:divBdr>
              <w:divsChild>
                <w:div w:id="435441959">
                  <w:marLeft w:val="0"/>
                  <w:marRight w:val="0"/>
                  <w:marTop w:val="0"/>
                  <w:marBottom w:val="0"/>
                  <w:divBdr>
                    <w:top w:val="none" w:sz="0" w:space="0" w:color="auto"/>
                    <w:left w:val="none" w:sz="0" w:space="0" w:color="auto"/>
                    <w:bottom w:val="none" w:sz="0" w:space="0" w:color="auto"/>
                    <w:right w:val="none" w:sz="0" w:space="0" w:color="auto"/>
                  </w:divBdr>
                  <w:divsChild>
                    <w:div w:id="467018218">
                      <w:marLeft w:val="0"/>
                      <w:marRight w:val="0"/>
                      <w:marTop w:val="0"/>
                      <w:marBottom w:val="0"/>
                      <w:divBdr>
                        <w:top w:val="none" w:sz="0" w:space="0" w:color="auto"/>
                        <w:left w:val="none" w:sz="0" w:space="0" w:color="auto"/>
                        <w:bottom w:val="none" w:sz="0" w:space="0" w:color="auto"/>
                        <w:right w:val="none" w:sz="0" w:space="0" w:color="auto"/>
                      </w:divBdr>
                      <w:divsChild>
                        <w:div w:id="1245261271">
                          <w:marLeft w:val="0"/>
                          <w:marRight w:val="0"/>
                          <w:marTop w:val="0"/>
                          <w:marBottom w:val="0"/>
                          <w:divBdr>
                            <w:top w:val="none" w:sz="0" w:space="0" w:color="auto"/>
                            <w:left w:val="none" w:sz="0" w:space="0" w:color="auto"/>
                            <w:bottom w:val="none" w:sz="0" w:space="0" w:color="auto"/>
                            <w:right w:val="none" w:sz="0" w:space="0" w:color="auto"/>
                          </w:divBdr>
                          <w:divsChild>
                            <w:div w:id="98377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017818">
      <w:bodyDiv w:val="1"/>
      <w:marLeft w:val="0"/>
      <w:marRight w:val="0"/>
      <w:marTop w:val="0"/>
      <w:marBottom w:val="0"/>
      <w:divBdr>
        <w:top w:val="none" w:sz="0" w:space="0" w:color="auto"/>
        <w:left w:val="none" w:sz="0" w:space="0" w:color="auto"/>
        <w:bottom w:val="none" w:sz="0" w:space="0" w:color="auto"/>
        <w:right w:val="none" w:sz="0" w:space="0" w:color="auto"/>
      </w:divBdr>
    </w:div>
    <w:div w:id="433869065">
      <w:bodyDiv w:val="1"/>
      <w:marLeft w:val="0"/>
      <w:marRight w:val="0"/>
      <w:marTop w:val="0"/>
      <w:marBottom w:val="0"/>
      <w:divBdr>
        <w:top w:val="none" w:sz="0" w:space="0" w:color="auto"/>
        <w:left w:val="none" w:sz="0" w:space="0" w:color="auto"/>
        <w:bottom w:val="none" w:sz="0" w:space="0" w:color="auto"/>
        <w:right w:val="none" w:sz="0" w:space="0" w:color="auto"/>
      </w:divBdr>
    </w:div>
    <w:div w:id="435516714">
      <w:bodyDiv w:val="1"/>
      <w:marLeft w:val="0"/>
      <w:marRight w:val="0"/>
      <w:marTop w:val="0"/>
      <w:marBottom w:val="0"/>
      <w:divBdr>
        <w:top w:val="none" w:sz="0" w:space="0" w:color="auto"/>
        <w:left w:val="none" w:sz="0" w:space="0" w:color="auto"/>
        <w:bottom w:val="none" w:sz="0" w:space="0" w:color="auto"/>
        <w:right w:val="none" w:sz="0" w:space="0" w:color="auto"/>
      </w:divBdr>
    </w:div>
    <w:div w:id="444035592">
      <w:bodyDiv w:val="1"/>
      <w:marLeft w:val="0"/>
      <w:marRight w:val="0"/>
      <w:marTop w:val="0"/>
      <w:marBottom w:val="0"/>
      <w:divBdr>
        <w:top w:val="none" w:sz="0" w:space="0" w:color="auto"/>
        <w:left w:val="none" w:sz="0" w:space="0" w:color="auto"/>
        <w:bottom w:val="none" w:sz="0" w:space="0" w:color="auto"/>
        <w:right w:val="none" w:sz="0" w:space="0" w:color="auto"/>
      </w:divBdr>
    </w:div>
    <w:div w:id="448400155">
      <w:bodyDiv w:val="1"/>
      <w:marLeft w:val="0"/>
      <w:marRight w:val="0"/>
      <w:marTop w:val="0"/>
      <w:marBottom w:val="0"/>
      <w:divBdr>
        <w:top w:val="none" w:sz="0" w:space="0" w:color="auto"/>
        <w:left w:val="none" w:sz="0" w:space="0" w:color="auto"/>
        <w:bottom w:val="none" w:sz="0" w:space="0" w:color="auto"/>
        <w:right w:val="none" w:sz="0" w:space="0" w:color="auto"/>
      </w:divBdr>
      <w:divsChild>
        <w:div w:id="56049735">
          <w:marLeft w:val="0"/>
          <w:marRight w:val="0"/>
          <w:marTop w:val="0"/>
          <w:marBottom w:val="0"/>
          <w:divBdr>
            <w:top w:val="single" w:sz="2" w:space="0" w:color="auto"/>
            <w:left w:val="single" w:sz="2" w:space="0" w:color="auto"/>
            <w:bottom w:val="single" w:sz="6" w:space="0" w:color="auto"/>
            <w:right w:val="single" w:sz="2" w:space="0" w:color="auto"/>
          </w:divBdr>
          <w:divsChild>
            <w:div w:id="1464616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4767753">
                  <w:marLeft w:val="0"/>
                  <w:marRight w:val="0"/>
                  <w:marTop w:val="0"/>
                  <w:marBottom w:val="0"/>
                  <w:divBdr>
                    <w:top w:val="single" w:sz="2" w:space="0" w:color="D9D9E3"/>
                    <w:left w:val="single" w:sz="2" w:space="0" w:color="D9D9E3"/>
                    <w:bottom w:val="single" w:sz="2" w:space="0" w:color="D9D9E3"/>
                    <w:right w:val="single" w:sz="2" w:space="0" w:color="D9D9E3"/>
                  </w:divBdr>
                  <w:divsChild>
                    <w:div w:id="3947983">
                      <w:marLeft w:val="0"/>
                      <w:marRight w:val="0"/>
                      <w:marTop w:val="0"/>
                      <w:marBottom w:val="0"/>
                      <w:divBdr>
                        <w:top w:val="single" w:sz="2" w:space="0" w:color="D9D9E3"/>
                        <w:left w:val="single" w:sz="2" w:space="0" w:color="D9D9E3"/>
                        <w:bottom w:val="single" w:sz="2" w:space="0" w:color="D9D9E3"/>
                        <w:right w:val="single" w:sz="2" w:space="0" w:color="D9D9E3"/>
                      </w:divBdr>
                      <w:divsChild>
                        <w:div w:id="2104297469">
                          <w:marLeft w:val="0"/>
                          <w:marRight w:val="0"/>
                          <w:marTop w:val="0"/>
                          <w:marBottom w:val="0"/>
                          <w:divBdr>
                            <w:top w:val="single" w:sz="2" w:space="0" w:color="D9D9E3"/>
                            <w:left w:val="single" w:sz="2" w:space="0" w:color="D9D9E3"/>
                            <w:bottom w:val="single" w:sz="2" w:space="0" w:color="D9D9E3"/>
                            <w:right w:val="single" w:sz="2" w:space="0" w:color="D9D9E3"/>
                          </w:divBdr>
                          <w:divsChild>
                            <w:div w:id="135610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0659166">
                  <w:marLeft w:val="0"/>
                  <w:marRight w:val="0"/>
                  <w:marTop w:val="0"/>
                  <w:marBottom w:val="0"/>
                  <w:divBdr>
                    <w:top w:val="single" w:sz="2" w:space="0" w:color="D9D9E3"/>
                    <w:left w:val="single" w:sz="2" w:space="0" w:color="D9D9E3"/>
                    <w:bottom w:val="single" w:sz="2" w:space="0" w:color="D9D9E3"/>
                    <w:right w:val="single" w:sz="2" w:space="0" w:color="D9D9E3"/>
                  </w:divBdr>
                  <w:divsChild>
                    <w:div w:id="1938513926">
                      <w:marLeft w:val="0"/>
                      <w:marRight w:val="0"/>
                      <w:marTop w:val="0"/>
                      <w:marBottom w:val="0"/>
                      <w:divBdr>
                        <w:top w:val="single" w:sz="2" w:space="0" w:color="D9D9E3"/>
                        <w:left w:val="single" w:sz="2" w:space="0" w:color="D9D9E3"/>
                        <w:bottom w:val="single" w:sz="2" w:space="0" w:color="D9D9E3"/>
                        <w:right w:val="single" w:sz="2" w:space="0" w:color="D9D9E3"/>
                      </w:divBdr>
                      <w:divsChild>
                        <w:div w:id="213322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803800">
          <w:marLeft w:val="0"/>
          <w:marRight w:val="0"/>
          <w:marTop w:val="0"/>
          <w:marBottom w:val="0"/>
          <w:divBdr>
            <w:top w:val="single" w:sz="2" w:space="0" w:color="auto"/>
            <w:left w:val="single" w:sz="2" w:space="0" w:color="auto"/>
            <w:bottom w:val="single" w:sz="6" w:space="0" w:color="auto"/>
            <w:right w:val="single" w:sz="2" w:space="0" w:color="auto"/>
          </w:divBdr>
          <w:divsChild>
            <w:div w:id="64096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278064">
                  <w:marLeft w:val="0"/>
                  <w:marRight w:val="0"/>
                  <w:marTop w:val="0"/>
                  <w:marBottom w:val="0"/>
                  <w:divBdr>
                    <w:top w:val="single" w:sz="2" w:space="0" w:color="D9D9E3"/>
                    <w:left w:val="single" w:sz="2" w:space="0" w:color="D9D9E3"/>
                    <w:bottom w:val="single" w:sz="2" w:space="0" w:color="D9D9E3"/>
                    <w:right w:val="single" w:sz="2" w:space="0" w:color="D9D9E3"/>
                  </w:divBdr>
                  <w:divsChild>
                    <w:div w:id="1921870217">
                      <w:marLeft w:val="0"/>
                      <w:marRight w:val="0"/>
                      <w:marTop w:val="0"/>
                      <w:marBottom w:val="0"/>
                      <w:divBdr>
                        <w:top w:val="single" w:sz="2" w:space="0" w:color="D9D9E3"/>
                        <w:left w:val="single" w:sz="2" w:space="0" w:color="D9D9E3"/>
                        <w:bottom w:val="single" w:sz="2" w:space="0" w:color="D9D9E3"/>
                        <w:right w:val="single" w:sz="2" w:space="0" w:color="D9D9E3"/>
                      </w:divBdr>
                      <w:divsChild>
                        <w:div w:id="845284619">
                          <w:marLeft w:val="0"/>
                          <w:marRight w:val="0"/>
                          <w:marTop w:val="0"/>
                          <w:marBottom w:val="0"/>
                          <w:divBdr>
                            <w:top w:val="single" w:sz="2" w:space="0" w:color="D9D9E3"/>
                            <w:left w:val="single" w:sz="2" w:space="0" w:color="D9D9E3"/>
                            <w:bottom w:val="single" w:sz="2" w:space="0" w:color="D9D9E3"/>
                            <w:right w:val="single" w:sz="2" w:space="0" w:color="D9D9E3"/>
                          </w:divBdr>
                          <w:divsChild>
                            <w:div w:id="2024239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276660">
                  <w:marLeft w:val="0"/>
                  <w:marRight w:val="0"/>
                  <w:marTop w:val="0"/>
                  <w:marBottom w:val="0"/>
                  <w:divBdr>
                    <w:top w:val="single" w:sz="2" w:space="0" w:color="D9D9E3"/>
                    <w:left w:val="single" w:sz="2" w:space="0" w:color="D9D9E3"/>
                    <w:bottom w:val="single" w:sz="2" w:space="0" w:color="D9D9E3"/>
                    <w:right w:val="single" w:sz="2" w:space="0" w:color="D9D9E3"/>
                  </w:divBdr>
                  <w:divsChild>
                    <w:div w:id="2091267071">
                      <w:marLeft w:val="0"/>
                      <w:marRight w:val="0"/>
                      <w:marTop w:val="0"/>
                      <w:marBottom w:val="0"/>
                      <w:divBdr>
                        <w:top w:val="single" w:sz="2" w:space="0" w:color="D9D9E3"/>
                        <w:left w:val="single" w:sz="2" w:space="0" w:color="D9D9E3"/>
                        <w:bottom w:val="single" w:sz="2" w:space="0" w:color="D9D9E3"/>
                        <w:right w:val="single" w:sz="2" w:space="0" w:color="D9D9E3"/>
                      </w:divBdr>
                      <w:divsChild>
                        <w:div w:id="1051660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776934">
          <w:marLeft w:val="0"/>
          <w:marRight w:val="0"/>
          <w:marTop w:val="0"/>
          <w:marBottom w:val="0"/>
          <w:divBdr>
            <w:top w:val="single" w:sz="2" w:space="0" w:color="auto"/>
            <w:left w:val="single" w:sz="2" w:space="0" w:color="auto"/>
            <w:bottom w:val="single" w:sz="6" w:space="0" w:color="auto"/>
            <w:right w:val="single" w:sz="2" w:space="0" w:color="auto"/>
          </w:divBdr>
          <w:divsChild>
            <w:div w:id="204933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429776">
                  <w:marLeft w:val="0"/>
                  <w:marRight w:val="0"/>
                  <w:marTop w:val="0"/>
                  <w:marBottom w:val="0"/>
                  <w:divBdr>
                    <w:top w:val="single" w:sz="2" w:space="0" w:color="D9D9E3"/>
                    <w:left w:val="single" w:sz="2" w:space="0" w:color="D9D9E3"/>
                    <w:bottom w:val="single" w:sz="2" w:space="0" w:color="D9D9E3"/>
                    <w:right w:val="single" w:sz="2" w:space="0" w:color="D9D9E3"/>
                  </w:divBdr>
                  <w:divsChild>
                    <w:div w:id="1591231213">
                      <w:marLeft w:val="0"/>
                      <w:marRight w:val="0"/>
                      <w:marTop w:val="0"/>
                      <w:marBottom w:val="0"/>
                      <w:divBdr>
                        <w:top w:val="single" w:sz="2" w:space="0" w:color="D9D9E3"/>
                        <w:left w:val="single" w:sz="2" w:space="0" w:color="D9D9E3"/>
                        <w:bottom w:val="single" w:sz="2" w:space="0" w:color="D9D9E3"/>
                        <w:right w:val="single" w:sz="2" w:space="0" w:color="D9D9E3"/>
                      </w:divBdr>
                      <w:divsChild>
                        <w:div w:id="40711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7682652">
                  <w:marLeft w:val="0"/>
                  <w:marRight w:val="0"/>
                  <w:marTop w:val="0"/>
                  <w:marBottom w:val="0"/>
                  <w:divBdr>
                    <w:top w:val="single" w:sz="2" w:space="0" w:color="D9D9E3"/>
                    <w:left w:val="single" w:sz="2" w:space="0" w:color="D9D9E3"/>
                    <w:bottom w:val="single" w:sz="2" w:space="0" w:color="D9D9E3"/>
                    <w:right w:val="single" w:sz="2" w:space="0" w:color="D9D9E3"/>
                  </w:divBdr>
                  <w:divsChild>
                    <w:div w:id="284310922">
                      <w:marLeft w:val="0"/>
                      <w:marRight w:val="0"/>
                      <w:marTop w:val="0"/>
                      <w:marBottom w:val="0"/>
                      <w:divBdr>
                        <w:top w:val="single" w:sz="2" w:space="0" w:color="D9D9E3"/>
                        <w:left w:val="single" w:sz="2" w:space="0" w:color="D9D9E3"/>
                        <w:bottom w:val="single" w:sz="2" w:space="0" w:color="D9D9E3"/>
                        <w:right w:val="single" w:sz="2" w:space="0" w:color="D9D9E3"/>
                      </w:divBdr>
                      <w:divsChild>
                        <w:div w:id="885794779">
                          <w:marLeft w:val="0"/>
                          <w:marRight w:val="0"/>
                          <w:marTop w:val="0"/>
                          <w:marBottom w:val="0"/>
                          <w:divBdr>
                            <w:top w:val="single" w:sz="2" w:space="0" w:color="D9D9E3"/>
                            <w:left w:val="single" w:sz="2" w:space="0" w:color="D9D9E3"/>
                            <w:bottom w:val="single" w:sz="2" w:space="0" w:color="D9D9E3"/>
                            <w:right w:val="single" w:sz="2" w:space="0" w:color="D9D9E3"/>
                          </w:divBdr>
                          <w:divsChild>
                            <w:div w:id="434859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99982">
          <w:marLeft w:val="0"/>
          <w:marRight w:val="0"/>
          <w:marTop w:val="0"/>
          <w:marBottom w:val="0"/>
          <w:divBdr>
            <w:top w:val="single" w:sz="2" w:space="0" w:color="auto"/>
            <w:left w:val="single" w:sz="2" w:space="0" w:color="auto"/>
            <w:bottom w:val="single" w:sz="6" w:space="0" w:color="auto"/>
            <w:right w:val="single" w:sz="2" w:space="0" w:color="auto"/>
          </w:divBdr>
          <w:divsChild>
            <w:div w:id="21057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913838">
                  <w:marLeft w:val="0"/>
                  <w:marRight w:val="0"/>
                  <w:marTop w:val="0"/>
                  <w:marBottom w:val="0"/>
                  <w:divBdr>
                    <w:top w:val="single" w:sz="2" w:space="0" w:color="D9D9E3"/>
                    <w:left w:val="single" w:sz="2" w:space="0" w:color="D9D9E3"/>
                    <w:bottom w:val="single" w:sz="2" w:space="0" w:color="D9D9E3"/>
                    <w:right w:val="single" w:sz="2" w:space="0" w:color="D9D9E3"/>
                  </w:divBdr>
                  <w:divsChild>
                    <w:div w:id="1066610304">
                      <w:marLeft w:val="0"/>
                      <w:marRight w:val="0"/>
                      <w:marTop w:val="0"/>
                      <w:marBottom w:val="0"/>
                      <w:divBdr>
                        <w:top w:val="single" w:sz="2" w:space="0" w:color="D9D9E3"/>
                        <w:left w:val="single" w:sz="2" w:space="0" w:color="D9D9E3"/>
                        <w:bottom w:val="single" w:sz="2" w:space="0" w:color="D9D9E3"/>
                        <w:right w:val="single" w:sz="2" w:space="0" w:color="D9D9E3"/>
                      </w:divBdr>
                      <w:divsChild>
                        <w:div w:id="299696313">
                          <w:marLeft w:val="0"/>
                          <w:marRight w:val="0"/>
                          <w:marTop w:val="0"/>
                          <w:marBottom w:val="0"/>
                          <w:divBdr>
                            <w:top w:val="single" w:sz="2" w:space="0" w:color="D9D9E3"/>
                            <w:left w:val="single" w:sz="2" w:space="0" w:color="D9D9E3"/>
                            <w:bottom w:val="single" w:sz="2" w:space="0" w:color="D9D9E3"/>
                            <w:right w:val="single" w:sz="2" w:space="0" w:color="D9D9E3"/>
                          </w:divBdr>
                          <w:divsChild>
                            <w:div w:id="1762604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7080128">
                  <w:marLeft w:val="0"/>
                  <w:marRight w:val="0"/>
                  <w:marTop w:val="0"/>
                  <w:marBottom w:val="0"/>
                  <w:divBdr>
                    <w:top w:val="single" w:sz="2" w:space="0" w:color="D9D9E3"/>
                    <w:left w:val="single" w:sz="2" w:space="0" w:color="D9D9E3"/>
                    <w:bottom w:val="single" w:sz="2" w:space="0" w:color="D9D9E3"/>
                    <w:right w:val="single" w:sz="2" w:space="0" w:color="D9D9E3"/>
                  </w:divBdr>
                  <w:divsChild>
                    <w:div w:id="232662962">
                      <w:marLeft w:val="0"/>
                      <w:marRight w:val="0"/>
                      <w:marTop w:val="0"/>
                      <w:marBottom w:val="0"/>
                      <w:divBdr>
                        <w:top w:val="single" w:sz="2" w:space="0" w:color="D9D9E3"/>
                        <w:left w:val="single" w:sz="2" w:space="0" w:color="D9D9E3"/>
                        <w:bottom w:val="single" w:sz="2" w:space="0" w:color="D9D9E3"/>
                        <w:right w:val="single" w:sz="2" w:space="0" w:color="D9D9E3"/>
                      </w:divBdr>
                      <w:divsChild>
                        <w:div w:id="1214275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20803">
          <w:marLeft w:val="0"/>
          <w:marRight w:val="0"/>
          <w:marTop w:val="0"/>
          <w:marBottom w:val="0"/>
          <w:divBdr>
            <w:top w:val="single" w:sz="2" w:space="0" w:color="auto"/>
            <w:left w:val="single" w:sz="2" w:space="0" w:color="auto"/>
            <w:bottom w:val="single" w:sz="6" w:space="0" w:color="auto"/>
            <w:right w:val="single" w:sz="2" w:space="0" w:color="auto"/>
          </w:divBdr>
          <w:divsChild>
            <w:div w:id="355011461">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89367">
                  <w:marLeft w:val="0"/>
                  <w:marRight w:val="0"/>
                  <w:marTop w:val="0"/>
                  <w:marBottom w:val="0"/>
                  <w:divBdr>
                    <w:top w:val="single" w:sz="2" w:space="0" w:color="D9D9E3"/>
                    <w:left w:val="single" w:sz="2" w:space="0" w:color="D9D9E3"/>
                    <w:bottom w:val="single" w:sz="2" w:space="0" w:color="D9D9E3"/>
                    <w:right w:val="single" w:sz="2" w:space="0" w:color="D9D9E3"/>
                  </w:divBdr>
                  <w:divsChild>
                    <w:div w:id="425198436">
                      <w:marLeft w:val="0"/>
                      <w:marRight w:val="0"/>
                      <w:marTop w:val="0"/>
                      <w:marBottom w:val="0"/>
                      <w:divBdr>
                        <w:top w:val="single" w:sz="2" w:space="0" w:color="D9D9E3"/>
                        <w:left w:val="single" w:sz="2" w:space="0" w:color="D9D9E3"/>
                        <w:bottom w:val="single" w:sz="2" w:space="0" w:color="D9D9E3"/>
                        <w:right w:val="single" w:sz="2" w:space="0" w:color="D9D9E3"/>
                      </w:divBdr>
                      <w:divsChild>
                        <w:div w:id="2015300289">
                          <w:marLeft w:val="0"/>
                          <w:marRight w:val="0"/>
                          <w:marTop w:val="0"/>
                          <w:marBottom w:val="0"/>
                          <w:divBdr>
                            <w:top w:val="single" w:sz="2" w:space="0" w:color="D9D9E3"/>
                            <w:left w:val="single" w:sz="2" w:space="0" w:color="D9D9E3"/>
                            <w:bottom w:val="single" w:sz="2" w:space="0" w:color="D9D9E3"/>
                            <w:right w:val="single" w:sz="2" w:space="0" w:color="D9D9E3"/>
                          </w:divBdr>
                          <w:divsChild>
                            <w:div w:id="1764034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9409889">
                  <w:marLeft w:val="0"/>
                  <w:marRight w:val="0"/>
                  <w:marTop w:val="0"/>
                  <w:marBottom w:val="0"/>
                  <w:divBdr>
                    <w:top w:val="single" w:sz="2" w:space="0" w:color="D9D9E3"/>
                    <w:left w:val="single" w:sz="2" w:space="0" w:color="D9D9E3"/>
                    <w:bottom w:val="single" w:sz="2" w:space="0" w:color="D9D9E3"/>
                    <w:right w:val="single" w:sz="2" w:space="0" w:color="D9D9E3"/>
                  </w:divBdr>
                  <w:divsChild>
                    <w:div w:id="1607081077">
                      <w:marLeft w:val="0"/>
                      <w:marRight w:val="0"/>
                      <w:marTop w:val="0"/>
                      <w:marBottom w:val="0"/>
                      <w:divBdr>
                        <w:top w:val="single" w:sz="2" w:space="0" w:color="D9D9E3"/>
                        <w:left w:val="single" w:sz="2" w:space="0" w:color="D9D9E3"/>
                        <w:bottom w:val="single" w:sz="2" w:space="0" w:color="D9D9E3"/>
                        <w:right w:val="single" w:sz="2" w:space="0" w:color="D9D9E3"/>
                      </w:divBdr>
                      <w:divsChild>
                        <w:div w:id="13460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7735898">
          <w:marLeft w:val="0"/>
          <w:marRight w:val="0"/>
          <w:marTop w:val="0"/>
          <w:marBottom w:val="0"/>
          <w:divBdr>
            <w:top w:val="single" w:sz="2" w:space="0" w:color="auto"/>
            <w:left w:val="single" w:sz="2" w:space="0" w:color="auto"/>
            <w:bottom w:val="single" w:sz="6" w:space="0" w:color="auto"/>
            <w:right w:val="single" w:sz="2" w:space="0" w:color="auto"/>
          </w:divBdr>
          <w:divsChild>
            <w:div w:id="916011109">
              <w:marLeft w:val="0"/>
              <w:marRight w:val="0"/>
              <w:marTop w:val="100"/>
              <w:marBottom w:val="100"/>
              <w:divBdr>
                <w:top w:val="single" w:sz="2" w:space="0" w:color="D9D9E3"/>
                <w:left w:val="single" w:sz="2" w:space="0" w:color="D9D9E3"/>
                <w:bottom w:val="single" w:sz="2" w:space="0" w:color="D9D9E3"/>
                <w:right w:val="single" w:sz="2" w:space="0" w:color="D9D9E3"/>
              </w:divBdr>
              <w:divsChild>
                <w:div w:id="390348112">
                  <w:marLeft w:val="0"/>
                  <w:marRight w:val="0"/>
                  <w:marTop w:val="0"/>
                  <w:marBottom w:val="0"/>
                  <w:divBdr>
                    <w:top w:val="single" w:sz="2" w:space="0" w:color="D9D9E3"/>
                    <w:left w:val="single" w:sz="2" w:space="0" w:color="D9D9E3"/>
                    <w:bottom w:val="single" w:sz="2" w:space="0" w:color="D9D9E3"/>
                    <w:right w:val="single" w:sz="2" w:space="0" w:color="D9D9E3"/>
                  </w:divBdr>
                  <w:divsChild>
                    <w:div w:id="1364020216">
                      <w:marLeft w:val="0"/>
                      <w:marRight w:val="0"/>
                      <w:marTop w:val="0"/>
                      <w:marBottom w:val="0"/>
                      <w:divBdr>
                        <w:top w:val="single" w:sz="2" w:space="0" w:color="D9D9E3"/>
                        <w:left w:val="single" w:sz="2" w:space="0" w:color="D9D9E3"/>
                        <w:bottom w:val="single" w:sz="2" w:space="0" w:color="D9D9E3"/>
                        <w:right w:val="single" w:sz="2" w:space="0" w:color="D9D9E3"/>
                      </w:divBdr>
                      <w:divsChild>
                        <w:div w:id="1142426130">
                          <w:marLeft w:val="0"/>
                          <w:marRight w:val="0"/>
                          <w:marTop w:val="0"/>
                          <w:marBottom w:val="0"/>
                          <w:divBdr>
                            <w:top w:val="single" w:sz="2" w:space="0" w:color="D9D9E3"/>
                            <w:left w:val="single" w:sz="2" w:space="0" w:color="D9D9E3"/>
                            <w:bottom w:val="single" w:sz="2" w:space="0" w:color="D9D9E3"/>
                            <w:right w:val="single" w:sz="2" w:space="0" w:color="D9D9E3"/>
                          </w:divBdr>
                          <w:divsChild>
                            <w:div w:id="58408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47694751">
                  <w:marLeft w:val="0"/>
                  <w:marRight w:val="0"/>
                  <w:marTop w:val="0"/>
                  <w:marBottom w:val="0"/>
                  <w:divBdr>
                    <w:top w:val="single" w:sz="2" w:space="0" w:color="D9D9E3"/>
                    <w:left w:val="single" w:sz="2" w:space="0" w:color="D9D9E3"/>
                    <w:bottom w:val="single" w:sz="2" w:space="0" w:color="D9D9E3"/>
                    <w:right w:val="single" w:sz="2" w:space="0" w:color="D9D9E3"/>
                  </w:divBdr>
                  <w:divsChild>
                    <w:div w:id="1327174246">
                      <w:marLeft w:val="0"/>
                      <w:marRight w:val="0"/>
                      <w:marTop w:val="0"/>
                      <w:marBottom w:val="0"/>
                      <w:divBdr>
                        <w:top w:val="single" w:sz="2" w:space="0" w:color="D9D9E3"/>
                        <w:left w:val="single" w:sz="2" w:space="0" w:color="D9D9E3"/>
                        <w:bottom w:val="single" w:sz="2" w:space="0" w:color="D9D9E3"/>
                        <w:right w:val="single" w:sz="2" w:space="0" w:color="D9D9E3"/>
                      </w:divBdr>
                      <w:divsChild>
                        <w:div w:id="1914466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2884128">
          <w:marLeft w:val="0"/>
          <w:marRight w:val="0"/>
          <w:marTop w:val="0"/>
          <w:marBottom w:val="0"/>
          <w:divBdr>
            <w:top w:val="single" w:sz="2" w:space="0" w:color="auto"/>
            <w:left w:val="single" w:sz="2" w:space="0" w:color="auto"/>
            <w:bottom w:val="single" w:sz="6" w:space="0" w:color="auto"/>
            <w:right w:val="single" w:sz="2" w:space="0" w:color="auto"/>
          </w:divBdr>
          <w:divsChild>
            <w:div w:id="390470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09175385">
                  <w:marLeft w:val="0"/>
                  <w:marRight w:val="0"/>
                  <w:marTop w:val="0"/>
                  <w:marBottom w:val="0"/>
                  <w:divBdr>
                    <w:top w:val="single" w:sz="2" w:space="0" w:color="D9D9E3"/>
                    <w:left w:val="single" w:sz="2" w:space="0" w:color="D9D9E3"/>
                    <w:bottom w:val="single" w:sz="2" w:space="0" w:color="D9D9E3"/>
                    <w:right w:val="single" w:sz="2" w:space="0" w:color="D9D9E3"/>
                  </w:divBdr>
                  <w:divsChild>
                    <w:div w:id="286203297">
                      <w:marLeft w:val="0"/>
                      <w:marRight w:val="0"/>
                      <w:marTop w:val="0"/>
                      <w:marBottom w:val="0"/>
                      <w:divBdr>
                        <w:top w:val="single" w:sz="2" w:space="0" w:color="D9D9E3"/>
                        <w:left w:val="single" w:sz="2" w:space="0" w:color="D9D9E3"/>
                        <w:bottom w:val="single" w:sz="2" w:space="0" w:color="D9D9E3"/>
                        <w:right w:val="single" w:sz="2" w:space="0" w:color="D9D9E3"/>
                      </w:divBdr>
                      <w:divsChild>
                        <w:div w:id="1559517397">
                          <w:marLeft w:val="0"/>
                          <w:marRight w:val="0"/>
                          <w:marTop w:val="0"/>
                          <w:marBottom w:val="0"/>
                          <w:divBdr>
                            <w:top w:val="single" w:sz="2" w:space="0" w:color="D9D9E3"/>
                            <w:left w:val="single" w:sz="2" w:space="0" w:color="D9D9E3"/>
                            <w:bottom w:val="single" w:sz="2" w:space="0" w:color="D9D9E3"/>
                            <w:right w:val="single" w:sz="2" w:space="0" w:color="D9D9E3"/>
                          </w:divBdr>
                          <w:divsChild>
                            <w:div w:id="816655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6193246">
                  <w:marLeft w:val="0"/>
                  <w:marRight w:val="0"/>
                  <w:marTop w:val="0"/>
                  <w:marBottom w:val="0"/>
                  <w:divBdr>
                    <w:top w:val="single" w:sz="2" w:space="0" w:color="D9D9E3"/>
                    <w:left w:val="single" w:sz="2" w:space="0" w:color="D9D9E3"/>
                    <w:bottom w:val="single" w:sz="2" w:space="0" w:color="D9D9E3"/>
                    <w:right w:val="single" w:sz="2" w:space="0" w:color="D9D9E3"/>
                  </w:divBdr>
                  <w:divsChild>
                    <w:div w:id="206069102">
                      <w:marLeft w:val="0"/>
                      <w:marRight w:val="0"/>
                      <w:marTop w:val="0"/>
                      <w:marBottom w:val="0"/>
                      <w:divBdr>
                        <w:top w:val="single" w:sz="2" w:space="0" w:color="D9D9E3"/>
                        <w:left w:val="single" w:sz="2" w:space="0" w:color="D9D9E3"/>
                        <w:bottom w:val="single" w:sz="2" w:space="0" w:color="D9D9E3"/>
                        <w:right w:val="single" w:sz="2" w:space="0" w:color="D9D9E3"/>
                      </w:divBdr>
                      <w:divsChild>
                        <w:div w:id="755395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769268">
          <w:marLeft w:val="0"/>
          <w:marRight w:val="0"/>
          <w:marTop w:val="0"/>
          <w:marBottom w:val="0"/>
          <w:divBdr>
            <w:top w:val="single" w:sz="2" w:space="0" w:color="auto"/>
            <w:left w:val="single" w:sz="2" w:space="0" w:color="auto"/>
            <w:bottom w:val="single" w:sz="6" w:space="0" w:color="auto"/>
            <w:right w:val="single" w:sz="2" w:space="0" w:color="auto"/>
          </w:divBdr>
          <w:divsChild>
            <w:div w:id="1830367349">
              <w:marLeft w:val="0"/>
              <w:marRight w:val="0"/>
              <w:marTop w:val="100"/>
              <w:marBottom w:val="100"/>
              <w:divBdr>
                <w:top w:val="single" w:sz="2" w:space="0" w:color="D9D9E3"/>
                <w:left w:val="single" w:sz="2" w:space="0" w:color="D9D9E3"/>
                <w:bottom w:val="single" w:sz="2" w:space="0" w:color="D9D9E3"/>
                <w:right w:val="single" w:sz="2" w:space="0" w:color="D9D9E3"/>
              </w:divBdr>
              <w:divsChild>
                <w:div w:id="410928003">
                  <w:marLeft w:val="0"/>
                  <w:marRight w:val="0"/>
                  <w:marTop w:val="0"/>
                  <w:marBottom w:val="0"/>
                  <w:divBdr>
                    <w:top w:val="single" w:sz="2" w:space="0" w:color="D9D9E3"/>
                    <w:left w:val="single" w:sz="2" w:space="0" w:color="D9D9E3"/>
                    <w:bottom w:val="single" w:sz="2" w:space="0" w:color="D9D9E3"/>
                    <w:right w:val="single" w:sz="2" w:space="0" w:color="D9D9E3"/>
                  </w:divBdr>
                  <w:divsChild>
                    <w:div w:id="1165244027">
                      <w:marLeft w:val="0"/>
                      <w:marRight w:val="0"/>
                      <w:marTop w:val="0"/>
                      <w:marBottom w:val="0"/>
                      <w:divBdr>
                        <w:top w:val="single" w:sz="2" w:space="0" w:color="D9D9E3"/>
                        <w:left w:val="single" w:sz="2" w:space="0" w:color="D9D9E3"/>
                        <w:bottom w:val="single" w:sz="2" w:space="0" w:color="D9D9E3"/>
                        <w:right w:val="single" w:sz="2" w:space="0" w:color="D9D9E3"/>
                      </w:divBdr>
                      <w:divsChild>
                        <w:div w:id="1667704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5697701">
                  <w:marLeft w:val="0"/>
                  <w:marRight w:val="0"/>
                  <w:marTop w:val="0"/>
                  <w:marBottom w:val="0"/>
                  <w:divBdr>
                    <w:top w:val="single" w:sz="2" w:space="0" w:color="D9D9E3"/>
                    <w:left w:val="single" w:sz="2" w:space="0" w:color="D9D9E3"/>
                    <w:bottom w:val="single" w:sz="2" w:space="0" w:color="D9D9E3"/>
                    <w:right w:val="single" w:sz="2" w:space="0" w:color="D9D9E3"/>
                  </w:divBdr>
                  <w:divsChild>
                    <w:div w:id="1764187075">
                      <w:marLeft w:val="0"/>
                      <w:marRight w:val="0"/>
                      <w:marTop w:val="0"/>
                      <w:marBottom w:val="0"/>
                      <w:divBdr>
                        <w:top w:val="single" w:sz="2" w:space="0" w:color="D9D9E3"/>
                        <w:left w:val="single" w:sz="2" w:space="0" w:color="D9D9E3"/>
                        <w:bottom w:val="single" w:sz="2" w:space="0" w:color="D9D9E3"/>
                        <w:right w:val="single" w:sz="2" w:space="0" w:color="D9D9E3"/>
                      </w:divBdr>
                      <w:divsChild>
                        <w:div w:id="1315376595">
                          <w:marLeft w:val="0"/>
                          <w:marRight w:val="0"/>
                          <w:marTop w:val="0"/>
                          <w:marBottom w:val="0"/>
                          <w:divBdr>
                            <w:top w:val="single" w:sz="2" w:space="0" w:color="D9D9E3"/>
                            <w:left w:val="single" w:sz="2" w:space="0" w:color="D9D9E3"/>
                            <w:bottom w:val="single" w:sz="2" w:space="0" w:color="D9D9E3"/>
                            <w:right w:val="single" w:sz="2" w:space="0" w:color="D9D9E3"/>
                          </w:divBdr>
                          <w:divsChild>
                            <w:div w:id="593827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022820">
          <w:marLeft w:val="0"/>
          <w:marRight w:val="0"/>
          <w:marTop w:val="0"/>
          <w:marBottom w:val="0"/>
          <w:divBdr>
            <w:top w:val="single" w:sz="2" w:space="0" w:color="auto"/>
            <w:left w:val="single" w:sz="2" w:space="0" w:color="auto"/>
            <w:bottom w:val="single" w:sz="6" w:space="0" w:color="auto"/>
            <w:right w:val="single" w:sz="2" w:space="0" w:color="auto"/>
          </w:divBdr>
          <w:divsChild>
            <w:div w:id="423259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138902">
                  <w:marLeft w:val="0"/>
                  <w:marRight w:val="0"/>
                  <w:marTop w:val="0"/>
                  <w:marBottom w:val="0"/>
                  <w:divBdr>
                    <w:top w:val="single" w:sz="2" w:space="0" w:color="D9D9E3"/>
                    <w:left w:val="single" w:sz="2" w:space="0" w:color="D9D9E3"/>
                    <w:bottom w:val="single" w:sz="2" w:space="0" w:color="D9D9E3"/>
                    <w:right w:val="single" w:sz="2" w:space="0" w:color="D9D9E3"/>
                  </w:divBdr>
                  <w:divsChild>
                    <w:div w:id="449129320">
                      <w:marLeft w:val="0"/>
                      <w:marRight w:val="0"/>
                      <w:marTop w:val="0"/>
                      <w:marBottom w:val="0"/>
                      <w:divBdr>
                        <w:top w:val="single" w:sz="2" w:space="0" w:color="D9D9E3"/>
                        <w:left w:val="single" w:sz="2" w:space="0" w:color="D9D9E3"/>
                        <w:bottom w:val="single" w:sz="2" w:space="0" w:color="D9D9E3"/>
                        <w:right w:val="single" w:sz="2" w:space="0" w:color="D9D9E3"/>
                      </w:divBdr>
                      <w:divsChild>
                        <w:div w:id="490868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9418643">
                  <w:marLeft w:val="0"/>
                  <w:marRight w:val="0"/>
                  <w:marTop w:val="0"/>
                  <w:marBottom w:val="0"/>
                  <w:divBdr>
                    <w:top w:val="single" w:sz="2" w:space="0" w:color="D9D9E3"/>
                    <w:left w:val="single" w:sz="2" w:space="0" w:color="D9D9E3"/>
                    <w:bottom w:val="single" w:sz="2" w:space="0" w:color="D9D9E3"/>
                    <w:right w:val="single" w:sz="2" w:space="0" w:color="D9D9E3"/>
                  </w:divBdr>
                  <w:divsChild>
                    <w:div w:id="39323591">
                      <w:marLeft w:val="0"/>
                      <w:marRight w:val="0"/>
                      <w:marTop w:val="0"/>
                      <w:marBottom w:val="0"/>
                      <w:divBdr>
                        <w:top w:val="single" w:sz="2" w:space="0" w:color="D9D9E3"/>
                        <w:left w:val="single" w:sz="2" w:space="0" w:color="D9D9E3"/>
                        <w:bottom w:val="single" w:sz="2" w:space="0" w:color="D9D9E3"/>
                        <w:right w:val="single" w:sz="2" w:space="0" w:color="D9D9E3"/>
                      </w:divBdr>
                      <w:divsChild>
                        <w:div w:id="177550476">
                          <w:marLeft w:val="0"/>
                          <w:marRight w:val="0"/>
                          <w:marTop w:val="0"/>
                          <w:marBottom w:val="0"/>
                          <w:divBdr>
                            <w:top w:val="single" w:sz="2" w:space="0" w:color="D9D9E3"/>
                            <w:left w:val="single" w:sz="2" w:space="0" w:color="D9D9E3"/>
                            <w:bottom w:val="single" w:sz="2" w:space="0" w:color="D9D9E3"/>
                            <w:right w:val="single" w:sz="2" w:space="0" w:color="D9D9E3"/>
                          </w:divBdr>
                          <w:divsChild>
                            <w:div w:id="196351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7515084">
          <w:marLeft w:val="0"/>
          <w:marRight w:val="0"/>
          <w:marTop w:val="0"/>
          <w:marBottom w:val="0"/>
          <w:divBdr>
            <w:top w:val="single" w:sz="2" w:space="0" w:color="auto"/>
            <w:left w:val="single" w:sz="2" w:space="0" w:color="auto"/>
            <w:bottom w:val="single" w:sz="6" w:space="0" w:color="auto"/>
            <w:right w:val="single" w:sz="2" w:space="0" w:color="auto"/>
          </w:divBdr>
          <w:divsChild>
            <w:div w:id="954290746">
              <w:marLeft w:val="0"/>
              <w:marRight w:val="0"/>
              <w:marTop w:val="100"/>
              <w:marBottom w:val="100"/>
              <w:divBdr>
                <w:top w:val="single" w:sz="2" w:space="0" w:color="D9D9E3"/>
                <w:left w:val="single" w:sz="2" w:space="0" w:color="D9D9E3"/>
                <w:bottom w:val="single" w:sz="2" w:space="0" w:color="D9D9E3"/>
                <w:right w:val="single" w:sz="2" w:space="0" w:color="D9D9E3"/>
              </w:divBdr>
              <w:divsChild>
                <w:div w:id="581332854">
                  <w:marLeft w:val="0"/>
                  <w:marRight w:val="0"/>
                  <w:marTop w:val="0"/>
                  <w:marBottom w:val="0"/>
                  <w:divBdr>
                    <w:top w:val="single" w:sz="2" w:space="0" w:color="D9D9E3"/>
                    <w:left w:val="single" w:sz="2" w:space="0" w:color="D9D9E3"/>
                    <w:bottom w:val="single" w:sz="2" w:space="0" w:color="D9D9E3"/>
                    <w:right w:val="single" w:sz="2" w:space="0" w:color="D9D9E3"/>
                  </w:divBdr>
                  <w:divsChild>
                    <w:div w:id="584074669">
                      <w:marLeft w:val="0"/>
                      <w:marRight w:val="0"/>
                      <w:marTop w:val="0"/>
                      <w:marBottom w:val="0"/>
                      <w:divBdr>
                        <w:top w:val="single" w:sz="2" w:space="0" w:color="D9D9E3"/>
                        <w:left w:val="single" w:sz="2" w:space="0" w:color="D9D9E3"/>
                        <w:bottom w:val="single" w:sz="2" w:space="0" w:color="D9D9E3"/>
                        <w:right w:val="single" w:sz="2" w:space="0" w:color="D9D9E3"/>
                      </w:divBdr>
                      <w:divsChild>
                        <w:div w:id="342780619">
                          <w:marLeft w:val="0"/>
                          <w:marRight w:val="0"/>
                          <w:marTop w:val="0"/>
                          <w:marBottom w:val="0"/>
                          <w:divBdr>
                            <w:top w:val="single" w:sz="2" w:space="0" w:color="D9D9E3"/>
                            <w:left w:val="single" w:sz="2" w:space="0" w:color="D9D9E3"/>
                            <w:bottom w:val="single" w:sz="2" w:space="0" w:color="D9D9E3"/>
                            <w:right w:val="single" w:sz="2" w:space="0" w:color="D9D9E3"/>
                          </w:divBdr>
                          <w:divsChild>
                            <w:div w:id="53693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67947440">
                  <w:marLeft w:val="0"/>
                  <w:marRight w:val="0"/>
                  <w:marTop w:val="0"/>
                  <w:marBottom w:val="0"/>
                  <w:divBdr>
                    <w:top w:val="single" w:sz="2" w:space="0" w:color="D9D9E3"/>
                    <w:left w:val="single" w:sz="2" w:space="0" w:color="D9D9E3"/>
                    <w:bottom w:val="single" w:sz="2" w:space="0" w:color="D9D9E3"/>
                    <w:right w:val="single" w:sz="2" w:space="0" w:color="D9D9E3"/>
                  </w:divBdr>
                  <w:divsChild>
                    <w:div w:id="503671603">
                      <w:marLeft w:val="0"/>
                      <w:marRight w:val="0"/>
                      <w:marTop w:val="0"/>
                      <w:marBottom w:val="0"/>
                      <w:divBdr>
                        <w:top w:val="single" w:sz="2" w:space="0" w:color="D9D9E3"/>
                        <w:left w:val="single" w:sz="2" w:space="0" w:color="D9D9E3"/>
                        <w:bottom w:val="single" w:sz="2" w:space="0" w:color="D9D9E3"/>
                        <w:right w:val="single" w:sz="2" w:space="0" w:color="D9D9E3"/>
                      </w:divBdr>
                      <w:divsChild>
                        <w:div w:id="69653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1688799">
          <w:marLeft w:val="0"/>
          <w:marRight w:val="0"/>
          <w:marTop w:val="0"/>
          <w:marBottom w:val="0"/>
          <w:divBdr>
            <w:top w:val="single" w:sz="2" w:space="0" w:color="auto"/>
            <w:left w:val="single" w:sz="2" w:space="0" w:color="auto"/>
            <w:bottom w:val="single" w:sz="6" w:space="0" w:color="auto"/>
            <w:right w:val="single" w:sz="2" w:space="0" w:color="auto"/>
          </w:divBdr>
          <w:divsChild>
            <w:div w:id="90899237">
              <w:marLeft w:val="0"/>
              <w:marRight w:val="0"/>
              <w:marTop w:val="100"/>
              <w:marBottom w:val="100"/>
              <w:divBdr>
                <w:top w:val="single" w:sz="2" w:space="0" w:color="D9D9E3"/>
                <w:left w:val="single" w:sz="2" w:space="0" w:color="D9D9E3"/>
                <w:bottom w:val="single" w:sz="2" w:space="0" w:color="D9D9E3"/>
                <w:right w:val="single" w:sz="2" w:space="0" w:color="D9D9E3"/>
              </w:divBdr>
              <w:divsChild>
                <w:div w:id="696463497">
                  <w:marLeft w:val="0"/>
                  <w:marRight w:val="0"/>
                  <w:marTop w:val="0"/>
                  <w:marBottom w:val="0"/>
                  <w:divBdr>
                    <w:top w:val="single" w:sz="2" w:space="0" w:color="D9D9E3"/>
                    <w:left w:val="single" w:sz="2" w:space="0" w:color="D9D9E3"/>
                    <w:bottom w:val="single" w:sz="2" w:space="0" w:color="D9D9E3"/>
                    <w:right w:val="single" w:sz="2" w:space="0" w:color="D9D9E3"/>
                  </w:divBdr>
                  <w:divsChild>
                    <w:div w:id="1422721946">
                      <w:marLeft w:val="0"/>
                      <w:marRight w:val="0"/>
                      <w:marTop w:val="0"/>
                      <w:marBottom w:val="0"/>
                      <w:divBdr>
                        <w:top w:val="single" w:sz="2" w:space="0" w:color="D9D9E3"/>
                        <w:left w:val="single" w:sz="2" w:space="0" w:color="D9D9E3"/>
                        <w:bottom w:val="single" w:sz="2" w:space="0" w:color="D9D9E3"/>
                        <w:right w:val="single" w:sz="2" w:space="0" w:color="D9D9E3"/>
                      </w:divBdr>
                      <w:divsChild>
                        <w:div w:id="955910547">
                          <w:marLeft w:val="0"/>
                          <w:marRight w:val="0"/>
                          <w:marTop w:val="0"/>
                          <w:marBottom w:val="0"/>
                          <w:divBdr>
                            <w:top w:val="single" w:sz="2" w:space="0" w:color="D9D9E3"/>
                            <w:left w:val="single" w:sz="2" w:space="0" w:color="D9D9E3"/>
                            <w:bottom w:val="single" w:sz="2" w:space="0" w:color="D9D9E3"/>
                            <w:right w:val="single" w:sz="2" w:space="0" w:color="D9D9E3"/>
                          </w:divBdr>
                          <w:divsChild>
                            <w:div w:id="1288774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24216054">
                  <w:marLeft w:val="0"/>
                  <w:marRight w:val="0"/>
                  <w:marTop w:val="0"/>
                  <w:marBottom w:val="0"/>
                  <w:divBdr>
                    <w:top w:val="single" w:sz="2" w:space="0" w:color="D9D9E3"/>
                    <w:left w:val="single" w:sz="2" w:space="0" w:color="D9D9E3"/>
                    <w:bottom w:val="single" w:sz="2" w:space="0" w:color="D9D9E3"/>
                    <w:right w:val="single" w:sz="2" w:space="0" w:color="D9D9E3"/>
                  </w:divBdr>
                  <w:divsChild>
                    <w:div w:id="881791597">
                      <w:marLeft w:val="0"/>
                      <w:marRight w:val="0"/>
                      <w:marTop w:val="0"/>
                      <w:marBottom w:val="0"/>
                      <w:divBdr>
                        <w:top w:val="single" w:sz="2" w:space="0" w:color="D9D9E3"/>
                        <w:left w:val="single" w:sz="2" w:space="0" w:color="D9D9E3"/>
                        <w:bottom w:val="single" w:sz="2" w:space="0" w:color="D9D9E3"/>
                        <w:right w:val="single" w:sz="2" w:space="0" w:color="D9D9E3"/>
                      </w:divBdr>
                      <w:divsChild>
                        <w:div w:id="1538664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210302">
          <w:marLeft w:val="0"/>
          <w:marRight w:val="0"/>
          <w:marTop w:val="0"/>
          <w:marBottom w:val="0"/>
          <w:divBdr>
            <w:top w:val="single" w:sz="2" w:space="0" w:color="auto"/>
            <w:left w:val="single" w:sz="2" w:space="0" w:color="auto"/>
            <w:bottom w:val="single" w:sz="6" w:space="0" w:color="auto"/>
            <w:right w:val="single" w:sz="2" w:space="0" w:color="auto"/>
          </w:divBdr>
          <w:divsChild>
            <w:div w:id="1553694023">
              <w:marLeft w:val="0"/>
              <w:marRight w:val="0"/>
              <w:marTop w:val="100"/>
              <w:marBottom w:val="100"/>
              <w:divBdr>
                <w:top w:val="single" w:sz="2" w:space="0" w:color="D9D9E3"/>
                <w:left w:val="single" w:sz="2" w:space="0" w:color="D9D9E3"/>
                <w:bottom w:val="single" w:sz="2" w:space="0" w:color="D9D9E3"/>
                <w:right w:val="single" w:sz="2" w:space="0" w:color="D9D9E3"/>
              </w:divBdr>
              <w:divsChild>
                <w:div w:id="35786255">
                  <w:marLeft w:val="0"/>
                  <w:marRight w:val="0"/>
                  <w:marTop w:val="0"/>
                  <w:marBottom w:val="0"/>
                  <w:divBdr>
                    <w:top w:val="single" w:sz="2" w:space="0" w:color="D9D9E3"/>
                    <w:left w:val="single" w:sz="2" w:space="0" w:color="D9D9E3"/>
                    <w:bottom w:val="single" w:sz="2" w:space="0" w:color="D9D9E3"/>
                    <w:right w:val="single" w:sz="2" w:space="0" w:color="D9D9E3"/>
                  </w:divBdr>
                  <w:divsChild>
                    <w:div w:id="1299065285">
                      <w:marLeft w:val="0"/>
                      <w:marRight w:val="0"/>
                      <w:marTop w:val="0"/>
                      <w:marBottom w:val="0"/>
                      <w:divBdr>
                        <w:top w:val="single" w:sz="2" w:space="0" w:color="D9D9E3"/>
                        <w:left w:val="single" w:sz="2" w:space="0" w:color="D9D9E3"/>
                        <w:bottom w:val="single" w:sz="2" w:space="0" w:color="D9D9E3"/>
                        <w:right w:val="single" w:sz="2" w:space="0" w:color="D9D9E3"/>
                      </w:divBdr>
                      <w:divsChild>
                        <w:div w:id="1098252407">
                          <w:marLeft w:val="0"/>
                          <w:marRight w:val="0"/>
                          <w:marTop w:val="0"/>
                          <w:marBottom w:val="0"/>
                          <w:divBdr>
                            <w:top w:val="single" w:sz="2" w:space="0" w:color="D9D9E3"/>
                            <w:left w:val="single" w:sz="2" w:space="0" w:color="D9D9E3"/>
                            <w:bottom w:val="single" w:sz="2" w:space="0" w:color="D9D9E3"/>
                            <w:right w:val="single" w:sz="2" w:space="0" w:color="D9D9E3"/>
                          </w:divBdr>
                          <w:divsChild>
                            <w:div w:id="141167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41720106">
                  <w:marLeft w:val="0"/>
                  <w:marRight w:val="0"/>
                  <w:marTop w:val="0"/>
                  <w:marBottom w:val="0"/>
                  <w:divBdr>
                    <w:top w:val="single" w:sz="2" w:space="0" w:color="D9D9E3"/>
                    <w:left w:val="single" w:sz="2" w:space="0" w:color="D9D9E3"/>
                    <w:bottom w:val="single" w:sz="2" w:space="0" w:color="D9D9E3"/>
                    <w:right w:val="single" w:sz="2" w:space="0" w:color="D9D9E3"/>
                  </w:divBdr>
                  <w:divsChild>
                    <w:div w:id="1198545880">
                      <w:marLeft w:val="0"/>
                      <w:marRight w:val="0"/>
                      <w:marTop w:val="0"/>
                      <w:marBottom w:val="0"/>
                      <w:divBdr>
                        <w:top w:val="single" w:sz="2" w:space="0" w:color="D9D9E3"/>
                        <w:left w:val="single" w:sz="2" w:space="0" w:color="D9D9E3"/>
                        <w:bottom w:val="single" w:sz="2" w:space="0" w:color="D9D9E3"/>
                        <w:right w:val="single" w:sz="2" w:space="0" w:color="D9D9E3"/>
                      </w:divBdr>
                      <w:divsChild>
                        <w:div w:id="138046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8000499">
          <w:marLeft w:val="0"/>
          <w:marRight w:val="0"/>
          <w:marTop w:val="0"/>
          <w:marBottom w:val="0"/>
          <w:divBdr>
            <w:top w:val="single" w:sz="2" w:space="0" w:color="auto"/>
            <w:left w:val="single" w:sz="2" w:space="0" w:color="auto"/>
            <w:bottom w:val="single" w:sz="6" w:space="0" w:color="auto"/>
            <w:right w:val="single" w:sz="2" w:space="0" w:color="auto"/>
          </w:divBdr>
          <w:divsChild>
            <w:div w:id="1401709613">
              <w:marLeft w:val="0"/>
              <w:marRight w:val="0"/>
              <w:marTop w:val="100"/>
              <w:marBottom w:val="100"/>
              <w:divBdr>
                <w:top w:val="single" w:sz="2" w:space="0" w:color="D9D9E3"/>
                <w:left w:val="single" w:sz="2" w:space="0" w:color="D9D9E3"/>
                <w:bottom w:val="single" w:sz="2" w:space="0" w:color="D9D9E3"/>
                <w:right w:val="single" w:sz="2" w:space="0" w:color="D9D9E3"/>
              </w:divBdr>
              <w:divsChild>
                <w:div w:id="6824423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5967">
                      <w:marLeft w:val="0"/>
                      <w:marRight w:val="0"/>
                      <w:marTop w:val="0"/>
                      <w:marBottom w:val="0"/>
                      <w:divBdr>
                        <w:top w:val="single" w:sz="2" w:space="0" w:color="D9D9E3"/>
                        <w:left w:val="single" w:sz="2" w:space="0" w:color="D9D9E3"/>
                        <w:bottom w:val="single" w:sz="2" w:space="0" w:color="D9D9E3"/>
                        <w:right w:val="single" w:sz="2" w:space="0" w:color="D9D9E3"/>
                      </w:divBdr>
                      <w:divsChild>
                        <w:div w:id="972323388">
                          <w:marLeft w:val="0"/>
                          <w:marRight w:val="0"/>
                          <w:marTop w:val="0"/>
                          <w:marBottom w:val="0"/>
                          <w:divBdr>
                            <w:top w:val="single" w:sz="2" w:space="0" w:color="D9D9E3"/>
                            <w:left w:val="single" w:sz="2" w:space="0" w:color="D9D9E3"/>
                            <w:bottom w:val="single" w:sz="2" w:space="0" w:color="D9D9E3"/>
                            <w:right w:val="single" w:sz="2" w:space="0" w:color="D9D9E3"/>
                          </w:divBdr>
                          <w:divsChild>
                            <w:div w:id="1540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5256826">
                  <w:marLeft w:val="0"/>
                  <w:marRight w:val="0"/>
                  <w:marTop w:val="0"/>
                  <w:marBottom w:val="0"/>
                  <w:divBdr>
                    <w:top w:val="single" w:sz="2" w:space="0" w:color="D9D9E3"/>
                    <w:left w:val="single" w:sz="2" w:space="0" w:color="D9D9E3"/>
                    <w:bottom w:val="single" w:sz="2" w:space="0" w:color="D9D9E3"/>
                    <w:right w:val="single" w:sz="2" w:space="0" w:color="D9D9E3"/>
                  </w:divBdr>
                  <w:divsChild>
                    <w:div w:id="467359373">
                      <w:marLeft w:val="0"/>
                      <w:marRight w:val="0"/>
                      <w:marTop w:val="0"/>
                      <w:marBottom w:val="0"/>
                      <w:divBdr>
                        <w:top w:val="single" w:sz="2" w:space="0" w:color="D9D9E3"/>
                        <w:left w:val="single" w:sz="2" w:space="0" w:color="D9D9E3"/>
                        <w:bottom w:val="single" w:sz="2" w:space="0" w:color="D9D9E3"/>
                        <w:right w:val="single" w:sz="2" w:space="0" w:color="D9D9E3"/>
                      </w:divBdr>
                      <w:divsChild>
                        <w:div w:id="117009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0108352">
          <w:marLeft w:val="0"/>
          <w:marRight w:val="0"/>
          <w:marTop w:val="0"/>
          <w:marBottom w:val="0"/>
          <w:divBdr>
            <w:top w:val="single" w:sz="2" w:space="0" w:color="auto"/>
            <w:left w:val="single" w:sz="2" w:space="0" w:color="auto"/>
            <w:bottom w:val="single" w:sz="6" w:space="0" w:color="auto"/>
            <w:right w:val="single" w:sz="2" w:space="0" w:color="auto"/>
          </w:divBdr>
          <w:divsChild>
            <w:div w:id="3037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321659910">
                  <w:marLeft w:val="0"/>
                  <w:marRight w:val="0"/>
                  <w:marTop w:val="0"/>
                  <w:marBottom w:val="0"/>
                  <w:divBdr>
                    <w:top w:val="single" w:sz="2" w:space="0" w:color="D9D9E3"/>
                    <w:left w:val="single" w:sz="2" w:space="0" w:color="D9D9E3"/>
                    <w:bottom w:val="single" w:sz="2" w:space="0" w:color="D9D9E3"/>
                    <w:right w:val="single" w:sz="2" w:space="0" w:color="D9D9E3"/>
                  </w:divBdr>
                  <w:divsChild>
                    <w:div w:id="1400206955">
                      <w:marLeft w:val="0"/>
                      <w:marRight w:val="0"/>
                      <w:marTop w:val="0"/>
                      <w:marBottom w:val="0"/>
                      <w:divBdr>
                        <w:top w:val="single" w:sz="2" w:space="0" w:color="D9D9E3"/>
                        <w:left w:val="single" w:sz="2" w:space="0" w:color="D9D9E3"/>
                        <w:bottom w:val="single" w:sz="2" w:space="0" w:color="D9D9E3"/>
                        <w:right w:val="single" w:sz="2" w:space="0" w:color="D9D9E3"/>
                      </w:divBdr>
                      <w:divsChild>
                        <w:div w:id="1826242910">
                          <w:marLeft w:val="0"/>
                          <w:marRight w:val="0"/>
                          <w:marTop w:val="0"/>
                          <w:marBottom w:val="0"/>
                          <w:divBdr>
                            <w:top w:val="single" w:sz="2" w:space="0" w:color="D9D9E3"/>
                            <w:left w:val="single" w:sz="2" w:space="0" w:color="D9D9E3"/>
                            <w:bottom w:val="single" w:sz="2" w:space="0" w:color="D9D9E3"/>
                            <w:right w:val="single" w:sz="2" w:space="0" w:color="D9D9E3"/>
                          </w:divBdr>
                          <w:divsChild>
                            <w:div w:id="196407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83169695">
                  <w:marLeft w:val="0"/>
                  <w:marRight w:val="0"/>
                  <w:marTop w:val="0"/>
                  <w:marBottom w:val="0"/>
                  <w:divBdr>
                    <w:top w:val="single" w:sz="2" w:space="0" w:color="D9D9E3"/>
                    <w:left w:val="single" w:sz="2" w:space="0" w:color="D9D9E3"/>
                    <w:bottom w:val="single" w:sz="2" w:space="0" w:color="D9D9E3"/>
                    <w:right w:val="single" w:sz="2" w:space="0" w:color="D9D9E3"/>
                  </w:divBdr>
                  <w:divsChild>
                    <w:div w:id="2134710660">
                      <w:marLeft w:val="0"/>
                      <w:marRight w:val="0"/>
                      <w:marTop w:val="0"/>
                      <w:marBottom w:val="0"/>
                      <w:divBdr>
                        <w:top w:val="single" w:sz="2" w:space="0" w:color="D9D9E3"/>
                        <w:left w:val="single" w:sz="2" w:space="0" w:color="D9D9E3"/>
                        <w:bottom w:val="single" w:sz="2" w:space="0" w:color="D9D9E3"/>
                        <w:right w:val="single" w:sz="2" w:space="0" w:color="D9D9E3"/>
                      </w:divBdr>
                      <w:divsChild>
                        <w:div w:id="188339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044098">
          <w:marLeft w:val="0"/>
          <w:marRight w:val="0"/>
          <w:marTop w:val="0"/>
          <w:marBottom w:val="0"/>
          <w:divBdr>
            <w:top w:val="single" w:sz="2" w:space="0" w:color="auto"/>
            <w:left w:val="single" w:sz="2" w:space="0" w:color="auto"/>
            <w:bottom w:val="single" w:sz="6" w:space="0" w:color="auto"/>
            <w:right w:val="single" w:sz="2" w:space="0" w:color="auto"/>
          </w:divBdr>
          <w:divsChild>
            <w:div w:id="288977666">
              <w:marLeft w:val="0"/>
              <w:marRight w:val="0"/>
              <w:marTop w:val="100"/>
              <w:marBottom w:val="100"/>
              <w:divBdr>
                <w:top w:val="single" w:sz="2" w:space="0" w:color="D9D9E3"/>
                <w:left w:val="single" w:sz="2" w:space="0" w:color="D9D9E3"/>
                <w:bottom w:val="single" w:sz="2" w:space="0" w:color="D9D9E3"/>
                <w:right w:val="single" w:sz="2" w:space="0" w:color="D9D9E3"/>
              </w:divBdr>
              <w:divsChild>
                <w:div w:id="553198355">
                  <w:marLeft w:val="0"/>
                  <w:marRight w:val="0"/>
                  <w:marTop w:val="0"/>
                  <w:marBottom w:val="0"/>
                  <w:divBdr>
                    <w:top w:val="single" w:sz="2" w:space="0" w:color="D9D9E3"/>
                    <w:left w:val="single" w:sz="2" w:space="0" w:color="D9D9E3"/>
                    <w:bottom w:val="single" w:sz="2" w:space="0" w:color="D9D9E3"/>
                    <w:right w:val="single" w:sz="2" w:space="0" w:color="D9D9E3"/>
                  </w:divBdr>
                  <w:divsChild>
                    <w:div w:id="967055579">
                      <w:marLeft w:val="0"/>
                      <w:marRight w:val="0"/>
                      <w:marTop w:val="0"/>
                      <w:marBottom w:val="0"/>
                      <w:divBdr>
                        <w:top w:val="single" w:sz="2" w:space="0" w:color="D9D9E3"/>
                        <w:left w:val="single" w:sz="2" w:space="0" w:color="D9D9E3"/>
                        <w:bottom w:val="single" w:sz="2" w:space="0" w:color="D9D9E3"/>
                        <w:right w:val="single" w:sz="2" w:space="0" w:color="D9D9E3"/>
                      </w:divBdr>
                      <w:divsChild>
                        <w:div w:id="839082402">
                          <w:marLeft w:val="0"/>
                          <w:marRight w:val="0"/>
                          <w:marTop w:val="0"/>
                          <w:marBottom w:val="0"/>
                          <w:divBdr>
                            <w:top w:val="single" w:sz="2" w:space="0" w:color="D9D9E3"/>
                            <w:left w:val="single" w:sz="2" w:space="0" w:color="D9D9E3"/>
                            <w:bottom w:val="single" w:sz="2" w:space="0" w:color="D9D9E3"/>
                            <w:right w:val="single" w:sz="2" w:space="0" w:color="D9D9E3"/>
                          </w:divBdr>
                          <w:divsChild>
                            <w:div w:id="430010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7178752">
                  <w:marLeft w:val="0"/>
                  <w:marRight w:val="0"/>
                  <w:marTop w:val="0"/>
                  <w:marBottom w:val="0"/>
                  <w:divBdr>
                    <w:top w:val="single" w:sz="2" w:space="0" w:color="D9D9E3"/>
                    <w:left w:val="single" w:sz="2" w:space="0" w:color="D9D9E3"/>
                    <w:bottom w:val="single" w:sz="2" w:space="0" w:color="D9D9E3"/>
                    <w:right w:val="single" w:sz="2" w:space="0" w:color="D9D9E3"/>
                  </w:divBdr>
                  <w:divsChild>
                    <w:div w:id="1673946138">
                      <w:marLeft w:val="0"/>
                      <w:marRight w:val="0"/>
                      <w:marTop w:val="0"/>
                      <w:marBottom w:val="0"/>
                      <w:divBdr>
                        <w:top w:val="single" w:sz="2" w:space="0" w:color="D9D9E3"/>
                        <w:left w:val="single" w:sz="2" w:space="0" w:color="D9D9E3"/>
                        <w:bottom w:val="single" w:sz="2" w:space="0" w:color="D9D9E3"/>
                        <w:right w:val="single" w:sz="2" w:space="0" w:color="D9D9E3"/>
                      </w:divBdr>
                      <w:divsChild>
                        <w:div w:id="717126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4715309">
          <w:marLeft w:val="0"/>
          <w:marRight w:val="0"/>
          <w:marTop w:val="0"/>
          <w:marBottom w:val="0"/>
          <w:divBdr>
            <w:top w:val="single" w:sz="2" w:space="0" w:color="auto"/>
            <w:left w:val="single" w:sz="2" w:space="0" w:color="auto"/>
            <w:bottom w:val="single" w:sz="6" w:space="0" w:color="auto"/>
            <w:right w:val="single" w:sz="2" w:space="0" w:color="auto"/>
          </w:divBdr>
          <w:divsChild>
            <w:div w:id="73435915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089982">
                  <w:marLeft w:val="0"/>
                  <w:marRight w:val="0"/>
                  <w:marTop w:val="0"/>
                  <w:marBottom w:val="0"/>
                  <w:divBdr>
                    <w:top w:val="single" w:sz="2" w:space="0" w:color="D9D9E3"/>
                    <w:left w:val="single" w:sz="2" w:space="0" w:color="D9D9E3"/>
                    <w:bottom w:val="single" w:sz="2" w:space="0" w:color="D9D9E3"/>
                    <w:right w:val="single" w:sz="2" w:space="0" w:color="D9D9E3"/>
                  </w:divBdr>
                  <w:divsChild>
                    <w:div w:id="1712076269">
                      <w:marLeft w:val="0"/>
                      <w:marRight w:val="0"/>
                      <w:marTop w:val="0"/>
                      <w:marBottom w:val="0"/>
                      <w:divBdr>
                        <w:top w:val="single" w:sz="2" w:space="0" w:color="D9D9E3"/>
                        <w:left w:val="single" w:sz="2" w:space="0" w:color="D9D9E3"/>
                        <w:bottom w:val="single" w:sz="2" w:space="0" w:color="D9D9E3"/>
                        <w:right w:val="single" w:sz="2" w:space="0" w:color="D9D9E3"/>
                      </w:divBdr>
                      <w:divsChild>
                        <w:div w:id="1185366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7397616">
                  <w:marLeft w:val="0"/>
                  <w:marRight w:val="0"/>
                  <w:marTop w:val="0"/>
                  <w:marBottom w:val="0"/>
                  <w:divBdr>
                    <w:top w:val="single" w:sz="2" w:space="0" w:color="D9D9E3"/>
                    <w:left w:val="single" w:sz="2" w:space="0" w:color="D9D9E3"/>
                    <w:bottom w:val="single" w:sz="2" w:space="0" w:color="D9D9E3"/>
                    <w:right w:val="single" w:sz="2" w:space="0" w:color="D9D9E3"/>
                  </w:divBdr>
                  <w:divsChild>
                    <w:div w:id="1198159940">
                      <w:marLeft w:val="0"/>
                      <w:marRight w:val="0"/>
                      <w:marTop w:val="0"/>
                      <w:marBottom w:val="0"/>
                      <w:divBdr>
                        <w:top w:val="single" w:sz="2" w:space="0" w:color="D9D9E3"/>
                        <w:left w:val="single" w:sz="2" w:space="0" w:color="D9D9E3"/>
                        <w:bottom w:val="single" w:sz="2" w:space="0" w:color="D9D9E3"/>
                        <w:right w:val="single" w:sz="2" w:space="0" w:color="D9D9E3"/>
                      </w:divBdr>
                      <w:divsChild>
                        <w:div w:id="1887138455">
                          <w:marLeft w:val="0"/>
                          <w:marRight w:val="0"/>
                          <w:marTop w:val="0"/>
                          <w:marBottom w:val="0"/>
                          <w:divBdr>
                            <w:top w:val="single" w:sz="2" w:space="0" w:color="D9D9E3"/>
                            <w:left w:val="single" w:sz="2" w:space="0" w:color="D9D9E3"/>
                            <w:bottom w:val="single" w:sz="2" w:space="0" w:color="D9D9E3"/>
                            <w:right w:val="single" w:sz="2" w:space="0" w:color="D9D9E3"/>
                          </w:divBdr>
                          <w:divsChild>
                            <w:div w:id="152794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1923037">
          <w:marLeft w:val="0"/>
          <w:marRight w:val="0"/>
          <w:marTop w:val="0"/>
          <w:marBottom w:val="0"/>
          <w:divBdr>
            <w:top w:val="single" w:sz="2" w:space="0" w:color="auto"/>
            <w:left w:val="single" w:sz="2" w:space="0" w:color="auto"/>
            <w:bottom w:val="single" w:sz="6" w:space="0" w:color="auto"/>
            <w:right w:val="single" w:sz="2" w:space="0" w:color="auto"/>
          </w:divBdr>
          <w:divsChild>
            <w:div w:id="1499464992">
              <w:marLeft w:val="0"/>
              <w:marRight w:val="0"/>
              <w:marTop w:val="100"/>
              <w:marBottom w:val="100"/>
              <w:divBdr>
                <w:top w:val="single" w:sz="2" w:space="0" w:color="D9D9E3"/>
                <w:left w:val="single" w:sz="2" w:space="0" w:color="D9D9E3"/>
                <w:bottom w:val="single" w:sz="2" w:space="0" w:color="D9D9E3"/>
                <w:right w:val="single" w:sz="2" w:space="0" w:color="D9D9E3"/>
              </w:divBdr>
              <w:divsChild>
                <w:div w:id="428550392">
                  <w:marLeft w:val="0"/>
                  <w:marRight w:val="0"/>
                  <w:marTop w:val="0"/>
                  <w:marBottom w:val="0"/>
                  <w:divBdr>
                    <w:top w:val="single" w:sz="2" w:space="0" w:color="D9D9E3"/>
                    <w:left w:val="single" w:sz="2" w:space="0" w:color="D9D9E3"/>
                    <w:bottom w:val="single" w:sz="2" w:space="0" w:color="D9D9E3"/>
                    <w:right w:val="single" w:sz="2" w:space="0" w:color="D9D9E3"/>
                  </w:divBdr>
                  <w:divsChild>
                    <w:div w:id="828639630">
                      <w:marLeft w:val="0"/>
                      <w:marRight w:val="0"/>
                      <w:marTop w:val="0"/>
                      <w:marBottom w:val="0"/>
                      <w:divBdr>
                        <w:top w:val="single" w:sz="2" w:space="0" w:color="D9D9E3"/>
                        <w:left w:val="single" w:sz="2" w:space="0" w:color="D9D9E3"/>
                        <w:bottom w:val="single" w:sz="2" w:space="0" w:color="D9D9E3"/>
                        <w:right w:val="single" w:sz="2" w:space="0" w:color="D9D9E3"/>
                      </w:divBdr>
                      <w:divsChild>
                        <w:div w:id="842429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0157059">
                  <w:marLeft w:val="0"/>
                  <w:marRight w:val="0"/>
                  <w:marTop w:val="0"/>
                  <w:marBottom w:val="0"/>
                  <w:divBdr>
                    <w:top w:val="single" w:sz="2" w:space="0" w:color="D9D9E3"/>
                    <w:left w:val="single" w:sz="2" w:space="0" w:color="D9D9E3"/>
                    <w:bottom w:val="single" w:sz="2" w:space="0" w:color="D9D9E3"/>
                    <w:right w:val="single" w:sz="2" w:space="0" w:color="D9D9E3"/>
                  </w:divBdr>
                  <w:divsChild>
                    <w:div w:id="802311149">
                      <w:marLeft w:val="0"/>
                      <w:marRight w:val="0"/>
                      <w:marTop w:val="0"/>
                      <w:marBottom w:val="0"/>
                      <w:divBdr>
                        <w:top w:val="single" w:sz="2" w:space="0" w:color="D9D9E3"/>
                        <w:left w:val="single" w:sz="2" w:space="0" w:color="D9D9E3"/>
                        <w:bottom w:val="single" w:sz="2" w:space="0" w:color="D9D9E3"/>
                        <w:right w:val="single" w:sz="2" w:space="0" w:color="D9D9E3"/>
                      </w:divBdr>
                      <w:divsChild>
                        <w:div w:id="140050436">
                          <w:marLeft w:val="0"/>
                          <w:marRight w:val="0"/>
                          <w:marTop w:val="0"/>
                          <w:marBottom w:val="0"/>
                          <w:divBdr>
                            <w:top w:val="single" w:sz="2" w:space="0" w:color="D9D9E3"/>
                            <w:left w:val="single" w:sz="2" w:space="0" w:color="D9D9E3"/>
                            <w:bottom w:val="single" w:sz="2" w:space="0" w:color="D9D9E3"/>
                            <w:right w:val="single" w:sz="2" w:space="0" w:color="D9D9E3"/>
                          </w:divBdr>
                          <w:divsChild>
                            <w:div w:id="1288006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4213569">
          <w:marLeft w:val="0"/>
          <w:marRight w:val="0"/>
          <w:marTop w:val="0"/>
          <w:marBottom w:val="0"/>
          <w:divBdr>
            <w:top w:val="single" w:sz="2" w:space="0" w:color="auto"/>
            <w:left w:val="single" w:sz="2" w:space="0" w:color="auto"/>
            <w:bottom w:val="single" w:sz="6" w:space="0" w:color="auto"/>
            <w:right w:val="single" w:sz="2" w:space="0" w:color="auto"/>
          </w:divBdr>
          <w:divsChild>
            <w:div w:id="134717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187069">
                  <w:marLeft w:val="0"/>
                  <w:marRight w:val="0"/>
                  <w:marTop w:val="0"/>
                  <w:marBottom w:val="0"/>
                  <w:divBdr>
                    <w:top w:val="single" w:sz="2" w:space="0" w:color="D9D9E3"/>
                    <w:left w:val="single" w:sz="2" w:space="0" w:color="D9D9E3"/>
                    <w:bottom w:val="single" w:sz="2" w:space="0" w:color="D9D9E3"/>
                    <w:right w:val="single" w:sz="2" w:space="0" w:color="D9D9E3"/>
                  </w:divBdr>
                  <w:divsChild>
                    <w:div w:id="1846481583">
                      <w:marLeft w:val="0"/>
                      <w:marRight w:val="0"/>
                      <w:marTop w:val="0"/>
                      <w:marBottom w:val="0"/>
                      <w:divBdr>
                        <w:top w:val="single" w:sz="2" w:space="0" w:color="D9D9E3"/>
                        <w:left w:val="single" w:sz="2" w:space="0" w:color="D9D9E3"/>
                        <w:bottom w:val="single" w:sz="2" w:space="0" w:color="D9D9E3"/>
                        <w:right w:val="single" w:sz="2" w:space="0" w:color="D9D9E3"/>
                      </w:divBdr>
                      <w:divsChild>
                        <w:div w:id="1612735444">
                          <w:marLeft w:val="0"/>
                          <w:marRight w:val="0"/>
                          <w:marTop w:val="0"/>
                          <w:marBottom w:val="0"/>
                          <w:divBdr>
                            <w:top w:val="single" w:sz="2" w:space="0" w:color="D9D9E3"/>
                            <w:left w:val="single" w:sz="2" w:space="0" w:color="D9D9E3"/>
                            <w:bottom w:val="single" w:sz="2" w:space="0" w:color="D9D9E3"/>
                            <w:right w:val="single" w:sz="2" w:space="0" w:color="D9D9E3"/>
                          </w:divBdr>
                          <w:divsChild>
                            <w:div w:id="116682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4218637">
                  <w:marLeft w:val="0"/>
                  <w:marRight w:val="0"/>
                  <w:marTop w:val="0"/>
                  <w:marBottom w:val="0"/>
                  <w:divBdr>
                    <w:top w:val="single" w:sz="2" w:space="0" w:color="D9D9E3"/>
                    <w:left w:val="single" w:sz="2" w:space="0" w:color="D9D9E3"/>
                    <w:bottom w:val="single" w:sz="2" w:space="0" w:color="D9D9E3"/>
                    <w:right w:val="single" w:sz="2" w:space="0" w:color="D9D9E3"/>
                  </w:divBdr>
                  <w:divsChild>
                    <w:div w:id="292949036">
                      <w:marLeft w:val="0"/>
                      <w:marRight w:val="0"/>
                      <w:marTop w:val="0"/>
                      <w:marBottom w:val="0"/>
                      <w:divBdr>
                        <w:top w:val="single" w:sz="2" w:space="0" w:color="D9D9E3"/>
                        <w:left w:val="single" w:sz="2" w:space="0" w:color="D9D9E3"/>
                        <w:bottom w:val="single" w:sz="2" w:space="0" w:color="D9D9E3"/>
                        <w:right w:val="single" w:sz="2" w:space="0" w:color="D9D9E3"/>
                      </w:divBdr>
                      <w:divsChild>
                        <w:div w:id="322053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3134937">
          <w:marLeft w:val="0"/>
          <w:marRight w:val="0"/>
          <w:marTop w:val="0"/>
          <w:marBottom w:val="0"/>
          <w:divBdr>
            <w:top w:val="single" w:sz="2" w:space="0" w:color="auto"/>
            <w:left w:val="single" w:sz="2" w:space="0" w:color="auto"/>
            <w:bottom w:val="single" w:sz="6" w:space="0" w:color="auto"/>
            <w:right w:val="single" w:sz="2" w:space="0" w:color="auto"/>
          </w:divBdr>
          <w:divsChild>
            <w:div w:id="5644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20057">
                  <w:marLeft w:val="0"/>
                  <w:marRight w:val="0"/>
                  <w:marTop w:val="0"/>
                  <w:marBottom w:val="0"/>
                  <w:divBdr>
                    <w:top w:val="single" w:sz="2" w:space="0" w:color="D9D9E3"/>
                    <w:left w:val="single" w:sz="2" w:space="0" w:color="D9D9E3"/>
                    <w:bottom w:val="single" w:sz="2" w:space="0" w:color="D9D9E3"/>
                    <w:right w:val="single" w:sz="2" w:space="0" w:color="D9D9E3"/>
                  </w:divBdr>
                  <w:divsChild>
                    <w:div w:id="1537038672">
                      <w:marLeft w:val="0"/>
                      <w:marRight w:val="0"/>
                      <w:marTop w:val="0"/>
                      <w:marBottom w:val="0"/>
                      <w:divBdr>
                        <w:top w:val="single" w:sz="2" w:space="0" w:color="D9D9E3"/>
                        <w:left w:val="single" w:sz="2" w:space="0" w:color="D9D9E3"/>
                        <w:bottom w:val="single" w:sz="2" w:space="0" w:color="D9D9E3"/>
                        <w:right w:val="single" w:sz="2" w:space="0" w:color="D9D9E3"/>
                      </w:divBdr>
                      <w:divsChild>
                        <w:div w:id="860975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4234487">
                  <w:marLeft w:val="0"/>
                  <w:marRight w:val="0"/>
                  <w:marTop w:val="0"/>
                  <w:marBottom w:val="0"/>
                  <w:divBdr>
                    <w:top w:val="single" w:sz="2" w:space="0" w:color="D9D9E3"/>
                    <w:left w:val="single" w:sz="2" w:space="0" w:color="D9D9E3"/>
                    <w:bottom w:val="single" w:sz="2" w:space="0" w:color="D9D9E3"/>
                    <w:right w:val="single" w:sz="2" w:space="0" w:color="D9D9E3"/>
                  </w:divBdr>
                  <w:divsChild>
                    <w:div w:id="569267642">
                      <w:marLeft w:val="0"/>
                      <w:marRight w:val="0"/>
                      <w:marTop w:val="0"/>
                      <w:marBottom w:val="0"/>
                      <w:divBdr>
                        <w:top w:val="single" w:sz="2" w:space="0" w:color="D9D9E3"/>
                        <w:left w:val="single" w:sz="2" w:space="0" w:color="D9D9E3"/>
                        <w:bottom w:val="single" w:sz="2" w:space="0" w:color="D9D9E3"/>
                        <w:right w:val="single" w:sz="2" w:space="0" w:color="D9D9E3"/>
                      </w:divBdr>
                      <w:divsChild>
                        <w:div w:id="1879270581">
                          <w:marLeft w:val="0"/>
                          <w:marRight w:val="0"/>
                          <w:marTop w:val="0"/>
                          <w:marBottom w:val="0"/>
                          <w:divBdr>
                            <w:top w:val="single" w:sz="2" w:space="0" w:color="D9D9E3"/>
                            <w:left w:val="single" w:sz="2" w:space="0" w:color="D9D9E3"/>
                            <w:bottom w:val="single" w:sz="2" w:space="0" w:color="D9D9E3"/>
                            <w:right w:val="single" w:sz="2" w:space="0" w:color="D9D9E3"/>
                          </w:divBdr>
                          <w:divsChild>
                            <w:div w:id="298189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9541953">
          <w:marLeft w:val="0"/>
          <w:marRight w:val="0"/>
          <w:marTop w:val="0"/>
          <w:marBottom w:val="0"/>
          <w:divBdr>
            <w:top w:val="single" w:sz="2" w:space="0" w:color="auto"/>
            <w:left w:val="single" w:sz="2" w:space="0" w:color="auto"/>
            <w:bottom w:val="single" w:sz="6" w:space="0" w:color="auto"/>
            <w:right w:val="single" w:sz="2" w:space="0" w:color="auto"/>
          </w:divBdr>
          <w:divsChild>
            <w:div w:id="12615210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8835756">
                  <w:marLeft w:val="0"/>
                  <w:marRight w:val="0"/>
                  <w:marTop w:val="0"/>
                  <w:marBottom w:val="0"/>
                  <w:divBdr>
                    <w:top w:val="single" w:sz="2" w:space="0" w:color="D9D9E3"/>
                    <w:left w:val="single" w:sz="2" w:space="0" w:color="D9D9E3"/>
                    <w:bottom w:val="single" w:sz="2" w:space="0" w:color="D9D9E3"/>
                    <w:right w:val="single" w:sz="2" w:space="0" w:color="D9D9E3"/>
                  </w:divBdr>
                  <w:divsChild>
                    <w:div w:id="1640257479">
                      <w:marLeft w:val="0"/>
                      <w:marRight w:val="0"/>
                      <w:marTop w:val="0"/>
                      <w:marBottom w:val="0"/>
                      <w:divBdr>
                        <w:top w:val="single" w:sz="2" w:space="0" w:color="D9D9E3"/>
                        <w:left w:val="single" w:sz="2" w:space="0" w:color="D9D9E3"/>
                        <w:bottom w:val="single" w:sz="2" w:space="0" w:color="D9D9E3"/>
                        <w:right w:val="single" w:sz="2" w:space="0" w:color="D9D9E3"/>
                      </w:divBdr>
                      <w:divsChild>
                        <w:div w:id="812453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832720">
                  <w:marLeft w:val="0"/>
                  <w:marRight w:val="0"/>
                  <w:marTop w:val="0"/>
                  <w:marBottom w:val="0"/>
                  <w:divBdr>
                    <w:top w:val="single" w:sz="2" w:space="0" w:color="D9D9E3"/>
                    <w:left w:val="single" w:sz="2" w:space="0" w:color="D9D9E3"/>
                    <w:bottom w:val="single" w:sz="2" w:space="0" w:color="D9D9E3"/>
                    <w:right w:val="single" w:sz="2" w:space="0" w:color="D9D9E3"/>
                  </w:divBdr>
                  <w:divsChild>
                    <w:div w:id="1627422232">
                      <w:marLeft w:val="0"/>
                      <w:marRight w:val="0"/>
                      <w:marTop w:val="0"/>
                      <w:marBottom w:val="0"/>
                      <w:divBdr>
                        <w:top w:val="single" w:sz="2" w:space="0" w:color="D9D9E3"/>
                        <w:left w:val="single" w:sz="2" w:space="0" w:color="D9D9E3"/>
                        <w:bottom w:val="single" w:sz="2" w:space="0" w:color="D9D9E3"/>
                        <w:right w:val="single" w:sz="2" w:space="0" w:color="D9D9E3"/>
                      </w:divBdr>
                      <w:divsChild>
                        <w:div w:id="574781634">
                          <w:marLeft w:val="0"/>
                          <w:marRight w:val="0"/>
                          <w:marTop w:val="0"/>
                          <w:marBottom w:val="0"/>
                          <w:divBdr>
                            <w:top w:val="single" w:sz="2" w:space="0" w:color="D9D9E3"/>
                            <w:left w:val="single" w:sz="2" w:space="0" w:color="D9D9E3"/>
                            <w:bottom w:val="single" w:sz="2" w:space="0" w:color="D9D9E3"/>
                            <w:right w:val="single" w:sz="2" w:space="0" w:color="D9D9E3"/>
                          </w:divBdr>
                          <w:divsChild>
                            <w:div w:id="3959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6819170">
          <w:marLeft w:val="0"/>
          <w:marRight w:val="0"/>
          <w:marTop w:val="0"/>
          <w:marBottom w:val="0"/>
          <w:divBdr>
            <w:top w:val="single" w:sz="2" w:space="0" w:color="auto"/>
            <w:left w:val="single" w:sz="2" w:space="0" w:color="auto"/>
            <w:bottom w:val="single" w:sz="6" w:space="0" w:color="auto"/>
            <w:right w:val="single" w:sz="2" w:space="0" w:color="auto"/>
          </w:divBdr>
          <w:divsChild>
            <w:div w:id="1561163089">
              <w:marLeft w:val="0"/>
              <w:marRight w:val="0"/>
              <w:marTop w:val="100"/>
              <w:marBottom w:val="100"/>
              <w:divBdr>
                <w:top w:val="single" w:sz="2" w:space="0" w:color="D9D9E3"/>
                <w:left w:val="single" w:sz="2" w:space="0" w:color="D9D9E3"/>
                <w:bottom w:val="single" w:sz="2" w:space="0" w:color="D9D9E3"/>
                <w:right w:val="single" w:sz="2" w:space="0" w:color="D9D9E3"/>
              </w:divBdr>
              <w:divsChild>
                <w:div w:id="154031479">
                  <w:marLeft w:val="0"/>
                  <w:marRight w:val="0"/>
                  <w:marTop w:val="0"/>
                  <w:marBottom w:val="0"/>
                  <w:divBdr>
                    <w:top w:val="single" w:sz="2" w:space="0" w:color="D9D9E3"/>
                    <w:left w:val="single" w:sz="2" w:space="0" w:color="D9D9E3"/>
                    <w:bottom w:val="single" w:sz="2" w:space="0" w:color="D9D9E3"/>
                    <w:right w:val="single" w:sz="2" w:space="0" w:color="D9D9E3"/>
                  </w:divBdr>
                  <w:divsChild>
                    <w:div w:id="1159155981">
                      <w:marLeft w:val="0"/>
                      <w:marRight w:val="0"/>
                      <w:marTop w:val="0"/>
                      <w:marBottom w:val="0"/>
                      <w:divBdr>
                        <w:top w:val="single" w:sz="2" w:space="0" w:color="D9D9E3"/>
                        <w:left w:val="single" w:sz="2" w:space="0" w:color="D9D9E3"/>
                        <w:bottom w:val="single" w:sz="2" w:space="0" w:color="D9D9E3"/>
                        <w:right w:val="single" w:sz="2" w:space="0" w:color="D9D9E3"/>
                      </w:divBdr>
                      <w:divsChild>
                        <w:div w:id="710156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499027">
                  <w:marLeft w:val="0"/>
                  <w:marRight w:val="0"/>
                  <w:marTop w:val="0"/>
                  <w:marBottom w:val="0"/>
                  <w:divBdr>
                    <w:top w:val="single" w:sz="2" w:space="0" w:color="D9D9E3"/>
                    <w:left w:val="single" w:sz="2" w:space="0" w:color="D9D9E3"/>
                    <w:bottom w:val="single" w:sz="2" w:space="0" w:color="D9D9E3"/>
                    <w:right w:val="single" w:sz="2" w:space="0" w:color="D9D9E3"/>
                  </w:divBdr>
                  <w:divsChild>
                    <w:div w:id="917250455">
                      <w:marLeft w:val="0"/>
                      <w:marRight w:val="0"/>
                      <w:marTop w:val="0"/>
                      <w:marBottom w:val="0"/>
                      <w:divBdr>
                        <w:top w:val="single" w:sz="2" w:space="0" w:color="D9D9E3"/>
                        <w:left w:val="single" w:sz="2" w:space="0" w:color="D9D9E3"/>
                        <w:bottom w:val="single" w:sz="2" w:space="0" w:color="D9D9E3"/>
                        <w:right w:val="single" w:sz="2" w:space="0" w:color="D9D9E3"/>
                      </w:divBdr>
                      <w:divsChild>
                        <w:div w:id="1572040680">
                          <w:marLeft w:val="0"/>
                          <w:marRight w:val="0"/>
                          <w:marTop w:val="0"/>
                          <w:marBottom w:val="0"/>
                          <w:divBdr>
                            <w:top w:val="single" w:sz="2" w:space="0" w:color="D9D9E3"/>
                            <w:left w:val="single" w:sz="2" w:space="0" w:color="D9D9E3"/>
                            <w:bottom w:val="single" w:sz="2" w:space="0" w:color="D9D9E3"/>
                            <w:right w:val="single" w:sz="2" w:space="0" w:color="D9D9E3"/>
                          </w:divBdr>
                          <w:divsChild>
                            <w:div w:id="1373726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492725">
          <w:marLeft w:val="0"/>
          <w:marRight w:val="0"/>
          <w:marTop w:val="0"/>
          <w:marBottom w:val="0"/>
          <w:divBdr>
            <w:top w:val="single" w:sz="2" w:space="0" w:color="auto"/>
            <w:left w:val="single" w:sz="2" w:space="0" w:color="auto"/>
            <w:bottom w:val="single" w:sz="6" w:space="0" w:color="auto"/>
            <w:right w:val="single" w:sz="2" w:space="0" w:color="auto"/>
          </w:divBdr>
          <w:divsChild>
            <w:div w:id="13465188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3353993">
                  <w:marLeft w:val="0"/>
                  <w:marRight w:val="0"/>
                  <w:marTop w:val="0"/>
                  <w:marBottom w:val="0"/>
                  <w:divBdr>
                    <w:top w:val="single" w:sz="2" w:space="0" w:color="D9D9E3"/>
                    <w:left w:val="single" w:sz="2" w:space="0" w:color="D9D9E3"/>
                    <w:bottom w:val="single" w:sz="2" w:space="0" w:color="D9D9E3"/>
                    <w:right w:val="single" w:sz="2" w:space="0" w:color="D9D9E3"/>
                  </w:divBdr>
                  <w:divsChild>
                    <w:div w:id="1313945648">
                      <w:marLeft w:val="0"/>
                      <w:marRight w:val="0"/>
                      <w:marTop w:val="0"/>
                      <w:marBottom w:val="0"/>
                      <w:divBdr>
                        <w:top w:val="single" w:sz="2" w:space="0" w:color="D9D9E3"/>
                        <w:left w:val="single" w:sz="2" w:space="0" w:color="D9D9E3"/>
                        <w:bottom w:val="single" w:sz="2" w:space="0" w:color="D9D9E3"/>
                        <w:right w:val="single" w:sz="2" w:space="0" w:color="D9D9E3"/>
                      </w:divBdr>
                      <w:divsChild>
                        <w:div w:id="1505821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4374817">
                  <w:marLeft w:val="0"/>
                  <w:marRight w:val="0"/>
                  <w:marTop w:val="0"/>
                  <w:marBottom w:val="0"/>
                  <w:divBdr>
                    <w:top w:val="single" w:sz="2" w:space="0" w:color="D9D9E3"/>
                    <w:left w:val="single" w:sz="2" w:space="0" w:color="D9D9E3"/>
                    <w:bottom w:val="single" w:sz="2" w:space="0" w:color="D9D9E3"/>
                    <w:right w:val="single" w:sz="2" w:space="0" w:color="D9D9E3"/>
                  </w:divBdr>
                  <w:divsChild>
                    <w:div w:id="1835761174">
                      <w:marLeft w:val="0"/>
                      <w:marRight w:val="0"/>
                      <w:marTop w:val="0"/>
                      <w:marBottom w:val="0"/>
                      <w:divBdr>
                        <w:top w:val="single" w:sz="2" w:space="0" w:color="D9D9E3"/>
                        <w:left w:val="single" w:sz="2" w:space="0" w:color="D9D9E3"/>
                        <w:bottom w:val="single" w:sz="2" w:space="0" w:color="D9D9E3"/>
                        <w:right w:val="single" w:sz="2" w:space="0" w:color="D9D9E3"/>
                      </w:divBdr>
                      <w:divsChild>
                        <w:div w:id="729500270">
                          <w:marLeft w:val="0"/>
                          <w:marRight w:val="0"/>
                          <w:marTop w:val="0"/>
                          <w:marBottom w:val="0"/>
                          <w:divBdr>
                            <w:top w:val="single" w:sz="2" w:space="0" w:color="D9D9E3"/>
                            <w:left w:val="single" w:sz="2" w:space="0" w:color="D9D9E3"/>
                            <w:bottom w:val="single" w:sz="2" w:space="0" w:color="D9D9E3"/>
                            <w:right w:val="single" w:sz="2" w:space="0" w:color="D9D9E3"/>
                          </w:divBdr>
                          <w:divsChild>
                            <w:div w:id="1507287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624564">
          <w:marLeft w:val="0"/>
          <w:marRight w:val="0"/>
          <w:marTop w:val="0"/>
          <w:marBottom w:val="0"/>
          <w:divBdr>
            <w:top w:val="single" w:sz="2" w:space="0" w:color="auto"/>
            <w:left w:val="single" w:sz="2" w:space="0" w:color="auto"/>
            <w:bottom w:val="single" w:sz="6" w:space="0" w:color="auto"/>
            <w:right w:val="single" w:sz="2" w:space="0" w:color="auto"/>
          </w:divBdr>
          <w:divsChild>
            <w:div w:id="115575551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964502">
                  <w:marLeft w:val="0"/>
                  <w:marRight w:val="0"/>
                  <w:marTop w:val="0"/>
                  <w:marBottom w:val="0"/>
                  <w:divBdr>
                    <w:top w:val="single" w:sz="2" w:space="0" w:color="D9D9E3"/>
                    <w:left w:val="single" w:sz="2" w:space="0" w:color="D9D9E3"/>
                    <w:bottom w:val="single" w:sz="2" w:space="0" w:color="D9D9E3"/>
                    <w:right w:val="single" w:sz="2" w:space="0" w:color="D9D9E3"/>
                  </w:divBdr>
                  <w:divsChild>
                    <w:div w:id="1118840245">
                      <w:marLeft w:val="0"/>
                      <w:marRight w:val="0"/>
                      <w:marTop w:val="0"/>
                      <w:marBottom w:val="0"/>
                      <w:divBdr>
                        <w:top w:val="single" w:sz="2" w:space="0" w:color="D9D9E3"/>
                        <w:left w:val="single" w:sz="2" w:space="0" w:color="D9D9E3"/>
                        <w:bottom w:val="single" w:sz="2" w:space="0" w:color="D9D9E3"/>
                        <w:right w:val="single" w:sz="2" w:space="0" w:color="D9D9E3"/>
                      </w:divBdr>
                      <w:divsChild>
                        <w:div w:id="1906722993">
                          <w:marLeft w:val="0"/>
                          <w:marRight w:val="0"/>
                          <w:marTop w:val="0"/>
                          <w:marBottom w:val="0"/>
                          <w:divBdr>
                            <w:top w:val="single" w:sz="2" w:space="0" w:color="D9D9E3"/>
                            <w:left w:val="single" w:sz="2" w:space="0" w:color="D9D9E3"/>
                            <w:bottom w:val="single" w:sz="2" w:space="0" w:color="D9D9E3"/>
                            <w:right w:val="single" w:sz="2" w:space="0" w:color="D9D9E3"/>
                          </w:divBdr>
                          <w:divsChild>
                            <w:div w:id="34624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47207014">
                  <w:marLeft w:val="0"/>
                  <w:marRight w:val="0"/>
                  <w:marTop w:val="0"/>
                  <w:marBottom w:val="0"/>
                  <w:divBdr>
                    <w:top w:val="single" w:sz="2" w:space="0" w:color="D9D9E3"/>
                    <w:left w:val="single" w:sz="2" w:space="0" w:color="D9D9E3"/>
                    <w:bottom w:val="single" w:sz="2" w:space="0" w:color="D9D9E3"/>
                    <w:right w:val="single" w:sz="2" w:space="0" w:color="D9D9E3"/>
                  </w:divBdr>
                  <w:divsChild>
                    <w:div w:id="1957103019">
                      <w:marLeft w:val="0"/>
                      <w:marRight w:val="0"/>
                      <w:marTop w:val="0"/>
                      <w:marBottom w:val="0"/>
                      <w:divBdr>
                        <w:top w:val="single" w:sz="2" w:space="0" w:color="D9D9E3"/>
                        <w:left w:val="single" w:sz="2" w:space="0" w:color="D9D9E3"/>
                        <w:bottom w:val="single" w:sz="2" w:space="0" w:color="D9D9E3"/>
                        <w:right w:val="single" w:sz="2" w:space="0" w:color="D9D9E3"/>
                      </w:divBdr>
                      <w:divsChild>
                        <w:div w:id="777023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9174595">
          <w:marLeft w:val="0"/>
          <w:marRight w:val="0"/>
          <w:marTop w:val="0"/>
          <w:marBottom w:val="0"/>
          <w:divBdr>
            <w:top w:val="single" w:sz="2" w:space="0" w:color="auto"/>
            <w:left w:val="single" w:sz="2" w:space="0" w:color="auto"/>
            <w:bottom w:val="single" w:sz="6" w:space="0" w:color="auto"/>
            <w:right w:val="single" w:sz="2" w:space="0" w:color="auto"/>
          </w:divBdr>
          <w:divsChild>
            <w:div w:id="72852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192737">
                  <w:marLeft w:val="0"/>
                  <w:marRight w:val="0"/>
                  <w:marTop w:val="0"/>
                  <w:marBottom w:val="0"/>
                  <w:divBdr>
                    <w:top w:val="single" w:sz="2" w:space="0" w:color="D9D9E3"/>
                    <w:left w:val="single" w:sz="2" w:space="0" w:color="D9D9E3"/>
                    <w:bottom w:val="single" w:sz="2" w:space="0" w:color="D9D9E3"/>
                    <w:right w:val="single" w:sz="2" w:space="0" w:color="D9D9E3"/>
                  </w:divBdr>
                  <w:divsChild>
                    <w:div w:id="1254709433">
                      <w:marLeft w:val="0"/>
                      <w:marRight w:val="0"/>
                      <w:marTop w:val="0"/>
                      <w:marBottom w:val="0"/>
                      <w:divBdr>
                        <w:top w:val="single" w:sz="2" w:space="0" w:color="D9D9E3"/>
                        <w:left w:val="single" w:sz="2" w:space="0" w:color="D9D9E3"/>
                        <w:bottom w:val="single" w:sz="2" w:space="0" w:color="D9D9E3"/>
                        <w:right w:val="single" w:sz="2" w:space="0" w:color="D9D9E3"/>
                      </w:divBdr>
                      <w:divsChild>
                        <w:div w:id="408038682">
                          <w:marLeft w:val="0"/>
                          <w:marRight w:val="0"/>
                          <w:marTop w:val="0"/>
                          <w:marBottom w:val="0"/>
                          <w:divBdr>
                            <w:top w:val="single" w:sz="2" w:space="0" w:color="D9D9E3"/>
                            <w:left w:val="single" w:sz="2" w:space="0" w:color="D9D9E3"/>
                            <w:bottom w:val="single" w:sz="2" w:space="0" w:color="D9D9E3"/>
                            <w:right w:val="single" w:sz="2" w:space="0" w:color="D9D9E3"/>
                          </w:divBdr>
                          <w:divsChild>
                            <w:div w:id="71940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4046890">
                  <w:marLeft w:val="0"/>
                  <w:marRight w:val="0"/>
                  <w:marTop w:val="0"/>
                  <w:marBottom w:val="0"/>
                  <w:divBdr>
                    <w:top w:val="single" w:sz="2" w:space="0" w:color="D9D9E3"/>
                    <w:left w:val="single" w:sz="2" w:space="0" w:color="D9D9E3"/>
                    <w:bottom w:val="single" w:sz="2" w:space="0" w:color="D9D9E3"/>
                    <w:right w:val="single" w:sz="2" w:space="0" w:color="D9D9E3"/>
                  </w:divBdr>
                  <w:divsChild>
                    <w:div w:id="346908408">
                      <w:marLeft w:val="0"/>
                      <w:marRight w:val="0"/>
                      <w:marTop w:val="0"/>
                      <w:marBottom w:val="0"/>
                      <w:divBdr>
                        <w:top w:val="single" w:sz="2" w:space="0" w:color="D9D9E3"/>
                        <w:left w:val="single" w:sz="2" w:space="0" w:color="D9D9E3"/>
                        <w:bottom w:val="single" w:sz="2" w:space="0" w:color="D9D9E3"/>
                        <w:right w:val="single" w:sz="2" w:space="0" w:color="D9D9E3"/>
                      </w:divBdr>
                      <w:divsChild>
                        <w:div w:id="73867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430499">
          <w:marLeft w:val="0"/>
          <w:marRight w:val="0"/>
          <w:marTop w:val="0"/>
          <w:marBottom w:val="0"/>
          <w:divBdr>
            <w:top w:val="single" w:sz="2" w:space="0" w:color="auto"/>
            <w:left w:val="single" w:sz="2" w:space="0" w:color="auto"/>
            <w:bottom w:val="single" w:sz="6" w:space="0" w:color="auto"/>
            <w:right w:val="single" w:sz="2" w:space="0" w:color="auto"/>
          </w:divBdr>
          <w:divsChild>
            <w:div w:id="2032611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6512691">
                  <w:marLeft w:val="0"/>
                  <w:marRight w:val="0"/>
                  <w:marTop w:val="0"/>
                  <w:marBottom w:val="0"/>
                  <w:divBdr>
                    <w:top w:val="single" w:sz="2" w:space="0" w:color="D9D9E3"/>
                    <w:left w:val="single" w:sz="2" w:space="0" w:color="D9D9E3"/>
                    <w:bottom w:val="single" w:sz="2" w:space="0" w:color="D9D9E3"/>
                    <w:right w:val="single" w:sz="2" w:space="0" w:color="D9D9E3"/>
                  </w:divBdr>
                  <w:divsChild>
                    <w:div w:id="922646436">
                      <w:marLeft w:val="0"/>
                      <w:marRight w:val="0"/>
                      <w:marTop w:val="0"/>
                      <w:marBottom w:val="0"/>
                      <w:divBdr>
                        <w:top w:val="single" w:sz="2" w:space="0" w:color="D9D9E3"/>
                        <w:left w:val="single" w:sz="2" w:space="0" w:color="D9D9E3"/>
                        <w:bottom w:val="single" w:sz="2" w:space="0" w:color="D9D9E3"/>
                        <w:right w:val="single" w:sz="2" w:space="0" w:color="D9D9E3"/>
                      </w:divBdr>
                      <w:divsChild>
                        <w:div w:id="258294767">
                          <w:marLeft w:val="0"/>
                          <w:marRight w:val="0"/>
                          <w:marTop w:val="0"/>
                          <w:marBottom w:val="0"/>
                          <w:divBdr>
                            <w:top w:val="single" w:sz="2" w:space="0" w:color="D9D9E3"/>
                            <w:left w:val="single" w:sz="2" w:space="0" w:color="D9D9E3"/>
                            <w:bottom w:val="single" w:sz="2" w:space="0" w:color="D9D9E3"/>
                            <w:right w:val="single" w:sz="2" w:space="0" w:color="D9D9E3"/>
                          </w:divBdr>
                          <w:divsChild>
                            <w:div w:id="662050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6259892">
                  <w:marLeft w:val="0"/>
                  <w:marRight w:val="0"/>
                  <w:marTop w:val="0"/>
                  <w:marBottom w:val="0"/>
                  <w:divBdr>
                    <w:top w:val="single" w:sz="2" w:space="0" w:color="D9D9E3"/>
                    <w:left w:val="single" w:sz="2" w:space="0" w:color="D9D9E3"/>
                    <w:bottom w:val="single" w:sz="2" w:space="0" w:color="D9D9E3"/>
                    <w:right w:val="single" w:sz="2" w:space="0" w:color="D9D9E3"/>
                  </w:divBdr>
                  <w:divsChild>
                    <w:div w:id="1961448346">
                      <w:marLeft w:val="0"/>
                      <w:marRight w:val="0"/>
                      <w:marTop w:val="0"/>
                      <w:marBottom w:val="0"/>
                      <w:divBdr>
                        <w:top w:val="single" w:sz="2" w:space="0" w:color="D9D9E3"/>
                        <w:left w:val="single" w:sz="2" w:space="0" w:color="D9D9E3"/>
                        <w:bottom w:val="single" w:sz="2" w:space="0" w:color="D9D9E3"/>
                        <w:right w:val="single" w:sz="2" w:space="0" w:color="D9D9E3"/>
                      </w:divBdr>
                      <w:divsChild>
                        <w:div w:id="32579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1898708">
          <w:marLeft w:val="0"/>
          <w:marRight w:val="0"/>
          <w:marTop w:val="0"/>
          <w:marBottom w:val="0"/>
          <w:divBdr>
            <w:top w:val="single" w:sz="2" w:space="0" w:color="auto"/>
            <w:left w:val="single" w:sz="2" w:space="0" w:color="auto"/>
            <w:bottom w:val="single" w:sz="6" w:space="0" w:color="auto"/>
            <w:right w:val="single" w:sz="2" w:space="0" w:color="auto"/>
          </w:divBdr>
          <w:divsChild>
            <w:div w:id="1765031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865293">
                  <w:marLeft w:val="0"/>
                  <w:marRight w:val="0"/>
                  <w:marTop w:val="0"/>
                  <w:marBottom w:val="0"/>
                  <w:divBdr>
                    <w:top w:val="single" w:sz="2" w:space="0" w:color="D9D9E3"/>
                    <w:left w:val="single" w:sz="2" w:space="0" w:color="D9D9E3"/>
                    <w:bottom w:val="single" w:sz="2" w:space="0" w:color="D9D9E3"/>
                    <w:right w:val="single" w:sz="2" w:space="0" w:color="D9D9E3"/>
                  </w:divBdr>
                  <w:divsChild>
                    <w:div w:id="910626281">
                      <w:marLeft w:val="0"/>
                      <w:marRight w:val="0"/>
                      <w:marTop w:val="0"/>
                      <w:marBottom w:val="0"/>
                      <w:divBdr>
                        <w:top w:val="single" w:sz="2" w:space="0" w:color="D9D9E3"/>
                        <w:left w:val="single" w:sz="2" w:space="0" w:color="D9D9E3"/>
                        <w:bottom w:val="single" w:sz="2" w:space="0" w:color="D9D9E3"/>
                        <w:right w:val="single" w:sz="2" w:space="0" w:color="D9D9E3"/>
                      </w:divBdr>
                      <w:divsChild>
                        <w:div w:id="1981376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630704">
                  <w:marLeft w:val="0"/>
                  <w:marRight w:val="0"/>
                  <w:marTop w:val="0"/>
                  <w:marBottom w:val="0"/>
                  <w:divBdr>
                    <w:top w:val="single" w:sz="2" w:space="0" w:color="D9D9E3"/>
                    <w:left w:val="single" w:sz="2" w:space="0" w:color="D9D9E3"/>
                    <w:bottom w:val="single" w:sz="2" w:space="0" w:color="D9D9E3"/>
                    <w:right w:val="single" w:sz="2" w:space="0" w:color="D9D9E3"/>
                  </w:divBdr>
                  <w:divsChild>
                    <w:div w:id="1658992579">
                      <w:marLeft w:val="0"/>
                      <w:marRight w:val="0"/>
                      <w:marTop w:val="0"/>
                      <w:marBottom w:val="0"/>
                      <w:divBdr>
                        <w:top w:val="single" w:sz="2" w:space="0" w:color="D9D9E3"/>
                        <w:left w:val="single" w:sz="2" w:space="0" w:color="D9D9E3"/>
                        <w:bottom w:val="single" w:sz="2" w:space="0" w:color="D9D9E3"/>
                        <w:right w:val="single" w:sz="2" w:space="0" w:color="D9D9E3"/>
                      </w:divBdr>
                      <w:divsChild>
                        <w:div w:id="790518990">
                          <w:marLeft w:val="0"/>
                          <w:marRight w:val="0"/>
                          <w:marTop w:val="0"/>
                          <w:marBottom w:val="0"/>
                          <w:divBdr>
                            <w:top w:val="single" w:sz="2" w:space="0" w:color="D9D9E3"/>
                            <w:left w:val="single" w:sz="2" w:space="0" w:color="D9D9E3"/>
                            <w:bottom w:val="single" w:sz="2" w:space="0" w:color="D9D9E3"/>
                            <w:right w:val="single" w:sz="2" w:space="0" w:color="D9D9E3"/>
                          </w:divBdr>
                          <w:divsChild>
                            <w:div w:id="82235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4737205">
          <w:marLeft w:val="0"/>
          <w:marRight w:val="0"/>
          <w:marTop w:val="0"/>
          <w:marBottom w:val="0"/>
          <w:divBdr>
            <w:top w:val="single" w:sz="2" w:space="0" w:color="auto"/>
            <w:left w:val="single" w:sz="2" w:space="0" w:color="auto"/>
            <w:bottom w:val="single" w:sz="6" w:space="0" w:color="auto"/>
            <w:right w:val="single" w:sz="2" w:space="0" w:color="auto"/>
          </w:divBdr>
          <w:divsChild>
            <w:div w:id="1285186906">
              <w:marLeft w:val="0"/>
              <w:marRight w:val="0"/>
              <w:marTop w:val="100"/>
              <w:marBottom w:val="100"/>
              <w:divBdr>
                <w:top w:val="single" w:sz="2" w:space="0" w:color="D9D9E3"/>
                <w:left w:val="single" w:sz="2" w:space="0" w:color="D9D9E3"/>
                <w:bottom w:val="single" w:sz="2" w:space="0" w:color="D9D9E3"/>
                <w:right w:val="single" w:sz="2" w:space="0" w:color="D9D9E3"/>
              </w:divBdr>
              <w:divsChild>
                <w:div w:id="287204114">
                  <w:marLeft w:val="0"/>
                  <w:marRight w:val="0"/>
                  <w:marTop w:val="0"/>
                  <w:marBottom w:val="0"/>
                  <w:divBdr>
                    <w:top w:val="single" w:sz="2" w:space="0" w:color="D9D9E3"/>
                    <w:left w:val="single" w:sz="2" w:space="0" w:color="D9D9E3"/>
                    <w:bottom w:val="single" w:sz="2" w:space="0" w:color="D9D9E3"/>
                    <w:right w:val="single" w:sz="2" w:space="0" w:color="D9D9E3"/>
                  </w:divBdr>
                  <w:divsChild>
                    <w:div w:id="1206796723">
                      <w:marLeft w:val="0"/>
                      <w:marRight w:val="0"/>
                      <w:marTop w:val="0"/>
                      <w:marBottom w:val="0"/>
                      <w:divBdr>
                        <w:top w:val="single" w:sz="2" w:space="0" w:color="D9D9E3"/>
                        <w:left w:val="single" w:sz="2" w:space="0" w:color="D9D9E3"/>
                        <w:bottom w:val="single" w:sz="2" w:space="0" w:color="D9D9E3"/>
                        <w:right w:val="single" w:sz="2" w:space="0" w:color="D9D9E3"/>
                      </w:divBdr>
                      <w:divsChild>
                        <w:div w:id="505561751">
                          <w:marLeft w:val="0"/>
                          <w:marRight w:val="0"/>
                          <w:marTop w:val="0"/>
                          <w:marBottom w:val="0"/>
                          <w:divBdr>
                            <w:top w:val="single" w:sz="2" w:space="0" w:color="D9D9E3"/>
                            <w:left w:val="single" w:sz="2" w:space="0" w:color="D9D9E3"/>
                            <w:bottom w:val="single" w:sz="2" w:space="0" w:color="D9D9E3"/>
                            <w:right w:val="single" w:sz="2" w:space="0" w:color="D9D9E3"/>
                          </w:divBdr>
                          <w:divsChild>
                            <w:div w:id="210542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48682834">
                  <w:marLeft w:val="0"/>
                  <w:marRight w:val="0"/>
                  <w:marTop w:val="0"/>
                  <w:marBottom w:val="0"/>
                  <w:divBdr>
                    <w:top w:val="single" w:sz="2" w:space="0" w:color="D9D9E3"/>
                    <w:left w:val="single" w:sz="2" w:space="0" w:color="D9D9E3"/>
                    <w:bottom w:val="single" w:sz="2" w:space="0" w:color="D9D9E3"/>
                    <w:right w:val="single" w:sz="2" w:space="0" w:color="D9D9E3"/>
                  </w:divBdr>
                  <w:divsChild>
                    <w:div w:id="2000382736">
                      <w:marLeft w:val="0"/>
                      <w:marRight w:val="0"/>
                      <w:marTop w:val="0"/>
                      <w:marBottom w:val="0"/>
                      <w:divBdr>
                        <w:top w:val="single" w:sz="2" w:space="0" w:color="D9D9E3"/>
                        <w:left w:val="single" w:sz="2" w:space="0" w:color="D9D9E3"/>
                        <w:bottom w:val="single" w:sz="2" w:space="0" w:color="D9D9E3"/>
                        <w:right w:val="single" w:sz="2" w:space="0" w:color="D9D9E3"/>
                      </w:divBdr>
                      <w:divsChild>
                        <w:div w:id="42409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2624348">
          <w:marLeft w:val="0"/>
          <w:marRight w:val="0"/>
          <w:marTop w:val="0"/>
          <w:marBottom w:val="0"/>
          <w:divBdr>
            <w:top w:val="single" w:sz="2" w:space="0" w:color="auto"/>
            <w:left w:val="single" w:sz="2" w:space="0" w:color="auto"/>
            <w:bottom w:val="single" w:sz="6" w:space="0" w:color="auto"/>
            <w:right w:val="single" w:sz="2" w:space="0" w:color="auto"/>
          </w:divBdr>
          <w:divsChild>
            <w:div w:id="1685670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865778">
                  <w:marLeft w:val="0"/>
                  <w:marRight w:val="0"/>
                  <w:marTop w:val="0"/>
                  <w:marBottom w:val="0"/>
                  <w:divBdr>
                    <w:top w:val="single" w:sz="2" w:space="0" w:color="D9D9E3"/>
                    <w:left w:val="single" w:sz="2" w:space="0" w:color="D9D9E3"/>
                    <w:bottom w:val="single" w:sz="2" w:space="0" w:color="D9D9E3"/>
                    <w:right w:val="single" w:sz="2" w:space="0" w:color="D9D9E3"/>
                  </w:divBdr>
                  <w:divsChild>
                    <w:div w:id="2003580059">
                      <w:marLeft w:val="0"/>
                      <w:marRight w:val="0"/>
                      <w:marTop w:val="0"/>
                      <w:marBottom w:val="0"/>
                      <w:divBdr>
                        <w:top w:val="single" w:sz="2" w:space="0" w:color="D9D9E3"/>
                        <w:left w:val="single" w:sz="2" w:space="0" w:color="D9D9E3"/>
                        <w:bottom w:val="single" w:sz="2" w:space="0" w:color="D9D9E3"/>
                        <w:right w:val="single" w:sz="2" w:space="0" w:color="D9D9E3"/>
                      </w:divBdr>
                      <w:divsChild>
                        <w:div w:id="402147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7794995">
                  <w:marLeft w:val="0"/>
                  <w:marRight w:val="0"/>
                  <w:marTop w:val="0"/>
                  <w:marBottom w:val="0"/>
                  <w:divBdr>
                    <w:top w:val="single" w:sz="2" w:space="0" w:color="D9D9E3"/>
                    <w:left w:val="single" w:sz="2" w:space="0" w:color="D9D9E3"/>
                    <w:bottom w:val="single" w:sz="2" w:space="0" w:color="D9D9E3"/>
                    <w:right w:val="single" w:sz="2" w:space="0" w:color="D9D9E3"/>
                  </w:divBdr>
                  <w:divsChild>
                    <w:div w:id="1893615496">
                      <w:marLeft w:val="0"/>
                      <w:marRight w:val="0"/>
                      <w:marTop w:val="0"/>
                      <w:marBottom w:val="0"/>
                      <w:divBdr>
                        <w:top w:val="single" w:sz="2" w:space="0" w:color="D9D9E3"/>
                        <w:left w:val="single" w:sz="2" w:space="0" w:color="D9D9E3"/>
                        <w:bottom w:val="single" w:sz="2" w:space="0" w:color="D9D9E3"/>
                        <w:right w:val="single" w:sz="2" w:space="0" w:color="D9D9E3"/>
                      </w:divBdr>
                      <w:divsChild>
                        <w:div w:id="447815431">
                          <w:marLeft w:val="0"/>
                          <w:marRight w:val="0"/>
                          <w:marTop w:val="0"/>
                          <w:marBottom w:val="0"/>
                          <w:divBdr>
                            <w:top w:val="single" w:sz="2" w:space="0" w:color="D9D9E3"/>
                            <w:left w:val="single" w:sz="2" w:space="0" w:color="D9D9E3"/>
                            <w:bottom w:val="single" w:sz="2" w:space="0" w:color="D9D9E3"/>
                            <w:right w:val="single" w:sz="2" w:space="0" w:color="D9D9E3"/>
                          </w:divBdr>
                          <w:divsChild>
                            <w:div w:id="119434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0926039">
          <w:marLeft w:val="0"/>
          <w:marRight w:val="0"/>
          <w:marTop w:val="0"/>
          <w:marBottom w:val="0"/>
          <w:divBdr>
            <w:top w:val="single" w:sz="2" w:space="0" w:color="auto"/>
            <w:left w:val="single" w:sz="2" w:space="0" w:color="auto"/>
            <w:bottom w:val="single" w:sz="6" w:space="0" w:color="auto"/>
            <w:right w:val="single" w:sz="2" w:space="0" w:color="auto"/>
          </w:divBdr>
          <w:divsChild>
            <w:div w:id="557594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246911">
                  <w:marLeft w:val="0"/>
                  <w:marRight w:val="0"/>
                  <w:marTop w:val="0"/>
                  <w:marBottom w:val="0"/>
                  <w:divBdr>
                    <w:top w:val="single" w:sz="2" w:space="0" w:color="D9D9E3"/>
                    <w:left w:val="single" w:sz="2" w:space="0" w:color="D9D9E3"/>
                    <w:bottom w:val="single" w:sz="2" w:space="0" w:color="D9D9E3"/>
                    <w:right w:val="single" w:sz="2" w:space="0" w:color="D9D9E3"/>
                  </w:divBdr>
                  <w:divsChild>
                    <w:div w:id="2008482646">
                      <w:marLeft w:val="0"/>
                      <w:marRight w:val="0"/>
                      <w:marTop w:val="0"/>
                      <w:marBottom w:val="0"/>
                      <w:divBdr>
                        <w:top w:val="single" w:sz="2" w:space="0" w:color="D9D9E3"/>
                        <w:left w:val="single" w:sz="2" w:space="0" w:color="D9D9E3"/>
                        <w:bottom w:val="single" w:sz="2" w:space="0" w:color="D9D9E3"/>
                        <w:right w:val="single" w:sz="2" w:space="0" w:color="D9D9E3"/>
                      </w:divBdr>
                      <w:divsChild>
                        <w:div w:id="2022193769">
                          <w:marLeft w:val="0"/>
                          <w:marRight w:val="0"/>
                          <w:marTop w:val="0"/>
                          <w:marBottom w:val="0"/>
                          <w:divBdr>
                            <w:top w:val="single" w:sz="2" w:space="0" w:color="D9D9E3"/>
                            <w:left w:val="single" w:sz="2" w:space="0" w:color="D9D9E3"/>
                            <w:bottom w:val="single" w:sz="2" w:space="0" w:color="D9D9E3"/>
                            <w:right w:val="single" w:sz="2" w:space="0" w:color="D9D9E3"/>
                          </w:divBdr>
                          <w:divsChild>
                            <w:div w:id="28603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9180493">
                  <w:marLeft w:val="0"/>
                  <w:marRight w:val="0"/>
                  <w:marTop w:val="0"/>
                  <w:marBottom w:val="0"/>
                  <w:divBdr>
                    <w:top w:val="single" w:sz="2" w:space="0" w:color="D9D9E3"/>
                    <w:left w:val="single" w:sz="2" w:space="0" w:color="D9D9E3"/>
                    <w:bottom w:val="single" w:sz="2" w:space="0" w:color="D9D9E3"/>
                    <w:right w:val="single" w:sz="2" w:space="0" w:color="D9D9E3"/>
                  </w:divBdr>
                  <w:divsChild>
                    <w:div w:id="2132548686">
                      <w:marLeft w:val="0"/>
                      <w:marRight w:val="0"/>
                      <w:marTop w:val="0"/>
                      <w:marBottom w:val="0"/>
                      <w:divBdr>
                        <w:top w:val="single" w:sz="2" w:space="0" w:color="D9D9E3"/>
                        <w:left w:val="single" w:sz="2" w:space="0" w:color="D9D9E3"/>
                        <w:bottom w:val="single" w:sz="2" w:space="0" w:color="D9D9E3"/>
                        <w:right w:val="single" w:sz="2" w:space="0" w:color="D9D9E3"/>
                      </w:divBdr>
                      <w:divsChild>
                        <w:div w:id="124354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038531">
          <w:marLeft w:val="0"/>
          <w:marRight w:val="0"/>
          <w:marTop w:val="0"/>
          <w:marBottom w:val="0"/>
          <w:divBdr>
            <w:top w:val="single" w:sz="2" w:space="0" w:color="auto"/>
            <w:left w:val="single" w:sz="2" w:space="0" w:color="auto"/>
            <w:bottom w:val="single" w:sz="6" w:space="0" w:color="auto"/>
            <w:right w:val="single" w:sz="2" w:space="0" w:color="auto"/>
          </w:divBdr>
        </w:div>
        <w:div w:id="1613440571">
          <w:marLeft w:val="0"/>
          <w:marRight w:val="0"/>
          <w:marTop w:val="0"/>
          <w:marBottom w:val="0"/>
          <w:divBdr>
            <w:top w:val="single" w:sz="2" w:space="0" w:color="auto"/>
            <w:left w:val="single" w:sz="2" w:space="0" w:color="auto"/>
            <w:bottom w:val="single" w:sz="6" w:space="0" w:color="auto"/>
            <w:right w:val="single" w:sz="2" w:space="0" w:color="auto"/>
          </w:divBdr>
          <w:divsChild>
            <w:div w:id="868034295">
              <w:marLeft w:val="0"/>
              <w:marRight w:val="0"/>
              <w:marTop w:val="100"/>
              <w:marBottom w:val="100"/>
              <w:divBdr>
                <w:top w:val="single" w:sz="2" w:space="0" w:color="D9D9E3"/>
                <w:left w:val="single" w:sz="2" w:space="0" w:color="D9D9E3"/>
                <w:bottom w:val="single" w:sz="2" w:space="0" w:color="D9D9E3"/>
                <w:right w:val="single" w:sz="2" w:space="0" w:color="D9D9E3"/>
              </w:divBdr>
              <w:divsChild>
                <w:div w:id="660036475">
                  <w:marLeft w:val="0"/>
                  <w:marRight w:val="0"/>
                  <w:marTop w:val="0"/>
                  <w:marBottom w:val="0"/>
                  <w:divBdr>
                    <w:top w:val="single" w:sz="2" w:space="0" w:color="D9D9E3"/>
                    <w:left w:val="single" w:sz="2" w:space="0" w:color="D9D9E3"/>
                    <w:bottom w:val="single" w:sz="2" w:space="0" w:color="D9D9E3"/>
                    <w:right w:val="single" w:sz="2" w:space="0" w:color="D9D9E3"/>
                  </w:divBdr>
                  <w:divsChild>
                    <w:div w:id="1869903621">
                      <w:marLeft w:val="0"/>
                      <w:marRight w:val="0"/>
                      <w:marTop w:val="0"/>
                      <w:marBottom w:val="0"/>
                      <w:divBdr>
                        <w:top w:val="single" w:sz="2" w:space="0" w:color="D9D9E3"/>
                        <w:left w:val="single" w:sz="2" w:space="0" w:color="D9D9E3"/>
                        <w:bottom w:val="single" w:sz="2" w:space="0" w:color="D9D9E3"/>
                        <w:right w:val="single" w:sz="2" w:space="0" w:color="D9D9E3"/>
                      </w:divBdr>
                      <w:divsChild>
                        <w:div w:id="867329594">
                          <w:marLeft w:val="0"/>
                          <w:marRight w:val="0"/>
                          <w:marTop w:val="0"/>
                          <w:marBottom w:val="0"/>
                          <w:divBdr>
                            <w:top w:val="single" w:sz="2" w:space="0" w:color="D9D9E3"/>
                            <w:left w:val="single" w:sz="2" w:space="0" w:color="D9D9E3"/>
                            <w:bottom w:val="single" w:sz="2" w:space="0" w:color="D9D9E3"/>
                            <w:right w:val="single" w:sz="2" w:space="0" w:color="D9D9E3"/>
                          </w:divBdr>
                          <w:divsChild>
                            <w:div w:id="2081898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31872100">
                  <w:marLeft w:val="0"/>
                  <w:marRight w:val="0"/>
                  <w:marTop w:val="0"/>
                  <w:marBottom w:val="0"/>
                  <w:divBdr>
                    <w:top w:val="single" w:sz="2" w:space="0" w:color="D9D9E3"/>
                    <w:left w:val="single" w:sz="2" w:space="0" w:color="D9D9E3"/>
                    <w:bottom w:val="single" w:sz="2" w:space="0" w:color="D9D9E3"/>
                    <w:right w:val="single" w:sz="2" w:space="0" w:color="D9D9E3"/>
                  </w:divBdr>
                  <w:divsChild>
                    <w:div w:id="513038377">
                      <w:marLeft w:val="0"/>
                      <w:marRight w:val="0"/>
                      <w:marTop w:val="0"/>
                      <w:marBottom w:val="0"/>
                      <w:divBdr>
                        <w:top w:val="single" w:sz="2" w:space="0" w:color="D9D9E3"/>
                        <w:left w:val="single" w:sz="2" w:space="0" w:color="D9D9E3"/>
                        <w:bottom w:val="single" w:sz="2" w:space="0" w:color="D9D9E3"/>
                        <w:right w:val="single" w:sz="2" w:space="0" w:color="D9D9E3"/>
                      </w:divBdr>
                      <w:divsChild>
                        <w:div w:id="1533881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0262370">
          <w:marLeft w:val="0"/>
          <w:marRight w:val="0"/>
          <w:marTop w:val="0"/>
          <w:marBottom w:val="0"/>
          <w:divBdr>
            <w:top w:val="single" w:sz="2" w:space="0" w:color="auto"/>
            <w:left w:val="single" w:sz="2" w:space="0" w:color="auto"/>
            <w:bottom w:val="single" w:sz="6" w:space="0" w:color="auto"/>
            <w:right w:val="single" w:sz="2" w:space="0" w:color="auto"/>
          </w:divBdr>
          <w:divsChild>
            <w:div w:id="103843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483469226">
                  <w:marLeft w:val="0"/>
                  <w:marRight w:val="0"/>
                  <w:marTop w:val="0"/>
                  <w:marBottom w:val="0"/>
                  <w:divBdr>
                    <w:top w:val="single" w:sz="2" w:space="0" w:color="D9D9E3"/>
                    <w:left w:val="single" w:sz="2" w:space="0" w:color="D9D9E3"/>
                    <w:bottom w:val="single" w:sz="2" w:space="0" w:color="D9D9E3"/>
                    <w:right w:val="single" w:sz="2" w:space="0" w:color="D9D9E3"/>
                  </w:divBdr>
                  <w:divsChild>
                    <w:div w:id="1121999816">
                      <w:marLeft w:val="0"/>
                      <w:marRight w:val="0"/>
                      <w:marTop w:val="0"/>
                      <w:marBottom w:val="0"/>
                      <w:divBdr>
                        <w:top w:val="single" w:sz="2" w:space="0" w:color="D9D9E3"/>
                        <w:left w:val="single" w:sz="2" w:space="0" w:color="D9D9E3"/>
                        <w:bottom w:val="single" w:sz="2" w:space="0" w:color="D9D9E3"/>
                        <w:right w:val="single" w:sz="2" w:space="0" w:color="D9D9E3"/>
                      </w:divBdr>
                      <w:divsChild>
                        <w:div w:id="2066633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0048711">
                  <w:marLeft w:val="0"/>
                  <w:marRight w:val="0"/>
                  <w:marTop w:val="0"/>
                  <w:marBottom w:val="0"/>
                  <w:divBdr>
                    <w:top w:val="single" w:sz="2" w:space="0" w:color="D9D9E3"/>
                    <w:left w:val="single" w:sz="2" w:space="0" w:color="D9D9E3"/>
                    <w:bottom w:val="single" w:sz="2" w:space="0" w:color="D9D9E3"/>
                    <w:right w:val="single" w:sz="2" w:space="0" w:color="D9D9E3"/>
                  </w:divBdr>
                  <w:divsChild>
                    <w:div w:id="1269629040">
                      <w:marLeft w:val="0"/>
                      <w:marRight w:val="0"/>
                      <w:marTop w:val="0"/>
                      <w:marBottom w:val="0"/>
                      <w:divBdr>
                        <w:top w:val="single" w:sz="2" w:space="0" w:color="D9D9E3"/>
                        <w:left w:val="single" w:sz="2" w:space="0" w:color="D9D9E3"/>
                        <w:bottom w:val="single" w:sz="2" w:space="0" w:color="D9D9E3"/>
                        <w:right w:val="single" w:sz="2" w:space="0" w:color="D9D9E3"/>
                      </w:divBdr>
                      <w:divsChild>
                        <w:div w:id="1213617383">
                          <w:marLeft w:val="0"/>
                          <w:marRight w:val="0"/>
                          <w:marTop w:val="0"/>
                          <w:marBottom w:val="0"/>
                          <w:divBdr>
                            <w:top w:val="single" w:sz="2" w:space="0" w:color="D9D9E3"/>
                            <w:left w:val="single" w:sz="2" w:space="0" w:color="D9D9E3"/>
                            <w:bottom w:val="single" w:sz="2" w:space="0" w:color="D9D9E3"/>
                            <w:right w:val="single" w:sz="2" w:space="0" w:color="D9D9E3"/>
                          </w:divBdr>
                          <w:divsChild>
                            <w:div w:id="911546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0459065">
          <w:marLeft w:val="0"/>
          <w:marRight w:val="0"/>
          <w:marTop w:val="0"/>
          <w:marBottom w:val="0"/>
          <w:divBdr>
            <w:top w:val="single" w:sz="2" w:space="0" w:color="auto"/>
            <w:left w:val="single" w:sz="2" w:space="0" w:color="auto"/>
            <w:bottom w:val="single" w:sz="6" w:space="0" w:color="auto"/>
            <w:right w:val="single" w:sz="2" w:space="0" w:color="auto"/>
          </w:divBdr>
          <w:divsChild>
            <w:div w:id="1060252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012471">
                  <w:marLeft w:val="0"/>
                  <w:marRight w:val="0"/>
                  <w:marTop w:val="0"/>
                  <w:marBottom w:val="0"/>
                  <w:divBdr>
                    <w:top w:val="single" w:sz="2" w:space="0" w:color="D9D9E3"/>
                    <w:left w:val="single" w:sz="2" w:space="0" w:color="D9D9E3"/>
                    <w:bottom w:val="single" w:sz="2" w:space="0" w:color="D9D9E3"/>
                    <w:right w:val="single" w:sz="2" w:space="0" w:color="D9D9E3"/>
                  </w:divBdr>
                  <w:divsChild>
                    <w:div w:id="89395042">
                      <w:marLeft w:val="0"/>
                      <w:marRight w:val="0"/>
                      <w:marTop w:val="0"/>
                      <w:marBottom w:val="0"/>
                      <w:divBdr>
                        <w:top w:val="single" w:sz="2" w:space="0" w:color="D9D9E3"/>
                        <w:left w:val="single" w:sz="2" w:space="0" w:color="D9D9E3"/>
                        <w:bottom w:val="single" w:sz="2" w:space="0" w:color="D9D9E3"/>
                        <w:right w:val="single" w:sz="2" w:space="0" w:color="D9D9E3"/>
                      </w:divBdr>
                      <w:divsChild>
                        <w:div w:id="1180778697">
                          <w:marLeft w:val="0"/>
                          <w:marRight w:val="0"/>
                          <w:marTop w:val="0"/>
                          <w:marBottom w:val="0"/>
                          <w:divBdr>
                            <w:top w:val="single" w:sz="2" w:space="0" w:color="D9D9E3"/>
                            <w:left w:val="single" w:sz="2" w:space="0" w:color="D9D9E3"/>
                            <w:bottom w:val="single" w:sz="2" w:space="0" w:color="D9D9E3"/>
                            <w:right w:val="single" w:sz="2" w:space="0" w:color="D9D9E3"/>
                          </w:divBdr>
                          <w:divsChild>
                            <w:div w:id="996689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8310063">
                  <w:marLeft w:val="0"/>
                  <w:marRight w:val="0"/>
                  <w:marTop w:val="0"/>
                  <w:marBottom w:val="0"/>
                  <w:divBdr>
                    <w:top w:val="single" w:sz="2" w:space="0" w:color="D9D9E3"/>
                    <w:left w:val="single" w:sz="2" w:space="0" w:color="D9D9E3"/>
                    <w:bottom w:val="single" w:sz="2" w:space="0" w:color="D9D9E3"/>
                    <w:right w:val="single" w:sz="2" w:space="0" w:color="D9D9E3"/>
                  </w:divBdr>
                  <w:divsChild>
                    <w:div w:id="178392138">
                      <w:marLeft w:val="0"/>
                      <w:marRight w:val="0"/>
                      <w:marTop w:val="0"/>
                      <w:marBottom w:val="0"/>
                      <w:divBdr>
                        <w:top w:val="single" w:sz="2" w:space="0" w:color="D9D9E3"/>
                        <w:left w:val="single" w:sz="2" w:space="0" w:color="D9D9E3"/>
                        <w:bottom w:val="single" w:sz="2" w:space="0" w:color="D9D9E3"/>
                        <w:right w:val="single" w:sz="2" w:space="0" w:color="D9D9E3"/>
                      </w:divBdr>
                      <w:divsChild>
                        <w:div w:id="146330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7419627">
          <w:marLeft w:val="0"/>
          <w:marRight w:val="0"/>
          <w:marTop w:val="0"/>
          <w:marBottom w:val="0"/>
          <w:divBdr>
            <w:top w:val="single" w:sz="2" w:space="0" w:color="auto"/>
            <w:left w:val="single" w:sz="2" w:space="0" w:color="auto"/>
            <w:bottom w:val="single" w:sz="6" w:space="0" w:color="auto"/>
            <w:right w:val="single" w:sz="2" w:space="0" w:color="auto"/>
          </w:divBdr>
          <w:divsChild>
            <w:div w:id="1189417054">
              <w:marLeft w:val="0"/>
              <w:marRight w:val="0"/>
              <w:marTop w:val="100"/>
              <w:marBottom w:val="100"/>
              <w:divBdr>
                <w:top w:val="single" w:sz="2" w:space="0" w:color="D9D9E3"/>
                <w:left w:val="single" w:sz="2" w:space="0" w:color="D9D9E3"/>
                <w:bottom w:val="single" w:sz="2" w:space="0" w:color="D9D9E3"/>
                <w:right w:val="single" w:sz="2" w:space="0" w:color="D9D9E3"/>
              </w:divBdr>
              <w:divsChild>
                <w:div w:id="751319403">
                  <w:marLeft w:val="0"/>
                  <w:marRight w:val="0"/>
                  <w:marTop w:val="0"/>
                  <w:marBottom w:val="0"/>
                  <w:divBdr>
                    <w:top w:val="single" w:sz="2" w:space="0" w:color="D9D9E3"/>
                    <w:left w:val="single" w:sz="2" w:space="0" w:color="D9D9E3"/>
                    <w:bottom w:val="single" w:sz="2" w:space="0" w:color="D9D9E3"/>
                    <w:right w:val="single" w:sz="2" w:space="0" w:color="D9D9E3"/>
                  </w:divBdr>
                  <w:divsChild>
                    <w:div w:id="541332472">
                      <w:marLeft w:val="0"/>
                      <w:marRight w:val="0"/>
                      <w:marTop w:val="0"/>
                      <w:marBottom w:val="0"/>
                      <w:divBdr>
                        <w:top w:val="single" w:sz="2" w:space="0" w:color="D9D9E3"/>
                        <w:left w:val="single" w:sz="2" w:space="0" w:color="D9D9E3"/>
                        <w:bottom w:val="single" w:sz="2" w:space="0" w:color="D9D9E3"/>
                        <w:right w:val="single" w:sz="2" w:space="0" w:color="D9D9E3"/>
                      </w:divBdr>
                      <w:divsChild>
                        <w:div w:id="1637758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1587936">
                  <w:marLeft w:val="0"/>
                  <w:marRight w:val="0"/>
                  <w:marTop w:val="0"/>
                  <w:marBottom w:val="0"/>
                  <w:divBdr>
                    <w:top w:val="single" w:sz="2" w:space="0" w:color="D9D9E3"/>
                    <w:left w:val="single" w:sz="2" w:space="0" w:color="D9D9E3"/>
                    <w:bottom w:val="single" w:sz="2" w:space="0" w:color="D9D9E3"/>
                    <w:right w:val="single" w:sz="2" w:space="0" w:color="D9D9E3"/>
                  </w:divBdr>
                  <w:divsChild>
                    <w:div w:id="111638526">
                      <w:marLeft w:val="0"/>
                      <w:marRight w:val="0"/>
                      <w:marTop w:val="0"/>
                      <w:marBottom w:val="0"/>
                      <w:divBdr>
                        <w:top w:val="single" w:sz="2" w:space="0" w:color="D9D9E3"/>
                        <w:left w:val="single" w:sz="2" w:space="0" w:color="D9D9E3"/>
                        <w:bottom w:val="single" w:sz="2" w:space="0" w:color="D9D9E3"/>
                        <w:right w:val="single" w:sz="2" w:space="0" w:color="D9D9E3"/>
                      </w:divBdr>
                      <w:divsChild>
                        <w:div w:id="1857377967">
                          <w:marLeft w:val="0"/>
                          <w:marRight w:val="0"/>
                          <w:marTop w:val="0"/>
                          <w:marBottom w:val="0"/>
                          <w:divBdr>
                            <w:top w:val="single" w:sz="2" w:space="0" w:color="D9D9E3"/>
                            <w:left w:val="single" w:sz="2" w:space="0" w:color="D9D9E3"/>
                            <w:bottom w:val="single" w:sz="2" w:space="0" w:color="D9D9E3"/>
                            <w:right w:val="single" w:sz="2" w:space="0" w:color="D9D9E3"/>
                          </w:divBdr>
                          <w:divsChild>
                            <w:div w:id="1587692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9285541">
          <w:marLeft w:val="0"/>
          <w:marRight w:val="0"/>
          <w:marTop w:val="0"/>
          <w:marBottom w:val="0"/>
          <w:divBdr>
            <w:top w:val="single" w:sz="2" w:space="0" w:color="auto"/>
            <w:left w:val="single" w:sz="2" w:space="0" w:color="auto"/>
            <w:bottom w:val="single" w:sz="6" w:space="0" w:color="auto"/>
            <w:right w:val="single" w:sz="2" w:space="0" w:color="auto"/>
          </w:divBdr>
          <w:divsChild>
            <w:div w:id="118431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830288714">
                  <w:marLeft w:val="0"/>
                  <w:marRight w:val="0"/>
                  <w:marTop w:val="0"/>
                  <w:marBottom w:val="0"/>
                  <w:divBdr>
                    <w:top w:val="single" w:sz="2" w:space="0" w:color="D9D9E3"/>
                    <w:left w:val="single" w:sz="2" w:space="0" w:color="D9D9E3"/>
                    <w:bottom w:val="single" w:sz="2" w:space="0" w:color="D9D9E3"/>
                    <w:right w:val="single" w:sz="2" w:space="0" w:color="D9D9E3"/>
                  </w:divBdr>
                  <w:divsChild>
                    <w:div w:id="1499298789">
                      <w:marLeft w:val="0"/>
                      <w:marRight w:val="0"/>
                      <w:marTop w:val="0"/>
                      <w:marBottom w:val="0"/>
                      <w:divBdr>
                        <w:top w:val="single" w:sz="2" w:space="0" w:color="D9D9E3"/>
                        <w:left w:val="single" w:sz="2" w:space="0" w:color="D9D9E3"/>
                        <w:bottom w:val="single" w:sz="2" w:space="0" w:color="D9D9E3"/>
                        <w:right w:val="single" w:sz="2" w:space="0" w:color="D9D9E3"/>
                      </w:divBdr>
                      <w:divsChild>
                        <w:div w:id="1348410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366695">
                  <w:marLeft w:val="0"/>
                  <w:marRight w:val="0"/>
                  <w:marTop w:val="0"/>
                  <w:marBottom w:val="0"/>
                  <w:divBdr>
                    <w:top w:val="single" w:sz="2" w:space="0" w:color="D9D9E3"/>
                    <w:left w:val="single" w:sz="2" w:space="0" w:color="D9D9E3"/>
                    <w:bottom w:val="single" w:sz="2" w:space="0" w:color="D9D9E3"/>
                    <w:right w:val="single" w:sz="2" w:space="0" w:color="D9D9E3"/>
                  </w:divBdr>
                  <w:divsChild>
                    <w:div w:id="1125848091">
                      <w:marLeft w:val="0"/>
                      <w:marRight w:val="0"/>
                      <w:marTop w:val="0"/>
                      <w:marBottom w:val="0"/>
                      <w:divBdr>
                        <w:top w:val="single" w:sz="2" w:space="0" w:color="D9D9E3"/>
                        <w:left w:val="single" w:sz="2" w:space="0" w:color="D9D9E3"/>
                        <w:bottom w:val="single" w:sz="2" w:space="0" w:color="D9D9E3"/>
                        <w:right w:val="single" w:sz="2" w:space="0" w:color="D9D9E3"/>
                      </w:divBdr>
                      <w:divsChild>
                        <w:div w:id="1550678920">
                          <w:marLeft w:val="0"/>
                          <w:marRight w:val="0"/>
                          <w:marTop w:val="0"/>
                          <w:marBottom w:val="0"/>
                          <w:divBdr>
                            <w:top w:val="single" w:sz="2" w:space="0" w:color="D9D9E3"/>
                            <w:left w:val="single" w:sz="2" w:space="0" w:color="D9D9E3"/>
                            <w:bottom w:val="single" w:sz="2" w:space="0" w:color="D9D9E3"/>
                            <w:right w:val="single" w:sz="2" w:space="0" w:color="D9D9E3"/>
                          </w:divBdr>
                          <w:divsChild>
                            <w:div w:id="1024478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98792097">
          <w:marLeft w:val="0"/>
          <w:marRight w:val="0"/>
          <w:marTop w:val="0"/>
          <w:marBottom w:val="0"/>
          <w:divBdr>
            <w:top w:val="single" w:sz="2" w:space="0" w:color="auto"/>
            <w:left w:val="single" w:sz="2" w:space="0" w:color="auto"/>
            <w:bottom w:val="single" w:sz="6" w:space="0" w:color="auto"/>
            <w:right w:val="single" w:sz="2" w:space="0" w:color="auto"/>
          </w:divBdr>
          <w:divsChild>
            <w:div w:id="41485899">
              <w:marLeft w:val="0"/>
              <w:marRight w:val="0"/>
              <w:marTop w:val="100"/>
              <w:marBottom w:val="100"/>
              <w:divBdr>
                <w:top w:val="single" w:sz="2" w:space="0" w:color="D9D9E3"/>
                <w:left w:val="single" w:sz="2" w:space="0" w:color="D9D9E3"/>
                <w:bottom w:val="single" w:sz="2" w:space="0" w:color="D9D9E3"/>
                <w:right w:val="single" w:sz="2" w:space="0" w:color="D9D9E3"/>
              </w:divBdr>
              <w:divsChild>
                <w:div w:id="528304329">
                  <w:marLeft w:val="0"/>
                  <w:marRight w:val="0"/>
                  <w:marTop w:val="0"/>
                  <w:marBottom w:val="0"/>
                  <w:divBdr>
                    <w:top w:val="single" w:sz="2" w:space="0" w:color="D9D9E3"/>
                    <w:left w:val="single" w:sz="2" w:space="0" w:color="D9D9E3"/>
                    <w:bottom w:val="single" w:sz="2" w:space="0" w:color="D9D9E3"/>
                    <w:right w:val="single" w:sz="2" w:space="0" w:color="D9D9E3"/>
                  </w:divBdr>
                  <w:divsChild>
                    <w:div w:id="1890416139">
                      <w:marLeft w:val="0"/>
                      <w:marRight w:val="0"/>
                      <w:marTop w:val="0"/>
                      <w:marBottom w:val="0"/>
                      <w:divBdr>
                        <w:top w:val="single" w:sz="2" w:space="0" w:color="D9D9E3"/>
                        <w:left w:val="single" w:sz="2" w:space="0" w:color="D9D9E3"/>
                        <w:bottom w:val="single" w:sz="2" w:space="0" w:color="D9D9E3"/>
                        <w:right w:val="single" w:sz="2" w:space="0" w:color="D9D9E3"/>
                      </w:divBdr>
                      <w:divsChild>
                        <w:div w:id="532958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0909703">
                  <w:marLeft w:val="0"/>
                  <w:marRight w:val="0"/>
                  <w:marTop w:val="0"/>
                  <w:marBottom w:val="0"/>
                  <w:divBdr>
                    <w:top w:val="single" w:sz="2" w:space="0" w:color="D9D9E3"/>
                    <w:left w:val="single" w:sz="2" w:space="0" w:color="D9D9E3"/>
                    <w:bottom w:val="single" w:sz="2" w:space="0" w:color="D9D9E3"/>
                    <w:right w:val="single" w:sz="2" w:space="0" w:color="D9D9E3"/>
                  </w:divBdr>
                  <w:divsChild>
                    <w:div w:id="2037388304">
                      <w:marLeft w:val="0"/>
                      <w:marRight w:val="0"/>
                      <w:marTop w:val="0"/>
                      <w:marBottom w:val="0"/>
                      <w:divBdr>
                        <w:top w:val="single" w:sz="2" w:space="0" w:color="D9D9E3"/>
                        <w:left w:val="single" w:sz="2" w:space="0" w:color="D9D9E3"/>
                        <w:bottom w:val="single" w:sz="2" w:space="0" w:color="D9D9E3"/>
                        <w:right w:val="single" w:sz="2" w:space="0" w:color="D9D9E3"/>
                      </w:divBdr>
                      <w:divsChild>
                        <w:div w:id="228149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57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8465358">
          <w:marLeft w:val="0"/>
          <w:marRight w:val="0"/>
          <w:marTop w:val="0"/>
          <w:marBottom w:val="0"/>
          <w:divBdr>
            <w:top w:val="single" w:sz="2" w:space="0" w:color="auto"/>
            <w:left w:val="single" w:sz="2" w:space="0" w:color="auto"/>
            <w:bottom w:val="single" w:sz="6" w:space="0" w:color="auto"/>
            <w:right w:val="single" w:sz="2" w:space="0" w:color="auto"/>
          </w:divBdr>
          <w:divsChild>
            <w:div w:id="199174987">
              <w:marLeft w:val="0"/>
              <w:marRight w:val="0"/>
              <w:marTop w:val="100"/>
              <w:marBottom w:val="100"/>
              <w:divBdr>
                <w:top w:val="single" w:sz="2" w:space="0" w:color="D9D9E3"/>
                <w:left w:val="single" w:sz="2" w:space="0" w:color="D9D9E3"/>
                <w:bottom w:val="single" w:sz="2" w:space="0" w:color="D9D9E3"/>
                <w:right w:val="single" w:sz="2" w:space="0" w:color="D9D9E3"/>
              </w:divBdr>
              <w:divsChild>
                <w:div w:id="354769168">
                  <w:marLeft w:val="0"/>
                  <w:marRight w:val="0"/>
                  <w:marTop w:val="0"/>
                  <w:marBottom w:val="0"/>
                  <w:divBdr>
                    <w:top w:val="single" w:sz="2" w:space="0" w:color="D9D9E3"/>
                    <w:left w:val="single" w:sz="2" w:space="0" w:color="D9D9E3"/>
                    <w:bottom w:val="single" w:sz="2" w:space="0" w:color="D9D9E3"/>
                    <w:right w:val="single" w:sz="2" w:space="0" w:color="D9D9E3"/>
                  </w:divBdr>
                  <w:divsChild>
                    <w:div w:id="437529153">
                      <w:marLeft w:val="0"/>
                      <w:marRight w:val="0"/>
                      <w:marTop w:val="0"/>
                      <w:marBottom w:val="0"/>
                      <w:divBdr>
                        <w:top w:val="single" w:sz="2" w:space="0" w:color="D9D9E3"/>
                        <w:left w:val="single" w:sz="2" w:space="0" w:color="D9D9E3"/>
                        <w:bottom w:val="single" w:sz="2" w:space="0" w:color="D9D9E3"/>
                        <w:right w:val="single" w:sz="2" w:space="0" w:color="D9D9E3"/>
                      </w:divBdr>
                      <w:divsChild>
                        <w:div w:id="2047023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788915">
                  <w:marLeft w:val="0"/>
                  <w:marRight w:val="0"/>
                  <w:marTop w:val="0"/>
                  <w:marBottom w:val="0"/>
                  <w:divBdr>
                    <w:top w:val="single" w:sz="2" w:space="0" w:color="D9D9E3"/>
                    <w:left w:val="single" w:sz="2" w:space="0" w:color="D9D9E3"/>
                    <w:bottom w:val="single" w:sz="2" w:space="0" w:color="D9D9E3"/>
                    <w:right w:val="single" w:sz="2" w:space="0" w:color="D9D9E3"/>
                  </w:divBdr>
                  <w:divsChild>
                    <w:div w:id="933393691">
                      <w:marLeft w:val="0"/>
                      <w:marRight w:val="0"/>
                      <w:marTop w:val="0"/>
                      <w:marBottom w:val="0"/>
                      <w:divBdr>
                        <w:top w:val="single" w:sz="2" w:space="0" w:color="D9D9E3"/>
                        <w:left w:val="single" w:sz="2" w:space="0" w:color="D9D9E3"/>
                        <w:bottom w:val="single" w:sz="2" w:space="0" w:color="D9D9E3"/>
                        <w:right w:val="single" w:sz="2" w:space="0" w:color="D9D9E3"/>
                      </w:divBdr>
                      <w:divsChild>
                        <w:div w:id="1946425594">
                          <w:marLeft w:val="0"/>
                          <w:marRight w:val="0"/>
                          <w:marTop w:val="0"/>
                          <w:marBottom w:val="0"/>
                          <w:divBdr>
                            <w:top w:val="single" w:sz="2" w:space="0" w:color="D9D9E3"/>
                            <w:left w:val="single" w:sz="2" w:space="0" w:color="D9D9E3"/>
                            <w:bottom w:val="single" w:sz="2" w:space="0" w:color="D9D9E3"/>
                            <w:right w:val="single" w:sz="2" w:space="0" w:color="D9D9E3"/>
                          </w:divBdr>
                          <w:divsChild>
                            <w:div w:id="759646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6282140">
          <w:marLeft w:val="0"/>
          <w:marRight w:val="0"/>
          <w:marTop w:val="0"/>
          <w:marBottom w:val="0"/>
          <w:divBdr>
            <w:top w:val="single" w:sz="2" w:space="0" w:color="auto"/>
            <w:left w:val="single" w:sz="2" w:space="0" w:color="auto"/>
            <w:bottom w:val="single" w:sz="6" w:space="0" w:color="auto"/>
            <w:right w:val="single" w:sz="2" w:space="0" w:color="auto"/>
          </w:divBdr>
          <w:divsChild>
            <w:div w:id="203657">
              <w:marLeft w:val="0"/>
              <w:marRight w:val="0"/>
              <w:marTop w:val="100"/>
              <w:marBottom w:val="100"/>
              <w:divBdr>
                <w:top w:val="single" w:sz="2" w:space="0" w:color="D9D9E3"/>
                <w:left w:val="single" w:sz="2" w:space="0" w:color="D9D9E3"/>
                <w:bottom w:val="single" w:sz="2" w:space="0" w:color="D9D9E3"/>
                <w:right w:val="single" w:sz="2" w:space="0" w:color="D9D9E3"/>
              </w:divBdr>
              <w:divsChild>
                <w:div w:id="1227716233">
                  <w:marLeft w:val="0"/>
                  <w:marRight w:val="0"/>
                  <w:marTop w:val="0"/>
                  <w:marBottom w:val="0"/>
                  <w:divBdr>
                    <w:top w:val="single" w:sz="2" w:space="0" w:color="D9D9E3"/>
                    <w:left w:val="single" w:sz="2" w:space="0" w:color="D9D9E3"/>
                    <w:bottom w:val="single" w:sz="2" w:space="0" w:color="D9D9E3"/>
                    <w:right w:val="single" w:sz="2" w:space="0" w:color="D9D9E3"/>
                  </w:divBdr>
                  <w:divsChild>
                    <w:div w:id="1800148685">
                      <w:marLeft w:val="0"/>
                      <w:marRight w:val="0"/>
                      <w:marTop w:val="0"/>
                      <w:marBottom w:val="0"/>
                      <w:divBdr>
                        <w:top w:val="single" w:sz="2" w:space="0" w:color="D9D9E3"/>
                        <w:left w:val="single" w:sz="2" w:space="0" w:color="D9D9E3"/>
                        <w:bottom w:val="single" w:sz="2" w:space="0" w:color="D9D9E3"/>
                        <w:right w:val="single" w:sz="2" w:space="0" w:color="D9D9E3"/>
                      </w:divBdr>
                      <w:divsChild>
                        <w:div w:id="1456489142">
                          <w:marLeft w:val="0"/>
                          <w:marRight w:val="0"/>
                          <w:marTop w:val="0"/>
                          <w:marBottom w:val="0"/>
                          <w:divBdr>
                            <w:top w:val="single" w:sz="2" w:space="0" w:color="D9D9E3"/>
                            <w:left w:val="single" w:sz="2" w:space="0" w:color="D9D9E3"/>
                            <w:bottom w:val="single" w:sz="2" w:space="0" w:color="D9D9E3"/>
                            <w:right w:val="single" w:sz="2" w:space="0" w:color="D9D9E3"/>
                          </w:divBdr>
                          <w:divsChild>
                            <w:div w:id="1375540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9088941">
                  <w:marLeft w:val="0"/>
                  <w:marRight w:val="0"/>
                  <w:marTop w:val="0"/>
                  <w:marBottom w:val="0"/>
                  <w:divBdr>
                    <w:top w:val="single" w:sz="2" w:space="0" w:color="D9D9E3"/>
                    <w:left w:val="single" w:sz="2" w:space="0" w:color="D9D9E3"/>
                    <w:bottom w:val="single" w:sz="2" w:space="0" w:color="D9D9E3"/>
                    <w:right w:val="single" w:sz="2" w:space="0" w:color="D9D9E3"/>
                  </w:divBdr>
                  <w:divsChild>
                    <w:div w:id="1668244369">
                      <w:marLeft w:val="0"/>
                      <w:marRight w:val="0"/>
                      <w:marTop w:val="0"/>
                      <w:marBottom w:val="0"/>
                      <w:divBdr>
                        <w:top w:val="single" w:sz="2" w:space="0" w:color="D9D9E3"/>
                        <w:left w:val="single" w:sz="2" w:space="0" w:color="D9D9E3"/>
                        <w:bottom w:val="single" w:sz="2" w:space="0" w:color="D9D9E3"/>
                        <w:right w:val="single" w:sz="2" w:space="0" w:color="D9D9E3"/>
                      </w:divBdr>
                      <w:divsChild>
                        <w:div w:id="37828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4337173">
          <w:marLeft w:val="0"/>
          <w:marRight w:val="0"/>
          <w:marTop w:val="0"/>
          <w:marBottom w:val="0"/>
          <w:divBdr>
            <w:top w:val="single" w:sz="2" w:space="0" w:color="auto"/>
            <w:left w:val="single" w:sz="2" w:space="0" w:color="auto"/>
            <w:bottom w:val="single" w:sz="6" w:space="0" w:color="auto"/>
            <w:right w:val="single" w:sz="2" w:space="0" w:color="auto"/>
          </w:divBdr>
          <w:divsChild>
            <w:div w:id="1632204274">
              <w:marLeft w:val="0"/>
              <w:marRight w:val="0"/>
              <w:marTop w:val="100"/>
              <w:marBottom w:val="100"/>
              <w:divBdr>
                <w:top w:val="single" w:sz="2" w:space="0" w:color="D9D9E3"/>
                <w:left w:val="single" w:sz="2" w:space="0" w:color="D9D9E3"/>
                <w:bottom w:val="single" w:sz="2" w:space="0" w:color="D9D9E3"/>
                <w:right w:val="single" w:sz="2" w:space="0" w:color="D9D9E3"/>
              </w:divBdr>
              <w:divsChild>
                <w:div w:id="292447278">
                  <w:marLeft w:val="0"/>
                  <w:marRight w:val="0"/>
                  <w:marTop w:val="0"/>
                  <w:marBottom w:val="0"/>
                  <w:divBdr>
                    <w:top w:val="single" w:sz="2" w:space="0" w:color="D9D9E3"/>
                    <w:left w:val="single" w:sz="2" w:space="0" w:color="D9D9E3"/>
                    <w:bottom w:val="single" w:sz="2" w:space="0" w:color="D9D9E3"/>
                    <w:right w:val="single" w:sz="2" w:space="0" w:color="D9D9E3"/>
                  </w:divBdr>
                  <w:divsChild>
                    <w:div w:id="435369795">
                      <w:marLeft w:val="0"/>
                      <w:marRight w:val="0"/>
                      <w:marTop w:val="0"/>
                      <w:marBottom w:val="0"/>
                      <w:divBdr>
                        <w:top w:val="single" w:sz="2" w:space="0" w:color="D9D9E3"/>
                        <w:left w:val="single" w:sz="2" w:space="0" w:color="D9D9E3"/>
                        <w:bottom w:val="single" w:sz="2" w:space="0" w:color="D9D9E3"/>
                        <w:right w:val="single" w:sz="2" w:space="0" w:color="D9D9E3"/>
                      </w:divBdr>
                      <w:divsChild>
                        <w:div w:id="566653050">
                          <w:marLeft w:val="0"/>
                          <w:marRight w:val="0"/>
                          <w:marTop w:val="0"/>
                          <w:marBottom w:val="0"/>
                          <w:divBdr>
                            <w:top w:val="single" w:sz="2" w:space="0" w:color="D9D9E3"/>
                            <w:left w:val="single" w:sz="2" w:space="0" w:color="D9D9E3"/>
                            <w:bottom w:val="single" w:sz="2" w:space="0" w:color="D9D9E3"/>
                            <w:right w:val="single" w:sz="2" w:space="0" w:color="D9D9E3"/>
                          </w:divBdr>
                          <w:divsChild>
                            <w:div w:id="1096101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5301941">
                  <w:marLeft w:val="0"/>
                  <w:marRight w:val="0"/>
                  <w:marTop w:val="0"/>
                  <w:marBottom w:val="0"/>
                  <w:divBdr>
                    <w:top w:val="single" w:sz="2" w:space="0" w:color="D9D9E3"/>
                    <w:left w:val="single" w:sz="2" w:space="0" w:color="D9D9E3"/>
                    <w:bottom w:val="single" w:sz="2" w:space="0" w:color="D9D9E3"/>
                    <w:right w:val="single" w:sz="2" w:space="0" w:color="D9D9E3"/>
                  </w:divBdr>
                  <w:divsChild>
                    <w:div w:id="636380829">
                      <w:marLeft w:val="0"/>
                      <w:marRight w:val="0"/>
                      <w:marTop w:val="0"/>
                      <w:marBottom w:val="0"/>
                      <w:divBdr>
                        <w:top w:val="single" w:sz="2" w:space="0" w:color="D9D9E3"/>
                        <w:left w:val="single" w:sz="2" w:space="0" w:color="D9D9E3"/>
                        <w:bottom w:val="single" w:sz="2" w:space="0" w:color="D9D9E3"/>
                        <w:right w:val="single" w:sz="2" w:space="0" w:color="D9D9E3"/>
                      </w:divBdr>
                      <w:divsChild>
                        <w:div w:id="111844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1940568">
      <w:bodyDiv w:val="1"/>
      <w:marLeft w:val="0"/>
      <w:marRight w:val="0"/>
      <w:marTop w:val="0"/>
      <w:marBottom w:val="0"/>
      <w:divBdr>
        <w:top w:val="none" w:sz="0" w:space="0" w:color="auto"/>
        <w:left w:val="none" w:sz="0" w:space="0" w:color="auto"/>
        <w:bottom w:val="none" w:sz="0" w:space="0" w:color="auto"/>
        <w:right w:val="none" w:sz="0" w:space="0" w:color="auto"/>
      </w:divBdr>
      <w:divsChild>
        <w:div w:id="273439041">
          <w:marLeft w:val="0"/>
          <w:marRight w:val="0"/>
          <w:marTop w:val="0"/>
          <w:marBottom w:val="0"/>
          <w:divBdr>
            <w:top w:val="single" w:sz="2" w:space="0" w:color="D9D9E3"/>
            <w:left w:val="single" w:sz="2" w:space="0" w:color="D9D9E3"/>
            <w:bottom w:val="single" w:sz="2" w:space="0" w:color="D9D9E3"/>
            <w:right w:val="single" w:sz="2" w:space="0" w:color="D9D9E3"/>
          </w:divBdr>
          <w:divsChild>
            <w:div w:id="461268122">
              <w:marLeft w:val="0"/>
              <w:marRight w:val="0"/>
              <w:marTop w:val="0"/>
              <w:marBottom w:val="0"/>
              <w:divBdr>
                <w:top w:val="single" w:sz="2" w:space="0" w:color="D9D9E3"/>
                <w:left w:val="single" w:sz="2" w:space="0" w:color="D9D9E3"/>
                <w:bottom w:val="single" w:sz="2" w:space="0" w:color="D9D9E3"/>
                <w:right w:val="single" w:sz="2" w:space="0" w:color="D9D9E3"/>
              </w:divBdr>
              <w:divsChild>
                <w:div w:id="1007751493">
                  <w:marLeft w:val="0"/>
                  <w:marRight w:val="0"/>
                  <w:marTop w:val="0"/>
                  <w:marBottom w:val="0"/>
                  <w:divBdr>
                    <w:top w:val="single" w:sz="2" w:space="0" w:color="D9D9E3"/>
                    <w:left w:val="single" w:sz="2" w:space="0" w:color="D9D9E3"/>
                    <w:bottom w:val="single" w:sz="2" w:space="0" w:color="D9D9E3"/>
                    <w:right w:val="single" w:sz="2" w:space="0" w:color="D9D9E3"/>
                  </w:divBdr>
                  <w:divsChild>
                    <w:div w:id="130830266">
                      <w:marLeft w:val="0"/>
                      <w:marRight w:val="0"/>
                      <w:marTop w:val="0"/>
                      <w:marBottom w:val="0"/>
                      <w:divBdr>
                        <w:top w:val="single" w:sz="2" w:space="0" w:color="D9D9E3"/>
                        <w:left w:val="single" w:sz="2" w:space="0" w:color="D9D9E3"/>
                        <w:bottom w:val="single" w:sz="2" w:space="0" w:color="D9D9E3"/>
                        <w:right w:val="single" w:sz="2" w:space="0" w:color="D9D9E3"/>
                      </w:divBdr>
                      <w:divsChild>
                        <w:div w:id="922034172">
                          <w:marLeft w:val="0"/>
                          <w:marRight w:val="0"/>
                          <w:marTop w:val="0"/>
                          <w:marBottom w:val="0"/>
                          <w:divBdr>
                            <w:top w:val="single" w:sz="2" w:space="0" w:color="auto"/>
                            <w:left w:val="single" w:sz="2" w:space="0" w:color="auto"/>
                            <w:bottom w:val="single" w:sz="6" w:space="0" w:color="auto"/>
                            <w:right w:val="single" w:sz="2" w:space="0" w:color="auto"/>
                          </w:divBdr>
                          <w:divsChild>
                            <w:div w:id="4057333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1095084">
                                  <w:marLeft w:val="0"/>
                                  <w:marRight w:val="0"/>
                                  <w:marTop w:val="0"/>
                                  <w:marBottom w:val="0"/>
                                  <w:divBdr>
                                    <w:top w:val="single" w:sz="2" w:space="0" w:color="D9D9E3"/>
                                    <w:left w:val="single" w:sz="2" w:space="0" w:color="D9D9E3"/>
                                    <w:bottom w:val="single" w:sz="2" w:space="0" w:color="D9D9E3"/>
                                    <w:right w:val="single" w:sz="2" w:space="0" w:color="D9D9E3"/>
                                  </w:divBdr>
                                  <w:divsChild>
                                    <w:div w:id="1752005068">
                                      <w:marLeft w:val="0"/>
                                      <w:marRight w:val="0"/>
                                      <w:marTop w:val="0"/>
                                      <w:marBottom w:val="0"/>
                                      <w:divBdr>
                                        <w:top w:val="single" w:sz="2" w:space="0" w:color="D9D9E3"/>
                                        <w:left w:val="single" w:sz="2" w:space="0" w:color="D9D9E3"/>
                                        <w:bottom w:val="single" w:sz="2" w:space="0" w:color="D9D9E3"/>
                                        <w:right w:val="single" w:sz="2" w:space="0" w:color="D9D9E3"/>
                                      </w:divBdr>
                                      <w:divsChild>
                                        <w:div w:id="1065570856">
                                          <w:marLeft w:val="0"/>
                                          <w:marRight w:val="0"/>
                                          <w:marTop w:val="0"/>
                                          <w:marBottom w:val="0"/>
                                          <w:divBdr>
                                            <w:top w:val="single" w:sz="2" w:space="0" w:color="D9D9E3"/>
                                            <w:left w:val="single" w:sz="2" w:space="0" w:color="D9D9E3"/>
                                            <w:bottom w:val="single" w:sz="2" w:space="0" w:color="D9D9E3"/>
                                            <w:right w:val="single" w:sz="2" w:space="0" w:color="D9D9E3"/>
                                          </w:divBdr>
                                          <w:divsChild>
                                            <w:div w:id="525219068">
                                              <w:marLeft w:val="0"/>
                                              <w:marRight w:val="0"/>
                                              <w:marTop w:val="0"/>
                                              <w:marBottom w:val="0"/>
                                              <w:divBdr>
                                                <w:top w:val="single" w:sz="2" w:space="0" w:color="D9D9E3"/>
                                                <w:left w:val="single" w:sz="2" w:space="0" w:color="D9D9E3"/>
                                                <w:bottom w:val="single" w:sz="2" w:space="0" w:color="D9D9E3"/>
                                                <w:right w:val="single" w:sz="2" w:space="0" w:color="D9D9E3"/>
                                              </w:divBdr>
                                              <w:divsChild>
                                                <w:div w:id="473186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0486604">
          <w:marLeft w:val="0"/>
          <w:marRight w:val="0"/>
          <w:marTop w:val="0"/>
          <w:marBottom w:val="0"/>
          <w:divBdr>
            <w:top w:val="none" w:sz="0" w:space="0" w:color="auto"/>
            <w:left w:val="none" w:sz="0" w:space="0" w:color="auto"/>
            <w:bottom w:val="none" w:sz="0" w:space="0" w:color="auto"/>
            <w:right w:val="none" w:sz="0" w:space="0" w:color="auto"/>
          </w:divBdr>
        </w:div>
      </w:divsChild>
    </w:div>
    <w:div w:id="452290200">
      <w:bodyDiv w:val="1"/>
      <w:marLeft w:val="0"/>
      <w:marRight w:val="0"/>
      <w:marTop w:val="0"/>
      <w:marBottom w:val="0"/>
      <w:divBdr>
        <w:top w:val="none" w:sz="0" w:space="0" w:color="auto"/>
        <w:left w:val="none" w:sz="0" w:space="0" w:color="auto"/>
        <w:bottom w:val="none" w:sz="0" w:space="0" w:color="auto"/>
        <w:right w:val="none" w:sz="0" w:space="0" w:color="auto"/>
      </w:divBdr>
    </w:div>
    <w:div w:id="452754210">
      <w:bodyDiv w:val="1"/>
      <w:marLeft w:val="0"/>
      <w:marRight w:val="0"/>
      <w:marTop w:val="0"/>
      <w:marBottom w:val="0"/>
      <w:divBdr>
        <w:top w:val="none" w:sz="0" w:space="0" w:color="auto"/>
        <w:left w:val="none" w:sz="0" w:space="0" w:color="auto"/>
        <w:bottom w:val="none" w:sz="0" w:space="0" w:color="auto"/>
        <w:right w:val="none" w:sz="0" w:space="0" w:color="auto"/>
      </w:divBdr>
    </w:div>
    <w:div w:id="466357705">
      <w:bodyDiv w:val="1"/>
      <w:marLeft w:val="0"/>
      <w:marRight w:val="0"/>
      <w:marTop w:val="0"/>
      <w:marBottom w:val="0"/>
      <w:divBdr>
        <w:top w:val="none" w:sz="0" w:space="0" w:color="auto"/>
        <w:left w:val="none" w:sz="0" w:space="0" w:color="auto"/>
        <w:bottom w:val="none" w:sz="0" w:space="0" w:color="auto"/>
        <w:right w:val="none" w:sz="0" w:space="0" w:color="auto"/>
      </w:divBdr>
    </w:div>
    <w:div w:id="469172246">
      <w:bodyDiv w:val="1"/>
      <w:marLeft w:val="0"/>
      <w:marRight w:val="0"/>
      <w:marTop w:val="0"/>
      <w:marBottom w:val="0"/>
      <w:divBdr>
        <w:top w:val="none" w:sz="0" w:space="0" w:color="auto"/>
        <w:left w:val="none" w:sz="0" w:space="0" w:color="auto"/>
        <w:bottom w:val="none" w:sz="0" w:space="0" w:color="auto"/>
        <w:right w:val="none" w:sz="0" w:space="0" w:color="auto"/>
      </w:divBdr>
    </w:div>
    <w:div w:id="492523711">
      <w:bodyDiv w:val="1"/>
      <w:marLeft w:val="0"/>
      <w:marRight w:val="0"/>
      <w:marTop w:val="0"/>
      <w:marBottom w:val="0"/>
      <w:divBdr>
        <w:top w:val="none" w:sz="0" w:space="0" w:color="auto"/>
        <w:left w:val="none" w:sz="0" w:space="0" w:color="auto"/>
        <w:bottom w:val="none" w:sz="0" w:space="0" w:color="auto"/>
        <w:right w:val="none" w:sz="0" w:space="0" w:color="auto"/>
      </w:divBdr>
      <w:divsChild>
        <w:div w:id="523791093">
          <w:marLeft w:val="0"/>
          <w:marRight w:val="0"/>
          <w:marTop w:val="0"/>
          <w:marBottom w:val="0"/>
          <w:divBdr>
            <w:top w:val="none" w:sz="0" w:space="0" w:color="auto"/>
            <w:left w:val="none" w:sz="0" w:space="0" w:color="auto"/>
            <w:bottom w:val="none" w:sz="0" w:space="0" w:color="auto"/>
            <w:right w:val="none" w:sz="0" w:space="0" w:color="auto"/>
          </w:divBdr>
          <w:divsChild>
            <w:div w:id="1252734857">
              <w:marLeft w:val="0"/>
              <w:marRight w:val="0"/>
              <w:marTop w:val="0"/>
              <w:marBottom w:val="0"/>
              <w:divBdr>
                <w:top w:val="single" w:sz="6" w:space="9" w:color="F3F3F3"/>
                <w:left w:val="none" w:sz="0" w:space="0" w:color="auto"/>
                <w:bottom w:val="single" w:sz="6" w:space="23" w:color="F3F3F3"/>
                <w:right w:val="none" w:sz="0" w:space="0" w:color="auto"/>
              </w:divBdr>
              <w:divsChild>
                <w:div w:id="190725486">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564685846">
          <w:marLeft w:val="0"/>
          <w:marRight w:val="0"/>
          <w:marTop w:val="0"/>
          <w:marBottom w:val="0"/>
          <w:divBdr>
            <w:top w:val="none" w:sz="0" w:space="0" w:color="auto"/>
            <w:left w:val="none" w:sz="0" w:space="0" w:color="auto"/>
            <w:bottom w:val="none" w:sz="0" w:space="0" w:color="auto"/>
            <w:right w:val="none" w:sz="0" w:space="0" w:color="auto"/>
          </w:divBdr>
          <w:divsChild>
            <w:div w:id="2140682288">
              <w:marLeft w:val="0"/>
              <w:marRight w:val="0"/>
              <w:marTop w:val="0"/>
              <w:marBottom w:val="0"/>
              <w:divBdr>
                <w:top w:val="none" w:sz="0" w:space="0" w:color="auto"/>
                <w:left w:val="none" w:sz="0" w:space="0" w:color="auto"/>
                <w:bottom w:val="none" w:sz="0" w:space="0" w:color="auto"/>
                <w:right w:val="none" w:sz="0" w:space="0" w:color="auto"/>
              </w:divBdr>
            </w:div>
          </w:divsChild>
        </w:div>
        <w:div w:id="850218884">
          <w:marLeft w:val="0"/>
          <w:marRight w:val="0"/>
          <w:marTop w:val="0"/>
          <w:marBottom w:val="0"/>
          <w:divBdr>
            <w:top w:val="none" w:sz="0" w:space="0" w:color="auto"/>
            <w:left w:val="none" w:sz="0" w:space="0" w:color="auto"/>
            <w:bottom w:val="none" w:sz="0" w:space="0" w:color="auto"/>
            <w:right w:val="none" w:sz="0" w:space="0" w:color="auto"/>
          </w:divBdr>
          <w:divsChild>
            <w:div w:id="349723971">
              <w:marLeft w:val="0"/>
              <w:marRight w:val="0"/>
              <w:marTop w:val="0"/>
              <w:marBottom w:val="0"/>
              <w:divBdr>
                <w:top w:val="none" w:sz="0" w:space="0" w:color="auto"/>
                <w:left w:val="none" w:sz="0" w:space="0" w:color="auto"/>
                <w:bottom w:val="none" w:sz="0" w:space="0" w:color="auto"/>
                <w:right w:val="none" w:sz="0" w:space="0" w:color="auto"/>
              </w:divBdr>
            </w:div>
            <w:div w:id="1326712293">
              <w:marLeft w:val="0"/>
              <w:marRight w:val="0"/>
              <w:marTop w:val="0"/>
              <w:marBottom w:val="0"/>
              <w:divBdr>
                <w:top w:val="none" w:sz="0" w:space="0" w:color="auto"/>
                <w:left w:val="none" w:sz="0" w:space="0" w:color="auto"/>
                <w:bottom w:val="none" w:sz="0" w:space="0" w:color="auto"/>
                <w:right w:val="none" w:sz="0" w:space="0" w:color="auto"/>
              </w:divBdr>
              <w:divsChild>
                <w:div w:id="52391990">
                  <w:marLeft w:val="0"/>
                  <w:marRight w:val="0"/>
                  <w:marTop w:val="0"/>
                  <w:marBottom w:val="0"/>
                  <w:divBdr>
                    <w:top w:val="none" w:sz="0" w:space="0" w:color="auto"/>
                    <w:left w:val="none" w:sz="0" w:space="0" w:color="auto"/>
                    <w:bottom w:val="none" w:sz="0" w:space="0" w:color="auto"/>
                    <w:right w:val="none" w:sz="0" w:space="0" w:color="auto"/>
                  </w:divBdr>
                </w:div>
                <w:div w:id="266305338">
                  <w:marLeft w:val="0"/>
                  <w:marRight w:val="0"/>
                  <w:marTop w:val="0"/>
                  <w:marBottom w:val="0"/>
                  <w:divBdr>
                    <w:top w:val="none" w:sz="0" w:space="0" w:color="auto"/>
                    <w:left w:val="none" w:sz="0" w:space="0" w:color="auto"/>
                    <w:bottom w:val="none" w:sz="0" w:space="0" w:color="auto"/>
                    <w:right w:val="none" w:sz="0" w:space="0" w:color="auto"/>
                  </w:divBdr>
                </w:div>
                <w:div w:id="17286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8842">
          <w:marLeft w:val="0"/>
          <w:marRight w:val="0"/>
          <w:marTop w:val="0"/>
          <w:marBottom w:val="300"/>
          <w:divBdr>
            <w:top w:val="none" w:sz="0" w:space="0" w:color="auto"/>
            <w:left w:val="none" w:sz="0" w:space="0" w:color="auto"/>
            <w:bottom w:val="none" w:sz="0" w:space="0" w:color="auto"/>
            <w:right w:val="none" w:sz="0" w:space="0" w:color="auto"/>
          </w:divBdr>
          <w:divsChild>
            <w:div w:id="823814693">
              <w:marLeft w:val="0"/>
              <w:marRight w:val="0"/>
              <w:marTop w:val="0"/>
              <w:marBottom w:val="0"/>
              <w:divBdr>
                <w:top w:val="none" w:sz="0" w:space="0" w:color="auto"/>
                <w:left w:val="none" w:sz="0" w:space="0" w:color="auto"/>
                <w:bottom w:val="none" w:sz="0" w:space="0" w:color="auto"/>
                <w:right w:val="none" w:sz="0" w:space="0" w:color="auto"/>
              </w:divBdr>
              <w:divsChild>
                <w:div w:id="512839984">
                  <w:marLeft w:val="0"/>
                  <w:marRight w:val="0"/>
                  <w:marTop w:val="0"/>
                  <w:marBottom w:val="0"/>
                  <w:divBdr>
                    <w:top w:val="none" w:sz="0" w:space="0" w:color="auto"/>
                    <w:left w:val="none" w:sz="0" w:space="0" w:color="auto"/>
                    <w:bottom w:val="none" w:sz="0" w:space="0" w:color="auto"/>
                    <w:right w:val="none" w:sz="0" w:space="0" w:color="auto"/>
                  </w:divBdr>
                </w:div>
                <w:div w:id="635792686">
                  <w:marLeft w:val="0"/>
                  <w:marRight w:val="0"/>
                  <w:marTop w:val="0"/>
                  <w:marBottom w:val="0"/>
                  <w:divBdr>
                    <w:top w:val="none" w:sz="0" w:space="0" w:color="auto"/>
                    <w:left w:val="none" w:sz="0" w:space="0" w:color="auto"/>
                    <w:bottom w:val="none" w:sz="0" w:space="0" w:color="auto"/>
                    <w:right w:val="none" w:sz="0" w:space="0" w:color="auto"/>
                  </w:divBdr>
                  <w:divsChild>
                    <w:div w:id="17317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840738">
          <w:marLeft w:val="0"/>
          <w:marRight w:val="0"/>
          <w:marTop w:val="0"/>
          <w:marBottom w:val="0"/>
          <w:divBdr>
            <w:top w:val="none" w:sz="0" w:space="0" w:color="auto"/>
            <w:left w:val="none" w:sz="0" w:space="0" w:color="auto"/>
            <w:bottom w:val="none" w:sz="0" w:space="0" w:color="auto"/>
            <w:right w:val="none" w:sz="0" w:space="0" w:color="auto"/>
          </w:divBdr>
          <w:divsChild>
            <w:div w:id="1897010916">
              <w:marLeft w:val="0"/>
              <w:marRight w:val="0"/>
              <w:marTop w:val="0"/>
              <w:marBottom w:val="0"/>
              <w:divBdr>
                <w:top w:val="none" w:sz="0" w:space="0" w:color="auto"/>
                <w:left w:val="none" w:sz="0" w:space="0" w:color="auto"/>
                <w:bottom w:val="none" w:sz="0" w:space="0" w:color="auto"/>
                <w:right w:val="none" w:sz="0" w:space="0" w:color="auto"/>
              </w:divBdr>
            </w:div>
          </w:divsChild>
        </w:div>
        <w:div w:id="1151021622">
          <w:marLeft w:val="0"/>
          <w:marRight w:val="0"/>
          <w:marTop w:val="0"/>
          <w:marBottom w:val="0"/>
          <w:divBdr>
            <w:top w:val="none" w:sz="0" w:space="0" w:color="auto"/>
            <w:left w:val="none" w:sz="0" w:space="0" w:color="auto"/>
            <w:bottom w:val="none" w:sz="0" w:space="0" w:color="auto"/>
            <w:right w:val="none" w:sz="0" w:space="0" w:color="auto"/>
          </w:divBdr>
          <w:divsChild>
            <w:div w:id="1245070953">
              <w:marLeft w:val="0"/>
              <w:marRight w:val="0"/>
              <w:marTop w:val="0"/>
              <w:marBottom w:val="375"/>
              <w:divBdr>
                <w:top w:val="single" w:sz="6" w:space="15" w:color="EBEBEB"/>
                <w:left w:val="none" w:sz="0" w:space="0" w:color="auto"/>
                <w:bottom w:val="none" w:sz="0" w:space="0" w:color="auto"/>
                <w:right w:val="none" w:sz="0" w:space="0" w:color="auto"/>
              </w:divBdr>
              <w:divsChild>
                <w:div w:id="920680245">
                  <w:marLeft w:val="0"/>
                  <w:marRight w:val="0"/>
                  <w:marTop w:val="0"/>
                  <w:marBottom w:val="0"/>
                  <w:divBdr>
                    <w:top w:val="none" w:sz="0" w:space="0" w:color="auto"/>
                    <w:left w:val="none" w:sz="0" w:space="0" w:color="auto"/>
                    <w:bottom w:val="none" w:sz="0" w:space="0" w:color="auto"/>
                    <w:right w:val="none" w:sz="0" w:space="0" w:color="auto"/>
                  </w:divBdr>
                  <w:divsChild>
                    <w:div w:id="12435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0224">
          <w:marLeft w:val="0"/>
          <w:marRight w:val="0"/>
          <w:marTop w:val="0"/>
          <w:marBottom w:val="0"/>
          <w:divBdr>
            <w:top w:val="none" w:sz="0" w:space="0" w:color="auto"/>
            <w:left w:val="none" w:sz="0" w:space="0" w:color="auto"/>
            <w:bottom w:val="none" w:sz="0" w:space="0" w:color="auto"/>
            <w:right w:val="none" w:sz="0" w:space="0" w:color="auto"/>
          </w:divBdr>
        </w:div>
        <w:div w:id="1924679105">
          <w:marLeft w:val="0"/>
          <w:marRight w:val="0"/>
          <w:marTop w:val="0"/>
          <w:marBottom w:val="0"/>
          <w:divBdr>
            <w:top w:val="none" w:sz="0" w:space="0" w:color="auto"/>
            <w:left w:val="none" w:sz="0" w:space="0" w:color="auto"/>
            <w:bottom w:val="none" w:sz="0" w:space="0" w:color="auto"/>
            <w:right w:val="none" w:sz="0" w:space="0" w:color="auto"/>
          </w:divBdr>
          <w:divsChild>
            <w:div w:id="1403724008">
              <w:marLeft w:val="0"/>
              <w:marRight w:val="0"/>
              <w:marTop w:val="0"/>
              <w:marBottom w:val="0"/>
              <w:divBdr>
                <w:top w:val="single" w:sz="6" w:space="9" w:color="F3F3F3"/>
                <w:left w:val="none" w:sz="0" w:space="0" w:color="auto"/>
                <w:bottom w:val="single" w:sz="6" w:space="23" w:color="F3F3F3"/>
                <w:right w:val="none" w:sz="0" w:space="0" w:color="auto"/>
              </w:divBdr>
              <w:divsChild>
                <w:div w:id="1041327407">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511838640">
      <w:bodyDiv w:val="1"/>
      <w:marLeft w:val="0"/>
      <w:marRight w:val="0"/>
      <w:marTop w:val="0"/>
      <w:marBottom w:val="0"/>
      <w:divBdr>
        <w:top w:val="none" w:sz="0" w:space="0" w:color="auto"/>
        <w:left w:val="none" w:sz="0" w:space="0" w:color="auto"/>
        <w:bottom w:val="none" w:sz="0" w:space="0" w:color="auto"/>
        <w:right w:val="none" w:sz="0" w:space="0" w:color="auto"/>
      </w:divBdr>
    </w:div>
    <w:div w:id="516775413">
      <w:bodyDiv w:val="1"/>
      <w:marLeft w:val="0"/>
      <w:marRight w:val="0"/>
      <w:marTop w:val="0"/>
      <w:marBottom w:val="0"/>
      <w:divBdr>
        <w:top w:val="none" w:sz="0" w:space="0" w:color="auto"/>
        <w:left w:val="none" w:sz="0" w:space="0" w:color="auto"/>
        <w:bottom w:val="none" w:sz="0" w:space="0" w:color="auto"/>
        <w:right w:val="none" w:sz="0" w:space="0" w:color="auto"/>
      </w:divBdr>
    </w:div>
    <w:div w:id="519856073">
      <w:bodyDiv w:val="1"/>
      <w:marLeft w:val="0"/>
      <w:marRight w:val="0"/>
      <w:marTop w:val="0"/>
      <w:marBottom w:val="0"/>
      <w:divBdr>
        <w:top w:val="none" w:sz="0" w:space="0" w:color="auto"/>
        <w:left w:val="none" w:sz="0" w:space="0" w:color="auto"/>
        <w:bottom w:val="none" w:sz="0" w:space="0" w:color="auto"/>
        <w:right w:val="none" w:sz="0" w:space="0" w:color="auto"/>
      </w:divBdr>
    </w:div>
    <w:div w:id="523590398">
      <w:bodyDiv w:val="1"/>
      <w:marLeft w:val="0"/>
      <w:marRight w:val="0"/>
      <w:marTop w:val="0"/>
      <w:marBottom w:val="0"/>
      <w:divBdr>
        <w:top w:val="none" w:sz="0" w:space="0" w:color="auto"/>
        <w:left w:val="none" w:sz="0" w:space="0" w:color="auto"/>
        <w:bottom w:val="none" w:sz="0" w:space="0" w:color="auto"/>
        <w:right w:val="none" w:sz="0" w:space="0" w:color="auto"/>
      </w:divBdr>
    </w:div>
    <w:div w:id="527530944">
      <w:bodyDiv w:val="1"/>
      <w:marLeft w:val="0"/>
      <w:marRight w:val="0"/>
      <w:marTop w:val="0"/>
      <w:marBottom w:val="0"/>
      <w:divBdr>
        <w:top w:val="none" w:sz="0" w:space="0" w:color="auto"/>
        <w:left w:val="none" w:sz="0" w:space="0" w:color="auto"/>
        <w:bottom w:val="none" w:sz="0" w:space="0" w:color="auto"/>
        <w:right w:val="none" w:sz="0" w:space="0" w:color="auto"/>
      </w:divBdr>
      <w:divsChild>
        <w:div w:id="1390299779">
          <w:marLeft w:val="0"/>
          <w:marRight w:val="0"/>
          <w:marTop w:val="0"/>
          <w:marBottom w:val="0"/>
          <w:divBdr>
            <w:top w:val="none" w:sz="0" w:space="0" w:color="auto"/>
            <w:left w:val="none" w:sz="0" w:space="0" w:color="auto"/>
            <w:bottom w:val="none" w:sz="0" w:space="0" w:color="auto"/>
            <w:right w:val="none" w:sz="0" w:space="0" w:color="auto"/>
          </w:divBdr>
          <w:divsChild>
            <w:div w:id="949313191">
              <w:marLeft w:val="0"/>
              <w:marRight w:val="0"/>
              <w:marTop w:val="0"/>
              <w:marBottom w:val="0"/>
              <w:divBdr>
                <w:top w:val="none" w:sz="0" w:space="0" w:color="auto"/>
                <w:left w:val="none" w:sz="0" w:space="0" w:color="auto"/>
                <w:bottom w:val="none" w:sz="0" w:space="0" w:color="auto"/>
                <w:right w:val="none" w:sz="0" w:space="0" w:color="auto"/>
              </w:divBdr>
              <w:divsChild>
                <w:div w:id="810176315">
                  <w:marLeft w:val="0"/>
                  <w:marRight w:val="0"/>
                  <w:marTop w:val="0"/>
                  <w:marBottom w:val="0"/>
                  <w:divBdr>
                    <w:top w:val="none" w:sz="0" w:space="0" w:color="auto"/>
                    <w:left w:val="none" w:sz="0" w:space="0" w:color="auto"/>
                    <w:bottom w:val="none" w:sz="0" w:space="0" w:color="auto"/>
                    <w:right w:val="none" w:sz="0" w:space="0" w:color="auto"/>
                  </w:divBdr>
                  <w:divsChild>
                    <w:div w:id="46299479">
                      <w:marLeft w:val="0"/>
                      <w:marRight w:val="0"/>
                      <w:marTop w:val="0"/>
                      <w:marBottom w:val="0"/>
                      <w:divBdr>
                        <w:top w:val="none" w:sz="0" w:space="0" w:color="auto"/>
                        <w:left w:val="none" w:sz="0" w:space="0" w:color="auto"/>
                        <w:bottom w:val="none" w:sz="0" w:space="0" w:color="auto"/>
                        <w:right w:val="none" w:sz="0" w:space="0" w:color="auto"/>
                      </w:divBdr>
                      <w:divsChild>
                        <w:div w:id="343746910">
                          <w:marLeft w:val="0"/>
                          <w:marRight w:val="0"/>
                          <w:marTop w:val="0"/>
                          <w:marBottom w:val="0"/>
                          <w:divBdr>
                            <w:top w:val="none" w:sz="0" w:space="0" w:color="auto"/>
                            <w:left w:val="none" w:sz="0" w:space="0" w:color="auto"/>
                            <w:bottom w:val="none" w:sz="0" w:space="0" w:color="auto"/>
                            <w:right w:val="none" w:sz="0" w:space="0" w:color="auto"/>
                          </w:divBdr>
                          <w:divsChild>
                            <w:div w:id="49900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765294">
      <w:bodyDiv w:val="1"/>
      <w:marLeft w:val="0"/>
      <w:marRight w:val="0"/>
      <w:marTop w:val="0"/>
      <w:marBottom w:val="0"/>
      <w:divBdr>
        <w:top w:val="none" w:sz="0" w:space="0" w:color="auto"/>
        <w:left w:val="none" w:sz="0" w:space="0" w:color="auto"/>
        <w:bottom w:val="none" w:sz="0" w:space="0" w:color="auto"/>
        <w:right w:val="none" w:sz="0" w:space="0" w:color="auto"/>
      </w:divBdr>
    </w:div>
    <w:div w:id="537284597">
      <w:bodyDiv w:val="1"/>
      <w:marLeft w:val="0"/>
      <w:marRight w:val="0"/>
      <w:marTop w:val="0"/>
      <w:marBottom w:val="0"/>
      <w:divBdr>
        <w:top w:val="none" w:sz="0" w:space="0" w:color="auto"/>
        <w:left w:val="none" w:sz="0" w:space="0" w:color="auto"/>
        <w:bottom w:val="none" w:sz="0" w:space="0" w:color="auto"/>
        <w:right w:val="none" w:sz="0" w:space="0" w:color="auto"/>
      </w:divBdr>
    </w:div>
    <w:div w:id="540362319">
      <w:bodyDiv w:val="1"/>
      <w:marLeft w:val="0"/>
      <w:marRight w:val="0"/>
      <w:marTop w:val="0"/>
      <w:marBottom w:val="0"/>
      <w:divBdr>
        <w:top w:val="none" w:sz="0" w:space="0" w:color="auto"/>
        <w:left w:val="none" w:sz="0" w:space="0" w:color="auto"/>
        <w:bottom w:val="none" w:sz="0" w:space="0" w:color="auto"/>
        <w:right w:val="none" w:sz="0" w:space="0" w:color="auto"/>
      </w:divBdr>
    </w:div>
    <w:div w:id="541330974">
      <w:bodyDiv w:val="1"/>
      <w:marLeft w:val="0"/>
      <w:marRight w:val="0"/>
      <w:marTop w:val="0"/>
      <w:marBottom w:val="0"/>
      <w:divBdr>
        <w:top w:val="none" w:sz="0" w:space="0" w:color="auto"/>
        <w:left w:val="none" w:sz="0" w:space="0" w:color="auto"/>
        <w:bottom w:val="none" w:sz="0" w:space="0" w:color="auto"/>
        <w:right w:val="none" w:sz="0" w:space="0" w:color="auto"/>
      </w:divBdr>
    </w:div>
    <w:div w:id="541602262">
      <w:bodyDiv w:val="1"/>
      <w:marLeft w:val="0"/>
      <w:marRight w:val="0"/>
      <w:marTop w:val="0"/>
      <w:marBottom w:val="0"/>
      <w:divBdr>
        <w:top w:val="none" w:sz="0" w:space="0" w:color="auto"/>
        <w:left w:val="none" w:sz="0" w:space="0" w:color="auto"/>
        <w:bottom w:val="none" w:sz="0" w:space="0" w:color="auto"/>
        <w:right w:val="none" w:sz="0" w:space="0" w:color="auto"/>
      </w:divBdr>
    </w:div>
    <w:div w:id="548419674">
      <w:bodyDiv w:val="1"/>
      <w:marLeft w:val="0"/>
      <w:marRight w:val="0"/>
      <w:marTop w:val="0"/>
      <w:marBottom w:val="0"/>
      <w:divBdr>
        <w:top w:val="none" w:sz="0" w:space="0" w:color="auto"/>
        <w:left w:val="none" w:sz="0" w:space="0" w:color="auto"/>
        <w:bottom w:val="none" w:sz="0" w:space="0" w:color="auto"/>
        <w:right w:val="none" w:sz="0" w:space="0" w:color="auto"/>
      </w:divBdr>
    </w:div>
    <w:div w:id="549919234">
      <w:bodyDiv w:val="1"/>
      <w:marLeft w:val="0"/>
      <w:marRight w:val="0"/>
      <w:marTop w:val="0"/>
      <w:marBottom w:val="0"/>
      <w:divBdr>
        <w:top w:val="none" w:sz="0" w:space="0" w:color="auto"/>
        <w:left w:val="none" w:sz="0" w:space="0" w:color="auto"/>
        <w:bottom w:val="none" w:sz="0" w:space="0" w:color="auto"/>
        <w:right w:val="none" w:sz="0" w:space="0" w:color="auto"/>
      </w:divBdr>
    </w:div>
    <w:div w:id="565649739">
      <w:bodyDiv w:val="1"/>
      <w:marLeft w:val="0"/>
      <w:marRight w:val="0"/>
      <w:marTop w:val="0"/>
      <w:marBottom w:val="0"/>
      <w:divBdr>
        <w:top w:val="none" w:sz="0" w:space="0" w:color="auto"/>
        <w:left w:val="none" w:sz="0" w:space="0" w:color="auto"/>
        <w:bottom w:val="none" w:sz="0" w:space="0" w:color="auto"/>
        <w:right w:val="none" w:sz="0" w:space="0" w:color="auto"/>
      </w:divBdr>
    </w:div>
    <w:div w:id="568424415">
      <w:bodyDiv w:val="1"/>
      <w:marLeft w:val="0"/>
      <w:marRight w:val="0"/>
      <w:marTop w:val="0"/>
      <w:marBottom w:val="0"/>
      <w:divBdr>
        <w:top w:val="none" w:sz="0" w:space="0" w:color="auto"/>
        <w:left w:val="none" w:sz="0" w:space="0" w:color="auto"/>
        <w:bottom w:val="none" w:sz="0" w:space="0" w:color="auto"/>
        <w:right w:val="none" w:sz="0" w:space="0" w:color="auto"/>
      </w:divBdr>
    </w:div>
    <w:div w:id="576398737">
      <w:bodyDiv w:val="1"/>
      <w:marLeft w:val="0"/>
      <w:marRight w:val="0"/>
      <w:marTop w:val="0"/>
      <w:marBottom w:val="0"/>
      <w:divBdr>
        <w:top w:val="none" w:sz="0" w:space="0" w:color="auto"/>
        <w:left w:val="none" w:sz="0" w:space="0" w:color="auto"/>
        <w:bottom w:val="none" w:sz="0" w:space="0" w:color="auto"/>
        <w:right w:val="none" w:sz="0" w:space="0" w:color="auto"/>
      </w:divBdr>
    </w:div>
    <w:div w:id="577713231">
      <w:bodyDiv w:val="1"/>
      <w:marLeft w:val="0"/>
      <w:marRight w:val="0"/>
      <w:marTop w:val="0"/>
      <w:marBottom w:val="0"/>
      <w:divBdr>
        <w:top w:val="none" w:sz="0" w:space="0" w:color="auto"/>
        <w:left w:val="none" w:sz="0" w:space="0" w:color="auto"/>
        <w:bottom w:val="none" w:sz="0" w:space="0" w:color="auto"/>
        <w:right w:val="none" w:sz="0" w:space="0" w:color="auto"/>
      </w:divBdr>
    </w:div>
    <w:div w:id="585962560">
      <w:bodyDiv w:val="1"/>
      <w:marLeft w:val="0"/>
      <w:marRight w:val="0"/>
      <w:marTop w:val="0"/>
      <w:marBottom w:val="0"/>
      <w:divBdr>
        <w:top w:val="none" w:sz="0" w:space="0" w:color="auto"/>
        <w:left w:val="none" w:sz="0" w:space="0" w:color="auto"/>
        <w:bottom w:val="none" w:sz="0" w:space="0" w:color="auto"/>
        <w:right w:val="none" w:sz="0" w:space="0" w:color="auto"/>
      </w:divBdr>
    </w:div>
    <w:div w:id="589701130">
      <w:bodyDiv w:val="1"/>
      <w:marLeft w:val="0"/>
      <w:marRight w:val="0"/>
      <w:marTop w:val="0"/>
      <w:marBottom w:val="0"/>
      <w:divBdr>
        <w:top w:val="none" w:sz="0" w:space="0" w:color="auto"/>
        <w:left w:val="none" w:sz="0" w:space="0" w:color="auto"/>
        <w:bottom w:val="none" w:sz="0" w:space="0" w:color="auto"/>
        <w:right w:val="none" w:sz="0" w:space="0" w:color="auto"/>
      </w:divBdr>
    </w:div>
    <w:div w:id="597759209">
      <w:bodyDiv w:val="1"/>
      <w:marLeft w:val="0"/>
      <w:marRight w:val="0"/>
      <w:marTop w:val="0"/>
      <w:marBottom w:val="0"/>
      <w:divBdr>
        <w:top w:val="none" w:sz="0" w:space="0" w:color="auto"/>
        <w:left w:val="none" w:sz="0" w:space="0" w:color="auto"/>
        <w:bottom w:val="none" w:sz="0" w:space="0" w:color="auto"/>
        <w:right w:val="none" w:sz="0" w:space="0" w:color="auto"/>
      </w:divBdr>
    </w:div>
    <w:div w:id="597786598">
      <w:bodyDiv w:val="1"/>
      <w:marLeft w:val="0"/>
      <w:marRight w:val="0"/>
      <w:marTop w:val="0"/>
      <w:marBottom w:val="0"/>
      <w:divBdr>
        <w:top w:val="none" w:sz="0" w:space="0" w:color="auto"/>
        <w:left w:val="none" w:sz="0" w:space="0" w:color="auto"/>
        <w:bottom w:val="none" w:sz="0" w:space="0" w:color="auto"/>
        <w:right w:val="none" w:sz="0" w:space="0" w:color="auto"/>
      </w:divBdr>
    </w:div>
    <w:div w:id="597952961">
      <w:bodyDiv w:val="1"/>
      <w:marLeft w:val="0"/>
      <w:marRight w:val="0"/>
      <w:marTop w:val="0"/>
      <w:marBottom w:val="0"/>
      <w:divBdr>
        <w:top w:val="none" w:sz="0" w:space="0" w:color="auto"/>
        <w:left w:val="none" w:sz="0" w:space="0" w:color="auto"/>
        <w:bottom w:val="none" w:sz="0" w:space="0" w:color="auto"/>
        <w:right w:val="none" w:sz="0" w:space="0" w:color="auto"/>
      </w:divBdr>
    </w:div>
    <w:div w:id="600720494">
      <w:bodyDiv w:val="1"/>
      <w:marLeft w:val="0"/>
      <w:marRight w:val="0"/>
      <w:marTop w:val="0"/>
      <w:marBottom w:val="0"/>
      <w:divBdr>
        <w:top w:val="none" w:sz="0" w:space="0" w:color="auto"/>
        <w:left w:val="none" w:sz="0" w:space="0" w:color="auto"/>
        <w:bottom w:val="none" w:sz="0" w:space="0" w:color="auto"/>
        <w:right w:val="none" w:sz="0" w:space="0" w:color="auto"/>
      </w:divBdr>
    </w:div>
    <w:div w:id="601039084">
      <w:bodyDiv w:val="1"/>
      <w:marLeft w:val="0"/>
      <w:marRight w:val="0"/>
      <w:marTop w:val="0"/>
      <w:marBottom w:val="0"/>
      <w:divBdr>
        <w:top w:val="none" w:sz="0" w:space="0" w:color="auto"/>
        <w:left w:val="none" w:sz="0" w:space="0" w:color="auto"/>
        <w:bottom w:val="none" w:sz="0" w:space="0" w:color="auto"/>
        <w:right w:val="none" w:sz="0" w:space="0" w:color="auto"/>
      </w:divBdr>
    </w:div>
    <w:div w:id="603537732">
      <w:bodyDiv w:val="1"/>
      <w:marLeft w:val="0"/>
      <w:marRight w:val="0"/>
      <w:marTop w:val="0"/>
      <w:marBottom w:val="0"/>
      <w:divBdr>
        <w:top w:val="none" w:sz="0" w:space="0" w:color="auto"/>
        <w:left w:val="none" w:sz="0" w:space="0" w:color="auto"/>
        <w:bottom w:val="none" w:sz="0" w:space="0" w:color="auto"/>
        <w:right w:val="none" w:sz="0" w:space="0" w:color="auto"/>
      </w:divBdr>
      <w:divsChild>
        <w:div w:id="1148473090">
          <w:marLeft w:val="0"/>
          <w:marRight w:val="0"/>
          <w:marTop w:val="0"/>
          <w:marBottom w:val="0"/>
          <w:divBdr>
            <w:top w:val="none" w:sz="0" w:space="0" w:color="auto"/>
            <w:left w:val="none" w:sz="0" w:space="0" w:color="auto"/>
            <w:bottom w:val="none" w:sz="0" w:space="0" w:color="auto"/>
            <w:right w:val="none" w:sz="0" w:space="0" w:color="auto"/>
          </w:divBdr>
          <w:divsChild>
            <w:div w:id="2068070403">
              <w:marLeft w:val="0"/>
              <w:marRight w:val="0"/>
              <w:marTop w:val="0"/>
              <w:marBottom w:val="0"/>
              <w:divBdr>
                <w:top w:val="none" w:sz="0" w:space="0" w:color="auto"/>
                <w:left w:val="none" w:sz="0" w:space="0" w:color="auto"/>
                <w:bottom w:val="none" w:sz="0" w:space="0" w:color="auto"/>
                <w:right w:val="none" w:sz="0" w:space="0" w:color="auto"/>
              </w:divBdr>
              <w:divsChild>
                <w:div w:id="102648677">
                  <w:marLeft w:val="0"/>
                  <w:marRight w:val="0"/>
                  <w:marTop w:val="0"/>
                  <w:marBottom w:val="0"/>
                  <w:divBdr>
                    <w:top w:val="none" w:sz="0" w:space="0" w:color="auto"/>
                    <w:left w:val="none" w:sz="0" w:space="0" w:color="auto"/>
                    <w:bottom w:val="none" w:sz="0" w:space="0" w:color="auto"/>
                    <w:right w:val="none" w:sz="0" w:space="0" w:color="auto"/>
                  </w:divBdr>
                  <w:divsChild>
                    <w:div w:id="38285195">
                      <w:marLeft w:val="0"/>
                      <w:marRight w:val="0"/>
                      <w:marTop w:val="0"/>
                      <w:marBottom w:val="0"/>
                      <w:divBdr>
                        <w:top w:val="none" w:sz="0" w:space="0" w:color="auto"/>
                        <w:left w:val="none" w:sz="0" w:space="0" w:color="auto"/>
                        <w:bottom w:val="none" w:sz="0" w:space="0" w:color="auto"/>
                        <w:right w:val="none" w:sz="0" w:space="0" w:color="auto"/>
                      </w:divBdr>
                      <w:divsChild>
                        <w:div w:id="87509941">
                          <w:marLeft w:val="0"/>
                          <w:marRight w:val="0"/>
                          <w:marTop w:val="0"/>
                          <w:marBottom w:val="0"/>
                          <w:divBdr>
                            <w:top w:val="none" w:sz="0" w:space="0" w:color="auto"/>
                            <w:left w:val="none" w:sz="0" w:space="0" w:color="auto"/>
                            <w:bottom w:val="none" w:sz="0" w:space="0" w:color="auto"/>
                            <w:right w:val="none" w:sz="0" w:space="0" w:color="auto"/>
                          </w:divBdr>
                          <w:divsChild>
                            <w:div w:id="1466893222">
                              <w:marLeft w:val="0"/>
                              <w:marRight w:val="0"/>
                              <w:marTop w:val="0"/>
                              <w:marBottom w:val="0"/>
                              <w:divBdr>
                                <w:top w:val="none" w:sz="0" w:space="0" w:color="auto"/>
                                <w:left w:val="none" w:sz="0" w:space="0" w:color="auto"/>
                                <w:bottom w:val="none" w:sz="0" w:space="0" w:color="auto"/>
                                <w:right w:val="none" w:sz="0" w:space="0" w:color="auto"/>
                              </w:divBdr>
                              <w:divsChild>
                                <w:div w:id="12001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776297">
                  <w:marLeft w:val="0"/>
                  <w:marRight w:val="0"/>
                  <w:marTop w:val="0"/>
                  <w:marBottom w:val="0"/>
                  <w:divBdr>
                    <w:top w:val="none" w:sz="0" w:space="0" w:color="auto"/>
                    <w:left w:val="none" w:sz="0" w:space="0" w:color="auto"/>
                    <w:bottom w:val="none" w:sz="0" w:space="0" w:color="auto"/>
                    <w:right w:val="none" w:sz="0" w:space="0" w:color="auto"/>
                  </w:divBdr>
                  <w:divsChild>
                    <w:div w:id="1708019604">
                      <w:marLeft w:val="0"/>
                      <w:marRight w:val="0"/>
                      <w:marTop w:val="0"/>
                      <w:marBottom w:val="0"/>
                      <w:divBdr>
                        <w:top w:val="none" w:sz="0" w:space="0" w:color="auto"/>
                        <w:left w:val="none" w:sz="0" w:space="0" w:color="auto"/>
                        <w:bottom w:val="none" w:sz="0" w:space="0" w:color="auto"/>
                        <w:right w:val="none" w:sz="0" w:space="0" w:color="auto"/>
                      </w:divBdr>
                      <w:divsChild>
                        <w:div w:id="203176810">
                          <w:marLeft w:val="0"/>
                          <w:marRight w:val="0"/>
                          <w:marTop w:val="0"/>
                          <w:marBottom w:val="0"/>
                          <w:divBdr>
                            <w:top w:val="none" w:sz="0" w:space="0" w:color="auto"/>
                            <w:left w:val="none" w:sz="0" w:space="0" w:color="auto"/>
                            <w:bottom w:val="none" w:sz="0" w:space="0" w:color="auto"/>
                            <w:right w:val="none" w:sz="0" w:space="0" w:color="auto"/>
                          </w:divBdr>
                          <w:divsChild>
                            <w:div w:id="1713335993">
                              <w:marLeft w:val="0"/>
                              <w:marRight w:val="0"/>
                              <w:marTop w:val="0"/>
                              <w:marBottom w:val="0"/>
                              <w:divBdr>
                                <w:top w:val="none" w:sz="0" w:space="0" w:color="auto"/>
                                <w:left w:val="none" w:sz="0" w:space="0" w:color="auto"/>
                                <w:bottom w:val="none" w:sz="0" w:space="0" w:color="auto"/>
                                <w:right w:val="none" w:sz="0" w:space="0" w:color="auto"/>
                              </w:divBdr>
                              <w:divsChild>
                                <w:div w:id="178935006">
                                  <w:marLeft w:val="0"/>
                                  <w:marRight w:val="0"/>
                                  <w:marTop w:val="0"/>
                                  <w:marBottom w:val="0"/>
                                  <w:divBdr>
                                    <w:top w:val="none" w:sz="0" w:space="0" w:color="auto"/>
                                    <w:left w:val="none" w:sz="0" w:space="0" w:color="auto"/>
                                    <w:bottom w:val="none" w:sz="0" w:space="0" w:color="auto"/>
                                    <w:right w:val="none" w:sz="0" w:space="0" w:color="auto"/>
                                  </w:divBdr>
                                </w:div>
                              </w:divsChild>
                            </w:div>
                            <w:div w:id="1326013929">
                              <w:marLeft w:val="0"/>
                              <w:marRight w:val="0"/>
                              <w:marTop w:val="0"/>
                              <w:marBottom w:val="0"/>
                              <w:divBdr>
                                <w:top w:val="none" w:sz="0" w:space="0" w:color="auto"/>
                                <w:left w:val="none" w:sz="0" w:space="0" w:color="auto"/>
                                <w:bottom w:val="none" w:sz="0" w:space="0" w:color="auto"/>
                                <w:right w:val="none" w:sz="0" w:space="0" w:color="auto"/>
                              </w:divBdr>
                              <w:divsChild>
                                <w:div w:id="2094038384">
                                  <w:marLeft w:val="0"/>
                                  <w:marRight w:val="0"/>
                                  <w:marTop w:val="0"/>
                                  <w:marBottom w:val="0"/>
                                  <w:divBdr>
                                    <w:top w:val="none" w:sz="0" w:space="0" w:color="auto"/>
                                    <w:left w:val="none" w:sz="0" w:space="0" w:color="auto"/>
                                    <w:bottom w:val="none" w:sz="0" w:space="0" w:color="auto"/>
                                    <w:right w:val="none" w:sz="0" w:space="0" w:color="auto"/>
                                  </w:divBdr>
                                  <w:divsChild>
                                    <w:div w:id="126997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97859">
                              <w:marLeft w:val="0"/>
                              <w:marRight w:val="0"/>
                              <w:marTop w:val="0"/>
                              <w:marBottom w:val="0"/>
                              <w:divBdr>
                                <w:top w:val="none" w:sz="0" w:space="0" w:color="auto"/>
                                <w:left w:val="none" w:sz="0" w:space="0" w:color="auto"/>
                                <w:bottom w:val="none" w:sz="0" w:space="0" w:color="auto"/>
                                <w:right w:val="none" w:sz="0" w:space="0" w:color="auto"/>
                              </w:divBdr>
                              <w:divsChild>
                                <w:div w:id="620185547">
                                  <w:marLeft w:val="0"/>
                                  <w:marRight w:val="0"/>
                                  <w:marTop w:val="0"/>
                                  <w:marBottom w:val="0"/>
                                  <w:divBdr>
                                    <w:top w:val="none" w:sz="0" w:space="0" w:color="auto"/>
                                    <w:left w:val="none" w:sz="0" w:space="0" w:color="auto"/>
                                    <w:bottom w:val="none" w:sz="0" w:space="0" w:color="auto"/>
                                    <w:right w:val="none" w:sz="0" w:space="0" w:color="auto"/>
                                  </w:divBdr>
                                  <w:divsChild>
                                    <w:div w:id="11734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742318">
      <w:bodyDiv w:val="1"/>
      <w:marLeft w:val="0"/>
      <w:marRight w:val="0"/>
      <w:marTop w:val="0"/>
      <w:marBottom w:val="0"/>
      <w:divBdr>
        <w:top w:val="none" w:sz="0" w:space="0" w:color="auto"/>
        <w:left w:val="none" w:sz="0" w:space="0" w:color="auto"/>
        <w:bottom w:val="none" w:sz="0" w:space="0" w:color="auto"/>
        <w:right w:val="none" w:sz="0" w:space="0" w:color="auto"/>
      </w:divBdr>
    </w:div>
    <w:div w:id="610891625">
      <w:bodyDiv w:val="1"/>
      <w:marLeft w:val="0"/>
      <w:marRight w:val="0"/>
      <w:marTop w:val="0"/>
      <w:marBottom w:val="0"/>
      <w:divBdr>
        <w:top w:val="none" w:sz="0" w:space="0" w:color="auto"/>
        <w:left w:val="none" w:sz="0" w:space="0" w:color="auto"/>
        <w:bottom w:val="none" w:sz="0" w:space="0" w:color="auto"/>
        <w:right w:val="none" w:sz="0" w:space="0" w:color="auto"/>
      </w:divBdr>
    </w:div>
    <w:div w:id="619529226">
      <w:bodyDiv w:val="1"/>
      <w:marLeft w:val="0"/>
      <w:marRight w:val="0"/>
      <w:marTop w:val="0"/>
      <w:marBottom w:val="0"/>
      <w:divBdr>
        <w:top w:val="none" w:sz="0" w:space="0" w:color="auto"/>
        <w:left w:val="none" w:sz="0" w:space="0" w:color="auto"/>
        <w:bottom w:val="none" w:sz="0" w:space="0" w:color="auto"/>
        <w:right w:val="none" w:sz="0" w:space="0" w:color="auto"/>
      </w:divBdr>
    </w:div>
    <w:div w:id="619650481">
      <w:bodyDiv w:val="1"/>
      <w:marLeft w:val="0"/>
      <w:marRight w:val="0"/>
      <w:marTop w:val="0"/>
      <w:marBottom w:val="0"/>
      <w:divBdr>
        <w:top w:val="none" w:sz="0" w:space="0" w:color="auto"/>
        <w:left w:val="none" w:sz="0" w:space="0" w:color="auto"/>
        <w:bottom w:val="none" w:sz="0" w:space="0" w:color="auto"/>
        <w:right w:val="none" w:sz="0" w:space="0" w:color="auto"/>
      </w:divBdr>
    </w:div>
    <w:div w:id="621348291">
      <w:bodyDiv w:val="1"/>
      <w:marLeft w:val="0"/>
      <w:marRight w:val="0"/>
      <w:marTop w:val="0"/>
      <w:marBottom w:val="0"/>
      <w:divBdr>
        <w:top w:val="none" w:sz="0" w:space="0" w:color="auto"/>
        <w:left w:val="none" w:sz="0" w:space="0" w:color="auto"/>
        <w:bottom w:val="none" w:sz="0" w:space="0" w:color="auto"/>
        <w:right w:val="none" w:sz="0" w:space="0" w:color="auto"/>
      </w:divBdr>
    </w:div>
    <w:div w:id="625701149">
      <w:bodyDiv w:val="1"/>
      <w:marLeft w:val="0"/>
      <w:marRight w:val="0"/>
      <w:marTop w:val="0"/>
      <w:marBottom w:val="0"/>
      <w:divBdr>
        <w:top w:val="none" w:sz="0" w:space="0" w:color="auto"/>
        <w:left w:val="none" w:sz="0" w:space="0" w:color="auto"/>
        <w:bottom w:val="none" w:sz="0" w:space="0" w:color="auto"/>
        <w:right w:val="none" w:sz="0" w:space="0" w:color="auto"/>
      </w:divBdr>
    </w:div>
    <w:div w:id="644314795">
      <w:bodyDiv w:val="1"/>
      <w:marLeft w:val="0"/>
      <w:marRight w:val="0"/>
      <w:marTop w:val="0"/>
      <w:marBottom w:val="0"/>
      <w:divBdr>
        <w:top w:val="none" w:sz="0" w:space="0" w:color="auto"/>
        <w:left w:val="none" w:sz="0" w:space="0" w:color="auto"/>
        <w:bottom w:val="none" w:sz="0" w:space="0" w:color="auto"/>
        <w:right w:val="none" w:sz="0" w:space="0" w:color="auto"/>
      </w:divBdr>
    </w:div>
    <w:div w:id="645476686">
      <w:bodyDiv w:val="1"/>
      <w:marLeft w:val="0"/>
      <w:marRight w:val="0"/>
      <w:marTop w:val="0"/>
      <w:marBottom w:val="0"/>
      <w:divBdr>
        <w:top w:val="none" w:sz="0" w:space="0" w:color="auto"/>
        <w:left w:val="none" w:sz="0" w:space="0" w:color="auto"/>
        <w:bottom w:val="none" w:sz="0" w:space="0" w:color="auto"/>
        <w:right w:val="none" w:sz="0" w:space="0" w:color="auto"/>
      </w:divBdr>
    </w:div>
    <w:div w:id="647250449">
      <w:bodyDiv w:val="1"/>
      <w:marLeft w:val="0"/>
      <w:marRight w:val="0"/>
      <w:marTop w:val="0"/>
      <w:marBottom w:val="0"/>
      <w:divBdr>
        <w:top w:val="none" w:sz="0" w:space="0" w:color="auto"/>
        <w:left w:val="none" w:sz="0" w:space="0" w:color="auto"/>
        <w:bottom w:val="none" w:sz="0" w:space="0" w:color="auto"/>
        <w:right w:val="none" w:sz="0" w:space="0" w:color="auto"/>
      </w:divBdr>
    </w:div>
    <w:div w:id="653988908">
      <w:bodyDiv w:val="1"/>
      <w:marLeft w:val="0"/>
      <w:marRight w:val="0"/>
      <w:marTop w:val="0"/>
      <w:marBottom w:val="0"/>
      <w:divBdr>
        <w:top w:val="none" w:sz="0" w:space="0" w:color="auto"/>
        <w:left w:val="none" w:sz="0" w:space="0" w:color="auto"/>
        <w:bottom w:val="none" w:sz="0" w:space="0" w:color="auto"/>
        <w:right w:val="none" w:sz="0" w:space="0" w:color="auto"/>
      </w:divBdr>
    </w:div>
    <w:div w:id="664167133">
      <w:bodyDiv w:val="1"/>
      <w:marLeft w:val="0"/>
      <w:marRight w:val="0"/>
      <w:marTop w:val="0"/>
      <w:marBottom w:val="0"/>
      <w:divBdr>
        <w:top w:val="none" w:sz="0" w:space="0" w:color="auto"/>
        <w:left w:val="none" w:sz="0" w:space="0" w:color="auto"/>
        <w:bottom w:val="none" w:sz="0" w:space="0" w:color="auto"/>
        <w:right w:val="none" w:sz="0" w:space="0" w:color="auto"/>
      </w:divBdr>
    </w:div>
    <w:div w:id="671762263">
      <w:bodyDiv w:val="1"/>
      <w:marLeft w:val="0"/>
      <w:marRight w:val="0"/>
      <w:marTop w:val="0"/>
      <w:marBottom w:val="0"/>
      <w:divBdr>
        <w:top w:val="none" w:sz="0" w:space="0" w:color="auto"/>
        <w:left w:val="none" w:sz="0" w:space="0" w:color="auto"/>
        <w:bottom w:val="none" w:sz="0" w:space="0" w:color="auto"/>
        <w:right w:val="none" w:sz="0" w:space="0" w:color="auto"/>
      </w:divBdr>
    </w:div>
    <w:div w:id="677316551">
      <w:bodyDiv w:val="1"/>
      <w:marLeft w:val="0"/>
      <w:marRight w:val="0"/>
      <w:marTop w:val="0"/>
      <w:marBottom w:val="0"/>
      <w:divBdr>
        <w:top w:val="none" w:sz="0" w:space="0" w:color="auto"/>
        <w:left w:val="none" w:sz="0" w:space="0" w:color="auto"/>
        <w:bottom w:val="none" w:sz="0" w:space="0" w:color="auto"/>
        <w:right w:val="none" w:sz="0" w:space="0" w:color="auto"/>
      </w:divBdr>
    </w:div>
    <w:div w:id="680394874">
      <w:bodyDiv w:val="1"/>
      <w:marLeft w:val="0"/>
      <w:marRight w:val="0"/>
      <w:marTop w:val="0"/>
      <w:marBottom w:val="0"/>
      <w:divBdr>
        <w:top w:val="none" w:sz="0" w:space="0" w:color="auto"/>
        <w:left w:val="none" w:sz="0" w:space="0" w:color="auto"/>
        <w:bottom w:val="none" w:sz="0" w:space="0" w:color="auto"/>
        <w:right w:val="none" w:sz="0" w:space="0" w:color="auto"/>
      </w:divBdr>
    </w:div>
    <w:div w:id="705641941">
      <w:bodyDiv w:val="1"/>
      <w:marLeft w:val="0"/>
      <w:marRight w:val="0"/>
      <w:marTop w:val="0"/>
      <w:marBottom w:val="0"/>
      <w:divBdr>
        <w:top w:val="none" w:sz="0" w:space="0" w:color="auto"/>
        <w:left w:val="none" w:sz="0" w:space="0" w:color="auto"/>
        <w:bottom w:val="none" w:sz="0" w:space="0" w:color="auto"/>
        <w:right w:val="none" w:sz="0" w:space="0" w:color="auto"/>
      </w:divBdr>
    </w:div>
    <w:div w:id="706562891">
      <w:bodyDiv w:val="1"/>
      <w:marLeft w:val="0"/>
      <w:marRight w:val="0"/>
      <w:marTop w:val="0"/>
      <w:marBottom w:val="0"/>
      <w:divBdr>
        <w:top w:val="none" w:sz="0" w:space="0" w:color="auto"/>
        <w:left w:val="none" w:sz="0" w:space="0" w:color="auto"/>
        <w:bottom w:val="none" w:sz="0" w:space="0" w:color="auto"/>
        <w:right w:val="none" w:sz="0" w:space="0" w:color="auto"/>
      </w:divBdr>
    </w:div>
    <w:div w:id="717974590">
      <w:bodyDiv w:val="1"/>
      <w:marLeft w:val="0"/>
      <w:marRight w:val="0"/>
      <w:marTop w:val="0"/>
      <w:marBottom w:val="0"/>
      <w:divBdr>
        <w:top w:val="none" w:sz="0" w:space="0" w:color="auto"/>
        <w:left w:val="none" w:sz="0" w:space="0" w:color="auto"/>
        <w:bottom w:val="none" w:sz="0" w:space="0" w:color="auto"/>
        <w:right w:val="none" w:sz="0" w:space="0" w:color="auto"/>
      </w:divBdr>
    </w:div>
    <w:div w:id="718941583">
      <w:bodyDiv w:val="1"/>
      <w:marLeft w:val="0"/>
      <w:marRight w:val="0"/>
      <w:marTop w:val="0"/>
      <w:marBottom w:val="0"/>
      <w:divBdr>
        <w:top w:val="none" w:sz="0" w:space="0" w:color="auto"/>
        <w:left w:val="none" w:sz="0" w:space="0" w:color="auto"/>
        <w:bottom w:val="none" w:sz="0" w:space="0" w:color="auto"/>
        <w:right w:val="none" w:sz="0" w:space="0" w:color="auto"/>
      </w:divBdr>
    </w:div>
    <w:div w:id="732582552">
      <w:bodyDiv w:val="1"/>
      <w:marLeft w:val="0"/>
      <w:marRight w:val="0"/>
      <w:marTop w:val="0"/>
      <w:marBottom w:val="0"/>
      <w:divBdr>
        <w:top w:val="none" w:sz="0" w:space="0" w:color="auto"/>
        <w:left w:val="none" w:sz="0" w:space="0" w:color="auto"/>
        <w:bottom w:val="none" w:sz="0" w:space="0" w:color="auto"/>
        <w:right w:val="none" w:sz="0" w:space="0" w:color="auto"/>
      </w:divBdr>
    </w:div>
    <w:div w:id="733623376">
      <w:bodyDiv w:val="1"/>
      <w:marLeft w:val="0"/>
      <w:marRight w:val="0"/>
      <w:marTop w:val="0"/>
      <w:marBottom w:val="0"/>
      <w:divBdr>
        <w:top w:val="none" w:sz="0" w:space="0" w:color="auto"/>
        <w:left w:val="none" w:sz="0" w:space="0" w:color="auto"/>
        <w:bottom w:val="none" w:sz="0" w:space="0" w:color="auto"/>
        <w:right w:val="none" w:sz="0" w:space="0" w:color="auto"/>
      </w:divBdr>
      <w:divsChild>
        <w:div w:id="1068265254">
          <w:marLeft w:val="0"/>
          <w:marRight w:val="0"/>
          <w:marTop w:val="0"/>
          <w:marBottom w:val="0"/>
          <w:divBdr>
            <w:top w:val="none" w:sz="0" w:space="0" w:color="auto"/>
            <w:left w:val="none" w:sz="0" w:space="0" w:color="auto"/>
            <w:bottom w:val="none" w:sz="0" w:space="0" w:color="auto"/>
            <w:right w:val="none" w:sz="0" w:space="0" w:color="auto"/>
          </w:divBdr>
          <w:divsChild>
            <w:div w:id="105934390">
              <w:marLeft w:val="0"/>
              <w:marRight w:val="0"/>
              <w:marTop w:val="0"/>
              <w:marBottom w:val="0"/>
              <w:divBdr>
                <w:top w:val="none" w:sz="0" w:space="0" w:color="auto"/>
                <w:left w:val="none" w:sz="0" w:space="0" w:color="auto"/>
                <w:bottom w:val="none" w:sz="0" w:space="0" w:color="auto"/>
                <w:right w:val="none" w:sz="0" w:space="0" w:color="auto"/>
              </w:divBdr>
              <w:divsChild>
                <w:div w:id="82380552">
                  <w:marLeft w:val="0"/>
                  <w:marRight w:val="0"/>
                  <w:marTop w:val="0"/>
                  <w:marBottom w:val="0"/>
                  <w:divBdr>
                    <w:top w:val="none" w:sz="0" w:space="0" w:color="auto"/>
                    <w:left w:val="none" w:sz="0" w:space="0" w:color="auto"/>
                    <w:bottom w:val="none" w:sz="0" w:space="0" w:color="auto"/>
                    <w:right w:val="none" w:sz="0" w:space="0" w:color="auto"/>
                  </w:divBdr>
                  <w:divsChild>
                    <w:div w:id="1313022825">
                      <w:marLeft w:val="0"/>
                      <w:marRight w:val="75"/>
                      <w:marTop w:val="75"/>
                      <w:marBottom w:val="75"/>
                      <w:divBdr>
                        <w:top w:val="none" w:sz="0" w:space="0" w:color="auto"/>
                        <w:left w:val="none" w:sz="0" w:space="0" w:color="auto"/>
                        <w:bottom w:val="none" w:sz="0" w:space="0" w:color="auto"/>
                        <w:right w:val="none" w:sz="0" w:space="0" w:color="auto"/>
                      </w:divBdr>
                    </w:div>
                    <w:div w:id="2138060020">
                      <w:marLeft w:val="75"/>
                      <w:marRight w:val="75"/>
                      <w:marTop w:val="75"/>
                      <w:marBottom w:val="75"/>
                      <w:divBdr>
                        <w:top w:val="none" w:sz="0" w:space="0" w:color="auto"/>
                        <w:left w:val="none" w:sz="0" w:space="0" w:color="auto"/>
                        <w:bottom w:val="none" w:sz="0" w:space="0" w:color="auto"/>
                        <w:right w:val="none" w:sz="0" w:space="0" w:color="auto"/>
                      </w:divBdr>
                    </w:div>
                  </w:divsChild>
                </w:div>
                <w:div w:id="281696883">
                  <w:marLeft w:val="0"/>
                  <w:marRight w:val="0"/>
                  <w:marTop w:val="0"/>
                  <w:marBottom w:val="0"/>
                  <w:divBdr>
                    <w:top w:val="none" w:sz="0" w:space="0" w:color="auto"/>
                    <w:left w:val="none" w:sz="0" w:space="0" w:color="auto"/>
                    <w:bottom w:val="none" w:sz="0" w:space="0" w:color="auto"/>
                    <w:right w:val="none" w:sz="0" w:space="0" w:color="auto"/>
                  </w:divBdr>
                  <w:divsChild>
                    <w:div w:id="570703453">
                      <w:marLeft w:val="75"/>
                      <w:marRight w:val="75"/>
                      <w:marTop w:val="75"/>
                      <w:marBottom w:val="75"/>
                      <w:divBdr>
                        <w:top w:val="none" w:sz="0" w:space="0" w:color="auto"/>
                        <w:left w:val="none" w:sz="0" w:space="0" w:color="auto"/>
                        <w:bottom w:val="none" w:sz="0" w:space="0" w:color="auto"/>
                        <w:right w:val="none" w:sz="0" w:space="0" w:color="auto"/>
                      </w:divBdr>
                    </w:div>
                    <w:div w:id="2074154416">
                      <w:marLeft w:val="0"/>
                      <w:marRight w:val="75"/>
                      <w:marTop w:val="75"/>
                      <w:marBottom w:val="75"/>
                      <w:divBdr>
                        <w:top w:val="none" w:sz="0" w:space="0" w:color="auto"/>
                        <w:left w:val="none" w:sz="0" w:space="0" w:color="auto"/>
                        <w:bottom w:val="none" w:sz="0" w:space="0" w:color="auto"/>
                        <w:right w:val="none" w:sz="0" w:space="0" w:color="auto"/>
                      </w:divBdr>
                    </w:div>
                  </w:divsChild>
                </w:div>
                <w:div w:id="641691462">
                  <w:marLeft w:val="0"/>
                  <w:marRight w:val="0"/>
                  <w:marTop w:val="0"/>
                  <w:marBottom w:val="0"/>
                  <w:divBdr>
                    <w:top w:val="none" w:sz="0" w:space="0" w:color="auto"/>
                    <w:left w:val="none" w:sz="0" w:space="0" w:color="auto"/>
                    <w:bottom w:val="none" w:sz="0" w:space="0" w:color="auto"/>
                    <w:right w:val="none" w:sz="0" w:space="0" w:color="auto"/>
                  </w:divBdr>
                  <w:divsChild>
                    <w:div w:id="1337923532">
                      <w:marLeft w:val="0"/>
                      <w:marRight w:val="75"/>
                      <w:marTop w:val="75"/>
                      <w:marBottom w:val="75"/>
                      <w:divBdr>
                        <w:top w:val="none" w:sz="0" w:space="0" w:color="auto"/>
                        <w:left w:val="none" w:sz="0" w:space="0" w:color="auto"/>
                        <w:bottom w:val="none" w:sz="0" w:space="0" w:color="auto"/>
                        <w:right w:val="none" w:sz="0" w:space="0" w:color="auto"/>
                      </w:divBdr>
                    </w:div>
                    <w:div w:id="1868639580">
                      <w:marLeft w:val="75"/>
                      <w:marRight w:val="75"/>
                      <w:marTop w:val="75"/>
                      <w:marBottom w:val="75"/>
                      <w:divBdr>
                        <w:top w:val="none" w:sz="0" w:space="0" w:color="auto"/>
                        <w:left w:val="none" w:sz="0" w:space="0" w:color="auto"/>
                        <w:bottom w:val="none" w:sz="0" w:space="0" w:color="auto"/>
                        <w:right w:val="none" w:sz="0" w:space="0" w:color="auto"/>
                      </w:divBdr>
                    </w:div>
                  </w:divsChild>
                </w:div>
                <w:div w:id="766733021">
                  <w:marLeft w:val="0"/>
                  <w:marRight w:val="0"/>
                  <w:marTop w:val="0"/>
                  <w:marBottom w:val="0"/>
                  <w:divBdr>
                    <w:top w:val="none" w:sz="0" w:space="0" w:color="auto"/>
                    <w:left w:val="none" w:sz="0" w:space="0" w:color="auto"/>
                    <w:bottom w:val="none" w:sz="0" w:space="0" w:color="auto"/>
                    <w:right w:val="none" w:sz="0" w:space="0" w:color="auto"/>
                  </w:divBdr>
                  <w:divsChild>
                    <w:div w:id="1052658416">
                      <w:marLeft w:val="0"/>
                      <w:marRight w:val="75"/>
                      <w:marTop w:val="75"/>
                      <w:marBottom w:val="75"/>
                      <w:divBdr>
                        <w:top w:val="none" w:sz="0" w:space="0" w:color="auto"/>
                        <w:left w:val="none" w:sz="0" w:space="0" w:color="auto"/>
                        <w:bottom w:val="none" w:sz="0" w:space="0" w:color="auto"/>
                        <w:right w:val="none" w:sz="0" w:space="0" w:color="auto"/>
                      </w:divBdr>
                    </w:div>
                    <w:div w:id="1957565723">
                      <w:marLeft w:val="75"/>
                      <w:marRight w:val="75"/>
                      <w:marTop w:val="75"/>
                      <w:marBottom w:val="75"/>
                      <w:divBdr>
                        <w:top w:val="none" w:sz="0" w:space="0" w:color="auto"/>
                        <w:left w:val="none" w:sz="0" w:space="0" w:color="auto"/>
                        <w:bottom w:val="none" w:sz="0" w:space="0" w:color="auto"/>
                        <w:right w:val="none" w:sz="0" w:space="0" w:color="auto"/>
                      </w:divBdr>
                    </w:div>
                  </w:divsChild>
                </w:div>
                <w:div w:id="1606301374">
                  <w:marLeft w:val="0"/>
                  <w:marRight w:val="0"/>
                  <w:marTop w:val="0"/>
                  <w:marBottom w:val="0"/>
                  <w:divBdr>
                    <w:top w:val="none" w:sz="0" w:space="0" w:color="auto"/>
                    <w:left w:val="none" w:sz="0" w:space="0" w:color="auto"/>
                    <w:bottom w:val="none" w:sz="0" w:space="0" w:color="auto"/>
                    <w:right w:val="none" w:sz="0" w:space="0" w:color="auto"/>
                  </w:divBdr>
                  <w:divsChild>
                    <w:div w:id="882593970">
                      <w:marLeft w:val="75"/>
                      <w:marRight w:val="75"/>
                      <w:marTop w:val="75"/>
                      <w:marBottom w:val="75"/>
                      <w:divBdr>
                        <w:top w:val="none" w:sz="0" w:space="0" w:color="auto"/>
                        <w:left w:val="none" w:sz="0" w:space="0" w:color="auto"/>
                        <w:bottom w:val="none" w:sz="0" w:space="0" w:color="auto"/>
                        <w:right w:val="none" w:sz="0" w:space="0" w:color="auto"/>
                      </w:divBdr>
                    </w:div>
                    <w:div w:id="2091778346">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520968419">
          <w:marLeft w:val="0"/>
          <w:marRight w:val="0"/>
          <w:marTop w:val="0"/>
          <w:marBottom w:val="0"/>
          <w:divBdr>
            <w:top w:val="none" w:sz="0" w:space="0" w:color="auto"/>
            <w:left w:val="none" w:sz="0" w:space="0" w:color="auto"/>
            <w:bottom w:val="none" w:sz="0" w:space="0" w:color="auto"/>
            <w:right w:val="none" w:sz="0" w:space="0" w:color="auto"/>
          </w:divBdr>
          <w:divsChild>
            <w:div w:id="317072916">
              <w:marLeft w:val="0"/>
              <w:marRight w:val="0"/>
              <w:marTop w:val="0"/>
              <w:marBottom w:val="0"/>
              <w:divBdr>
                <w:top w:val="none" w:sz="0" w:space="0" w:color="auto"/>
                <w:left w:val="none" w:sz="0" w:space="0" w:color="auto"/>
                <w:bottom w:val="none" w:sz="0" w:space="0" w:color="auto"/>
                <w:right w:val="none" w:sz="0" w:space="0" w:color="auto"/>
              </w:divBdr>
              <w:divsChild>
                <w:div w:id="1775633635">
                  <w:marLeft w:val="0"/>
                  <w:marRight w:val="0"/>
                  <w:marTop w:val="0"/>
                  <w:marBottom w:val="0"/>
                  <w:divBdr>
                    <w:top w:val="none" w:sz="0" w:space="0" w:color="auto"/>
                    <w:left w:val="none" w:sz="0" w:space="0" w:color="auto"/>
                    <w:bottom w:val="none" w:sz="0" w:space="0" w:color="auto"/>
                    <w:right w:val="none" w:sz="0" w:space="0" w:color="auto"/>
                  </w:divBdr>
                </w:div>
              </w:divsChild>
            </w:div>
            <w:div w:id="90055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11666">
      <w:bodyDiv w:val="1"/>
      <w:marLeft w:val="0"/>
      <w:marRight w:val="0"/>
      <w:marTop w:val="0"/>
      <w:marBottom w:val="0"/>
      <w:divBdr>
        <w:top w:val="none" w:sz="0" w:space="0" w:color="auto"/>
        <w:left w:val="none" w:sz="0" w:space="0" w:color="auto"/>
        <w:bottom w:val="none" w:sz="0" w:space="0" w:color="auto"/>
        <w:right w:val="none" w:sz="0" w:space="0" w:color="auto"/>
      </w:divBdr>
    </w:div>
    <w:div w:id="739450853">
      <w:bodyDiv w:val="1"/>
      <w:marLeft w:val="0"/>
      <w:marRight w:val="0"/>
      <w:marTop w:val="0"/>
      <w:marBottom w:val="0"/>
      <w:divBdr>
        <w:top w:val="none" w:sz="0" w:space="0" w:color="auto"/>
        <w:left w:val="none" w:sz="0" w:space="0" w:color="auto"/>
        <w:bottom w:val="none" w:sz="0" w:space="0" w:color="auto"/>
        <w:right w:val="none" w:sz="0" w:space="0" w:color="auto"/>
      </w:divBdr>
    </w:div>
    <w:div w:id="754476333">
      <w:bodyDiv w:val="1"/>
      <w:marLeft w:val="0"/>
      <w:marRight w:val="0"/>
      <w:marTop w:val="0"/>
      <w:marBottom w:val="0"/>
      <w:divBdr>
        <w:top w:val="none" w:sz="0" w:space="0" w:color="auto"/>
        <w:left w:val="none" w:sz="0" w:space="0" w:color="auto"/>
        <w:bottom w:val="none" w:sz="0" w:space="0" w:color="auto"/>
        <w:right w:val="none" w:sz="0" w:space="0" w:color="auto"/>
      </w:divBdr>
    </w:div>
    <w:div w:id="758865235">
      <w:bodyDiv w:val="1"/>
      <w:marLeft w:val="0"/>
      <w:marRight w:val="0"/>
      <w:marTop w:val="0"/>
      <w:marBottom w:val="0"/>
      <w:divBdr>
        <w:top w:val="none" w:sz="0" w:space="0" w:color="auto"/>
        <w:left w:val="none" w:sz="0" w:space="0" w:color="auto"/>
        <w:bottom w:val="none" w:sz="0" w:space="0" w:color="auto"/>
        <w:right w:val="none" w:sz="0" w:space="0" w:color="auto"/>
      </w:divBdr>
      <w:divsChild>
        <w:div w:id="606278692">
          <w:marLeft w:val="-240"/>
          <w:marRight w:val="0"/>
          <w:marTop w:val="0"/>
          <w:marBottom w:val="0"/>
          <w:divBdr>
            <w:top w:val="none" w:sz="0" w:space="0" w:color="auto"/>
            <w:left w:val="none" w:sz="0" w:space="0" w:color="auto"/>
            <w:bottom w:val="none" w:sz="0" w:space="0" w:color="auto"/>
            <w:right w:val="none" w:sz="0" w:space="0" w:color="auto"/>
          </w:divBdr>
          <w:divsChild>
            <w:div w:id="628128584">
              <w:marLeft w:val="0"/>
              <w:marRight w:val="0"/>
              <w:marTop w:val="0"/>
              <w:marBottom w:val="0"/>
              <w:divBdr>
                <w:top w:val="none" w:sz="0" w:space="0" w:color="auto"/>
                <w:left w:val="none" w:sz="0" w:space="0" w:color="auto"/>
                <w:bottom w:val="none" w:sz="0" w:space="0" w:color="auto"/>
                <w:right w:val="none" w:sz="0" w:space="0" w:color="auto"/>
              </w:divBdr>
              <w:divsChild>
                <w:div w:id="1004429603">
                  <w:marLeft w:val="0"/>
                  <w:marRight w:val="0"/>
                  <w:marTop w:val="0"/>
                  <w:marBottom w:val="0"/>
                  <w:divBdr>
                    <w:top w:val="none" w:sz="0" w:space="0" w:color="auto"/>
                    <w:left w:val="none" w:sz="0" w:space="0" w:color="auto"/>
                    <w:bottom w:val="none" w:sz="0" w:space="0" w:color="auto"/>
                    <w:right w:val="none" w:sz="0" w:space="0" w:color="auto"/>
                  </w:divBdr>
                  <w:divsChild>
                    <w:div w:id="616066794">
                      <w:marLeft w:val="0"/>
                      <w:marRight w:val="0"/>
                      <w:marTop w:val="0"/>
                      <w:marBottom w:val="0"/>
                      <w:divBdr>
                        <w:top w:val="none" w:sz="0" w:space="0" w:color="auto"/>
                        <w:left w:val="none" w:sz="0" w:space="0" w:color="auto"/>
                        <w:bottom w:val="none" w:sz="0" w:space="0" w:color="auto"/>
                        <w:right w:val="none" w:sz="0" w:space="0" w:color="auto"/>
                      </w:divBdr>
                      <w:divsChild>
                        <w:div w:id="1698190473">
                          <w:marLeft w:val="0"/>
                          <w:marRight w:val="0"/>
                          <w:marTop w:val="0"/>
                          <w:marBottom w:val="0"/>
                          <w:divBdr>
                            <w:top w:val="none" w:sz="0" w:space="0" w:color="auto"/>
                            <w:left w:val="none" w:sz="0" w:space="0" w:color="auto"/>
                            <w:bottom w:val="none" w:sz="0" w:space="0" w:color="auto"/>
                            <w:right w:val="none" w:sz="0" w:space="0" w:color="auto"/>
                          </w:divBdr>
                          <w:divsChild>
                            <w:div w:id="18327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821283">
          <w:marLeft w:val="0"/>
          <w:marRight w:val="0"/>
          <w:marTop w:val="0"/>
          <w:marBottom w:val="144"/>
          <w:divBdr>
            <w:top w:val="none" w:sz="0" w:space="0" w:color="auto"/>
            <w:left w:val="none" w:sz="0" w:space="0" w:color="auto"/>
            <w:bottom w:val="none" w:sz="0" w:space="0" w:color="auto"/>
            <w:right w:val="none" w:sz="0" w:space="0" w:color="auto"/>
          </w:divBdr>
          <w:divsChild>
            <w:div w:id="11090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7073">
      <w:bodyDiv w:val="1"/>
      <w:marLeft w:val="0"/>
      <w:marRight w:val="0"/>
      <w:marTop w:val="0"/>
      <w:marBottom w:val="0"/>
      <w:divBdr>
        <w:top w:val="none" w:sz="0" w:space="0" w:color="auto"/>
        <w:left w:val="none" w:sz="0" w:space="0" w:color="auto"/>
        <w:bottom w:val="none" w:sz="0" w:space="0" w:color="auto"/>
        <w:right w:val="none" w:sz="0" w:space="0" w:color="auto"/>
      </w:divBdr>
    </w:div>
    <w:div w:id="763309955">
      <w:bodyDiv w:val="1"/>
      <w:marLeft w:val="0"/>
      <w:marRight w:val="0"/>
      <w:marTop w:val="0"/>
      <w:marBottom w:val="0"/>
      <w:divBdr>
        <w:top w:val="none" w:sz="0" w:space="0" w:color="auto"/>
        <w:left w:val="none" w:sz="0" w:space="0" w:color="auto"/>
        <w:bottom w:val="none" w:sz="0" w:space="0" w:color="auto"/>
        <w:right w:val="none" w:sz="0" w:space="0" w:color="auto"/>
      </w:divBdr>
    </w:div>
    <w:div w:id="769131212">
      <w:bodyDiv w:val="1"/>
      <w:marLeft w:val="0"/>
      <w:marRight w:val="0"/>
      <w:marTop w:val="0"/>
      <w:marBottom w:val="0"/>
      <w:divBdr>
        <w:top w:val="none" w:sz="0" w:space="0" w:color="auto"/>
        <w:left w:val="none" w:sz="0" w:space="0" w:color="auto"/>
        <w:bottom w:val="none" w:sz="0" w:space="0" w:color="auto"/>
        <w:right w:val="none" w:sz="0" w:space="0" w:color="auto"/>
      </w:divBdr>
      <w:divsChild>
        <w:div w:id="645279425">
          <w:marLeft w:val="0"/>
          <w:marRight w:val="0"/>
          <w:marTop w:val="0"/>
          <w:marBottom w:val="0"/>
          <w:divBdr>
            <w:top w:val="none" w:sz="0" w:space="0" w:color="auto"/>
            <w:left w:val="none" w:sz="0" w:space="0" w:color="auto"/>
            <w:bottom w:val="none" w:sz="0" w:space="0" w:color="auto"/>
            <w:right w:val="none" w:sz="0" w:space="0" w:color="auto"/>
          </w:divBdr>
        </w:div>
        <w:div w:id="1942687245">
          <w:marLeft w:val="0"/>
          <w:marRight w:val="0"/>
          <w:marTop w:val="0"/>
          <w:marBottom w:val="0"/>
          <w:divBdr>
            <w:top w:val="none" w:sz="0" w:space="0" w:color="auto"/>
            <w:left w:val="none" w:sz="0" w:space="0" w:color="auto"/>
            <w:bottom w:val="none" w:sz="0" w:space="0" w:color="auto"/>
            <w:right w:val="none" w:sz="0" w:space="0" w:color="auto"/>
          </w:divBdr>
        </w:div>
      </w:divsChild>
    </w:div>
    <w:div w:id="774373378">
      <w:bodyDiv w:val="1"/>
      <w:marLeft w:val="0"/>
      <w:marRight w:val="0"/>
      <w:marTop w:val="0"/>
      <w:marBottom w:val="0"/>
      <w:divBdr>
        <w:top w:val="none" w:sz="0" w:space="0" w:color="auto"/>
        <w:left w:val="none" w:sz="0" w:space="0" w:color="auto"/>
        <w:bottom w:val="none" w:sz="0" w:space="0" w:color="auto"/>
        <w:right w:val="none" w:sz="0" w:space="0" w:color="auto"/>
      </w:divBdr>
    </w:div>
    <w:div w:id="776828851">
      <w:bodyDiv w:val="1"/>
      <w:marLeft w:val="0"/>
      <w:marRight w:val="0"/>
      <w:marTop w:val="0"/>
      <w:marBottom w:val="0"/>
      <w:divBdr>
        <w:top w:val="none" w:sz="0" w:space="0" w:color="auto"/>
        <w:left w:val="none" w:sz="0" w:space="0" w:color="auto"/>
        <w:bottom w:val="none" w:sz="0" w:space="0" w:color="auto"/>
        <w:right w:val="none" w:sz="0" w:space="0" w:color="auto"/>
      </w:divBdr>
    </w:div>
    <w:div w:id="788084803">
      <w:bodyDiv w:val="1"/>
      <w:marLeft w:val="0"/>
      <w:marRight w:val="0"/>
      <w:marTop w:val="0"/>
      <w:marBottom w:val="0"/>
      <w:divBdr>
        <w:top w:val="none" w:sz="0" w:space="0" w:color="auto"/>
        <w:left w:val="none" w:sz="0" w:space="0" w:color="auto"/>
        <w:bottom w:val="none" w:sz="0" w:space="0" w:color="auto"/>
        <w:right w:val="none" w:sz="0" w:space="0" w:color="auto"/>
      </w:divBdr>
    </w:div>
    <w:div w:id="812524702">
      <w:bodyDiv w:val="1"/>
      <w:marLeft w:val="0"/>
      <w:marRight w:val="0"/>
      <w:marTop w:val="0"/>
      <w:marBottom w:val="0"/>
      <w:divBdr>
        <w:top w:val="none" w:sz="0" w:space="0" w:color="auto"/>
        <w:left w:val="none" w:sz="0" w:space="0" w:color="auto"/>
        <w:bottom w:val="none" w:sz="0" w:space="0" w:color="auto"/>
        <w:right w:val="none" w:sz="0" w:space="0" w:color="auto"/>
      </w:divBdr>
    </w:div>
    <w:div w:id="827212406">
      <w:bodyDiv w:val="1"/>
      <w:marLeft w:val="0"/>
      <w:marRight w:val="0"/>
      <w:marTop w:val="0"/>
      <w:marBottom w:val="0"/>
      <w:divBdr>
        <w:top w:val="none" w:sz="0" w:space="0" w:color="auto"/>
        <w:left w:val="none" w:sz="0" w:space="0" w:color="auto"/>
        <w:bottom w:val="none" w:sz="0" w:space="0" w:color="auto"/>
        <w:right w:val="none" w:sz="0" w:space="0" w:color="auto"/>
      </w:divBdr>
      <w:divsChild>
        <w:div w:id="2091274297">
          <w:marLeft w:val="0"/>
          <w:marRight w:val="0"/>
          <w:marTop w:val="0"/>
          <w:marBottom w:val="0"/>
          <w:divBdr>
            <w:top w:val="none" w:sz="0" w:space="0" w:color="auto"/>
            <w:left w:val="none" w:sz="0" w:space="0" w:color="auto"/>
            <w:bottom w:val="none" w:sz="0" w:space="0" w:color="auto"/>
            <w:right w:val="none" w:sz="0" w:space="0" w:color="auto"/>
          </w:divBdr>
          <w:divsChild>
            <w:div w:id="318533716">
              <w:marLeft w:val="0"/>
              <w:marRight w:val="0"/>
              <w:marTop w:val="0"/>
              <w:marBottom w:val="0"/>
              <w:divBdr>
                <w:top w:val="none" w:sz="0" w:space="0" w:color="auto"/>
                <w:left w:val="none" w:sz="0" w:space="0" w:color="auto"/>
                <w:bottom w:val="none" w:sz="0" w:space="0" w:color="auto"/>
                <w:right w:val="none" w:sz="0" w:space="0" w:color="auto"/>
              </w:divBdr>
              <w:divsChild>
                <w:div w:id="448089270">
                  <w:marLeft w:val="0"/>
                  <w:marRight w:val="0"/>
                  <w:marTop w:val="0"/>
                  <w:marBottom w:val="0"/>
                  <w:divBdr>
                    <w:top w:val="none" w:sz="0" w:space="0" w:color="auto"/>
                    <w:left w:val="none" w:sz="0" w:space="0" w:color="auto"/>
                    <w:bottom w:val="none" w:sz="0" w:space="0" w:color="auto"/>
                    <w:right w:val="none" w:sz="0" w:space="0" w:color="auto"/>
                  </w:divBdr>
                  <w:divsChild>
                    <w:div w:id="80949983">
                      <w:marLeft w:val="0"/>
                      <w:marRight w:val="0"/>
                      <w:marTop w:val="0"/>
                      <w:marBottom w:val="0"/>
                      <w:divBdr>
                        <w:top w:val="none" w:sz="0" w:space="0" w:color="auto"/>
                        <w:left w:val="none" w:sz="0" w:space="0" w:color="auto"/>
                        <w:bottom w:val="none" w:sz="0" w:space="0" w:color="auto"/>
                        <w:right w:val="none" w:sz="0" w:space="0" w:color="auto"/>
                      </w:divBdr>
                      <w:divsChild>
                        <w:div w:id="217059156">
                          <w:marLeft w:val="0"/>
                          <w:marRight w:val="0"/>
                          <w:marTop w:val="0"/>
                          <w:marBottom w:val="0"/>
                          <w:divBdr>
                            <w:top w:val="none" w:sz="0" w:space="0" w:color="auto"/>
                            <w:left w:val="none" w:sz="0" w:space="0" w:color="auto"/>
                            <w:bottom w:val="none" w:sz="0" w:space="0" w:color="auto"/>
                            <w:right w:val="none" w:sz="0" w:space="0" w:color="auto"/>
                          </w:divBdr>
                          <w:divsChild>
                            <w:div w:id="1087339549">
                              <w:marLeft w:val="0"/>
                              <w:marRight w:val="0"/>
                              <w:marTop w:val="0"/>
                              <w:marBottom w:val="0"/>
                              <w:divBdr>
                                <w:top w:val="none" w:sz="0" w:space="0" w:color="auto"/>
                                <w:left w:val="none" w:sz="0" w:space="0" w:color="auto"/>
                                <w:bottom w:val="none" w:sz="0" w:space="0" w:color="auto"/>
                                <w:right w:val="none" w:sz="0" w:space="0" w:color="auto"/>
                              </w:divBdr>
                              <w:divsChild>
                                <w:div w:id="225262971">
                                  <w:marLeft w:val="0"/>
                                  <w:marRight w:val="0"/>
                                  <w:marTop w:val="0"/>
                                  <w:marBottom w:val="0"/>
                                  <w:divBdr>
                                    <w:top w:val="none" w:sz="0" w:space="0" w:color="auto"/>
                                    <w:left w:val="none" w:sz="0" w:space="0" w:color="auto"/>
                                    <w:bottom w:val="none" w:sz="0" w:space="0" w:color="auto"/>
                                    <w:right w:val="none" w:sz="0" w:space="0" w:color="auto"/>
                                  </w:divBdr>
                                  <w:divsChild>
                                    <w:div w:id="886262820">
                                      <w:marLeft w:val="0"/>
                                      <w:marRight w:val="0"/>
                                      <w:marTop w:val="0"/>
                                      <w:marBottom w:val="0"/>
                                      <w:divBdr>
                                        <w:top w:val="none" w:sz="0" w:space="0" w:color="auto"/>
                                        <w:left w:val="none" w:sz="0" w:space="0" w:color="auto"/>
                                        <w:bottom w:val="none" w:sz="0" w:space="0" w:color="auto"/>
                                        <w:right w:val="none" w:sz="0" w:space="0" w:color="auto"/>
                                      </w:divBdr>
                                      <w:divsChild>
                                        <w:div w:id="1386369465">
                                          <w:marLeft w:val="0"/>
                                          <w:marRight w:val="0"/>
                                          <w:marTop w:val="0"/>
                                          <w:marBottom w:val="0"/>
                                          <w:divBdr>
                                            <w:top w:val="none" w:sz="0" w:space="0" w:color="auto"/>
                                            <w:left w:val="none" w:sz="0" w:space="0" w:color="auto"/>
                                            <w:bottom w:val="none" w:sz="0" w:space="0" w:color="auto"/>
                                            <w:right w:val="none" w:sz="0" w:space="0" w:color="auto"/>
                                          </w:divBdr>
                                          <w:divsChild>
                                            <w:div w:id="1976524111">
                                              <w:marLeft w:val="0"/>
                                              <w:marRight w:val="0"/>
                                              <w:marTop w:val="0"/>
                                              <w:marBottom w:val="0"/>
                                              <w:divBdr>
                                                <w:top w:val="none" w:sz="0" w:space="0" w:color="auto"/>
                                                <w:left w:val="none" w:sz="0" w:space="0" w:color="auto"/>
                                                <w:bottom w:val="none" w:sz="0" w:space="0" w:color="auto"/>
                                                <w:right w:val="none" w:sz="0" w:space="0" w:color="auto"/>
                                              </w:divBdr>
                                              <w:divsChild>
                                                <w:div w:id="2105225733">
                                                  <w:marLeft w:val="0"/>
                                                  <w:marRight w:val="0"/>
                                                  <w:marTop w:val="0"/>
                                                  <w:marBottom w:val="0"/>
                                                  <w:divBdr>
                                                    <w:top w:val="none" w:sz="0" w:space="0" w:color="auto"/>
                                                    <w:left w:val="none" w:sz="0" w:space="0" w:color="auto"/>
                                                    <w:bottom w:val="none" w:sz="0" w:space="0" w:color="auto"/>
                                                    <w:right w:val="none" w:sz="0" w:space="0" w:color="auto"/>
                                                  </w:divBdr>
                                                  <w:divsChild>
                                                    <w:div w:id="2126338921">
                                                      <w:marLeft w:val="0"/>
                                                      <w:marRight w:val="0"/>
                                                      <w:marTop w:val="0"/>
                                                      <w:marBottom w:val="0"/>
                                                      <w:divBdr>
                                                        <w:top w:val="none" w:sz="0" w:space="0" w:color="auto"/>
                                                        <w:left w:val="none" w:sz="0" w:space="0" w:color="auto"/>
                                                        <w:bottom w:val="none" w:sz="0" w:space="0" w:color="auto"/>
                                                        <w:right w:val="none" w:sz="0" w:space="0" w:color="auto"/>
                                                      </w:divBdr>
                                                      <w:divsChild>
                                                        <w:div w:id="10908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8139007">
      <w:bodyDiv w:val="1"/>
      <w:marLeft w:val="0"/>
      <w:marRight w:val="0"/>
      <w:marTop w:val="0"/>
      <w:marBottom w:val="0"/>
      <w:divBdr>
        <w:top w:val="none" w:sz="0" w:space="0" w:color="auto"/>
        <w:left w:val="none" w:sz="0" w:space="0" w:color="auto"/>
        <w:bottom w:val="none" w:sz="0" w:space="0" w:color="auto"/>
        <w:right w:val="none" w:sz="0" w:space="0" w:color="auto"/>
      </w:divBdr>
    </w:div>
    <w:div w:id="834302876">
      <w:bodyDiv w:val="1"/>
      <w:marLeft w:val="0"/>
      <w:marRight w:val="0"/>
      <w:marTop w:val="0"/>
      <w:marBottom w:val="0"/>
      <w:divBdr>
        <w:top w:val="none" w:sz="0" w:space="0" w:color="auto"/>
        <w:left w:val="none" w:sz="0" w:space="0" w:color="auto"/>
        <w:bottom w:val="none" w:sz="0" w:space="0" w:color="auto"/>
        <w:right w:val="none" w:sz="0" w:space="0" w:color="auto"/>
      </w:divBdr>
    </w:div>
    <w:div w:id="837043259">
      <w:bodyDiv w:val="1"/>
      <w:marLeft w:val="0"/>
      <w:marRight w:val="0"/>
      <w:marTop w:val="0"/>
      <w:marBottom w:val="0"/>
      <w:divBdr>
        <w:top w:val="none" w:sz="0" w:space="0" w:color="auto"/>
        <w:left w:val="none" w:sz="0" w:space="0" w:color="auto"/>
        <w:bottom w:val="none" w:sz="0" w:space="0" w:color="auto"/>
        <w:right w:val="none" w:sz="0" w:space="0" w:color="auto"/>
      </w:divBdr>
    </w:div>
    <w:div w:id="837503888">
      <w:bodyDiv w:val="1"/>
      <w:marLeft w:val="0"/>
      <w:marRight w:val="0"/>
      <w:marTop w:val="0"/>
      <w:marBottom w:val="0"/>
      <w:divBdr>
        <w:top w:val="none" w:sz="0" w:space="0" w:color="auto"/>
        <w:left w:val="none" w:sz="0" w:space="0" w:color="auto"/>
        <w:bottom w:val="none" w:sz="0" w:space="0" w:color="auto"/>
        <w:right w:val="none" w:sz="0" w:space="0" w:color="auto"/>
      </w:divBdr>
    </w:div>
    <w:div w:id="839276329">
      <w:bodyDiv w:val="1"/>
      <w:marLeft w:val="0"/>
      <w:marRight w:val="0"/>
      <w:marTop w:val="0"/>
      <w:marBottom w:val="0"/>
      <w:divBdr>
        <w:top w:val="none" w:sz="0" w:space="0" w:color="auto"/>
        <w:left w:val="none" w:sz="0" w:space="0" w:color="auto"/>
        <w:bottom w:val="none" w:sz="0" w:space="0" w:color="auto"/>
        <w:right w:val="none" w:sz="0" w:space="0" w:color="auto"/>
      </w:divBdr>
    </w:div>
    <w:div w:id="840698762">
      <w:bodyDiv w:val="1"/>
      <w:marLeft w:val="0"/>
      <w:marRight w:val="0"/>
      <w:marTop w:val="0"/>
      <w:marBottom w:val="0"/>
      <w:divBdr>
        <w:top w:val="none" w:sz="0" w:space="0" w:color="auto"/>
        <w:left w:val="none" w:sz="0" w:space="0" w:color="auto"/>
        <w:bottom w:val="none" w:sz="0" w:space="0" w:color="auto"/>
        <w:right w:val="none" w:sz="0" w:space="0" w:color="auto"/>
      </w:divBdr>
      <w:divsChild>
        <w:div w:id="1187057259">
          <w:marLeft w:val="0"/>
          <w:marRight w:val="0"/>
          <w:marTop w:val="0"/>
          <w:marBottom w:val="0"/>
          <w:divBdr>
            <w:top w:val="none" w:sz="0" w:space="0" w:color="auto"/>
            <w:left w:val="none" w:sz="0" w:space="0" w:color="auto"/>
            <w:bottom w:val="none" w:sz="0" w:space="0" w:color="auto"/>
            <w:right w:val="none" w:sz="0" w:space="0" w:color="auto"/>
          </w:divBdr>
        </w:div>
      </w:divsChild>
    </w:div>
    <w:div w:id="860171428">
      <w:bodyDiv w:val="1"/>
      <w:marLeft w:val="0"/>
      <w:marRight w:val="0"/>
      <w:marTop w:val="0"/>
      <w:marBottom w:val="0"/>
      <w:divBdr>
        <w:top w:val="none" w:sz="0" w:space="0" w:color="auto"/>
        <w:left w:val="none" w:sz="0" w:space="0" w:color="auto"/>
        <w:bottom w:val="none" w:sz="0" w:space="0" w:color="auto"/>
        <w:right w:val="none" w:sz="0" w:space="0" w:color="auto"/>
      </w:divBdr>
      <w:divsChild>
        <w:div w:id="1781140252">
          <w:marLeft w:val="0"/>
          <w:marRight w:val="0"/>
          <w:marTop w:val="0"/>
          <w:marBottom w:val="0"/>
          <w:divBdr>
            <w:top w:val="none" w:sz="0" w:space="0" w:color="auto"/>
            <w:left w:val="none" w:sz="0" w:space="0" w:color="auto"/>
            <w:bottom w:val="none" w:sz="0" w:space="0" w:color="auto"/>
            <w:right w:val="none" w:sz="0" w:space="0" w:color="auto"/>
          </w:divBdr>
        </w:div>
      </w:divsChild>
    </w:div>
    <w:div w:id="892154065">
      <w:bodyDiv w:val="1"/>
      <w:marLeft w:val="0"/>
      <w:marRight w:val="0"/>
      <w:marTop w:val="0"/>
      <w:marBottom w:val="0"/>
      <w:divBdr>
        <w:top w:val="none" w:sz="0" w:space="0" w:color="auto"/>
        <w:left w:val="none" w:sz="0" w:space="0" w:color="auto"/>
        <w:bottom w:val="none" w:sz="0" w:space="0" w:color="auto"/>
        <w:right w:val="none" w:sz="0" w:space="0" w:color="auto"/>
      </w:divBdr>
    </w:div>
    <w:div w:id="893736900">
      <w:bodyDiv w:val="1"/>
      <w:marLeft w:val="0"/>
      <w:marRight w:val="0"/>
      <w:marTop w:val="0"/>
      <w:marBottom w:val="0"/>
      <w:divBdr>
        <w:top w:val="none" w:sz="0" w:space="0" w:color="auto"/>
        <w:left w:val="none" w:sz="0" w:space="0" w:color="auto"/>
        <w:bottom w:val="none" w:sz="0" w:space="0" w:color="auto"/>
        <w:right w:val="none" w:sz="0" w:space="0" w:color="auto"/>
      </w:divBdr>
    </w:div>
    <w:div w:id="900212041">
      <w:bodyDiv w:val="1"/>
      <w:marLeft w:val="0"/>
      <w:marRight w:val="0"/>
      <w:marTop w:val="0"/>
      <w:marBottom w:val="0"/>
      <w:divBdr>
        <w:top w:val="none" w:sz="0" w:space="0" w:color="auto"/>
        <w:left w:val="none" w:sz="0" w:space="0" w:color="auto"/>
        <w:bottom w:val="none" w:sz="0" w:space="0" w:color="auto"/>
        <w:right w:val="none" w:sz="0" w:space="0" w:color="auto"/>
      </w:divBdr>
    </w:div>
    <w:div w:id="905143534">
      <w:bodyDiv w:val="1"/>
      <w:marLeft w:val="0"/>
      <w:marRight w:val="0"/>
      <w:marTop w:val="0"/>
      <w:marBottom w:val="0"/>
      <w:divBdr>
        <w:top w:val="none" w:sz="0" w:space="0" w:color="auto"/>
        <w:left w:val="none" w:sz="0" w:space="0" w:color="auto"/>
        <w:bottom w:val="none" w:sz="0" w:space="0" w:color="auto"/>
        <w:right w:val="none" w:sz="0" w:space="0" w:color="auto"/>
      </w:divBdr>
    </w:div>
    <w:div w:id="907610426">
      <w:bodyDiv w:val="1"/>
      <w:marLeft w:val="0"/>
      <w:marRight w:val="0"/>
      <w:marTop w:val="0"/>
      <w:marBottom w:val="0"/>
      <w:divBdr>
        <w:top w:val="none" w:sz="0" w:space="0" w:color="auto"/>
        <w:left w:val="none" w:sz="0" w:space="0" w:color="auto"/>
        <w:bottom w:val="none" w:sz="0" w:space="0" w:color="auto"/>
        <w:right w:val="none" w:sz="0" w:space="0" w:color="auto"/>
      </w:divBdr>
    </w:div>
    <w:div w:id="917061970">
      <w:bodyDiv w:val="1"/>
      <w:marLeft w:val="0"/>
      <w:marRight w:val="0"/>
      <w:marTop w:val="0"/>
      <w:marBottom w:val="0"/>
      <w:divBdr>
        <w:top w:val="none" w:sz="0" w:space="0" w:color="auto"/>
        <w:left w:val="none" w:sz="0" w:space="0" w:color="auto"/>
        <w:bottom w:val="none" w:sz="0" w:space="0" w:color="auto"/>
        <w:right w:val="none" w:sz="0" w:space="0" w:color="auto"/>
      </w:divBdr>
    </w:div>
    <w:div w:id="921380169">
      <w:bodyDiv w:val="1"/>
      <w:marLeft w:val="0"/>
      <w:marRight w:val="0"/>
      <w:marTop w:val="0"/>
      <w:marBottom w:val="0"/>
      <w:divBdr>
        <w:top w:val="none" w:sz="0" w:space="0" w:color="auto"/>
        <w:left w:val="none" w:sz="0" w:space="0" w:color="auto"/>
        <w:bottom w:val="none" w:sz="0" w:space="0" w:color="auto"/>
        <w:right w:val="none" w:sz="0" w:space="0" w:color="auto"/>
      </w:divBdr>
    </w:div>
    <w:div w:id="951473984">
      <w:bodyDiv w:val="1"/>
      <w:marLeft w:val="0"/>
      <w:marRight w:val="0"/>
      <w:marTop w:val="0"/>
      <w:marBottom w:val="0"/>
      <w:divBdr>
        <w:top w:val="none" w:sz="0" w:space="0" w:color="auto"/>
        <w:left w:val="none" w:sz="0" w:space="0" w:color="auto"/>
        <w:bottom w:val="none" w:sz="0" w:space="0" w:color="auto"/>
        <w:right w:val="none" w:sz="0" w:space="0" w:color="auto"/>
      </w:divBdr>
    </w:div>
    <w:div w:id="955721748">
      <w:bodyDiv w:val="1"/>
      <w:marLeft w:val="0"/>
      <w:marRight w:val="0"/>
      <w:marTop w:val="0"/>
      <w:marBottom w:val="0"/>
      <w:divBdr>
        <w:top w:val="none" w:sz="0" w:space="0" w:color="auto"/>
        <w:left w:val="none" w:sz="0" w:space="0" w:color="auto"/>
        <w:bottom w:val="none" w:sz="0" w:space="0" w:color="auto"/>
        <w:right w:val="none" w:sz="0" w:space="0" w:color="auto"/>
      </w:divBdr>
    </w:div>
    <w:div w:id="958494025">
      <w:bodyDiv w:val="1"/>
      <w:marLeft w:val="0"/>
      <w:marRight w:val="0"/>
      <w:marTop w:val="0"/>
      <w:marBottom w:val="0"/>
      <w:divBdr>
        <w:top w:val="none" w:sz="0" w:space="0" w:color="auto"/>
        <w:left w:val="none" w:sz="0" w:space="0" w:color="auto"/>
        <w:bottom w:val="none" w:sz="0" w:space="0" w:color="auto"/>
        <w:right w:val="none" w:sz="0" w:space="0" w:color="auto"/>
      </w:divBdr>
    </w:div>
    <w:div w:id="980888710">
      <w:bodyDiv w:val="1"/>
      <w:marLeft w:val="0"/>
      <w:marRight w:val="0"/>
      <w:marTop w:val="0"/>
      <w:marBottom w:val="0"/>
      <w:divBdr>
        <w:top w:val="none" w:sz="0" w:space="0" w:color="auto"/>
        <w:left w:val="none" w:sz="0" w:space="0" w:color="auto"/>
        <w:bottom w:val="none" w:sz="0" w:space="0" w:color="auto"/>
        <w:right w:val="none" w:sz="0" w:space="0" w:color="auto"/>
      </w:divBdr>
    </w:div>
    <w:div w:id="997267690">
      <w:bodyDiv w:val="1"/>
      <w:marLeft w:val="0"/>
      <w:marRight w:val="0"/>
      <w:marTop w:val="0"/>
      <w:marBottom w:val="0"/>
      <w:divBdr>
        <w:top w:val="none" w:sz="0" w:space="0" w:color="auto"/>
        <w:left w:val="none" w:sz="0" w:space="0" w:color="auto"/>
        <w:bottom w:val="none" w:sz="0" w:space="0" w:color="auto"/>
        <w:right w:val="none" w:sz="0" w:space="0" w:color="auto"/>
      </w:divBdr>
    </w:div>
    <w:div w:id="998315642">
      <w:bodyDiv w:val="1"/>
      <w:marLeft w:val="0"/>
      <w:marRight w:val="0"/>
      <w:marTop w:val="0"/>
      <w:marBottom w:val="0"/>
      <w:divBdr>
        <w:top w:val="none" w:sz="0" w:space="0" w:color="auto"/>
        <w:left w:val="none" w:sz="0" w:space="0" w:color="auto"/>
        <w:bottom w:val="none" w:sz="0" w:space="0" w:color="auto"/>
        <w:right w:val="none" w:sz="0" w:space="0" w:color="auto"/>
      </w:divBdr>
      <w:divsChild>
        <w:div w:id="163668096">
          <w:marLeft w:val="0"/>
          <w:marRight w:val="-180"/>
          <w:marTop w:val="0"/>
          <w:marBottom w:val="0"/>
          <w:divBdr>
            <w:top w:val="none" w:sz="0" w:space="0" w:color="auto"/>
            <w:left w:val="none" w:sz="0" w:space="0" w:color="auto"/>
            <w:bottom w:val="none" w:sz="0" w:space="0" w:color="auto"/>
            <w:right w:val="none" w:sz="0" w:space="0" w:color="auto"/>
          </w:divBdr>
        </w:div>
        <w:div w:id="791217718">
          <w:marLeft w:val="0"/>
          <w:marRight w:val="0"/>
          <w:marTop w:val="0"/>
          <w:marBottom w:val="0"/>
          <w:divBdr>
            <w:top w:val="none" w:sz="0" w:space="0" w:color="auto"/>
            <w:left w:val="none" w:sz="0" w:space="0" w:color="auto"/>
            <w:bottom w:val="none" w:sz="0" w:space="0" w:color="auto"/>
            <w:right w:val="none" w:sz="0" w:space="0" w:color="auto"/>
          </w:divBdr>
          <w:divsChild>
            <w:div w:id="1877698935">
              <w:marLeft w:val="0"/>
              <w:marRight w:val="0"/>
              <w:marTop w:val="0"/>
              <w:marBottom w:val="15"/>
              <w:divBdr>
                <w:top w:val="none" w:sz="0" w:space="0" w:color="auto"/>
                <w:left w:val="none" w:sz="0" w:space="0" w:color="auto"/>
                <w:bottom w:val="none" w:sz="0" w:space="0" w:color="auto"/>
                <w:right w:val="none" w:sz="0" w:space="0" w:color="auto"/>
              </w:divBdr>
              <w:divsChild>
                <w:div w:id="543520709">
                  <w:marLeft w:val="-120"/>
                  <w:marRight w:val="0"/>
                  <w:marTop w:val="0"/>
                  <w:marBottom w:val="0"/>
                  <w:divBdr>
                    <w:top w:val="none" w:sz="0" w:space="0" w:color="auto"/>
                    <w:left w:val="none" w:sz="0" w:space="0" w:color="auto"/>
                    <w:bottom w:val="none" w:sz="0" w:space="0" w:color="auto"/>
                    <w:right w:val="none" w:sz="0" w:space="0" w:color="auto"/>
                  </w:divBdr>
                  <w:divsChild>
                    <w:div w:id="539781739">
                      <w:marLeft w:val="0"/>
                      <w:marRight w:val="0"/>
                      <w:marTop w:val="0"/>
                      <w:marBottom w:val="0"/>
                      <w:divBdr>
                        <w:top w:val="none" w:sz="0" w:space="0" w:color="auto"/>
                        <w:left w:val="none" w:sz="0" w:space="0" w:color="auto"/>
                        <w:bottom w:val="none" w:sz="0" w:space="0" w:color="auto"/>
                        <w:right w:val="none" w:sz="0" w:space="0" w:color="auto"/>
                      </w:divBdr>
                      <w:divsChild>
                        <w:div w:id="191970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62123">
                  <w:marLeft w:val="0"/>
                  <w:marRight w:val="-120"/>
                  <w:marTop w:val="0"/>
                  <w:marBottom w:val="0"/>
                  <w:divBdr>
                    <w:top w:val="none" w:sz="0" w:space="0" w:color="auto"/>
                    <w:left w:val="none" w:sz="0" w:space="0" w:color="auto"/>
                    <w:bottom w:val="none" w:sz="0" w:space="0" w:color="auto"/>
                    <w:right w:val="none" w:sz="0" w:space="0" w:color="auto"/>
                  </w:divBdr>
                  <w:divsChild>
                    <w:div w:id="2030328550">
                      <w:marLeft w:val="0"/>
                      <w:marRight w:val="0"/>
                      <w:marTop w:val="0"/>
                      <w:marBottom w:val="0"/>
                      <w:divBdr>
                        <w:top w:val="none" w:sz="0" w:space="0" w:color="auto"/>
                        <w:left w:val="none" w:sz="0" w:space="0" w:color="auto"/>
                        <w:bottom w:val="none" w:sz="0" w:space="0" w:color="auto"/>
                        <w:right w:val="none" w:sz="0" w:space="0" w:color="auto"/>
                      </w:divBdr>
                      <w:divsChild>
                        <w:div w:id="578754234">
                          <w:marLeft w:val="0"/>
                          <w:marRight w:val="0"/>
                          <w:marTop w:val="0"/>
                          <w:marBottom w:val="0"/>
                          <w:divBdr>
                            <w:top w:val="none" w:sz="0" w:space="0" w:color="auto"/>
                            <w:left w:val="none" w:sz="0" w:space="0" w:color="auto"/>
                            <w:bottom w:val="none" w:sz="0" w:space="0" w:color="auto"/>
                            <w:right w:val="none" w:sz="0" w:space="0" w:color="auto"/>
                          </w:divBdr>
                        </w:div>
                      </w:divsChild>
                    </w:div>
                    <w:div w:id="1625191850">
                      <w:marLeft w:val="120"/>
                      <w:marRight w:val="120"/>
                      <w:marTop w:val="0"/>
                      <w:marBottom w:val="0"/>
                      <w:divBdr>
                        <w:top w:val="none" w:sz="0" w:space="0" w:color="auto"/>
                        <w:left w:val="none" w:sz="0" w:space="0" w:color="auto"/>
                        <w:bottom w:val="none" w:sz="0" w:space="0" w:color="auto"/>
                        <w:right w:val="none" w:sz="0" w:space="0" w:color="auto"/>
                      </w:divBdr>
                      <w:divsChild>
                        <w:div w:id="294143030">
                          <w:marLeft w:val="0"/>
                          <w:marRight w:val="0"/>
                          <w:marTop w:val="0"/>
                          <w:marBottom w:val="0"/>
                          <w:divBdr>
                            <w:top w:val="none" w:sz="0" w:space="0" w:color="auto"/>
                            <w:left w:val="none" w:sz="0" w:space="0" w:color="auto"/>
                            <w:bottom w:val="none" w:sz="0" w:space="0" w:color="auto"/>
                            <w:right w:val="none" w:sz="0" w:space="0" w:color="auto"/>
                          </w:divBdr>
                          <w:divsChild>
                            <w:div w:id="1415399159">
                              <w:marLeft w:val="0"/>
                              <w:marRight w:val="0"/>
                              <w:marTop w:val="0"/>
                              <w:marBottom w:val="0"/>
                              <w:divBdr>
                                <w:top w:val="none" w:sz="0" w:space="0" w:color="auto"/>
                                <w:left w:val="none" w:sz="0" w:space="0" w:color="auto"/>
                                <w:bottom w:val="none" w:sz="0" w:space="0" w:color="auto"/>
                                <w:right w:val="none" w:sz="0" w:space="0" w:color="auto"/>
                              </w:divBdr>
                              <w:divsChild>
                                <w:div w:id="1143541173">
                                  <w:marLeft w:val="0"/>
                                  <w:marRight w:val="0"/>
                                  <w:marTop w:val="0"/>
                                  <w:marBottom w:val="0"/>
                                  <w:divBdr>
                                    <w:top w:val="none" w:sz="0" w:space="0" w:color="auto"/>
                                    <w:left w:val="none" w:sz="0" w:space="0" w:color="auto"/>
                                    <w:bottom w:val="none" w:sz="0" w:space="0" w:color="auto"/>
                                    <w:right w:val="none" w:sz="0" w:space="0" w:color="auto"/>
                                  </w:divBdr>
                                  <w:divsChild>
                                    <w:div w:id="2105224160">
                                      <w:marLeft w:val="0"/>
                                      <w:marRight w:val="0"/>
                                      <w:marTop w:val="0"/>
                                      <w:marBottom w:val="0"/>
                                      <w:divBdr>
                                        <w:top w:val="none" w:sz="0" w:space="0" w:color="auto"/>
                                        <w:left w:val="none" w:sz="0" w:space="0" w:color="auto"/>
                                        <w:bottom w:val="none" w:sz="0" w:space="0" w:color="auto"/>
                                        <w:right w:val="none" w:sz="0" w:space="0" w:color="auto"/>
                                      </w:divBdr>
                                      <w:divsChild>
                                        <w:div w:id="1151409351">
                                          <w:marLeft w:val="0"/>
                                          <w:marRight w:val="0"/>
                                          <w:marTop w:val="0"/>
                                          <w:marBottom w:val="0"/>
                                          <w:divBdr>
                                            <w:top w:val="none" w:sz="0" w:space="0" w:color="auto"/>
                                            <w:left w:val="none" w:sz="0" w:space="0" w:color="auto"/>
                                            <w:bottom w:val="none" w:sz="0" w:space="0" w:color="auto"/>
                                            <w:right w:val="none" w:sz="0" w:space="0" w:color="auto"/>
                                          </w:divBdr>
                                        </w:div>
                                      </w:divsChild>
                                    </w:div>
                                    <w:div w:id="14115131">
                                      <w:marLeft w:val="0"/>
                                      <w:marRight w:val="0"/>
                                      <w:marTop w:val="0"/>
                                      <w:marBottom w:val="0"/>
                                      <w:divBdr>
                                        <w:top w:val="none" w:sz="0" w:space="0" w:color="auto"/>
                                        <w:left w:val="none" w:sz="0" w:space="0" w:color="auto"/>
                                        <w:bottom w:val="none" w:sz="0" w:space="0" w:color="auto"/>
                                        <w:right w:val="none" w:sz="0" w:space="0" w:color="auto"/>
                                      </w:divBdr>
                                      <w:divsChild>
                                        <w:div w:id="13160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237195">
          <w:marLeft w:val="0"/>
          <w:marRight w:val="0"/>
          <w:marTop w:val="0"/>
          <w:marBottom w:val="0"/>
          <w:divBdr>
            <w:top w:val="none" w:sz="0" w:space="0" w:color="auto"/>
            <w:left w:val="none" w:sz="0" w:space="0" w:color="auto"/>
            <w:bottom w:val="none" w:sz="0" w:space="0" w:color="auto"/>
            <w:right w:val="none" w:sz="0" w:space="0" w:color="auto"/>
          </w:divBdr>
          <w:divsChild>
            <w:div w:id="450631776">
              <w:marLeft w:val="0"/>
              <w:marRight w:val="0"/>
              <w:marTop w:val="0"/>
              <w:marBottom w:val="0"/>
              <w:divBdr>
                <w:top w:val="none" w:sz="0" w:space="0" w:color="auto"/>
                <w:left w:val="none" w:sz="0" w:space="0" w:color="auto"/>
                <w:bottom w:val="none" w:sz="0" w:space="0" w:color="auto"/>
                <w:right w:val="none" w:sz="0" w:space="0" w:color="auto"/>
              </w:divBdr>
              <w:divsChild>
                <w:div w:id="2009551568">
                  <w:marLeft w:val="0"/>
                  <w:marRight w:val="0"/>
                  <w:marTop w:val="0"/>
                  <w:marBottom w:val="0"/>
                  <w:divBdr>
                    <w:top w:val="none" w:sz="0" w:space="0" w:color="auto"/>
                    <w:left w:val="none" w:sz="0" w:space="0" w:color="auto"/>
                    <w:bottom w:val="none" w:sz="0" w:space="0" w:color="auto"/>
                    <w:right w:val="none" w:sz="0" w:space="0" w:color="auto"/>
                  </w:divBdr>
                  <w:divsChild>
                    <w:div w:id="1602950842">
                      <w:marLeft w:val="0"/>
                      <w:marRight w:val="0"/>
                      <w:marTop w:val="0"/>
                      <w:marBottom w:val="0"/>
                      <w:divBdr>
                        <w:top w:val="none" w:sz="0" w:space="0" w:color="auto"/>
                        <w:left w:val="none" w:sz="0" w:space="0" w:color="auto"/>
                        <w:bottom w:val="none" w:sz="0" w:space="0" w:color="auto"/>
                        <w:right w:val="none" w:sz="0" w:space="0" w:color="auto"/>
                      </w:divBdr>
                      <w:divsChild>
                        <w:div w:id="550849328">
                          <w:marLeft w:val="0"/>
                          <w:marRight w:val="0"/>
                          <w:marTop w:val="0"/>
                          <w:marBottom w:val="90"/>
                          <w:divBdr>
                            <w:top w:val="none" w:sz="0" w:space="0" w:color="auto"/>
                            <w:left w:val="none" w:sz="0" w:space="0" w:color="auto"/>
                            <w:bottom w:val="none" w:sz="0" w:space="0" w:color="auto"/>
                            <w:right w:val="none" w:sz="0" w:space="0" w:color="auto"/>
                          </w:divBdr>
                          <w:divsChild>
                            <w:div w:id="1034505022">
                              <w:marLeft w:val="0"/>
                              <w:marRight w:val="0"/>
                              <w:marTop w:val="0"/>
                              <w:marBottom w:val="0"/>
                              <w:divBdr>
                                <w:top w:val="none" w:sz="0" w:space="0" w:color="auto"/>
                                <w:left w:val="none" w:sz="0" w:space="0" w:color="auto"/>
                                <w:bottom w:val="none" w:sz="0" w:space="0" w:color="auto"/>
                                <w:right w:val="none" w:sz="0" w:space="0" w:color="auto"/>
                              </w:divBdr>
                            </w:div>
                          </w:divsChild>
                        </w:div>
                        <w:div w:id="1182626908">
                          <w:marLeft w:val="0"/>
                          <w:marRight w:val="0"/>
                          <w:marTop w:val="0"/>
                          <w:marBottom w:val="0"/>
                          <w:divBdr>
                            <w:top w:val="none" w:sz="0" w:space="0" w:color="auto"/>
                            <w:left w:val="none" w:sz="0" w:space="0" w:color="auto"/>
                            <w:bottom w:val="none" w:sz="0" w:space="0" w:color="auto"/>
                            <w:right w:val="none" w:sz="0" w:space="0" w:color="auto"/>
                          </w:divBdr>
                          <w:divsChild>
                            <w:div w:id="490412821">
                              <w:marLeft w:val="0"/>
                              <w:marRight w:val="0"/>
                              <w:marTop w:val="90"/>
                              <w:marBottom w:val="90"/>
                              <w:divBdr>
                                <w:top w:val="none" w:sz="0" w:space="0" w:color="auto"/>
                                <w:left w:val="none" w:sz="0" w:space="0" w:color="auto"/>
                                <w:bottom w:val="none" w:sz="0" w:space="0" w:color="auto"/>
                                <w:right w:val="none" w:sz="0" w:space="0" w:color="auto"/>
                              </w:divBdr>
                            </w:div>
                            <w:div w:id="1877428881">
                              <w:marLeft w:val="0"/>
                              <w:marRight w:val="0"/>
                              <w:marTop w:val="0"/>
                              <w:marBottom w:val="0"/>
                              <w:divBdr>
                                <w:top w:val="none" w:sz="0" w:space="0" w:color="auto"/>
                                <w:left w:val="none" w:sz="0" w:space="0" w:color="auto"/>
                                <w:bottom w:val="none" w:sz="0" w:space="0" w:color="auto"/>
                                <w:right w:val="none" w:sz="0" w:space="0" w:color="auto"/>
                              </w:divBdr>
                              <w:divsChild>
                                <w:div w:id="1278024131">
                                  <w:marLeft w:val="0"/>
                                  <w:marRight w:val="0"/>
                                  <w:marTop w:val="0"/>
                                  <w:marBottom w:val="0"/>
                                  <w:divBdr>
                                    <w:top w:val="none" w:sz="0" w:space="0" w:color="auto"/>
                                    <w:left w:val="none" w:sz="0" w:space="0" w:color="auto"/>
                                    <w:bottom w:val="none" w:sz="0" w:space="0" w:color="auto"/>
                                    <w:right w:val="none" w:sz="0" w:space="0" w:color="auto"/>
                                  </w:divBdr>
                                  <w:divsChild>
                                    <w:div w:id="1502816743">
                                      <w:marLeft w:val="0"/>
                                      <w:marRight w:val="0"/>
                                      <w:marTop w:val="0"/>
                                      <w:marBottom w:val="180"/>
                                      <w:divBdr>
                                        <w:top w:val="none" w:sz="0" w:space="0" w:color="auto"/>
                                        <w:left w:val="none" w:sz="0" w:space="0" w:color="auto"/>
                                        <w:bottom w:val="none" w:sz="0" w:space="0" w:color="auto"/>
                                        <w:right w:val="none" w:sz="0" w:space="0" w:color="auto"/>
                                      </w:divBdr>
                                    </w:div>
                                    <w:div w:id="241719403">
                                      <w:marLeft w:val="0"/>
                                      <w:marRight w:val="0"/>
                                      <w:marTop w:val="0"/>
                                      <w:marBottom w:val="180"/>
                                      <w:divBdr>
                                        <w:top w:val="none" w:sz="0" w:space="0" w:color="auto"/>
                                        <w:left w:val="none" w:sz="0" w:space="0" w:color="auto"/>
                                        <w:bottom w:val="none" w:sz="0" w:space="0" w:color="auto"/>
                                        <w:right w:val="none" w:sz="0" w:space="0" w:color="auto"/>
                                      </w:divBdr>
                                    </w:div>
                                    <w:div w:id="91050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040285">
                          <w:marLeft w:val="0"/>
                          <w:marRight w:val="0"/>
                          <w:marTop w:val="0"/>
                          <w:marBottom w:val="0"/>
                          <w:divBdr>
                            <w:top w:val="none" w:sz="0" w:space="0" w:color="auto"/>
                            <w:left w:val="none" w:sz="0" w:space="0" w:color="auto"/>
                            <w:bottom w:val="none" w:sz="0" w:space="0" w:color="auto"/>
                            <w:right w:val="none" w:sz="0" w:space="0" w:color="auto"/>
                          </w:divBdr>
                          <w:divsChild>
                            <w:div w:id="413402998">
                              <w:marLeft w:val="0"/>
                              <w:marRight w:val="0"/>
                              <w:marTop w:val="90"/>
                              <w:marBottom w:val="90"/>
                              <w:divBdr>
                                <w:top w:val="none" w:sz="0" w:space="0" w:color="auto"/>
                                <w:left w:val="none" w:sz="0" w:space="0" w:color="auto"/>
                                <w:bottom w:val="none" w:sz="0" w:space="0" w:color="auto"/>
                                <w:right w:val="none" w:sz="0" w:space="0" w:color="auto"/>
                              </w:divBdr>
                            </w:div>
                            <w:div w:id="378238144">
                              <w:marLeft w:val="0"/>
                              <w:marRight w:val="0"/>
                              <w:marTop w:val="0"/>
                              <w:marBottom w:val="0"/>
                              <w:divBdr>
                                <w:top w:val="none" w:sz="0" w:space="0" w:color="auto"/>
                                <w:left w:val="none" w:sz="0" w:space="0" w:color="auto"/>
                                <w:bottom w:val="none" w:sz="0" w:space="0" w:color="auto"/>
                                <w:right w:val="none" w:sz="0" w:space="0" w:color="auto"/>
                              </w:divBdr>
                              <w:divsChild>
                                <w:div w:id="1636715522">
                                  <w:marLeft w:val="0"/>
                                  <w:marRight w:val="0"/>
                                  <w:marTop w:val="0"/>
                                  <w:marBottom w:val="0"/>
                                  <w:divBdr>
                                    <w:top w:val="none" w:sz="0" w:space="0" w:color="auto"/>
                                    <w:left w:val="none" w:sz="0" w:space="0" w:color="auto"/>
                                    <w:bottom w:val="none" w:sz="0" w:space="0" w:color="auto"/>
                                    <w:right w:val="none" w:sz="0" w:space="0" w:color="auto"/>
                                  </w:divBdr>
                                  <w:divsChild>
                                    <w:div w:id="546065305">
                                      <w:marLeft w:val="0"/>
                                      <w:marRight w:val="0"/>
                                      <w:marTop w:val="0"/>
                                      <w:marBottom w:val="180"/>
                                      <w:divBdr>
                                        <w:top w:val="none" w:sz="0" w:space="0" w:color="auto"/>
                                        <w:left w:val="none" w:sz="0" w:space="0" w:color="auto"/>
                                        <w:bottom w:val="none" w:sz="0" w:space="0" w:color="auto"/>
                                        <w:right w:val="none" w:sz="0" w:space="0" w:color="auto"/>
                                      </w:divBdr>
                                    </w:div>
                                    <w:div w:id="12155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87405">
                          <w:marLeft w:val="0"/>
                          <w:marRight w:val="0"/>
                          <w:marTop w:val="0"/>
                          <w:marBottom w:val="0"/>
                          <w:divBdr>
                            <w:top w:val="none" w:sz="0" w:space="0" w:color="auto"/>
                            <w:left w:val="none" w:sz="0" w:space="0" w:color="auto"/>
                            <w:bottom w:val="none" w:sz="0" w:space="0" w:color="auto"/>
                            <w:right w:val="none" w:sz="0" w:space="0" w:color="auto"/>
                          </w:divBdr>
                          <w:divsChild>
                            <w:div w:id="67850561">
                              <w:marLeft w:val="0"/>
                              <w:marRight w:val="0"/>
                              <w:marTop w:val="90"/>
                              <w:marBottom w:val="90"/>
                              <w:divBdr>
                                <w:top w:val="none" w:sz="0" w:space="0" w:color="auto"/>
                                <w:left w:val="none" w:sz="0" w:space="0" w:color="auto"/>
                                <w:bottom w:val="none" w:sz="0" w:space="0" w:color="auto"/>
                                <w:right w:val="none" w:sz="0" w:space="0" w:color="auto"/>
                              </w:divBdr>
                            </w:div>
                            <w:div w:id="49160825">
                              <w:marLeft w:val="0"/>
                              <w:marRight w:val="0"/>
                              <w:marTop w:val="0"/>
                              <w:marBottom w:val="0"/>
                              <w:divBdr>
                                <w:top w:val="none" w:sz="0" w:space="0" w:color="auto"/>
                                <w:left w:val="none" w:sz="0" w:space="0" w:color="auto"/>
                                <w:bottom w:val="none" w:sz="0" w:space="0" w:color="auto"/>
                                <w:right w:val="none" w:sz="0" w:space="0" w:color="auto"/>
                              </w:divBdr>
                              <w:divsChild>
                                <w:div w:id="1556968403">
                                  <w:marLeft w:val="0"/>
                                  <w:marRight w:val="0"/>
                                  <w:marTop w:val="0"/>
                                  <w:marBottom w:val="0"/>
                                  <w:divBdr>
                                    <w:top w:val="none" w:sz="0" w:space="0" w:color="auto"/>
                                    <w:left w:val="none" w:sz="0" w:space="0" w:color="auto"/>
                                    <w:bottom w:val="none" w:sz="0" w:space="0" w:color="auto"/>
                                    <w:right w:val="none" w:sz="0" w:space="0" w:color="auto"/>
                                  </w:divBdr>
                                  <w:divsChild>
                                    <w:div w:id="828440705">
                                      <w:marLeft w:val="0"/>
                                      <w:marRight w:val="0"/>
                                      <w:marTop w:val="0"/>
                                      <w:marBottom w:val="180"/>
                                      <w:divBdr>
                                        <w:top w:val="none" w:sz="0" w:space="0" w:color="auto"/>
                                        <w:left w:val="none" w:sz="0" w:space="0" w:color="auto"/>
                                        <w:bottom w:val="none" w:sz="0" w:space="0" w:color="auto"/>
                                        <w:right w:val="none" w:sz="0" w:space="0" w:color="auto"/>
                                      </w:divBdr>
                                    </w:div>
                                    <w:div w:id="1307583431">
                                      <w:marLeft w:val="0"/>
                                      <w:marRight w:val="0"/>
                                      <w:marTop w:val="0"/>
                                      <w:marBottom w:val="180"/>
                                      <w:divBdr>
                                        <w:top w:val="none" w:sz="0" w:space="0" w:color="auto"/>
                                        <w:left w:val="none" w:sz="0" w:space="0" w:color="auto"/>
                                        <w:bottom w:val="none" w:sz="0" w:space="0" w:color="auto"/>
                                        <w:right w:val="none" w:sz="0" w:space="0" w:color="auto"/>
                                      </w:divBdr>
                                    </w:div>
                                    <w:div w:id="6683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5876952">
          <w:marLeft w:val="0"/>
          <w:marRight w:val="0"/>
          <w:marTop w:val="0"/>
          <w:marBottom w:val="0"/>
          <w:divBdr>
            <w:top w:val="none" w:sz="0" w:space="0" w:color="auto"/>
            <w:left w:val="none" w:sz="0" w:space="0" w:color="auto"/>
            <w:bottom w:val="none" w:sz="0" w:space="0" w:color="auto"/>
            <w:right w:val="none" w:sz="0" w:space="0" w:color="auto"/>
          </w:divBdr>
          <w:divsChild>
            <w:div w:id="1116606993">
              <w:marLeft w:val="0"/>
              <w:marRight w:val="0"/>
              <w:marTop w:val="0"/>
              <w:marBottom w:val="0"/>
              <w:divBdr>
                <w:top w:val="none" w:sz="0" w:space="0" w:color="auto"/>
                <w:left w:val="none" w:sz="0" w:space="0" w:color="auto"/>
                <w:bottom w:val="none" w:sz="0" w:space="0" w:color="auto"/>
                <w:right w:val="none" w:sz="0" w:space="0" w:color="auto"/>
              </w:divBdr>
              <w:divsChild>
                <w:div w:id="73755619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004669497">
      <w:bodyDiv w:val="1"/>
      <w:marLeft w:val="0"/>
      <w:marRight w:val="0"/>
      <w:marTop w:val="0"/>
      <w:marBottom w:val="0"/>
      <w:divBdr>
        <w:top w:val="none" w:sz="0" w:space="0" w:color="auto"/>
        <w:left w:val="none" w:sz="0" w:space="0" w:color="auto"/>
        <w:bottom w:val="none" w:sz="0" w:space="0" w:color="auto"/>
        <w:right w:val="none" w:sz="0" w:space="0" w:color="auto"/>
      </w:divBdr>
    </w:div>
    <w:div w:id="1004943223">
      <w:bodyDiv w:val="1"/>
      <w:marLeft w:val="0"/>
      <w:marRight w:val="0"/>
      <w:marTop w:val="0"/>
      <w:marBottom w:val="0"/>
      <w:divBdr>
        <w:top w:val="none" w:sz="0" w:space="0" w:color="auto"/>
        <w:left w:val="none" w:sz="0" w:space="0" w:color="auto"/>
        <w:bottom w:val="none" w:sz="0" w:space="0" w:color="auto"/>
        <w:right w:val="none" w:sz="0" w:space="0" w:color="auto"/>
      </w:divBdr>
    </w:div>
    <w:div w:id="1005940673">
      <w:bodyDiv w:val="1"/>
      <w:marLeft w:val="0"/>
      <w:marRight w:val="0"/>
      <w:marTop w:val="0"/>
      <w:marBottom w:val="0"/>
      <w:divBdr>
        <w:top w:val="none" w:sz="0" w:space="0" w:color="auto"/>
        <w:left w:val="none" w:sz="0" w:space="0" w:color="auto"/>
        <w:bottom w:val="none" w:sz="0" w:space="0" w:color="auto"/>
        <w:right w:val="none" w:sz="0" w:space="0" w:color="auto"/>
      </w:divBdr>
    </w:div>
    <w:div w:id="1006398243">
      <w:bodyDiv w:val="1"/>
      <w:marLeft w:val="0"/>
      <w:marRight w:val="0"/>
      <w:marTop w:val="0"/>
      <w:marBottom w:val="0"/>
      <w:divBdr>
        <w:top w:val="none" w:sz="0" w:space="0" w:color="auto"/>
        <w:left w:val="none" w:sz="0" w:space="0" w:color="auto"/>
        <w:bottom w:val="none" w:sz="0" w:space="0" w:color="auto"/>
        <w:right w:val="none" w:sz="0" w:space="0" w:color="auto"/>
      </w:divBdr>
    </w:div>
    <w:div w:id="1008867374">
      <w:bodyDiv w:val="1"/>
      <w:marLeft w:val="0"/>
      <w:marRight w:val="0"/>
      <w:marTop w:val="0"/>
      <w:marBottom w:val="0"/>
      <w:divBdr>
        <w:top w:val="none" w:sz="0" w:space="0" w:color="auto"/>
        <w:left w:val="none" w:sz="0" w:space="0" w:color="auto"/>
        <w:bottom w:val="none" w:sz="0" w:space="0" w:color="auto"/>
        <w:right w:val="none" w:sz="0" w:space="0" w:color="auto"/>
      </w:divBdr>
    </w:div>
    <w:div w:id="1016620094">
      <w:bodyDiv w:val="1"/>
      <w:marLeft w:val="0"/>
      <w:marRight w:val="0"/>
      <w:marTop w:val="0"/>
      <w:marBottom w:val="0"/>
      <w:divBdr>
        <w:top w:val="none" w:sz="0" w:space="0" w:color="auto"/>
        <w:left w:val="none" w:sz="0" w:space="0" w:color="auto"/>
        <w:bottom w:val="none" w:sz="0" w:space="0" w:color="auto"/>
        <w:right w:val="none" w:sz="0" w:space="0" w:color="auto"/>
      </w:divBdr>
    </w:div>
    <w:div w:id="1020472027">
      <w:bodyDiv w:val="1"/>
      <w:marLeft w:val="0"/>
      <w:marRight w:val="0"/>
      <w:marTop w:val="0"/>
      <w:marBottom w:val="0"/>
      <w:divBdr>
        <w:top w:val="none" w:sz="0" w:space="0" w:color="auto"/>
        <w:left w:val="none" w:sz="0" w:space="0" w:color="auto"/>
        <w:bottom w:val="none" w:sz="0" w:space="0" w:color="auto"/>
        <w:right w:val="none" w:sz="0" w:space="0" w:color="auto"/>
      </w:divBdr>
    </w:div>
    <w:div w:id="1036003671">
      <w:bodyDiv w:val="1"/>
      <w:marLeft w:val="0"/>
      <w:marRight w:val="0"/>
      <w:marTop w:val="0"/>
      <w:marBottom w:val="0"/>
      <w:divBdr>
        <w:top w:val="none" w:sz="0" w:space="0" w:color="auto"/>
        <w:left w:val="none" w:sz="0" w:space="0" w:color="auto"/>
        <w:bottom w:val="none" w:sz="0" w:space="0" w:color="auto"/>
        <w:right w:val="none" w:sz="0" w:space="0" w:color="auto"/>
      </w:divBdr>
    </w:div>
    <w:div w:id="1037659935">
      <w:bodyDiv w:val="1"/>
      <w:marLeft w:val="0"/>
      <w:marRight w:val="0"/>
      <w:marTop w:val="0"/>
      <w:marBottom w:val="0"/>
      <w:divBdr>
        <w:top w:val="none" w:sz="0" w:space="0" w:color="auto"/>
        <w:left w:val="none" w:sz="0" w:space="0" w:color="auto"/>
        <w:bottom w:val="none" w:sz="0" w:space="0" w:color="auto"/>
        <w:right w:val="none" w:sz="0" w:space="0" w:color="auto"/>
      </w:divBdr>
      <w:divsChild>
        <w:div w:id="609631360">
          <w:marLeft w:val="0"/>
          <w:marRight w:val="0"/>
          <w:marTop w:val="0"/>
          <w:marBottom w:val="0"/>
          <w:divBdr>
            <w:top w:val="none" w:sz="0" w:space="0" w:color="auto"/>
            <w:left w:val="none" w:sz="0" w:space="0" w:color="auto"/>
            <w:bottom w:val="none" w:sz="0" w:space="0" w:color="auto"/>
            <w:right w:val="none" w:sz="0" w:space="0" w:color="auto"/>
          </w:divBdr>
          <w:divsChild>
            <w:div w:id="801772293">
              <w:marLeft w:val="0"/>
              <w:marRight w:val="0"/>
              <w:marTop w:val="0"/>
              <w:marBottom w:val="0"/>
              <w:divBdr>
                <w:top w:val="none" w:sz="0" w:space="0" w:color="auto"/>
                <w:left w:val="none" w:sz="0" w:space="0" w:color="auto"/>
                <w:bottom w:val="none" w:sz="0" w:space="0" w:color="auto"/>
                <w:right w:val="none" w:sz="0" w:space="0" w:color="auto"/>
              </w:divBdr>
            </w:div>
            <w:div w:id="1320814340">
              <w:marLeft w:val="0"/>
              <w:marRight w:val="0"/>
              <w:marTop w:val="0"/>
              <w:marBottom w:val="0"/>
              <w:divBdr>
                <w:top w:val="none" w:sz="0" w:space="0" w:color="auto"/>
                <w:left w:val="none" w:sz="0" w:space="0" w:color="auto"/>
                <w:bottom w:val="none" w:sz="0" w:space="0" w:color="auto"/>
                <w:right w:val="none" w:sz="0" w:space="0" w:color="auto"/>
              </w:divBdr>
              <w:divsChild>
                <w:div w:id="82813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8351">
          <w:marLeft w:val="0"/>
          <w:marRight w:val="0"/>
          <w:marTop w:val="0"/>
          <w:marBottom w:val="0"/>
          <w:divBdr>
            <w:top w:val="none" w:sz="0" w:space="0" w:color="auto"/>
            <w:left w:val="none" w:sz="0" w:space="0" w:color="auto"/>
            <w:bottom w:val="none" w:sz="0" w:space="0" w:color="auto"/>
            <w:right w:val="none" w:sz="0" w:space="0" w:color="auto"/>
          </w:divBdr>
        </w:div>
      </w:divsChild>
    </w:div>
    <w:div w:id="1043554717">
      <w:bodyDiv w:val="1"/>
      <w:marLeft w:val="0"/>
      <w:marRight w:val="0"/>
      <w:marTop w:val="0"/>
      <w:marBottom w:val="0"/>
      <w:divBdr>
        <w:top w:val="none" w:sz="0" w:space="0" w:color="auto"/>
        <w:left w:val="none" w:sz="0" w:space="0" w:color="auto"/>
        <w:bottom w:val="none" w:sz="0" w:space="0" w:color="auto"/>
        <w:right w:val="none" w:sz="0" w:space="0" w:color="auto"/>
      </w:divBdr>
    </w:div>
    <w:div w:id="1053700160">
      <w:bodyDiv w:val="1"/>
      <w:marLeft w:val="0"/>
      <w:marRight w:val="0"/>
      <w:marTop w:val="0"/>
      <w:marBottom w:val="0"/>
      <w:divBdr>
        <w:top w:val="none" w:sz="0" w:space="0" w:color="auto"/>
        <w:left w:val="none" w:sz="0" w:space="0" w:color="auto"/>
        <w:bottom w:val="none" w:sz="0" w:space="0" w:color="auto"/>
        <w:right w:val="none" w:sz="0" w:space="0" w:color="auto"/>
      </w:divBdr>
    </w:div>
    <w:div w:id="1058892772">
      <w:bodyDiv w:val="1"/>
      <w:marLeft w:val="0"/>
      <w:marRight w:val="0"/>
      <w:marTop w:val="0"/>
      <w:marBottom w:val="0"/>
      <w:divBdr>
        <w:top w:val="none" w:sz="0" w:space="0" w:color="auto"/>
        <w:left w:val="none" w:sz="0" w:space="0" w:color="auto"/>
        <w:bottom w:val="none" w:sz="0" w:space="0" w:color="auto"/>
        <w:right w:val="none" w:sz="0" w:space="0" w:color="auto"/>
      </w:divBdr>
    </w:div>
    <w:div w:id="1075128990">
      <w:bodyDiv w:val="1"/>
      <w:marLeft w:val="0"/>
      <w:marRight w:val="0"/>
      <w:marTop w:val="0"/>
      <w:marBottom w:val="0"/>
      <w:divBdr>
        <w:top w:val="none" w:sz="0" w:space="0" w:color="auto"/>
        <w:left w:val="none" w:sz="0" w:space="0" w:color="auto"/>
        <w:bottom w:val="none" w:sz="0" w:space="0" w:color="auto"/>
        <w:right w:val="none" w:sz="0" w:space="0" w:color="auto"/>
      </w:divBdr>
    </w:div>
    <w:div w:id="1077938470">
      <w:bodyDiv w:val="1"/>
      <w:marLeft w:val="0"/>
      <w:marRight w:val="0"/>
      <w:marTop w:val="0"/>
      <w:marBottom w:val="0"/>
      <w:divBdr>
        <w:top w:val="none" w:sz="0" w:space="0" w:color="auto"/>
        <w:left w:val="none" w:sz="0" w:space="0" w:color="auto"/>
        <w:bottom w:val="none" w:sz="0" w:space="0" w:color="auto"/>
        <w:right w:val="none" w:sz="0" w:space="0" w:color="auto"/>
      </w:divBdr>
    </w:div>
    <w:div w:id="1083912736">
      <w:bodyDiv w:val="1"/>
      <w:marLeft w:val="0"/>
      <w:marRight w:val="0"/>
      <w:marTop w:val="0"/>
      <w:marBottom w:val="0"/>
      <w:divBdr>
        <w:top w:val="none" w:sz="0" w:space="0" w:color="auto"/>
        <w:left w:val="none" w:sz="0" w:space="0" w:color="auto"/>
        <w:bottom w:val="none" w:sz="0" w:space="0" w:color="auto"/>
        <w:right w:val="none" w:sz="0" w:space="0" w:color="auto"/>
      </w:divBdr>
    </w:div>
    <w:div w:id="1093206408">
      <w:bodyDiv w:val="1"/>
      <w:marLeft w:val="0"/>
      <w:marRight w:val="0"/>
      <w:marTop w:val="0"/>
      <w:marBottom w:val="0"/>
      <w:divBdr>
        <w:top w:val="none" w:sz="0" w:space="0" w:color="auto"/>
        <w:left w:val="none" w:sz="0" w:space="0" w:color="auto"/>
        <w:bottom w:val="none" w:sz="0" w:space="0" w:color="auto"/>
        <w:right w:val="none" w:sz="0" w:space="0" w:color="auto"/>
      </w:divBdr>
    </w:div>
    <w:div w:id="1101604211">
      <w:bodyDiv w:val="1"/>
      <w:marLeft w:val="0"/>
      <w:marRight w:val="0"/>
      <w:marTop w:val="0"/>
      <w:marBottom w:val="0"/>
      <w:divBdr>
        <w:top w:val="none" w:sz="0" w:space="0" w:color="auto"/>
        <w:left w:val="none" w:sz="0" w:space="0" w:color="auto"/>
        <w:bottom w:val="none" w:sz="0" w:space="0" w:color="auto"/>
        <w:right w:val="none" w:sz="0" w:space="0" w:color="auto"/>
      </w:divBdr>
    </w:div>
    <w:div w:id="1103106881">
      <w:bodyDiv w:val="1"/>
      <w:marLeft w:val="0"/>
      <w:marRight w:val="0"/>
      <w:marTop w:val="0"/>
      <w:marBottom w:val="0"/>
      <w:divBdr>
        <w:top w:val="none" w:sz="0" w:space="0" w:color="auto"/>
        <w:left w:val="none" w:sz="0" w:space="0" w:color="auto"/>
        <w:bottom w:val="none" w:sz="0" w:space="0" w:color="auto"/>
        <w:right w:val="none" w:sz="0" w:space="0" w:color="auto"/>
      </w:divBdr>
    </w:div>
    <w:div w:id="1103914052">
      <w:bodyDiv w:val="1"/>
      <w:marLeft w:val="0"/>
      <w:marRight w:val="0"/>
      <w:marTop w:val="0"/>
      <w:marBottom w:val="0"/>
      <w:divBdr>
        <w:top w:val="none" w:sz="0" w:space="0" w:color="auto"/>
        <w:left w:val="none" w:sz="0" w:space="0" w:color="auto"/>
        <w:bottom w:val="none" w:sz="0" w:space="0" w:color="auto"/>
        <w:right w:val="none" w:sz="0" w:space="0" w:color="auto"/>
      </w:divBdr>
    </w:div>
    <w:div w:id="1107431174">
      <w:bodyDiv w:val="1"/>
      <w:marLeft w:val="0"/>
      <w:marRight w:val="0"/>
      <w:marTop w:val="0"/>
      <w:marBottom w:val="0"/>
      <w:divBdr>
        <w:top w:val="none" w:sz="0" w:space="0" w:color="auto"/>
        <w:left w:val="none" w:sz="0" w:space="0" w:color="auto"/>
        <w:bottom w:val="none" w:sz="0" w:space="0" w:color="auto"/>
        <w:right w:val="none" w:sz="0" w:space="0" w:color="auto"/>
      </w:divBdr>
    </w:div>
    <w:div w:id="1112869327">
      <w:bodyDiv w:val="1"/>
      <w:marLeft w:val="0"/>
      <w:marRight w:val="0"/>
      <w:marTop w:val="0"/>
      <w:marBottom w:val="0"/>
      <w:divBdr>
        <w:top w:val="none" w:sz="0" w:space="0" w:color="auto"/>
        <w:left w:val="none" w:sz="0" w:space="0" w:color="auto"/>
        <w:bottom w:val="none" w:sz="0" w:space="0" w:color="auto"/>
        <w:right w:val="none" w:sz="0" w:space="0" w:color="auto"/>
      </w:divBdr>
    </w:div>
    <w:div w:id="1115560626">
      <w:bodyDiv w:val="1"/>
      <w:marLeft w:val="0"/>
      <w:marRight w:val="0"/>
      <w:marTop w:val="0"/>
      <w:marBottom w:val="0"/>
      <w:divBdr>
        <w:top w:val="none" w:sz="0" w:space="0" w:color="auto"/>
        <w:left w:val="none" w:sz="0" w:space="0" w:color="auto"/>
        <w:bottom w:val="none" w:sz="0" w:space="0" w:color="auto"/>
        <w:right w:val="none" w:sz="0" w:space="0" w:color="auto"/>
      </w:divBdr>
    </w:div>
    <w:div w:id="1116559249">
      <w:bodyDiv w:val="1"/>
      <w:marLeft w:val="0"/>
      <w:marRight w:val="0"/>
      <w:marTop w:val="0"/>
      <w:marBottom w:val="0"/>
      <w:divBdr>
        <w:top w:val="none" w:sz="0" w:space="0" w:color="auto"/>
        <w:left w:val="none" w:sz="0" w:space="0" w:color="auto"/>
        <w:bottom w:val="none" w:sz="0" w:space="0" w:color="auto"/>
        <w:right w:val="none" w:sz="0" w:space="0" w:color="auto"/>
      </w:divBdr>
    </w:div>
    <w:div w:id="1117599765">
      <w:bodyDiv w:val="1"/>
      <w:marLeft w:val="0"/>
      <w:marRight w:val="0"/>
      <w:marTop w:val="0"/>
      <w:marBottom w:val="0"/>
      <w:divBdr>
        <w:top w:val="none" w:sz="0" w:space="0" w:color="auto"/>
        <w:left w:val="none" w:sz="0" w:space="0" w:color="auto"/>
        <w:bottom w:val="none" w:sz="0" w:space="0" w:color="auto"/>
        <w:right w:val="none" w:sz="0" w:space="0" w:color="auto"/>
      </w:divBdr>
    </w:div>
    <w:div w:id="1126124078">
      <w:bodyDiv w:val="1"/>
      <w:marLeft w:val="0"/>
      <w:marRight w:val="0"/>
      <w:marTop w:val="0"/>
      <w:marBottom w:val="0"/>
      <w:divBdr>
        <w:top w:val="none" w:sz="0" w:space="0" w:color="auto"/>
        <w:left w:val="none" w:sz="0" w:space="0" w:color="auto"/>
        <w:bottom w:val="none" w:sz="0" w:space="0" w:color="auto"/>
        <w:right w:val="none" w:sz="0" w:space="0" w:color="auto"/>
      </w:divBdr>
    </w:div>
    <w:div w:id="1126895490">
      <w:bodyDiv w:val="1"/>
      <w:marLeft w:val="0"/>
      <w:marRight w:val="0"/>
      <w:marTop w:val="0"/>
      <w:marBottom w:val="0"/>
      <w:divBdr>
        <w:top w:val="none" w:sz="0" w:space="0" w:color="auto"/>
        <w:left w:val="none" w:sz="0" w:space="0" w:color="auto"/>
        <w:bottom w:val="none" w:sz="0" w:space="0" w:color="auto"/>
        <w:right w:val="none" w:sz="0" w:space="0" w:color="auto"/>
      </w:divBdr>
      <w:divsChild>
        <w:div w:id="1048185743">
          <w:marLeft w:val="0"/>
          <w:marRight w:val="0"/>
          <w:marTop w:val="0"/>
          <w:marBottom w:val="0"/>
          <w:divBdr>
            <w:top w:val="none" w:sz="0" w:space="0" w:color="auto"/>
            <w:left w:val="none" w:sz="0" w:space="0" w:color="auto"/>
            <w:bottom w:val="none" w:sz="0" w:space="0" w:color="auto"/>
            <w:right w:val="none" w:sz="0" w:space="0" w:color="auto"/>
          </w:divBdr>
        </w:div>
        <w:div w:id="133527565">
          <w:marLeft w:val="0"/>
          <w:marRight w:val="0"/>
          <w:marTop w:val="0"/>
          <w:marBottom w:val="0"/>
          <w:divBdr>
            <w:top w:val="none" w:sz="0" w:space="0" w:color="auto"/>
            <w:left w:val="none" w:sz="0" w:space="0" w:color="auto"/>
            <w:bottom w:val="none" w:sz="0" w:space="0" w:color="auto"/>
            <w:right w:val="none" w:sz="0" w:space="0" w:color="auto"/>
          </w:divBdr>
        </w:div>
        <w:div w:id="639654600">
          <w:marLeft w:val="0"/>
          <w:marRight w:val="0"/>
          <w:marTop w:val="0"/>
          <w:marBottom w:val="0"/>
          <w:divBdr>
            <w:top w:val="none" w:sz="0" w:space="0" w:color="auto"/>
            <w:left w:val="none" w:sz="0" w:space="0" w:color="auto"/>
            <w:bottom w:val="none" w:sz="0" w:space="0" w:color="auto"/>
            <w:right w:val="none" w:sz="0" w:space="0" w:color="auto"/>
          </w:divBdr>
        </w:div>
      </w:divsChild>
    </w:div>
    <w:div w:id="1131823254">
      <w:bodyDiv w:val="1"/>
      <w:marLeft w:val="0"/>
      <w:marRight w:val="0"/>
      <w:marTop w:val="0"/>
      <w:marBottom w:val="0"/>
      <w:divBdr>
        <w:top w:val="none" w:sz="0" w:space="0" w:color="auto"/>
        <w:left w:val="none" w:sz="0" w:space="0" w:color="auto"/>
        <w:bottom w:val="none" w:sz="0" w:space="0" w:color="auto"/>
        <w:right w:val="none" w:sz="0" w:space="0" w:color="auto"/>
      </w:divBdr>
    </w:div>
    <w:div w:id="1134567127">
      <w:bodyDiv w:val="1"/>
      <w:marLeft w:val="0"/>
      <w:marRight w:val="0"/>
      <w:marTop w:val="0"/>
      <w:marBottom w:val="0"/>
      <w:divBdr>
        <w:top w:val="none" w:sz="0" w:space="0" w:color="auto"/>
        <w:left w:val="none" w:sz="0" w:space="0" w:color="auto"/>
        <w:bottom w:val="none" w:sz="0" w:space="0" w:color="auto"/>
        <w:right w:val="none" w:sz="0" w:space="0" w:color="auto"/>
      </w:divBdr>
    </w:div>
    <w:div w:id="1143624306">
      <w:bodyDiv w:val="1"/>
      <w:marLeft w:val="0"/>
      <w:marRight w:val="0"/>
      <w:marTop w:val="0"/>
      <w:marBottom w:val="0"/>
      <w:divBdr>
        <w:top w:val="none" w:sz="0" w:space="0" w:color="auto"/>
        <w:left w:val="none" w:sz="0" w:space="0" w:color="auto"/>
        <w:bottom w:val="none" w:sz="0" w:space="0" w:color="auto"/>
        <w:right w:val="none" w:sz="0" w:space="0" w:color="auto"/>
      </w:divBdr>
    </w:div>
    <w:div w:id="1145314148">
      <w:bodyDiv w:val="1"/>
      <w:marLeft w:val="0"/>
      <w:marRight w:val="0"/>
      <w:marTop w:val="0"/>
      <w:marBottom w:val="0"/>
      <w:divBdr>
        <w:top w:val="none" w:sz="0" w:space="0" w:color="auto"/>
        <w:left w:val="none" w:sz="0" w:space="0" w:color="auto"/>
        <w:bottom w:val="none" w:sz="0" w:space="0" w:color="auto"/>
        <w:right w:val="none" w:sz="0" w:space="0" w:color="auto"/>
      </w:divBdr>
    </w:div>
    <w:div w:id="1152721945">
      <w:bodyDiv w:val="1"/>
      <w:marLeft w:val="0"/>
      <w:marRight w:val="0"/>
      <w:marTop w:val="0"/>
      <w:marBottom w:val="0"/>
      <w:divBdr>
        <w:top w:val="none" w:sz="0" w:space="0" w:color="auto"/>
        <w:left w:val="none" w:sz="0" w:space="0" w:color="auto"/>
        <w:bottom w:val="none" w:sz="0" w:space="0" w:color="auto"/>
        <w:right w:val="none" w:sz="0" w:space="0" w:color="auto"/>
      </w:divBdr>
    </w:div>
    <w:div w:id="1152796192">
      <w:bodyDiv w:val="1"/>
      <w:marLeft w:val="0"/>
      <w:marRight w:val="0"/>
      <w:marTop w:val="0"/>
      <w:marBottom w:val="0"/>
      <w:divBdr>
        <w:top w:val="none" w:sz="0" w:space="0" w:color="auto"/>
        <w:left w:val="none" w:sz="0" w:space="0" w:color="auto"/>
        <w:bottom w:val="none" w:sz="0" w:space="0" w:color="auto"/>
        <w:right w:val="none" w:sz="0" w:space="0" w:color="auto"/>
      </w:divBdr>
    </w:div>
    <w:div w:id="1154029230">
      <w:bodyDiv w:val="1"/>
      <w:marLeft w:val="0"/>
      <w:marRight w:val="0"/>
      <w:marTop w:val="0"/>
      <w:marBottom w:val="0"/>
      <w:divBdr>
        <w:top w:val="none" w:sz="0" w:space="0" w:color="auto"/>
        <w:left w:val="none" w:sz="0" w:space="0" w:color="auto"/>
        <w:bottom w:val="none" w:sz="0" w:space="0" w:color="auto"/>
        <w:right w:val="none" w:sz="0" w:space="0" w:color="auto"/>
      </w:divBdr>
      <w:divsChild>
        <w:div w:id="155192338">
          <w:marLeft w:val="0"/>
          <w:marRight w:val="0"/>
          <w:marTop w:val="0"/>
          <w:marBottom w:val="0"/>
          <w:divBdr>
            <w:top w:val="none" w:sz="0" w:space="0" w:color="auto"/>
            <w:left w:val="none" w:sz="0" w:space="0" w:color="auto"/>
            <w:bottom w:val="none" w:sz="0" w:space="0" w:color="auto"/>
            <w:right w:val="none" w:sz="0" w:space="0" w:color="auto"/>
          </w:divBdr>
        </w:div>
        <w:div w:id="154346583">
          <w:marLeft w:val="0"/>
          <w:marRight w:val="0"/>
          <w:marTop w:val="0"/>
          <w:marBottom w:val="0"/>
          <w:divBdr>
            <w:top w:val="none" w:sz="0" w:space="0" w:color="auto"/>
            <w:left w:val="none" w:sz="0" w:space="0" w:color="auto"/>
            <w:bottom w:val="none" w:sz="0" w:space="0" w:color="auto"/>
            <w:right w:val="none" w:sz="0" w:space="0" w:color="auto"/>
          </w:divBdr>
        </w:div>
        <w:div w:id="1038701185">
          <w:marLeft w:val="0"/>
          <w:marRight w:val="0"/>
          <w:marTop w:val="0"/>
          <w:marBottom w:val="0"/>
          <w:divBdr>
            <w:top w:val="none" w:sz="0" w:space="0" w:color="auto"/>
            <w:left w:val="none" w:sz="0" w:space="0" w:color="auto"/>
            <w:bottom w:val="none" w:sz="0" w:space="0" w:color="auto"/>
            <w:right w:val="none" w:sz="0" w:space="0" w:color="auto"/>
          </w:divBdr>
        </w:div>
        <w:div w:id="843595595">
          <w:marLeft w:val="0"/>
          <w:marRight w:val="0"/>
          <w:marTop w:val="0"/>
          <w:marBottom w:val="0"/>
          <w:divBdr>
            <w:top w:val="none" w:sz="0" w:space="0" w:color="auto"/>
            <w:left w:val="none" w:sz="0" w:space="0" w:color="auto"/>
            <w:bottom w:val="none" w:sz="0" w:space="0" w:color="auto"/>
            <w:right w:val="none" w:sz="0" w:space="0" w:color="auto"/>
          </w:divBdr>
          <w:divsChild>
            <w:div w:id="1156996600">
              <w:marLeft w:val="0"/>
              <w:marRight w:val="0"/>
              <w:marTop w:val="0"/>
              <w:marBottom w:val="0"/>
              <w:divBdr>
                <w:top w:val="none" w:sz="0" w:space="0" w:color="auto"/>
                <w:left w:val="none" w:sz="0" w:space="0" w:color="auto"/>
                <w:bottom w:val="none" w:sz="0" w:space="0" w:color="auto"/>
                <w:right w:val="none" w:sz="0" w:space="0" w:color="auto"/>
              </w:divBdr>
            </w:div>
            <w:div w:id="774792043">
              <w:marLeft w:val="0"/>
              <w:marRight w:val="0"/>
              <w:marTop w:val="0"/>
              <w:marBottom w:val="0"/>
              <w:divBdr>
                <w:top w:val="none" w:sz="0" w:space="0" w:color="auto"/>
                <w:left w:val="none" w:sz="0" w:space="0" w:color="auto"/>
                <w:bottom w:val="none" w:sz="0" w:space="0" w:color="auto"/>
                <w:right w:val="none" w:sz="0" w:space="0" w:color="auto"/>
              </w:divBdr>
              <w:divsChild>
                <w:div w:id="88476539">
                  <w:marLeft w:val="0"/>
                  <w:marRight w:val="0"/>
                  <w:marTop w:val="0"/>
                  <w:marBottom w:val="0"/>
                  <w:divBdr>
                    <w:top w:val="none" w:sz="0" w:space="0" w:color="auto"/>
                    <w:left w:val="none" w:sz="0" w:space="0" w:color="auto"/>
                    <w:bottom w:val="none" w:sz="0" w:space="0" w:color="auto"/>
                    <w:right w:val="none" w:sz="0" w:space="0" w:color="auto"/>
                  </w:divBdr>
                </w:div>
                <w:div w:id="190649751">
                  <w:marLeft w:val="0"/>
                  <w:marRight w:val="0"/>
                  <w:marTop w:val="0"/>
                  <w:marBottom w:val="0"/>
                  <w:divBdr>
                    <w:top w:val="none" w:sz="0" w:space="0" w:color="auto"/>
                    <w:left w:val="none" w:sz="0" w:space="0" w:color="auto"/>
                    <w:bottom w:val="none" w:sz="0" w:space="0" w:color="auto"/>
                    <w:right w:val="none" w:sz="0" w:space="0" w:color="auto"/>
                  </w:divBdr>
                </w:div>
                <w:div w:id="122999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85837">
      <w:bodyDiv w:val="1"/>
      <w:marLeft w:val="0"/>
      <w:marRight w:val="0"/>
      <w:marTop w:val="0"/>
      <w:marBottom w:val="0"/>
      <w:divBdr>
        <w:top w:val="none" w:sz="0" w:space="0" w:color="auto"/>
        <w:left w:val="none" w:sz="0" w:space="0" w:color="auto"/>
        <w:bottom w:val="none" w:sz="0" w:space="0" w:color="auto"/>
        <w:right w:val="none" w:sz="0" w:space="0" w:color="auto"/>
      </w:divBdr>
    </w:div>
    <w:div w:id="1160194795">
      <w:bodyDiv w:val="1"/>
      <w:marLeft w:val="0"/>
      <w:marRight w:val="0"/>
      <w:marTop w:val="0"/>
      <w:marBottom w:val="0"/>
      <w:divBdr>
        <w:top w:val="none" w:sz="0" w:space="0" w:color="auto"/>
        <w:left w:val="none" w:sz="0" w:space="0" w:color="auto"/>
        <w:bottom w:val="none" w:sz="0" w:space="0" w:color="auto"/>
        <w:right w:val="none" w:sz="0" w:space="0" w:color="auto"/>
      </w:divBdr>
    </w:div>
    <w:div w:id="1164665871">
      <w:bodyDiv w:val="1"/>
      <w:marLeft w:val="0"/>
      <w:marRight w:val="0"/>
      <w:marTop w:val="0"/>
      <w:marBottom w:val="0"/>
      <w:divBdr>
        <w:top w:val="none" w:sz="0" w:space="0" w:color="auto"/>
        <w:left w:val="none" w:sz="0" w:space="0" w:color="auto"/>
        <w:bottom w:val="none" w:sz="0" w:space="0" w:color="auto"/>
        <w:right w:val="none" w:sz="0" w:space="0" w:color="auto"/>
      </w:divBdr>
    </w:div>
    <w:div w:id="1185168547">
      <w:bodyDiv w:val="1"/>
      <w:marLeft w:val="0"/>
      <w:marRight w:val="0"/>
      <w:marTop w:val="0"/>
      <w:marBottom w:val="0"/>
      <w:divBdr>
        <w:top w:val="none" w:sz="0" w:space="0" w:color="auto"/>
        <w:left w:val="none" w:sz="0" w:space="0" w:color="auto"/>
        <w:bottom w:val="none" w:sz="0" w:space="0" w:color="auto"/>
        <w:right w:val="none" w:sz="0" w:space="0" w:color="auto"/>
      </w:divBdr>
    </w:div>
    <w:div w:id="1187256153">
      <w:bodyDiv w:val="1"/>
      <w:marLeft w:val="0"/>
      <w:marRight w:val="0"/>
      <w:marTop w:val="0"/>
      <w:marBottom w:val="0"/>
      <w:divBdr>
        <w:top w:val="none" w:sz="0" w:space="0" w:color="auto"/>
        <w:left w:val="none" w:sz="0" w:space="0" w:color="auto"/>
        <w:bottom w:val="none" w:sz="0" w:space="0" w:color="auto"/>
        <w:right w:val="none" w:sz="0" w:space="0" w:color="auto"/>
      </w:divBdr>
      <w:divsChild>
        <w:div w:id="498615543">
          <w:marLeft w:val="0"/>
          <w:marRight w:val="0"/>
          <w:marTop w:val="0"/>
          <w:marBottom w:val="0"/>
          <w:divBdr>
            <w:top w:val="none" w:sz="0" w:space="0" w:color="auto"/>
            <w:left w:val="none" w:sz="0" w:space="0" w:color="auto"/>
            <w:bottom w:val="none" w:sz="0" w:space="0" w:color="auto"/>
            <w:right w:val="none" w:sz="0" w:space="0" w:color="auto"/>
          </w:divBdr>
        </w:div>
        <w:div w:id="2028169302">
          <w:marLeft w:val="0"/>
          <w:marRight w:val="0"/>
          <w:marTop w:val="0"/>
          <w:marBottom w:val="0"/>
          <w:divBdr>
            <w:top w:val="none" w:sz="0" w:space="0" w:color="auto"/>
            <w:left w:val="none" w:sz="0" w:space="0" w:color="auto"/>
            <w:bottom w:val="none" w:sz="0" w:space="0" w:color="auto"/>
            <w:right w:val="none" w:sz="0" w:space="0" w:color="auto"/>
          </w:divBdr>
          <w:divsChild>
            <w:div w:id="51731784">
              <w:marLeft w:val="0"/>
              <w:marRight w:val="0"/>
              <w:marTop w:val="0"/>
              <w:marBottom w:val="0"/>
              <w:divBdr>
                <w:top w:val="none" w:sz="0" w:space="0" w:color="auto"/>
                <w:left w:val="none" w:sz="0" w:space="0" w:color="auto"/>
                <w:bottom w:val="none" w:sz="0" w:space="0" w:color="auto"/>
                <w:right w:val="none" w:sz="0" w:space="0" w:color="auto"/>
              </w:divBdr>
              <w:divsChild>
                <w:div w:id="195771862">
                  <w:marLeft w:val="0"/>
                  <w:marRight w:val="0"/>
                  <w:marTop w:val="0"/>
                  <w:marBottom w:val="0"/>
                  <w:divBdr>
                    <w:top w:val="none" w:sz="0" w:space="0" w:color="auto"/>
                    <w:left w:val="none" w:sz="0" w:space="0" w:color="auto"/>
                    <w:bottom w:val="none" w:sz="0" w:space="0" w:color="auto"/>
                    <w:right w:val="none" w:sz="0" w:space="0" w:color="auto"/>
                  </w:divBdr>
                </w:div>
                <w:div w:id="1430929182">
                  <w:marLeft w:val="0"/>
                  <w:marRight w:val="0"/>
                  <w:marTop w:val="0"/>
                  <w:marBottom w:val="0"/>
                  <w:divBdr>
                    <w:top w:val="none" w:sz="0" w:space="0" w:color="auto"/>
                    <w:left w:val="none" w:sz="0" w:space="0" w:color="auto"/>
                    <w:bottom w:val="none" w:sz="0" w:space="0" w:color="auto"/>
                    <w:right w:val="none" w:sz="0" w:space="0" w:color="auto"/>
                  </w:divBdr>
                </w:div>
                <w:div w:id="208418540">
                  <w:marLeft w:val="0"/>
                  <w:marRight w:val="0"/>
                  <w:marTop w:val="0"/>
                  <w:marBottom w:val="0"/>
                  <w:divBdr>
                    <w:top w:val="none" w:sz="0" w:space="0" w:color="auto"/>
                    <w:left w:val="none" w:sz="0" w:space="0" w:color="auto"/>
                    <w:bottom w:val="none" w:sz="0" w:space="0" w:color="auto"/>
                    <w:right w:val="none" w:sz="0" w:space="0" w:color="auto"/>
                  </w:divBdr>
                </w:div>
                <w:div w:id="428545730">
                  <w:marLeft w:val="0"/>
                  <w:marRight w:val="0"/>
                  <w:marTop w:val="0"/>
                  <w:marBottom w:val="0"/>
                  <w:divBdr>
                    <w:top w:val="none" w:sz="0" w:space="0" w:color="auto"/>
                    <w:left w:val="none" w:sz="0" w:space="0" w:color="auto"/>
                    <w:bottom w:val="none" w:sz="0" w:space="0" w:color="auto"/>
                    <w:right w:val="none" w:sz="0" w:space="0" w:color="auto"/>
                  </w:divBdr>
                </w:div>
                <w:div w:id="643897552">
                  <w:marLeft w:val="0"/>
                  <w:marRight w:val="0"/>
                  <w:marTop w:val="0"/>
                  <w:marBottom w:val="0"/>
                  <w:divBdr>
                    <w:top w:val="none" w:sz="0" w:space="0" w:color="auto"/>
                    <w:left w:val="none" w:sz="0" w:space="0" w:color="auto"/>
                    <w:bottom w:val="none" w:sz="0" w:space="0" w:color="auto"/>
                    <w:right w:val="none" w:sz="0" w:space="0" w:color="auto"/>
                  </w:divBdr>
                </w:div>
              </w:divsChild>
            </w:div>
            <w:div w:id="1094278227">
              <w:marLeft w:val="0"/>
              <w:marRight w:val="0"/>
              <w:marTop w:val="0"/>
              <w:marBottom w:val="0"/>
              <w:divBdr>
                <w:top w:val="none" w:sz="0" w:space="0" w:color="auto"/>
                <w:left w:val="none" w:sz="0" w:space="0" w:color="auto"/>
                <w:bottom w:val="none" w:sz="0" w:space="0" w:color="auto"/>
                <w:right w:val="none" w:sz="0" w:space="0" w:color="auto"/>
              </w:divBdr>
              <w:divsChild>
                <w:div w:id="7412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314748">
      <w:bodyDiv w:val="1"/>
      <w:marLeft w:val="0"/>
      <w:marRight w:val="0"/>
      <w:marTop w:val="0"/>
      <w:marBottom w:val="0"/>
      <w:divBdr>
        <w:top w:val="none" w:sz="0" w:space="0" w:color="auto"/>
        <w:left w:val="none" w:sz="0" w:space="0" w:color="auto"/>
        <w:bottom w:val="none" w:sz="0" w:space="0" w:color="auto"/>
        <w:right w:val="none" w:sz="0" w:space="0" w:color="auto"/>
      </w:divBdr>
    </w:div>
    <w:div w:id="1197738341">
      <w:bodyDiv w:val="1"/>
      <w:marLeft w:val="0"/>
      <w:marRight w:val="0"/>
      <w:marTop w:val="0"/>
      <w:marBottom w:val="0"/>
      <w:divBdr>
        <w:top w:val="none" w:sz="0" w:space="0" w:color="auto"/>
        <w:left w:val="none" w:sz="0" w:space="0" w:color="auto"/>
        <w:bottom w:val="none" w:sz="0" w:space="0" w:color="auto"/>
        <w:right w:val="none" w:sz="0" w:space="0" w:color="auto"/>
      </w:divBdr>
      <w:divsChild>
        <w:div w:id="42873541">
          <w:marLeft w:val="0"/>
          <w:marRight w:val="0"/>
          <w:marTop w:val="0"/>
          <w:marBottom w:val="0"/>
          <w:divBdr>
            <w:top w:val="single" w:sz="2" w:space="0" w:color="auto"/>
            <w:left w:val="single" w:sz="2" w:space="0" w:color="auto"/>
            <w:bottom w:val="single" w:sz="6" w:space="0" w:color="auto"/>
            <w:right w:val="single" w:sz="2" w:space="0" w:color="auto"/>
          </w:divBdr>
          <w:divsChild>
            <w:div w:id="15000773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5094730">
                  <w:marLeft w:val="0"/>
                  <w:marRight w:val="0"/>
                  <w:marTop w:val="0"/>
                  <w:marBottom w:val="0"/>
                  <w:divBdr>
                    <w:top w:val="single" w:sz="2" w:space="0" w:color="D9D9E3"/>
                    <w:left w:val="single" w:sz="2" w:space="0" w:color="D9D9E3"/>
                    <w:bottom w:val="single" w:sz="2" w:space="0" w:color="D9D9E3"/>
                    <w:right w:val="single" w:sz="2" w:space="0" w:color="D9D9E3"/>
                  </w:divBdr>
                  <w:divsChild>
                    <w:div w:id="2016568849">
                      <w:marLeft w:val="0"/>
                      <w:marRight w:val="0"/>
                      <w:marTop w:val="0"/>
                      <w:marBottom w:val="0"/>
                      <w:divBdr>
                        <w:top w:val="single" w:sz="2" w:space="0" w:color="D9D9E3"/>
                        <w:left w:val="single" w:sz="2" w:space="0" w:color="D9D9E3"/>
                        <w:bottom w:val="single" w:sz="2" w:space="0" w:color="D9D9E3"/>
                        <w:right w:val="single" w:sz="2" w:space="0" w:color="D9D9E3"/>
                      </w:divBdr>
                      <w:divsChild>
                        <w:div w:id="686759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4504061">
                  <w:marLeft w:val="0"/>
                  <w:marRight w:val="0"/>
                  <w:marTop w:val="0"/>
                  <w:marBottom w:val="0"/>
                  <w:divBdr>
                    <w:top w:val="single" w:sz="2" w:space="0" w:color="D9D9E3"/>
                    <w:left w:val="single" w:sz="2" w:space="0" w:color="D9D9E3"/>
                    <w:bottom w:val="single" w:sz="2" w:space="0" w:color="D9D9E3"/>
                    <w:right w:val="single" w:sz="2" w:space="0" w:color="D9D9E3"/>
                  </w:divBdr>
                  <w:divsChild>
                    <w:div w:id="1137575011">
                      <w:marLeft w:val="0"/>
                      <w:marRight w:val="0"/>
                      <w:marTop w:val="0"/>
                      <w:marBottom w:val="0"/>
                      <w:divBdr>
                        <w:top w:val="single" w:sz="2" w:space="0" w:color="D9D9E3"/>
                        <w:left w:val="single" w:sz="2" w:space="0" w:color="D9D9E3"/>
                        <w:bottom w:val="single" w:sz="2" w:space="0" w:color="D9D9E3"/>
                        <w:right w:val="single" w:sz="2" w:space="0" w:color="D9D9E3"/>
                      </w:divBdr>
                      <w:divsChild>
                        <w:div w:id="1579173574">
                          <w:marLeft w:val="0"/>
                          <w:marRight w:val="0"/>
                          <w:marTop w:val="0"/>
                          <w:marBottom w:val="0"/>
                          <w:divBdr>
                            <w:top w:val="single" w:sz="2" w:space="0" w:color="D9D9E3"/>
                            <w:left w:val="single" w:sz="2" w:space="0" w:color="D9D9E3"/>
                            <w:bottom w:val="single" w:sz="2" w:space="0" w:color="D9D9E3"/>
                            <w:right w:val="single" w:sz="2" w:space="0" w:color="D9D9E3"/>
                          </w:divBdr>
                          <w:divsChild>
                            <w:div w:id="210849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496353">
          <w:marLeft w:val="0"/>
          <w:marRight w:val="0"/>
          <w:marTop w:val="0"/>
          <w:marBottom w:val="0"/>
          <w:divBdr>
            <w:top w:val="single" w:sz="2" w:space="0" w:color="auto"/>
            <w:left w:val="single" w:sz="2" w:space="0" w:color="auto"/>
            <w:bottom w:val="single" w:sz="6" w:space="0" w:color="auto"/>
            <w:right w:val="single" w:sz="2" w:space="0" w:color="auto"/>
          </w:divBdr>
          <w:divsChild>
            <w:div w:id="2683210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5281102">
                  <w:marLeft w:val="0"/>
                  <w:marRight w:val="0"/>
                  <w:marTop w:val="0"/>
                  <w:marBottom w:val="0"/>
                  <w:divBdr>
                    <w:top w:val="single" w:sz="2" w:space="0" w:color="D9D9E3"/>
                    <w:left w:val="single" w:sz="2" w:space="0" w:color="D9D9E3"/>
                    <w:bottom w:val="single" w:sz="2" w:space="0" w:color="D9D9E3"/>
                    <w:right w:val="single" w:sz="2" w:space="0" w:color="D9D9E3"/>
                  </w:divBdr>
                  <w:divsChild>
                    <w:div w:id="1153133609">
                      <w:marLeft w:val="0"/>
                      <w:marRight w:val="0"/>
                      <w:marTop w:val="0"/>
                      <w:marBottom w:val="0"/>
                      <w:divBdr>
                        <w:top w:val="single" w:sz="2" w:space="0" w:color="D9D9E3"/>
                        <w:left w:val="single" w:sz="2" w:space="0" w:color="D9D9E3"/>
                        <w:bottom w:val="single" w:sz="2" w:space="0" w:color="D9D9E3"/>
                        <w:right w:val="single" w:sz="2" w:space="0" w:color="D9D9E3"/>
                      </w:divBdr>
                      <w:divsChild>
                        <w:div w:id="1138037963">
                          <w:marLeft w:val="0"/>
                          <w:marRight w:val="0"/>
                          <w:marTop w:val="0"/>
                          <w:marBottom w:val="0"/>
                          <w:divBdr>
                            <w:top w:val="single" w:sz="2" w:space="0" w:color="D9D9E3"/>
                            <w:left w:val="single" w:sz="2" w:space="0" w:color="D9D9E3"/>
                            <w:bottom w:val="single" w:sz="2" w:space="0" w:color="D9D9E3"/>
                            <w:right w:val="single" w:sz="2" w:space="0" w:color="D9D9E3"/>
                          </w:divBdr>
                          <w:divsChild>
                            <w:div w:id="136919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85713788">
                  <w:marLeft w:val="0"/>
                  <w:marRight w:val="0"/>
                  <w:marTop w:val="0"/>
                  <w:marBottom w:val="0"/>
                  <w:divBdr>
                    <w:top w:val="single" w:sz="2" w:space="0" w:color="D9D9E3"/>
                    <w:left w:val="single" w:sz="2" w:space="0" w:color="D9D9E3"/>
                    <w:bottom w:val="single" w:sz="2" w:space="0" w:color="D9D9E3"/>
                    <w:right w:val="single" w:sz="2" w:space="0" w:color="D9D9E3"/>
                  </w:divBdr>
                  <w:divsChild>
                    <w:div w:id="2001807152">
                      <w:marLeft w:val="0"/>
                      <w:marRight w:val="0"/>
                      <w:marTop w:val="0"/>
                      <w:marBottom w:val="0"/>
                      <w:divBdr>
                        <w:top w:val="single" w:sz="2" w:space="0" w:color="D9D9E3"/>
                        <w:left w:val="single" w:sz="2" w:space="0" w:color="D9D9E3"/>
                        <w:bottom w:val="single" w:sz="2" w:space="0" w:color="D9D9E3"/>
                        <w:right w:val="single" w:sz="2" w:space="0" w:color="D9D9E3"/>
                      </w:divBdr>
                      <w:divsChild>
                        <w:div w:id="1442605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721049">
          <w:marLeft w:val="0"/>
          <w:marRight w:val="0"/>
          <w:marTop w:val="0"/>
          <w:marBottom w:val="0"/>
          <w:divBdr>
            <w:top w:val="single" w:sz="2" w:space="0" w:color="auto"/>
            <w:left w:val="single" w:sz="2" w:space="0" w:color="auto"/>
            <w:bottom w:val="single" w:sz="6" w:space="0" w:color="auto"/>
            <w:right w:val="single" w:sz="2" w:space="0" w:color="auto"/>
          </w:divBdr>
          <w:divsChild>
            <w:div w:id="1046371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70888">
                  <w:marLeft w:val="0"/>
                  <w:marRight w:val="0"/>
                  <w:marTop w:val="0"/>
                  <w:marBottom w:val="0"/>
                  <w:divBdr>
                    <w:top w:val="single" w:sz="2" w:space="0" w:color="D9D9E3"/>
                    <w:left w:val="single" w:sz="2" w:space="0" w:color="D9D9E3"/>
                    <w:bottom w:val="single" w:sz="2" w:space="0" w:color="D9D9E3"/>
                    <w:right w:val="single" w:sz="2" w:space="0" w:color="D9D9E3"/>
                  </w:divBdr>
                  <w:divsChild>
                    <w:div w:id="515581448">
                      <w:marLeft w:val="0"/>
                      <w:marRight w:val="0"/>
                      <w:marTop w:val="0"/>
                      <w:marBottom w:val="0"/>
                      <w:divBdr>
                        <w:top w:val="single" w:sz="2" w:space="0" w:color="D9D9E3"/>
                        <w:left w:val="single" w:sz="2" w:space="0" w:color="D9D9E3"/>
                        <w:bottom w:val="single" w:sz="2" w:space="0" w:color="D9D9E3"/>
                        <w:right w:val="single" w:sz="2" w:space="0" w:color="D9D9E3"/>
                      </w:divBdr>
                      <w:divsChild>
                        <w:div w:id="2057003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1697915">
                  <w:marLeft w:val="0"/>
                  <w:marRight w:val="0"/>
                  <w:marTop w:val="0"/>
                  <w:marBottom w:val="0"/>
                  <w:divBdr>
                    <w:top w:val="single" w:sz="2" w:space="0" w:color="D9D9E3"/>
                    <w:left w:val="single" w:sz="2" w:space="0" w:color="D9D9E3"/>
                    <w:bottom w:val="single" w:sz="2" w:space="0" w:color="D9D9E3"/>
                    <w:right w:val="single" w:sz="2" w:space="0" w:color="D9D9E3"/>
                  </w:divBdr>
                  <w:divsChild>
                    <w:div w:id="552040461">
                      <w:marLeft w:val="0"/>
                      <w:marRight w:val="0"/>
                      <w:marTop w:val="0"/>
                      <w:marBottom w:val="0"/>
                      <w:divBdr>
                        <w:top w:val="single" w:sz="2" w:space="0" w:color="D9D9E3"/>
                        <w:left w:val="single" w:sz="2" w:space="0" w:color="D9D9E3"/>
                        <w:bottom w:val="single" w:sz="2" w:space="0" w:color="D9D9E3"/>
                        <w:right w:val="single" w:sz="2" w:space="0" w:color="D9D9E3"/>
                      </w:divBdr>
                      <w:divsChild>
                        <w:div w:id="67927833">
                          <w:marLeft w:val="0"/>
                          <w:marRight w:val="0"/>
                          <w:marTop w:val="0"/>
                          <w:marBottom w:val="0"/>
                          <w:divBdr>
                            <w:top w:val="single" w:sz="2" w:space="0" w:color="D9D9E3"/>
                            <w:left w:val="single" w:sz="2" w:space="0" w:color="D9D9E3"/>
                            <w:bottom w:val="single" w:sz="2" w:space="0" w:color="D9D9E3"/>
                            <w:right w:val="single" w:sz="2" w:space="0" w:color="D9D9E3"/>
                          </w:divBdr>
                          <w:divsChild>
                            <w:div w:id="93490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1517243">
          <w:marLeft w:val="0"/>
          <w:marRight w:val="0"/>
          <w:marTop w:val="0"/>
          <w:marBottom w:val="0"/>
          <w:divBdr>
            <w:top w:val="single" w:sz="2" w:space="0" w:color="auto"/>
            <w:left w:val="single" w:sz="2" w:space="0" w:color="auto"/>
            <w:bottom w:val="single" w:sz="6" w:space="0" w:color="auto"/>
            <w:right w:val="single" w:sz="2" w:space="0" w:color="auto"/>
          </w:divBdr>
          <w:divsChild>
            <w:div w:id="472453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84971530">
                  <w:marLeft w:val="0"/>
                  <w:marRight w:val="0"/>
                  <w:marTop w:val="0"/>
                  <w:marBottom w:val="0"/>
                  <w:divBdr>
                    <w:top w:val="single" w:sz="2" w:space="0" w:color="D9D9E3"/>
                    <w:left w:val="single" w:sz="2" w:space="0" w:color="D9D9E3"/>
                    <w:bottom w:val="single" w:sz="2" w:space="0" w:color="D9D9E3"/>
                    <w:right w:val="single" w:sz="2" w:space="0" w:color="D9D9E3"/>
                  </w:divBdr>
                  <w:divsChild>
                    <w:div w:id="1662393847">
                      <w:marLeft w:val="0"/>
                      <w:marRight w:val="0"/>
                      <w:marTop w:val="0"/>
                      <w:marBottom w:val="0"/>
                      <w:divBdr>
                        <w:top w:val="single" w:sz="2" w:space="0" w:color="D9D9E3"/>
                        <w:left w:val="single" w:sz="2" w:space="0" w:color="D9D9E3"/>
                        <w:bottom w:val="single" w:sz="2" w:space="0" w:color="D9D9E3"/>
                        <w:right w:val="single" w:sz="2" w:space="0" w:color="D9D9E3"/>
                      </w:divBdr>
                      <w:divsChild>
                        <w:div w:id="21365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202422">
                  <w:marLeft w:val="0"/>
                  <w:marRight w:val="0"/>
                  <w:marTop w:val="0"/>
                  <w:marBottom w:val="0"/>
                  <w:divBdr>
                    <w:top w:val="single" w:sz="2" w:space="0" w:color="D9D9E3"/>
                    <w:left w:val="single" w:sz="2" w:space="0" w:color="D9D9E3"/>
                    <w:bottom w:val="single" w:sz="2" w:space="0" w:color="D9D9E3"/>
                    <w:right w:val="single" w:sz="2" w:space="0" w:color="D9D9E3"/>
                  </w:divBdr>
                  <w:divsChild>
                    <w:div w:id="873814430">
                      <w:marLeft w:val="0"/>
                      <w:marRight w:val="0"/>
                      <w:marTop w:val="0"/>
                      <w:marBottom w:val="0"/>
                      <w:divBdr>
                        <w:top w:val="single" w:sz="2" w:space="0" w:color="D9D9E3"/>
                        <w:left w:val="single" w:sz="2" w:space="0" w:color="D9D9E3"/>
                        <w:bottom w:val="single" w:sz="2" w:space="0" w:color="D9D9E3"/>
                        <w:right w:val="single" w:sz="2" w:space="0" w:color="D9D9E3"/>
                      </w:divBdr>
                      <w:divsChild>
                        <w:div w:id="82998218">
                          <w:marLeft w:val="0"/>
                          <w:marRight w:val="0"/>
                          <w:marTop w:val="0"/>
                          <w:marBottom w:val="0"/>
                          <w:divBdr>
                            <w:top w:val="single" w:sz="2" w:space="0" w:color="D9D9E3"/>
                            <w:left w:val="single" w:sz="2" w:space="0" w:color="D9D9E3"/>
                            <w:bottom w:val="single" w:sz="2" w:space="0" w:color="D9D9E3"/>
                            <w:right w:val="single" w:sz="2" w:space="0" w:color="D9D9E3"/>
                          </w:divBdr>
                          <w:divsChild>
                            <w:div w:id="148127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4139604">
          <w:marLeft w:val="0"/>
          <w:marRight w:val="0"/>
          <w:marTop w:val="0"/>
          <w:marBottom w:val="0"/>
          <w:divBdr>
            <w:top w:val="single" w:sz="2" w:space="0" w:color="auto"/>
            <w:left w:val="single" w:sz="2" w:space="0" w:color="auto"/>
            <w:bottom w:val="single" w:sz="6" w:space="0" w:color="auto"/>
            <w:right w:val="single" w:sz="2" w:space="0" w:color="auto"/>
          </w:divBdr>
          <w:divsChild>
            <w:div w:id="1994526484">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40814">
                  <w:marLeft w:val="0"/>
                  <w:marRight w:val="0"/>
                  <w:marTop w:val="0"/>
                  <w:marBottom w:val="0"/>
                  <w:divBdr>
                    <w:top w:val="single" w:sz="2" w:space="0" w:color="D9D9E3"/>
                    <w:left w:val="single" w:sz="2" w:space="0" w:color="D9D9E3"/>
                    <w:bottom w:val="single" w:sz="2" w:space="0" w:color="D9D9E3"/>
                    <w:right w:val="single" w:sz="2" w:space="0" w:color="D9D9E3"/>
                  </w:divBdr>
                  <w:divsChild>
                    <w:div w:id="548615700">
                      <w:marLeft w:val="0"/>
                      <w:marRight w:val="0"/>
                      <w:marTop w:val="0"/>
                      <w:marBottom w:val="0"/>
                      <w:divBdr>
                        <w:top w:val="single" w:sz="2" w:space="0" w:color="D9D9E3"/>
                        <w:left w:val="single" w:sz="2" w:space="0" w:color="D9D9E3"/>
                        <w:bottom w:val="single" w:sz="2" w:space="0" w:color="D9D9E3"/>
                        <w:right w:val="single" w:sz="2" w:space="0" w:color="D9D9E3"/>
                      </w:divBdr>
                      <w:divsChild>
                        <w:div w:id="1504471615">
                          <w:marLeft w:val="0"/>
                          <w:marRight w:val="0"/>
                          <w:marTop w:val="0"/>
                          <w:marBottom w:val="0"/>
                          <w:divBdr>
                            <w:top w:val="single" w:sz="2" w:space="0" w:color="D9D9E3"/>
                            <w:left w:val="single" w:sz="2" w:space="0" w:color="D9D9E3"/>
                            <w:bottom w:val="single" w:sz="2" w:space="0" w:color="D9D9E3"/>
                            <w:right w:val="single" w:sz="2" w:space="0" w:color="D9D9E3"/>
                          </w:divBdr>
                          <w:divsChild>
                            <w:div w:id="205314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9062244">
                  <w:marLeft w:val="0"/>
                  <w:marRight w:val="0"/>
                  <w:marTop w:val="0"/>
                  <w:marBottom w:val="0"/>
                  <w:divBdr>
                    <w:top w:val="single" w:sz="2" w:space="0" w:color="D9D9E3"/>
                    <w:left w:val="single" w:sz="2" w:space="0" w:color="D9D9E3"/>
                    <w:bottom w:val="single" w:sz="2" w:space="0" w:color="D9D9E3"/>
                    <w:right w:val="single" w:sz="2" w:space="0" w:color="D9D9E3"/>
                  </w:divBdr>
                  <w:divsChild>
                    <w:div w:id="1174687468">
                      <w:marLeft w:val="0"/>
                      <w:marRight w:val="0"/>
                      <w:marTop w:val="0"/>
                      <w:marBottom w:val="0"/>
                      <w:divBdr>
                        <w:top w:val="single" w:sz="2" w:space="0" w:color="D9D9E3"/>
                        <w:left w:val="single" w:sz="2" w:space="0" w:color="D9D9E3"/>
                        <w:bottom w:val="single" w:sz="2" w:space="0" w:color="D9D9E3"/>
                        <w:right w:val="single" w:sz="2" w:space="0" w:color="D9D9E3"/>
                      </w:divBdr>
                      <w:divsChild>
                        <w:div w:id="86575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2297448">
          <w:marLeft w:val="0"/>
          <w:marRight w:val="0"/>
          <w:marTop w:val="0"/>
          <w:marBottom w:val="0"/>
          <w:divBdr>
            <w:top w:val="single" w:sz="2" w:space="0" w:color="auto"/>
            <w:left w:val="single" w:sz="2" w:space="0" w:color="auto"/>
            <w:bottom w:val="single" w:sz="6" w:space="0" w:color="auto"/>
            <w:right w:val="single" w:sz="2" w:space="0" w:color="auto"/>
          </w:divBdr>
          <w:divsChild>
            <w:div w:id="2006933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149823">
                  <w:marLeft w:val="0"/>
                  <w:marRight w:val="0"/>
                  <w:marTop w:val="0"/>
                  <w:marBottom w:val="0"/>
                  <w:divBdr>
                    <w:top w:val="single" w:sz="2" w:space="0" w:color="D9D9E3"/>
                    <w:left w:val="single" w:sz="2" w:space="0" w:color="D9D9E3"/>
                    <w:bottom w:val="single" w:sz="2" w:space="0" w:color="D9D9E3"/>
                    <w:right w:val="single" w:sz="2" w:space="0" w:color="D9D9E3"/>
                  </w:divBdr>
                  <w:divsChild>
                    <w:div w:id="28919818">
                      <w:marLeft w:val="0"/>
                      <w:marRight w:val="0"/>
                      <w:marTop w:val="0"/>
                      <w:marBottom w:val="0"/>
                      <w:divBdr>
                        <w:top w:val="single" w:sz="2" w:space="0" w:color="D9D9E3"/>
                        <w:left w:val="single" w:sz="2" w:space="0" w:color="D9D9E3"/>
                        <w:bottom w:val="single" w:sz="2" w:space="0" w:color="D9D9E3"/>
                        <w:right w:val="single" w:sz="2" w:space="0" w:color="D9D9E3"/>
                      </w:divBdr>
                      <w:divsChild>
                        <w:div w:id="455947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6526838">
                  <w:marLeft w:val="0"/>
                  <w:marRight w:val="0"/>
                  <w:marTop w:val="0"/>
                  <w:marBottom w:val="0"/>
                  <w:divBdr>
                    <w:top w:val="single" w:sz="2" w:space="0" w:color="D9D9E3"/>
                    <w:left w:val="single" w:sz="2" w:space="0" w:color="D9D9E3"/>
                    <w:bottom w:val="single" w:sz="2" w:space="0" w:color="D9D9E3"/>
                    <w:right w:val="single" w:sz="2" w:space="0" w:color="D9D9E3"/>
                  </w:divBdr>
                  <w:divsChild>
                    <w:div w:id="1666278819">
                      <w:marLeft w:val="0"/>
                      <w:marRight w:val="0"/>
                      <w:marTop w:val="0"/>
                      <w:marBottom w:val="0"/>
                      <w:divBdr>
                        <w:top w:val="single" w:sz="2" w:space="0" w:color="D9D9E3"/>
                        <w:left w:val="single" w:sz="2" w:space="0" w:color="D9D9E3"/>
                        <w:bottom w:val="single" w:sz="2" w:space="0" w:color="D9D9E3"/>
                        <w:right w:val="single" w:sz="2" w:space="0" w:color="D9D9E3"/>
                      </w:divBdr>
                      <w:divsChild>
                        <w:div w:id="1581869463">
                          <w:marLeft w:val="0"/>
                          <w:marRight w:val="0"/>
                          <w:marTop w:val="0"/>
                          <w:marBottom w:val="0"/>
                          <w:divBdr>
                            <w:top w:val="single" w:sz="2" w:space="0" w:color="D9D9E3"/>
                            <w:left w:val="single" w:sz="2" w:space="0" w:color="D9D9E3"/>
                            <w:bottom w:val="single" w:sz="2" w:space="0" w:color="D9D9E3"/>
                            <w:right w:val="single" w:sz="2" w:space="0" w:color="D9D9E3"/>
                          </w:divBdr>
                          <w:divsChild>
                            <w:div w:id="123943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1268028">
          <w:marLeft w:val="0"/>
          <w:marRight w:val="0"/>
          <w:marTop w:val="0"/>
          <w:marBottom w:val="0"/>
          <w:divBdr>
            <w:top w:val="single" w:sz="2" w:space="0" w:color="auto"/>
            <w:left w:val="single" w:sz="2" w:space="0" w:color="auto"/>
            <w:bottom w:val="single" w:sz="6" w:space="0" w:color="auto"/>
            <w:right w:val="single" w:sz="2" w:space="0" w:color="auto"/>
          </w:divBdr>
          <w:divsChild>
            <w:div w:id="203103123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919712">
                  <w:marLeft w:val="0"/>
                  <w:marRight w:val="0"/>
                  <w:marTop w:val="0"/>
                  <w:marBottom w:val="0"/>
                  <w:divBdr>
                    <w:top w:val="single" w:sz="2" w:space="0" w:color="D9D9E3"/>
                    <w:left w:val="single" w:sz="2" w:space="0" w:color="D9D9E3"/>
                    <w:bottom w:val="single" w:sz="2" w:space="0" w:color="D9D9E3"/>
                    <w:right w:val="single" w:sz="2" w:space="0" w:color="D9D9E3"/>
                  </w:divBdr>
                  <w:divsChild>
                    <w:div w:id="1368871190">
                      <w:marLeft w:val="0"/>
                      <w:marRight w:val="0"/>
                      <w:marTop w:val="0"/>
                      <w:marBottom w:val="0"/>
                      <w:divBdr>
                        <w:top w:val="single" w:sz="2" w:space="0" w:color="D9D9E3"/>
                        <w:left w:val="single" w:sz="2" w:space="0" w:color="D9D9E3"/>
                        <w:bottom w:val="single" w:sz="2" w:space="0" w:color="D9D9E3"/>
                        <w:right w:val="single" w:sz="2" w:space="0" w:color="D9D9E3"/>
                      </w:divBdr>
                      <w:divsChild>
                        <w:div w:id="1393846912">
                          <w:marLeft w:val="0"/>
                          <w:marRight w:val="0"/>
                          <w:marTop w:val="0"/>
                          <w:marBottom w:val="0"/>
                          <w:divBdr>
                            <w:top w:val="single" w:sz="2" w:space="0" w:color="D9D9E3"/>
                            <w:left w:val="single" w:sz="2" w:space="0" w:color="D9D9E3"/>
                            <w:bottom w:val="single" w:sz="2" w:space="0" w:color="D9D9E3"/>
                            <w:right w:val="single" w:sz="2" w:space="0" w:color="D9D9E3"/>
                          </w:divBdr>
                          <w:divsChild>
                            <w:div w:id="256989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7833479">
                  <w:marLeft w:val="0"/>
                  <w:marRight w:val="0"/>
                  <w:marTop w:val="0"/>
                  <w:marBottom w:val="0"/>
                  <w:divBdr>
                    <w:top w:val="single" w:sz="2" w:space="0" w:color="D9D9E3"/>
                    <w:left w:val="single" w:sz="2" w:space="0" w:color="D9D9E3"/>
                    <w:bottom w:val="single" w:sz="2" w:space="0" w:color="D9D9E3"/>
                    <w:right w:val="single" w:sz="2" w:space="0" w:color="D9D9E3"/>
                  </w:divBdr>
                  <w:divsChild>
                    <w:div w:id="1385065152">
                      <w:marLeft w:val="0"/>
                      <w:marRight w:val="0"/>
                      <w:marTop w:val="0"/>
                      <w:marBottom w:val="0"/>
                      <w:divBdr>
                        <w:top w:val="single" w:sz="2" w:space="0" w:color="D9D9E3"/>
                        <w:left w:val="single" w:sz="2" w:space="0" w:color="D9D9E3"/>
                        <w:bottom w:val="single" w:sz="2" w:space="0" w:color="D9D9E3"/>
                        <w:right w:val="single" w:sz="2" w:space="0" w:color="D9D9E3"/>
                      </w:divBdr>
                      <w:divsChild>
                        <w:div w:id="100223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2606150">
          <w:marLeft w:val="0"/>
          <w:marRight w:val="0"/>
          <w:marTop w:val="0"/>
          <w:marBottom w:val="0"/>
          <w:divBdr>
            <w:top w:val="single" w:sz="2" w:space="0" w:color="auto"/>
            <w:left w:val="single" w:sz="2" w:space="0" w:color="auto"/>
            <w:bottom w:val="single" w:sz="6" w:space="0" w:color="auto"/>
            <w:right w:val="single" w:sz="2" w:space="0" w:color="auto"/>
          </w:divBdr>
          <w:divsChild>
            <w:div w:id="16091965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013091">
                  <w:marLeft w:val="0"/>
                  <w:marRight w:val="0"/>
                  <w:marTop w:val="0"/>
                  <w:marBottom w:val="0"/>
                  <w:divBdr>
                    <w:top w:val="single" w:sz="2" w:space="0" w:color="D9D9E3"/>
                    <w:left w:val="single" w:sz="2" w:space="0" w:color="D9D9E3"/>
                    <w:bottom w:val="single" w:sz="2" w:space="0" w:color="D9D9E3"/>
                    <w:right w:val="single" w:sz="2" w:space="0" w:color="D9D9E3"/>
                  </w:divBdr>
                  <w:divsChild>
                    <w:div w:id="1744644918">
                      <w:marLeft w:val="0"/>
                      <w:marRight w:val="0"/>
                      <w:marTop w:val="0"/>
                      <w:marBottom w:val="0"/>
                      <w:divBdr>
                        <w:top w:val="single" w:sz="2" w:space="0" w:color="D9D9E3"/>
                        <w:left w:val="single" w:sz="2" w:space="0" w:color="D9D9E3"/>
                        <w:bottom w:val="single" w:sz="2" w:space="0" w:color="D9D9E3"/>
                        <w:right w:val="single" w:sz="2" w:space="0" w:color="D9D9E3"/>
                      </w:divBdr>
                      <w:divsChild>
                        <w:div w:id="1809280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6944255">
                  <w:marLeft w:val="0"/>
                  <w:marRight w:val="0"/>
                  <w:marTop w:val="0"/>
                  <w:marBottom w:val="0"/>
                  <w:divBdr>
                    <w:top w:val="single" w:sz="2" w:space="0" w:color="D9D9E3"/>
                    <w:left w:val="single" w:sz="2" w:space="0" w:color="D9D9E3"/>
                    <w:bottom w:val="single" w:sz="2" w:space="0" w:color="D9D9E3"/>
                    <w:right w:val="single" w:sz="2" w:space="0" w:color="D9D9E3"/>
                  </w:divBdr>
                  <w:divsChild>
                    <w:div w:id="985744034">
                      <w:marLeft w:val="0"/>
                      <w:marRight w:val="0"/>
                      <w:marTop w:val="0"/>
                      <w:marBottom w:val="0"/>
                      <w:divBdr>
                        <w:top w:val="single" w:sz="2" w:space="0" w:color="D9D9E3"/>
                        <w:left w:val="single" w:sz="2" w:space="0" w:color="D9D9E3"/>
                        <w:bottom w:val="single" w:sz="2" w:space="0" w:color="D9D9E3"/>
                        <w:right w:val="single" w:sz="2" w:space="0" w:color="D9D9E3"/>
                      </w:divBdr>
                      <w:divsChild>
                        <w:div w:id="135490102">
                          <w:marLeft w:val="0"/>
                          <w:marRight w:val="0"/>
                          <w:marTop w:val="0"/>
                          <w:marBottom w:val="0"/>
                          <w:divBdr>
                            <w:top w:val="single" w:sz="2" w:space="0" w:color="D9D9E3"/>
                            <w:left w:val="single" w:sz="2" w:space="0" w:color="D9D9E3"/>
                            <w:bottom w:val="single" w:sz="2" w:space="0" w:color="D9D9E3"/>
                            <w:right w:val="single" w:sz="2" w:space="0" w:color="D9D9E3"/>
                          </w:divBdr>
                          <w:divsChild>
                            <w:div w:id="41563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9744755">
          <w:marLeft w:val="0"/>
          <w:marRight w:val="0"/>
          <w:marTop w:val="0"/>
          <w:marBottom w:val="0"/>
          <w:divBdr>
            <w:top w:val="single" w:sz="2" w:space="0" w:color="auto"/>
            <w:left w:val="single" w:sz="2" w:space="0" w:color="auto"/>
            <w:bottom w:val="single" w:sz="6" w:space="0" w:color="auto"/>
            <w:right w:val="single" w:sz="2" w:space="0" w:color="auto"/>
          </w:divBdr>
          <w:divsChild>
            <w:div w:id="1838105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94454172">
                  <w:marLeft w:val="0"/>
                  <w:marRight w:val="0"/>
                  <w:marTop w:val="0"/>
                  <w:marBottom w:val="0"/>
                  <w:divBdr>
                    <w:top w:val="single" w:sz="2" w:space="0" w:color="D9D9E3"/>
                    <w:left w:val="single" w:sz="2" w:space="0" w:color="D9D9E3"/>
                    <w:bottom w:val="single" w:sz="2" w:space="0" w:color="D9D9E3"/>
                    <w:right w:val="single" w:sz="2" w:space="0" w:color="D9D9E3"/>
                  </w:divBdr>
                  <w:divsChild>
                    <w:div w:id="2115199068">
                      <w:marLeft w:val="0"/>
                      <w:marRight w:val="0"/>
                      <w:marTop w:val="0"/>
                      <w:marBottom w:val="0"/>
                      <w:divBdr>
                        <w:top w:val="single" w:sz="2" w:space="0" w:color="D9D9E3"/>
                        <w:left w:val="single" w:sz="2" w:space="0" w:color="D9D9E3"/>
                        <w:bottom w:val="single" w:sz="2" w:space="0" w:color="D9D9E3"/>
                        <w:right w:val="single" w:sz="2" w:space="0" w:color="D9D9E3"/>
                      </w:divBdr>
                      <w:divsChild>
                        <w:div w:id="1346635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083568">
                  <w:marLeft w:val="0"/>
                  <w:marRight w:val="0"/>
                  <w:marTop w:val="0"/>
                  <w:marBottom w:val="0"/>
                  <w:divBdr>
                    <w:top w:val="single" w:sz="2" w:space="0" w:color="D9D9E3"/>
                    <w:left w:val="single" w:sz="2" w:space="0" w:color="D9D9E3"/>
                    <w:bottom w:val="single" w:sz="2" w:space="0" w:color="D9D9E3"/>
                    <w:right w:val="single" w:sz="2" w:space="0" w:color="D9D9E3"/>
                  </w:divBdr>
                  <w:divsChild>
                    <w:div w:id="376975292">
                      <w:marLeft w:val="0"/>
                      <w:marRight w:val="0"/>
                      <w:marTop w:val="0"/>
                      <w:marBottom w:val="0"/>
                      <w:divBdr>
                        <w:top w:val="single" w:sz="2" w:space="0" w:color="D9D9E3"/>
                        <w:left w:val="single" w:sz="2" w:space="0" w:color="D9D9E3"/>
                        <w:bottom w:val="single" w:sz="2" w:space="0" w:color="D9D9E3"/>
                        <w:right w:val="single" w:sz="2" w:space="0" w:color="D9D9E3"/>
                      </w:divBdr>
                      <w:divsChild>
                        <w:div w:id="2129621621">
                          <w:marLeft w:val="0"/>
                          <w:marRight w:val="0"/>
                          <w:marTop w:val="0"/>
                          <w:marBottom w:val="0"/>
                          <w:divBdr>
                            <w:top w:val="single" w:sz="2" w:space="0" w:color="D9D9E3"/>
                            <w:left w:val="single" w:sz="2" w:space="0" w:color="D9D9E3"/>
                            <w:bottom w:val="single" w:sz="2" w:space="0" w:color="D9D9E3"/>
                            <w:right w:val="single" w:sz="2" w:space="0" w:color="D9D9E3"/>
                          </w:divBdr>
                          <w:divsChild>
                            <w:div w:id="1083844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5516191">
          <w:marLeft w:val="0"/>
          <w:marRight w:val="0"/>
          <w:marTop w:val="0"/>
          <w:marBottom w:val="0"/>
          <w:divBdr>
            <w:top w:val="single" w:sz="2" w:space="0" w:color="auto"/>
            <w:left w:val="single" w:sz="2" w:space="0" w:color="auto"/>
            <w:bottom w:val="single" w:sz="6" w:space="0" w:color="auto"/>
            <w:right w:val="single" w:sz="2" w:space="0" w:color="auto"/>
          </w:divBdr>
          <w:divsChild>
            <w:div w:id="9821514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016067">
                  <w:marLeft w:val="0"/>
                  <w:marRight w:val="0"/>
                  <w:marTop w:val="0"/>
                  <w:marBottom w:val="0"/>
                  <w:divBdr>
                    <w:top w:val="single" w:sz="2" w:space="0" w:color="D9D9E3"/>
                    <w:left w:val="single" w:sz="2" w:space="0" w:color="D9D9E3"/>
                    <w:bottom w:val="single" w:sz="2" w:space="0" w:color="D9D9E3"/>
                    <w:right w:val="single" w:sz="2" w:space="0" w:color="D9D9E3"/>
                  </w:divBdr>
                  <w:divsChild>
                    <w:div w:id="1401902702">
                      <w:marLeft w:val="0"/>
                      <w:marRight w:val="0"/>
                      <w:marTop w:val="0"/>
                      <w:marBottom w:val="0"/>
                      <w:divBdr>
                        <w:top w:val="single" w:sz="2" w:space="0" w:color="D9D9E3"/>
                        <w:left w:val="single" w:sz="2" w:space="0" w:color="D9D9E3"/>
                        <w:bottom w:val="single" w:sz="2" w:space="0" w:color="D9D9E3"/>
                        <w:right w:val="single" w:sz="2" w:space="0" w:color="D9D9E3"/>
                      </w:divBdr>
                      <w:divsChild>
                        <w:div w:id="1462378020">
                          <w:marLeft w:val="0"/>
                          <w:marRight w:val="0"/>
                          <w:marTop w:val="0"/>
                          <w:marBottom w:val="0"/>
                          <w:divBdr>
                            <w:top w:val="single" w:sz="2" w:space="0" w:color="D9D9E3"/>
                            <w:left w:val="single" w:sz="2" w:space="0" w:color="D9D9E3"/>
                            <w:bottom w:val="single" w:sz="2" w:space="0" w:color="D9D9E3"/>
                            <w:right w:val="single" w:sz="2" w:space="0" w:color="D9D9E3"/>
                          </w:divBdr>
                          <w:divsChild>
                            <w:div w:id="1060245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346539">
                  <w:marLeft w:val="0"/>
                  <w:marRight w:val="0"/>
                  <w:marTop w:val="0"/>
                  <w:marBottom w:val="0"/>
                  <w:divBdr>
                    <w:top w:val="single" w:sz="2" w:space="0" w:color="D9D9E3"/>
                    <w:left w:val="single" w:sz="2" w:space="0" w:color="D9D9E3"/>
                    <w:bottom w:val="single" w:sz="2" w:space="0" w:color="D9D9E3"/>
                    <w:right w:val="single" w:sz="2" w:space="0" w:color="D9D9E3"/>
                  </w:divBdr>
                  <w:divsChild>
                    <w:div w:id="739837098">
                      <w:marLeft w:val="0"/>
                      <w:marRight w:val="0"/>
                      <w:marTop w:val="0"/>
                      <w:marBottom w:val="0"/>
                      <w:divBdr>
                        <w:top w:val="single" w:sz="2" w:space="0" w:color="D9D9E3"/>
                        <w:left w:val="single" w:sz="2" w:space="0" w:color="D9D9E3"/>
                        <w:bottom w:val="single" w:sz="2" w:space="0" w:color="D9D9E3"/>
                        <w:right w:val="single" w:sz="2" w:space="0" w:color="D9D9E3"/>
                      </w:divBdr>
                      <w:divsChild>
                        <w:div w:id="39960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1815294">
          <w:marLeft w:val="0"/>
          <w:marRight w:val="0"/>
          <w:marTop w:val="0"/>
          <w:marBottom w:val="0"/>
          <w:divBdr>
            <w:top w:val="single" w:sz="2" w:space="0" w:color="auto"/>
            <w:left w:val="single" w:sz="2" w:space="0" w:color="auto"/>
            <w:bottom w:val="single" w:sz="6" w:space="0" w:color="auto"/>
            <w:right w:val="single" w:sz="2" w:space="0" w:color="auto"/>
          </w:divBdr>
          <w:divsChild>
            <w:div w:id="1223977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77872923">
                  <w:marLeft w:val="0"/>
                  <w:marRight w:val="0"/>
                  <w:marTop w:val="0"/>
                  <w:marBottom w:val="0"/>
                  <w:divBdr>
                    <w:top w:val="single" w:sz="2" w:space="0" w:color="D9D9E3"/>
                    <w:left w:val="single" w:sz="2" w:space="0" w:color="D9D9E3"/>
                    <w:bottom w:val="single" w:sz="2" w:space="0" w:color="D9D9E3"/>
                    <w:right w:val="single" w:sz="2" w:space="0" w:color="D9D9E3"/>
                  </w:divBdr>
                  <w:divsChild>
                    <w:div w:id="2012753924">
                      <w:marLeft w:val="0"/>
                      <w:marRight w:val="0"/>
                      <w:marTop w:val="0"/>
                      <w:marBottom w:val="0"/>
                      <w:divBdr>
                        <w:top w:val="single" w:sz="2" w:space="0" w:color="D9D9E3"/>
                        <w:left w:val="single" w:sz="2" w:space="0" w:color="D9D9E3"/>
                        <w:bottom w:val="single" w:sz="2" w:space="0" w:color="D9D9E3"/>
                        <w:right w:val="single" w:sz="2" w:space="0" w:color="D9D9E3"/>
                      </w:divBdr>
                      <w:divsChild>
                        <w:div w:id="941297661">
                          <w:marLeft w:val="0"/>
                          <w:marRight w:val="0"/>
                          <w:marTop w:val="0"/>
                          <w:marBottom w:val="0"/>
                          <w:divBdr>
                            <w:top w:val="single" w:sz="2" w:space="0" w:color="D9D9E3"/>
                            <w:left w:val="single" w:sz="2" w:space="0" w:color="D9D9E3"/>
                            <w:bottom w:val="single" w:sz="2" w:space="0" w:color="D9D9E3"/>
                            <w:right w:val="single" w:sz="2" w:space="0" w:color="D9D9E3"/>
                          </w:divBdr>
                          <w:divsChild>
                            <w:div w:id="139152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42074911">
                  <w:marLeft w:val="0"/>
                  <w:marRight w:val="0"/>
                  <w:marTop w:val="0"/>
                  <w:marBottom w:val="0"/>
                  <w:divBdr>
                    <w:top w:val="single" w:sz="2" w:space="0" w:color="D9D9E3"/>
                    <w:left w:val="single" w:sz="2" w:space="0" w:color="D9D9E3"/>
                    <w:bottom w:val="single" w:sz="2" w:space="0" w:color="D9D9E3"/>
                    <w:right w:val="single" w:sz="2" w:space="0" w:color="D9D9E3"/>
                  </w:divBdr>
                  <w:divsChild>
                    <w:div w:id="768476913">
                      <w:marLeft w:val="0"/>
                      <w:marRight w:val="0"/>
                      <w:marTop w:val="0"/>
                      <w:marBottom w:val="0"/>
                      <w:divBdr>
                        <w:top w:val="single" w:sz="2" w:space="0" w:color="D9D9E3"/>
                        <w:left w:val="single" w:sz="2" w:space="0" w:color="D9D9E3"/>
                        <w:bottom w:val="single" w:sz="2" w:space="0" w:color="D9D9E3"/>
                        <w:right w:val="single" w:sz="2" w:space="0" w:color="D9D9E3"/>
                      </w:divBdr>
                      <w:divsChild>
                        <w:div w:id="8842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9801379">
          <w:marLeft w:val="0"/>
          <w:marRight w:val="0"/>
          <w:marTop w:val="0"/>
          <w:marBottom w:val="0"/>
          <w:divBdr>
            <w:top w:val="single" w:sz="2" w:space="0" w:color="auto"/>
            <w:left w:val="single" w:sz="2" w:space="0" w:color="auto"/>
            <w:bottom w:val="single" w:sz="6" w:space="0" w:color="auto"/>
            <w:right w:val="single" w:sz="2" w:space="0" w:color="auto"/>
          </w:divBdr>
          <w:divsChild>
            <w:div w:id="535656110">
              <w:marLeft w:val="0"/>
              <w:marRight w:val="0"/>
              <w:marTop w:val="100"/>
              <w:marBottom w:val="100"/>
              <w:divBdr>
                <w:top w:val="single" w:sz="2" w:space="0" w:color="D9D9E3"/>
                <w:left w:val="single" w:sz="2" w:space="0" w:color="D9D9E3"/>
                <w:bottom w:val="single" w:sz="2" w:space="0" w:color="D9D9E3"/>
                <w:right w:val="single" w:sz="2" w:space="0" w:color="D9D9E3"/>
              </w:divBdr>
              <w:divsChild>
                <w:div w:id="504900180">
                  <w:marLeft w:val="0"/>
                  <w:marRight w:val="0"/>
                  <w:marTop w:val="0"/>
                  <w:marBottom w:val="0"/>
                  <w:divBdr>
                    <w:top w:val="single" w:sz="2" w:space="0" w:color="D9D9E3"/>
                    <w:left w:val="single" w:sz="2" w:space="0" w:color="D9D9E3"/>
                    <w:bottom w:val="single" w:sz="2" w:space="0" w:color="D9D9E3"/>
                    <w:right w:val="single" w:sz="2" w:space="0" w:color="D9D9E3"/>
                  </w:divBdr>
                  <w:divsChild>
                    <w:div w:id="883754359">
                      <w:marLeft w:val="0"/>
                      <w:marRight w:val="0"/>
                      <w:marTop w:val="0"/>
                      <w:marBottom w:val="0"/>
                      <w:divBdr>
                        <w:top w:val="single" w:sz="2" w:space="0" w:color="D9D9E3"/>
                        <w:left w:val="single" w:sz="2" w:space="0" w:color="D9D9E3"/>
                        <w:bottom w:val="single" w:sz="2" w:space="0" w:color="D9D9E3"/>
                        <w:right w:val="single" w:sz="2" w:space="0" w:color="D9D9E3"/>
                      </w:divBdr>
                      <w:divsChild>
                        <w:div w:id="135785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3262651">
                  <w:marLeft w:val="0"/>
                  <w:marRight w:val="0"/>
                  <w:marTop w:val="0"/>
                  <w:marBottom w:val="0"/>
                  <w:divBdr>
                    <w:top w:val="single" w:sz="2" w:space="0" w:color="D9D9E3"/>
                    <w:left w:val="single" w:sz="2" w:space="0" w:color="D9D9E3"/>
                    <w:bottom w:val="single" w:sz="2" w:space="0" w:color="D9D9E3"/>
                    <w:right w:val="single" w:sz="2" w:space="0" w:color="D9D9E3"/>
                  </w:divBdr>
                  <w:divsChild>
                    <w:div w:id="521675074">
                      <w:marLeft w:val="0"/>
                      <w:marRight w:val="0"/>
                      <w:marTop w:val="0"/>
                      <w:marBottom w:val="0"/>
                      <w:divBdr>
                        <w:top w:val="single" w:sz="2" w:space="0" w:color="D9D9E3"/>
                        <w:left w:val="single" w:sz="2" w:space="0" w:color="D9D9E3"/>
                        <w:bottom w:val="single" w:sz="2" w:space="0" w:color="D9D9E3"/>
                        <w:right w:val="single" w:sz="2" w:space="0" w:color="D9D9E3"/>
                      </w:divBdr>
                      <w:divsChild>
                        <w:div w:id="685524594">
                          <w:marLeft w:val="0"/>
                          <w:marRight w:val="0"/>
                          <w:marTop w:val="0"/>
                          <w:marBottom w:val="0"/>
                          <w:divBdr>
                            <w:top w:val="single" w:sz="2" w:space="0" w:color="D9D9E3"/>
                            <w:left w:val="single" w:sz="2" w:space="0" w:color="D9D9E3"/>
                            <w:bottom w:val="single" w:sz="2" w:space="0" w:color="D9D9E3"/>
                            <w:right w:val="single" w:sz="2" w:space="0" w:color="D9D9E3"/>
                          </w:divBdr>
                          <w:divsChild>
                            <w:div w:id="170309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3652068">
          <w:marLeft w:val="0"/>
          <w:marRight w:val="0"/>
          <w:marTop w:val="0"/>
          <w:marBottom w:val="0"/>
          <w:divBdr>
            <w:top w:val="single" w:sz="2" w:space="0" w:color="auto"/>
            <w:left w:val="single" w:sz="2" w:space="0" w:color="auto"/>
            <w:bottom w:val="single" w:sz="6" w:space="0" w:color="auto"/>
            <w:right w:val="single" w:sz="2" w:space="0" w:color="auto"/>
          </w:divBdr>
          <w:divsChild>
            <w:div w:id="27613218">
              <w:marLeft w:val="0"/>
              <w:marRight w:val="0"/>
              <w:marTop w:val="100"/>
              <w:marBottom w:val="100"/>
              <w:divBdr>
                <w:top w:val="single" w:sz="2" w:space="0" w:color="D9D9E3"/>
                <w:left w:val="single" w:sz="2" w:space="0" w:color="D9D9E3"/>
                <w:bottom w:val="single" w:sz="2" w:space="0" w:color="D9D9E3"/>
                <w:right w:val="single" w:sz="2" w:space="0" w:color="D9D9E3"/>
              </w:divBdr>
              <w:divsChild>
                <w:div w:id="9428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8424334">
                      <w:marLeft w:val="0"/>
                      <w:marRight w:val="0"/>
                      <w:marTop w:val="0"/>
                      <w:marBottom w:val="0"/>
                      <w:divBdr>
                        <w:top w:val="single" w:sz="2" w:space="0" w:color="D9D9E3"/>
                        <w:left w:val="single" w:sz="2" w:space="0" w:color="D9D9E3"/>
                        <w:bottom w:val="single" w:sz="2" w:space="0" w:color="D9D9E3"/>
                        <w:right w:val="single" w:sz="2" w:space="0" w:color="D9D9E3"/>
                      </w:divBdr>
                      <w:divsChild>
                        <w:div w:id="1280718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0959796">
                  <w:marLeft w:val="0"/>
                  <w:marRight w:val="0"/>
                  <w:marTop w:val="0"/>
                  <w:marBottom w:val="0"/>
                  <w:divBdr>
                    <w:top w:val="single" w:sz="2" w:space="0" w:color="D9D9E3"/>
                    <w:left w:val="single" w:sz="2" w:space="0" w:color="D9D9E3"/>
                    <w:bottom w:val="single" w:sz="2" w:space="0" w:color="D9D9E3"/>
                    <w:right w:val="single" w:sz="2" w:space="0" w:color="D9D9E3"/>
                  </w:divBdr>
                  <w:divsChild>
                    <w:div w:id="732237530">
                      <w:marLeft w:val="0"/>
                      <w:marRight w:val="0"/>
                      <w:marTop w:val="0"/>
                      <w:marBottom w:val="0"/>
                      <w:divBdr>
                        <w:top w:val="single" w:sz="2" w:space="0" w:color="D9D9E3"/>
                        <w:left w:val="single" w:sz="2" w:space="0" w:color="D9D9E3"/>
                        <w:bottom w:val="single" w:sz="2" w:space="0" w:color="D9D9E3"/>
                        <w:right w:val="single" w:sz="2" w:space="0" w:color="D9D9E3"/>
                      </w:divBdr>
                      <w:divsChild>
                        <w:div w:id="777484077">
                          <w:marLeft w:val="0"/>
                          <w:marRight w:val="0"/>
                          <w:marTop w:val="0"/>
                          <w:marBottom w:val="0"/>
                          <w:divBdr>
                            <w:top w:val="single" w:sz="2" w:space="0" w:color="D9D9E3"/>
                            <w:left w:val="single" w:sz="2" w:space="0" w:color="D9D9E3"/>
                            <w:bottom w:val="single" w:sz="2" w:space="0" w:color="D9D9E3"/>
                            <w:right w:val="single" w:sz="2" w:space="0" w:color="D9D9E3"/>
                          </w:divBdr>
                          <w:divsChild>
                            <w:div w:id="77095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0034449">
          <w:marLeft w:val="0"/>
          <w:marRight w:val="0"/>
          <w:marTop w:val="0"/>
          <w:marBottom w:val="0"/>
          <w:divBdr>
            <w:top w:val="single" w:sz="2" w:space="0" w:color="auto"/>
            <w:left w:val="single" w:sz="2" w:space="0" w:color="auto"/>
            <w:bottom w:val="single" w:sz="6" w:space="0" w:color="auto"/>
            <w:right w:val="single" w:sz="2" w:space="0" w:color="auto"/>
          </w:divBdr>
          <w:divsChild>
            <w:div w:id="1772375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5013543">
                  <w:marLeft w:val="0"/>
                  <w:marRight w:val="0"/>
                  <w:marTop w:val="0"/>
                  <w:marBottom w:val="0"/>
                  <w:divBdr>
                    <w:top w:val="single" w:sz="2" w:space="0" w:color="D9D9E3"/>
                    <w:left w:val="single" w:sz="2" w:space="0" w:color="D9D9E3"/>
                    <w:bottom w:val="single" w:sz="2" w:space="0" w:color="D9D9E3"/>
                    <w:right w:val="single" w:sz="2" w:space="0" w:color="D9D9E3"/>
                  </w:divBdr>
                  <w:divsChild>
                    <w:div w:id="1110273966">
                      <w:marLeft w:val="0"/>
                      <w:marRight w:val="0"/>
                      <w:marTop w:val="0"/>
                      <w:marBottom w:val="0"/>
                      <w:divBdr>
                        <w:top w:val="single" w:sz="2" w:space="0" w:color="D9D9E3"/>
                        <w:left w:val="single" w:sz="2" w:space="0" w:color="D9D9E3"/>
                        <w:bottom w:val="single" w:sz="2" w:space="0" w:color="D9D9E3"/>
                        <w:right w:val="single" w:sz="2" w:space="0" w:color="D9D9E3"/>
                      </w:divBdr>
                      <w:divsChild>
                        <w:div w:id="255098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3220379">
                  <w:marLeft w:val="0"/>
                  <w:marRight w:val="0"/>
                  <w:marTop w:val="0"/>
                  <w:marBottom w:val="0"/>
                  <w:divBdr>
                    <w:top w:val="single" w:sz="2" w:space="0" w:color="D9D9E3"/>
                    <w:left w:val="single" w:sz="2" w:space="0" w:color="D9D9E3"/>
                    <w:bottom w:val="single" w:sz="2" w:space="0" w:color="D9D9E3"/>
                    <w:right w:val="single" w:sz="2" w:space="0" w:color="D9D9E3"/>
                  </w:divBdr>
                  <w:divsChild>
                    <w:div w:id="2000384762">
                      <w:marLeft w:val="0"/>
                      <w:marRight w:val="0"/>
                      <w:marTop w:val="0"/>
                      <w:marBottom w:val="0"/>
                      <w:divBdr>
                        <w:top w:val="single" w:sz="2" w:space="0" w:color="D9D9E3"/>
                        <w:left w:val="single" w:sz="2" w:space="0" w:color="D9D9E3"/>
                        <w:bottom w:val="single" w:sz="2" w:space="0" w:color="D9D9E3"/>
                        <w:right w:val="single" w:sz="2" w:space="0" w:color="D9D9E3"/>
                      </w:divBdr>
                      <w:divsChild>
                        <w:div w:id="67922160">
                          <w:marLeft w:val="0"/>
                          <w:marRight w:val="0"/>
                          <w:marTop w:val="0"/>
                          <w:marBottom w:val="0"/>
                          <w:divBdr>
                            <w:top w:val="single" w:sz="2" w:space="0" w:color="D9D9E3"/>
                            <w:left w:val="single" w:sz="2" w:space="0" w:color="D9D9E3"/>
                            <w:bottom w:val="single" w:sz="2" w:space="0" w:color="D9D9E3"/>
                            <w:right w:val="single" w:sz="2" w:space="0" w:color="D9D9E3"/>
                          </w:divBdr>
                          <w:divsChild>
                            <w:div w:id="1297099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6921656">
          <w:marLeft w:val="0"/>
          <w:marRight w:val="0"/>
          <w:marTop w:val="0"/>
          <w:marBottom w:val="0"/>
          <w:divBdr>
            <w:top w:val="single" w:sz="2" w:space="0" w:color="auto"/>
            <w:left w:val="single" w:sz="2" w:space="0" w:color="auto"/>
            <w:bottom w:val="single" w:sz="6" w:space="0" w:color="auto"/>
            <w:right w:val="single" w:sz="2" w:space="0" w:color="auto"/>
          </w:divBdr>
          <w:divsChild>
            <w:div w:id="825821799">
              <w:marLeft w:val="0"/>
              <w:marRight w:val="0"/>
              <w:marTop w:val="100"/>
              <w:marBottom w:val="100"/>
              <w:divBdr>
                <w:top w:val="single" w:sz="2" w:space="0" w:color="D9D9E3"/>
                <w:left w:val="single" w:sz="2" w:space="0" w:color="D9D9E3"/>
                <w:bottom w:val="single" w:sz="2" w:space="0" w:color="D9D9E3"/>
                <w:right w:val="single" w:sz="2" w:space="0" w:color="D9D9E3"/>
              </w:divBdr>
              <w:divsChild>
                <w:div w:id="293946694">
                  <w:marLeft w:val="0"/>
                  <w:marRight w:val="0"/>
                  <w:marTop w:val="0"/>
                  <w:marBottom w:val="0"/>
                  <w:divBdr>
                    <w:top w:val="single" w:sz="2" w:space="0" w:color="D9D9E3"/>
                    <w:left w:val="single" w:sz="2" w:space="0" w:color="D9D9E3"/>
                    <w:bottom w:val="single" w:sz="2" w:space="0" w:color="D9D9E3"/>
                    <w:right w:val="single" w:sz="2" w:space="0" w:color="D9D9E3"/>
                  </w:divBdr>
                  <w:divsChild>
                    <w:div w:id="280189515">
                      <w:marLeft w:val="0"/>
                      <w:marRight w:val="0"/>
                      <w:marTop w:val="0"/>
                      <w:marBottom w:val="0"/>
                      <w:divBdr>
                        <w:top w:val="single" w:sz="2" w:space="0" w:color="D9D9E3"/>
                        <w:left w:val="single" w:sz="2" w:space="0" w:color="D9D9E3"/>
                        <w:bottom w:val="single" w:sz="2" w:space="0" w:color="D9D9E3"/>
                        <w:right w:val="single" w:sz="2" w:space="0" w:color="D9D9E3"/>
                      </w:divBdr>
                      <w:divsChild>
                        <w:div w:id="625738439">
                          <w:marLeft w:val="0"/>
                          <w:marRight w:val="0"/>
                          <w:marTop w:val="0"/>
                          <w:marBottom w:val="0"/>
                          <w:divBdr>
                            <w:top w:val="single" w:sz="2" w:space="0" w:color="D9D9E3"/>
                            <w:left w:val="single" w:sz="2" w:space="0" w:color="D9D9E3"/>
                            <w:bottom w:val="single" w:sz="2" w:space="0" w:color="D9D9E3"/>
                            <w:right w:val="single" w:sz="2" w:space="0" w:color="D9D9E3"/>
                          </w:divBdr>
                          <w:divsChild>
                            <w:div w:id="185244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0127774">
                  <w:marLeft w:val="0"/>
                  <w:marRight w:val="0"/>
                  <w:marTop w:val="0"/>
                  <w:marBottom w:val="0"/>
                  <w:divBdr>
                    <w:top w:val="single" w:sz="2" w:space="0" w:color="D9D9E3"/>
                    <w:left w:val="single" w:sz="2" w:space="0" w:color="D9D9E3"/>
                    <w:bottom w:val="single" w:sz="2" w:space="0" w:color="D9D9E3"/>
                    <w:right w:val="single" w:sz="2" w:space="0" w:color="D9D9E3"/>
                  </w:divBdr>
                  <w:divsChild>
                    <w:div w:id="888222231">
                      <w:marLeft w:val="0"/>
                      <w:marRight w:val="0"/>
                      <w:marTop w:val="0"/>
                      <w:marBottom w:val="0"/>
                      <w:divBdr>
                        <w:top w:val="single" w:sz="2" w:space="0" w:color="D9D9E3"/>
                        <w:left w:val="single" w:sz="2" w:space="0" w:color="D9D9E3"/>
                        <w:bottom w:val="single" w:sz="2" w:space="0" w:color="D9D9E3"/>
                        <w:right w:val="single" w:sz="2" w:space="0" w:color="D9D9E3"/>
                      </w:divBdr>
                      <w:divsChild>
                        <w:div w:id="2107844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7141582">
          <w:marLeft w:val="0"/>
          <w:marRight w:val="0"/>
          <w:marTop w:val="0"/>
          <w:marBottom w:val="0"/>
          <w:divBdr>
            <w:top w:val="single" w:sz="2" w:space="0" w:color="auto"/>
            <w:left w:val="single" w:sz="2" w:space="0" w:color="auto"/>
            <w:bottom w:val="single" w:sz="6" w:space="0" w:color="auto"/>
            <w:right w:val="single" w:sz="2" w:space="0" w:color="auto"/>
          </w:divBdr>
          <w:divsChild>
            <w:div w:id="139003019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4641923">
                  <w:marLeft w:val="0"/>
                  <w:marRight w:val="0"/>
                  <w:marTop w:val="0"/>
                  <w:marBottom w:val="0"/>
                  <w:divBdr>
                    <w:top w:val="single" w:sz="2" w:space="0" w:color="D9D9E3"/>
                    <w:left w:val="single" w:sz="2" w:space="0" w:color="D9D9E3"/>
                    <w:bottom w:val="single" w:sz="2" w:space="0" w:color="D9D9E3"/>
                    <w:right w:val="single" w:sz="2" w:space="0" w:color="D9D9E3"/>
                  </w:divBdr>
                  <w:divsChild>
                    <w:div w:id="1590037090">
                      <w:marLeft w:val="0"/>
                      <w:marRight w:val="0"/>
                      <w:marTop w:val="0"/>
                      <w:marBottom w:val="0"/>
                      <w:divBdr>
                        <w:top w:val="single" w:sz="2" w:space="0" w:color="D9D9E3"/>
                        <w:left w:val="single" w:sz="2" w:space="0" w:color="D9D9E3"/>
                        <w:bottom w:val="single" w:sz="2" w:space="0" w:color="D9D9E3"/>
                        <w:right w:val="single" w:sz="2" w:space="0" w:color="D9D9E3"/>
                      </w:divBdr>
                      <w:divsChild>
                        <w:div w:id="2030595012">
                          <w:marLeft w:val="0"/>
                          <w:marRight w:val="0"/>
                          <w:marTop w:val="0"/>
                          <w:marBottom w:val="0"/>
                          <w:divBdr>
                            <w:top w:val="single" w:sz="2" w:space="0" w:color="D9D9E3"/>
                            <w:left w:val="single" w:sz="2" w:space="0" w:color="D9D9E3"/>
                            <w:bottom w:val="single" w:sz="2" w:space="0" w:color="D9D9E3"/>
                            <w:right w:val="single" w:sz="2" w:space="0" w:color="D9D9E3"/>
                          </w:divBdr>
                          <w:divsChild>
                            <w:div w:id="1616324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1917985">
                  <w:marLeft w:val="0"/>
                  <w:marRight w:val="0"/>
                  <w:marTop w:val="0"/>
                  <w:marBottom w:val="0"/>
                  <w:divBdr>
                    <w:top w:val="single" w:sz="2" w:space="0" w:color="D9D9E3"/>
                    <w:left w:val="single" w:sz="2" w:space="0" w:color="D9D9E3"/>
                    <w:bottom w:val="single" w:sz="2" w:space="0" w:color="D9D9E3"/>
                    <w:right w:val="single" w:sz="2" w:space="0" w:color="D9D9E3"/>
                  </w:divBdr>
                  <w:divsChild>
                    <w:div w:id="2096439194">
                      <w:marLeft w:val="0"/>
                      <w:marRight w:val="0"/>
                      <w:marTop w:val="0"/>
                      <w:marBottom w:val="0"/>
                      <w:divBdr>
                        <w:top w:val="single" w:sz="2" w:space="0" w:color="D9D9E3"/>
                        <w:left w:val="single" w:sz="2" w:space="0" w:color="D9D9E3"/>
                        <w:bottom w:val="single" w:sz="2" w:space="0" w:color="D9D9E3"/>
                        <w:right w:val="single" w:sz="2" w:space="0" w:color="D9D9E3"/>
                      </w:divBdr>
                      <w:divsChild>
                        <w:div w:id="76141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7087777">
          <w:marLeft w:val="0"/>
          <w:marRight w:val="0"/>
          <w:marTop w:val="0"/>
          <w:marBottom w:val="0"/>
          <w:divBdr>
            <w:top w:val="single" w:sz="2" w:space="0" w:color="auto"/>
            <w:left w:val="single" w:sz="2" w:space="0" w:color="auto"/>
            <w:bottom w:val="single" w:sz="6" w:space="0" w:color="auto"/>
            <w:right w:val="single" w:sz="2" w:space="0" w:color="auto"/>
          </w:divBdr>
          <w:divsChild>
            <w:div w:id="920912140">
              <w:marLeft w:val="0"/>
              <w:marRight w:val="0"/>
              <w:marTop w:val="100"/>
              <w:marBottom w:val="100"/>
              <w:divBdr>
                <w:top w:val="single" w:sz="2" w:space="0" w:color="D9D9E3"/>
                <w:left w:val="single" w:sz="2" w:space="0" w:color="D9D9E3"/>
                <w:bottom w:val="single" w:sz="2" w:space="0" w:color="D9D9E3"/>
                <w:right w:val="single" w:sz="2" w:space="0" w:color="D9D9E3"/>
              </w:divBdr>
              <w:divsChild>
                <w:div w:id="665403512">
                  <w:marLeft w:val="0"/>
                  <w:marRight w:val="0"/>
                  <w:marTop w:val="0"/>
                  <w:marBottom w:val="0"/>
                  <w:divBdr>
                    <w:top w:val="single" w:sz="2" w:space="0" w:color="D9D9E3"/>
                    <w:left w:val="single" w:sz="2" w:space="0" w:color="D9D9E3"/>
                    <w:bottom w:val="single" w:sz="2" w:space="0" w:color="D9D9E3"/>
                    <w:right w:val="single" w:sz="2" w:space="0" w:color="D9D9E3"/>
                  </w:divBdr>
                  <w:divsChild>
                    <w:div w:id="1222181292">
                      <w:marLeft w:val="0"/>
                      <w:marRight w:val="0"/>
                      <w:marTop w:val="0"/>
                      <w:marBottom w:val="0"/>
                      <w:divBdr>
                        <w:top w:val="single" w:sz="2" w:space="0" w:color="D9D9E3"/>
                        <w:left w:val="single" w:sz="2" w:space="0" w:color="D9D9E3"/>
                        <w:bottom w:val="single" w:sz="2" w:space="0" w:color="D9D9E3"/>
                        <w:right w:val="single" w:sz="2" w:space="0" w:color="D9D9E3"/>
                      </w:divBdr>
                      <w:divsChild>
                        <w:div w:id="2440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6228813">
                  <w:marLeft w:val="0"/>
                  <w:marRight w:val="0"/>
                  <w:marTop w:val="0"/>
                  <w:marBottom w:val="0"/>
                  <w:divBdr>
                    <w:top w:val="single" w:sz="2" w:space="0" w:color="D9D9E3"/>
                    <w:left w:val="single" w:sz="2" w:space="0" w:color="D9D9E3"/>
                    <w:bottom w:val="single" w:sz="2" w:space="0" w:color="D9D9E3"/>
                    <w:right w:val="single" w:sz="2" w:space="0" w:color="D9D9E3"/>
                  </w:divBdr>
                  <w:divsChild>
                    <w:div w:id="132261245">
                      <w:marLeft w:val="0"/>
                      <w:marRight w:val="0"/>
                      <w:marTop w:val="0"/>
                      <w:marBottom w:val="0"/>
                      <w:divBdr>
                        <w:top w:val="single" w:sz="2" w:space="0" w:color="D9D9E3"/>
                        <w:left w:val="single" w:sz="2" w:space="0" w:color="D9D9E3"/>
                        <w:bottom w:val="single" w:sz="2" w:space="0" w:color="D9D9E3"/>
                        <w:right w:val="single" w:sz="2" w:space="0" w:color="D9D9E3"/>
                      </w:divBdr>
                      <w:divsChild>
                        <w:div w:id="72510622">
                          <w:marLeft w:val="0"/>
                          <w:marRight w:val="0"/>
                          <w:marTop w:val="0"/>
                          <w:marBottom w:val="0"/>
                          <w:divBdr>
                            <w:top w:val="single" w:sz="2" w:space="0" w:color="D9D9E3"/>
                            <w:left w:val="single" w:sz="2" w:space="0" w:color="D9D9E3"/>
                            <w:bottom w:val="single" w:sz="2" w:space="0" w:color="D9D9E3"/>
                            <w:right w:val="single" w:sz="2" w:space="0" w:color="D9D9E3"/>
                          </w:divBdr>
                          <w:divsChild>
                            <w:div w:id="1235315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435706">
          <w:marLeft w:val="0"/>
          <w:marRight w:val="0"/>
          <w:marTop w:val="0"/>
          <w:marBottom w:val="0"/>
          <w:divBdr>
            <w:top w:val="single" w:sz="2" w:space="0" w:color="auto"/>
            <w:left w:val="single" w:sz="2" w:space="0" w:color="auto"/>
            <w:bottom w:val="single" w:sz="6" w:space="0" w:color="auto"/>
            <w:right w:val="single" w:sz="2" w:space="0" w:color="auto"/>
          </w:divBdr>
          <w:divsChild>
            <w:div w:id="2013992893">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52047">
                  <w:marLeft w:val="0"/>
                  <w:marRight w:val="0"/>
                  <w:marTop w:val="0"/>
                  <w:marBottom w:val="0"/>
                  <w:divBdr>
                    <w:top w:val="single" w:sz="2" w:space="0" w:color="D9D9E3"/>
                    <w:left w:val="single" w:sz="2" w:space="0" w:color="D9D9E3"/>
                    <w:bottom w:val="single" w:sz="2" w:space="0" w:color="D9D9E3"/>
                    <w:right w:val="single" w:sz="2" w:space="0" w:color="D9D9E3"/>
                  </w:divBdr>
                  <w:divsChild>
                    <w:div w:id="1051734007">
                      <w:marLeft w:val="0"/>
                      <w:marRight w:val="0"/>
                      <w:marTop w:val="0"/>
                      <w:marBottom w:val="0"/>
                      <w:divBdr>
                        <w:top w:val="single" w:sz="2" w:space="0" w:color="D9D9E3"/>
                        <w:left w:val="single" w:sz="2" w:space="0" w:color="D9D9E3"/>
                        <w:bottom w:val="single" w:sz="2" w:space="0" w:color="D9D9E3"/>
                        <w:right w:val="single" w:sz="2" w:space="0" w:color="D9D9E3"/>
                      </w:divBdr>
                      <w:divsChild>
                        <w:div w:id="624694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9240235">
                  <w:marLeft w:val="0"/>
                  <w:marRight w:val="0"/>
                  <w:marTop w:val="0"/>
                  <w:marBottom w:val="0"/>
                  <w:divBdr>
                    <w:top w:val="single" w:sz="2" w:space="0" w:color="D9D9E3"/>
                    <w:left w:val="single" w:sz="2" w:space="0" w:color="D9D9E3"/>
                    <w:bottom w:val="single" w:sz="2" w:space="0" w:color="D9D9E3"/>
                    <w:right w:val="single" w:sz="2" w:space="0" w:color="D9D9E3"/>
                  </w:divBdr>
                  <w:divsChild>
                    <w:div w:id="885677101">
                      <w:marLeft w:val="0"/>
                      <w:marRight w:val="0"/>
                      <w:marTop w:val="0"/>
                      <w:marBottom w:val="0"/>
                      <w:divBdr>
                        <w:top w:val="single" w:sz="2" w:space="0" w:color="D9D9E3"/>
                        <w:left w:val="single" w:sz="2" w:space="0" w:color="D9D9E3"/>
                        <w:bottom w:val="single" w:sz="2" w:space="0" w:color="D9D9E3"/>
                        <w:right w:val="single" w:sz="2" w:space="0" w:color="D9D9E3"/>
                      </w:divBdr>
                      <w:divsChild>
                        <w:div w:id="748504787">
                          <w:marLeft w:val="0"/>
                          <w:marRight w:val="0"/>
                          <w:marTop w:val="0"/>
                          <w:marBottom w:val="0"/>
                          <w:divBdr>
                            <w:top w:val="single" w:sz="2" w:space="0" w:color="D9D9E3"/>
                            <w:left w:val="single" w:sz="2" w:space="0" w:color="D9D9E3"/>
                            <w:bottom w:val="single" w:sz="2" w:space="0" w:color="D9D9E3"/>
                            <w:right w:val="single" w:sz="2" w:space="0" w:color="D9D9E3"/>
                          </w:divBdr>
                          <w:divsChild>
                            <w:div w:id="1615744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1040397">
          <w:marLeft w:val="0"/>
          <w:marRight w:val="0"/>
          <w:marTop w:val="0"/>
          <w:marBottom w:val="0"/>
          <w:divBdr>
            <w:top w:val="single" w:sz="2" w:space="0" w:color="auto"/>
            <w:left w:val="single" w:sz="2" w:space="0" w:color="auto"/>
            <w:bottom w:val="single" w:sz="6" w:space="0" w:color="auto"/>
            <w:right w:val="single" w:sz="2" w:space="0" w:color="auto"/>
          </w:divBdr>
          <w:divsChild>
            <w:div w:id="125809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434525257">
                  <w:marLeft w:val="0"/>
                  <w:marRight w:val="0"/>
                  <w:marTop w:val="0"/>
                  <w:marBottom w:val="0"/>
                  <w:divBdr>
                    <w:top w:val="single" w:sz="2" w:space="0" w:color="D9D9E3"/>
                    <w:left w:val="single" w:sz="2" w:space="0" w:color="D9D9E3"/>
                    <w:bottom w:val="single" w:sz="2" w:space="0" w:color="D9D9E3"/>
                    <w:right w:val="single" w:sz="2" w:space="0" w:color="D9D9E3"/>
                  </w:divBdr>
                  <w:divsChild>
                    <w:div w:id="740103433">
                      <w:marLeft w:val="0"/>
                      <w:marRight w:val="0"/>
                      <w:marTop w:val="0"/>
                      <w:marBottom w:val="0"/>
                      <w:divBdr>
                        <w:top w:val="single" w:sz="2" w:space="0" w:color="D9D9E3"/>
                        <w:left w:val="single" w:sz="2" w:space="0" w:color="D9D9E3"/>
                        <w:bottom w:val="single" w:sz="2" w:space="0" w:color="D9D9E3"/>
                        <w:right w:val="single" w:sz="2" w:space="0" w:color="D9D9E3"/>
                      </w:divBdr>
                      <w:divsChild>
                        <w:div w:id="2023967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0222107">
                  <w:marLeft w:val="0"/>
                  <w:marRight w:val="0"/>
                  <w:marTop w:val="0"/>
                  <w:marBottom w:val="0"/>
                  <w:divBdr>
                    <w:top w:val="single" w:sz="2" w:space="0" w:color="D9D9E3"/>
                    <w:left w:val="single" w:sz="2" w:space="0" w:color="D9D9E3"/>
                    <w:bottom w:val="single" w:sz="2" w:space="0" w:color="D9D9E3"/>
                    <w:right w:val="single" w:sz="2" w:space="0" w:color="D9D9E3"/>
                  </w:divBdr>
                  <w:divsChild>
                    <w:div w:id="1131628334">
                      <w:marLeft w:val="0"/>
                      <w:marRight w:val="0"/>
                      <w:marTop w:val="0"/>
                      <w:marBottom w:val="0"/>
                      <w:divBdr>
                        <w:top w:val="single" w:sz="2" w:space="0" w:color="D9D9E3"/>
                        <w:left w:val="single" w:sz="2" w:space="0" w:color="D9D9E3"/>
                        <w:bottom w:val="single" w:sz="2" w:space="0" w:color="D9D9E3"/>
                        <w:right w:val="single" w:sz="2" w:space="0" w:color="D9D9E3"/>
                      </w:divBdr>
                      <w:divsChild>
                        <w:div w:id="603802561">
                          <w:marLeft w:val="0"/>
                          <w:marRight w:val="0"/>
                          <w:marTop w:val="0"/>
                          <w:marBottom w:val="0"/>
                          <w:divBdr>
                            <w:top w:val="single" w:sz="2" w:space="0" w:color="D9D9E3"/>
                            <w:left w:val="single" w:sz="2" w:space="0" w:color="D9D9E3"/>
                            <w:bottom w:val="single" w:sz="2" w:space="0" w:color="D9D9E3"/>
                            <w:right w:val="single" w:sz="2" w:space="0" w:color="D9D9E3"/>
                          </w:divBdr>
                          <w:divsChild>
                            <w:div w:id="91440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9715771">
          <w:marLeft w:val="0"/>
          <w:marRight w:val="0"/>
          <w:marTop w:val="0"/>
          <w:marBottom w:val="0"/>
          <w:divBdr>
            <w:top w:val="single" w:sz="2" w:space="0" w:color="auto"/>
            <w:left w:val="single" w:sz="2" w:space="0" w:color="auto"/>
            <w:bottom w:val="single" w:sz="6" w:space="0" w:color="auto"/>
            <w:right w:val="single" w:sz="2" w:space="0" w:color="auto"/>
          </w:divBdr>
          <w:divsChild>
            <w:div w:id="1418793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77917">
                  <w:marLeft w:val="0"/>
                  <w:marRight w:val="0"/>
                  <w:marTop w:val="0"/>
                  <w:marBottom w:val="0"/>
                  <w:divBdr>
                    <w:top w:val="single" w:sz="2" w:space="0" w:color="D9D9E3"/>
                    <w:left w:val="single" w:sz="2" w:space="0" w:color="D9D9E3"/>
                    <w:bottom w:val="single" w:sz="2" w:space="0" w:color="D9D9E3"/>
                    <w:right w:val="single" w:sz="2" w:space="0" w:color="D9D9E3"/>
                  </w:divBdr>
                  <w:divsChild>
                    <w:div w:id="1594045787">
                      <w:marLeft w:val="0"/>
                      <w:marRight w:val="0"/>
                      <w:marTop w:val="0"/>
                      <w:marBottom w:val="0"/>
                      <w:divBdr>
                        <w:top w:val="single" w:sz="2" w:space="0" w:color="D9D9E3"/>
                        <w:left w:val="single" w:sz="2" w:space="0" w:color="D9D9E3"/>
                        <w:bottom w:val="single" w:sz="2" w:space="0" w:color="D9D9E3"/>
                        <w:right w:val="single" w:sz="2" w:space="0" w:color="D9D9E3"/>
                      </w:divBdr>
                      <w:divsChild>
                        <w:div w:id="259679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109880">
                  <w:marLeft w:val="0"/>
                  <w:marRight w:val="0"/>
                  <w:marTop w:val="0"/>
                  <w:marBottom w:val="0"/>
                  <w:divBdr>
                    <w:top w:val="single" w:sz="2" w:space="0" w:color="D9D9E3"/>
                    <w:left w:val="single" w:sz="2" w:space="0" w:color="D9D9E3"/>
                    <w:bottom w:val="single" w:sz="2" w:space="0" w:color="D9D9E3"/>
                    <w:right w:val="single" w:sz="2" w:space="0" w:color="D9D9E3"/>
                  </w:divBdr>
                  <w:divsChild>
                    <w:div w:id="1329602247">
                      <w:marLeft w:val="0"/>
                      <w:marRight w:val="0"/>
                      <w:marTop w:val="0"/>
                      <w:marBottom w:val="0"/>
                      <w:divBdr>
                        <w:top w:val="single" w:sz="2" w:space="0" w:color="D9D9E3"/>
                        <w:left w:val="single" w:sz="2" w:space="0" w:color="D9D9E3"/>
                        <w:bottom w:val="single" w:sz="2" w:space="0" w:color="D9D9E3"/>
                        <w:right w:val="single" w:sz="2" w:space="0" w:color="D9D9E3"/>
                      </w:divBdr>
                      <w:divsChild>
                        <w:div w:id="1099915046">
                          <w:marLeft w:val="0"/>
                          <w:marRight w:val="0"/>
                          <w:marTop w:val="0"/>
                          <w:marBottom w:val="0"/>
                          <w:divBdr>
                            <w:top w:val="single" w:sz="2" w:space="0" w:color="D9D9E3"/>
                            <w:left w:val="single" w:sz="2" w:space="0" w:color="D9D9E3"/>
                            <w:bottom w:val="single" w:sz="2" w:space="0" w:color="D9D9E3"/>
                            <w:right w:val="single" w:sz="2" w:space="0" w:color="D9D9E3"/>
                          </w:divBdr>
                          <w:divsChild>
                            <w:div w:id="369230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1697565">
          <w:marLeft w:val="0"/>
          <w:marRight w:val="0"/>
          <w:marTop w:val="0"/>
          <w:marBottom w:val="0"/>
          <w:divBdr>
            <w:top w:val="single" w:sz="2" w:space="0" w:color="auto"/>
            <w:left w:val="single" w:sz="2" w:space="0" w:color="auto"/>
            <w:bottom w:val="single" w:sz="6" w:space="0" w:color="auto"/>
            <w:right w:val="single" w:sz="2" w:space="0" w:color="auto"/>
          </w:divBdr>
          <w:divsChild>
            <w:div w:id="1563710608">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6106">
                  <w:marLeft w:val="0"/>
                  <w:marRight w:val="0"/>
                  <w:marTop w:val="0"/>
                  <w:marBottom w:val="0"/>
                  <w:divBdr>
                    <w:top w:val="single" w:sz="2" w:space="0" w:color="D9D9E3"/>
                    <w:left w:val="single" w:sz="2" w:space="0" w:color="D9D9E3"/>
                    <w:bottom w:val="single" w:sz="2" w:space="0" w:color="D9D9E3"/>
                    <w:right w:val="single" w:sz="2" w:space="0" w:color="D9D9E3"/>
                  </w:divBdr>
                  <w:divsChild>
                    <w:div w:id="960957558">
                      <w:marLeft w:val="0"/>
                      <w:marRight w:val="0"/>
                      <w:marTop w:val="0"/>
                      <w:marBottom w:val="0"/>
                      <w:divBdr>
                        <w:top w:val="single" w:sz="2" w:space="0" w:color="D9D9E3"/>
                        <w:left w:val="single" w:sz="2" w:space="0" w:color="D9D9E3"/>
                        <w:bottom w:val="single" w:sz="2" w:space="0" w:color="D9D9E3"/>
                        <w:right w:val="single" w:sz="2" w:space="0" w:color="D9D9E3"/>
                      </w:divBdr>
                      <w:divsChild>
                        <w:div w:id="1371224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1556530">
                  <w:marLeft w:val="0"/>
                  <w:marRight w:val="0"/>
                  <w:marTop w:val="0"/>
                  <w:marBottom w:val="0"/>
                  <w:divBdr>
                    <w:top w:val="single" w:sz="2" w:space="0" w:color="D9D9E3"/>
                    <w:left w:val="single" w:sz="2" w:space="0" w:color="D9D9E3"/>
                    <w:bottom w:val="single" w:sz="2" w:space="0" w:color="D9D9E3"/>
                    <w:right w:val="single" w:sz="2" w:space="0" w:color="D9D9E3"/>
                  </w:divBdr>
                  <w:divsChild>
                    <w:div w:id="1991400483">
                      <w:marLeft w:val="0"/>
                      <w:marRight w:val="0"/>
                      <w:marTop w:val="0"/>
                      <w:marBottom w:val="0"/>
                      <w:divBdr>
                        <w:top w:val="single" w:sz="2" w:space="0" w:color="D9D9E3"/>
                        <w:left w:val="single" w:sz="2" w:space="0" w:color="D9D9E3"/>
                        <w:bottom w:val="single" w:sz="2" w:space="0" w:color="D9D9E3"/>
                        <w:right w:val="single" w:sz="2" w:space="0" w:color="D9D9E3"/>
                      </w:divBdr>
                      <w:divsChild>
                        <w:div w:id="1135832141">
                          <w:marLeft w:val="0"/>
                          <w:marRight w:val="0"/>
                          <w:marTop w:val="0"/>
                          <w:marBottom w:val="0"/>
                          <w:divBdr>
                            <w:top w:val="single" w:sz="2" w:space="0" w:color="D9D9E3"/>
                            <w:left w:val="single" w:sz="2" w:space="0" w:color="D9D9E3"/>
                            <w:bottom w:val="single" w:sz="2" w:space="0" w:color="D9D9E3"/>
                            <w:right w:val="single" w:sz="2" w:space="0" w:color="D9D9E3"/>
                          </w:divBdr>
                          <w:divsChild>
                            <w:div w:id="1669668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1045799">
          <w:marLeft w:val="0"/>
          <w:marRight w:val="0"/>
          <w:marTop w:val="0"/>
          <w:marBottom w:val="0"/>
          <w:divBdr>
            <w:top w:val="single" w:sz="2" w:space="0" w:color="auto"/>
            <w:left w:val="single" w:sz="2" w:space="0" w:color="auto"/>
            <w:bottom w:val="single" w:sz="6" w:space="0" w:color="auto"/>
            <w:right w:val="single" w:sz="2" w:space="0" w:color="auto"/>
          </w:divBdr>
          <w:divsChild>
            <w:div w:id="17104485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227622">
                  <w:marLeft w:val="0"/>
                  <w:marRight w:val="0"/>
                  <w:marTop w:val="0"/>
                  <w:marBottom w:val="0"/>
                  <w:divBdr>
                    <w:top w:val="single" w:sz="2" w:space="0" w:color="D9D9E3"/>
                    <w:left w:val="single" w:sz="2" w:space="0" w:color="D9D9E3"/>
                    <w:bottom w:val="single" w:sz="2" w:space="0" w:color="D9D9E3"/>
                    <w:right w:val="single" w:sz="2" w:space="0" w:color="D9D9E3"/>
                  </w:divBdr>
                  <w:divsChild>
                    <w:div w:id="647438647">
                      <w:marLeft w:val="0"/>
                      <w:marRight w:val="0"/>
                      <w:marTop w:val="0"/>
                      <w:marBottom w:val="0"/>
                      <w:divBdr>
                        <w:top w:val="single" w:sz="2" w:space="0" w:color="D9D9E3"/>
                        <w:left w:val="single" w:sz="2" w:space="0" w:color="D9D9E3"/>
                        <w:bottom w:val="single" w:sz="2" w:space="0" w:color="D9D9E3"/>
                        <w:right w:val="single" w:sz="2" w:space="0" w:color="D9D9E3"/>
                      </w:divBdr>
                      <w:divsChild>
                        <w:div w:id="1736052031">
                          <w:marLeft w:val="0"/>
                          <w:marRight w:val="0"/>
                          <w:marTop w:val="0"/>
                          <w:marBottom w:val="0"/>
                          <w:divBdr>
                            <w:top w:val="single" w:sz="2" w:space="0" w:color="D9D9E3"/>
                            <w:left w:val="single" w:sz="2" w:space="0" w:color="D9D9E3"/>
                            <w:bottom w:val="single" w:sz="2" w:space="0" w:color="D9D9E3"/>
                            <w:right w:val="single" w:sz="2" w:space="0" w:color="D9D9E3"/>
                          </w:divBdr>
                          <w:divsChild>
                            <w:div w:id="133564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7002684">
                  <w:marLeft w:val="0"/>
                  <w:marRight w:val="0"/>
                  <w:marTop w:val="0"/>
                  <w:marBottom w:val="0"/>
                  <w:divBdr>
                    <w:top w:val="single" w:sz="2" w:space="0" w:color="D9D9E3"/>
                    <w:left w:val="single" w:sz="2" w:space="0" w:color="D9D9E3"/>
                    <w:bottom w:val="single" w:sz="2" w:space="0" w:color="D9D9E3"/>
                    <w:right w:val="single" w:sz="2" w:space="0" w:color="D9D9E3"/>
                  </w:divBdr>
                  <w:divsChild>
                    <w:div w:id="301160683">
                      <w:marLeft w:val="0"/>
                      <w:marRight w:val="0"/>
                      <w:marTop w:val="0"/>
                      <w:marBottom w:val="0"/>
                      <w:divBdr>
                        <w:top w:val="single" w:sz="2" w:space="0" w:color="D9D9E3"/>
                        <w:left w:val="single" w:sz="2" w:space="0" w:color="D9D9E3"/>
                        <w:bottom w:val="single" w:sz="2" w:space="0" w:color="D9D9E3"/>
                        <w:right w:val="single" w:sz="2" w:space="0" w:color="D9D9E3"/>
                      </w:divBdr>
                      <w:divsChild>
                        <w:div w:id="136147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563824">
          <w:marLeft w:val="0"/>
          <w:marRight w:val="0"/>
          <w:marTop w:val="0"/>
          <w:marBottom w:val="0"/>
          <w:divBdr>
            <w:top w:val="single" w:sz="2" w:space="0" w:color="auto"/>
            <w:left w:val="single" w:sz="2" w:space="0" w:color="auto"/>
            <w:bottom w:val="single" w:sz="6" w:space="0" w:color="auto"/>
            <w:right w:val="single" w:sz="2" w:space="0" w:color="auto"/>
          </w:divBdr>
          <w:divsChild>
            <w:div w:id="456797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283868">
                  <w:marLeft w:val="0"/>
                  <w:marRight w:val="0"/>
                  <w:marTop w:val="0"/>
                  <w:marBottom w:val="0"/>
                  <w:divBdr>
                    <w:top w:val="single" w:sz="2" w:space="0" w:color="D9D9E3"/>
                    <w:left w:val="single" w:sz="2" w:space="0" w:color="D9D9E3"/>
                    <w:bottom w:val="single" w:sz="2" w:space="0" w:color="D9D9E3"/>
                    <w:right w:val="single" w:sz="2" w:space="0" w:color="D9D9E3"/>
                  </w:divBdr>
                  <w:divsChild>
                    <w:div w:id="612320072">
                      <w:marLeft w:val="0"/>
                      <w:marRight w:val="0"/>
                      <w:marTop w:val="0"/>
                      <w:marBottom w:val="0"/>
                      <w:divBdr>
                        <w:top w:val="single" w:sz="2" w:space="0" w:color="D9D9E3"/>
                        <w:left w:val="single" w:sz="2" w:space="0" w:color="D9D9E3"/>
                        <w:bottom w:val="single" w:sz="2" w:space="0" w:color="D9D9E3"/>
                        <w:right w:val="single" w:sz="2" w:space="0" w:color="D9D9E3"/>
                      </w:divBdr>
                      <w:divsChild>
                        <w:div w:id="1982929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8659037">
                  <w:marLeft w:val="0"/>
                  <w:marRight w:val="0"/>
                  <w:marTop w:val="0"/>
                  <w:marBottom w:val="0"/>
                  <w:divBdr>
                    <w:top w:val="single" w:sz="2" w:space="0" w:color="D9D9E3"/>
                    <w:left w:val="single" w:sz="2" w:space="0" w:color="D9D9E3"/>
                    <w:bottom w:val="single" w:sz="2" w:space="0" w:color="D9D9E3"/>
                    <w:right w:val="single" w:sz="2" w:space="0" w:color="D9D9E3"/>
                  </w:divBdr>
                  <w:divsChild>
                    <w:div w:id="335155537">
                      <w:marLeft w:val="0"/>
                      <w:marRight w:val="0"/>
                      <w:marTop w:val="0"/>
                      <w:marBottom w:val="0"/>
                      <w:divBdr>
                        <w:top w:val="single" w:sz="2" w:space="0" w:color="D9D9E3"/>
                        <w:left w:val="single" w:sz="2" w:space="0" w:color="D9D9E3"/>
                        <w:bottom w:val="single" w:sz="2" w:space="0" w:color="D9D9E3"/>
                        <w:right w:val="single" w:sz="2" w:space="0" w:color="D9D9E3"/>
                      </w:divBdr>
                      <w:divsChild>
                        <w:div w:id="197816085">
                          <w:marLeft w:val="0"/>
                          <w:marRight w:val="0"/>
                          <w:marTop w:val="0"/>
                          <w:marBottom w:val="0"/>
                          <w:divBdr>
                            <w:top w:val="single" w:sz="2" w:space="0" w:color="D9D9E3"/>
                            <w:left w:val="single" w:sz="2" w:space="0" w:color="D9D9E3"/>
                            <w:bottom w:val="single" w:sz="2" w:space="0" w:color="D9D9E3"/>
                            <w:right w:val="single" w:sz="2" w:space="0" w:color="D9D9E3"/>
                          </w:divBdr>
                          <w:divsChild>
                            <w:div w:id="110777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37832441">
          <w:marLeft w:val="0"/>
          <w:marRight w:val="0"/>
          <w:marTop w:val="0"/>
          <w:marBottom w:val="0"/>
          <w:divBdr>
            <w:top w:val="single" w:sz="2" w:space="0" w:color="auto"/>
            <w:left w:val="single" w:sz="2" w:space="0" w:color="auto"/>
            <w:bottom w:val="single" w:sz="6" w:space="0" w:color="auto"/>
            <w:right w:val="single" w:sz="2" w:space="0" w:color="auto"/>
          </w:divBdr>
        </w:div>
        <w:div w:id="1025446708">
          <w:marLeft w:val="0"/>
          <w:marRight w:val="0"/>
          <w:marTop w:val="0"/>
          <w:marBottom w:val="0"/>
          <w:divBdr>
            <w:top w:val="single" w:sz="2" w:space="0" w:color="auto"/>
            <w:left w:val="single" w:sz="2" w:space="0" w:color="auto"/>
            <w:bottom w:val="single" w:sz="6" w:space="0" w:color="auto"/>
            <w:right w:val="single" w:sz="2" w:space="0" w:color="auto"/>
          </w:divBdr>
          <w:divsChild>
            <w:div w:id="1029648823">
              <w:marLeft w:val="0"/>
              <w:marRight w:val="0"/>
              <w:marTop w:val="100"/>
              <w:marBottom w:val="100"/>
              <w:divBdr>
                <w:top w:val="single" w:sz="2" w:space="0" w:color="D9D9E3"/>
                <w:left w:val="single" w:sz="2" w:space="0" w:color="D9D9E3"/>
                <w:bottom w:val="single" w:sz="2" w:space="0" w:color="D9D9E3"/>
                <w:right w:val="single" w:sz="2" w:space="0" w:color="D9D9E3"/>
              </w:divBdr>
              <w:divsChild>
                <w:div w:id="254435254">
                  <w:marLeft w:val="0"/>
                  <w:marRight w:val="0"/>
                  <w:marTop w:val="0"/>
                  <w:marBottom w:val="0"/>
                  <w:divBdr>
                    <w:top w:val="single" w:sz="2" w:space="0" w:color="D9D9E3"/>
                    <w:left w:val="single" w:sz="2" w:space="0" w:color="D9D9E3"/>
                    <w:bottom w:val="single" w:sz="2" w:space="0" w:color="D9D9E3"/>
                    <w:right w:val="single" w:sz="2" w:space="0" w:color="D9D9E3"/>
                  </w:divBdr>
                  <w:divsChild>
                    <w:div w:id="1414008630">
                      <w:marLeft w:val="0"/>
                      <w:marRight w:val="0"/>
                      <w:marTop w:val="0"/>
                      <w:marBottom w:val="0"/>
                      <w:divBdr>
                        <w:top w:val="single" w:sz="2" w:space="0" w:color="D9D9E3"/>
                        <w:left w:val="single" w:sz="2" w:space="0" w:color="D9D9E3"/>
                        <w:bottom w:val="single" w:sz="2" w:space="0" w:color="D9D9E3"/>
                        <w:right w:val="single" w:sz="2" w:space="0" w:color="D9D9E3"/>
                      </w:divBdr>
                      <w:divsChild>
                        <w:div w:id="1689327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435664">
                  <w:marLeft w:val="0"/>
                  <w:marRight w:val="0"/>
                  <w:marTop w:val="0"/>
                  <w:marBottom w:val="0"/>
                  <w:divBdr>
                    <w:top w:val="single" w:sz="2" w:space="0" w:color="D9D9E3"/>
                    <w:left w:val="single" w:sz="2" w:space="0" w:color="D9D9E3"/>
                    <w:bottom w:val="single" w:sz="2" w:space="0" w:color="D9D9E3"/>
                    <w:right w:val="single" w:sz="2" w:space="0" w:color="D9D9E3"/>
                  </w:divBdr>
                  <w:divsChild>
                    <w:div w:id="2031685473">
                      <w:marLeft w:val="0"/>
                      <w:marRight w:val="0"/>
                      <w:marTop w:val="0"/>
                      <w:marBottom w:val="0"/>
                      <w:divBdr>
                        <w:top w:val="single" w:sz="2" w:space="0" w:color="D9D9E3"/>
                        <w:left w:val="single" w:sz="2" w:space="0" w:color="D9D9E3"/>
                        <w:bottom w:val="single" w:sz="2" w:space="0" w:color="D9D9E3"/>
                        <w:right w:val="single" w:sz="2" w:space="0" w:color="D9D9E3"/>
                      </w:divBdr>
                      <w:divsChild>
                        <w:div w:id="1287395626">
                          <w:marLeft w:val="0"/>
                          <w:marRight w:val="0"/>
                          <w:marTop w:val="0"/>
                          <w:marBottom w:val="0"/>
                          <w:divBdr>
                            <w:top w:val="single" w:sz="2" w:space="0" w:color="D9D9E3"/>
                            <w:left w:val="single" w:sz="2" w:space="0" w:color="D9D9E3"/>
                            <w:bottom w:val="single" w:sz="2" w:space="0" w:color="D9D9E3"/>
                            <w:right w:val="single" w:sz="2" w:space="0" w:color="D9D9E3"/>
                          </w:divBdr>
                          <w:divsChild>
                            <w:div w:id="1782719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6287622">
          <w:marLeft w:val="0"/>
          <w:marRight w:val="0"/>
          <w:marTop w:val="0"/>
          <w:marBottom w:val="0"/>
          <w:divBdr>
            <w:top w:val="single" w:sz="2" w:space="0" w:color="auto"/>
            <w:left w:val="single" w:sz="2" w:space="0" w:color="auto"/>
            <w:bottom w:val="single" w:sz="6" w:space="0" w:color="auto"/>
            <w:right w:val="single" w:sz="2" w:space="0" w:color="auto"/>
          </w:divBdr>
          <w:divsChild>
            <w:div w:id="1325007947">
              <w:marLeft w:val="0"/>
              <w:marRight w:val="0"/>
              <w:marTop w:val="100"/>
              <w:marBottom w:val="100"/>
              <w:divBdr>
                <w:top w:val="single" w:sz="2" w:space="0" w:color="D9D9E3"/>
                <w:left w:val="single" w:sz="2" w:space="0" w:color="D9D9E3"/>
                <w:bottom w:val="single" w:sz="2" w:space="0" w:color="D9D9E3"/>
                <w:right w:val="single" w:sz="2" w:space="0" w:color="D9D9E3"/>
              </w:divBdr>
              <w:divsChild>
                <w:div w:id="331176986">
                  <w:marLeft w:val="0"/>
                  <w:marRight w:val="0"/>
                  <w:marTop w:val="0"/>
                  <w:marBottom w:val="0"/>
                  <w:divBdr>
                    <w:top w:val="single" w:sz="2" w:space="0" w:color="D9D9E3"/>
                    <w:left w:val="single" w:sz="2" w:space="0" w:color="D9D9E3"/>
                    <w:bottom w:val="single" w:sz="2" w:space="0" w:color="D9D9E3"/>
                    <w:right w:val="single" w:sz="2" w:space="0" w:color="D9D9E3"/>
                  </w:divBdr>
                  <w:divsChild>
                    <w:div w:id="546994952">
                      <w:marLeft w:val="0"/>
                      <w:marRight w:val="0"/>
                      <w:marTop w:val="0"/>
                      <w:marBottom w:val="0"/>
                      <w:divBdr>
                        <w:top w:val="single" w:sz="2" w:space="0" w:color="D9D9E3"/>
                        <w:left w:val="single" w:sz="2" w:space="0" w:color="D9D9E3"/>
                        <w:bottom w:val="single" w:sz="2" w:space="0" w:color="D9D9E3"/>
                        <w:right w:val="single" w:sz="2" w:space="0" w:color="D9D9E3"/>
                      </w:divBdr>
                      <w:divsChild>
                        <w:div w:id="156262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3384175">
                  <w:marLeft w:val="0"/>
                  <w:marRight w:val="0"/>
                  <w:marTop w:val="0"/>
                  <w:marBottom w:val="0"/>
                  <w:divBdr>
                    <w:top w:val="single" w:sz="2" w:space="0" w:color="D9D9E3"/>
                    <w:left w:val="single" w:sz="2" w:space="0" w:color="D9D9E3"/>
                    <w:bottom w:val="single" w:sz="2" w:space="0" w:color="D9D9E3"/>
                    <w:right w:val="single" w:sz="2" w:space="0" w:color="D9D9E3"/>
                  </w:divBdr>
                  <w:divsChild>
                    <w:div w:id="1181050450">
                      <w:marLeft w:val="0"/>
                      <w:marRight w:val="0"/>
                      <w:marTop w:val="0"/>
                      <w:marBottom w:val="0"/>
                      <w:divBdr>
                        <w:top w:val="single" w:sz="2" w:space="0" w:color="D9D9E3"/>
                        <w:left w:val="single" w:sz="2" w:space="0" w:color="D9D9E3"/>
                        <w:bottom w:val="single" w:sz="2" w:space="0" w:color="D9D9E3"/>
                        <w:right w:val="single" w:sz="2" w:space="0" w:color="D9D9E3"/>
                      </w:divBdr>
                      <w:divsChild>
                        <w:div w:id="254286701">
                          <w:marLeft w:val="0"/>
                          <w:marRight w:val="0"/>
                          <w:marTop w:val="0"/>
                          <w:marBottom w:val="0"/>
                          <w:divBdr>
                            <w:top w:val="single" w:sz="2" w:space="0" w:color="D9D9E3"/>
                            <w:left w:val="single" w:sz="2" w:space="0" w:color="D9D9E3"/>
                            <w:bottom w:val="single" w:sz="2" w:space="0" w:color="D9D9E3"/>
                            <w:right w:val="single" w:sz="2" w:space="0" w:color="D9D9E3"/>
                          </w:divBdr>
                          <w:divsChild>
                            <w:div w:id="9151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2719567">
          <w:marLeft w:val="0"/>
          <w:marRight w:val="0"/>
          <w:marTop w:val="0"/>
          <w:marBottom w:val="0"/>
          <w:divBdr>
            <w:top w:val="single" w:sz="2" w:space="0" w:color="auto"/>
            <w:left w:val="single" w:sz="2" w:space="0" w:color="auto"/>
            <w:bottom w:val="single" w:sz="6" w:space="0" w:color="auto"/>
            <w:right w:val="single" w:sz="2" w:space="0" w:color="auto"/>
          </w:divBdr>
          <w:divsChild>
            <w:div w:id="15215046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852319">
                  <w:marLeft w:val="0"/>
                  <w:marRight w:val="0"/>
                  <w:marTop w:val="0"/>
                  <w:marBottom w:val="0"/>
                  <w:divBdr>
                    <w:top w:val="single" w:sz="2" w:space="0" w:color="D9D9E3"/>
                    <w:left w:val="single" w:sz="2" w:space="0" w:color="D9D9E3"/>
                    <w:bottom w:val="single" w:sz="2" w:space="0" w:color="D9D9E3"/>
                    <w:right w:val="single" w:sz="2" w:space="0" w:color="D9D9E3"/>
                  </w:divBdr>
                  <w:divsChild>
                    <w:div w:id="463473426">
                      <w:marLeft w:val="0"/>
                      <w:marRight w:val="0"/>
                      <w:marTop w:val="0"/>
                      <w:marBottom w:val="0"/>
                      <w:divBdr>
                        <w:top w:val="single" w:sz="2" w:space="0" w:color="D9D9E3"/>
                        <w:left w:val="single" w:sz="2" w:space="0" w:color="D9D9E3"/>
                        <w:bottom w:val="single" w:sz="2" w:space="0" w:color="D9D9E3"/>
                        <w:right w:val="single" w:sz="2" w:space="0" w:color="D9D9E3"/>
                      </w:divBdr>
                      <w:divsChild>
                        <w:div w:id="436294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091923">
                  <w:marLeft w:val="0"/>
                  <w:marRight w:val="0"/>
                  <w:marTop w:val="0"/>
                  <w:marBottom w:val="0"/>
                  <w:divBdr>
                    <w:top w:val="single" w:sz="2" w:space="0" w:color="D9D9E3"/>
                    <w:left w:val="single" w:sz="2" w:space="0" w:color="D9D9E3"/>
                    <w:bottom w:val="single" w:sz="2" w:space="0" w:color="D9D9E3"/>
                    <w:right w:val="single" w:sz="2" w:space="0" w:color="D9D9E3"/>
                  </w:divBdr>
                  <w:divsChild>
                    <w:div w:id="1308898457">
                      <w:marLeft w:val="0"/>
                      <w:marRight w:val="0"/>
                      <w:marTop w:val="0"/>
                      <w:marBottom w:val="0"/>
                      <w:divBdr>
                        <w:top w:val="single" w:sz="2" w:space="0" w:color="D9D9E3"/>
                        <w:left w:val="single" w:sz="2" w:space="0" w:color="D9D9E3"/>
                        <w:bottom w:val="single" w:sz="2" w:space="0" w:color="D9D9E3"/>
                        <w:right w:val="single" w:sz="2" w:space="0" w:color="D9D9E3"/>
                      </w:divBdr>
                      <w:divsChild>
                        <w:div w:id="1997026673">
                          <w:marLeft w:val="0"/>
                          <w:marRight w:val="0"/>
                          <w:marTop w:val="0"/>
                          <w:marBottom w:val="0"/>
                          <w:divBdr>
                            <w:top w:val="single" w:sz="2" w:space="0" w:color="D9D9E3"/>
                            <w:left w:val="single" w:sz="2" w:space="0" w:color="D9D9E3"/>
                            <w:bottom w:val="single" w:sz="2" w:space="0" w:color="D9D9E3"/>
                            <w:right w:val="single" w:sz="2" w:space="0" w:color="D9D9E3"/>
                          </w:divBdr>
                          <w:divsChild>
                            <w:div w:id="1422068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2996990">
          <w:marLeft w:val="0"/>
          <w:marRight w:val="0"/>
          <w:marTop w:val="0"/>
          <w:marBottom w:val="0"/>
          <w:divBdr>
            <w:top w:val="single" w:sz="2" w:space="0" w:color="auto"/>
            <w:left w:val="single" w:sz="2" w:space="0" w:color="auto"/>
            <w:bottom w:val="single" w:sz="6" w:space="0" w:color="auto"/>
            <w:right w:val="single" w:sz="2" w:space="0" w:color="auto"/>
          </w:divBdr>
          <w:divsChild>
            <w:div w:id="1605186913">
              <w:marLeft w:val="0"/>
              <w:marRight w:val="0"/>
              <w:marTop w:val="100"/>
              <w:marBottom w:val="100"/>
              <w:divBdr>
                <w:top w:val="single" w:sz="2" w:space="0" w:color="D9D9E3"/>
                <w:left w:val="single" w:sz="2" w:space="0" w:color="D9D9E3"/>
                <w:bottom w:val="single" w:sz="2" w:space="0" w:color="D9D9E3"/>
                <w:right w:val="single" w:sz="2" w:space="0" w:color="D9D9E3"/>
              </w:divBdr>
              <w:divsChild>
                <w:div w:id="722173792">
                  <w:marLeft w:val="0"/>
                  <w:marRight w:val="0"/>
                  <w:marTop w:val="0"/>
                  <w:marBottom w:val="0"/>
                  <w:divBdr>
                    <w:top w:val="single" w:sz="2" w:space="0" w:color="D9D9E3"/>
                    <w:left w:val="single" w:sz="2" w:space="0" w:color="D9D9E3"/>
                    <w:bottom w:val="single" w:sz="2" w:space="0" w:color="D9D9E3"/>
                    <w:right w:val="single" w:sz="2" w:space="0" w:color="D9D9E3"/>
                  </w:divBdr>
                  <w:divsChild>
                    <w:div w:id="1560360361">
                      <w:marLeft w:val="0"/>
                      <w:marRight w:val="0"/>
                      <w:marTop w:val="0"/>
                      <w:marBottom w:val="0"/>
                      <w:divBdr>
                        <w:top w:val="single" w:sz="2" w:space="0" w:color="D9D9E3"/>
                        <w:left w:val="single" w:sz="2" w:space="0" w:color="D9D9E3"/>
                        <w:bottom w:val="single" w:sz="2" w:space="0" w:color="D9D9E3"/>
                        <w:right w:val="single" w:sz="2" w:space="0" w:color="D9D9E3"/>
                      </w:divBdr>
                      <w:divsChild>
                        <w:div w:id="733087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567618">
                  <w:marLeft w:val="0"/>
                  <w:marRight w:val="0"/>
                  <w:marTop w:val="0"/>
                  <w:marBottom w:val="0"/>
                  <w:divBdr>
                    <w:top w:val="single" w:sz="2" w:space="0" w:color="D9D9E3"/>
                    <w:left w:val="single" w:sz="2" w:space="0" w:color="D9D9E3"/>
                    <w:bottom w:val="single" w:sz="2" w:space="0" w:color="D9D9E3"/>
                    <w:right w:val="single" w:sz="2" w:space="0" w:color="D9D9E3"/>
                  </w:divBdr>
                  <w:divsChild>
                    <w:div w:id="2034458346">
                      <w:marLeft w:val="0"/>
                      <w:marRight w:val="0"/>
                      <w:marTop w:val="0"/>
                      <w:marBottom w:val="0"/>
                      <w:divBdr>
                        <w:top w:val="single" w:sz="2" w:space="0" w:color="D9D9E3"/>
                        <w:left w:val="single" w:sz="2" w:space="0" w:color="D9D9E3"/>
                        <w:bottom w:val="single" w:sz="2" w:space="0" w:color="D9D9E3"/>
                        <w:right w:val="single" w:sz="2" w:space="0" w:color="D9D9E3"/>
                      </w:divBdr>
                      <w:divsChild>
                        <w:div w:id="112485600">
                          <w:marLeft w:val="0"/>
                          <w:marRight w:val="0"/>
                          <w:marTop w:val="0"/>
                          <w:marBottom w:val="0"/>
                          <w:divBdr>
                            <w:top w:val="single" w:sz="2" w:space="0" w:color="D9D9E3"/>
                            <w:left w:val="single" w:sz="2" w:space="0" w:color="D9D9E3"/>
                            <w:bottom w:val="single" w:sz="2" w:space="0" w:color="D9D9E3"/>
                            <w:right w:val="single" w:sz="2" w:space="0" w:color="D9D9E3"/>
                          </w:divBdr>
                          <w:divsChild>
                            <w:div w:id="890337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2435">
          <w:marLeft w:val="0"/>
          <w:marRight w:val="0"/>
          <w:marTop w:val="0"/>
          <w:marBottom w:val="0"/>
          <w:divBdr>
            <w:top w:val="single" w:sz="2" w:space="0" w:color="auto"/>
            <w:left w:val="single" w:sz="2" w:space="0" w:color="auto"/>
            <w:bottom w:val="single" w:sz="6" w:space="0" w:color="auto"/>
            <w:right w:val="single" w:sz="2" w:space="0" w:color="auto"/>
          </w:divBdr>
          <w:divsChild>
            <w:div w:id="1565993475">
              <w:marLeft w:val="0"/>
              <w:marRight w:val="0"/>
              <w:marTop w:val="100"/>
              <w:marBottom w:val="100"/>
              <w:divBdr>
                <w:top w:val="single" w:sz="2" w:space="0" w:color="D9D9E3"/>
                <w:left w:val="single" w:sz="2" w:space="0" w:color="D9D9E3"/>
                <w:bottom w:val="single" w:sz="2" w:space="0" w:color="D9D9E3"/>
                <w:right w:val="single" w:sz="2" w:space="0" w:color="D9D9E3"/>
              </w:divBdr>
              <w:divsChild>
                <w:div w:id="394016654">
                  <w:marLeft w:val="0"/>
                  <w:marRight w:val="0"/>
                  <w:marTop w:val="0"/>
                  <w:marBottom w:val="0"/>
                  <w:divBdr>
                    <w:top w:val="single" w:sz="2" w:space="0" w:color="D9D9E3"/>
                    <w:left w:val="single" w:sz="2" w:space="0" w:color="D9D9E3"/>
                    <w:bottom w:val="single" w:sz="2" w:space="0" w:color="D9D9E3"/>
                    <w:right w:val="single" w:sz="2" w:space="0" w:color="D9D9E3"/>
                  </w:divBdr>
                  <w:divsChild>
                    <w:div w:id="1744528435">
                      <w:marLeft w:val="0"/>
                      <w:marRight w:val="0"/>
                      <w:marTop w:val="0"/>
                      <w:marBottom w:val="0"/>
                      <w:divBdr>
                        <w:top w:val="single" w:sz="2" w:space="0" w:color="D9D9E3"/>
                        <w:left w:val="single" w:sz="2" w:space="0" w:color="D9D9E3"/>
                        <w:bottom w:val="single" w:sz="2" w:space="0" w:color="D9D9E3"/>
                        <w:right w:val="single" w:sz="2" w:space="0" w:color="D9D9E3"/>
                      </w:divBdr>
                      <w:divsChild>
                        <w:div w:id="544485972">
                          <w:marLeft w:val="0"/>
                          <w:marRight w:val="0"/>
                          <w:marTop w:val="0"/>
                          <w:marBottom w:val="0"/>
                          <w:divBdr>
                            <w:top w:val="single" w:sz="2" w:space="0" w:color="D9D9E3"/>
                            <w:left w:val="single" w:sz="2" w:space="0" w:color="D9D9E3"/>
                            <w:bottom w:val="single" w:sz="2" w:space="0" w:color="D9D9E3"/>
                            <w:right w:val="single" w:sz="2" w:space="0" w:color="D9D9E3"/>
                          </w:divBdr>
                          <w:divsChild>
                            <w:div w:id="1525903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00972160">
                  <w:marLeft w:val="0"/>
                  <w:marRight w:val="0"/>
                  <w:marTop w:val="0"/>
                  <w:marBottom w:val="0"/>
                  <w:divBdr>
                    <w:top w:val="single" w:sz="2" w:space="0" w:color="D9D9E3"/>
                    <w:left w:val="single" w:sz="2" w:space="0" w:color="D9D9E3"/>
                    <w:bottom w:val="single" w:sz="2" w:space="0" w:color="D9D9E3"/>
                    <w:right w:val="single" w:sz="2" w:space="0" w:color="D9D9E3"/>
                  </w:divBdr>
                  <w:divsChild>
                    <w:div w:id="481778492">
                      <w:marLeft w:val="0"/>
                      <w:marRight w:val="0"/>
                      <w:marTop w:val="0"/>
                      <w:marBottom w:val="0"/>
                      <w:divBdr>
                        <w:top w:val="single" w:sz="2" w:space="0" w:color="D9D9E3"/>
                        <w:left w:val="single" w:sz="2" w:space="0" w:color="D9D9E3"/>
                        <w:bottom w:val="single" w:sz="2" w:space="0" w:color="D9D9E3"/>
                        <w:right w:val="single" w:sz="2" w:space="0" w:color="D9D9E3"/>
                      </w:divBdr>
                      <w:divsChild>
                        <w:div w:id="20711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3000553">
          <w:marLeft w:val="0"/>
          <w:marRight w:val="0"/>
          <w:marTop w:val="0"/>
          <w:marBottom w:val="0"/>
          <w:divBdr>
            <w:top w:val="single" w:sz="2" w:space="0" w:color="auto"/>
            <w:left w:val="single" w:sz="2" w:space="0" w:color="auto"/>
            <w:bottom w:val="single" w:sz="6" w:space="0" w:color="auto"/>
            <w:right w:val="single" w:sz="2" w:space="0" w:color="auto"/>
          </w:divBdr>
          <w:divsChild>
            <w:div w:id="73744971">
              <w:marLeft w:val="0"/>
              <w:marRight w:val="0"/>
              <w:marTop w:val="100"/>
              <w:marBottom w:val="100"/>
              <w:divBdr>
                <w:top w:val="single" w:sz="2" w:space="0" w:color="D9D9E3"/>
                <w:left w:val="single" w:sz="2" w:space="0" w:color="D9D9E3"/>
                <w:bottom w:val="single" w:sz="2" w:space="0" w:color="D9D9E3"/>
                <w:right w:val="single" w:sz="2" w:space="0" w:color="D9D9E3"/>
              </w:divBdr>
              <w:divsChild>
                <w:div w:id="90662889">
                  <w:marLeft w:val="0"/>
                  <w:marRight w:val="0"/>
                  <w:marTop w:val="0"/>
                  <w:marBottom w:val="0"/>
                  <w:divBdr>
                    <w:top w:val="single" w:sz="2" w:space="0" w:color="D9D9E3"/>
                    <w:left w:val="single" w:sz="2" w:space="0" w:color="D9D9E3"/>
                    <w:bottom w:val="single" w:sz="2" w:space="0" w:color="D9D9E3"/>
                    <w:right w:val="single" w:sz="2" w:space="0" w:color="D9D9E3"/>
                  </w:divBdr>
                  <w:divsChild>
                    <w:div w:id="623274355">
                      <w:marLeft w:val="0"/>
                      <w:marRight w:val="0"/>
                      <w:marTop w:val="0"/>
                      <w:marBottom w:val="0"/>
                      <w:divBdr>
                        <w:top w:val="single" w:sz="2" w:space="0" w:color="D9D9E3"/>
                        <w:left w:val="single" w:sz="2" w:space="0" w:color="D9D9E3"/>
                        <w:bottom w:val="single" w:sz="2" w:space="0" w:color="D9D9E3"/>
                        <w:right w:val="single" w:sz="2" w:space="0" w:color="D9D9E3"/>
                      </w:divBdr>
                      <w:divsChild>
                        <w:div w:id="502933244">
                          <w:marLeft w:val="0"/>
                          <w:marRight w:val="0"/>
                          <w:marTop w:val="0"/>
                          <w:marBottom w:val="0"/>
                          <w:divBdr>
                            <w:top w:val="single" w:sz="2" w:space="0" w:color="D9D9E3"/>
                            <w:left w:val="single" w:sz="2" w:space="0" w:color="D9D9E3"/>
                            <w:bottom w:val="single" w:sz="2" w:space="0" w:color="D9D9E3"/>
                            <w:right w:val="single" w:sz="2" w:space="0" w:color="D9D9E3"/>
                          </w:divBdr>
                          <w:divsChild>
                            <w:div w:id="1155535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46403266">
                  <w:marLeft w:val="0"/>
                  <w:marRight w:val="0"/>
                  <w:marTop w:val="0"/>
                  <w:marBottom w:val="0"/>
                  <w:divBdr>
                    <w:top w:val="single" w:sz="2" w:space="0" w:color="D9D9E3"/>
                    <w:left w:val="single" w:sz="2" w:space="0" w:color="D9D9E3"/>
                    <w:bottom w:val="single" w:sz="2" w:space="0" w:color="D9D9E3"/>
                    <w:right w:val="single" w:sz="2" w:space="0" w:color="D9D9E3"/>
                  </w:divBdr>
                  <w:divsChild>
                    <w:div w:id="1340737194">
                      <w:marLeft w:val="0"/>
                      <w:marRight w:val="0"/>
                      <w:marTop w:val="0"/>
                      <w:marBottom w:val="0"/>
                      <w:divBdr>
                        <w:top w:val="single" w:sz="2" w:space="0" w:color="D9D9E3"/>
                        <w:left w:val="single" w:sz="2" w:space="0" w:color="D9D9E3"/>
                        <w:bottom w:val="single" w:sz="2" w:space="0" w:color="D9D9E3"/>
                        <w:right w:val="single" w:sz="2" w:space="0" w:color="D9D9E3"/>
                      </w:divBdr>
                      <w:divsChild>
                        <w:div w:id="2957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9868856">
          <w:marLeft w:val="0"/>
          <w:marRight w:val="0"/>
          <w:marTop w:val="0"/>
          <w:marBottom w:val="0"/>
          <w:divBdr>
            <w:top w:val="single" w:sz="2" w:space="0" w:color="auto"/>
            <w:left w:val="single" w:sz="2" w:space="0" w:color="auto"/>
            <w:bottom w:val="single" w:sz="6" w:space="0" w:color="auto"/>
            <w:right w:val="single" w:sz="2" w:space="0" w:color="auto"/>
          </w:divBdr>
          <w:divsChild>
            <w:div w:id="1747413332">
              <w:marLeft w:val="0"/>
              <w:marRight w:val="0"/>
              <w:marTop w:val="100"/>
              <w:marBottom w:val="100"/>
              <w:divBdr>
                <w:top w:val="single" w:sz="2" w:space="0" w:color="D9D9E3"/>
                <w:left w:val="single" w:sz="2" w:space="0" w:color="D9D9E3"/>
                <w:bottom w:val="single" w:sz="2" w:space="0" w:color="D9D9E3"/>
                <w:right w:val="single" w:sz="2" w:space="0" w:color="D9D9E3"/>
              </w:divBdr>
              <w:divsChild>
                <w:div w:id="541789779">
                  <w:marLeft w:val="0"/>
                  <w:marRight w:val="0"/>
                  <w:marTop w:val="0"/>
                  <w:marBottom w:val="0"/>
                  <w:divBdr>
                    <w:top w:val="single" w:sz="2" w:space="0" w:color="D9D9E3"/>
                    <w:left w:val="single" w:sz="2" w:space="0" w:color="D9D9E3"/>
                    <w:bottom w:val="single" w:sz="2" w:space="0" w:color="D9D9E3"/>
                    <w:right w:val="single" w:sz="2" w:space="0" w:color="D9D9E3"/>
                  </w:divBdr>
                  <w:divsChild>
                    <w:div w:id="169804434">
                      <w:marLeft w:val="0"/>
                      <w:marRight w:val="0"/>
                      <w:marTop w:val="0"/>
                      <w:marBottom w:val="0"/>
                      <w:divBdr>
                        <w:top w:val="single" w:sz="2" w:space="0" w:color="D9D9E3"/>
                        <w:left w:val="single" w:sz="2" w:space="0" w:color="D9D9E3"/>
                        <w:bottom w:val="single" w:sz="2" w:space="0" w:color="D9D9E3"/>
                        <w:right w:val="single" w:sz="2" w:space="0" w:color="D9D9E3"/>
                      </w:divBdr>
                      <w:divsChild>
                        <w:div w:id="150294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174162">
                  <w:marLeft w:val="0"/>
                  <w:marRight w:val="0"/>
                  <w:marTop w:val="0"/>
                  <w:marBottom w:val="0"/>
                  <w:divBdr>
                    <w:top w:val="single" w:sz="2" w:space="0" w:color="D9D9E3"/>
                    <w:left w:val="single" w:sz="2" w:space="0" w:color="D9D9E3"/>
                    <w:bottom w:val="single" w:sz="2" w:space="0" w:color="D9D9E3"/>
                    <w:right w:val="single" w:sz="2" w:space="0" w:color="D9D9E3"/>
                  </w:divBdr>
                  <w:divsChild>
                    <w:div w:id="559753839">
                      <w:marLeft w:val="0"/>
                      <w:marRight w:val="0"/>
                      <w:marTop w:val="0"/>
                      <w:marBottom w:val="0"/>
                      <w:divBdr>
                        <w:top w:val="single" w:sz="2" w:space="0" w:color="D9D9E3"/>
                        <w:left w:val="single" w:sz="2" w:space="0" w:color="D9D9E3"/>
                        <w:bottom w:val="single" w:sz="2" w:space="0" w:color="D9D9E3"/>
                        <w:right w:val="single" w:sz="2" w:space="0" w:color="D9D9E3"/>
                      </w:divBdr>
                      <w:divsChild>
                        <w:div w:id="11227236">
                          <w:marLeft w:val="0"/>
                          <w:marRight w:val="0"/>
                          <w:marTop w:val="0"/>
                          <w:marBottom w:val="0"/>
                          <w:divBdr>
                            <w:top w:val="single" w:sz="2" w:space="0" w:color="D9D9E3"/>
                            <w:left w:val="single" w:sz="2" w:space="0" w:color="D9D9E3"/>
                            <w:bottom w:val="single" w:sz="2" w:space="0" w:color="D9D9E3"/>
                            <w:right w:val="single" w:sz="2" w:space="0" w:color="D9D9E3"/>
                          </w:divBdr>
                          <w:divsChild>
                            <w:div w:id="267931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7819402">
          <w:marLeft w:val="0"/>
          <w:marRight w:val="0"/>
          <w:marTop w:val="0"/>
          <w:marBottom w:val="0"/>
          <w:divBdr>
            <w:top w:val="single" w:sz="2" w:space="0" w:color="auto"/>
            <w:left w:val="single" w:sz="2" w:space="0" w:color="auto"/>
            <w:bottom w:val="single" w:sz="6" w:space="0" w:color="auto"/>
            <w:right w:val="single" w:sz="2" w:space="0" w:color="auto"/>
          </w:divBdr>
          <w:divsChild>
            <w:div w:id="867259844">
              <w:marLeft w:val="0"/>
              <w:marRight w:val="0"/>
              <w:marTop w:val="100"/>
              <w:marBottom w:val="100"/>
              <w:divBdr>
                <w:top w:val="single" w:sz="2" w:space="0" w:color="D9D9E3"/>
                <w:left w:val="single" w:sz="2" w:space="0" w:color="D9D9E3"/>
                <w:bottom w:val="single" w:sz="2" w:space="0" w:color="D9D9E3"/>
                <w:right w:val="single" w:sz="2" w:space="0" w:color="D9D9E3"/>
              </w:divBdr>
              <w:divsChild>
                <w:div w:id="857937122">
                  <w:marLeft w:val="0"/>
                  <w:marRight w:val="0"/>
                  <w:marTop w:val="0"/>
                  <w:marBottom w:val="0"/>
                  <w:divBdr>
                    <w:top w:val="single" w:sz="2" w:space="0" w:color="D9D9E3"/>
                    <w:left w:val="single" w:sz="2" w:space="0" w:color="D9D9E3"/>
                    <w:bottom w:val="single" w:sz="2" w:space="0" w:color="D9D9E3"/>
                    <w:right w:val="single" w:sz="2" w:space="0" w:color="D9D9E3"/>
                  </w:divBdr>
                  <w:divsChild>
                    <w:div w:id="1545824788">
                      <w:marLeft w:val="0"/>
                      <w:marRight w:val="0"/>
                      <w:marTop w:val="0"/>
                      <w:marBottom w:val="0"/>
                      <w:divBdr>
                        <w:top w:val="single" w:sz="2" w:space="0" w:color="D9D9E3"/>
                        <w:left w:val="single" w:sz="2" w:space="0" w:color="D9D9E3"/>
                        <w:bottom w:val="single" w:sz="2" w:space="0" w:color="D9D9E3"/>
                        <w:right w:val="single" w:sz="2" w:space="0" w:color="D9D9E3"/>
                      </w:divBdr>
                      <w:divsChild>
                        <w:div w:id="884365684">
                          <w:marLeft w:val="0"/>
                          <w:marRight w:val="0"/>
                          <w:marTop w:val="0"/>
                          <w:marBottom w:val="0"/>
                          <w:divBdr>
                            <w:top w:val="single" w:sz="2" w:space="0" w:color="D9D9E3"/>
                            <w:left w:val="single" w:sz="2" w:space="0" w:color="D9D9E3"/>
                            <w:bottom w:val="single" w:sz="2" w:space="0" w:color="D9D9E3"/>
                            <w:right w:val="single" w:sz="2" w:space="0" w:color="D9D9E3"/>
                          </w:divBdr>
                          <w:divsChild>
                            <w:div w:id="493302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421136">
                  <w:marLeft w:val="0"/>
                  <w:marRight w:val="0"/>
                  <w:marTop w:val="0"/>
                  <w:marBottom w:val="0"/>
                  <w:divBdr>
                    <w:top w:val="single" w:sz="2" w:space="0" w:color="D9D9E3"/>
                    <w:left w:val="single" w:sz="2" w:space="0" w:color="D9D9E3"/>
                    <w:bottom w:val="single" w:sz="2" w:space="0" w:color="D9D9E3"/>
                    <w:right w:val="single" w:sz="2" w:space="0" w:color="D9D9E3"/>
                  </w:divBdr>
                  <w:divsChild>
                    <w:div w:id="1072316447">
                      <w:marLeft w:val="0"/>
                      <w:marRight w:val="0"/>
                      <w:marTop w:val="0"/>
                      <w:marBottom w:val="0"/>
                      <w:divBdr>
                        <w:top w:val="single" w:sz="2" w:space="0" w:color="D9D9E3"/>
                        <w:left w:val="single" w:sz="2" w:space="0" w:color="D9D9E3"/>
                        <w:bottom w:val="single" w:sz="2" w:space="0" w:color="D9D9E3"/>
                        <w:right w:val="single" w:sz="2" w:space="0" w:color="D9D9E3"/>
                      </w:divBdr>
                      <w:divsChild>
                        <w:div w:id="1435705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7135902">
          <w:marLeft w:val="0"/>
          <w:marRight w:val="0"/>
          <w:marTop w:val="0"/>
          <w:marBottom w:val="0"/>
          <w:divBdr>
            <w:top w:val="single" w:sz="2" w:space="0" w:color="auto"/>
            <w:left w:val="single" w:sz="2" w:space="0" w:color="auto"/>
            <w:bottom w:val="single" w:sz="6" w:space="0" w:color="auto"/>
            <w:right w:val="single" w:sz="2" w:space="0" w:color="auto"/>
          </w:divBdr>
          <w:divsChild>
            <w:div w:id="187414629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942879">
                  <w:marLeft w:val="0"/>
                  <w:marRight w:val="0"/>
                  <w:marTop w:val="0"/>
                  <w:marBottom w:val="0"/>
                  <w:divBdr>
                    <w:top w:val="single" w:sz="2" w:space="0" w:color="D9D9E3"/>
                    <w:left w:val="single" w:sz="2" w:space="0" w:color="D9D9E3"/>
                    <w:bottom w:val="single" w:sz="2" w:space="0" w:color="D9D9E3"/>
                    <w:right w:val="single" w:sz="2" w:space="0" w:color="D9D9E3"/>
                  </w:divBdr>
                  <w:divsChild>
                    <w:div w:id="270358234">
                      <w:marLeft w:val="0"/>
                      <w:marRight w:val="0"/>
                      <w:marTop w:val="0"/>
                      <w:marBottom w:val="0"/>
                      <w:divBdr>
                        <w:top w:val="single" w:sz="2" w:space="0" w:color="D9D9E3"/>
                        <w:left w:val="single" w:sz="2" w:space="0" w:color="D9D9E3"/>
                        <w:bottom w:val="single" w:sz="2" w:space="0" w:color="D9D9E3"/>
                        <w:right w:val="single" w:sz="2" w:space="0" w:color="D9D9E3"/>
                      </w:divBdr>
                      <w:divsChild>
                        <w:div w:id="791755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83588">
                  <w:marLeft w:val="0"/>
                  <w:marRight w:val="0"/>
                  <w:marTop w:val="0"/>
                  <w:marBottom w:val="0"/>
                  <w:divBdr>
                    <w:top w:val="single" w:sz="2" w:space="0" w:color="D9D9E3"/>
                    <w:left w:val="single" w:sz="2" w:space="0" w:color="D9D9E3"/>
                    <w:bottom w:val="single" w:sz="2" w:space="0" w:color="D9D9E3"/>
                    <w:right w:val="single" w:sz="2" w:space="0" w:color="D9D9E3"/>
                  </w:divBdr>
                  <w:divsChild>
                    <w:div w:id="1718238944">
                      <w:marLeft w:val="0"/>
                      <w:marRight w:val="0"/>
                      <w:marTop w:val="0"/>
                      <w:marBottom w:val="0"/>
                      <w:divBdr>
                        <w:top w:val="single" w:sz="2" w:space="0" w:color="D9D9E3"/>
                        <w:left w:val="single" w:sz="2" w:space="0" w:color="D9D9E3"/>
                        <w:bottom w:val="single" w:sz="2" w:space="0" w:color="D9D9E3"/>
                        <w:right w:val="single" w:sz="2" w:space="0" w:color="D9D9E3"/>
                      </w:divBdr>
                      <w:divsChild>
                        <w:div w:id="774177418">
                          <w:marLeft w:val="0"/>
                          <w:marRight w:val="0"/>
                          <w:marTop w:val="0"/>
                          <w:marBottom w:val="0"/>
                          <w:divBdr>
                            <w:top w:val="single" w:sz="2" w:space="0" w:color="D9D9E3"/>
                            <w:left w:val="single" w:sz="2" w:space="0" w:color="D9D9E3"/>
                            <w:bottom w:val="single" w:sz="2" w:space="0" w:color="D9D9E3"/>
                            <w:right w:val="single" w:sz="2" w:space="0" w:color="D9D9E3"/>
                          </w:divBdr>
                          <w:divsChild>
                            <w:div w:id="1884559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3996707">
          <w:marLeft w:val="0"/>
          <w:marRight w:val="0"/>
          <w:marTop w:val="0"/>
          <w:marBottom w:val="0"/>
          <w:divBdr>
            <w:top w:val="single" w:sz="2" w:space="0" w:color="auto"/>
            <w:left w:val="single" w:sz="2" w:space="0" w:color="auto"/>
            <w:bottom w:val="single" w:sz="6" w:space="0" w:color="auto"/>
            <w:right w:val="single" w:sz="2" w:space="0" w:color="auto"/>
          </w:divBdr>
          <w:divsChild>
            <w:div w:id="1752695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6291033">
                  <w:marLeft w:val="0"/>
                  <w:marRight w:val="0"/>
                  <w:marTop w:val="0"/>
                  <w:marBottom w:val="0"/>
                  <w:divBdr>
                    <w:top w:val="single" w:sz="2" w:space="0" w:color="D9D9E3"/>
                    <w:left w:val="single" w:sz="2" w:space="0" w:color="D9D9E3"/>
                    <w:bottom w:val="single" w:sz="2" w:space="0" w:color="D9D9E3"/>
                    <w:right w:val="single" w:sz="2" w:space="0" w:color="D9D9E3"/>
                  </w:divBdr>
                  <w:divsChild>
                    <w:div w:id="742683154">
                      <w:marLeft w:val="0"/>
                      <w:marRight w:val="0"/>
                      <w:marTop w:val="0"/>
                      <w:marBottom w:val="0"/>
                      <w:divBdr>
                        <w:top w:val="single" w:sz="2" w:space="0" w:color="D9D9E3"/>
                        <w:left w:val="single" w:sz="2" w:space="0" w:color="D9D9E3"/>
                        <w:bottom w:val="single" w:sz="2" w:space="0" w:color="D9D9E3"/>
                        <w:right w:val="single" w:sz="2" w:space="0" w:color="D9D9E3"/>
                      </w:divBdr>
                      <w:divsChild>
                        <w:div w:id="1771927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5347412">
                  <w:marLeft w:val="0"/>
                  <w:marRight w:val="0"/>
                  <w:marTop w:val="0"/>
                  <w:marBottom w:val="0"/>
                  <w:divBdr>
                    <w:top w:val="single" w:sz="2" w:space="0" w:color="D9D9E3"/>
                    <w:left w:val="single" w:sz="2" w:space="0" w:color="D9D9E3"/>
                    <w:bottom w:val="single" w:sz="2" w:space="0" w:color="D9D9E3"/>
                    <w:right w:val="single" w:sz="2" w:space="0" w:color="D9D9E3"/>
                  </w:divBdr>
                  <w:divsChild>
                    <w:div w:id="1443262584">
                      <w:marLeft w:val="0"/>
                      <w:marRight w:val="0"/>
                      <w:marTop w:val="0"/>
                      <w:marBottom w:val="0"/>
                      <w:divBdr>
                        <w:top w:val="single" w:sz="2" w:space="0" w:color="D9D9E3"/>
                        <w:left w:val="single" w:sz="2" w:space="0" w:color="D9D9E3"/>
                        <w:bottom w:val="single" w:sz="2" w:space="0" w:color="D9D9E3"/>
                        <w:right w:val="single" w:sz="2" w:space="0" w:color="D9D9E3"/>
                      </w:divBdr>
                      <w:divsChild>
                        <w:div w:id="1222983380">
                          <w:marLeft w:val="0"/>
                          <w:marRight w:val="0"/>
                          <w:marTop w:val="0"/>
                          <w:marBottom w:val="0"/>
                          <w:divBdr>
                            <w:top w:val="single" w:sz="2" w:space="0" w:color="D9D9E3"/>
                            <w:left w:val="single" w:sz="2" w:space="0" w:color="D9D9E3"/>
                            <w:bottom w:val="single" w:sz="2" w:space="0" w:color="D9D9E3"/>
                            <w:right w:val="single" w:sz="2" w:space="0" w:color="D9D9E3"/>
                          </w:divBdr>
                          <w:divsChild>
                            <w:div w:id="2146659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711708">
          <w:marLeft w:val="0"/>
          <w:marRight w:val="0"/>
          <w:marTop w:val="0"/>
          <w:marBottom w:val="0"/>
          <w:divBdr>
            <w:top w:val="single" w:sz="2" w:space="0" w:color="auto"/>
            <w:left w:val="single" w:sz="2" w:space="0" w:color="auto"/>
            <w:bottom w:val="single" w:sz="6" w:space="0" w:color="auto"/>
            <w:right w:val="single" w:sz="2" w:space="0" w:color="auto"/>
          </w:divBdr>
          <w:divsChild>
            <w:div w:id="234822758">
              <w:marLeft w:val="0"/>
              <w:marRight w:val="0"/>
              <w:marTop w:val="100"/>
              <w:marBottom w:val="100"/>
              <w:divBdr>
                <w:top w:val="single" w:sz="2" w:space="0" w:color="D9D9E3"/>
                <w:left w:val="single" w:sz="2" w:space="0" w:color="D9D9E3"/>
                <w:bottom w:val="single" w:sz="2" w:space="0" w:color="D9D9E3"/>
                <w:right w:val="single" w:sz="2" w:space="0" w:color="D9D9E3"/>
              </w:divBdr>
              <w:divsChild>
                <w:div w:id="728117732">
                  <w:marLeft w:val="0"/>
                  <w:marRight w:val="0"/>
                  <w:marTop w:val="0"/>
                  <w:marBottom w:val="0"/>
                  <w:divBdr>
                    <w:top w:val="single" w:sz="2" w:space="0" w:color="D9D9E3"/>
                    <w:left w:val="single" w:sz="2" w:space="0" w:color="D9D9E3"/>
                    <w:bottom w:val="single" w:sz="2" w:space="0" w:color="D9D9E3"/>
                    <w:right w:val="single" w:sz="2" w:space="0" w:color="D9D9E3"/>
                  </w:divBdr>
                  <w:divsChild>
                    <w:div w:id="1594164349">
                      <w:marLeft w:val="0"/>
                      <w:marRight w:val="0"/>
                      <w:marTop w:val="0"/>
                      <w:marBottom w:val="0"/>
                      <w:divBdr>
                        <w:top w:val="single" w:sz="2" w:space="0" w:color="D9D9E3"/>
                        <w:left w:val="single" w:sz="2" w:space="0" w:color="D9D9E3"/>
                        <w:bottom w:val="single" w:sz="2" w:space="0" w:color="D9D9E3"/>
                        <w:right w:val="single" w:sz="2" w:space="0" w:color="D9D9E3"/>
                      </w:divBdr>
                      <w:divsChild>
                        <w:div w:id="144393243">
                          <w:marLeft w:val="0"/>
                          <w:marRight w:val="0"/>
                          <w:marTop w:val="0"/>
                          <w:marBottom w:val="0"/>
                          <w:divBdr>
                            <w:top w:val="single" w:sz="2" w:space="0" w:color="D9D9E3"/>
                            <w:left w:val="single" w:sz="2" w:space="0" w:color="D9D9E3"/>
                            <w:bottom w:val="single" w:sz="2" w:space="0" w:color="D9D9E3"/>
                            <w:right w:val="single" w:sz="2" w:space="0" w:color="D9D9E3"/>
                          </w:divBdr>
                          <w:divsChild>
                            <w:div w:id="87307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33384600">
                  <w:marLeft w:val="0"/>
                  <w:marRight w:val="0"/>
                  <w:marTop w:val="0"/>
                  <w:marBottom w:val="0"/>
                  <w:divBdr>
                    <w:top w:val="single" w:sz="2" w:space="0" w:color="D9D9E3"/>
                    <w:left w:val="single" w:sz="2" w:space="0" w:color="D9D9E3"/>
                    <w:bottom w:val="single" w:sz="2" w:space="0" w:color="D9D9E3"/>
                    <w:right w:val="single" w:sz="2" w:space="0" w:color="D9D9E3"/>
                  </w:divBdr>
                  <w:divsChild>
                    <w:div w:id="1960523379">
                      <w:marLeft w:val="0"/>
                      <w:marRight w:val="0"/>
                      <w:marTop w:val="0"/>
                      <w:marBottom w:val="0"/>
                      <w:divBdr>
                        <w:top w:val="single" w:sz="2" w:space="0" w:color="D9D9E3"/>
                        <w:left w:val="single" w:sz="2" w:space="0" w:color="D9D9E3"/>
                        <w:bottom w:val="single" w:sz="2" w:space="0" w:color="D9D9E3"/>
                        <w:right w:val="single" w:sz="2" w:space="0" w:color="D9D9E3"/>
                      </w:divBdr>
                      <w:divsChild>
                        <w:div w:id="848134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0912964">
          <w:marLeft w:val="0"/>
          <w:marRight w:val="0"/>
          <w:marTop w:val="0"/>
          <w:marBottom w:val="0"/>
          <w:divBdr>
            <w:top w:val="single" w:sz="2" w:space="0" w:color="auto"/>
            <w:left w:val="single" w:sz="2" w:space="0" w:color="auto"/>
            <w:bottom w:val="single" w:sz="6" w:space="0" w:color="auto"/>
            <w:right w:val="single" w:sz="2" w:space="0" w:color="auto"/>
          </w:divBdr>
          <w:divsChild>
            <w:div w:id="10251369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33889">
                  <w:marLeft w:val="0"/>
                  <w:marRight w:val="0"/>
                  <w:marTop w:val="0"/>
                  <w:marBottom w:val="0"/>
                  <w:divBdr>
                    <w:top w:val="single" w:sz="2" w:space="0" w:color="D9D9E3"/>
                    <w:left w:val="single" w:sz="2" w:space="0" w:color="D9D9E3"/>
                    <w:bottom w:val="single" w:sz="2" w:space="0" w:color="D9D9E3"/>
                    <w:right w:val="single" w:sz="2" w:space="0" w:color="D9D9E3"/>
                  </w:divBdr>
                  <w:divsChild>
                    <w:div w:id="75790862">
                      <w:marLeft w:val="0"/>
                      <w:marRight w:val="0"/>
                      <w:marTop w:val="0"/>
                      <w:marBottom w:val="0"/>
                      <w:divBdr>
                        <w:top w:val="single" w:sz="2" w:space="0" w:color="D9D9E3"/>
                        <w:left w:val="single" w:sz="2" w:space="0" w:color="D9D9E3"/>
                        <w:bottom w:val="single" w:sz="2" w:space="0" w:color="D9D9E3"/>
                        <w:right w:val="single" w:sz="2" w:space="0" w:color="D9D9E3"/>
                      </w:divBdr>
                      <w:divsChild>
                        <w:div w:id="1615167127">
                          <w:marLeft w:val="0"/>
                          <w:marRight w:val="0"/>
                          <w:marTop w:val="0"/>
                          <w:marBottom w:val="0"/>
                          <w:divBdr>
                            <w:top w:val="single" w:sz="2" w:space="0" w:color="D9D9E3"/>
                            <w:left w:val="single" w:sz="2" w:space="0" w:color="D9D9E3"/>
                            <w:bottom w:val="single" w:sz="2" w:space="0" w:color="D9D9E3"/>
                            <w:right w:val="single" w:sz="2" w:space="0" w:color="D9D9E3"/>
                          </w:divBdr>
                          <w:divsChild>
                            <w:div w:id="974801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01615404">
                  <w:marLeft w:val="0"/>
                  <w:marRight w:val="0"/>
                  <w:marTop w:val="0"/>
                  <w:marBottom w:val="0"/>
                  <w:divBdr>
                    <w:top w:val="single" w:sz="2" w:space="0" w:color="D9D9E3"/>
                    <w:left w:val="single" w:sz="2" w:space="0" w:color="D9D9E3"/>
                    <w:bottom w:val="single" w:sz="2" w:space="0" w:color="D9D9E3"/>
                    <w:right w:val="single" w:sz="2" w:space="0" w:color="D9D9E3"/>
                  </w:divBdr>
                  <w:divsChild>
                    <w:div w:id="307322784">
                      <w:marLeft w:val="0"/>
                      <w:marRight w:val="0"/>
                      <w:marTop w:val="0"/>
                      <w:marBottom w:val="0"/>
                      <w:divBdr>
                        <w:top w:val="single" w:sz="2" w:space="0" w:color="D9D9E3"/>
                        <w:left w:val="single" w:sz="2" w:space="0" w:color="D9D9E3"/>
                        <w:bottom w:val="single" w:sz="2" w:space="0" w:color="D9D9E3"/>
                        <w:right w:val="single" w:sz="2" w:space="0" w:color="D9D9E3"/>
                      </w:divBdr>
                      <w:divsChild>
                        <w:div w:id="72047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7977600">
          <w:marLeft w:val="0"/>
          <w:marRight w:val="0"/>
          <w:marTop w:val="0"/>
          <w:marBottom w:val="0"/>
          <w:divBdr>
            <w:top w:val="single" w:sz="2" w:space="0" w:color="auto"/>
            <w:left w:val="single" w:sz="2" w:space="0" w:color="auto"/>
            <w:bottom w:val="single" w:sz="6" w:space="0" w:color="auto"/>
            <w:right w:val="single" w:sz="2" w:space="0" w:color="auto"/>
          </w:divBdr>
          <w:divsChild>
            <w:div w:id="807622959">
              <w:marLeft w:val="0"/>
              <w:marRight w:val="0"/>
              <w:marTop w:val="100"/>
              <w:marBottom w:val="100"/>
              <w:divBdr>
                <w:top w:val="single" w:sz="2" w:space="0" w:color="D9D9E3"/>
                <w:left w:val="single" w:sz="2" w:space="0" w:color="D9D9E3"/>
                <w:bottom w:val="single" w:sz="2" w:space="0" w:color="D9D9E3"/>
                <w:right w:val="single" w:sz="2" w:space="0" w:color="D9D9E3"/>
              </w:divBdr>
              <w:divsChild>
                <w:div w:id="85660341">
                  <w:marLeft w:val="0"/>
                  <w:marRight w:val="0"/>
                  <w:marTop w:val="0"/>
                  <w:marBottom w:val="0"/>
                  <w:divBdr>
                    <w:top w:val="single" w:sz="2" w:space="0" w:color="D9D9E3"/>
                    <w:left w:val="single" w:sz="2" w:space="0" w:color="D9D9E3"/>
                    <w:bottom w:val="single" w:sz="2" w:space="0" w:color="D9D9E3"/>
                    <w:right w:val="single" w:sz="2" w:space="0" w:color="D9D9E3"/>
                  </w:divBdr>
                  <w:divsChild>
                    <w:div w:id="1858932911">
                      <w:marLeft w:val="0"/>
                      <w:marRight w:val="0"/>
                      <w:marTop w:val="0"/>
                      <w:marBottom w:val="0"/>
                      <w:divBdr>
                        <w:top w:val="single" w:sz="2" w:space="0" w:color="D9D9E3"/>
                        <w:left w:val="single" w:sz="2" w:space="0" w:color="D9D9E3"/>
                        <w:bottom w:val="single" w:sz="2" w:space="0" w:color="D9D9E3"/>
                        <w:right w:val="single" w:sz="2" w:space="0" w:color="D9D9E3"/>
                      </w:divBdr>
                      <w:divsChild>
                        <w:div w:id="1930113467">
                          <w:marLeft w:val="0"/>
                          <w:marRight w:val="0"/>
                          <w:marTop w:val="0"/>
                          <w:marBottom w:val="0"/>
                          <w:divBdr>
                            <w:top w:val="single" w:sz="2" w:space="0" w:color="D9D9E3"/>
                            <w:left w:val="single" w:sz="2" w:space="0" w:color="D9D9E3"/>
                            <w:bottom w:val="single" w:sz="2" w:space="0" w:color="D9D9E3"/>
                            <w:right w:val="single" w:sz="2" w:space="0" w:color="D9D9E3"/>
                          </w:divBdr>
                          <w:divsChild>
                            <w:div w:id="202717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1194049">
                  <w:marLeft w:val="0"/>
                  <w:marRight w:val="0"/>
                  <w:marTop w:val="0"/>
                  <w:marBottom w:val="0"/>
                  <w:divBdr>
                    <w:top w:val="single" w:sz="2" w:space="0" w:color="D9D9E3"/>
                    <w:left w:val="single" w:sz="2" w:space="0" w:color="D9D9E3"/>
                    <w:bottom w:val="single" w:sz="2" w:space="0" w:color="D9D9E3"/>
                    <w:right w:val="single" w:sz="2" w:space="0" w:color="D9D9E3"/>
                  </w:divBdr>
                  <w:divsChild>
                    <w:div w:id="136532689">
                      <w:marLeft w:val="0"/>
                      <w:marRight w:val="0"/>
                      <w:marTop w:val="0"/>
                      <w:marBottom w:val="0"/>
                      <w:divBdr>
                        <w:top w:val="single" w:sz="2" w:space="0" w:color="D9D9E3"/>
                        <w:left w:val="single" w:sz="2" w:space="0" w:color="D9D9E3"/>
                        <w:bottom w:val="single" w:sz="2" w:space="0" w:color="D9D9E3"/>
                        <w:right w:val="single" w:sz="2" w:space="0" w:color="D9D9E3"/>
                      </w:divBdr>
                      <w:divsChild>
                        <w:div w:id="236480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51638">
          <w:marLeft w:val="0"/>
          <w:marRight w:val="0"/>
          <w:marTop w:val="0"/>
          <w:marBottom w:val="0"/>
          <w:divBdr>
            <w:top w:val="single" w:sz="2" w:space="0" w:color="auto"/>
            <w:left w:val="single" w:sz="2" w:space="0" w:color="auto"/>
            <w:bottom w:val="single" w:sz="6" w:space="0" w:color="auto"/>
            <w:right w:val="single" w:sz="2" w:space="0" w:color="auto"/>
          </w:divBdr>
          <w:divsChild>
            <w:div w:id="1089329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76959">
                  <w:marLeft w:val="0"/>
                  <w:marRight w:val="0"/>
                  <w:marTop w:val="0"/>
                  <w:marBottom w:val="0"/>
                  <w:divBdr>
                    <w:top w:val="single" w:sz="2" w:space="0" w:color="D9D9E3"/>
                    <w:left w:val="single" w:sz="2" w:space="0" w:color="D9D9E3"/>
                    <w:bottom w:val="single" w:sz="2" w:space="0" w:color="D9D9E3"/>
                    <w:right w:val="single" w:sz="2" w:space="0" w:color="D9D9E3"/>
                  </w:divBdr>
                  <w:divsChild>
                    <w:div w:id="1000159463">
                      <w:marLeft w:val="0"/>
                      <w:marRight w:val="0"/>
                      <w:marTop w:val="0"/>
                      <w:marBottom w:val="0"/>
                      <w:divBdr>
                        <w:top w:val="single" w:sz="2" w:space="0" w:color="D9D9E3"/>
                        <w:left w:val="single" w:sz="2" w:space="0" w:color="D9D9E3"/>
                        <w:bottom w:val="single" w:sz="2" w:space="0" w:color="D9D9E3"/>
                        <w:right w:val="single" w:sz="2" w:space="0" w:color="D9D9E3"/>
                      </w:divBdr>
                      <w:divsChild>
                        <w:div w:id="1924102624">
                          <w:marLeft w:val="0"/>
                          <w:marRight w:val="0"/>
                          <w:marTop w:val="0"/>
                          <w:marBottom w:val="0"/>
                          <w:divBdr>
                            <w:top w:val="single" w:sz="2" w:space="0" w:color="D9D9E3"/>
                            <w:left w:val="single" w:sz="2" w:space="0" w:color="D9D9E3"/>
                            <w:bottom w:val="single" w:sz="2" w:space="0" w:color="D9D9E3"/>
                            <w:right w:val="single" w:sz="2" w:space="0" w:color="D9D9E3"/>
                          </w:divBdr>
                          <w:divsChild>
                            <w:div w:id="49310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24109290">
                  <w:marLeft w:val="0"/>
                  <w:marRight w:val="0"/>
                  <w:marTop w:val="0"/>
                  <w:marBottom w:val="0"/>
                  <w:divBdr>
                    <w:top w:val="single" w:sz="2" w:space="0" w:color="D9D9E3"/>
                    <w:left w:val="single" w:sz="2" w:space="0" w:color="D9D9E3"/>
                    <w:bottom w:val="single" w:sz="2" w:space="0" w:color="D9D9E3"/>
                    <w:right w:val="single" w:sz="2" w:space="0" w:color="D9D9E3"/>
                  </w:divBdr>
                  <w:divsChild>
                    <w:div w:id="938828364">
                      <w:marLeft w:val="0"/>
                      <w:marRight w:val="0"/>
                      <w:marTop w:val="0"/>
                      <w:marBottom w:val="0"/>
                      <w:divBdr>
                        <w:top w:val="single" w:sz="2" w:space="0" w:color="D9D9E3"/>
                        <w:left w:val="single" w:sz="2" w:space="0" w:color="D9D9E3"/>
                        <w:bottom w:val="single" w:sz="2" w:space="0" w:color="D9D9E3"/>
                        <w:right w:val="single" w:sz="2" w:space="0" w:color="D9D9E3"/>
                      </w:divBdr>
                      <w:divsChild>
                        <w:div w:id="1725517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7529246">
          <w:marLeft w:val="0"/>
          <w:marRight w:val="0"/>
          <w:marTop w:val="0"/>
          <w:marBottom w:val="0"/>
          <w:divBdr>
            <w:top w:val="single" w:sz="2" w:space="0" w:color="auto"/>
            <w:left w:val="single" w:sz="2" w:space="0" w:color="auto"/>
            <w:bottom w:val="single" w:sz="6" w:space="0" w:color="auto"/>
            <w:right w:val="single" w:sz="2" w:space="0" w:color="auto"/>
          </w:divBdr>
          <w:divsChild>
            <w:div w:id="1575118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14713783">
                  <w:marLeft w:val="0"/>
                  <w:marRight w:val="0"/>
                  <w:marTop w:val="0"/>
                  <w:marBottom w:val="0"/>
                  <w:divBdr>
                    <w:top w:val="single" w:sz="2" w:space="0" w:color="D9D9E3"/>
                    <w:left w:val="single" w:sz="2" w:space="0" w:color="D9D9E3"/>
                    <w:bottom w:val="single" w:sz="2" w:space="0" w:color="D9D9E3"/>
                    <w:right w:val="single" w:sz="2" w:space="0" w:color="D9D9E3"/>
                  </w:divBdr>
                  <w:divsChild>
                    <w:div w:id="1647510401">
                      <w:marLeft w:val="0"/>
                      <w:marRight w:val="0"/>
                      <w:marTop w:val="0"/>
                      <w:marBottom w:val="0"/>
                      <w:divBdr>
                        <w:top w:val="single" w:sz="2" w:space="0" w:color="D9D9E3"/>
                        <w:left w:val="single" w:sz="2" w:space="0" w:color="D9D9E3"/>
                        <w:bottom w:val="single" w:sz="2" w:space="0" w:color="D9D9E3"/>
                        <w:right w:val="single" w:sz="2" w:space="0" w:color="D9D9E3"/>
                      </w:divBdr>
                      <w:divsChild>
                        <w:div w:id="642199324">
                          <w:marLeft w:val="0"/>
                          <w:marRight w:val="0"/>
                          <w:marTop w:val="0"/>
                          <w:marBottom w:val="0"/>
                          <w:divBdr>
                            <w:top w:val="single" w:sz="2" w:space="0" w:color="D9D9E3"/>
                            <w:left w:val="single" w:sz="2" w:space="0" w:color="D9D9E3"/>
                            <w:bottom w:val="single" w:sz="2" w:space="0" w:color="D9D9E3"/>
                            <w:right w:val="single" w:sz="2" w:space="0" w:color="D9D9E3"/>
                          </w:divBdr>
                          <w:divsChild>
                            <w:div w:id="145250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8553146">
                  <w:marLeft w:val="0"/>
                  <w:marRight w:val="0"/>
                  <w:marTop w:val="0"/>
                  <w:marBottom w:val="0"/>
                  <w:divBdr>
                    <w:top w:val="single" w:sz="2" w:space="0" w:color="D9D9E3"/>
                    <w:left w:val="single" w:sz="2" w:space="0" w:color="D9D9E3"/>
                    <w:bottom w:val="single" w:sz="2" w:space="0" w:color="D9D9E3"/>
                    <w:right w:val="single" w:sz="2" w:space="0" w:color="D9D9E3"/>
                  </w:divBdr>
                  <w:divsChild>
                    <w:div w:id="1185901535">
                      <w:marLeft w:val="0"/>
                      <w:marRight w:val="0"/>
                      <w:marTop w:val="0"/>
                      <w:marBottom w:val="0"/>
                      <w:divBdr>
                        <w:top w:val="single" w:sz="2" w:space="0" w:color="D9D9E3"/>
                        <w:left w:val="single" w:sz="2" w:space="0" w:color="D9D9E3"/>
                        <w:bottom w:val="single" w:sz="2" w:space="0" w:color="D9D9E3"/>
                        <w:right w:val="single" w:sz="2" w:space="0" w:color="D9D9E3"/>
                      </w:divBdr>
                      <w:divsChild>
                        <w:div w:id="171287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0895988">
      <w:bodyDiv w:val="1"/>
      <w:marLeft w:val="0"/>
      <w:marRight w:val="0"/>
      <w:marTop w:val="0"/>
      <w:marBottom w:val="0"/>
      <w:divBdr>
        <w:top w:val="none" w:sz="0" w:space="0" w:color="auto"/>
        <w:left w:val="none" w:sz="0" w:space="0" w:color="auto"/>
        <w:bottom w:val="none" w:sz="0" w:space="0" w:color="auto"/>
        <w:right w:val="none" w:sz="0" w:space="0" w:color="auto"/>
      </w:divBdr>
    </w:div>
    <w:div w:id="1216043140">
      <w:bodyDiv w:val="1"/>
      <w:marLeft w:val="0"/>
      <w:marRight w:val="0"/>
      <w:marTop w:val="0"/>
      <w:marBottom w:val="0"/>
      <w:divBdr>
        <w:top w:val="none" w:sz="0" w:space="0" w:color="auto"/>
        <w:left w:val="none" w:sz="0" w:space="0" w:color="auto"/>
        <w:bottom w:val="none" w:sz="0" w:space="0" w:color="auto"/>
        <w:right w:val="none" w:sz="0" w:space="0" w:color="auto"/>
      </w:divBdr>
    </w:div>
    <w:div w:id="1233126934">
      <w:bodyDiv w:val="1"/>
      <w:marLeft w:val="0"/>
      <w:marRight w:val="0"/>
      <w:marTop w:val="0"/>
      <w:marBottom w:val="0"/>
      <w:divBdr>
        <w:top w:val="none" w:sz="0" w:space="0" w:color="auto"/>
        <w:left w:val="none" w:sz="0" w:space="0" w:color="auto"/>
        <w:bottom w:val="none" w:sz="0" w:space="0" w:color="auto"/>
        <w:right w:val="none" w:sz="0" w:space="0" w:color="auto"/>
      </w:divBdr>
    </w:div>
    <w:div w:id="1255163419">
      <w:bodyDiv w:val="1"/>
      <w:marLeft w:val="0"/>
      <w:marRight w:val="0"/>
      <w:marTop w:val="0"/>
      <w:marBottom w:val="0"/>
      <w:divBdr>
        <w:top w:val="none" w:sz="0" w:space="0" w:color="auto"/>
        <w:left w:val="none" w:sz="0" w:space="0" w:color="auto"/>
        <w:bottom w:val="none" w:sz="0" w:space="0" w:color="auto"/>
        <w:right w:val="none" w:sz="0" w:space="0" w:color="auto"/>
      </w:divBdr>
    </w:div>
    <w:div w:id="1263608703">
      <w:bodyDiv w:val="1"/>
      <w:marLeft w:val="0"/>
      <w:marRight w:val="0"/>
      <w:marTop w:val="0"/>
      <w:marBottom w:val="0"/>
      <w:divBdr>
        <w:top w:val="none" w:sz="0" w:space="0" w:color="auto"/>
        <w:left w:val="none" w:sz="0" w:space="0" w:color="auto"/>
        <w:bottom w:val="none" w:sz="0" w:space="0" w:color="auto"/>
        <w:right w:val="none" w:sz="0" w:space="0" w:color="auto"/>
      </w:divBdr>
    </w:div>
    <w:div w:id="1273442023">
      <w:bodyDiv w:val="1"/>
      <w:marLeft w:val="0"/>
      <w:marRight w:val="0"/>
      <w:marTop w:val="0"/>
      <w:marBottom w:val="0"/>
      <w:divBdr>
        <w:top w:val="none" w:sz="0" w:space="0" w:color="auto"/>
        <w:left w:val="none" w:sz="0" w:space="0" w:color="auto"/>
        <w:bottom w:val="none" w:sz="0" w:space="0" w:color="auto"/>
        <w:right w:val="none" w:sz="0" w:space="0" w:color="auto"/>
      </w:divBdr>
      <w:divsChild>
        <w:div w:id="120713897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282960935">
      <w:bodyDiv w:val="1"/>
      <w:marLeft w:val="0"/>
      <w:marRight w:val="0"/>
      <w:marTop w:val="0"/>
      <w:marBottom w:val="0"/>
      <w:divBdr>
        <w:top w:val="none" w:sz="0" w:space="0" w:color="auto"/>
        <w:left w:val="none" w:sz="0" w:space="0" w:color="auto"/>
        <w:bottom w:val="none" w:sz="0" w:space="0" w:color="auto"/>
        <w:right w:val="none" w:sz="0" w:space="0" w:color="auto"/>
      </w:divBdr>
    </w:div>
    <w:div w:id="1291132912">
      <w:bodyDiv w:val="1"/>
      <w:marLeft w:val="0"/>
      <w:marRight w:val="0"/>
      <w:marTop w:val="0"/>
      <w:marBottom w:val="0"/>
      <w:divBdr>
        <w:top w:val="none" w:sz="0" w:space="0" w:color="auto"/>
        <w:left w:val="none" w:sz="0" w:space="0" w:color="auto"/>
        <w:bottom w:val="none" w:sz="0" w:space="0" w:color="auto"/>
        <w:right w:val="none" w:sz="0" w:space="0" w:color="auto"/>
      </w:divBdr>
    </w:div>
    <w:div w:id="1298336337">
      <w:bodyDiv w:val="1"/>
      <w:marLeft w:val="0"/>
      <w:marRight w:val="0"/>
      <w:marTop w:val="0"/>
      <w:marBottom w:val="0"/>
      <w:divBdr>
        <w:top w:val="none" w:sz="0" w:space="0" w:color="auto"/>
        <w:left w:val="none" w:sz="0" w:space="0" w:color="auto"/>
        <w:bottom w:val="none" w:sz="0" w:space="0" w:color="auto"/>
        <w:right w:val="none" w:sz="0" w:space="0" w:color="auto"/>
      </w:divBdr>
    </w:div>
    <w:div w:id="1304389202">
      <w:bodyDiv w:val="1"/>
      <w:marLeft w:val="0"/>
      <w:marRight w:val="0"/>
      <w:marTop w:val="0"/>
      <w:marBottom w:val="0"/>
      <w:divBdr>
        <w:top w:val="none" w:sz="0" w:space="0" w:color="auto"/>
        <w:left w:val="none" w:sz="0" w:space="0" w:color="auto"/>
        <w:bottom w:val="none" w:sz="0" w:space="0" w:color="auto"/>
        <w:right w:val="none" w:sz="0" w:space="0" w:color="auto"/>
      </w:divBdr>
    </w:div>
    <w:div w:id="1333222313">
      <w:bodyDiv w:val="1"/>
      <w:marLeft w:val="0"/>
      <w:marRight w:val="0"/>
      <w:marTop w:val="0"/>
      <w:marBottom w:val="0"/>
      <w:divBdr>
        <w:top w:val="none" w:sz="0" w:space="0" w:color="auto"/>
        <w:left w:val="none" w:sz="0" w:space="0" w:color="auto"/>
        <w:bottom w:val="none" w:sz="0" w:space="0" w:color="auto"/>
        <w:right w:val="none" w:sz="0" w:space="0" w:color="auto"/>
      </w:divBdr>
      <w:divsChild>
        <w:div w:id="1517842242">
          <w:marLeft w:val="0"/>
          <w:marRight w:val="0"/>
          <w:marTop w:val="0"/>
          <w:marBottom w:val="0"/>
          <w:divBdr>
            <w:top w:val="none" w:sz="0" w:space="0" w:color="auto"/>
            <w:left w:val="none" w:sz="0" w:space="0" w:color="auto"/>
            <w:bottom w:val="none" w:sz="0" w:space="0" w:color="auto"/>
            <w:right w:val="none" w:sz="0" w:space="0" w:color="auto"/>
          </w:divBdr>
          <w:divsChild>
            <w:div w:id="378020418">
              <w:marLeft w:val="0"/>
              <w:marRight w:val="0"/>
              <w:marTop w:val="0"/>
              <w:marBottom w:val="0"/>
              <w:divBdr>
                <w:top w:val="none" w:sz="0" w:space="0" w:color="auto"/>
                <w:left w:val="none" w:sz="0" w:space="0" w:color="auto"/>
                <w:bottom w:val="none" w:sz="0" w:space="0" w:color="auto"/>
                <w:right w:val="none" w:sz="0" w:space="0" w:color="auto"/>
              </w:divBdr>
              <w:divsChild>
                <w:div w:id="804660834">
                  <w:marLeft w:val="0"/>
                  <w:marRight w:val="0"/>
                  <w:marTop w:val="0"/>
                  <w:marBottom w:val="0"/>
                  <w:divBdr>
                    <w:top w:val="none" w:sz="0" w:space="0" w:color="auto"/>
                    <w:left w:val="none" w:sz="0" w:space="0" w:color="auto"/>
                    <w:bottom w:val="none" w:sz="0" w:space="0" w:color="auto"/>
                    <w:right w:val="none" w:sz="0" w:space="0" w:color="auto"/>
                  </w:divBdr>
                  <w:divsChild>
                    <w:div w:id="540478576">
                      <w:marLeft w:val="0"/>
                      <w:marRight w:val="0"/>
                      <w:marTop w:val="0"/>
                      <w:marBottom w:val="0"/>
                      <w:divBdr>
                        <w:top w:val="none" w:sz="0" w:space="0" w:color="auto"/>
                        <w:left w:val="none" w:sz="0" w:space="0" w:color="auto"/>
                        <w:bottom w:val="none" w:sz="0" w:space="0" w:color="auto"/>
                        <w:right w:val="none" w:sz="0" w:space="0" w:color="auto"/>
                      </w:divBdr>
                      <w:divsChild>
                        <w:div w:id="1986472449">
                          <w:marLeft w:val="0"/>
                          <w:marRight w:val="0"/>
                          <w:marTop w:val="0"/>
                          <w:marBottom w:val="180"/>
                          <w:divBdr>
                            <w:top w:val="none" w:sz="0" w:space="0" w:color="auto"/>
                            <w:left w:val="none" w:sz="0" w:space="0" w:color="auto"/>
                            <w:bottom w:val="none" w:sz="0" w:space="0" w:color="auto"/>
                            <w:right w:val="none" w:sz="0" w:space="0" w:color="auto"/>
                          </w:divBdr>
                          <w:divsChild>
                            <w:div w:id="1173185332">
                              <w:marLeft w:val="0"/>
                              <w:marRight w:val="0"/>
                              <w:marTop w:val="0"/>
                              <w:marBottom w:val="0"/>
                              <w:divBdr>
                                <w:top w:val="none" w:sz="0" w:space="0" w:color="auto"/>
                                <w:left w:val="none" w:sz="0" w:space="0" w:color="auto"/>
                                <w:bottom w:val="none" w:sz="0" w:space="0" w:color="auto"/>
                                <w:right w:val="none" w:sz="0" w:space="0" w:color="auto"/>
                              </w:divBdr>
                              <w:divsChild>
                                <w:div w:id="1233613267">
                                  <w:marLeft w:val="0"/>
                                  <w:marRight w:val="0"/>
                                  <w:marTop w:val="0"/>
                                  <w:marBottom w:val="0"/>
                                  <w:divBdr>
                                    <w:top w:val="none" w:sz="0" w:space="0" w:color="auto"/>
                                    <w:left w:val="none" w:sz="0" w:space="0" w:color="auto"/>
                                    <w:bottom w:val="none" w:sz="0" w:space="0" w:color="auto"/>
                                    <w:right w:val="none" w:sz="0" w:space="0" w:color="auto"/>
                                  </w:divBdr>
                                  <w:divsChild>
                                    <w:div w:id="1416632897">
                                      <w:marLeft w:val="0"/>
                                      <w:marRight w:val="0"/>
                                      <w:marTop w:val="0"/>
                                      <w:marBottom w:val="0"/>
                                      <w:divBdr>
                                        <w:top w:val="none" w:sz="0" w:space="0" w:color="auto"/>
                                        <w:left w:val="none" w:sz="0" w:space="0" w:color="auto"/>
                                        <w:bottom w:val="none" w:sz="0" w:space="0" w:color="auto"/>
                                        <w:right w:val="none" w:sz="0" w:space="0" w:color="auto"/>
                                      </w:divBdr>
                                      <w:divsChild>
                                        <w:div w:id="2088794960">
                                          <w:marLeft w:val="0"/>
                                          <w:marRight w:val="0"/>
                                          <w:marTop w:val="0"/>
                                          <w:marBottom w:val="0"/>
                                          <w:divBdr>
                                            <w:top w:val="none" w:sz="0" w:space="0" w:color="auto"/>
                                            <w:left w:val="none" w:sz="0" w:space="0" w:color="auto"/>
                                            <w:bottom w:val="none" w:sz="0" w:space="0" w:color="auto"/>
                                            <w:right w:val="none" w:sz="0" w:space="0" w:color="auto"/>
                                          </w:divBdr>
                                          <w:divsChild>
                                            <w:div w:id="1217736537">
                                              <w:marLeft w:val="0"/>
                                              <w:marRight w:val="0"/>
                                              <w:marTop w:val="0"/>
                                              <w:marBottom w:val="0"/>
                                              <w:divBdr>
                                                <w:top w:val="none" w:sz="0" w:space="0" w:color="auto"/>
                                                <w:left w:val="none" w:sz="0" w:space="0" w:color="auto"/>
                                                <w:bottom w:val="none" w:sz="0" w:space="0" w:color="auto"/>
                                                <w:right w:val="none" w:sz="0" w:space="0" w:color="auto"/>
                                              </w:divBdr>
                                              <w:divsChild>
                                                <w:div w:id="516895015">
                                                  <w:marLeft w:val="0"/>
                                                  <w:marRight w:val="0"/>
                                                  <w:marTop w:val="0"/>
                                                  <w:marBottom w:val="0"/>
                                                  <w:divBdr>
                                                    <w:top w:val="none" w:sz="0" w:space="0" w:color="auto"/>
                                                    <w:left w:val="none" w:sz="0" w:space="0" w:color="auto"/>
                                                    <w:bottom w:val="none" w:sz="0" w:space="0" w:color="auto"/>
                                                    <w:right w:val="none" w:sz="0" w:space="0" w:color="auto"/>
                                                  </w:divBdr>
                                                  <w:divsChild>
                                                    <w:div w:id="13418565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219369388">
                          <w:marLeft w:val="0"/>
                          <w:marRight w:val="0"/>
                          <w:marTop w:val="0"/>
                          <w:marBottom w:val="180"/>
                          <w:divBdr>
                            <w:top w:val="none" w:sz="0" w:space="0" w:color="auto"/>
                            <w:left w:val="none" w:sz="0" w:space="0" w:color="auto"/>
                            <w:bottom w:val="none" w:sz="0" w:space="0" w:color="auto"/>
                            <w:right w:val="none" w:sz="0" w:space="0" w:color="auto"/>
                          </w:divBdr>
                        </w:div>
                        <w:div w:id="289408320">
                          <w:marLeft w:val="0"/>
                          <w:marRight w:val="0"/>
                          <w:marTop w:val="0"/>
                          <w:marBottom w:val="0"/>
                          <w:divBdr>
                            <w:top w:val="none" w:sz="0" w:space="0" w:color="auto"/>
                            <w:left w:val="none" w:sz="0" w:space="0" w:color="auto"/>
                            <w:bottom w:val="none" w:sz="0" w:space="0" w:color="auto"/>
                            <w:right w:val="none" w:sz="0" w:space="0" w:color="auto"/>
                          </w:divBdr>
                        </w:div>
                        <w:div w:id="186019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008280">
          <w:marLeft w:val="0"/>
          <w:marRight w:val="0"/>
          <w:marTop w:val="0"/>
          <w:marBottom w:val="0"/>
          <w:divBdr>
            <w:top w:val="none" w:sz="0" w:space="0" w:color="auto"/>
            <w:left w:val="none" w:sz="0" w:space="0" w:color="auto"/>
            <w:bottom w:val="none" w:sz="0" w:space="0" w:color="auto"/>
            <w:right w:val="none" w:sz="0" w:space="0" w:color="auto"/>
          </w:divBdr>
          <w:divsChild>
            <w:div w:id="1669405482">
              <w:marLeft w:val="0"/>
              <w:marRight w:val="0"/>
              <w:marTop w:val="0"/>
              <w:marBottom w:val="0"/>
              <w:divBdr>
                <w:top w:val="none" w:sz="0" w:space="0" w:color="auto"/>
                <w:left w:val="none" w:sz="0" w:space="0" w:color="auto"/>
                <w:bottom w:val="none" w:sz="0" w:space="0" w:color="auto"/>
                <w:right w:val="none" w:sz="0" w:space="0" w:color="auto"/>
              </w:divBdr>
              <w:divsChild>
                <w:div w:id="146941804">
                  <w:marLeft w:val="0"/>
                  <w:marRight w:val="0"/>
                  <w:marTop w:val="0"/>
                  <w:marBottom w:val="0"/>
                  <w:divBdr>
                    <w:top w:val="none" w:sz="0" w:space="0" w:color="auto"/>
                    <w:left w:val="none" w:sz="0" w:space="0" w:color="auto"/>
                    <w:bottom w:val="none" w:sz="0" w:space="0" w:color="auto"/>
                    <w:right w:val="none" w:sz="0" w:space="0" w:color="auto"/>
                  </w:divBdr>
                  <w:divsChild>
                    <w:div w:id="1269001557">
                      <w:marLeft w:val="0"/>
                      <w:marRight w:val="0"/>
                      <w:marTop w:val="0"/>
                      <w:marBottom w:val="0"/>
                      <w:divBdr>
                        <w:top w:val="none" w:sz="0" w:space="0" w:color="auto"/>
                        <w:left w:val="none" w:sz="0" w:space="0" w:color="auto"/>
                        <w:bottom w:val="none" w:sz="0" w:space="0" w:color="auto"/>
                        <w:right w:val="none" w:sz="0" w:space="0" w:color="auto"/>
                      </w:divBdr>
                      <w:divsChild>
                        <w:div w:id="36785997">
                          <w:marLeft w:val="0"/>
                          <w:marRight w:val="0"/>
                          <w:marTop w:val="0"/>
                          <w:marBottom w:val="0"/>
                          <w:divBdr>
                            <w:top w:val="none" w:sz="0" w:space="0" w:color="auto"/>
                            <w:left w:val="none" w:sz="0" w:space="0" w:color="auto"/>
                            <w:bottom w:val="none" w:sz="0" w:space="0" w:color="auto"/>
                            <w:right w:val="none" w:sz="0" w:space="0" w:color="auto"/>
                          </w:divBdr>
                          <w:divsChild>
                            <w:div w:id="629022242">
                              <w:marLeft w:val="0"/>
                              <w:marRight w:val="0"/>
                              <w:marTop w:val="0"/>
                              <w:marBottom w:val="0"/>
                              <w:divBdr>
                                <w:top w:val="none" w:sz="0" w:space="0" w:color="auto"/>
                                <w:left w:val="none" w:sz="0" w:space="0" w:color="auto"/>
                                <w:bottom w:val="none" w:sz="0" w:space="0" w:color="auto"/>
                                <w:right w:val="none" w:sz="0" w:space="0" w:color="auto"/>
                              </w:divBdr>
                              <w:divsChild>
                                <w:div w:id="2084787907">
                                  <w:marLeft w:val="0"/>
                                  <w:marRight w:val="0"/>
                                  <w:marTop w:val="100"/>
                                  <w:marBottom w:val="100"/>
                                  <w:divBdr>
                                    <w:top w:val="none" w:sz="0" w:space="0" w:color="auto"/>
                                    <w:left w:val="none" w:sz="0" w:space="0" w:color="auto"/>
                                    <w:bottom w:val="none" w:sz="0" w:space="0" w:color="auto"/>
                                    <w:right w:val="none" w:sz="0" w:space="0" w:color="auto"/>
                                  </w:divBdr>
                                  <w:divsChild>
                                    <w:div w:id="1848056193">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1927181192">
                  <w:marLeft w:val="0"/>
                  <w:marRight w:val="0"/>
                  <w:marTop w:val="0"/>
                  <w:marBottom w:val="0"/>
                  <w:divBdr>
                    <w:top w:val="none" w:sz="0" w:space="0" w:color="auto"/>
                    <w:left w:val="none" w:sz="0" w:space="0" w:color="auto"/>
                    <w:bottom w:val="none" w:sz="0" w:space="0" w:color="auto"/>
                    <w:right w:val="none" w:sz="0" w:space="0" w:color="auto"/>
                  </w:divBdr>
                  <w:divsChild>
                    <w:div w:id="1552226699">
                      <w:marLeft w:val="0"/>
                      <w:marRight w:val="0"/>
                      <w:marTop w:val="0"/>
                      <w:marBottom w:val="0"/>
                      <w:divBdr>
                        <w:top w:val="none" w:sz="0" w:space="0" w:color="auto"/>
                        <w:left w:val="none" w:sz="0" w:space="0" w:color="auto"/>
                        <w:bottom w:val="none" w:sz="0" w:space="0" w:color="auto"/>
                        <w:right w:val="none" w:sz="0" w:space="0" w:color="auto"/>
                      </w:divBdr>
                      <w:divsChild>
                        <w:div w:id="1940872968">
                          <w:marLeft w:val="0"/>
                          <w:marRight w:val="0"/>
                          <w:marTop w:val="0"/>
                          <w:marBottom w:val="0"/>
                          <w:divBdr>
                            <w:top w:val="none" w:sz="0" w:space="0" w:color="auto"/>
                            <w:left w:val="none" w:sz="0" w:space="0" w:color="auto"/>
                            <w:bottom w:val="none" w:sz="0" w:space="0" w:color="auto"/>
                            <w:right w:val="none" w:sz="0" w:space="0" w:color="auto"/>
                          </w:divBdr>
                          <w:divsChild>
                            <w:div w:id="424572245">
                              <w:marLeft w:val="0"/>
                              <w:marRight w:val="0"/>
                              <w:marTop w:val="0"/>
                              <w:marBottom w:val="0"/>
                              <w:divBdr>
                                <w:top w:val="none" w:sz="0" w:space="0" w:color="auto"/>
                                <w:left w:val="none" w:sz="0" w:space="0" w:color="auto"/>
                                <w:bottom w:val="none" w:sz="0" w:space="0" w:color="auto"/>
                                <w:right w:val="none" w:sz="0" w:space="0" w:color="auto"/>
                              </w:divBdr>
                              <w:divsChild>
                                <w:div w:id="1637174818">
                                  <w:marLeft w:val="0"/>
                                  <w:marRight w:val="0"/>
                                  <w:marTop w:val="0"/>
                                  <w:marBottom w:val="0"/>
                                  <w:divBdr>
                                    <w:top w:val="none" w:sz="0" w:space="0" w:color="auto"/>
                                    <w:left w:val="none" w:sz="0" w:space="0" w:color="auto"/>
                                    <w:bottom w:val="none" w:sz="0" w:space="0" w:color="auto"/>
                                    <w:right w:val="none" w:sz="0" w:space="0" w:color="auto"/>
                                  </w:divBdr>
                                  <w:divsChild>
                                    <w:div w:id="171758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1584">
                              <w:marLeft w:val="0"/>
                              <w:marRight w:val="0"/>
                              <w:marTop w:val="0"/>
                              <w:marBottom w:val="0"/>
                              <w:divBdr>
                                <w:top w:val="none" w:sz="0" w:space="0" w:color="auto"/>
                                <w:left w:val="none" w:sz="0" w:space="0" w:color="auto"/>
                                <w:bottom w:val="none" w:sz="0" w:space="0" w:color="auto"/>
                                <w:right w:val="none" w:sz="0" w:space="0" w:color="auto"/>
                              </w:divBdr>
                              <w:divsChild>
                                <w:div w:id="950626422">
                                  <w:marLeft w:val="0"/>
                                  <w:marRight w:val="0"/>
                                  <w:marTop w:val="0"/>
                                  <w:marBottom w:val="0"/>
                                  <w:divBdr>
                                    <w:top w:val="none" w:sz="0" w:space="0" w:color="auto"/>
                                    <w:left w:val="none" w:sz="0" w:space="0" w:color="auto"/>
                                    <w:bottom w:val="none" w:sz="0" w:space="0" w:color="auto"/>
                                    <w:right w:val="none" w:sz="0" w:space="0" w:color="auto"/>
                                  </w:divBdr>
                                  <w:divsChild>
                                    <w:div w:id="1986543301">
                                      <w:marLeft w:val="0"/>
                                      <w:marRight w:val="0"/>
                                      <w:marTop w:val="0"/>
                                      <w:marBottom w:val="0"/>
                                      <w:divBdr>
                                        <w:top w:val="none" w:sz="0" w:space="0" w:color="auto"/>
                                        <w:left w:val="none" w:sz="0" w:space="0" w:color="auto"/>
                                        <w:bottom w:val="none" w:sz="0" w:space="0" w:color="auto"/>
                                        <w:right w:val="none" w:sz="0" w:space="0" w:color="auto"/>
                                      </w:divBdr>
                                    </w:div>
                                  </w:divsChild>
                                </w:div>
                                <w:div w:id="1942564301">
                                  <w:marLeft w:val="0"/>
                                  <w:marRight w:val="0"/>
                                  <w:marTop w:val="0"/>
                                  <w:marBottom w:val="0"/>
                                  <w:divBdr>
                                    <w:top w:val="none" w:sz="0" w:space="0" w:color="auto"/>
                                    <w:left w:val="none" w:sz="0" w:space="0" w:color="auto"/>
                                    <w:bottom w:val="none" w:sz="0" w:space="0" w:color="auto"/>
                                    <w:right w:val="none" w:sz="0" w:space="0" w:color="auto"/>
                                  </w:divBdr>
                                  <w:divsChild>
                                    <w:div w:id="214976420">
                                      <w:marLeft w:val="0"/>
                                      <w:marRight w:val="0"/>
                                      <w:marTop w:val="0"/>
                                      <w:marBottom w:val="0"/>
                                      <w:divBdr>
                                        <w:top w:val="none" w:sz="0" w:space="0" w:color="auto"/>
                                        <w:left w:val="none" w:sz="0" w:space="0" w:color="auto"/>
                                        <w:bottom w:val="none" w:sz="0" w:space="0" w:color="auto"/>
                                        <w:right w:val="none" w:sz="0" w:space="0" w:color="auto"/>
                                      </w:divBdr>
                                      <w:divsChild>
                                        <w:div w:id="1317568288">
                                          <w:marLeft w:val="0"/>
                                          <w:marRight w:val="0"/>
                                          <w:marTop w:val="0"/>
                                          <w:marBottom w:val="0"/>
                                          <w:divBdr>
                                            <w:top w:val="none" w:sz="0" w:space="0" w:color="auto"/>
                                            <w:left w:val="none" w:sz="0" w:space="0" w:color="auto"/>
                                            <w:bottom w:val="none" w:sz="0" w:space="0" w:color="auto"/>
                                            <w:right w:val="none" w:sz="0" w:space="0" w:color="auto"/>
                                          </w:divBdr>
                                          <w:divsChild>
                                            <w:div w:id="1301378588">
                                              <w:marLeft w:val="0"/>
                                              <w:marRight w:val="0"/>
                                              <w:marTop w:val="0"/>
                                              <w:marBottom w:val="0"/>
                                              <w:divBdr>
                                                <w:top w:val="none" w:sz="0" w:space="0" w:color="auto"/>
                                                <w:left w:val="none" w:sz="0" w:space="0" w:color="auto"/>
                                                <w:bottom w:val="none" w:sz="0" w:space="0" w:color="auto"/>
                                                <w:right w:val="none" w:sz="0" w:space="0" w:color="auto"/>
                                              </w:divBdr>
                                              <w:divsChild>
                                                <w:div w:id="1071468505">
                                                  <w:marLeft w:val="0"/>
                                                  <w:marRight w:val="0"/>
                                                  <w:marTop w:val="0"/>
                                                  <w:marBottom w:val="0"/>
                                                  <w:divBdr>
                                                    <w:top w:val="none" w:sz="0" w:space="0" w:color="auto"/>
                                                    <w:left w:val="none" w:sz="0" w:space="0" w:color="auto"/>
                                                    <w:bottom w:val="none" w:sz="0" w:space="0" w:color="auto"/>
                                                    <w:right w:val="none" w:sz="0" w:space="0" w:color="auto"/>
                                                  </w:divBdr>
                                                  <w:divsChild>
                                                    <w:div w:id="1903714616">
                                                      <w:marLeft w:val="0"/>
                                                      <w:marRight w:val="0"/>
                                                      <w:marTop w:val="0"/>
                                                      <w:marBottom w:val="0"/>
                                                      <w:divBdr>
                                                        <w:top w:val="none" w:sz="0" w:space="0" w:color="auto"/>
                                                        <w:left w:val="none" w:sz="0" w:space="0" w:color="auto"/>
                                                        <w:bottom w:val="none" w:sz="0" w:space="0" w:color="auto"/>
                                                        <w:right w:val="none" w:sz="0" w:space="0" w:color="auto"/>
                                                      </w:divBdr>
                                                      <w:divsChild>
                                                        <w:div w:id="1600328224">
                                                          <w:marLeft w:val="0"/>
                                                          <w:marRight w:val="0"/>
                                                          <w:marTop w:val="0"/>
                                                          <w:marBottom w:val="0"/>
                                                          <w:divBdr>
                                                            <w:top w:val="none" w:sz="0" w:space="0" w:color="auto"/>
                                                            <w:left w:val="none" w:sz="0" w:space="0" w:color="auto"/>
                                                            <w:bottom w:val="none" w:sz="0" w:space="0" w:color="auto"/>
                                                            <w:right w:val="none" w:sz="0" w:space="0" w:color="auto"/>
                                                          </w:divBdr>
                                                          <w:divsChild>
                                                            <w:div w:id="75756040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3802023">
      <w:bodyDiv w:val="1"/>
      <w:marLeft w:val="0"/>
      <w:marRight w:val="0"/>
      <w:marTop w:val="0"/>
      <w:marBottom w:val="0"/>
      <w:divBdr>
        <w:top w:val="none" w:sz="0" w:space="0" w:color="auto"/>
        <w:left w:val="none" w:sz="0" w:space="0" w:color="auto"/>
        <w:bottom w:val="none" w:sz="0" w:space="0" w:color="auto"/>
        <w:right w:val="none" w:sz="0" w:space="0" w:color="auto"/>
      </w:divBdr>
    </w:div>
    <w:div w:id="1346324511">
      <w:bodyDiv w:val="1"/>
      <w:marLeft w:val="0"/>
      <w:marRight w:val="0"/>
      <w:marTop w:val="0"/>
      <w:marBottom w:val="0"/>
      <w:divBdr>
        <w:top w:val="none" w:sz="0" w:space="0" w:color="auto"/>
        <w:left w:val="none" w:sz="0" w:space="0" w:color="auto"/>
        <w:bottom w:val="none" w:sz="0" w:space="0" w:color="auto"/>
        <w:right w:val="none" w:sz="0" w:space="0" w:color="auto"/>
      </w:divBdr>
    </w:div>
    <w:div w:id="1364286390">
      <w:bodyDiv w:val="1"/>
      <w:marLeft w:val="0"/>
      <w:marRight w:val="0"/>
      <w:marTop w:val="0"/>
      <w:marBottom w:val="0"/>
      <w:divBdr>
        <w:top w:val="none" w:sz="0" w:space="0" w:color="auto"/>
        <w:left w:val="none" w:sz="0" w:space="0" w:color="auto"/>
        <w:bottom w:val="none" w:sz="0" w:space="0" w:color="auto"/>
        <w:right w:val="none" w:sz="0" w:space="0" w:color="auto"/>
      </w:divBdr>
    </w:div>
    <w:div w:id="1364473777">
      <w:bodyDiv w:val="1"/>
      <w:marLeft w:val="0"/>
      <w:marRight w:val="0"/>
      <w:marTop w:val="0"/>
      <w:marBottom w:val="0"/>
      <w:divBdr>
        <w:top w:val="none" w:sz="0" w:space="0" w:color="auto"/>
        <w:left w:val="none" w:sz="0" w:space="0" w:color="auto"/>
        <w:bottom w:val="none" w:sz="0" w:space="0" w:color="auto"/>
        <w:right w:val="none" w:sz="0" w:space="0" w:color="auto"/>
      </w:divBdr>
    </w:div>
    <w:div w:id="1369599722">
      <w:bodyDiv w:val="1"/>
      <w:marLeft w:val="0"/>
      <w:marRight w:val="0"/>
      <w:marTop w:val="0"/>
      <w:marBottom w:val="0"/>
      <w:divBdr>
        <w:top w:val="none" w:sz="0" w:space="0" w:color="auto"/>
        <w:left w:val="none" w:sz="0" w:space="0" w:color="auto"/>
        <w:bottom w:val="none" w:sz="0" w:space="0" w:color="auto"/>
        <w:right w:val="none" w:sz="0" w:space="0" w:color="auto"/>
      </w:divBdr>
    </w:div>
    <w:div w:id="1377774459">
      <w:bodyDiv w:val="1"/>
      <w:marLeft w:val="0"/>
      <w:marRight w:val="0"/>
      <w:marTop w:val="0"/>
      <w:marBottom w:val="0"/>
      <w:divBdr>
        <w:top w:val="none" w:sz="0" w:space="0" w:color="auto"/>
        <w:left w:val="none" w:sz="0" w:space="0" w:color="auto"/>
        <w:bottom w:val="none" w:sz="0" w:space="0" w:color="auto"/>
        <w:right w:val="none" w:sz="0" w:space="0" w:color="auto"/>
      </w:divBdr>
    </w:div>
    <w:div w:id="1385448008">
      <w:bodyDiv w:val="1"/>
      <w:marLeft w:val="0"/>
      <w:marRight w:val="0"/>
      <w:marTop w:val="0"/>
      <w:marBottom w:val="0"/>
      <w:divBdr>
        <w:top w:val="none" w:sz="0" w:space="0" w:color="auto"/>
        <w:left w:val="none" w:sz="0" w:space="0" w:color="auto"/>
        <w:bottom w:val="none" w:sz="0" w:space="0" w:color="auto"/>
        <w:right w:val="none" w:sz="0" w:space="0" w:color="auto"/>
      </w:divBdr>
      <w:divsChild>
        <w:div w:id="33889059">
          <w:marLeft w:val="0"/>
          <w:marRight w:val="0"/>
          <w:marTop w:val="0"/>
          <w:marBottom w:val="0"/>
          <w:divBdr>
            <w:top w:val="none" w:sz="0" w:space="0" w:color="auto"/>
            <w:left w:val="none" w:sz="0" w:space="0" w:color="auto"/>
            <w:bottom w:val="none" w:sz="0" w:space="0" w:color="auto"/>
            <w:right w:val="none" w:sz="0" w:space="0" w:color="auto"/>
          </w:divBdr>
        </w:div>
        <w:div w:id="305204439">
          <w:marLeft w:val="0"/>
          <w:marRight w:val="0"/>
          <w:marTop w:val="0"/>
          <w:marBottom w:val="0"/>
          <w:divBdr>
            <w:top w:val="none" w:sz="0" w:space="0" w:color="auto"/>
            <w:left w:val="none" w:sz="0" w:space="0" w:color="auto"/>
            <w:bottom w:val="none" w:sz="0" w:space="0" w:color="auto"/>
            <w:right w:val="none" w:sz="0" w:space="0" w:color="auto"/>
          </w:divBdr>
        </w:div>
        <w:div w:id="339310145">
          <w:marLeft w:val="0"/>
          <w:marRight w:val="0"/>
          <w:marTop w:val="0"/>
          <w:marBottom w:val="0"/>
          <w:divBdr>
            <w:top w:val="none" w:sz="0" w:space="0" w:color="auto"/>
            <w:left w:val="none" w:sz="0" w:space="0" w:color="auto"/>
            <w:bottom w:val="none" w:sz="0" w:space="0" w:color="auto"/>
            <w:right w:val="none" w:sz="0" w:space="0" w:color="auto"/>
          </w:divBdr>
        </w:div>
        <w:div w:id="416631842">
          <w:marLeft w:val="0"/>
          <w:marRight w:val="0"/>
          <w:marTop w:val="0"/>
          <w:marBottom w:val="0"/>
          <w:divBdr>
            <w:top w:val="none" w:sz="0" w:space="0" w:color="auto"/>
            <w:left w:val="none" w:sz="0" w:space="0" w:color="auto"/>
            <w:bottom w:val="none" w:sz="0" w:space="0" w:color="auto"/>
            <w:right w:val="none" w:sz="0" w:space="0" w:color="auto"/>
          </w:divBdr>
        </w:div>
        <w:div w:id="475614094">
          <w:marLeft w:val="0"/>
          <w:marRight w:val="0"/>
          <w:marTop w:val="0"/>
          <w:marBottom w:val="0"/>
          <w:divBdr>
            <w:top w:val="none" w:sz="0" w:space="0" w:color="auto"/>
            <w:left w:val="none" w:sz="0" w:space="0" w:color="auto"/>
            <w:bottom w:val="none" w:sz="0" w:space="0" w:color="auto"/>
            <w:right w:val="none" w:sz="0" w:space="0" w:color="auto"/>
          </w:divBdr>
        </w:div>
        <w:div w:id="542399587">
          <w:marLeft w:val="0"/>
          <w:marRight w:val="0"/>
          <w:marTop w:val="0"/>
          <w:marBottom w:val="0"/>
          <w:divBdr>
            <w:top w:val="none" w:sz="0" w:space="0" w:color="auto"/>
            <w:left w:val="none" w:sz="0" w:space="0" w:color="auto"/>
            <w:bottom w:val="none" w:sz="0" w:space="0" w:color="auto"/>
            <w:right w:val="none" w:sz="0" w:space="0" w:color="auto"/>
          </w:divBdr>
        </w:div>
        <w:div w:id="585650507">
          <w:marLeft w:val="0"/>
          <w:marRight w:val="0"/>
          <w:marTop w:val="0"/>
          <w:marBottom w:val="0"/>
          <w:divBdr>
            <w:top w:val="none" w:sz="0" w:space="0" w:color="auto"/>
            <w:left w:val="none" w:sz="0" w:space="0" w:color="auto"/>
            <w:bottom w:val="none" w:sz="0" w:space="0" w:color="auto"/>
            <w:right w:val="none" w:sz="0" w:space="0" w:color="auto"/>
          </w:divBdr>
        </w:div>
        <w:div w:id="762185562">
          <w:marLeft w:val="0"/>
          <w:marRight w:val="0"/>
          <w:marTop w:val="0"/>
          <w:marBottom w:val="0"/>
          <w:divBdr>
            <w:top w:val="none" w:sz="0" w:space="0" w:color="auto"/>
            <w:left w:val="none" w:sz="0" w:space="0" w:color="auto"/>
            <w:bottom w:val="none" w:sz="0" w:space="0" w:color="auto"/>
            <w:right w:val="none" w:sz="0" w:space="0" w:color="auto"/>
          </w:divBdr>
        </w:div>
        <w:div w:id="836001356">
          <w:marLeft w:val="0"/>
          <w:marRight w:val="0"/>
          <w:marTop w:val="0"/>
          <w:marBottom w:val="0"/>
          <w:divBdr>
            <w:top w:val="none" w:sz="0" w:space="0" w:color="auto"/>
            <w:left w:val="none" w:sz="0" w:space="0" w:color="auto"/>
            <w:bottom w:val="none" w:sz="0" w:space="0" w:color="auto"/>
            <w:right w:val="none" w:sz="0" w:space="0" w:color="auto"/>
          </w:divBdr>
        </w:div>
        <w:div w:id="934051731">
          <w:marLeft w:val="0"/>
          <w:marRight w:val="0"/>
          <w:marTop w:val="0"/>
          <w:marBottom w:val="0"/>
          <w:divBdr>
            <w:top w:val="none" w:sz="0" w:space="0" w:color="auto"/>
            <w:left w:val="none" w:sz="0" w:space="0" w:color="auto"/>
            <w:bottom w:val="none" w:sz="0" w:space="0" w:color="auto"/>
            <w:right w:val="none" w:sz="0" w:space="0" w:color="auto"/>
          </w:divBdr>
        </w:div>
        <w:div w:id="956445894">
          <w:marLeft w:val="0"/>
          <w:marRight w:val="0"/>
          <w:marTop w:val="0"/>
          <w:marBottom w:val="0"/>
          <w:divBdr>
            <w:top w:val="none" w:sz="0" w:space="0" w:color="auto"/>
            <w:left w:val="none" w:sz="0" w:space="0" w:color="auto"/>
            <w:bottom w:val="none" w:sz="0" w:space="0" w:color="auto"/>
            <w:right w:val="none" w:sz="0" w:space="0" w:color="auto"/>
          </w:divBdr>
        </w:div>
        <w:div w:id="961765124">
          <w:marLeft w:val="0"/>
          <w:marRight w:val="0"/>
          <w:marTop w:val="0"/>
          <w:marBottom w:val="0"/>
          <w:divBdr>
            <w:top w:val="none" w:sz="0" w:space="0" w:color="auto"/>
            <w:left w:val="none" w:sz="0" w:space="0" w:color="auto"/>
            <w:bottom w:val="none" w:sz="0" w:space="0" w:color="auto"/>
            <w:right w:val="none" w:sz="0" w:space="0" w:color="auto"/>
          </w:divBdr>
        </w:div>
        <w:div w:id="964698979">
          <w:marLeft w:val="0"/>
          <w:marRight w:val="0"/>
          <w:marTop w:val="0"/>
          <w:marBottom w:val="0"/>
          <w:divBdr>
            <w:top w:val="none" w:sz="0" w:space="0" w:color="auto"/>
            <w:left w:val="none" w:sz="0" w:space="0" w:color="auto"/>
            <w:bottom w:val="none" w:sz="0" w:space="0" w:color="auto"/>
            <w:right w:val="none" w:sz="0" w:space="0" w:color="auto"/>
          </w:divBdr>
        </w:div>
        <w:div w:id="1009527362">
          <w:marLeft w:val="0"/>
          <w:marRight w:val="0"/>
          <w:marTop w:val="0"/>
          <w:marBottom w:val="0"/>
          <w:divBdr>
            <w:top w:val="none" w:sz="0" w:space="0" w:color="auto"/>
            <w:left w:val="none" w:sz="0" w:space="0" w:color="auto"/>
            <w:bottom w:val="none" w:sz="0" w:space="0" w:color="auto"/>
            <w:right w:val="none" w:sz="0" w:space="0" w:color="auto"/>
          </w:divBdr>
        </w:div>
        <w:div w:id="1095132904">
          <w:marLeft w:val="0"/>
          <w:marRight w:val="0"/>
          <w:marTop w:val="0"/>
          <w:marBottom w:val="0"/>
          <w:divBdr>
            <w:top w:val="none" w:sz="0" w:space="0" w:color="auto"/>
            <w:left w:val="none" w:sz="0" w:space="0" w:color="auto"/>
            <w:bottom w:val="none" w:sz="0" w:space="0" w:color="auto"/>
            <w:right w:val="none" w:sz="0" w:space="0" w:color="auto"/>
          </w:divBdr>
        </w:div>
        <w:div w:id="1183088300">
          <w:marLeft w:val="0"/>
          <w:marRight w:val="0"/>
          <w:marTop w:val="0"/>
          <w:marBottom w:val="0"/>
          <w:divBdr>
            <w:top w:val="none" w:sz="0" w:space="0" w:color="auto"/>
            <w:left w:val="none" w:sz="0" w:space="0" w:color="auto"/>
            <w:bottom w:val="none" w:sz="0" w:space="0" w:color="auto"/>
            <w:right w:val="none" w:sz="0" w:space="0" w:color="auto"/>
          </w:divBdr>
        </w:div>
        <w:div w:id="1192574479">
          <w:marLeft w:val="0"/>
          <w:marRight w:val="0"/>
          <w:marTop w:val="0"/>
          <w:marBottom w:val="0"/>
          <w:divBdr>
            <w:top w:val="none" w:sz="0" w:space="0" w:color="auto"/>
            <w:left w:val="none" w:sz="0" w:space="0" w:color="auto"/>
            <w:bottom w:val="none" w:sz="0" w:space="0" w:color="auto"/>
            <w:right w:val="none" w:sz="0" w:space="0" w:color="auto"/>
          </w:divBdr>
        </w:div>
        <w:div w:id="1206525731">
          <w:marLeft w:val="0"/>
          <w:marRight w:val="0"/>
          <w:marTop w:val="0"/>
          <w:marBottom w:val="0"/>
          <w:divBdr>
            <w:top w:val="none" w:sz="0" w:space="0" w:color="auto"/>
            <w:left w:val="none" w:sz="0" w:space="0" w:color="auto"/>
            <w:bottom w:val="none" w:sz="0" w:space="0" w:color="auto"/>
            <w:right w:val="none" w:sz="0" w:space="0" w:color="auto"/>
          </w:divBdr>
        </w:div>
        <w:div w:id="1490487553">
          <w:marLeft w:val="0"/>
          <w:marRight w:val="0"/>
          <w:marTop w:val="0"/>
          <w:marBottom w:val="0"/>
          <w:divBdr>
            <w:top w:val="none" w:sz="0" w:space="0" w:color="auto"/>
            <w:left w:val="none" w:sz="0" w:space="0" w:color="auto"/>
            <w:bottom w:val="none" w:sz="0" w:space="0" w:color="auto"/>
            <w:right w:val="none" w:sz="0" w:space="0" w:color="auto"/>
          </w:divBdr>
        </w:div>
        <w:div w:id="1522664297">
          <w:marLeft w:val="0"/>
          <w:marRight w:val="0"/>
          <w:marTop w:val="0"/>
          <w:marBottom w:val="0"/>
          <w:divBdr>
            <w:top w:val="none" w:sz="0" w:space="0" w:color="auto"/>
            <w:left w:val="none" w:sz="0" w:space="0" w:color="auto"/>
            <w:bottom w:val="none" w:sz="0" w:space="0" w:color="auto"/>
            <w:right w:val="none" w:sz="0" w:space="0" w:color="auto"/>
          </w:divBdr>
        </w:div>
        <w:div w:id="1562400214">
          <w:marLeft w:val="0"/>
          <w:marRight w:val="0"/>
          <w:marTop w:val="0"/>
          <w:marBottom w:val="0"/>
          <w:divBdr>
            <w:top w:val="none" w:sz="0" w:space="0" w:color="auto"/>
            <w:left w:val="none" w:sz="0" w:space="0" w:color="auto"/>
            <w:bottom w:val="none" w:sz="0" w:space="0" w:color="auto"/>
            <w:right w:val="none" w:sz="0" w:space="0" w:color="auto"/>
          </w:divBdr>
        </w:div>
        <w:div w:id="1607276574">
          <w:marLeft w:val="0"/>
          <w:marRight w:val="0"/>
          <w:marTop w:val="0"/>
          <w:marBottom w:val="0"/>
          <w:divBdr>
            <w:top w:val="none" w:sz="0" w:space="0" w:color="auto"/>
            <w:left w:val="none" w:sz="0" w:space="0" w:color="auto"/>
            <w:bottom w:val="none" w:sz="0" w:space="0" w:color="auto"/>
            <w:right w:val="none" w:sz="0" w:space="0" w:color="auto"/>
          </w:divBdr>
        </w:div>
        <w:div w:id="1775712152">
          <w:marLeft w:val="0"/>
          <w:marRight w:val="0"/>
          <w:marTop w:val="0"/>
          <w:marBottom w:val="0"/>
          <w:divBdr>
            <w:top w:val="none" w:sz="0" w:space="0" w:color="auto"/>
            <w:left w:val="none" w:sz="0" w:space="0" w:color="auto"/>
            <w:bottom w:val="none" w:sz="0" w:space="0" w:color="auto"/>
            <w:right w:val="none" w:sz="0" w:space="0" w:color="auto"/>
          </w:divBdr>
        </w:div>
        <w:div w:id="1821775339">
          <w:marLeft w:val="0"/>
          <w:marRight w:val="0"/>
          <w:marTop w:val="0"/>
          <w:marBottom w:val="0"/>
          <w:divBdr>
            <w:top w:val="none" w:sz="0" w:space="0" w:color="auto"/>
            <w:left w:val="none" w:sz="0" w:space="0" w:color="auto"/>
            <w:bottom w:val="none" w:sz="0" w:space="0" w:color="auto"/>
            <w:right w:val="none" w:sz="0" w:space="0" w:color="auto"/>
          </w:divBdr>
        </w:div>
        <w:div w:id="2080249022">
          <w:marLeft w:val="0"/>
          <w:marRight w:val="0"/>
          <w:marTop w:val="0"/>
          <w:marBottom w:val="0"/>
          <w:divBdr>
            <w:top w:val="none" w:sz="0" w:space="0" w:color="auto"/>
            <w:left w:val="none" w:sz="0" w:space="0" w:color="auto"/>
            <w:bottom w:val="none" w:sz="0" w:space="0" w:color="auto"/>
            <w:right w:val="none" w:sz="0" w:space="0" w:color="auto"/>
          </w:divBdr>
        </w:div>
      </w:divsChild>
    </w:div>
    <w:div w:id="1398625021">
      <w:bodyDiv w:val="1"/>
      <w:marLeft w:val="0"/>
      <w:marRight w:val="0"/>
      <w:marTop w:val="0"/>
      <w:marBottom w:val="0"/>
      <w:divBdr>
        <w:top w:val="none" w:sz="0" w:space="0" w:color="auto"/>
        <w:left w:val="none" w:sz="0" w:space="0" w:color="auto"/>
        <w:bottom w:val="none" w:sz="0" w:space="0" w:color="auto"/>
        <w:right w:val="none" w:sz="0" w:space="0" w:color="auto"/>
      </w:divBdr>
    </w:div>
    <w:div w:id="1400514184">
      <w:bodyDiv w:val="1"/>
      <w:marLeft w:val="0"/>
      <w:marRight w:val="0"/>
      <w:marTop w:val="0"/>
      <w:marBottom w:val="0"/>
      <w:divBdr>
        <w:top w:val="none" w:sz="0" w:space="0" w:color="auto"/>
        <w:left w:val="none" w:sz="0" w:space="0" w:color="auto"/>
        <w:bottom w:val="none" w:sz="0" w:space="0" w:color="auto"/>
        <w:right w:val="none" w:sz="0" w:space="0" w:color="auto"/>
      </w:divBdr>
    </w:div>
    <w:div w:id="1403599305">
      <w:bodyDiv w:val="1"/>
      <w:marLeft w:val="0"/>
      <w:marRight w:val="0"/>
      <w:marTop w:val="0"/>
      <w:marBottom w:val="0"/>
      <w:divBdr>
        <w:top w:val="none" w:sz="0" w:space="0" w:color="auto"/>
        <w:left w:val="none" w:sz="0" w:space="0" w:color="auto"/>
        <w:bottom w:val="none" w:sz="0" w:space="0" w:color="auto"/>
        <w:right w:val="none" w:sz="0" w:space="0" w:color="auto"/>
      </w:divBdr>
      <w:divsChild>
        <w:div w:id="43214703">
          <w:marLeft w:val="0"/>
          <w:marRight w:val="0"/>
          <w:marTop w:val="0"/>
          <w:marBottom w:val="0"/>
          <w:divBdr>
            <w:top w:val="single" w:sz="2" w:space="0" w:color="auto"/>
            <w:left w:val="single" w:sz="2" w:space="0" w:color="auto"/>
            <w:bottom w:val="single" w:sz="6" w:space="0" w:color="auto"/>
            <w:right w:val="single" w:sz="2" w:space="0" w:color="auto"/>
          </w:divBdr>
          <w:divsChild>
            <w:div w:id="192351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9349">
                  <w:marLeft w:val="0"/>
                  <w:marRight w:val="0"/>
                  <w:marTop w:val="0"/>
                  <w:marBottom w:val="0"/>
                  <w:divBdr>
                    <w:top w:val="single" w:sz="2" w:space="0" w:color="D9D9E3"/>
                    <w:left w:val="single" w:sz="2" w:space="0" w:color="D9D9E3"/>
                    <w:bottom w:val="single" w:sz="2" w:space="0" w:color="D9D9E3"/>
                    <w:right w:val="single" w:sz="2" w:space="0" w:color="D9D9E3"/>
                  </w:divBdr>
                  <w:divsChild>
                    <w:div w:id="1046030692">
                      <w:marLeft w:val="0"/>
                      <w:marRight w:val="0"/>
                      <w:marTop w:val="0"/>
                      <w:marBottom w:val="0"/>
                      <w:divBdr>
                        <w:top w:val="single" w:sz="2" w:space="0" w:color="D9D9E3"/>
                        <w:left w:val="single" w:sz="2" w:space="0" w:color="D9D9E3"/>
                        <w:bottom w:val="single" w:sz="2" w:space="0" w:color="D9D9E3"/>
                        <w:right w:val="single" w:sz="2" w:space="0" w:color="D9D9E3"/>
                      </w:divBdr>
                      <w:divsChild>
                        <w:div w:id="1893957129">
                          <w:marLeft w:val="0"/>
                          <w:marRight w:val="0"/>
                          <w:marTop w:val="0"/>
                          <w:marBottom w:val="0"/>
                          <w:divBdr>
                            <w:top w:val="single" w:sz="2" w:space="0" w:color="D9D9E3"/>
                            <w:left w:val="single" w:sz="2" w:space="0" w:color="D9D9E3"/>
                            <w:bottom w:val="single" w:sz="2" w:space="0" w:color="D9D9E3"/>
                            <w:right w:val="single" w:sz="2" w:space="0" w:color="D9D9E3"/>
                          </w:divBdr>
                          <w:divsChild>
                            <w:div w:id="1006858488">
                              <w:marLeft w:val="0"/>
                              <w:marRight w:val="0"/>
                              <w:marTop w:val="0"/>
                              <w:marBottom w:val="0"/>
                              <w:divBdr>
                                <w:top w:val="single" w:sz="2" w:space="0" w:color="D9D9E3"/>
                                <w:left w:val="single" w:sz="2" w:space="0" w:color="D9D9E3"/>
                                <w:bottom w:val="single" w:sz="2" w:space="0" w:color="D9D9E3"/>
                                <w:right w:val="single" w:sz="2" w:space="0" w:color="D9D9E3"/>
                              </w:divBdr>
                              <w:divsChild>
                                <w:div w:id="54441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8386428">
          <w:marLeft w:val="0"/>
          <w:marRight w:val="0"/>
          <w:marTop w:val="0"/>
          <w:marBottom w:val="0"/>
          <w:divBdr>
            <w:top w:val="single" w:sz="2" w:space="0" w:color="auto"/>
            <w:left w:val="single" w:sz="2" w:space="0" w:color="auto"/>
            <w:bottom w:val="single" w:sz="6" w:space="0" w:color="auto"/>
            <w:right w:val="single" w:sz="2" w:space="0" w:color="auto"/>
          </w:divBdr>
          <w:divsChild>
            <w:div w:id="29414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818103">
                  <w:marLeft w:val="0"/>
                  <w:marRight w:val="0"/>
                  <w:marTop w:val="0"/>
                  <w:marBottom w:val="0"/>
                  <w:divBdr>
                    <w:top w:val="single" w:sz="2" w:space="0" w:color="D9D9E3"/>
                    <w:left w:val="single" w:sz="2" w:space="0" w:color="D9D9E3"/>
                    <w:bottom w:val="single" w:sz="2" w:space="0" w:color="D9D9E3"/>
                    <w:right w:val="single" w:sz="2" w:space="0" w:color="D9D9E3"/>
                  </w:divBdr>
                  <w:divsChild>
                    <w:div w:id="390467109">
                      <w:marLeft w:val="0"/>
                      <w:marRight w:val="0"/>
                      <w:marTop w:val="0"/>
                      <w:marBottom w:val="0"/>
                      <w:divBdr>
                        <w:top w:val="single" w:sz="2" w:space="0" w:color="D9D9E3"/>
                        <w:left w:val="single" w:sz="2" w:space="0" w:color="D9D9E3"/>
                        <w:bottom w:val="single" w:sz="2" w:space="0" w:color="D9D9E3"/>
                        <w:right w:val="single" w:sz="2" w:space="0" w:color="D9D9E3"/>
                      </w:divBdr>
                      <w:divsChild>
                        <w:div w:id="1615599084">
                          <w:marLeft w:val="0"/>
                          <w:marRight w:val="0"/>
                          <w:marTop w:val="0"/>
                          <w:marBottom w:val="0"/>
                          <w:divBdr>
                            <w:top w:val="single" w:sz="2" w:space="0" w:color="D9D9E3"/>
                            <w:left w:val="single" w:sz="2" w:space="0" w:color="D9D9E3"/>
                            <w:bottom w:val="single" w:sz="2" w:space="0" w:color="D9D9E3"/>
                            <w:right w:val="single" w:sz="2" w:space="0" w:color="D9D9E3"/>
                          </w:divBdr>
                          <w:divsChild>
                            <w:div w:id="1928226268">
                              <w:marLeft w:val="0"/>
                              <w:marRight w:val="0"/>
                              <w:marTop w:val="0"/>
                              <w:marBottom w:val="0"/>
                              <w:divBdr>
                                <w:top w:val="single" w:sz="2" w:space="0" w:color="D9D9E3"/>
                                <w:left w:val="single" w:sz="2" w:space="0" w:color="D9D9E3"/>
                                <w:bottom w:val="single" w:sz="2" w:space="0" w:color="D9D9E3"/>
                                <w:right w:val="single" w:sz="2" w:space="0" w:color="D9D9E3"/>
                              </w:divBdr>
                              <w:divsChild>
                                <w:div w:id="209755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3320941">
                      <w:marLeft w:val="0"/>
                      <w:marRight w:val="0"/>
                      <w:marTop w:val="0"/>
                      <w:marBottom w:val="0"/>
                      <w:divBdr>
                        <w:top w:val="single" w:sz="2" w:space="0" w:color="D9D9E3"/>
                        <w:left w:val="single" w:sz="2" w:space="0" w:color="D9D9E3"/>
                        <w:bottom w:val="single" w:sz="2" w:space="0" w:color="D9D9E3"/>
                        <w:right w:val="single" w:sz="2" w:space="0" w:color="D9D9E3"/>
                      </w:divBdr>
                      <w:divsChild>
                        <w:div w:id="398871328">
                          <w:marLeft w:val="0"/>
                          <w:marRight w:val="0"/>
                          <w:marTop w:val="0"/>
                          <w:marBottom w:val="0"/>
                          <w:divBdr>
                            <w:top w:val="single" w:sz="2" w:space="0" w:color="D9D9E3"/>
                            <w:left w:val="single" w:sz="2" w:space="0" w:color="D9D9E3"/>
                            <w:bottom w:val="single" w:sz="2" w:space="0" w:color="D9D9E3"/>
                            <w:right w:val="single" w:sz="2" w:space="0" w:color="D9D9E3"/>
                          </w:divBdr>
                          <w:divsChild>
                            <w:div w:id="1034649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6413519">
      <w:bodyDiv w:val="1"/>
      <w:marLeft w:val="0"/>
      <w:marRight w:val="0"/>
      <w:marTop w:val="0"/>
      <w:marBottom w:val="0"/>
      <w:divBdr>
        <w:top w:val="none" w:sz="0" w:space="0" w:color="auto"/>
        <w:left w:val="none" w:sz="0" w:space="0" w:color="auto"/>
        <w:bottom w:val="none" w:sz="0" w:space="0" w:color="auto"/>
        <w:right w:val="none" w:sz="0" w:space="0" w:color="auto"/>
      </w:divBdr>
      <w:divsChild>
        <w:div w:id="67974053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409109875">
      <w:bodyDiv w:val="1"/>
      <w:marLeft w:val="0"/>
      <w:marRight w:val="0"/>
      <w:marTop w:val="0"/>
      <w:marBottom w:val="0"/>
      <w:divBdr>
        <w:top w:val="none" w:sz="0" w:space="0" w:color="auto"/>
        <w:left w:val="none" w:sz="0" w:space="0" w:color="auto"/>
        <w:bottom w:val="none" w:sz="0" w:space="0" w:color="auto"/>
        <w:right w:val="none" w:sz="0" w:space="0" w:color="auto"/>
      </w:divBdr>
    </w:div>
    <w:div w:id="1420755269">
      <w:bodyDiv w:val="1"/>
      <w:marLeft w:val="0"/>
      <w:marRight w:val="0"/>
      <w:marTop w:val="0"/>
      <w:marBottom w:val="0"/>
      <w:divBdr>
        <w:top w:val="none" w:sz="0" w:space="0" w:color="auto"/>
        <w:left w:val="none" w:sz="0" w:space="0" w:color="auto"/>
        <w:bottom w:val="none" w:sz="0" w:space="0" w:color="auto"/>
        <w:right w:val="none" w:sz="0" w:space="0" w:color="auto"/>
      </w:divBdr>
    </w:div>
    <w:div w:id="1424761245">
      <w:bodyDiv w:val="1"/>
      <w:marLeft w:val="0"/>
      <w:marRight w:val="0"/>
      <w:marTop w:val="0"/>
      <w:marBottom w:val="0"/>
      <w:divBdr>
        <w:top w:val="none" w:sz="0" w:space="0" w:color="auto"/>
        <w:left w:val="none" w:sz="0" w:space="0" w:color="auto"/>
        <w:bottom w:val="none" w:sz="0" w:space="0" w:color="auto"/>
        <w:right w:val="none" w:sz="0" w:space="0" w:color="auto"/>
      </w:divBdr>
    </w:div>
    <w:div w:id="1438601513">
      <w:bodyDiv w:val="1"/>
      <w:marLeft w:val="0"/>
      <w:marRight w:val="0"/>
      <w:marTop w:val="0"/>
      <w:marBottom w:val="0"/>
      <w:divBdr>
        <w:top w:val="none" w:sz="0" w:space="0" w:color="auto"/>
        <w:left w:val="none" w:sz="0" w:space="0" w:color="auto"/>
        <w:bottom w:val="none" w:sz="0" w:space="0" w:color="auto"/>
        <w:right w:val="none" w:sz="0" w:space="0" w:color="auto"/>
      </w:divBdr>
    </w:div>
    <w:div w:id="1438602787">
      <w:bodyDiv w:val="1"/>
      <w:marLeft w:val="0"/>
      <w:marRight w:val="0"/>
      <w:marTop w:val="0"/>
      <w:marBottom w:val="0"/>
      <w:divBdr>
        <w:top w:val="none" w:sz="0" w:space="0" w:color="auto"/>
        <w:left w:val="none" w:sz="0" w:space="0" w:color="auto"/>
        <w:bottom w:val="none" w:sz="0" w:space="0" w:color="auto"/>
        <w:right w:val="none" w:sz="0" w:space="0" w:color="auto"/>
      </w:divBdr>
    </w:div>
    <w:div w:id="1440029017">
      <w:bodyDiv w:val="1"/>
      <w:marLeft w:val="0"/>
      <w:marRight w:val="0"/>
      <w:marTop w:val="0"/>
      <w:marBottom w:val="0"/>
      <w:divBdr>
        <w:top w:val="none" w:sz="0" w:space="0" w:color="auto"/>
        <w:left w:val="none" w:sz="0" w:space="0" w:color="auto"/>
        <w:bottom w:val="none" w:sz="0" w:space="0" w:color="auto"/>
        <w:right w:val="none" w:sz="0" w:space="0" w:color="auto"/>
      </w:divBdr>
    </w:div>
    <w:div w:id="1441296261">
      <w:bodyDiv w:val="1"/>
      <w:marLeft w:val="0"/>
      <w:marRight w:val="0"/>
      <w:marTop w:val="0"/>
      <w:marBottom w:val="0"/>
      <w:divBdr>
        <w:top w:val="none" w:sz="0" w:space="0" w:color="auto"/>
        <w:left w:val="none" w:sz="0" w:space="0" w:color="auto"/>
        <w:bottom w:val="none" w:sz="0" w:space="0" w:color="auto"/>
        <w:right w:val="none" w:sz="0" w:space="0" w:color="auto"/>
      </w:divBdr>
      <w:divsChild>
        <w:div w:id="255291365">
          <w:marLeft w:val="0"/>
          <w:marRight w:val="0"/>
          <w:marTop w:val="0"/>
          <w:marBottom w:val="0"/>
          <w:divBdr>
            <w:top w:val="none" w:sz="0" w:space="0" w:color="auto"/>
            <w:left w:val="none" w:sz="0" w:space="0" w:color="auto"/>
            <w:bottom w:val="none" w:sz="0" w:space="0" w:color="auto"/>
            <w:right w:val="none" w:sz="0" w:space="0" w:color="auto"/>
          </w:divBdr>
        </w:div>
      </w:divsChild>
    </w:div>
    <w:div w:id="1441602983">
      <w:bodyDiv w:val="1"/>
      <w:marLeft w:val="0"/>
      <w:marRight w:val="0"/>
      <w:marTop w:val="0"/>
      <w:marBottom w:val="0"/>
      <w:divBdr>
        <w:top w:val="none" w:sz="0" w:space="0" w:color="auto"/>
        <w:left w:val="none" w:sz="0" w:space="0" w:color="auto"/>
        <w:bottom w:val="none" w:sz="0" w:space="0" w:color="auto"/>
        <w:right w:val="none" w:sz="0" w:space="0" w:color="auto"/>
      </w:divBdr>
    </w:div>
    <w:div w:id="1464537385">
      <w:bodyDiv w:val="1"/>
      <w:marLeft w:val="0"/>
      <w:marRight w:val="0"/>
      <w:marTop w:val="0"/>
      <w:marBottom w:val="0"/>
      <w:divBdr>
        <w:top w:val="none" w:sz="0" w:space="0" w:color="auto"/>
        <w:left w:val="none" w:sz="0" w:space="0" w:color="auto"/>
        <w:bottom w:val="none" w:sz="0" w:space="0" w:color="auto"/>
        <w:right w:val="none" w:sz="0" w:space="0" w:color="auto"/>
      </w:divBdr>
    </w:div>
    <w:div w:id="1464620189">
      <w:bodyDiv w:val="1"/>
      <w:marLeft w:val="0"/>
      <w:marRight w:val="0"/>
      <w:marTop w:val="0"/>
      <w:marBottom w:val="0"/>
      <w:divBdr>
        <w:top w:val="none" w:sz="0" w:space="0" w:color="auto"/>
        <w:left w:val="none" w:sz="0" w:space="0" w:color="auto"/>
        <w:bottom w:val="none" w:sz="0" w:space="0" w:color="auto"/>
        <w:right w:val="none" w:sz="0" w:space="0" w:color="auto"/>
      </w:divBdr>
    </w:div>
    <w:div w:id="1469546145">
      <w:bodyDiv w:val="1"/>
      <w:marLeft w:val="0"/>
      <w:marRight w:val="0"/>
      <w:marTop w:val="0"/>
      <w:marBottom w:val="0"/>
      <w:divBdr>
        <w:top w:val="none" w:sz="0" w:space="0" w:color="auto"/>
        <w:left w:val="none" w:sz="0" w:space="0" w:color="auto"/>
        <w:bottom w:val="none" w:sz="0" w:space="0" w:color="auto"/>
        <w:right w:val="none" w:sz="0" w:space="0" w:color="auto"/>
      </w:divBdr>
    </w:div>
    <w:div w:id="1469741828">
      <w:bodyDiv w:val="1"/>
      <w:marLeft w:val="0"/>
      <w:marRight w:val="0"/>
      <w:marTop w:val="0"/>
      <w:marBottom w:val="0"/>
      <w:divBdr>
        <w:top w:val="none" w:sz="0" w:space="0" w:color="auto"/>
        <w:left w:val="none" w:sz="0" w:space="0" w:color="auto"/>
        <w:bottom w:val="none" w:sz="0" w:space="0" w:color="auto"/>
        <w:right w:val="none" w:sz="0" w:space="0" w:color="auto"/>
      </w:divBdr>
    </w:div>
    <w:div w:id="1478885657">
      <w:bodyDiv w:val="1"/>
      <w:marLeft w:val="0"/>
      <w:marRight w:val="0"/>
      <w:marTop w:val="0"/>
      <w:marBottom w:val="0"/>
      <w:divBdr>
        <w:top w:val="none" w:sz="0" w:space="0" w:color="auto"/>
        <w:left w:val="none" w:sz="0" w:space="0" w:color="auto"/>
        <w:bottom w:val="none" w:sz="0" w:space="0" w:color="auto"/>
        <w:right w:val="none" w:sz="0" w:space="0" w:color="auto"/>
      </w:divBdr>
    </w:div>
    <w:div w:id="1490053002">
      <w:bodyDiv w:val="1"/>
      <w:marLeft w:val="0"/>
      <w:marRight w:val="0"/>
      <w:marTop w:val="0"/>
      <w:marBottom w:val="0"/>
      <w:divBdr>
        <w:top w:val="none" w:sz="0" w:space="0" w:color="auto"/>
        <w:left w:val="none" w:sz="0" w:space="0" w:color="auto"/>
        <w:bottom w:val="none" w:sz="0" w:space="0" w:color="auto"/>
        <w:right w:val="none" w:sz="0" w:space="0" w:color="auto"/>
      </w:divBdr>
      <w:divsChild>
        <w:div w:id="958880603">
          <w:marLeft w:val="0"/>
          <w:marRight w:val="0"/>
          <w:marTop w:val="0"/>
          <w:marBottom w:val="0"/>
          <w:divBdr>
            <w:top w:val="none" w:sz="0" w:space="0" w:color="auto"/>
            <w:left w:val="none" w:sz="0" w:space="0" w:color="auto"/>
            <w:bottom w:val="none" w:sz="0" w:space="0" w:color="auto"/>
            <w:right w:val="none" w:sz="0" w:space="0" w:color="auto"/>
          </w:divBdr>
          <w:divsChild>
            <w:div w:id="1568146640">
              <w:marLeft w:val="0"/>
              <w:marRight w:val="0"/>
              <w:marTop w:val="0"/>
              <w:marBottom w:val="0"/>
              <w:divBdr>
                <w:top w:val="none" w:sz="0" w:space="0" w:color="auto"/>
                <w:left w:val="none" w:sz="0" w:space="0" w:color="auto"/>
                <w:bottom w:val="none" w:sz="0" w:space="0" w:color="auto"/>
                <w:right w:val="none" w:sz="0" w:space="0" w:color="auto"/>
              </w:divBdr>
              <w:divsChild>
                <w:div w:id="1555702498">
                  <w:marLeft w:val="0"/>
                  <w:marRight w:val="0"/>
                  <w:marTop w:val="0"/>
                  <w:marBottom w:val="0"/>
                  <w:divBdr>
                    <w:top w:val="none" w:sz="0" w:space="0" w:color="auto"/>
                    <w:left w:val="none" w:sz="0" w:space="0" w:color="auto"/>
                    <w:bottom w:val="none" w:sz="0" w:space="0" w:color="auto"/>
                    <w:right w:val="none" w:sz="0" w:space="0" w:color="auto"/>
                  </w:divBdr>
                  <w:divsChild>
                    <w:div w:id="1077555713">
                      <w:marLeft w:val="0"/>
                      <w:marRight w:val="0"/>
                      <w:marTop w:val="0"/>
                      <w:marBottom w:val="0"/>
                      <w:divBdr>
                        <w:top w:val="none" w:sz="0" w:space="0" w:color="auto"/>
                        <w:left w:val="none" w:sz="0" w:space="0" w:color="auto"/>
                        <w:bottom w:val="none" w:sz="0" w:space="0" w:color="auto"/>
                        <w:right w:val="none" w:sz="0" w:space="0" w:color="auto"/>
                      </w:divBdr>
                      <w:divsChild>
                        <w:div w:id="1281912728">
                          <w:marLeft w:val="0"/>
                          <w:marRight w:val="0"/>
                          <w:marTop w:val="0"/>
                          <w:marBottom w:val="0"/>
                          <w:divBdr>
                            <w:top w:val="none" w:sz="0" w:space="0" w:color="auto"/>
                            <w:left w:val="none" w:sz="0" w:space="0" w:color="auto"/>
                            <w:bottom w:val="none" w:sz="0" w:space="0" w:color="auto"/>
                            <w:right w:val="none" w:sz="0" w:space="0" w:color="auto"/>
                          </w:divBdr>
                          <w:divsChild>
                            <w:div w:id="822357354">
                              <w:marLeft w:val="0"/>
                              <w:marRight w:val="0"/>
                              <w:marTop w:val="0"/>
                              <w:marBottom w:val="0"/>
                              <w:divBdr>
                                <w:top w:val="none" w:sz="0" w:space="0" w:color="auto"/>
                                <w:left w:val="none" w:sz="0" w:space="0" w:color="auto"/>
                                <w:bottom w:val="none" w:sz="0" w:space="0" w:color="auto"/>
                                <w:right w:val="none" w:sz="0" w:space="0" w:color="auto"/>
                              </w:divBdr>
                              <w:divsChild>
                                <w:div w:id="981346418">
                                  <w:marLeft w:val="0"/>
                                  <w:marRight w:val="0"/>
                                  <w:marTop w:val="0"/>
                                  <w:marBottom w:val="0"/>
                                  <w:divBdr>
                                    <w:top w:val="none" w:sz="0" w:space="0" w:color="auto"/>
                                    <w:left w:val="none" w:sz="0" w:space="0" w:color="auto"/>
                                    <w:bottom w:val="none" w:sz="0" w:space="0" w:color="auto"/>
                                    <w:right w:val="none" w:sz="0" w:space="0" w:color="auto"/>
                                  </w:divBdr>
                                  <w:divsChild>
                                    <w:div w:id="1570991960">
                                      <w:marLeft w:val="0"/>
                                      <w:marRight w:val="0"/>
                                      <w:marTop w:val="0"/>
                                      <w:marBottom w:val="0"/>
                                      <w:divBdr>
                                        <w:top w:val="none" w:sz="0" w:space="0" w:color="auto"/>
                                        <w:left w:val="none" w:sz="0" w:space="0" w:color="auto"/>
                                        <w:bottom w:val="none" w:sz="0" w:space="0" w:color="auto"/>
                                        <w:right w:val="none" w:sz="0" w:space="0" w:color="auto"/>
                                      </w:divBdr>
                                      <w:divsChild>
                                        <w:div w:id="12615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408768">
          <w:marLeft w:val="0"/>
          <w:marRight w:val="0"/>
          <w:marTop w:val="0"/>
          <w:marBottom w:val="0"/>
          <w:divBdr>
            <w:top w:val="none" w:sz="0" w:space="0" w:color="auto"/>
            <w:left w:val="none" w:sz="0" w:space="0" w:color="auto"/>
            <w:bottom w:val="none" w:sz="0" w:space="0" w:color="auto"/>
            <w:right w:val="none" w:sz="0" w:space="0" w:color="auto"/>
          </w:divBdr>
          <w:divsChild>
            <w:div w:id="1272981216">
              <w:marLeft w:val="0"/>
              <w:marRight w:val="0"/>
              <w:marTop w:val="0"/>
              <w:marBottom w:val="0"/>
              <w:divBdr>
                <w:top w:val="none" w:sz="0" w:space="0" w:color="auto"/>
                <w:left w:val="none" w:sz="0" w:space="0" w:color="auto"/>
                <w:bottom w:val="none" w:sz="0" w:space="0" w:color="auto"/>
                <w:right w:val="none" w:sz="0" w:space="0" w:color="auto"/>
              </w:divBdr>
              <w:divsChild>
                <w:div w:id="1614092729">
                  <w:marLeft w:val="0"/>
                  <w:marRight w:val="0"/>
                  <w:marTop w:val="0"/>
                  <w:marBottom w:val="0"/>
                  <w:divBdr>
                    <w:top w:val="none" w:sz="0" w:space="0" w:color="auto"/>
                    <w:left w:val="none" w:sz="0" w:space="0" w:color="auto"/>
                    <w:bottom w:val="none" w:sz="0" w:space="0" w:color="auto"/>
                    <w:right w:val="none" w:sz="0" w:space="0" w:color="auto"/>
                  </w:divBdr>
                  <w:divsChild>
                    <w:div w:id="1873957616">
                      <w:marLeft w:val="0"/>
                      <w:marRight w:val="0"/>
                      <w:marTop w:val="0"/>
                      <w:marBottom w:val="0"/>
                      <w:divBdr>
                        <w:top w:val="none" w:sz="0" w:space="0" w:color="auto"/>
                        <w:left w:val="none" w:sz="0" w:space="0" w:color="auto"/>
                        <w:bottom w:val="none" w:sz="0" w:space="0" w:color="auto"/>
                        <w:right w:val="none" w:sz="0" w:space="0" w:color="auto"/>
                      </w:divBdr>
                      <w:divsChild>
                        <w:div w:id="652442205">
                          <w:marLeft w:val="0"/>
                          <w:marRight w:val="0"/>
                          <w:marTop w:val="0"/>
                          <w:marBottom w:val="0"/>
                          <w:divBdr>
                            <w:top w:val="none" w:sz="0" w:space="0" w:color="auto"/>
                            <w:left w:val="none" w:sz="0" w:space="0" w:color="auto"/>
                            <w:bottom w:val="none" w:sz="0" w:space="0" w:color="auto"/>
                            <w:right w:val="none" w:sz="0" w:space="0" w:color="auto"/>
                          </w:divBdr>
                          <w:divsChild>
                            <w:div w:id="1311864571">
                              <w:marLeft w:val="0"/>
                              <w:marRight w:val="0"/>
                              <w:marTop w:val="0"/>
                              <w:marBottom w:val="0"/>
                              <w:divBdr>
                                <w:top w:val="none" w:sz="0" w:space="0" w:color="auto"/>
                                <w:left w:val="none" w:sz="0" w:space="0" w:color="auto"/>
                                <w:bottom w:val="none" w:sz="0" w:space="0" w:color="auto"/>
                                <w:right w:val="none" w:sz="0" w:space="0" w:color="auto"/>
                              </w:divBdr>
                              <w:divsChild>
                                <w:div w:id="126753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2695">
                  <w:marLeft w:val="0"/>
                  <w:marRight w:val="0"/>
                  <w:marTop w:val="0"/>
                  <w:marBottom w:val="0"/>
                  <w:divBdr>
                    <w:top w:val="none" w:sz="0" w:space="0" w:color="auto"/>
                    <w:left w:val="none" w:sz="0" w:space="0" w:color="auto"/>
                    <w:bottom w:val="none" w:sz="0" w:space="0" w:color="auto"/>
                    <w:right w:val="none" w:sz="0" w:space="0" w:color="auto"/>
                  </w:divBdr>
                  <w:divsChild>
                    <w:div w:id="1304506916">
                      <w:marLeft w:val="0"/>
                      <w:marRight w:val="0"/>
                      <w:marTop w:val="0"/>
                      <w:marBottom w:val="0"/>
                      <w:divBdr>
                        <w:top w:val="none" w:sz="0" w:space="0" w:color="auto"/>
                        <w:left w:val="none" w:sz="0" w:space="0" w:color="auto"/>
                        <w:bottom w:val="none" w:sz="0" w:space="0" w:color="auto"/>
                        <w:right w:val="none" w:sz="0" w:space="0" w:color="auto"/>
                      </w:divBdr>
                      <w:divsChild>
                        <w:div w:id="12272304">
                          <w:marLeft w:val="0"/>
                          <w:marRight w:val="0"/>
                          <w:marTop w:val="0"/>
                          <w:marBottom w:val="0"/>
                          <w:divBdr>
                            <w:top w:val="none" w:sz="0" w:space="0" w:color="auto"/>
                            <w:left w:val="none" w:sz="0" w:space="0" w:color="auto"/>
                            <w:bottom w:val="none" w:sz="0" w:space="0" w:color="auto"/>
                            <w:right w:val="none" w:sz="0" w:space="0" w:color="auto"/>
                          </w:divBdr>
                          <w:divsChild>
                            <w:div w:id="570241257">
                              <w:marLeft w:val="0"/>
                              <w:marRight w:val="0"/>
                              <w:marTop w:val="0"/>
                              <w:marBottom w:val="0"/>
                              <w:divBdr>
                                <w:top w:val="none" w:sz="0" w:space="0" w:color="auto"/>
                                <w:left w:val="none" w:sz="0" w:space="0" w:color="auto"/>
                                <w:bottom w:val="none" w:sz="0" w:space="0" w:color="auto"/>
                                <w:right w:val="none" w:sz="0" w:space="0" w:color="auto"/>
                              </w:divBdr>
                              <w:divsChild>
                                <w:div w:id="176895181">
                                  <w:marLeft w:val="0"/>
                                  <w:marRight w:val="0"/>
                                  <w:marTop w:val="0"/>
                                  <w:marBottom w:val="0"/>
                                  <w:divBdr>
                                    <w:top w:val="none" w:sz="0" w:space="0" w:color="auto"/>
                                    <w:left w:val="none" w:sz="0" w:space="0" w:color="auto"/>
                                    <w:bottom w:val="none" w:sz="0" w:space="0" w:color="auto"/>
                                    <w:right w:val="none" w:sz="0" w:space="0" w:color="auto"/>
                                  </w:divBdr>
                                  <w:divsChild>
                                    <w:div w:id="78369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43002">
                          <w:marLeft w:val="0"/>
                          <w:marRight w:val="0"/>
                          <w:marTop w:val="0"/>
                          <w:marBottom w:val="0"/>
                          <w:divBdr>
                            <w:top w:val="none" w:sz="0" w:space="0" w:color="auto"/>
                            <w:left w:val="none" w:sz="0" w:space="0" w:color="auto"/>
                            <w:bottom w:val="none" w:sz="0" w:space="0" w:color="auto"/>
                            <w:right w:val="none" w:sz="0" w:space="0" w:color="auto"/>
                          </w:divBdr>
                          <w:divsChild>
                            <w:div w:id="675229853">
                              <w:marLeft w:val="0"/>
                              <w:marRight w:val="0"/>
                              <w:marTop w:val="0"/>
                              <w:marBottom w:val="0"/>
                              <w:divBdr>
                                <w:top w:val="none" w:sz="0" w:space="0" w:color="auto"/>
                                <w:left w:val="none" w:sz="0" w:space="0" w:color="auto"/>
                                <w:bottom w:val="none" w:sz="0" w:space="0" w:color="auto"/>
                                <w:right w:val="none" w:sz="0" w:space="0" w:color="auto"/>
                              </w:divBdr>
                              <w:divsChild>
                                <w:div w:id="1726634942">
                                  <w:marLeft w:val="0"/>
                                  <w:marRight w:val="0"/>
                                  <w:marTop w:val="0"/>
                                  <w:marBottom w:val="0"/>
                                  <w:divBdr>
                                    <w:top w:val="none" w:sz="0" w:space="0" w:color="auto"/>
                                    <w:left w:val="none" w:sz="0" w:space="0" w:color="auto"/>
                                    <w:bottom w:val="none" w:sz="0" w:space="0" w:color="auto"/>
                                    <w:right w:val="none" w:sz="0" w:space="0" w:color="auto"/>
                                  </w:divBdr>
                                  <w:divsChild>
                                    <w:div w:id="214592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0594">
          <w:marLeft w:val="0"/>
          <w:marRight w:val="0"/>
          <w:marTop w:val="0"/>
          <w:marBottom w:val="0"/>
          <w:divBdr>
            <w:top w:val="none" w:sz="0" w:space="0" w:color="auto"/>
            <w:left w:val="none" w:sz="0" w:space="0" w:color="auto"/>
            <w:bottom w:val="none" w:sz="0" w:space="0" w:color="auto"/>
            <w:right w:val="none" w:sz="0" w:space="0" w:color="auto"/>
          </w:divBdr>
          <w:divsChild>
            <w:div w:id="632635149">
              <w:marLeft w:val="0"/>
              <w:marRight w:val="0"/>
              <w:marTop w:val="0"/>
              <w:marBottom w:val="0"/>
              <w:divBdr>
                <w:top w:val="none" w:sz="0" w:space="0" w:color="auto"/>
                <w:left w:val="none" w:sz="0" w:space="0" w:color="auto"/>
                <w:bottom w:val="none" w:sz="0" w:space="0" w:color="auto"/>
                <w:right w:val="none" w:sz="0" w:space="0" w:color="auto"/>
              </w:divBdr>
              <w:divsChild>
                <w:div w:id="1670669647">
                  <w:marLeft w:val="0"/>
                  <w:marRight w:val="0"/>
                  <w:marTop w:val="0"/>
                  <w:marBottom w:val="0"/>
                  <w:divBdr>
                    <w:top w:val="none" w:sz="0" w:space="0" w:color="auto"/>
                    <w:left w:val="none" w:sz="0" w:space="0" w:color="auto"/>
                    <w:bottom w:val="none" w:sz="0" w:space="0" w:color="auto"/>
                    <w:right w:val="none" w:sz="0" w:space="0" w:color="auto"/>
                  </w:divBdr>
                  <w:divsChild>
                    <w:div w:id="903220324">
                      <w:marLeft w:val="0"/>
                      <w:marRight w:val="0"/>
                      <w:marTop w:val="0"/>
                      <w:marBottom w:val="0"/>
                      <w:divBdr>
                        <w:top w:val="none" w:sz="0" w:space="0" w:color="auto"/>
                        <w:left w:val="none" w:sz="0" w:space="0" w:color="auto"/>
                        <w:bottom w:val="none" w:sz="0" w:space="0" w:color="auto"/>
                        <w:right w:val="none" w:sz="0" w:space="0" w:color="auto"/>
                      </w:divBdr>
                      <w:divsChild>
                        <w:div w:id="1592201268">
                          <w:marLeft w:val="0"/>
                          <w:marRight w:val="0"/>
                          <w:marTop w:val="0"/>
                          <w:marBottom w:val="0"/>
                          <w:divBdr>
                            <w:top w:val="none" w:sz="0" w:space="0" w:color="auto"/>
                            <w:left w:val="none" w:sz="0" w:space="0" w:color="auto"/>
                            <w:bottom w:val="none" w:sz="0" w:space="0" w:color="auto"/>
                            <w:right w:val="none" w:sz="0" w:space="0" w:color="auto"/>
                          </w:divBdr>
                          <w:divsChild>
                            <w:div w:id="1487938368">
                              <w:marLeft w:val="0"/>
                              <w:marRight w:val="0"/>
                              <w:marTop w:val="0"/>
                              <w:marBottom w:val="0"/>
                              <w:divBdr>
                                <w:top w:val="none" w:sz="0" w:space="0" w:color="auto"/>
                                <w:left w:val="none" w:sz="0" w:space="0" w:color="auto"/>
                                <w:bottom w:val="none" w:sz="0" w:space="0" w:color="auto"/>
                                <w:right w:val="none" w:sz="0" w:space="0" w:color="auto"/>
                              </w:divBdr>
                              <w:divsChild>
                                <w:div w:id="1364862867">
                                  <w:marLeft w:val="0"/>
                                  <w:marRight w:val="0"/>
                                  <w:marTop w:val="0"/>
                                  <w:marBottom w:val="0"/>
                                  <w:divBdr>
                                    <w:top w:val="none" w:sz="0" w:space="0" w:color="auto"/>
                                    <w:left w:val="none" w:sz="0" w:space="0" w:color="auto"/>
                                    <w:bottom w:val="none" w:sz="0" w:space="0" w:color="auto"/>
                                    <w:right w:val="none" w:sz="0" w:space="0" w:color="auto"/>
                                  </w:divBdr>
                                  <w:divsChild>
                                    <w:div w:id="1810125782">
                                      <w:marLeft w:val="0"/>
                                      <w:marRight w:val="0"/>
                                      <w:marTop w:val="0"/>
                                      <w:marBottom w:val="0"/>
                                      <w:divBdr>
                                        <w:top w:val="none" w:sz="0" w:space="0" w:color="auto"/>
                                        <w:left w:val="none" w:sz="0" w:space="0" w:color="auto"/>
                                        <w:bottom w:val="none" w:sz="0" w:space="0" w:color="auto"/>
                                        <w:right w:val="none" w:sz="0" w:space="0" w:color="auto"/>
                                      </w:divBdr>
                                      <w:divsChild>
                                        <w:div w:id="18808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2113230">
          <w:marLeft w:val="0"/>
          <w:marRight w:val="0"/>
          <w:marTop w:val="0"/>
          <w:marBottom w:val="0"/>
          <w:divBdr>
            <w:top w:val="none" w:sz="0" w:space="0" w:color="auto"/>
            <w:left w:val="none" w:sz="0" w:space="0" w:color="auto"/>
            <w:bottom w:val="none" w:sz="0" w:space="0" w:color="auto"/>
            <w:right w:val="none" w:sz="0" w:space="0" w:color="auto"/>
          </w:divBdr>
          <w:divsChild>
            <w:div w:id="246424843">
              <w:marLeft w:val="0"/>
              <w:marRight w:val="0"/>
              <w:marTop w:val="0"/>
              <w:marBottom w:val="0"/>
              <w:divBdr>
                <w:top w:val="none" w:sz="0" w:space="0" w:color="auto"/>
                <w:left w:val="none" w:sz="0" w:space="0" w:color="auto"/>
                <w:bottom w:val="none" w:sz="0" w:space="0" w:color="auto"/>
                <w:right w:val="none" w:sz="0" w:space="0" w:color="auto"/>
              </w:divBdr>
              <w:divsChild>
                <w:div w:id="1856923936">
                  <w:marLeft w:val="0"/>
                  <w:marRight w:val="0"/>
                  <w:marTop w:val="0"/>
                  <w:marBottom w:val="0"/>
                  <w:divBdr>
                    <w:top w:val="none" w:sz="0" w:space="0" w:color="auto"/>
                    <w:left w:val="none" w:sz="0" w:space="0" w:color="auto"/>
                    <w:bottom w:val="none" w:sz="0" w:space="0" w:color="auto"/>
                    <w:right w:val="none" w:sz="0" w:space="0" w:color="auto"/>
                  </w:divBdr>
                  <w:divsChild>
                    <w:div w:id="875242168">
                      <w:marLeft w:val="0"/>
                      <w:marRight w:val="0"/>
                      <w:marTop w:val="0"/>
                      <w:marBottom w:val="0"/>
                      <w:divBdr>
                        <w:top w:val="none" w:sz="0" w:space="0" w:color="auto"/>
                        <w:left w:val="none" w:sz="0" w:space="0" w:color="auto"/>
                        <w:bottom w:val="none" w:sz="0" w:space="0" w:color="auto"/>
                        <w:right w:val="none" w:sz="0" w:space="0" w:color="auto"/>
                      </w:divBdr>
                      <w:divsChild>
                        <w:div w:id="220017185">
                          <w:marLeft w:val="0"/>
                          <w:marRight w:val="0"/>
                          <w:marTop w:val="0"/>
                          <w:marBottom w:val="0"/>
                          <w:divBdr>
                            <w:top w:val="none" w:sz="0" w:space="0" w:color="auto"/>
                            <w:left w:val="none" w:sz="0" w:space="0" w:color="auto"/>
                            <w:bottom w:val="none" w:sz="0" w:space="0" w:color="auto"/>
                            <w:right w:val="none" w:sz="0" w:space="0" w:color="auto"/>
                          </w:divBdr>
                          <w:divsChild>
                            <w:div w:id="762072557">
                              <w:marLeft w:val="0"/>
                              <w:marRight w:val="0"/>
                              <w:marTop w:val="0"/>
                              <w:marBottom w:val="0"/>
                              <w:divBdr>
                                <w:top w:val="none" w:sz="0" w:space="0" w:color="auto"/>
                                <w:left w:val="none" w:sz="0" w:space="0" w:color="auto"/>
                                <w:bottom w:val="none" w:sz="0" w:space="0" w:color="auto"/>
                                <w:right w:val="none" w:sz="0" w:space="0" w:color="auto"/>
                              </w:divBdr>
                              <w:divsChild>
                                <w:div w:id="42835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872427">
                  <w:marLeft w:val="0"/>
                  <w:marRight w:val="0"/>
                  <w:marTop w:val="0"/>
                  <w:marBottom w:val="0"/>
                  <w:divBdr>
                    <w:top w:val="none" w:sz="0" w:space="0" w:color="auto"/>
                    <w:left w:val="none" w:sz="0" w:space="0" w:color="auto"/>
                    <w:bottom w:val="none" w:sz="0" w:space="0" w:color="auto"/>
                    <w:right w:val="none" w:sz="0" w:space="0" w:color="auto"/>
                  </w:divBdr>
                  <w:divsChild>
                    <w:div w:id="347145544">
                      <w:marLeft w:val="0"/>
                      <w:marRight w:val="0"/>
                      <w:marTop w:val="0"/>
                      <w:marBottom w:val="0"/>
                      <w:divBdr>
                        <w:top w:val="none" w:sz="0" w:space="0" w:color="auto"/>
                        <w:left w:val="none" w:sz="0" w:space="0" w:color="auto"/>
                        <w:bottom w:val="none" w:sz="0" w:space="0" w:color="auto"/>
                        <w:right w:val="none" w:sz="0" w:space="0" w:color="auto"/>
                      </w:divBdr>
                      <w:divsChild>
                        <w:div w:id="1993485582">
                          <w:marLeft w:val="0"/>
                          <w:marRight w:val="0"/>
                          <w:marTop w:val="0"/>
                          <w:marBottom w:val="0"/>
                          <w:divBdr>
                            <w:top w:val="none" w:sz="0" w:space="0" w:color="auto"/>
                            <w:left w:val="none" w:sz="0" w:space="0" w:color="auto"/>
                            <w:bottom w:val="none" w:sz="0" w:space="0" w:color="auto"/>
                            <w:right w:val="none" w:sz="0" w:space="0" w:color="auto"/>
                          </w:divBdr>
                          <w:divsChild>
                            <w:div w:id="1658534749">
                              <w:marLeft w:val="0"/>
                              <w:marRight w:val="0"/>
                              <w:marTop w:val="0"/>
                              <w:marBottom w:val="0"/>
                              <w:divBdr>
                                <w:top w:val="none" w:sz="0" w:space="0" w:color="auto"/>
                                <w:left w:val="none" w:sz="0" w:space="0" w:color="auto"/>
                                <w:bottom w:val="none" w:sz="0" w:space="0" w:color="auto"/>
                                <w:right w:val="none" w:sz="0" w:space="0" w:color="auto"/>
                              </w:divBdr>
                              <w:divsChild>
                                <w:div w:id="560605843">
                                  <w:marLeft w:val="0"/>
                                  <w:marRight w:val="0"/>
                                  <w:marTop w:val="0"/>
                                  <w:marBottom w:val="0"/>
                                  <w:divBdr>
                                    <w:top w:val="none" w:sz="0" w:space="0" w:color="auto"/>
                                    <w:left w:val="none" w:sz="0" w:space="0" w:color="auto"/>
                                    <w:bottom w:val="none" w:sz="0" w:space="0" w:color="auto"/>
                                    <w:right w:val="none" w:sz="0" w:space="0" w:color="auto"/>
                                  </w:divBdr>
                                  <w:divsChild>
                                    <w:div w:id="185723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5836">
                          <w:marLeft w:val="0"/>
                          <w:marRight w:val="0"/>
                          <w:marTop w:val="0"/>
                          <w:marBottom w:val="0"/>
                          <w:divBdr>
                            <w:top w:val="none" w:sz="0" w:space="0" w:color="auto"/>
                            <w:left w:val="none" w:sz="0" w:space="0" w:color="auto"/>
                            <w:bottom w:val="none" w:sz="0" w:space="0" w:color="auto"/>
                            <w:right w:val="none" w:sz="0" w:space="0" w:color="auto"/>
                          </w:divBdr>
                          <w:divsChild>
                            <w:div w:id="800268147">
                              <w:marLeft w:val="0"/>
                              <w:marRight w:val="0"/>
                              <w:marTop w:val="0"/>
                              <w:marBottom w:val="0"/>
                              <w:divBdr>
                                <w:top w:val="none" w:sz="0" w:space="0" w:color="auto"/>
                                <w:left w:val="none" w:sz="0" w:space="0" w:color="auto"/>
                                <w:bottom w:val="none" w:sz="0" w:space="0" w:color="auto"/>
                                <w:right w:val="none" w:sz="0" w:space="0" w:color="auto"/>
                              </w:divBdr>
                              <w:divsChild>
                                <w:div w:id="959998000">
                                  <w:marLeft w:val="0"/>
                                  <w:marRight w:val="0"/>
                                  <w:marTop w:val="0"/>
                                  <w:marBottom w:val="0"/>
                                  <w:divBdr>
                                    <w:top w:val="none" w:sz="0" w:space="0" w:color="auto"/>
                                    <w:left w:val="none" w:sz="0" w:space="0" w:color="auto"/>
                                    <w:bottom w:val="none" w:sz="0" w:space="0" w:color="auto"/>
                                    <w:right w:val="none" w:sz="0" w:space="0" w:color="auto"/>
                                  </w:divBdr>
                                  <w:divsChild>
                                    <w:div w:id="1525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945141">
          <w:marLeft w:val="0"/>
          <w:marRight w:val="0"/>
          <w:marTop w:val="0"/>
          <w:marBottom w:val="0"/>
          <w:divBdr>
            <w:top w:val="none" w:sz="0" w:space="0" w:color="auto"/>
            <w:left w:val="none" w:sz="0" w:space="0" w:color="auto"/>
            <w:bottom w:val="none" w:sz="0" w:space="0" w:color="auto"/>
            <w:right w:val="none" w:sz="0" w:space="0" w:color="auto"/>
          </w:divBdr>
          <w:divsChild>
            <w:div w:id="648634108">
              <w:marLeft w:val="0"/>
              <w:marRight w:val="0"/>
              <w:marTop w:val="0"/>
              <w:marBottom w:val="0"/>
              <w:divBdr>
                <w:top w:val="none" w:sz="0" w:space="0" w:color="auto"/>
                <w:left w:val="none" w:sz="0" w:space="0" w:color="auto"/>
                <w:bottom w:val="none" w:sz="0" w:space="0" w:color="auto"/>
                <w:right w:val="none" w:sz="0" w:space="0" w:color="auto"/>
              </w:divBdr>
              <w:divsChild>
                <w:div w:id="1635139526">
                  <w:marLeft w:val="0"/>
                  <w:marRight w:val="0"/>
                  <w:marTop w:val="0"/>
                  <w:marBottom w:val="0"/>
                  <w:divBdr>
                    <w:top w:val="none" w:sz="0" w:space="0" w:color="auto"/>
                    <w:left w:val="none" w:sz="0" w:space="0" w:color="auto"/>
                    <w:bottom w:val="none" w:sz="0" w:space="0" w:color="auto"/>
                    <w:right w:val="none" w:sz="0" w:space="0" w:color="auto"/>
                  </w:divBdr>
                  <w:divsChild>
                    <w:div w:id="1480145533">
                      <w:marLeft w:val="0"/>
                      <w:marRight w:val="0"/>
                      <w:marTop w:val="0"/>
                      <w:marBottom w:val="0"/>
                      <w:divBdr>
                        <w:top w:val="none" w:sz="0" w:space="0" w:color="auto"/>
                        <w:left w:val="none" w:sz="0" w:space="0" w:color="auto"/>
                        <w:bottom w:val="none" w:sz="0" w:space="0" w:color="auto"/>
                        <w:right w:val="none" w:sz="0" w:space="0" w:color="auto"/>
                      </w:divBdr>
                      <w:divsChild>
                        <w:div w:id="1534610082">
                          <w:marLeft w:val="0"/>
                          <w:marRight w:val="0"/>
                          <w:marTop w:val="0"/>
                          <w:marBottom w:val="0"/>
                          <w:divBdr>
                            <w:top w:val="none" w:sz="0" w:space="0" w:color="auto"/>
                            <w:left w:val="none" w:sz="0" w:space="0" w:color="auto"/>
                            <w:bottom w:val="none" w:sz="0" w:space="0" w:color="auto"/>
                            <w:right w:val="none" w:sz="0" w:space="0" w:color="auto"/>
                          </w:divBdr>
                          <w:divsChild>
                            <w:div w:id="1604606498">
                              <w:marLeft w:val="0"/>
                              <w:marRight w:val="0"/>
                              <w:marTop w:val="0"/>
                              <w:marBottom w:val="0"/>
                              <w:divBdr>
                                <w:top w:val="none" w:sz="0" w:space="0" w:color="auto"/>
                                <w:left w:val="none" w:sz="0" w:space="0" w:color="auto"/>
                                <w:bottom w:val="none" w:sz="0" w:space="0" w:color="auto"/>
                                <w:right w:val="none" w:sz="0" w:space="0" w:color="auto"/>
                              </w:divBdr>
                              <w:divsChild>
                                <w:div w:id="1595939918">
                                  <w:marLeft w:val="0"/>
                                  <w:marRight w:val="0"/>
                                  <w:marTop w:val="0"/>
                                  <w:marBottom w:val="0"/>
                                  <w:divBdr>
                                    <w:top w:val="none" w:sz="0" w:space="0" w:color="auto"/>
                                    <w:left w:val="none" w:sz="0" w:space="0" w:color="auto"/>
                                    <w:bottom w:val="none" w:sz="0" w:space="0" w:color="auto"/>
                                    <w:right w:val="none" w:sz="0" w:space="0" w:color="auto"/>
                                  </w:divBdr>
                                  <w:divsChild>
                                    <w:div w:id="415787985">
                                      <w:marLeft w:val="0"/>
                                      <w:marRight w:val="0"/>
                                      <w:marTop w:val="0"/>
                                      <w:marBottom w:val="0"/>
                                      <w:divBdr>
                                        <w:top w:val="none" w:sz="0" w:space="0" w:color="auto"/>
                                        <w:left w:val="none" w:sz="0" w:space="0" w:color="auto"/>
                                        <w:bottom w:val="none" w:sz="0" w:space="0" w:color="auto"/>
                                        <w:right w:val="none" w:sz="0" w:space="0" w:color="auto"/>
                                      </w:divBdr>
                                      <w:divsChild>
                                        <w:div w:id="142175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098049">
          <w:marLeft w:val="0"/>
          <w:marRight w:val="0"/>
          <w:marTop w:val="0"/>
          <w:marBottom w:val="0"/>
          <w:divBdr>
            <w:top w:val="none" w:sz="0" w:space="0" w:color="auto"/>
            <w:left w:val="none" w:sz="0" w:space="0" w:color="auto"/>
            <w:bottom w:val="none" w:sz="0" w:space="0" w:color="auto"/>
            <w:right w:val="none" w:sz="0" w:space="0" w:color="auto"/>
          </w:divBdr>
          <w:divsChild>
            <w:div w:id="1355304159">
              <w:marLeft w:val="0"/>
              <w:marRight w:val="0"/>
              <w:marTop w:val="0"/>
              <w:marBottom w:val="0"/>
              <w:divBdr>
                <w:top w:val="none" w:sz="0" w:space="0" w:color="auto"/>
                <w:left w:val="none" w:sz="0" w:space="0" w:color="auto"/>
                <w:bottom w:val="none" w:sz="0" w:space="0" w:color="auto"/>
                <w:right w:val="none" w:sz="0" w:space="0" w:color="auto"/>
              </w:divBdr>
              <w:divsChild>
                <w:div w:id="2140220249">
                  <w:marLeft w:val="0"/>
                  <w:marRight w:val="0"/>
                  <w:marTop w:val="0"/>
                  <w:marBottom w:val="0"/>
                  <w:divBdr>
                    <w:top w:val="none" w:sz="0" w:space="0" w:color="auto"/>
                    <w:left w:val="none" w:sz="0" w:space="0" w:color="auto"/>
                    <w:bottom w:val="none" w:sz="0" w:space="0" w:color="auto"/>
                    <w:right w:val="none" w:sz="0" w:space="0" w:color="auto"/>
                  </w:divBdr>
                  <w:divsChild>
                    <w:div w:id="211356135">
                      <w:marLeft w:val="0"/>
                      <w:marRight w:val="0"/>
                      <w:marTop w:val="0"/>
                      <w:marBottom w:val="0"/>
                      <w:divBdr>
                        <w:top w:val="none" w:sz="0" w:space="0" w:color="auto"/>
                        <w:left w:val="none" w:sz="0" w:space="0" w:color="auto"/>
                        <w:bottom w:val="none" w:sz="0" w:space="0" w:color="auto"/>
                        <w:right w:val="none" w:sz="0" w:space="0" w:color="auto"/>
                      </w:divBdr>
                      <w:divsChild>
                        <w:div w:id="1775857819">
                          <w:marLeft w:val="0"/>
                          <w:marRight w:val="0"/>
                          <w:marTop w:val="0"/>
                          <w:marBottom w:val="0"/>
                          <w:divBdr>
                            <w:top w:val="none" w:sz="0" w:space="0" w:color="auto"/>
                            <w:left w:val="none" w:sz="0" w:space="0" w:color="auto"/>
                            <w:bottom w:val="none" w:sz="0" w:space="0" w:color="auto"/>
                            <w:right w:val="none" w:sz="0" w:space="0" w:color="auto"/>
                          </w:divBdr>
                          <w:divsChild>
                            <w:div w:id="38673820">
                              <w:marLeft w:val="0"/>
                              <w:marRight w:val="0"/>
                              <w:marTop w:val="0"/>
                              <w:marBottom w:val="0"/>
                              <w:divBdr>
                                <w:top w:val="none" w:sz="0" w:space="0" w:color="auto"/>
                                <w:left w:val="none" w:sz="0" w:space="0" w:color="auto"/>
                                <w:bottom w:val="none" w:sz="0" w:space="0" w:color="auto"/>
                                <w:right w:val="none" w:sz="0" w:space="0" w:color="auto"/>
                              </w:divBdr>
                              <w:divsChild>
                                <w:div w:id="20822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056358">
                  <w:marLeft w:val="0"/>
                  <w:marRight w:val="0"/>
                  <w:marTop w:val="0"/>
                  <w:marBottom w:val="0"/>
                  <w:divBdr>
                    <w:top w:val="none" w:sz="0" w:space="0" w:color="auto"/>
                    <w:left w:val="none" w:sz="0" w:space="0" w:color="auto"/>
                    <w:bottom w:val="none" w:sz="0" w:space="0" w:color="auto"/>
                    <w:right w:val="none" w:sz="0" w:space="0" w:color="auto"/>
                  </w:divBdr>
                  <w:divsChild>
                    <w:div w:id="1381587288">
                      <w:marLeft w:val="0"/>
                      <w:marRight w:val="0"/>
                      <w:marTop w:val="0"/>
                      <w:marBottom w:val="0"/>
                      <w:divBdr>
                        <w:top w:val="none" w:sz="0" w:space="0" w:color="auto"/>
                        <w:left w:val="none" w:sz="0" w:space="0" w:color="auto"/>
                        <w:bottom w:val="none" w:sz="0" w:space="0" w:color="auto"/>
                        <w:right w:val="none" w:sz="0" w:space="0" w:color="auto"/>
                      </w:divBdr>
                      <w:divsChild>
                        <w:div w:id="2027825916">
                          <w:marLeft w:val="0"/>
                          <w:marRight w:val="0"/>
                          <w:marTop w:val="0"/>
                          <w:marBottom w:val="0"/>
                          <w:divBdr>
                            <w:top w:val="none" w:sz="0" w:space="0" w:color="auto"/>
                            <w:left w:val="none" w:sz="0" w:space="0" w:color="auto"/>
                            <w:bottom w:val="none" w:sz="0" w:space="0" w:color="auto"/>
                            <w:right w:val="none" w:sz="0" w:space="0" w:color="auto"/>
                          </w:divBdr>
                          <w:divsChild>
                            <w:div w:id="2028408736">
                              <w:marLeft w:val="0"/>
                              <w:marRight w:val="0"/>
                              <w:marTop w:val="0"/>
                              <w:marBottom w:val="0"/>
                              <w:divBdr>
                                <w:top w:val="none" w:sz="0" w:space="0" w:color="auto"/>
                                <w:left w:val="none" w:sz="0" w:space="0" w:color="auto"/>
                                <w:bottom w:val="none" w:sz="0" w:space="0" w:color="auto"/>
                                <w:right w:val="none" w:sz="0" w:space="0" w:color="auto"/>
                              </w:divBdr>
                              <w:divsChild>
                                <w:div w:id="1565875526">
                                  <w:marLeft w:val="0"/>
                                  <w:marRight w:val="0"/>
                                  <w:marTop w:val="0"/>
                                  <w:marBottom w:val="0"/>
                                  <w:divBdr>
                                    <w:top w:val="none" w:sz="0" w:space="0" w:color="auto"/>
                                    <w:left w:val="none" w:sz="0" w:space="0" w:color="auto"/>
                                    <w:bottom w:val="none" w:sz="0" w:space="0" w:color="auto"/>
                                    <w:right w:val="none" w:sz="0" w:space="0" w:color="auto"/>
                                  </w:divBdr>
                                  <w:divsChild>
                                    <w:div w:id="2829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6536">
                          <w:marLeft w:val="0"/>
                          <w:marRight w:val="0"/>
                          <w:marTop w:val="0"/>
                          <w:marBottom w:val="0"/>
                          <w:divBdr>
                            <w:top w:val="none" w:sz="0" w:space="0" w:color="auto"/>
                            <w:left w:val="none" w:sz="0" w:space="0" w:color="auto"/>
                            <w:bottom w:val="none" w:sz="0" w:space="0" w:color="auto"/>
                            <w:right w:val="none" w:sz="0" w:space="0" w:color="auto"/>
                          </w:divBdr>
                          <w:divsChild>
                            <w:div w:id="413866283">
                              <w:marLeft w:val="0"/>
                              <w:marRight w:val="0"/>
                              <w:marTop w:val="0"/>
                              <w:marBottom w:val="0"/>
                              <w:divBdr>
                                <w:top w:val="none" w:sz="0" w:space="0" w:color="auto"/>
                                <w:left w:val="none" w:sz="0" w:space="0" w:color="auto"/>
                                <w:bottom w:val="none" w:sz="0" w:space="0" w:color="auto"/>
                                <w:right w:val="none" w:sz="0" w:space="0" w:color="auto"/>
                              </w:divBdr>
                              <w:divsChild>
                                <w:div w:id="1739281798">
                                  <w:marLeft w:val="0"/>
                                  <w:marRight w:val="0"/>
                                  <w:marTop w:val="0"/>
                                  <w:marBottom w:val="0"/>
                                  <w:divBdr>
                                    <w:top w:val="none" w:sz="0" w:space="0" w:color="auto"/>
                                    <w:left w:val="none" w:sz="0" w:space="0" w:color="auto"/>
                                    <w:bottom w:val="none" w:sz="0" w:space="0" w:color="auto"/>
                                    <w:right w:val="none" w:sz="0" w:space="0" w:color="auto"/>
                                  </w:divBdr>
                                  <w:divsChild>
                                    <w:div w:id="5347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720916">
          <w:marLeft w:val="0"/>
          <w:marRight w:val="0"/>
          <w:marTop w:val="0"/>
          <w:marBottom w:val="0"/>
          <w:divBdr>
            <w:top w:val="none" w:sz="0" w:space="0" w:color="auto"/>
            <w:left w:val="none" w:sz="0" w:space="0" w:color="auto"/>
            <w:bottom w:val="none" w:sz="0" w:space="0" w:color="auto"/>
            <w:right w:val="none" w:sz="0" w:space="0" w:color="auto"/>
          </w:divBdr>
          <w:divsChild>
            <w:div w:id="1171142677">
              <w:marLeft w:val="0"/>
              <w:marRight w:val="0"/>
              <w:marTop w:val="0"/>
              <w:marBottom w:val="0"/>
              <w:divBdr>
                <w:top w:val="none" w:sz="0" w:space="0" w:color="auto"/>
                <w:left w:val="none" w:sz="0" w:space="0" w:color="auto"/>
                <w:bottom w:val="none" w:sz="0" w:space="0" w:color="auto"/>
                <w:right w:val="none" w:sz="0" w:space="0" w:color="auto"/>
              </w:divBdr>
              <w:divsChild>
                <w:div w:id="1612667302">
                  <w:marLeft w:val="0"/>
                  <w:marRight w:val="0"/>
                  <w:marTop w:val="0"/>
                  <w:marBottom w:val="0"/>
                  <w:divBdr>
                    <w:top w:val="none" w:sz="0" w:space="0" w:color="auto"/>
                    <w:left w:val="none" w:sz="0" w:space="0" w:color="auto"/>
                    <w:bottom w:val="none" w:sz="0" w:space="0" w:color="auto"/>
                    <w:right w:val="none" w:sz="0" w:space="0" w:color="auto"/>
                  </w:divBdr>
                  <w:divsChild>
                    <w:div w:id="909920527">
                      <w:marLeft w:val="0"/>
                      <w:marRight w:val="0"/>
                      <w:marTop w:val="0"/>
                      <w:marBottom w:val="0"/>
                      <w:divBdr>
                        <w:top w:val="none" w:sz="0" w:space="0" w:color="auto"/>
                        <w:left w:val="none" w:sz="0" w:space="0" w:color="auto"/>
                        <w:bottom w:val="none" w:sz="0" w:space="0" w:color="auto"/>
                        <w:right w:val="none" w:sz="0" w:space="0" w:color="auto"/>
                      </w:divBdr>
                      <w:divsChild>
                        <w:div w:id="663973981">
                          <w:marLeft w:val="0"/>
                          <w:marRight w:val="0"/>
                          <w:marTop w:val="0"/>
                          <w:marBottom w:val="0"/>
                          <w:divBdr>
                            <w:top w:val="none" w:sz="0" w:space="0" w:color="auto"/>
                            <w:left w:val="none" w:sz="0" w:space="0" w:color="auto"/>
                            <w:bottom w:val="none" w:sz="0" w:space="0" w:color="auto"/>
                            <w:right w:val="none" w:sz="0" w:space="0" w:color="auto"/>
                          </w:divBdr>
                          <w:divsChild>
                            <w:div w:id="1033770764">
                              <w:marLeft w:val="0"/>
                              <w:marRight w:val="0"/>
                              <w:marTop w:val="0"/>
                              <w:marBottom w:val="0"/>
                              <w:divBdr>
                                <w:top w:val="none" w:sz="0" w:space="0" w:color="auto"/>
                                <w:left w:val="none" w:sz="0" w:space="0" w:color="auto"/>
                                <w:bottom w:val="none" w:sz="0" w:space="0" w:color="auto"/>
                                <w:right w:val="none" w:sz="0" w:space="0" w:color="auto"/>
                              </w:divBdr>
                              <w:divsChild>
                                <w:div w:id="503710091">
                                  <w:marLeft w:val="0"/>
                                  <w:marRight w:val="0"/>
                                  <w:marTop w:val="0"/>
                                  <w:marBottom w:val="0"/>
                                  <w:divBdr>
                                    <w:top w:val="none" w:sz="0" w:space="0" w:color="auto"/>
                                    <w:left w:val="none" w:sz="0" w:space="0" w:color="auto"/>
                                    <w:bottom w:val="none" w:sz="0" w:space="0" w:color="auto"/>
                                    <w:right w:val="none" w:sz="0" w:space="0" w:color="auto"/>
                                  </w:divBdr>
                                  <w:divsChild>
                                    <w:div w:id="1469279621">
                                      <w:marLeft w:val="0"/>
                                      <w:marRight w:val="0"/>
                                      <w:marTop w:val="0"/>
                                      <w:marBottom w:val="0"/>
                                      <w:divBdr>
                                        <w:top w:val="none" w:sz="0" w:space="0" w:color="auto"/>
                                        <w:left w:val="none" w:sz="0" w:space="0" w:color="auto"/>
                                        <w:bottom w:val="none" w:sz="0" w:space="0" w:color="auto"/>
                                        <w:right w:val="none" w:sz="0" w:space="0" w:color="auto"/>
                                      </w:divBdr>
                                      <w:divsChild>
                                        <w:div w:id="40842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628803">
          <w:marLeft w:val="0"/>
          <w:marRight w:val="0"/>
          <w:marTop w:val="0"/>
          <w:marBottom w:val="0"/>
          <w:divBdr>
            <w:top w:val="none" w:sz="0" w:space="0" w:color="auto"/>
            <w:left w:val="none" w:sz="0" w:space="0" w:color="auto"/>
            <w:bottom w:val="none" w:sz="0" w:space="0" w:color="auto"/>
            <w:right w:val="none" w:sz="0" w:space="0" w:color="auto"/>
          </w:divBdr>
          <w:divsChild>
            <w:div w:id="1592277268">
              <w:marLeft w:val="0"/>
              <w:marRight w:val="0"/>
              <w:marTop w:val="0"/>
              <w:marBottom w:val="0"/>
              <w:divBdr>
                <w:top w:val="none" w:sz="0" w:space="0" w:color="auto"/>
                <w:left w:val="none" w:sz="0" w:space="0" w:color="auto"/>
                <w:bottom w:val="none" w:sz="0" w:space="0" w:color="auto"/>
                <w:right w:val="none" w:sz="0" w:space="0" w:color="auto"/>
              </w:divBdr>
              <w:divsChild>
                <w:div w:id="1445735229">
                  <w:marLeft w:val="0"/>
                  <w:marRight w:val="0"/>
                  <w:marTop w:val="0"/>
                  <w:marBottom w:val="0"/>
                  <w:divBdr>
                    <w:top w:val="none" w:sz="0" w:space="0" w:color="auto"/>
                    <w:left w:val="none" w:sz="0" w:space="0" w:color="auto"/>
                    <w:bottom w:val="none" w:sz="0" w:space="0" w:color="auto"/>
                    <w:right w:val="none" w:sz="0" w:space="0" w:color="auto"/>
                  </w:divBdr>
                  <w:divsChild>
                    <w:div w:id="1221332091">
                      <w:marLeft w:val="0"/>
                      <w:marRight w:val="0"/>
                      <w:marTop w:val="0"/>
                      <w:marBottom w:val="0"/>
                      <w:divBdr>
                        <w:top w:val="none" w:sz="0" w:space="0" w:color="auto"/>
                        <w:left w:val="none" w:sz="0" w:space="0" w:color="auto"/>
                        <w:bottom w:val="none" w:sz="0" w:space="0" w:color="auto"/>
                        <w:right w:val="none" w:sz="0" w:space="0" w:color="auto"/>
                      </w:divBdr>
                      <w:divsChild>
                        <w:div w:id="354503487">
                          <w:marLeft w:val="0"/>
                          <w:marRight w:val="0"/>
                          <w:marTop w:val="0"/>
                          <w:marBottom w:val="0"/>
                          <w:divBdr>
                            <w:top w:val="none" w:sz="0" w:space="0" w:color="auto"/>
                            <w:left w:val="none" w:sz="0" w:space="0" w:color="auto"/>
                            <w:bottom w:val="none" w:sz="0" w:space="0" w:color="auto"/>
                            <w:right w:val="none" w:sz="0" w:space="0" w:color="auto"/>
                          </w:divBdr>
                          <w:divsChild>
                            <w:div w:id="1263100705">
                              <w:marLeft w:val="0"/>
                              <w:marRight w:val="0"/>
                              <w:marTop w:val="0"/>
                              <w:marBottom w:val="0"/>
                              <w:divBdr>
                                <w:top w:val="none" w:sz="0" w:space="0" w:color="auto"/>
                                <w:left w:val="none" w:sz="0" w:space="0" w:color="auto"/>
                                <w:bottom w:val="none" w:sz="0" w:space="0" w:color="auto"/>
                                <w:right w:val="none" w:sz="0" w:space="0" w:color="auto"/>
                              </w:divBdr>
                              <w:divsChild>
                                <w:div w:id="14522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52">
                  <w:marLeft w:val="0"/>
                  <w:marRight w:val="0"/>
                  <w:marTop w:val="0"/>
                  <w:marBottom w:val="0"/>
                  <w:divBdr>
                    <w:top w:val="none" w:sz="0" w:space="0" w:color="auto"/>
                    <w:left w:val="none" w:sz="0" w:space="0" w:color="auto"/>
                    <w:bottom w:val="none" w:sz="0" w:space="0" w:color="auto"/>
                    <w:right w:val="none" w:sz="0" w:space="0" w:color="auto"/>
                  </w:divBdr>
                  <w:divsChild>
                    <w:div w:id="514266639">
                      <w:marLeft w:val="0"/>
                      <w:marRight w:val="0"/>
                      <w:marTop w:val="0"/>
                      <w:marBottom w:val="0"/>
                      <w:divBdr>
                        <w:top w:val="none" w:sz="0" w:space="0" w:color="auto"/>
                        <w:left w:val="none" w:sz="0" w:space="0" w:color="auto"/>
                        <w:bottom w:val="none" w:sz="0" w:space="0" w:color="auto"/>
                        <w:right w:val="none" w:sz="0" w:space="0" w:color="auto"/>
                      </w:divBdr>
                      <w:divsChild>
                        <w:div w:id="854267168">
                          <w:marLeft w:val="0"/>
                          <w:marRight w:val="0"/>
                          <w:marTop w:val="0"/>
                          <w:marBottom w:val="0"/>
                          <w:divBdr>
                            <w:top w:val="none" w:sz="0" w:space="0" w:color="auto"/>
                            <w:left w:val="none" w:sz="0" w:space="0" w:color="auto"/>
                            <w:bottom w:val="none" w:sz="0" w:space="0" w:color="auto"/>
                            <w:right w:val="none" w:sz="0" w:space="0" w:color="auto"/>
                          </w:divBdr>
                          <w:divsChild>
                            <w:div w:id="135030118">
                              <w:marLeft w:val="0"/>
                              <w:marRight w:val="0"/>
                              <w:marTop w:val="0"/>
                              <w:marBottom w:val="0"/>
                              <w:divBdr>
                                <w:top w:val="none" w:sz="0" w:space="0" w:color="auto"/>
                                <w:left w:val="none" w:sz="0" w:space="0" w:color="auto"/>
                                <w:bottom w:val="none" w:sz="0" w:space="0" w:color="auto"/>
                                <w:right w:val="none" w:sz="0" w:space="0" w:color="auto"/>
                              </w:divBdr>
                              <w:divsChild>
                                <w:div w:id="928805946">
                                  <w:marLeft w:val="0"/>
                                  <w:marRight w:val="0"/>
                                  <w:marTop w:val="0"/>
                                  <w:marBottom w:val="0"/>
                                  <w:divBdr>
                                    <w:top w:val="none" w:sz="0" w:space="0" w:color="auto"/>
                                    <w:left w:val="none" w:sz="0" w:space="0" w:color="auto"/>
                                    <w:bottom w:val="none" w:sz="0" w:space="0" w:color="auto"/>
                                    <w:right w:val="none" w:sz="0" w:space="0" w:color="auto"/>
                                  </w:divBdr>
                                  <w:divsChild>
                                    <w:div w:id="24484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389096">
                          <w:marLeft w:val="0"/>
                          <w:marRight w:val="0"/>
                          <w:marTop w:val="0"/>
                          <w:marBottom w:val="0"/>
                          <w:divBdr>
                            <w:top w:val="none" w:sz="0" w:space="0" w:color="auto"/>
                            <w:left w:val="none" w:sz="0" w:space="0" w:color="auto"/>
                            <w:bottom w:val="none" w:sz="0" w:space="0" w:color="auto"/>
                            <w:right w:val="none" w:sz="0" w:space="0" w:color="auto"/>
                          </w:divBdr>
                          <w:divsChild>
                            <w:div w:id="846750398">
                              <w:marLeft w:val="0"/>
                              <w:marRight w:val="0"/>
                              <w:marTop w:val="0"/>
                              <w:marBottom w:val="0"/>
                              <w:divBdr>
                                <w:top w:val="none" w:sz="0" w:space="0" w:color="auto"/>
                                <w:left w:val="none" w:sz="0" w:space="0" w:color="auto"/>
                                <w:bottom w:val="none" w:sz="0" w:space="0" w:color="auto"/>
                                <w:right w:val="none" w:sz="0" w:space="0" w:color="auto"/>
                              </w:divBdr>
                              <w:divsChild>
                                <w:div w:id="438985696">
                                  <w:marLeft w:val="0"/>
                                  <w:marRight w:val="0"/>
                                  <w:marTop w:val="0"/>
                                  <w:marBottom w:val="0"/>
                                  <w:divBdr>
                                    <w:top w:val="none" w:sz="0" w:space="0" w:color="auto"/>
                                    <w:left w:val="none" w:sz="0" w:space="0" w:color="auto"/>
                                    <w:bottom w:val="none" w:sz="0" w:space="0" w:color="auto"/>
                                    <w:right w:val="none" w:sz="0" w:space="0" w:color="auto"/>
                                  </w:divBdr>
                                  <w:divsChild>
                                    <w:div w:id="184516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8403471">
          <w:marLeft w:val="0"/>
          <w:marRight w:val="0"/>
          <w:marTop w:val="0"/>
          <w:marBottom w:val="0"/>
          <w:divBdr>
            <w:top w:val="none" w:sz="0" w:space="0" w:color="auto"/>
            <w:left w:val="none" w:sz="0" w:space="0" w:color="auto"/>
            <w:bottom w:val="none" w:sz="0" w:space="0" w:color="auto"/>
            <w:right w:val="none" w:sz="0" w:space="0" w:color="auto"/>
          </w:divBdr>
          <w:divsChild>
            <w:div w:id="2011368350">
              <w:marLeft w:val="0"/>
              <w:marRight w:val="0"/>
              <w:marTop w:val="0"/>
              <w:marBottom w:val="0"/>
              <w:divBdr>
                <w:top w:val="none" w:sz="0" w:space="0" w:color="auto"/>
                <w:left w:val="none" w:sz="0" w:space="0" w:color="auto"/>
                <w:bottom w:val="none" w:sz="0" w:space="0" w:color="auto"/>
                <w:right w:val="none" w:sz="0" w:space="0" w:color="auto"/>
              </w:divBdr>
              <w:divsChild>
                <w:div w:id="233702580">
                  <w:marLeft w:val="0"/>
                  <w:marRight w:val="0"/>
                  <w:marTop w:val="0"/>
                  <w:marBottom w:val="0"/>
                  <w:divBdr>
                    <w:top w:val="none" w:sz="0" w:space="0" w:color="auto"/>
                    <w:left w:val="none" w:sz="0" w:space="0" w:color="auto"/>
                    <w:bottom w:val="none" w:sz="0" w:space="0" w:color="auto"/>
                    <w:right w:val="none" w:sz="0" w:space="0" w:color="auto"/>
                  </w:divBdr>
                  <w:divsChild>
                    <w:div w:id="71394528">
                      <w:marLeft w:val="0"/>
                      <w:marRight w:val="0"/>
                      <w:marTop w:val="0"/>
                      <w:marBottom w:val="0"/>
                      <w:divBdr>
                        <w:top w:val="none" w:sz="0" w:space="0" w:color="auto"/>
                        <w:left w:val="none" w:sz="0" w:space="0" w:color="auto"/>
                        <w:bottom w:val="none" w:sz="0" w:space="0" w:color="auto"/>
                        <w:right w:val="none" w:sz="0" w:space="0" w:color="auto"/>
                      </w:divBdr>
                      <w:divsChild>
                        <w:div w:id="1186212613">
                          <w:marLeft w:val="0"/>
                          <w:marRight w:val="0"/>
                          <w:marTop w:val="0"/>
                          <w:marBottom w:val="0"/>
                          <w:divBdr>
                            <w:top w:val="none" w:sz="0" w:space="0" w:color="auto"/>
                            <w:left w:val="none" w:sz="0" w:space="0" w:color="auto"/>
                            <w:bottom w:val="none" w:sz="0" w:space="0" w:color="auto"/>
                            <w:right w:val="none" w:sz="0" w:space="0" w:color="auto"/>
                          </w:divBdr>
                          <w:divsChild>
                            <w:div w:id="696734040">
                              <w:marLeft w:val="0"/>
                              <w:marRight w:val="0"/>
                              <w:marTop w:val="0"/>
                              <w:marBottom w:val="0"/>
                              <w:divBdr>
                                <w:top w:val="none" w:sz="0" w:space="0" w:color="auto"/>
                                <w:left w:val="none" w:sz="0" w:space="0" w:color="auto"/>
                                <w:bottom w:val="none" w:sz="0" w:space="0" w:color="auto"/>
                                <w:right w:val="none" w:sz="0" w:space="0" w:color="auto"/>
                              </w:divBdr>
                              <w:divsChild>
                                <w:div w:id="1431975811">
                                  <w:marLeft w:val="0"/>
                                  <w:marRight w:val="0"/>
                                  <w:marTop w:val="0"/>
                                  <w:marBottom w:val="0"/>
                                  <w:divBdr>
                                    <w:top w:val="none" w:sz="0" w:space="0" w:color="auto"/>
                                    <w:left w:val="none" w:sz="0" w:space="0" w:color="auto"/>
                                    <w:bottom w:val="none" w:sz="0" w:space="0" w:color="auto"/>
                                    <w:right w:val="none" w:sz="0" w:space="0" w:color="auto"/>
                                  </w:divBdr>
                                  <w:divsChild>
                                    <w:div w:id="1940986303">
                                      <w:marLeft w:val="0"/>
                                      <w:marRight w:val="0"/>
                                      <w:marTop w:val="0"/>
                                      <w:marBottom w:val="0"/>
                                      <w:divBdr>
                                        <w:top w:val="none" w:sz="0" w:space="0" w:color="auto"/>
                                        <w:left w:val="none" w:sz="0" w:space="0" w:color="auto"/>
                                        <w:bottom w:val="none" w:sz="0" w:space="0" w:color="auto"/>
                                        <w:right w:val="none" w:sz="0" w:space="0" w:color="auto"/>
                                      </w:divBdr>
                                      <w:divsChild>
                                        <w:div w:id="14583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24380">
          <w:marLeft w:val="0"/>
          <w:marRight w:val="0"/>
          <w:marTop w:val="0"/>
          <w:marBottom w:val="0"/>
          <w:divBdr>
            <w:top w:val="none" w:sz="0" w:space="0" w:color="auto"/>
            <w:left w:val="none" w:sz="0" w:space="0" w:color="auto"/>
            <w:bottom w:val="none" w:sz="0" w:space="0" w:color="auto"/>
            <w:right w:val="none" w:sz="0" w:space="0" w:color="auto"/>
          </w:divBdr>
          <w:divsChild>
            <w:div w:id="600797789">
              <w:marLeft w:val="0"/>
              <w:marRight w:val="0"/>
              <w:marTop w:val="0"/>
              <w:marBottom w:val="0"/>
              <w:divBdr>
                <w:top w:val="none" w:sz="0" w:space="0" w:color="auto"/>
                <w:left w:val="none" w:sz="0" w:space="0" w:color="auto"/>
                <w:bottom w:val="none" w:sz="0" w:space="0" w:color="auto"/>
                <w:right w:val="none" w:sz="0" w:space="0" w:color="auto"/>
              </w:divBdr>
              <w:divsChild>
                <w:div w:id="1370109730">
                  <w:marLeft w:val="0"/>
                  <w:marRight w:val="0"/>
                  <w:marTop w:val="0"/>
                  <w:marBottom w:val="0"/>
                  <w:divBdr>
                    <w:top w:val="none" w:sz="0" w:space="0" w:color="auto"/>
                    <w:left w:val="none" w:sz="0" w:space="0" w:color="auto"/>
                    <w:bottom w:val="none" w:sz="0" w:space="0" w:color="auto"/>
                    <w:right w:val="none" w:sz="0" w:space="0" w:color="auto"/>
                  </w:divBdr>
                  <w:divsChild>
                    <w:div w:id="1624337307">
                      <w:marLeft w:val="0"/>
                      <w:marRight w:val="0"/>
                      <w:marTop w:val="0"/>
                      <w:marBottom w:val="0"/>
                      <w:divBdr>
                        <w:top w:val="none" w:sz="0" w:space="0" w:color="auto"/>
                        <w:left w:val="none" w:sz="0" w:space="0" w:color="auto"/>
                        <w:bottom w:val="none" w:sz="0" w:space="0" w:color="auto"/>
                        <w:right w:val="none" w:sz="0" w:space="0" w:color="auto"/>
                      </w:divBdr>
                      <w:divsChild>
                        <w:div w:id="2088965010">
                          <w:marLeft w:val="0"/>
                          <w:marRight w:val="0"/>
                          <w:marTop w:val="0"/>
                          <w:marBottom w:val="0"/>
                          <w:divBdr>
                            <w:top w:val="none" w:sz="0" w:space="0" w:color="auto"/>
                            <w:left w:val="none" w:sz="0" w:space="0" w:color="auto"/>
                            <w:bottom w:val="none" w:sz="0" w:space="0" w:color="auto"/>
                            <w:right w:val="none" w:sz="0" w:space="0" w:color="auto"/>
                          </w:divBdr>
                          <w:divsChild>
                            <w:div w:id="2089881831">
                              <w:marLeft w:val="0"/>
                              <w:marRight w:val="0"/>
                              <w:marTop w:val="0"/>
                              <w:marBottom w:val="0"/>
                              <w:divBdr>
                                <w:top w:val="none" w:sz="0" w:space="0" w:color="auto"/>
                                <w:left w:val="none" w:sz="0" w:space="0" w:color="auto"/>
                                <w:bottom w:val="none" w:sz="0" w:space="0" w:color="auto"/>
                                <w:right w:val="none" w:sz="0" w:space="0" w:color="auto"/>
                              </w:divBdr>
                              <w:divsChild>
                                <w:div w:id="124244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786323">
                  <w:marLeft w:val="0"/>
                  <w:marRight w:val="0"/>
                  <w:marTop w:val="0"/>
                  <w:marBottom w:val="0"/>
                  <w:divBdr>
                    <w:top w:val="none" w:sz="0" w:space="0" w:color="auto"/>
                    <w:left w:val="none" w:sz="0" w:space="0" w:color="auto"/>
                    <w:bottom w:val="none" w:sz="0" w:space="0" w:color="auto"/>
                    <w:right w:val="none" w:sz="0" w:space="0" w:color="auto"/>
                  </w:divBdr>
                  <w:divsChild>
                    <w:div w:id="2140679169">
                      <w:marLeft w:val="0"/>
                      <w:marRight w:val="0"/>
                      <w:marTop w:val="0"/>
                      <w:marBottom w:val="0"/>
                      <w:divBdr>
                        <w:top w:val="none" w:sz="0" w:space="0" w:color="auto"/>
                        <w:left w:val="none" w:sz="0" w:space="0" w:color="auto"/>
                        <w:bottom w:val="none" w:sz="0" w:space="0" w:color="auto"/>
                        <w:right w:val="none" w:sz="0" w:space="0" w:color="auto"/>
                      </w:divBdr>
                      <w:divsChild>
                        <w:div w:id="1693188707">
                          <w:marLeft w:val="0"/>
                          <w:marRight w:val="0"/>
                          <w:marTop w:val="0"/>
                          <w:marBottom w:val="0"/>
                          <w:divBdr>
                            <w:top w:val="none" w:sz="0" w:space="0" w:color="auto"/>
                            <w:left w:val="none" w:sz="0" w:space="0" w:color="auto"/>
                            <w:bottom w:val="none" w:sz="0" w:space="0" w:color="auto"/>
                            <w:right w:val="none" w:sz="0" w:space="0" w:color="auto"/>
                          </w:divBdr>
                          <w:divsChild>
                            <w:div w:id="1292128578">
                              <w:marLeft w:val="0"/>
                              <w:marRight w:val="0"/>
                              <w:marTop w:val="0"/>
                              <w:marBottom w:val="0"/>
                              <w:divBdr>
                                <w:top w:val="none" w:sz="0" w:space="0" w:color="auto"/>
                                <w:left w:val="none" w:sz="0" w:space="0" w:color="auto"/>
                                <w:bottom w:val="none" w:sz="0" w:space="0" w:color="auto"/>
                                <w:right w:val="none" w:sz="0" w:space="0" w:color="auto"/>
                              </w:divBdr>
                              <w:divsChild>
                                <w:div w:id="459155411">
                                  <w:marLeft w:val="0"/>
                                  <w:marRight w:val="0"/>
                                  <w:marTop w:val="0"/>
                                  <w:marBottom w:val="0"/>
                                  <w:divBdr>
                                    <w:top w:val="none" w:sz="0" w:space="0" w:color="auto"/>
                                    <w:left w:val="none" w:sz="0" w:space="0" w:color="auto"/>
                                    <w:bottom w:val="none" w:sz="0" w:space="0" w:color="auto"/>
                                    <w:right w:val="none" w:sz="0" w:space="0" w:color="auto"/>
                                  </w:divBdr>
                                  <w:divsChild>
                                    <w:div w:id="90741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03">
                          <w:marLeft w:val="0"/>
                          <w:marRight w:val="0"/>
                          <w:marTop w:val="0"/>
                          <w:marBottom w:val="0"/>
                          <w:divBdr>
                            <w:top w:val="none" w:sz="0" w:space="0" w:color="auto"/>
                            <w:left w:val="none" w:sz="0" w:space="0" w:color="auto"/>
                            <w:bottom w:val="none" w:sz="0" w:space="0" w:color="auto"/>
                            <w:right w:val="none" w:sz="0" w:space="0" w:color="auto"/>
                          </w:divBdr>
                          <w:divsChild>
                            <w:div w:id="2027561136">
                              <w:marLeft w:val="0"/>
                              <w:marRight w:val="0"/>
                              <w:marTop w:val="0"/>
                              <w:marBottom w:val="0"/>
                              <w:divBdr>
                                <w:top w:val="none" w:sz="0" w:space="0" w:color="auto"/>
                                <w:left w:val="none" w:sz="0" w:space="0" w:color="auto"/>
                                <w:bottom w:val="none" w:sz="0" w:space="0" w:color="auto"/>
                                <w:right w:val="none" w:sz="0" w:space="0" w:color="auto"/>
                              </w:divBdr>
                              <w:divsChild>
                                <w:div w:id="1143885839">
                                  <w:marLeft w:val="0"/>
                                  <w:marRight w:val="0"/>
                                  <w:marTop w:val="0"/>
                                  <w:marBottom w:val="0"/>
                                  <w:divBdr>
                                    <w:top w:val="none" w:sz="0" w:space="0" w:color="auto"/>
                                    <w:left w:val="none" w:sz="0" w:space="0" w:color="auto"/>
                                    <w:bottom w:val="none" w:sz="0" w:space="0" w:color="auto"/>
                                    <w:right w:val="none" w:sz="0" w:space="0" w:color="auto"/>
                                  </w:divBdr>
                                  <w:divsChild>
                                    <w:div w:id="6648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59890">
          <w:marLeft w:val="0"/>
          <w:marRight w:val="0"/>
          <w:marTop w:val="0"/>
          <w:marBottom w:val="0"/>
          <w:divBdr>
            <w:top w:val="none" w:sz="0" w:space="0" w:color="auto"/>
            <w:left w:val="none" w:sz="0" w:space="0" w:color="auto"/>
            <w:bottom w:val="none" w:sz="0" w:space="0" w:color="auto"/>
            <w:right w:val="none" w:sz="0" w:space="0" w:color="auto"/>
          </w:divBdr>
          <w:divsChild>
            <w:div w:id="1124736920">
              <w:marLeft w:val="0"/>
              <w:marRight w:val="0"/>
              <w:marTop w:val="0"/>
              <w:marBottom w:val="0"/>
              <w:divBdr>
                <w:top w:val="none" w:sz="0" w:space="0" w:color="auto"/>
                <w:left w:val="none" w:sz="0" w:space="0" w:color="auto"/>
                <w:bottom w:val="none" w:sz="0" w:space="0" w:color="auto"/>
                <w:right w:val="none" w:sz="0" w:space="0" w:color="auto"/>
              </w:divBdr>
              <w:divsChild>
                <w:div w:id="568855054">
                  <w:marLeft w:val="0"/>
                  <w:marRight w:val="0"/>
                  <w:marTop w:val="0"/>
                  <w:marBottom w:val="0"/>
                  <w:divBdr>
                    <w:top w:val="none" w:sz="0" w:space="0" w:color="auto"/>
                    <w:left w:val="none" w:sz="0" w:space="0" w:color="auto"/>
                    <w:bottom w:val="none" w:sz="0" w:space="0" w:color="auto"/>
                    <w:right w:val="none" w:sz="0" w:space="0" w:color="auto"/>
                  </w:divBdr>
                  <w:divsChild>
                    <w:div w:id="682049124">
                      <w:marLeft w:val="0"/>
                      <w:marRight w:val="0"/>
                      <w:marTop w:val="0"/>
                      <w:marBottom w:val="0"/>
                      <w:divBdr>
                        <w:top w:val="none" w:sz="0" w:space="0" w:color="auto"/>
                        <w:left w:val="none" w:sz="0" w:space="0" w:color="auto"/>
                        <w:bottom w:val="none" w:sz="0" w:space="0" w:color="auto"/>
                        <w:right w:val="none" w:sz="0" w:space="0" w:color="auto"/>
                      </w:divBdr>
                      <w:divsChild>
                        <w:div w:id="1105535166">
                          <w:marLeft w:val="0"/>
                          <w:marRight w:val="0"/>
                          <w:marTop w:val="0"/>
                          <w:marBottom w:val="0"/>
                          <w:divBdr>
                            <w:top w:val="none" w:sz="0" w:space="0" w:color="auto"/>
                            <w:left w:val="none" w:sz="0" w:space="0" w:color="auto"/>
                            <w:bottom w:val="none" w:sz="0" w:space="0" w:color="auto"/>
                            <w:right w:val="none" w:sz="0" w:space="0" w:color="auto"/>
                          </w:divBdr>
                          <w:divsChild>
                            <w:div w:id="1306084278">
                              <w:marLeft w:val="0"/>
                              <w:marRight w:val="0"/>
                              <w:marTop w:val="0"/>
                              <w:marBottom w:val="0"/>
                              <w:divBdr>
                                <w:top w:val="none" w:sz="0" w:space="0" w:color="auto"/>
                                <w:left w:val="none" w:sz="0" w:space="0" w:color="auto"/>
                                <w:bottom w:val="none" w:sz="0" w:space="0" w:color="auto"/>
                                <w:right w:val="none" w:sz="0" w:space="0" w:color="auto"/>
                              </w:divBdr>
                              <w:divsChild>
                                <w:div w:id="1724595309">
                                  <w:marLeft w:val="0"/>
                                  <w:marRight w:val="0"/>
                                  <w:marTop w:val="0"/>
                                  <w:marBottom w:val="0"/>
                                  <w:divBdr>
                                    <w:top w:val="none" w:sz="0" w:space="0" w:color="auto"/>
                                    <w:left w:val="none" w:sz="0" w:space="0" w:color="auto"/>
                                    <w:bottom w:val="none" w:sz="0" w:space="0" w:color="auto"/>
                                    <w:right w:val="none" w:sz="0" w:space="0" w:color="auto"/>
                                  </w:divBdr>
                                  <w:divsChild>
                                    <w:div w:id="1095590248">
                                      <w:marLeft w:val="0"/>
                                      <w:marRight w:val="0"/>
                                      <w:marTop w:val="0"/>
                                      <w:marBottom w:val="0"/>
                                      <w:divBdr>
                                        <w:top w:val="none" w:sz="0" w:space="0" w:color="auto"/>
                                        <w:left w:val="none" w:sz="0" w:space="0" w:color="auto"/>
                                        <w:bottom w:val="none" w:sz="0" w:space="0" w:color="auto"/>
                                        <w:right w:val="none" w:sz="0" w:space="0" w:color="auto"/>
                                      </w:divBdr>
                                      <w:divsChild>
                                        <w:div w:id="3673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128145">
          <w:marLeft w:val="0"/>
          <w:marRight w:val="0"/>
          <w:marTop w:val="0"/>
          <w:marBottom w:val="0"/>
          <w:divBdr>
            <w:top w:val="none" w:sz="0" w:space="0" w:color="auto"/>
            <w:left w:val="none" w:sz="0" w:space="0" w:color="auto"/>
            <w:bottom w:val="none" w:sz="0" w:space="0" w:color="auto"/>
            <w:right w:val="none" w:sz="0" w:space="0" w:color="auto"/>
          </w:divBdr>
          <w:divsChild>
            <w:div w:id="1029447802">
              <w:marLeft w:val="0"/>
              <w:marRight w:val="0"/>
              <w:marTop w:val="0"/>
              <w:marBottom w:val="0"/>
              <w:divBdr>
                <w:top w:val="none" w:sz="0" w:space="0" w:color="auto"/>
                <w:left w:val="none" w:sz="0" w:space="0" w:color="auto"/>
                <w:bottom w:val="none" w:sz="0" w:space="0" w:color="auto"/>
                <w:right w:val="none" w:sz="0" w:space="0" w:color="auto"/>
              </w:divBdr>
              <w:divsChild>
                <w:div w:id="438140610">
                  <w:marLeft w:val="0"/>
                  <w:marRight w:val="0"/>
                  <w:marTop w:val="0"/>
                  <w:marBottom w:val="0"/>
                  <w:divBdr>
                    <w:top w:val="none" w:sz="0" w:space="0" w:color="auto"/>
                    <w:left w:val="none" w:sz="0" w:space="0" w:color="auto"/>
                    <w:bottom w:val="none" w:sz="0" w:space="0" w:color="auto"/>
                    <w:right w:val="none" w:sz="0" w:space="0" w:color="auto"/>
                  </w:divBdr>
                  <w:divsChild>
                    <w:div w:id="337315177">
                      <w:marLeft w:val="0"/>
                      <w:marRight w:val="0"/>
                      <w:marTop w:val="0"/>
                      <w:marBottom w:val="0"/>
                      <w:divBdr>
                        <w:top w:val="none" w:sz="0" w:space="0" w:color="auto"/>
                        <w:left w:val="none" w:sz="0" w:space="0" w:color="auto"/>
                        <w:bottom w:val="none" w:sz="0" w:space="0" w:color="auto"/>
                        <w:right w:val="none" w:sz="0" w:space="0" w:color="auto"/>
                      </w:divBdr>
                      <w:divsChild>
                        <w:div w:id="1190752107">
                          <w:marLeft w:val="0"/>
                          <w:marRight w:val="0"/>
                          <w:marTop w:val="0"/>
                          <w:marBottom w:val="0"/>
                          <w:divBdr>
                            <w:top w:val="none" w:sz="0" w:space="0" w:color="auto"/>
                            <w:left w:val="none" w:sz="0" w:space="0" w:color="auto"/>
                            <w:bottom w:val="none" w:sz="0" w:space="0" w:color="auto"/>
                            <w:right w:val="none" w:sz="0" w:space="0" w:color="auto"/>
                          </w:divBdr>
                          <w:divsChild>
                            <w:div w:id="1934127794">
                              <w:marLeft w:val="0"/>
                              <w:marRight w:val="0"/>
                              <w:marTop w:val="0"/>
                              <w:marBottom w:val="0"/>
                              <w:divBdr>
                                <w:top w:val="none" w:sz="0" w:space="0" w:color="auto"/>
                                <w:left w:val="none" w:sz="0" w:space="0" w:color="auto"/>
                                <w:bottom w:val="none" w:sz="0" w:space="0" w:color="auto"/>
                                <w:right w:val="none" w:sz="0" w:space="0" w:color="auto"/>
                              </w:divBdr>
                              <w:divsChild>
                                <w:div w:id="1664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4385">
                  <w:marLeft w:val="0"/>
                  <w:marRight w:val="0"/>
                  <w:marTop w:val="0"/>
                  <w:marBottom w:val="0"/>
                  <w:divBdr>
                    <w:top w:val="none" w:sz="0" w:space="0" w:color="auto"/>
                    <w:left w:val="none" w:sz="0" w:space="0" w:color="auto"/>
                    <w:bottom w:val="none" w:sz="0" w:space="0" w:color="auto"/>
                    <w:right w:val="none" w:sz="0" w:space="0" w:color="auto"/>
                  </w:divBdr>
                  <w:divsChild>
                    <w:div w:id="398089571">
                      <w:marLeft w:val="0"/>
                      <w:marRight w:val="0"/>
                      <w:marTop w:val="0"/>
                      <w:marBottom w:val="0"/>
                      <w:divBdr>
                        <w:top w:val="none" w:sz="0" w:space="0" w:color="auto"/>
                        <w:left w:val="none" w:sz="0" w:space="0" w:color="auto"/>
                        <w:bottom w:val="none" w:sz="0" w:space="0" w:color="auto"/>
                        <w:right w:val="none" w:sz="0" w:space="0" w:color="auto"/>
                      </w:divBdr>
                      <w:divsChild>
                        <w:div w:id="85465357">
                          <w:marLeft w:val="0"/>
                          <w:marRight w:val="0"/>
                          <w:marTop w:val="0"/>
                          <w:marBottom w:val="0"/>
                          <w:divBdr>
                            <w:top w:val="none" w:sz="0" w:space="0" w:color="auto"/>
                            <w:left w:val="none" w:sz="0" w:space="0" w:color="auto"/>
                            <w:bottom w:val="none" w:sz="0" w:space="0" w:color="auto"/>
                            <w:right w:val="none" w:sz="0" w:space="0" w:color="auto"/>
                          </w:divBdr>
                          <w:divsChild>
                            <w:div w:id="756753100">
                              <w:marLeft w:val="0"/>
                              <w:marRight w:val="0"/>
                              <w:marTop w:val="0"/>
                              <w:marBottom w:val="0"/>
                              <w:divBdr>
                                <w:top w:val="none" w:sz="0" w:space="0" w:color="auto"/>
                                <w:left w:val="none" w:sz="0" w:space="0" w:color="auto"/>
                                <w:bottom w:val="none" w:sz="0" w:space="0" w:color="auto"/>
                                <w:right w:val="none" w:sz="0" w:space="0" w:color="auto"/>
                              </w:divBdr>
                              <w:divsChild>
                                <w:div w:id="1961453426">
                                  <w:marLeft w:val="0"/>
                                  <w:marRight w:val="0"/>
                                  <w:marTop w:val="0"/>
                                  <w:marBottom w:val="0"/>
                                  <w:divBdr>
                                    <w:top w:val="none" w:sz="0" w:space="0" w:color="auto"/>
                                    <w:left w:val="none" w:sz="0" w:space="0" w:color="auto"/>
                                    <w:bottom w:val="none" w:sz="0" w:space="0" w:color="auto"/>
                                    <w:right w:val="none" w:sz="0" w:space="0" w:color="auto"/>
                                  </w:divBdr>
                                  <w:divsChild>
                                    <w:div w:id="196203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737556">
                          <w:marLeft w:val="0"/>
                          <w:marRight w:val="0"/>
                          <w:marTop w:val="0"/>
                          <w:marBottom w:val="0"/>
                          <w:divBdr>
                            <w:top w:val="none" w:sz="0" w:space="0" w:color="auto"/>
                            <w:left w:val="none" w:sz="0" w:space="0" w:color="auto"/>
                            <w:bottom w:val="none" w:sz="0" w:space="0" w:color="auto"/>
                            <w:right w:val="none" w:sz="0" w:space="0" w:color="auto"/>
                          </w:divBdr>
                          <w:divsChild>
                            <w:div w:id="959653340">
                              <w:marLeft w:val="0"/>
                              <w:marRight w:val="0"/>
                              <w:marTop w:val="0"/>
                              <w:marBottom w:val="0"/>
                              <w:divBdr>
                                <w:top w:val="none" w:sz="0" w:space="0" w:color="auto"/>
                                <w:left w:val="none" w:sz="0" w:space="0" w:color="auto"/>
                                <w:bottom w:val="none" w:sz="0" w:space="0" w:color="auto"/>
                                <w:right w:val="none" w:sz="0" w:space="0" w:color="auto"/>
                              </w:divBdr>
                              <w:divsChild>
                                <w:div w:id="1753431166">
                                  <w:marLeft w:val="0"/>
                                  <w:marRight w:val="0"/>
                                  <w:marTop w:val="0"/>
                                  <w:marBottom w:val="0"/>
                                  <w:divBdr>
                                    <w:top w:val="none" w:sz="0" w:space="0" w:color="auto"/>
                                    <w:left w:val="none" w:sz="0" w:space="0" w:color="auto"/>
                                    <w:bottom w:val="none" w:sz="0" w:space="0" w:color="auto"/>
                                    <w:right w:val="none" w:sz="0" w:space="0" w:color="auto"/>
                                  </w:divBdr>
                                  <w:divsChild>
                                    <w:div w:id="5846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949227">
      <w:bodyDiv w:val="1"/>
      <w:marLeft w:val="0"/>
      <w:marRight w:val="0"/>
      <w:marTop w:val="0"/>
      <w:marBottom w:val="0"/>
      <w:divBdr>
        <w:top w:val="none" w:sz="0" w:space="0" w:color="auto"/>
        <w:left w:val="none" w:sz="0" w:space="0" w:color="auto"/>
        <w:bottom w:val="none" w:sz="0" w:space="0" w:color="auto"/>
        <w:right w:val="none" w:sz="0" w:space="0" w:color="auto"/>
      </w:divBdr>
    </w:div>
    <w:div w:id="1494376399">
      <w:bodyDiv w:val="1"/>
      <w:marLeft w:val="0"/>
      <w:marRight w:val="0"/>
      <w:marTop w:val="0"/>
      <w:marBottom w:val="0"/>
      <w:divBdr>
        <w:top w:val="none" w:sz="0" w:space="0" w:color="auto"/>
        <w:left w:val="none" w:sz="0" w:space="0" w:color="auto"/>
        <w:bottom w:val="none" w:sz="0" w:space="0" w:color="auto"/>
        <w:right w:val="none" w:sz="0" w:space="0" w:color="auto"/>
      </w:divBdr>
    </w:div>
    <w:div w:id="1499735900">
      <w:bodyDiv w:val="1"/>
      <w:marLeft w:val="0"/>
      <w:marRight w:val="0"/>
      <w:marTop w:val="0"/>
      <w:marBottom w:val="0"/>
      <w:divBdr>
        <w:top w:val="none" w:sz="0" w:space="0" w:color="auto"/>
        <w:left w:val="none" w:sz="0" w:space="0" w:color="auto"/>
        <w:bottom w:val="none" w:sz="0" w:space="0" w:color="auto"/>
        <w:right w:val="none" w:sz="0" w:space="0" w:color="auto"/>
      </w:divBdr>
    </w:div>
    <w:div w:id="1509708505">
      <w:bodyDiv w:val="1"/>
      <w:marLeft w:val="0"/>
      <w:marRight w:val="0"/>
      <w:marTop w:val="0"/>
      <w:marBottom w:val="0"/>
      <w:divBdr>
        <w:top w:val="none" w:sz="0" w:space="0" w:color="auto"/>
        <w:left w:val="none" w:sz="0" w:space="0" w:color="auto"/>
        <w:bottom w:val="none" w:sz="0" w:space="0" w:color="auto"/>
        <w:right w:val="none" w:sz="0" w:space="0" w:color="auto"/>
      </w:divBdr>
    </w:div>
    <w:div w:id="1511411873">
      <w:bodyDiv w:val="1"/>
      <w:marLeft w:val="0"/>
      <w:marRight w:val="0"/>
      <w:marTop w:val="0"/>
      <w:marBottom w:val="0"/>
      <w:divBdr>
        <w:top w:val="none" w:sz="0" w:space="0" w:color="auto"/>
        <w:left w:val="none" w:sz="0" w:space="0" w:color="auto"/>
        <w:bottom w:val="none" w:sz="0" w:space="0" w:color="auto"/>
        <w:right w:val="none" w:sz="0" w:space="0" w:color="auto"/>
      </w:divBdr>
    </w:div>
    <w:div w:id="1537111249">
      <w:bodyDiv w:val="1"/>
      <w:marLeft w:val="0"/>
      <w:marRight w:val="0"/>
      <w:marTop w:val="0"/>
      <w:marBottom w:val="0"/>
      <w:divBdr>
        <w:top w:val="none" w:sz="0" w:space="0" w:color="auto"/>
        <w:left w:val="none" w:sz="0" w:space="0" w:color="auto"/>
        <w:bottom w:val="none" w:sz="0" w:space="0" w:color="auto"/>
        <w:right w:val="none" w:sz="0" w:space="0" w:color="auto"/>
      </w:divBdr>
    </w:div>
    <w:div w:id="1542523158">
      <w:bodyDiv w:val="1"/>
      <w:marLeft w:val="0"/>
      <w:marRight w:val="0"/>
      <w:marTop w:val="0"/>
      <w:marBottom w:val="0"/>
      <w:divBdr>
        <w:top w:val="none" w:sz="0" w:space="0" w:color="auto"/>
        <w:left w:val="none" w:sz="0" w:space="0" w:color="auto"/>
        <w:bottom w:val="none" w:sz="0" w:space="0" w:color="auto"/>
        <w:right w:val="none" w:sz="0" w:space="0" w:color="auto"/>
      </w:divBdr>
    </w:div>
    <w:div w:id="1546597704">
      <w:bodyDiv w:val="1"/>
      <w:marLeft w:val="0"/>
      <w:marRight w:val="0"/>
      <w:marTop w:val="0"/>
      <w:marBottom w:val="0"/>
      <w:divBdr>
        <w:top w:val="none" w:sz="0" w:space="0" w:color="auto"/>
        <w:left w:val="none" w:sz="0" w:space="0" w:color="auto"/>
        <w:bottom w:val="none" w:sz="0" w:space="0" w:color="auto"/>
        <w:right w:val="none" w:sz="0" w:space="0" w:color="auto"/>
      </w:divBdr>
    </w:div>
    <w:div w:id="1551847729">
      <w:bodyDiv w:val="1"/>
      <w:marLeft w:val="0"/>
      <w:marRight w:val="0"/>
      <w:marTop w:val="0"/>
      <w:marBottom w:val="0"/>
      <w:divBdr>
        <w:top w:val="none" w:sz="0" w:space="0" w:color="auto"/>
        <w:left w:val="none" w:sz="0" w:space="0" w:color="auto"/>
        <w:bottom w:val="none" w:sz="0" w:space="0" w:color="auto"/>
        <w:right w:val="none" w:sz="0" w:space="0" w:color="auto"/>
      </w:divBdr>
      <w:divsChild>
        <w:div w:id="1554732855">
          <w:blockQuote w:val="1"/>
          <w:marLeft w:val="720"/>
          <w:marRight w:val="720"/>
          <w:marTop w:val="100"/>
          <w:marBottom w:val="100"/>
          <w:divBdr>
            <w:top w:val="none" w:sz="0" w:space="0" w:color="auto"/>
            <w:left w:val="none" w:sz="0" w:space="0" w:color="auto"/>
            <w:bottom w:val="none" w:sz="0" w:space="0" w:color="auto"/>
            <w:right w:val="none" w:sz="0" w:space="0" w:color="auto"/>
          </w:divBdr>
        </w:div>
        <w:div w:id="7831610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687222">
      <w:bodyDiv w:val="1"/>
      <w:marLeft w:val="0"/>
      <w:marRight w:val="0"/>
      <w:marTop w:val="0"/>
      <w:marBottom w:val="0"/>
      <w:divBdr>
        <w:top w:val="none" w:sz="0" w:space="0" w:color="auto"/>
        <w:left w:val="none" w:sz="0" w:space="0" w:color="auto"/>
        <w:bottom w:val="none" w:sz="0" w:space="0" w:color="auto"/>
        <w:right w:val="none" w:sz="0" w:space="0" w:color="auto"/>
      </w:divBdr>
    </w:div>
    <w:div w:id="1555117857">
      <w:bodyDiv w:val="1"/>
      <w:marLeft w:val="0"/>
      <w:marRight w:val="0"/>
      <w:marTop w:val="0"/>
      <w:marBottom w:val="0"/>
      <w:divBdr>
        <w:top w:val="none" w:sz="0" w:space="0" w:color="auto"/>
        <w:left w:val="none" w:sz="0" w:space="0" w:color="auto"/>
        <w:bottom w:val="none" w:sz="0" w:space="0" w:color="auto"/>
        <w:right w:val="none" w:sz="0" w:space="0" w:color="auto"/>
      </w:divBdr>
    </w:div>
    <w:div w:id="1555506520">
      <w:bodyDiv w:val="1"/>
      <w:marLeft w:val="0"/>
      <w:marRight w:val="0"/>
      <w:marTop w:val="0"/>
      <w:marBottom w:val="0"/>
      <w:divBdr>
        <w:top w:val="none" w:sz="0" w:space="0" w:color="auto"/>
        <w:left w:val="none" w:sz="0" w:space="0" w:color="auto"/>
        <w:bottom w:val="none" w:sz="0" w:space="0" w:color="auto"/>
        <w:right w:val="none" w:sz="0" w:space="0" w:color="auto"/>
      </w:divBdr>
      <w:divsChild>
        <w:div w:id="514152453">
          <w:marLeft w:val="0"/>
          <w:marRight w:val="0"/>
          <w:marTop w:val="0"/>
          <w:marBottom w:val="0"/>
          <w:divBdr>
            <w:top w:val="none" w:sz="0" w:space="0" w:color="auto"/>
            <w:left w:val="none" w:sz="0" w:space="0" w:color="auto"/>
            <w:bottom w:val="none" w:sz="0" w:space="0" w:color="auto"/>
            <w:right w:val="none" w:sz="0" w:space="0" w:color="auto"/>
          </w:divBdr>
        </w:div>
        <w:div w:id="1551650008">
          <w:marLeft w:val="0"/>
          <w:marRight w:val="0"/>
          <w:marTop w:val="0"/>
          <w:marBottom w:val="0"/>
          <w:divBdr>
            <w:top w:val="none" w:sz="0" w:space="0" w:color="auto"/>
            <w:left w:val="none" w:sz="0" w:space="0" w:color="auto"/>
            <w:bottom w:val="none" w:sz="0" w:space="0" w:color="auto"/>
            <w:right w:val="none" w:sz="0" w:space="0" w:color="auto"/>
          </w:divBdr>
        </w:div>
      </w:divsChild>
    </w:div>
    <w:div w:id="1557202322">
      <w:bodyDiv w:val="1"/>
      <w:marLeft w:val="0"/>
      <w:marRight w:val="0"/>
      <w:marTop w:val="0"/>
      <w:marBottom w:val="0"/>
      <w:divBdr>
        <w:top w:val="none" w:sz="0" w:space="0" w:color="auto"/>
        <w:left w:val="none" w:sz="0" w:space="0" w:color="auto"/>
        <w:bottom w:val="none" w:sz="0" w:space="0" w:color="auto"/>
        <w:right w:val="none" w:sz="0" w:space="0" w:color="auto"/>
      </w:divBdr>
    </w:div>
    <w:div w:id="1562716642">
      <w:bodyDiv w:val="1"/>
      <w:marLeft w:val="0"/>
      <w:marRight w:val="0"/>
      <w:marTop w:val="0"/>
      <w:marBottom w:val="0"/>
      <w:divBdr>
        <w:top w:val="none" w:sz="0" w:space="0" w:color="auto"/>
        <w:left w:val="none" w:sz="0" w:space="0" w:color="auto"/>
        <w:bottom w:val="none" w:sz="0" w:space="0" w:color="auto"/>
        <w:right w:val="none" w:sz="0" w:space="0" w:color="auto"/>
      </w:divBdr>
    </w:div>
    <w:div w:id="1563906070">
      <w:bodyDiv w:val="1"/>
      <w:marLeft w:val="0"/>
      <w:marRight w:val="0"/>
      <w:marTop w:val="0"/>
      <w:marBottom w:val="0"/>
      <w:divBdr>
        <w:top w:val="none" w:sz="0" w:space="0" w:color="auto"/>
        <w:left w:val="none" w:sz="0" w:space="0" w:color="auto"/>
        <w:bottom w:val="none" w:sz="0" w:space="0" w:color="auto"/>
        <w:right w:val="none" w:sz="0" w:space="0" w:color="auto"/>
      </w:divBdr>
    </w:div>
    <w:div w:id="1565682647">
      <w:bodyDiv w:val="1"/>
      <w:marLeft w:val="0"/>
      <w:marRight w:val="0"/>
      <w:marTop w:val="0"/>
      <w:marBottom w:val="0"/>
      <w:divBdr>
        <w:top w:val="none" w:sz="0" w:space="0" w:color="auto"/>
        <w:left w:val="none" w:sz="0" w:space="0" w:color="auto"/>
        <w:bottom w:val="none" w:sz="0" w:space="0" w:color="auto"/>
        <w:right w:val="none" w:sz="0" w:space="0" w:color="auto"/>
      </w:divBdr>
      <w:divsChild>
        <w:div w:id="1296838191">
          <w:marLeft w:val="0"/>
          <w:marRight w:val="0"/>
          <w:marTop w:val="0"/>
          <w:marBottom w:val="0"/>
          <w:divBdr>
            <w:top w:val="none" w:sz="0" w:space="0" w:color="auto"/>
            <w:left w:val="none" w:sz="0" w:space="0" w:color="auto"/>
            <w:bottom w:val="none" w:sz="0" w:space="0" w:color="auto"/>
            <w:right w:val="none" w:sz="0" w:space="0" w:color="auto"/>
          </w:divBdr>
        </w:div>
        <w:div w:id="2083288200">
          <w:marLeft w:val="0"/>
          <w:marRight w:val="0"/>
          <w:marTop w:val="0"/>
          <w:marBottom w:val="0"/>
          <w:divBdr>
            <w:top w:val="single" w:sz="2" w:space="0" w:color="D9D9E3"/>
            <w:left w:val="single" w:sz="2" w:space="0" w:color="D9D9E3"/>
            <w:bottom w:val="single" w:sz="2" w:space="0" w:color="D9D9E3"/>
            <w:right w:val="single" w:sz="2" w:space="0" w:color="D9D9E3"/>
          </w:divBdr>
          <w:divsChild>
            <w:div w:id="362445042">
              <w:marLeft w:val="0"/>
              <w:marRight w:val="0"/>
              <w:marTop w:val="0"/>
              <w:marBottom w:val="0"/>
              <w:divBdr>
                <w:top w:val="single" w:sz="2" w:space="0" w:color="D9D9E3"/>
                <w:left w:val="single" w:sz="2" w:space="0" w:color="D9D9E3"/>
                <w:bottom w:val="single" w:sz="2" w:space="0" w:color="D9D9E3"/>
                <w:right w:val="single" w:sz="2" w:space="0" w:color="D9D9E3"/>
              </w:divBdr>
              <w:divsChild>
                <w:div w:id="1866598971">
                  <w:marLeft w:val="0"/>
                  <w:marRight w:val="0"/>
                  <w:marTop w:val="0"/>
                  <w:marBottom w:val="0"/>
                  <w:divBdr>
                    <w:top w:val="single" w:sz="2" w:space="0" w:color="D9D9E3"/>
                    <w:left w:val="single" w:sz="2" w:space="0" w:color="D9D9E3"/>
                    <w:bottom w:val="single" w:sz="2" w:space="0" w:color="D9D9E3"/>
                    <w:right w:val="single" w:sz="2" w:space="0" w:color="D9D9E3"/>
                  </w:divBdr>
                  <w:divsChild>
                    <w:div w:id="1852719652">
                      <w:marLeft w:val="0"/>
                      <w:marRight w:val="0"/>
                      <w:marTop w:val="0"/>
                      <w:marBottom w:val="0"/>
                      <w:divBdr>
                        <w:top w:val="single" w:sz="2" w:space="0" w:color="D9D9E3"/>
                        <w:left w:val="single" w:sz="2" w:space="0" w:color="D9D9E3"/>
                        <w:bottom w:val="single" w:sz="2" w:space="0" w:color="D9D9E3"/>
                        <w:right w:val="single" w:sz="2" w:space="0" w:color="D9D9E3"/>
                      </w:divBdr>
                      <w:divsChild>
                        <w:div w:id="454644911">
                          <w:marLeft w:val="0"/>
                          <w:marRight w:val="0"/>
                          <w:marTop w:val="0"/>
                          <w:marBottom w:val="0"/>
                          <w:divBdr>
                            <w:top w:val="single" w:sz="2" w:space="0" w:color="auto"/>
                            <w:left w:val="single" w:sz="2" w:space="0" w:color="auto"/>
                            <w:bottom w:val="single" w:sz="6" w:space="0" w:color="auto"/>
                            <w:right w:val="single" w:sz="2" w:space="0" w:color="auto"/>
                          </w:divBdr>
                          <w:divsChild>
                            <w:div w:id="982003149">
                              <w:marLeft w:val="0"/>
                              <w:marRight w:val="0"/>
                              <w:marTop w:val="100"/>
                              <w:marBottom w:val="100"/>
                              <w:divBdr>
                                <w:top w:val="single" w:sz="2" w:space="0" w:color="D9D9E3"/>
                                <w:left w:val="single" w:sz="2" w:space="0" w:color="D9D9E3"/>
                                <w:bottom w:val="single" w:sz="2" w:space="0" w:color="D9D9E3"/>
                                <w:right w:val="single" w:sz="2" w:space="0" w:color="D9D9E3"/>
                              </w:divBdr>
                              <w:divsChild>
                                <w:div w:id="816848693">
                                  <w:marLeft w:val="0"/>
                                  <w:marRight w:val="0"/>
                                  <w:marTop w:val="0"/>
                                  <w:marBottom w:val="0"/>
                                  <w:divBdr>
                                    <w:top w:val="single" w:sz="2" w:space="0" w:color="D9D9E3"/>
                                    <w:left w:val="single" w:sz="2" w:space="0" w:color="D9D9E3"/>
                                    <w:bottom w:val="single" w:sz="2" w:space="0" w:color="D9D9E3"/>
                                    <w:right w:val="single" w:sz="2" w:space="0" w:color="D9D9E3"/>
                                  </w:divBdr>
                                  <w:divsChild>
                                    <w:div w:id="411774837">
                                      <w:marLeft w:val="0"/>
                                      <w:marRight w:val="0"/>
                                      <w:marTop w:val="0"/>
                                      <w:marBottom w:val="0"/>
                                      <w:divBdr>
                                        <w:top w:val="single" w:sz="2" w:space="0" w:color="D9D9E3"/>
                                        <w:left w:val="single" w:sz="2" w:space="0" w:color="D9D9E3"/>
                                        <w:bottom w:val="single" w:sz="2" w:space="0" w:color="D9D9E3"/>
                                        <w:right w:val="single" w:sz="2" w:space="0" w:color="D9D9E3"/>
                                      </w:divBdr>
                                      <w:divsChild>
                                        <w:div w:id="1332954191">
                                          <w:marLeft w:val="0"/>
                                          <w:marRight w:val="0"/>
                                          <w:marTop w:val="0"/>
                                          <w:marBottom w:val="0"/>
                                          <w:divBdr>
                                            <w:top w:val="single" w:sz="2" w:space="0" w:color="D9D9E3"/>
                                            <w:left w:val="single" w:sz="2" w:space="0" w:color="D9D9E3"/>
                                            <w:bottom w:val="single" w:sz="2" w:space="0" w:color="D9D9E3"/>
                                            <w:right w:val="single" w:sz="2" w:space="0" w:color="D9D9E3"/>
                                          </w:divBdr>
                                          <w:divsChild>
                                            <w:div w:id="2024286603">
                                              <w:marLeft w:val="0"/>
                                              <w:marRight w:val="0"/>
                                              <w:marTop w:val="0"/>
                                              <w:marBottom w:val="0"/>
                                              <w:divBdr>
                                                <w:top w:val="single" w:sz="2" w:space="0" w:color="D9D9E3"/>
                                                <w:left w:val="single" w:sz="2" w:space="0" w:color="D9D9E3"/>
                                                <w:bottom w:val="single" w:sz="2" w:space="0" w:color="D9D9E3"/>
                                                <w:right w:val="single" w:sz="2" w:space="0" w:color="D9D9E3"/>
                                              </w:divBdr>
                                              <w:divsChild>
                                                <w:div w:id="1783262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67715255">
      <w:bodyDiv w:val="1"/>
      <w:marLeft w:val="0"/>
      <w:marRight w:val="0"/>
      <w:marTop w:val="0"/>
      <w:marBottom w:val="0"/>
      <w:divBdr>
        <w:top w:val="none" w:sz="0" w:space="0" w:color="auto"/>
        <w:left w:val="none" w:sz="0" w:space="0" w:color="auto"/>
        <w:bottom w:val="none" w:sz="0" w:space="0" w:color="auto"/>
        <w:right w:val="none" w:sz="0" w:space="0" w:color="auto"/>
      </w:divBdr>
    </w:div>
    <w:div w:id="1568229079">
      <w:bodyDiv w:val="1"/>
      <w:marLeft w:val="0"/>
      <w:marRight w:val="0"/>
      <w:marTop w:val="0"/>
      <w:marBottom w:val="0"/>
      <w:divBdr>
        <w:top w:val="none" w:sz="0" w:space="0" w:color="auto"/>
        <w:left w:val="none" w:sz="0" w:space="0" w:color="auto"/>
        <w:bottom w:val="none" w:sz="0" w:space="0" w:color="auto"/>
        <w:right w:val="none" w:sz="0" w:space="0" w:color="auto"/>
      </w:divBdr>
    </w:div>
    <w:div w:id="1582906666">
      <w:bodyDiv w:val="1"/>
      <w:marLeft w:val="0"/>
      <w:marRight w:val="0"/>
      <w:marTop w:val="0"/>
      <w:marBottom w:val="0"/>
      <w:divBdr>
        <w:top w:val="none" w:sz="0" w:space="0" w:color="auto"/>
        <w:left w:val="none" w:sz="0" w:space="0" w:color="auto"/>
        <w:bottom w:val="none" w:sz="0" w:space="0" w:color="auto"/>
        <w:right w:val="none" w:sz="0" w:space="0" w:color="auto"/>
      </w:divBdr>
    </w:div>
    <w:div w:id="1586301385">
      <w:bodyDiv w:val="1"/>
      <w:marLeft w:val="0"/>
      <w:marRight w:val="0"/>
      <w:marTop w:val="0"/>
      <w:marBottom w:val="0"/>
      <w:divBdr>
        <w:top w:val="none" w:sz="0" w:space="0" w:color="auto"/>
        <w:left w:val="none" w:sz="0" w:space="0" w:color="auto"/>
        <w:bottom w:val="none" w:sz="0" w:space="0" w:color="auto"/>
        <w:right w:val="none" w:sz="0" w:space="0" w:color="auto"/>
      </w:divBdr>
    </w:div>
    <w:div w:id="1592424322">
      <w:bodyDiv w:val="1"/>
      <w:marLeft w:val="0"/>
      <w:marRight w:val="0"/>
      <w:marTop w:val="0"/>
      <w:marBottom w:val="0"/>
      <w:divBdr>
        <w:top w:val="none" w:sz="0" w:space="0" w:color="auto"/>
        <w:left w:val="none" w:sz="0" w:space="0" w:color="auto"/>
        <w:bottom w:val="none" w:sz="0" w:space="0" w:color="auto"/>
        <w:right w:val="none" w:sz="0" w:space="0" w:color="auto"/>
      </w:divBdr>
      <w:divsChild>
        <w:div w:id="653266400">
          <w:marLeft w:val="0"/>
          <w:marRight w:val="0"/>
          <w:marTop w:val="0"/>
          <w:marBottom w:val="0"/>
          <w:divBdr>
            <w:top w:val="single" w:sz="2" w:space="0" w:color="D9D9E3"/>
            <w:left w:val="single" w:sz="2" w:space="0" w:color="D9D9E3"/>
            <w:bottom w:val="single" w:sz="2" w:space="0" w:color="D9D9E3"/>
            <w:right w:val="single" w:sz="2" w:space="0" w:color="D9D9E3"/>
          </w:divBdr>
          <w:divsChild>
            <w:div w:id="430051503">
              <w:marLeft w:val="0"/>
              <w:marRight w:val="0"/>
              <w:marTop w:val="0"/>
              <w:marBottom w:val="0"/>
              <w:divBdr>
                <w:top w:val="single" w:sz="2" w:space="0" w:color="D9D9E3"/>
                <w:left w:val="single" w:sz="2" w:space="0" w:color="D9D9E3"/>
                <w:bottom w:val="single" w:sz="2" w:space="0" w:color="D9D9E3"/>
                <w:right w:val="single" w:sz="2" w:space="0" w:color="D9D9E3"/>
              </w:divBdr>
              <w:divsChild>
                <w:div w:id="1655639382">
                  <w:marLeft w:val="0"/>
                  <w:marRight w:val="0"/>
                  <w:marTop w:val="0"/>
                  <w:marBottom w:val="0"/>
                  <w:divBdr>
                    <w:top w:val="single" w:sz="2" w:space="0" w:color="D9D9E3"/>
                    <w:left w:val="single" w:sz="2" w:space="0" w:color="D9D9E3"/>
                    <w:bottom w:val="single" w:sz="2" w:space="0" w:color="D9D9E3"/>
                    <w:right w:val="single" w:sz="2" w:space="0" w:color="D9D9E3"/>
                  </w:divBdr>
                  <w:divsChild>
                    <w:div w:id="1743942760">
                      <w:marLeft w:val="0"/>
                      <w:marRight w:val="0"/>
                      <w:marTop w:val="0"/>
                      <w:marBottom w:val="0"/>
                      <w:divBdr>
                        <w:top w:val="single" w:sz="2" w:space="0" w:color="D9D9E3"/>
                        <w:left w:val="single" w:sz="2" w:space="0" w:color="D9D9E3"/>
                        <w:bottom w:val="single" w:sz="2" w:space="0" w:color="D9D9E3"/>
                        <w:right w:val="single" w:sz="2" w:space="0" w:color="D9D9E3"/>
                      </w:divBdr>
                      <w:divsChild>
                        <w:div w:id="1267079328">
                          <w:marLeft w:val="0"/>
                          <w:marRight w:val="0"/>
                          <w:marTop w:val="0"/>
                          <w:marBottom w:val="0"/>
                          <w:divBdr>
                            <w:top w:val="none" w:sz="0" w:space="0" w:color="auto"/>
                            <w:left w:val="none" w:sz="0" w:space="0" w:color="auto"/>
                            <w:bottom w:val="none" w:sz="0" w:space="0" w:color="auto"/>
                            <w:right w:val="none" w:sz="0" w:space="0" w:color="auto"/>
                          </w:divBdr>
                          <w:divsChild>
                            <w:div w:id="15875730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25667672">
                                  <w:marLeft w:val="0"/>
                                  <w:marRight w:val="0"/>
                                  <w:marTop w:val="0"/>
                                  <w:marBottom w:val="0"/>
                                  <w:divBdr>
                                    <w:top w:val="single" w:sz="2" w:space="0" w:color="D9D9E3"/>
                                    <w:left w:val="single" w:sz="2" w:space="0" w:color="D9D9E3"/>
                                    <w:bottom w:val="single" w:sz="2" w:space="0" w:color="D9D9E3"/>
                                    <w:right w:val="single" w:sz="2" w:space="0" w:color="D9D9E3"/>
                                  </w:divBdr>
                                  <w:divsChild>
                                    <w:div w:id="2096199759">
                                      <w:marLeft w:val="0"/>
                                      <w:marRight w:val="0"/>
                                      <w:marTop w:val="0"/>
                                      <w:marBottom w:val="0"/>
                                      <w:divBdr>
                                        <w:top w:val="single" w:sz="2" w:space="0" w:color="D9D9E3"/>
                                        <w:left w:val="single" w:sz="2" w:space="0" w:color="D9D9E3"/>
                                        <w:bottom w:val="single" w:sz="2" w:space="0" w:color="D9D9E3"/>
                                        <w:right w:val="single" w:sz="2" w:space="0" w:color="D9D9E3"/>
                                      </w:divBdr>
                                      <w:divsChild>
                                        <w:div w:id="2062090353">
                                          <w:marLeft w:val="0"/>
                                          <w:marRight w:val="0"/>
                                          <w:marTop w:val="0"/>
                                          <w:marBottom w:val="0"/>
                                          <w:divBdr>
                                            <w:top w:val="single" w:sz="2" w:space="0" w:color="D9D9E3"/>
                                            <w:left w:val="single" w:sz="2" w:space="0" w:color="D9D9E3"/>
                                            <w:bottom w:val="single" w:sz="2" w:space="0" w:color="D9D9E3"/>
                                            <w:right w:val="single" w:sz="2" w:space="0" w:color="D9D9E3"/>
                                          </w:divBdr>
                                          <w:divsChild>
                                            <w:div w:id="1184786896">
                                              <w:marLeft w:val="0"/>
                                              <w:marRight w:val="0"/>
                                              <w:marTop w:val="0"/>
                                              <w:marBottom w:val="0"/>
                                              <w:divBdr>
                                                <w:top w:val="single" w:sz="2" w:space="0" w:color="D9D9E3"/>
                                                <w:left w:val="single" w:sz="2" w:space="0" w:color="D9D9E3"/>
                                                <w:bottom w:val="single" w:sz="2" w:space="0" w:color="D9D9E3"/>
                                                <w:right w:val="single" w:sz="2" w:space="0" w:color="D9D9E3"/>
                                              </w:divBdr>
                                              <w:divsChild>
                                                <w:div w:id="998390316">
                                                  <w:marLeft w:val="0"/>
                                                  <w:marRight w:val="0"/>
                                                  <w:marTop w:val="0"/>
                                                  <w:marBottom w:val="0"/>
                                                  <w:divBdr>
                                                    <w:top w:val="single" w:sz="2" w:space="0" w:color="D9D9E3"/>
                                                    <w:left w:val="single" w:sz="2" w:space="0" w:color="D9D9E3"/>
                                                    <w:bottom w:val="single" w:sz="2" w:space="0" w:color="D9D9E3"/>
                                                    <w:right w:val="single" w:sz="2" w:space="0" w:color="D9D9E3"/>
                                                  </w:divBdr>
                                                  <w:divsChild>
                                                    <w:div w:id="700476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489966">
                                      <w:marLeft w:val="0"/>
                                      <w:marRight w:val="0"/>
                                      <w:marTop w:val="0"/>
                                      <w:marBottom w:val="0"/>
                                      <w:divBdr>
                                        <w:top w:val="single" w:sz="2" w:space="0" w:color="D9D9E3"/>
                                        <w:left w:val="single" w:sz="2" w:space="0" w:color="D9D9E3"/>
                                        <w:bottom w:val="single" w:sz="2" w:space="0" w:color="D9D9E3"/>
                                        <w:right w:val="single" w:sz="2" w:space="0" w:color="D9D9E3"/>
                                      </w:divBdr>
                                      <w:divsChild>
                                        <w:div w:id="591354708">
                                          <w:marLeft w:val="0"/>
                                          <w:marRight w:val="0"/>
                                          <w:marTop w:val="0"/>
                                          <w:marBottom w:val="0"/>
                                          <w:divBdr>
                                            <w:top w:val="single" w:sz="2" w:space="0" w:color="D9D9E3"/>
                                            <w:left w:val="single" w:sz="2" w:space="0" w:color="D9D9E3"/>
                                            <w:bottom w:val="single" w:sz="2" w:space="0" w:color="D9D9E3"/>
                                            <w:right w:val="single" w:sz="2" w:space="0" w:color="D9D9E3"/>
                                          </w:divBdr>
                                        </w:div>
                                        <w:div w:id="1661689149">
                                          <w:marLeft w:val="0"/>
                                          <w:marRight w:val="0"/>
                                          <w:marTop w:val="0"/>
                                          <w:marBottom w:val="0"/>
                                          <w:divBdr>
                                            <w:top w:val="single" w:sz="2" w:space="0" w:color="D9D9E3"/>
                                            <w:left w:val="single" w:sz="2" w:space="0" w:color="D9D9E3"/>
                                            <w:bottom w:val="single" w:sz="2" w:space="0" w:color="D9D9E3"/>
                                            <w:right w:val="single" w:sz="2" w:space="0" w:color="D9D9E3"/>
                                          </w:divBdr>
                                          <w:divsChild>
                                            <w:div w:id="1397364540">
                                              <w:marLeft w:val="0"/>
                                              <w:marRight w:val="0"/>
                                              <w:marTop w:val="0"/>
                                              <w:marBottom w:val="0"/>
                                              <w:divBdr>
                                                <w:top w:val="single" w:sz="2" w:space="0" w:color="D9D9E3"/>
                                                <w:left w:val="single" w:sz="2" w:space="0" w:color="D9D9E3"/>
                                                <w:bottom w:val="single" w:sz="2" w:space="0" w:color="D9D9E3"/>
                                                <w:right w:val="single" w:sz="2" w:space="0" w:color="D9D9E3"/>
                                              </w:divBdr>
                                              <w:divsChild>
                                                <w:div w:id="1265070987">
                                                  <w:marLeft w:val="0"/>
                                                  <w:marRight w:val="0"/>
                                                  <w:marTop w:val="0"/>
                                                  <w:marBottom w:val="0"/>
                                                  <w:divBdr>
                                                    <w:top w:val="single" w:sz="2" w:space="0" w:color="D9D9E3"/>
                                                    <w:left w:val="single" w:sz="2" w:space="0" w:color="D9D9E3"/>
                                                    <w:bottom w:val="single" w:sz="2" w:space="0" w:color="D9D9E3"/>
                                                    <w:right w:val="single" w:sz="2" w:space="0" w:color="D9D9E3"/>
                                                  </w:divBdr>
                                                  <w:divsChild>
                                                    <w:div w:id="1047414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7153685">
                          <w:marLeft w:val="0"/>
                          <w:marRight w:val="0"/>
                          <w:marTop w:val="0"/>
                          <w:marBottom w:val="0"/>
                          <w:divBdr>
                            <w:top w:val="none" w:sz="0" w:space="0" w:color="auto"/>
                            <w:left w:val="none" w:sz="0" w:space="0" w:color="auto"/>
                            <w:bottom w:val="none" w:sz="0" w:space="0" w:color="auto"/>
                            <w:right w:val="none" w:sz="0" w:space="0" w:color="auto"/>
                          </w:divBdr>
                          <w:divsChild>
                            <w:div w:id="2075736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564912">
                                  <w:marLeft w:val="0"/>
                                  <w:marRight w:val="0"/>
                                  <w:marTop w:val="0"/>
                                  <w:marBottom w:val="0"/>
                                  <w:divBdr>
                                    <w:top w:val="single" w:sz="2" w:space="0" w:color="D9D9E3"/>
                                    <w:left w:val="single" w:sz="2" w:space="0" w:color="D9D9E3"/>
                                    <w:bottom w:val="single" w:sz="2" w:space="0" w:color="D9D9E3"/>
                                    <w:right w:val="single" w:sz="2" w:space="0" w:color="D9D9E3"/>
                                  </w:divBdr>
                                  <w:divsChild>
                                    <w:div w:id="634943365">
                                      <w:marLeft w:val="0"/>
                                      <w:marRight w:val="0"/>
                                      <w:marTop w:val="0"/>
                                      <w:marBottom w:val="0"/>
                                      <w:divBdr>
                                        <w:top w:val="single" w:sz="2" w:space="0" w:color="D9D9E3"/>
                                        <w:left w:val="single" w:sz="2" w:space="0" w:color="D9D9E3"/>
                                        <w:bottom w:val="single" w:sz="2" w:space="0" w:color="D9D9E3"/>
                                        <w:right w:val="single" w:sz="2" w:space="0" w:color="D9D9E3"/>
                                      </w:divBdr>
                                      <w:divsChild>
                                        <w:div w:id="747308323">
                                          <w:marLeft w:val="0"/>
                                          <w:marRight w:val="0"/>
                                          <w:marTop w:val="0"/>
                                          <w:marBottom w:val="0"/>
                                          <w:divBdr>
                                            <w:top w:val="single" w:sz="2" w:space="0" w:color="D9D9E3"/>
                                            <w:left w:val="single" w:sz="2" w:space="0" w:color="D9D9E3"/>
                                            <w:bottom w:val="single" w:sz="2" w:space="0" w:color="D9D9E3"/>
                                            <w:right w:val="single" w:sz="2" w:space="0" w:color="D9D9E3"/>
                                          </w:divBdr>
                                          <w:divsChild>
                                            <w:div w:id="1692340209">
                                              <w:marLeft w:val="0"/>
                                              <w:marRight w:val="0"/>
                                              <w:marTop w:val="0"/>
                                              <w:marBottom w:val="0"/>
                                              <w:divBdr>
                                                <w:top w:val="single" w:sz="2" w:space="0" w:color="D9D9E3"/>
                                                <w:left w:val="single" w:sz="2" w:space="0" w:color="D9D9E3"/>
                                                <w:bottom w:val="single" w:sz="2" w:space="0" w:color="D9D9E3"/>
                                                <w:right w:val="single" w:sz="2" w:space="0" w:color="D9D9E3"/>
                                              </w:divBdr>
                                              <w:divsChild>
                                                <w:div w:id="1041057085">
                                                  <w:marLeft w:val="0"/>
                                                  <w:marRight w:val="0"/>
                                                  <w:marTop w:val="0"/>
                                                  <w:marBottom w:val="0"/>
                                                  <w:divBdr>
                                                    <w:top w:val="single" w:sz="2" w:space="0" w:color="D9D9E3"/>
                                                    <w:left w:val="single" w:sz="2" w:space="0" w:color="D9D9E3"/>
                                                    <w:bottom w:val="single" w:sz="2" w:space="0" w:color="D9D9E3"/>
                                                    <w:right w:val="single" w:sz="2" w:space="0" w:color="D9D9E3"/>
                                                  </w:divBdr>
                                                  <w:divsChild>
                                                    <w:div w:id="634026391">
                                                      <w:marLeft w:val="0"/>
                                                      <w:marRight w:val="0"/>
                                                      <w:marTop w:val="0"/>
                                                      <w:marBottom w:val="0"/>
                                                      <w:divBdr>
                                                        <w:top w:val="single" w:sz="2" w:space="0" w:color="D9D9E3"/>
                                                        <w:left w:val="single" w:sz="2" w:space="0" w:color="D9D9E3"/>
                                                        <w:bottom w:val="single" w:sz="2" w:space="0" w:color="D9D9E3"/>
                                                        <w:right w:val="single" w:sz="2" w:space="0" w:color="D9D9E3"/>
                                                      </w:divBdr>
                                                      <w:divsChild>
                                                        <w:div w:id="89910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5690681">
                                      <w:marLeft w:val="0"/>
                                      <w:marRight w:val="0"/>
                                      <w:marTop w:val="0"/>
                                      <w:marBottom w:val="0"/>
                                      <w:divBdr>
                                        <w:top w:val="single" w:sz="2" w:space="0" w:color="D9D9E3"/>
                                        <w:left w:val="single" w:sz="2" w:space="0" w:color="D9D9E3"/>
                                        <w:bottom w:val="single" w:sz="2" w:space="0" w:color="D9D9E3"/>
                                        <w:right w:val="single" w:sz="2" w:space="0" w:color="D9D9E3"/>
                                      </w:divBdr>
                                      <w:divsChild>
                                        <w:div w:id="1730687500">
                                          <w:marLeft w:val="0"/>
                                          <w:marRight w:val="0"/>
                                          <w:marTop w:val="0"/>
                                          <w:marBottom w:val="0"/>
                                          <w:divBdr>
                                            <w:top w:val="single" w:sz="2" w:space="0" w:color="D9D9E3"/>
                                            <w:left w:val="single" w:sz="2" w:space="0" w:color="D9D9E3"/>
                                            <w:bottom w:val="single" w:sz="2" w:space="0" w:color="D9D9E3"/>
                                            <w:right w:val="single" w:sz="2" w:space="0" w:color="D9D9E3"/>
                                          </w:divBdr>
                                        </w:div>
                                        <w:div w:id="606623431">
                                          <w:marLeft w:val="0"/>
                                          <w:marRight w:val="0"/>
                                          <w:marTop w:val="0"/>
                                          <w:marBottom w:val="0"/>
                                          <w:divBdr>
                                            <w:top w:val="single" w:sz="2" w:space="0" w:color="D9D9E3"/>
                                            <w:left w:val="single" w:sz="2" w:space="0" w:color="D9D9E3"/>
                                            <w:bottom w:val="single" w:sz="2" w:space="0" w:color="D9D9E3"/>
                                            <w:right w:val="single" w:sz="2" w:space="0" w:color="D9D9E3"/>
                                          </w:divBdr>
                                          <w:divsChild>
                                            <w:div w:id="1586766131">
                                              <w:marLeft w:val="0"/>
                                              <w:marRight w:val="0"/>
                                              <w:marTop w:val="0"/>
                                              <w:marBottom w:val="0"/>
                                              <w:divBdr>
                                                <w:top w:val="single" w:sz="2" w:space="0" w:color="D9D9E3"/>
                                                <w:left w:val="single" w:sz="2" w:space="0" w:color="D9D9E3"/>
                                                <w:bottom w:val="single" w:sz="2" w:space="0" w:color="D9D9E3"/>
                                                <w:right w:val="single" w:sz="2" w:space="0" w:color="D9D9E3"/>
                                              </w:divBdr>
                                              <w:divsChild>
                                                <w:div w:id="1191141809">
                                                  <w:marLeft w:val="0"/>
                                                  <w:marRight w:val="0"/>
                                                  <w:marTop w:val="0"/>
                                                  <w:marBottom w:val="0"/>
                                                  <w:divBdr>
                                                    <w:top w:val="single" w:sz="2" w:space="0" w:color="D9D9E3"/>
                                                    <w:left w:val="single" w:sz="2" w:space="0" w:color="D9D9E3"/>
                                                    <w:bottom w:val="single" w:sz="2" w:space="0" w:color="D9D9E3"/>
                                                    <w:right w:val="single" w:sz="2" w:space="0" w:color="D9D9E3"/>
                                                  </w:divBdr>
                                                  <w:divsChild>
                                                    <w:div w:id="117141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6745684">
          <w:marLeft w:val="0"/>
          <w:marRight w:val="0"/>
          <w:marTop w:val="0"/>
          <w:marBottom w:val="0"/>
          <w:divBdr>
            <w:top w:val="none" w:sz="0" w:space="0" w:color="auto"/>
            <w:left w:val="none" w:sz="0" w:space="0" w:color="auto"/>
            <w:bottom w:val="none" w:sz="0" w:space="0" w:color="auto"/>
            <w:right w:val="none" w:sz="0" w:space="0" w:color="auto"/>
          </w:divBdr>
        </w:div>
      </w:divsChild>
    </w:div>
    <w:div w:id="1608269834">
      <w:bodyDiv w:val="1"/>
      <w:marLeft w:val="0"/>
      <w:marRight w:val="0"/>
      <w:marTop w:val="0"/>
      <w:marBottom w:val="0"/>
      <w:divBdr>
        <w:top w:val="none" w:sz="0" w:space="0" w:color="auto"/>
        <w:left w:val="none" w:sz="0" w:space="0" w:color="auto"/>
        <w:bottom w:val="none" w:sz="0" w:space="0" w:color="auto"/>
        <w:right w:val="none" w:sz="0" w:space="0" w:color="auto"/>
      </w:divBdr>
    </w:div>
    <w:div w:id="1608807026">
      <w:bodyDiv w:val="1"/>
      <w:marLeft w:val="0"/>
      <w:marRight w:val="0"/>
      <w:marTop w:val="0"/>
      <w:marBottom w:val="0"/>
      <w:divBdr>
        <w:top w:val="none" w:sz="0" w:space="0" w:color="auto"/>
        <w:left w:val="none" w:sz="0" w:space="0" w:color="auto"/>
        <w:bottom w:val="none" w:sz="0" w:space="0" w:color="auto"/>
        <w:right w:val="none" w:sz="0" w:space="0" w:color="auto"/>
      </w:divBdr>
    </w:div>
    <w:div w:id="1611013877">
      <w:bodyDiv w:val="1"/>
      <w:marLeft w:val="0"/>
      <w:marRight w:val="0"/>
      <w:marTop w:val="0"/>
      <w:marBottom w:val="0"/>
      <w:divBdr>
        <w:top w:val="none" w:sz="0" w:space="0" w:color="auto"/>
        <w:left w:val="none" w:sz="0" w:space="0" w:color="auto"/>
        <w:bottom w:val="none" w:sz="0" w:space="0" w:color="auto"/>
        <w:right w:val="none" w:sz="0" w:space="0" w:color="auto"/>
      </w:divBdr>
    </w:div>
    <w:div w:id="1616987416">
      <w:bodyDiv w:val="1"/>
      <w:marLeft w:val="0"/>
      <w:marRight w:val="0"/>
      <w:marTop w:val="0"/>
      <w:marBottom w:val="0"/>
      <w:divBdr>
        <w:top w:val="none" w:sz="0" w:space="0" w:color="auto"/>
        <w:left w:val="none" w:sz="0" w:space="0" w:color="auto"/>
        <w:bottom w:val="none" w:sz="0" w:space="0" w:color="auto"/>
        <w:right w:val="none" w:sz="0" w:space="0" w:color="auto"/>
      </w:divBdr>
    </w:div>
    <w:div w:id="1617253706">
      <w:bodyDiv w:val="1"/>
      <w:marLeft w:val="0"/>
      <w:marRight w:val="0"/>
      <w:marTop w:val="0"/>
      <w:marBottom w:val="0"/>
      <w:divBdr>
        <w:top w:val="none" w:sz="0" w:space="0" w:color="auto"/>
        <w:left w:val="none" w:sz="0" w:space="0" w:color="auto"/>
        <w:bottom w:val="none" w:sz="0" w:space="0" w:color="auto"/>
        <w:right w:val="none" w:sz="0" w:space="0" w:color="auto"/>
      </w:divBdr>
    </w:div>
    <w:div w:id="1627466799">
      <w:bodyDiv w:val="1"/>
      <w:marLeft w:val="0"/>
      <w:marRight w:val="0"/>
      <w:marTop w:val="0"/>
      <w:marBottom w:val="0"/>
      <w:divBdr>
        <w:top w:val="none" w:sz="0" w:space="0" w:color="auto"/>
        <w:left w:val="none" w:sz="0" w:space="0" w:color="auto"/>
        <w:bottom w:val="none" w:sz="0" w:space="0" w:color="auto"/>
        <w:right w:val="none" w:sz="0" w:space="0" w:color="auto"/>
      </w:divBdr>
    </w:div>
    <w:div w:id="1630240511">
      <w:bodyDiv w:val="1"/>
      <w:marLeft w:val="0"/>
      <w:marRight w:val="0"/>
      <w:marTop w:val="0"/>
      <w:marBottom w:val="0"/>
      <w:divBdr>
        <w:top w:val="none" w:sz="0" w:space="0" w:color="auto"/>
        <w:left w:val="none" w:sz="0" w:space="0" w:color="auto"/>
        <w:bottom w:val="none" w:sz="0" w:space="0" w:color="auto"/>
        <w:right w:val="none" w:sz="0" w:space="0" w:color="auto"/>
      </w:divBdr>
    </w:div>
    <w:div w:id="1630668034">
      <w:bodyDiv w:val="1"/>
      <w:marLeft w:val="0"/>
      <w:marRight w:val="0"/>
      <w:marTop w:val="0"/>
      <w:marBottom w:val="0"/>
      <w:divBdr>
        <w:top w:val="none" w:sz="0" w:space="0" w:color="auto"/>
        <w:left w:val="none" w:sz="0" w:space="0" w:color="auto"/>
        <w:bottom w:val="none" w:sz="0" w:space="0" w:color="auto"/>
        <w:right w:val="none" w:sz="0" w:space="0" w:color="auto"/>
      </w:divBdr>
    </w:div>
    <w:div w:id="1645113359">
      <w:bodyDiv w:val="1"/>
      <w:marLeft w:val="0"/>
      <w:marRight w:val="0"/>
      <w:marTop w:val="0"/>
      <w:marBottom w:val="0"/>
      <w:divBdr>
        <w:top w:val="none" w:sz="0" w:space="0" w:color="auto"/>
        <w:left w:val="none" w:sz="0" w:space="0" w:color="auto"/>
        <w:bottom w:val="none" w:sz="0" w:space="0" w:color="auto"/>
        <w:right w:val="none" w:sz="0" w:space="0" w:color="auto"/>
      </w:divBdr>
    </w:div>
    <w:div w:id="1648436474">
      <w:bodyDiv w:val="1"/>
      <w:marLeft w:val="0"/>
      <w:marRight w:val="0"/>
      <w:marTop w:val="0"/>
      <w:marBottom w:val="0"/>
      <w:divBdr>
        <w:top w:val="none" w:sz="0" w:space="0" w:color="auto"/>
        <w:left w:val="none" w:sz="0" w:space="0" w:color="auto"/>
        <w:bottom w:val="none" w:sz="0" w:space="0" w:color="auto"/>
        <w:right w:val="none" w:sz="0" w:space="0" w:color="auto"/>
      </w:divBdr>
      <w:divsChild>
        <w:div w:id="1289361719">
          <w:marLeft w:val="0"/>
          <w:marRight w:val="0"/>
          <w:marTop w:val="0"/>
          <w:marBottom w:val="0"/>
          <w:divBdr>
            <w:top w:val="none" w:sz="0" w:space="0" w:color="auto"/>
            <w:left w:val="none" w:sz="0" w:space="0" w:color="auto"/>
            <w:bottom w:val="none" w:sz="0" w:space="0" w:color="auto"/>
            <w:right w:val="none" w:sz="0" w:space="0" w:color="auto"/>
          </w:divBdr>
          <w:divsChild>
            <w:div w:id="1499271505">
              <w:marLeft w:val="0"/>
              <w:marRight w:val="0"/>
              <w:marTop w:val="0"/>
              <w:marBottom w:val="0"/>
              <w:divBdr>
                <w:top w:val="none" w:sz="0" w:space="0" w:color="auto"/>
                <w:left w:val="none" w:sz="0" w:space="0" w:color="auto"/>
                <w:bottom w:val="none" w:sz="0" w:space="0" w:color="auto"/>
                <w:right w:val="none" w:sz="0" w:space="0" w:color="auto"/>
              </w:divBdr>
              <w:divsChild>
                <w:div w:id="227155785">
                  <w:marLeft w:val="0"/>
                  <w:marRight w:val="0"/>
                  <w:marTop w:val="0"/>
                  <w:marBottom w:val="0"/>
                  <w:divBdr>
                    <w:top w:val="none" w:sz="0" w:space="0" w:color="auto"/>
                    <w:left w:val="none" w:sz="0" w:space="0" w:color="auto"/>
                    <w:bottom w:val="none" w:sz="0" w:space="0" w:color="auto"/>
                    <w:right w:val="none" w:sz="0" w:space="0" w:color="auto"/>
                  </w:divBdr>
                </w:div>
                <w:div w:id="1506166578">
                  <w:marLeft w:val="0"/>
                  <w:marRight w:val="0"/>
                  <w:marTop w:val="0"/>
                  <w:marBottom w:val="0"/>
                  <w:divBdr>
                    <w:top w:val="none" w:sz="0" w:space="0" w:color="auto"/>
                    <w:left w:val="none" w:sz="0" w:space="0" w:color="auto"/>
                    <w:bottom w:val="none" w:sz="0" w:space="0" w:color="auto"/>
                    <w:right w:val="none" w:sz="0" w:space="0" w:color="auto"/>
                  </w:divBdr>
                  <w:divsChild>
                    <w:div w:id="1899969366">
                      <w:marLeft w:val="0"/>
                      <w:marRight w:val="0"/>
                      <w:marTop w:val="0"/>
                      <w:marBottom w:val="0"/>
                      <w:divBdr>
                        <w:top w:val="none" w:sz="0" w:space="0" w:color="auto"/>
                        <w:left w:val="none" w:sz="0" w:space="0" w:color="auto"/>
                        <w:bottom w:val="none" w:sz="0" w:space="0" w:color="auto"/>
                        <w:right w:val="none" w:sz="0" w:space="0" w:color="auto"/>
                      </w:divBdr>
                      <w:divsChild>
                        <w:div w:id="332224181">
                          <w:marLeft w:val="0"/>
                          <w:marRight w:val="0"/>
                          <w:marTop w:val="0"/>
                          <w:marBottom w:val="0"/>
                          <w:divBdr>
                            <w:top w:val="none" w:sz="0" w:space="0" w:color="auto"/>
                            <w:left w:val="none" w:sz="0" w:space="0" w:color="auto"/>
                            <w:bottom w:val="none" w:sz="0" w:space="0" w:color="auto"/>
                            <w:right w:val="none" w:sz="0" w:space="0" w:color="auto"/>
                          </w:divBdr>
                          <w:divsChild>
                            <w:div w:id="93351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675300">
      <w:bodyDiv w:val="1"/>
      <w:marLeft w:val="0"/>
      <w:marRight w:val="0"/>
      <w:marTop w:val="0"/>
      <w:marBottom w:val="0"/>
      <w:divBdr>
        <w:top w:val="none" w:sz="0" w:space="0" w:color="auto"/>
        <w:left w:val="none" w:sz="0" w:space="0" w:color="auto"/>
        <w:bottom w:val="none" w:sz="0" w:space="0" w:color="auto"/>
        <w:right w:val="none" w:sz="0" w:space="0" w:color="auto"/>
      </w:divBdr>
      <w:divsChild>
        <w:div w:id="1078406206">
          <w:marLeft w:val="0"/>
          <w:marRight w:val="0"/>
          <w:marTop w:val="0"/>
          <w:marBottom w:val="0"/>
          <w:divBdr>
            <w:top w:val="none" w:sz="0" w:space="0" w:color="auto"/>
            <w:left w:val="none" w:sz="0" w:space="0" w:color="auto"/>
            <w:bottom w:val="none" w:sz="0" w:space="0" w:color="auto"/>
            <w:right w:val="none" w:sz="0" w:space="0" w:color="auto"/>
          </w:divBdr>
          <w:divsChild>
            <w:div w:id="1478038227">
              <w:marLeft w:val="0"/>
              <w:marRight w:val="0"/>
              <w:marTop w:val="0"/>
              <w:marBottom w:val="0"/>
              <w:divBdr>
                <w:top w:val="none" w:sz="0" w:space="0" w:color="auto"/>
                <w:left w:val="none" w:sz="0" w:space="0" w:color="auto"/>
                <w:bottom w:val="none" w:sz="0" w:space="0" w:color="auto"/>
                <w:right w:val="none" w:sz="0" w:space="0" w:color="auto"/>
              </w:divBdr>
            </w:div>
          </w:divsChild>
        </w:div>
        <w:div w:id="1883706695">
          <w:marLeft w:val="0"/>
          <w:marRight w:val="0"/>
          <w:marTop w:val="0"/>
          <w:marBottom w:val="0"/>
          <w:divBdr>
            <w:top w:val="none" w:sz="0" w:space="0" w:color="auto"/>
            <w:left w:val="none" w:sz="0" w:space="0" w:color="auto"/>
            <w:bottom w:val="none" w:sz="0" w:space="0" w:color="auto"/>
            <w:right w:val="none" w:sz="0" w:space="0" w:color="auto"/>
          </w:divBdr>
          <w:divsChild>
            <w:div w:id="1544438975">
              <w:marLeft w:val="0"/>
              <w:marRight w:val="0"/>
              <w:marTop w:val="0"/>
              <w:marBottom w:val="0"/>
              <w:divBdr>
                <w:top w:val="none" w:sz="0" w:space="0" w:color="auto"/>
                <w:left w:val="none" w:sz="0" w:space="0" w:color="auto"/>
                <w:bottom w:val="none" w:sz="0" w:space="0" w:color="auto"/>
                <w:right w:val="none" w:sz="0" w:space="0" w:color="auto"/>
              </w:divBdr>
              <w:divsChild>
                <w:div w:id="13396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44189">
      <w:bodyDiv w:val="1"/>
      <w:marLeft w:val="0"/>
      <w:marRight w:val="0"/>
      <w:marTop w:val="0"/>
      <w:marBottom w:val="0"/>
      <w:divBdr>
        <w:top w:val="none" w:sz="0" w:space="0" w:color="auto"/>
        <w:left w:val="none" w:sz="0" w:space="0" w:color="auto"/>
        <w:bottom w:val="none" w:sz="0" w:space="0" w:color="auto"/>
        <w:right w:val="none" w:sz="0" w:space="0" w:color="auto"/>
      </w:divBdr>
    </w:div>
    <w:div w:id="1651246805">
      <w:bodyDiv w:val="1"/>
      <w:marLeft w:val="0"/>
      <w:marRight w:val="0"/>
      <w:marTop w:val="0"/>
      <w:marBottom w:val="0"/>
      <w:divBdr>
        <w:top w:val="none" w:sz="0" w:space="0" w:color="auto"/>
        <w:left w:val="none" w:sz="0" w:space="0" w:color="auto"/>
        <w:bottom w:val="none" w:sz="0" w:space="0" w:color="auto"/>
        <w:right w:val="none" w:sz="0" w:space="0" w:color="auto"/>
      </w:divBdr>
    </w:div>
    <w:div w:id="1661733489">
      <w:bodyDiv w:val="1"/>
      <w:marLeft w:val="0"/>
      <w:marRight w:val="0"/>
      <w:marTop w:val="0"/>
      <w:marBottom w:val="0"/>
      <w:divBdr>
        <w:top w:val="none" w:sz="0" w:space="0" w:color="auto"/>
        <w:left w:val="none" w:sz="0" w:space="0" w:color="auto"/>
        <w:bottom w:val="none" w:sz="0" w:space="0" w:color="auto"/>
        <w:right w:val="none" w:sz="0" w:space="0" w:color="auto"/>
      </w:divBdr>
    </w:div>
    <w:div w:id="1667051480">
      <w:bodyDiv w:val="1"/>
      <w:marLeft w:val="0"/>
      <w:marRight w:val="0"/>
      <w:marTop w:val="0"/>
      <w:marBottom w:val="0"/>
      <w:divBdr>
        <w:top w:val="none" w:sz="0" w:space="0" w:color="auto"/>
        <w:left w:val="none" w:sz="0" w:space="0" w:color="auto"/>
        <w:bottom w:val="none" w:sz="0" w:space="0" w:color="auto"/>
        <w:right w:val="none" w:sz="0" w:space="0" w:color="auto"/>
      </w:divBdr>
    </w:div>
    <w:div w:id="1675524271">
      <w:bodyDiv w:val="1"/>
      <w:marLeft w:val="0"/>
      <w:marRight w:val="0"/>
      <w:marTop w:val="0"/>
      <w:marBottom w:val="0"/>
      <w:divBdr>
        <w:top w:val="none" w:sz="0" w:space="0" w:color="auto"/>
        <w:left w:val="none" w:sz="0" w:space="0" w:color="auto"/>
        <w:bottom w:val="none" w:sz="0" w:space="0" w:color="auto"/>
        <w:right w:val="none" w:sz="0" w:space="0" w:color="auto"/>
      </w:divBdr>
    </w:div>
    <w:div w:id="1677421770">
      <w:bodyDiv w:val="1"/>
      <w:marLeft w:val="0"/>
      <w:marRight w:val="0"/>
      <w:marTop w:val="0"/>
      <w:marBottom w:val="0"/>
      <w:divBdr>
        <w:top w:val="none" w:sz="0" w:space="0" w:color="auto"/>
        <w:left w:val="none" w:sz="0" w:space="0" w:color="auto"/>
        <w:bottom w:val="none" w:sz="0" w:space="0" w:color="auto"/>
        <w:right w:val="none" w:sz="0" w:space="0" w:color="auto"/>
      </w:divBdr>
    </w:div>
    <w:div w:id="1692956388">
      <w:bodyDiv w:val="1"/>
      <w:marLeft w:val="0"/>
      <w:marRight w:val="0"/>
      <w:marTop w:val="0"/>
      <w:marBottom w:val="0"/>
      <w:divBdr>
        <w:top w:val="none" w:sz="0" w:space="0" w:color="auto"/>
        <w:left w:val="none" w:sz="0" w:space="0" w:color="auto"/>
        <w:bottom w:val="none" w:sz="0" w:space="0" w:color="auto"/>
        <w:right w:val="none" w:sz="0" w:space="0" w:color="auto"/>
      </w:divBdr>
    </w:div>
    <w:div w:id="1695379043">
      <w:bodyDiv w:val="1"/>
      <w:marLeft w:val="0"/>
      <w:marRight w:val="0"/>
      <w:marTop w:val="0"/>
      <w:marBottom w:val="0"/>
      <w:divBdr>
        <w:top w:val="none" w:sz="0" w:space="0" w:color="auto"/>
        <w:left w:val="none" w:sz="0" w:space="0" w:color="auto"/>
        <w:bottom w:val="none" w:sz="0" w:space="0" w:color="auto"/>
        <w:right w:val="none" w:sz="0" w:space="0" w:color="auto"/>
      </w:divBdr>
    </w:div>
    <w:div w:id="1699886457">
      <w:bodyDiv w:val="1"/>
      <w:marLeft w:val="0"/>
      <w:marRight w:val="0"/>
      <w:marTop w:val="0"/>
      <w:marBottom w:val="0"/>
      <w:divBdr>
        <w:top w:val="none" w:sz="0" w:space="0" w:color="auto"/>
        <w:left w:val="none" w:sz="0" w:space="0" w:color="auto"/>
        <w:bottom w:val="none" w:sz="0" w:space="0" w:color="auto"/>
        <w:right w:val="none" w:sz="0" w:space="0" w:color="auto"/>
      </w:divBdr>
    </w:div>
    <w:div w:id="1704592970">
      <w:bodyDiv w:val="1"/>
      <w:marLeft w:val="0"/>
      <w:marRight w:val="0"/>
      <w:marTop w:val="0"/>
      <w:marBottom w:val="0"/>
      <w:divBdr>
        <w:top w:val="none" w:sz="0" w:space="0" w:color="auto"/>
        <w:left w:val="none" w:sz="0" w:space="0" w:color="auto"/>
        <w:bottom w:val="none" w:sz="0" w:space="0" w:color="auto"/>
        <w:right w:val="none" w:sz="0" w:space="0" w:color="auto"/>
      </w:divBdr>
    </w:div>
    <w:div w:id="1720082713">
      <w:bodyDiv w:val="1"/>
      <w:marLeft w:val="0"/>
      <w:marRight w:val="0"/>
      <w:marTop w:val="0"/>
      <w:marBottom w:val="0"/>
      <w:divBdr>
        <w:top w:val="none" w:sz="0" w:space="0" w:color="auto"/>
        <w:left w:val="none" w:sz="0" w:space="0" w:color="auto"/>
        <w:bottom w:val="none" w:sz="0" w:space="0" w:color="auto"/>
        <w:right w:val="none" w:sz="0" w:space="0" w:color="auto"/>
      </w:divBdr>
      <w:divsChild>
        <w:div w:id="1555652390">
          <w:marLeft w:val="0"/>
          <w:marRight w:val="0"/>
          <w:marTop w:val="0"/>
          <w:marBottom w:val="0"/>
          <w:divBdr>
            <w:top w:val="none" w:sz="0" w:space="0" w:color="auto"/>
            <w:left w:val="none" w:sz="0" w:space="0" w:color="auto"/>
            <w:bottom w:val="none" w:sz="0" w:space="0" w:color="auto"/>
            <w:right w:val="none" w:sz="0" w:space="0" w:color="auto"/>
          </w:divBdr>
          <w:divsChild>
            <w:div w:id="542790150">
              <w:marLeft w:val="0"/>
              <w:marRight w:val="0"/>
              <w:marTop w:val="0"/>
              <w:marBottom w:val="0"/>
              <w:divBdr>
                <w:top w:val="none" w:sz="0" w:space="0" w:color="auto"/>
                <w:left w:val="none" w:sz="0" w:space="0" w:color="auto"/>
                <w:bottom w:val="none" w:sz="0" w:space="0" w:color="auto"/>
                <w:right w:val="none" w:sz="0" w:space="0" w:color="auto"/>
              </w:divBdr>
              <w:divsChild>
                <w:div w:id="1711108618">
                  <w:marLeft w:val="0"/>
                  <w:marRight w:val="0"/>
                  <w:marTop w:val="0"/>
                  <w:marBottom w:val="0"/>
                  <w:divBdr>
                    <w:top w:val="none" w:sz="0" w:space="0" w:color="auto"/>
                    <w:left w:val="none" w:sz="0" w:space="0" w:color="auto"/>
                    <w:bottom w:val="none" w:sz="0" w:space="0" w:color="auto"/>
                    <w:right w:val="none" w:sz="0" w:space="0" w:color="auto"/>
                  </w:divBdr>
                  <w:divsChild>
                    <w:div w:id="1204555266">
                      <w:marLeft w:val="0"/>
                      <w:marRight w:val="0"/>
                      <w:marTop w:val="0"/>
                      <w:marBottom w:val="0"/>
                      <w:divBdr>
                        <w:top w:val="none" w:sz="0" w:space="0" w:color="auto"/>
                        <w:left w:val="none" w:sz="0" w:space="0" w:color="auto"/>
                        <w:bottom w:val="none" w:sz="0" w:space="0" w:color="auto"/>
                        <w:right w:val="none" w:sz="0" w:space="0" w:color="auto"/>
                      </w:divBdr>
                      <w:divsChild>
                        <w:div w:id="970866924">
                          <w:marLeft w:val="0"/>
                          <w:marRight w:val="0"/>
                          <w:marTop w:val="0"/>
                          <w:marBottom w:val="0"/>
                          <w:divBdr>
                            <w:top w:val="none" w:sz="0" w:space="0" w:color="auto"/>
                            <w:left w:val="none" w:sz="0" w:space="0" w:color="auto"/>
                            <w:bottom w:val="none" w:sz="0" w:space="0" w:color="auto"/>
                            <w:right w:val="none" w:sz="0" w:space="0" w:color="auto"/>
                          </w:divBdr>
                          <w:divsChild>
                            <w:div w:id="336470340">
                              <w:marLeft w:val="0"/>
                              <w:marRight w:val="0"/>
                              <w:marTop w:val="0"/>
                              <w:marBottom w:val="0"/>
                              <w:divBdr>
                                <w:top w:val="none" w:sz="0" w:space="0" w:color="auto"/>
                                <w:left w:val="none" w:sz="0" w:space="0" w:color="auto"/>
                                <w:bottom w:val="none" w:sz="0" w:space="0" w:color="auto"/>
                                <w:right w:val="none" w:sz="0" w:space="0" w:color="auto"/>
                              </w:divBdr>
                              <w:divsChild>
                                <w:div w:id="1071000723">
                                  <w:marLeft w:val="0"/>
                                  <w:marRight w:val="0"/>
                                  <w:marTop w:val="0"/>
                                  <w:marBottom w:val="0"/>
                                  <w:divBdr>
                                    <w:top w:val="none" w:sz="0" w:space="0" w:color="auto"/>
                                    <w:left w:val="none" w:sz="0" w:space="0" w:color="auto"/>
                                    <w:bottom w:val="none" w:sz="0" w:space="0" w:color="auto"/>
                                    <w:right w:val="none" w:sz="0" w:space="0" w:color="auto"/>
                                  </w:divBdr>
                                  <w:divsChild>
                                    <w:div w:id="725109513">
                                      <w:marLeft w:val="0"/>
                                      <w:marRight w:val="0"/>
                                      <w:marTop w:val="0"/>
                                      <w:marBottom w:val="0"/>
                                      <w:divBdr>
                                        <w:top w:val="none" w:sz="0" w:space="0" w:color="auto"/>
                                        <w:left w:val="none" w:sz="0" w:space="0" w:color="auto"/>
                                        <w:bottom w:val="none" w:sz="0" w:space="0" w:color="auto"/>
                                        <w:right w:val="none" w:sz="0" w:space="0" w:color="auto"/>
                                      </w:divBdr>
                                      <w:divsChild>
                                        <w:div w:id="225992011">
                                          <w:marLeft w:val="0"/>
                                          <w:marRight w:val="0"/>
                                          <w:marTop w:val="0"/>
                                          <w:marBottom w:val="0"/>
                                          <w:divBdr>
                                            <w:top w:val="none" w:sz="0" w:space="0" w:color="auto"/>
                                            <w:left w:val="none" w:sz="0" w:space="0" w:color="auto"/>
                                            <w:bottom w:val="none" w:sz="0" w:space="0" w:color="auto"/>
                                            <w:right w:val="none" w:sz="0" w:space="0" w:color="auto"/>
                                          </w:divBdr>
                                          <w:divsChild>
                                            <w:div w:id="199517188">
                                              <w:marLeft w:val="0"/>
                                              <w:marRight w:val="0"/>
                                              <w:marTop w:val="0"/>
                                              <w:marBottom w:val="0"/>
                                              <w:divBdr>
                                                <w:top w:val="none" w:sz="0" w:space="0" w:color="auto"/>
                                                <w:left w:val="none" w:sz="0" w:space="0" w:color="auto"/>
                                                <w:bottom w:val="none" w:sz="0" w:space="0" w:color="auto"/>
                                                <w:right w:val="none" w:sz="0" w:space="0" w:color="auto"/>
                                              </w:divBdr>
                                              <w:divsChild>
                                                <w:div w:id="2005426720">
                                                  <w:marLeft w:val="0"/>
                                                  <w:marRight w:val="0"/>
                                                  <w:marTop w:val="0"/>
                                                  <w:marBottom w:val="0"/>
                                                  <w:divBdr>
                                                    <w:top w:val="none" w:sz="0" w:space="0" w:color="auto"/>
                                                    <w:left w:val="none" w:sz="0" w:space="0" w:color="auto"/>
                                                    <w:bottom w:val="none" w:sz="0" w:space="0" w:color="auto"/>
                                                    <w:right w:val="none" w:sz="0" w:space="0" w:color="auto"/>
                                                  </w:divBdr>
                                                  <w:divsChild>
                                                    <w:div w:id="528907442">
                                                      <w:marLeft w:val="0"/>
                                                      <w:marRight w:val="0"/>
                                                      <w:marTop w:val="0"/>
                                                      <w:marBottom w:val="0"/>
                                                      <w:divBdr>
                                                        <w:top w:val="none" w:sz="0" w:space="0" w:color="auto"/>
                                                        <w:left w:val="none" w:sz="0" w:space="0" w:color="auto"/>
                                                        <w:bottom w:val="none" w:sz="0" w:space="0" w:color="auto"/>
                                                        <w:right w:val="none" w:sz="0" w:space="0" w:color="auto"/>
                                                      </w:divBdr>
                                                      <w:divsChild>
                                                        <w:div w:id="8626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24206759">
      <w:bodyDiv w:val="1"/>
      <w:marLeft w:val="0"/>
      <w:marRight w:val="0"/>
      <w:marTop w:val="0"/>
      <w:marBottom w:val="0"/>
      <w:divBdr>
        <w:top w:val="none" w:sz="0" w:space="0" w:color="auto"/>
        <w:left w:val="none" w:sz="0" w:space="0" w:color="auto"/>
        <w:bottom w:val="none" w:sz="0" w:space="0" w:color="auto"/>
        <w:right w:val="none" w:sz="0" w:space="0" w:color="auto"/>
      </w:divBdr>
    </w:div>
    <w:div w:id="1730611056">
      <w:bodyDiv w:val="1"/>
      <w:marLeft w:val="0"/>
      <w:marRight w:val="0"/>
      <w:marTop w:val="0"/>
      <w:marBottom w:val="0"/>
      <w:divBdr>
        <w:top w:val="none" w:sz="0" w:space="0" w:color="auto"/>
        <w:left w:val="none" w:sz="0" w:space="0" w:color="auto"/>
        <w:bottom w:val="none" w:sz="0" w:space="0" w:color="auto"/>
        <w:right w:val="none" w:sz="0" w:space="0" w:color="auto"/>
      </w:divBdr>
    </w:div>
    <w:div w:id="1731998091">
      <w:bodyDiv w:val="1"/>
      <w:marLeft w:val="0"/>
      <w:marRight w:val="0"/>
      <w:marTop w:val="0"/>
      <w:marBottom w:val="0"/>
      <w:divBdr>
        <w:top w:val="none" w:sz="0" w:space="0" w:color="auto"/>
        <w:left w:val="none" w:sz="0" w:space="0" w:color="auto"/>
        <w:bottom w:val="none" w:sz="0" w:space="0" w:color="auto"/>
        <w:right w:val="none" w:sz="0" w:space="0" w:color="auto"/>
      </w:divBdr>
    </w:div>
    <w:div w:id="1739014768">
      <w:bodyDiv w:val="1"/>
      <w:marLeft w:val="0"/>
      <w:marRight w:val="0"/>
      <w:marTop w:val="0"/>
      <w:marBottom w:val="0"/>
      <w:divBdr>
        <w:top w:val="none" w:sz="0" w:space="0" w:color="auto"/>
        <w:left w:val="none" w:sz="0" w:space="0" w:color="auto"/>
        <w:bottom w:val="none" w:sz="0" w:space="0" w:color="auto"/>
        <w:right w:val="none" w:sz="0" w:space="0" w:color="auto"/>
      </w:divBdr>
    </w:div>
    <w:div w:id="1746955091">
      <w:bodyDiv w:val="1"/>
      <w:marLeft w:val="0"/>
      <w:marRight w:val="0"/>
      <w:marTop w:val="0"/>
      <w:marBottom w:val="0"/>
      <w:divBdr>
        <w:top w:val="none" w:sz="0" w:space="0" w:color="auto"/>
        <w:left w:val="none" w:sz="0" w:space="0" w:color="auto"/>
        <w:bottom w:val="none" w:sz="0" w:space="0" w:color="auto"/>
        <w:right w:val="none" w:sz="0" w:space="0" w:color="auto"/>
      </w:divBdr>
    </w:div>
    <w:div w:id="1748378365">
      <w:bodyDiv w:val="1"/>
      <w:marLeft w:val="0"/>
      <w:marRight w:val="0"/>
      <w:marTop w:val="0"/>
      <w:marBottom w:val="0"/>
      <w:divBdr>
        <w:top w:val="none" w:sz="0" w:space="0" w:color="auto"/>
        <w:left w:val="none" w:sz="0" w:space="0" w:color="auto"/>
        <w:bottom w:val="none" w:sz="0" w:space="0" w:color="auto"/>
        <w:right w:val="none" w:sz="0" w:space="0" w:color="auto"/>
      </w:divBdr>
      <w:divsChild>
        <w:div w:id="607078885">
          <w:marLeft w:val="0"/>
          <w:marRight w:val="0"/>
          <w:marTop w:val="0"/>
          <w:marBottom w:val="0"/>
          <w:divBdr>
            <w:top w:val="none" w:sz="0" w:space="0" w:color="auto"/>
            <w:left w:val="none" w:sz="0" w:space="0" w:color="auto"/>
            <w:bottom w:val="none" w:sz="0" w:space="0" w:color="auto"/>
            <w:right w:val="none" w:sz="0" w:space="0" w:color="auto"/>
          </w:divBdr>
        </w:div>
        <w:div w:id="646713893">
          <w:marLeft w:val="0"/>
          <w:marRight w:val="0"/>
          <w:marTop w:val="0"/>
          <w:marBottom w:val="0"/>
          <w:divBdr>
            <w:top w:val="none" w:sz="0" w:space="0" w:color="auto"/>
            <w:left w:val="none" w:sz="0" w:space="0" w:color="auto"/>
            <w:bottom w:val="none" w:sz="0" w:space="0" w:color="auto"/>
            <w:right w:val="none" w:sz="0" w:space="0" w:color="auto"/>
          </w:divBdr>
        </w:div>
        <w:div w:id="2107772590">
          <w:marLeft w:val="0"/>
          <w:marRight w:val="0"/>
          <w:marTop w:val="0"/>
          <w:marBottom w:val="0"/>
          <w:divBdr>
            <w:top w:val="none" w:sz="0" w:space="0" w:color="auto"/>
            <w:left w:val="none" w:sz="0" w:space="0" w:color="auto"/>
            <w:bottom w:val="none" w:sz="0" w:space="0" w:color="auto"/>
            <w:right w:val="none" w:sz="0" w:space="0" w:color="auto"/>
          </w:divBdr>
        </w:div>
      </w:divsChild>
    </w:div>
    <w:div w:id="1752779001">
      <w:bodyDiv w:val="1"/>
      <w:marLeft w:val="0"/>
      <w:marRight w:val="0"/>
      <w:marTop w:val="0"/>
      <w:marBottom w:val="0"/>
      <w:divBdr>
        <w:top w:val="none" w:sz="0" w:space="0" w:color="auto"/>
        <w:left w:val="none" w:sz="0" w:space="0" w:color="auto"/>
        <w:bottom w:val="none" w:sz="0" w:space="0" w:color="auto"/>
        <w:right w:val="none" w:sz="0" w:space="0" w:color="auto"/>
      </w:divBdr>
    </w:div>
    <w:div w:id="1753695191">
      <w:bodyDiv w:val="1"/>
      <w:marLeft w:val="0"/>
      <w:marRight w:val="0"/>
      <w:marTop w:val="0"/>
      <w:marBottom w:val="0"/>
      <w:divBdr>
        <w:top w:val="none" w:sz="0" w:space="0" w:color="auto"/>
        <w:left w:val="none" w:sz="0" w:space="0" w:color="auto"/>
        <w:bottom w:val="none" w:sz="0" w:space="0" w:color="auto"/>
        <w:right w:val="none" w:sz="0" w:space="0" w:color="auto"/>
      </w:divBdr>
    </w:div>
    <w:div w:id="1757819132">
      <w:bodyDiv w:val="1"/>
      <w:marLeft w:val="0"/>
      <w:marRight w:val="0"/>
      <w:marTop w:val="0"/>
      <w:marBottom w:val="0"/>
      <w:divBdr>
        <w:top w:val="none" w:sz="0" w:space="0" w:color="auto"/>
        <w:left w:val="none" w:sz="0" w:space="0" w:color="auto"/>
        <w:bottom w:val="none" w:sz="0" w:space="0" w:color="auto"/>
        <w:right w:val="none" w:sz="0" w:space="0" w:color="auto"/>
      </w:divBdr>
      <w:divsChild>
        <w:div w:id="1491675207">
          <w:marLeft w:val="0"/>
          <w:marRight w:val="0"/>
          <w:marTop w:val="0"/>
          <w:marBottom w:val="0"/>
          <w:divBdr>
            <w:top w:val="single" w:sz="2" w:space="0" w:color="D9D9E3"/>
            <w:left w:val="single" w:sz="2" w:space="0" w:color="D9D9E3"/>
            <w:bottom w:val="single" w:sz="2" w:space="0" w:color="D9D9E3"/>
            <w:right w:val="single" w:sz="2" w:space="0" w:color="D9D9E3"/>
          </w:divBdr>
          <w:divsChild>
            <w:div w:id="419452119">
              <w:marLeft w:val="0"/>
              <w:marRight w:val="0"/>
              <w:marTop w:val="0"/>
              <w:marBottom w:val="0"/>
              <w:divBdr>
                <w:top w:val="single" w:sz="2" w:space="0" w:color="D9D9E3"/>
                <w:left w:val="single" w:sz="2" w:space="0" w:color="D9D9E3"/>
                <w:bottom w:val="single" w:sz="2" w:space="0" w:color="D9D9E3"/>
                <w:right w:val="single" w:sz="2" w:space="0" w:color="D9D9E3"/>
              </w:divBdr>
              <w:divsChild>
                <w:div w:id="1352759502">
                  <w:marLeft w:val="0"/>
                  <w:marRight w:val="0"/>
                  <w:marTop w:val="0"/>
                  <w:marBottom w:val="0"/>
                  <w:divBdr>
                    <w:top w:val="single" w:sz="2" w:space="0" w:color="D9D9E3"/>
                    <w:left w:val="single" w:sz="2" w:space="0" w:color="D9D9E3"/>
                    <w:bottom w:val="single" w:sz="2" w:space="0" w:color="D9D9E3"/>
                    <w:right w:val="single" w:sz="2" w:space="0" w:color="D9D9E3"/>
                  </w:divBdr>
                  <w:divsChild>
                    <w:div w:id="1784573882">
                      <w:marLeft w:val="0"/>
                      <w:marRight w:val="0"/>
                      <w:marTop w:val="0"/>
                      <w:marBottom w:val="0"/>
                      <w:divBdr>
                        <w:top w:val="single" w:sz="2" w:space="0" w:color="D9D9E3"/>
                        <w:left w:val="single" w:sz="2" w:space="0" w:color="D9D9E3"/>
                        <w:bottom w:val="single" w:sz="2" w:space="0" w:color="D9D9E3"/>
                        <w:right w:val="single" w:sz="2" w:space="0" w:color="D9D9E3"/>
                      </w:divBdr>
                      <w:divsChild>
                        <w:div w:id="401492357">
                          <w:marLeft w:val="0"/>
                          <w:marRight w:val="0"/>
                          <w:marTop w:val="0"/>
                          <w:marBottom w:val="0"/>
                          <w:divBdr>
                            <w:top w:val="none" w:sz="0" w:space="0" w:color="auto"/>
                            <w:left w:val="none" w:sz="0" w:space="0" w:color="auto"/>
                            <w:bottom w:val="none" w:sz="0" w:space="0" w:color="auto"/>
                            <w:right w:val="none" w:sz="0" w:space="0" w:color="auto"/>
                          </w:divBdr>
                          <w:divsChild>
                            <w:div w:id="15532719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30448939">
                                  <w:marLeft w:val="0"/>
                                  <w:marRight w:val="0"/>
                                  <w:marTop w:val="0"/>
                                  <w:marBottom w:val="0"/>
                                  <w:divBdr>
                                    <w:top w:val="single" w:sz="2" w:space="0" w:color="D9D9E3"/>
                                    <w:left w:val="single" w:sz="2" w:space="0" w:color="D9D9E3"/>
                                    <w:bottom w:val="single" w:sz="2" w:space="0" w:color="D9D9E3"/>
                                    <w:right w:val="single" w:sz="2" w:space="0" w:color="D9D9E3"/>
                                  </w:divBdr>
                                  <w:divsChild>
                                    <w:div w:id="525411907">
                                      <w:marLeft w:val="0"/>
                                      <w:marRight w:val="0"/>
                                      <w:marTop w:val="0"/>
                                      <w:marBottom w:val="0"/>
                                      <w:divBdr>
                                        <w:top w:val="single" w:sz="2" w:space="0" w:color="D9D9E3"/>
                                        <w:left w:val="single" w:sz="2" w:space="0" w:color="D9D9E3"/>
                                        <w:bottom w:val="single" w:sz="2" w:space="0" w:color="D9D9E3"/>
                                        <w:right w:val="single" w:sz="2" w:space="0" w:color="D9D9E3"/>
                                      </w:divBdr>
                                      <w:divsChild>
                                        <w:div w:id="393503622">
                                          <w:marLeft w:val="0"/>
                                          <w:marRight w:val="0"/>
                                          <w:marTop w:val="0"/>
                                          <w:marBottom w:val="0"/>
                                          <w:divBdr>
                                            <w:top w:val="single" w:sz="2" w:space="0" w:color="D9D9E3"/>
                                            <w:left w:val="single" w:sz="2" w:space="0" w:color="D9D9E3"/>
                                            <w:bottom w:val="single" w:sz="2" w:space="0" w:color="D9D9E3"/>
                                            <w:right w:val="single" w:sz="2" w:space="0" w:color="D9D9E3"/>
                                          </w:divBdr>
                                          <w:divsChild>
                                            <w:div w:id="823400747">
                                              <w:marLeft w:val="0"/>
                                              <w:marRight w:val="0"/>
                                              <w:marTop w:val="0"/>
                                              <w:marBottom w:val="0"/>
                                              <w:divBdr>
                                                <w:top w:val="single" w:sz="2" w:space="0" w:color="D9D9E3"/>
                                                <w:left w:val="single" w:sz="2" w:space="0" w:color="D9D9E3"/>
                                                <w:bottom w:val="single" w:sz="2" w:space="0" w:color="D9D9E3"/>
                                                <w:right w:val="single" w:sz="2" w:space="0" w:color="D9D9E3"/>
                                              </w:divBdr>
                                              <w:divsChild>
                                                <w:div w:id="52041988">
                                                  <w:marLeft w:val="0"/>
                                                  <w:marRight w:val="0"/>
                                                  <w:marTop w:val="0"/>
                                                  <w:marBottom w:val="0"/>
                                                  <w:divBdr>
                                                    <w:top w:val="single" w:sz="2" w:space="0" w:color="D9D9E3"/>
                                                    <w:left w:val="single" w:sz="2" w:space="0" w:color="D9D9E3"/>
                                                    <w:bottom w:val="single" w:sz="2" w:space="0" w:color="D9D9E3"/>
                                                    <w:right w:val="single" w:sz="2" w:space="0" w:color="D9D9E3"/>
                                                  </w:divBdr>
                                                  <w:divsChild>
                                                    <w:div w:id="571742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4586717">
                          <w:marLeft w:val="0"/>
                          <w:marRight w:val="0"/>
                          <w:marTop w:val="0"/>
                          <w:marBottom w:val="0"/>
                          <w:divBdr>
                            <w:top w:val="none" w:sz="0" w:space="0" w:color="auto"/>
                            <w:left w:val="none" w:sz="0" w:space="0" w:color="auto"/>
                            <w:bottom w:val="none" w:sz="0" w:space="0" w:color="auto"/>
                            <w:right w:val="none" w:sz="0" w:space="0" w:color="auto"/>
                          </w:divBdr>
                          <w:divsChild>
                            <w:div w:id="221141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118285">
                                  <w:marLeft w:val="0"/>
                                  <w:marRight w:val="0"/>
                                  <w:marTop w:val="0"/>
                                  <w:marBottom w:val="0"/>
                                  <w:divBdr>
                                    <w:top w:val="single" w:sz="2" w:space="0" w:color="D9D9E3"/>
                                    <w:left w:val="single" w:sz="2" w:space="0" w:color="D9D9E3"/>
                                    <w:bottom w:val="single" w:sz="2" w:space="0" w:color="D9D9E3"/>
                                    <w:right w:val="single" w:sz="2" w:space="0" w:color="D9D9E3"/>
                                  </w:divBdr>
                                  <w:divsChild>
                                    <w:div w:id="624434652">
                                      <w:marLeft w:val="0"/>
                                      <w:marRight w:val="0"/>
                                      <w:marTop w:val="0"/>
                                      <w:marBottom w:val="0"/>
                                      <w:divBdr>
                                        <w:top w:val="single" w:sz="2" w:space="0" w:color="D9D9E3"/>
                                        <w:left w:val="single" w:sz="2" w:space="0" w:color="D9D9E3"/>
                                        <w:bottom w:val="single" w:sz="2" w:space="0" w:color="D9D9E3"/>
                                        <w:right w:val="single" w:sz="2" w:space="0" w:color="D9D9E3"/>
                                      </w:divBdr>
                                      <w:divsChild>
                                        <w:div w:id="1217203619">
                                          <w:marLeft w:val="0"/>
                                          <w:marRight w:val="0"/>
                                          <w:marTop w:val="0"/>
                                          <w:marBottom w:val="0"/>
                                          <w:divBdr>
                                            <w:top w:val="single" w:sz="2" w:space="0" w:color="D9D9E3"/>
                                            <w:left w:val="single" w:sz="2" w:space="0" w:color="D9D9E3"/>
                                            <w:bottom w:val="single" w:sz="2" w:space="0" w:color="D9D9E3"/>
                                            <w:right w:val="single" w:sz="2" w:space="0" w:color="D9D9E3"/>
                                          </w:divBdr>
                                          <w:divsChild>
                                            <w:div w:id="1113787938">
                                              <w:marLeft w:val="0"/>
                                              <w:marRight w:val="0"/>
                                              <w:marTop w:val="0"/>
                                              <w:marBottom w:val="0"/>
                                              <w:divBdr>
                                                <w:top w:val="single" w:sz="2" w:space="0" w:color="D9D9E3"/>
                                                <w:left w:val="single" w:sz="2" w:space="0" w:color="D9D9E3"/>
                                                <w:bottom w:val="single" w:sz="2" w:space="0" w:color="D9D9E3"/>
                                                <w:right w:val="single" w:sz="2" w:space="0" w:color="D9D9E3"/>
                                              </w:divBdr>
                                              <w:divsChild>
                                                <w:div w:id="1372068771">
                                                  <w:marLeft w:val="0"/>
                                                  <w:marRight w:val="0"/>
                                                  <w:marTop w:val="0"/>
                                                  <w:marBottom w:val="0"/>
                                                  <w:divBdr>
                                                    <w:top w:val="single" w:sz="2" w:space="0" w:color="D9D9E3"/>
                                                    <w:left w:val="single" w:sz="2" w:space="0" w:color="D9D9E3"/>
                                                    <w:bottom w:val="single" w:sz="2" w:space="0" w:color="D9D9E3"/>
                                                    <w:right w:val="single" w:sz="2" w:space="0" w:color="D9D9E3"/>
                                                  </w:divBdr>
                                                  <w:divsChild>
                                                    <w:div w:id="353503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00571987">
                                      <w:marLeft w:val="0"/>
                                      <w:marRight w:val="0"/>
                                      <w:marTop w:val="0"/>
                                      <w:marBottom w:val="0"/>
                                      <w:divBdr>
                                        <w:top w:val="single" w:sz="2" w:space="0" w:color="D9D9E3"/>
                                        <w:left w:val="single" w:sz="2" w:space="0" w:color="D9D9E3"/>
                                        <w:bottom w:val="single" w:sz="2" w:space="0" w:color="D9D9E3"/>
                                        <w:right w:val="single" w:sz="2" w:space="0" w:color="D9D9E3"/>
                                      </w:divBdr>
                                      <w:divsChild>
                                        <w:div w:id="606816102">
                                          <w:marLeft w:val="0"/>
                                          <w:marRight w:val="0"/>
                                          <w:marTop w:val="0"/>
                                          <w:marBottom w:val="0"/>
                                          <w:divBdr>
                                            <w:top w:val="single" w:sz="2" w:space="0" w:color="D9D9E3"/>
                                            <w:left w:val="single" w:sz="2" w:space="0" w:color="D9D9E3"/>
                                            <w:bottom w:val="single" w:sz="2" w:space="0" w:color="D9D9E3"/>
                                            <w:right w:val="single" w:sz="2" w:space="0" w:color="D9D9E3"/>
                                          </w:divBdr>
                                        </w:div>
                                        <w:div w:id="1254119811">
                                          <w:marLeft w:val="0"/>
                                          <w:marRight w:val="0"/>
                                          <w:marTop w:val="0"/>
                                          <w:marBottom w:val="0"/>
                                          <w:divBdr>
                                            <w:top w:val="single" w:sz="2" w:space="0" w:color="D9D9E3"/>
                                            <w:left w:val="single" w:sz="2" w:space="0" w:color="D9D9E3"/>
                                            <w:bottom w:val="single" w:sz="2" w:space="0" w:color="D9D9E3"/>
                                            <w:right w:val="single" w:sz="2" w:space="0" w:color="D9D9E3"/>
                                          </w:divBdr>
                                          <w:divsChild>
                                            <w:div w:id="1974210887">
                                              <w:marLeft w:val="0"/>
                                              <w:marRight w:val="0"/>
                                              <w:marTop w:val="0"/>
                                              <w:marBottom w:val="0"/>
                                              <w:divBdr>
                                                <w:top w:val="single" w:sz="2" w:space="0" w:color="D9D9E3"/>
                                                <w:left w:val="single" w:sz="2" w:space="0" w:color="D9D9E3"/>
                                                <w:bottom w:val="single" w:sz="2" w:space="0" w:color="D9D9E3"/>
                                                <w:right w:val="single" w:sz="2" w:space="0" w:color="D9D9E3"/>
                                              </w:divBdr>
                                              <w:divsChild>
                                                <w:div w:id="430931569">
                                                  <w:marLeft w:val="0"/>
                                                  <w:marRight w:val="0"/>
                                                  <w:marTop w:val="0"/>
                                                  <w:marBottom w:val="0"/>
                                                  <w:divBdr>
                                                    <w:top w:val="single" w:sz="2" w:space="0" w:color="D9D9E3"/>
                                                    <w:left w:val="single" w:sz="2" w:space="0" w:color="D9D9E3"/>
                                                    <w:bottom w:val="single" w:sz="2" w:space="0" w:color="D9D9E3"/>
                                                    <w:right w:val="single" w:sz="2" w:space="0" w:color="D9D9E3"/>
                                                  </w:divBdr>
                                                  <w:divsChild>
                                                    <w:div w:id="1185678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57965621">
          <w:marLeft w:val="0"/>
          <w:marRight w:val="0"/>
          <w:marTop w:val="0"/>
          <w:marBottom w:val="0"/>
          <w:divBdr>
            <w:top w:val="none" w:sz="0" w:space="0" w:color="auto"/>
            <w:left w:val="none" w:sz="0" w:space="0" w:color="auto"/>
            <w:bottom w:val="none" w:sz="0" w:space="0" w:color="auto"/>
            <w:right w:val="none" w:sz="0" w:space="0" w:color="auto"/>
          </w:divBdr>
        </w:div>
      </w:divsChild>
    </w:div>
    <w:div w:id="1762676415">
      <w:bodyDiv w:val="1"/>
      <w:marLeft w:val="0"/>
      <w:marRight w:val="0"/>
      <w:marTop w:val="0"/>
      <w:marBottom w:val="0"/>
      <w:divBdr>
        <w:top w:val="none" w:sz="0" w:space="0" w:color="auto"/>
        <w:left w:val="none" w:sz="0" w:space="0" w:color="auto"/>
        <w:bottom w:val="none" w:sz="0" w:space="0" w:color="auto"/>
        <w:right w:val="none" w:sz="0" w:space="0" w:color="auto"/>
      </w:divBdr>
    </w:div>
    <w:div w:id="1770932933">
      <w:bodyDiv w:val="1"/>
      <w:marLeft w:val="0"/>
      <w:marRight w:val="0"/>
      <w:marTop w:val="0"/>
      <w:marBottom w:val="0"/>
      <w:divBdr>
        <w:top w:val="none" w:sz="0" w:space="0" w:color="auto"/>
        <w:left w:val="none" w:sz="0" w:space="0" w:color="auto"/>
        <w:bottom w:val="none" w:sz="0" w:space="0" w:color="auto"/>
        <w:right w:val="none" w:sz="0" w:space="0" w:color="auto"/>
      </w:divBdr>
    </w:div>
    <w:div w:id="1775318872">
      <w:bodyDiv w:val="1"/>
      <w:marLeft w:val="0"/>
      <w:marRight w:val="0"/>
      <w:marTop w:val="0"/>
      <w:marBottom w:val="0"/>
      <w:divBdr>
        <w:top w:val="none" w:sz="0" w:space="0" w:color="auto"/>
        <w:left w:val="none" w:sz="0" w:space="0" w:color="auto"/>
        <w:bottom w:val="none" w:sz="0" w:space="0" w:color="auto"/>
        <w:right w:val="none" w:sz="0" w:space="0" w:color="auto"/>
      </w:divBdr>
    </w:div>
    <w:div w:id="1788431015">
      <w:bodyDiv w:val="1"/>
      <w:marLeft w:val="0"/>
      <w:marRight w:val="0"/>
      <w:marTop w:val="0"/>
      <w:marBottom w:val="0"/>
      <w:divBdr>
        <w:top w:val="none" w:sz="0" w:space="0" w:color="auto"/>
        <w:left w:val="none" w:sz="0" w:space="0" w:color="auto"/>
        <w:bottom w:val="none" w:sz="0" w:space="0" w:color="auto"/>
        <w:right w:val="none" w:sz="0" w:space="0" w:color="auto"/>
      </w:divBdr>
      <w:divsChild>
        <w:div w:id="1895460676">
          <w:marLeft w:val="0"/>
          <w:marRight w:val="0"/>
          <w:marTop w:val="0"/>
          <w:marBottom w:val="0"/>
          <w:divBdr>
            <w:top w:val="single" w:sz="2" w:space="0" w:color="D9D9E3"/>
            <w:left w:val="single" w:sz="2" w:space="0" w:color="D9D9E3"/>
            <w:bottom w:val="single" w:sz="2" w:space="0" w:color="D9D9E3"/>
            <w:right w:val="single" w:sz="2" w:space="0" w:color="D9D9E3"/>
          </w:divBdr>
          <w:divsChild>
            <w:div w:id="1886521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1334214">
          <w:marLeft w:val="0"/>
          <w:marRight w:val="0"/>
          <w:marTop w:val="0"/>
          <w:marBottom w:val="0"/>
          <w:divBdr>
            <w:top w:val="single" w:sz="2" w:space="0" w:color="D9D9E3"/>
            <w:left w:val="single" w:sz="2" w:space="0" w:color="D9D9E3"/>
            <w:bottom w:val="single" w:sz="2" w:space="0" w:color="D9D9E3"/>
            <w:right w:val="single" w:sz="2" w:space="0" w:color="D9D9E3"/>
          </w:divBdr>
          <w:divsChild>
            <w:div w:id="165828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9184350">
      <w:bodyDiv w:val="1"/>
      <w:marLeft w:val="0"/>
      <w:marRight w:val="0"/>
      <w:marTop w:val="0"/>
      <w:marBottom w:val="0"/>
      <w:divBdr>
        <w:top w:val="none" w:sz="0" w:space="0" w:color="auto"/>
        <w:left w:val="none" w:sz="0" w:space="0" w:color="auto"/>
        <w:bottom w:val="none" w:sz="0" w:space="0" w:color="auto"/>
        <w:right w:val="none" w:sz="0" w:space="0" w:color="auto"/>
      </w:divBdr>
    </w:div>
    <w:div w:id="1807893229">
      <w:bodyDiv w:val="1"/>
      <w:marLeft w:val="0"/>
      <w:marRight w:val="0"/>
      <w:marTop w:val="0"/>
      <w:marBottom w:val="0"/>
      <w:divBdr>
        <w:top w:val="none" w:sz="0" w:space="0" w:color="auto"/>
        <w:left w:val="none" w:sz="0" w:space="0" w:color="auto"/>
        <w:bottom w:val="none" w:sz="0" w:space="0" w:color="auto"/>
        <w:right w:val="none" w:sz="0" w:space="0" w:color="auto"/>
      </w:divBdr>
    </w:div>
    <w:div w:id="1812478772">
      <w:bodyDiv w:val="1"/>
      <w:marLeft w:val="0"/>
      <w:marRight w:val="0"/>
      <w:marTop w:val="0"/>
      <w:marBottom w:val="0"/>
      <w:divBdr>
        <w:top w:val="none" w:sz="0" w:space="0" w:color="auto"/>
        <w:left w:val="none" w:sz="0" w:space="0" w:color="auto"/>
        <w:bottom w:val="none" w:sz="0" w:space="0" w:color="auto"/>
        <w:right w:val="none" w:sz="0" w:space="0" w:color="auto"/>
      </w:divBdr>
      <w:divsChild>
        <w:div w:id="598828920">
          <w:marLeft w:val="0"/>
          <w:marRight w:val="0"/>
          <w:marTop w:val="0"/>
          <w:marBottom w:val="0"/>
          <w:divBdr>
            <w:top w:val="single" w:sz="2" w:space="0" w:color="D9D9E3"/>
            <w:left w:val="single" w:sz="2" w:space="0" w:color="D9D9E3"/>
            <w:bottom w:val="single" w:sz="2" w:space="0" w:color="D9D9E3"/>
            <w:right w:val="single" w:sz="2" w:space="0" w:color="D9D9E3"/>
          </w:divBdr>
          <w:divsChild>
            <w:div w:id="1269966795">
              <w:marLeft w:val="0"/>
              <w:marRight w:val="0"/>
              <w:marTop w:val="0"/>
              <w:marBottom w:val="0"/>
              <w:divBdr>
                <w:top w:val="single" w:sz="2" w:space="0" w:color="D9D9E3"/>
                <w:left w:val="single" w:sz="2" w:space="0" w:color="D9D9E3"/>
                <w:bottom w:val="single" w:sz="2" w:space="0" w:color="D9D9E3"/>
                <w:right w:val="single" w:sz="2" w:space="0" w:color="D9D9E3"/>
              </w:divBdr>
              <w:divsChild>
                <w:div w:id="64226827">
                  <w:marLeft w:val="0"/>
                  <w:marRight w:val="0"/>
                  <w:marTop w:val="0"/>
                  <w:marBottom w:val="0"/>
                  <w:divBdr>
                    <w:top w:val="single" w:sz="2" w:space="0" w:color="D9D9E3"/>
                    <w:left w:val="single" w:sz="2" w:space="0" w:color="D9D9E3"/>
                    <w:bottom w:val="single" w:sz="2" w:space="0" w:color="D9D9E3"/>
                    <w:right w:val="single" w:sz="2" w:space="0" w:color="D9D9E3"/>
                  </w:divBdr>
                  <w:divsChild>
                    <w:div w:id="1717776551">
                      <w:marLeft w:val="0"/>
                      <w:marRight w:val="0"/>
                      <w:marTop w:val="0"/>
                      <w:marBottom w:val="0"/>
                      <w:divBdr>
                        <w:top w:val="single" w:sz="2" w:space="0" w:color="D9D9E3"/>
                        <w:left w:val="single" w:sz="2" w:space="0" w:color="D9D9E3"/>
                        <w:bottom w:val="single" w:sz="2" w:space="0" w:color="D9D9E3"/>
                        <w:right w:val="single" w:sz="2" w:space="0" w:color="D9D9E3"/>
                      </w:divBdr>
                      <w:divsChild>
                        <w:div w:id="1452282897">
                          <w:marLeft w:val="0"/>
                          <w:marRight w:val="0"/>
                          <w:marTop w:val="0"/>
                          <w:marBottom w:val="0"/>
                          <w:divBdr>
                            <w:top w:val="single" w:sz="2" w:space="0" w:color="auto"/>
                            <w:left w:val="single" w:sz="2" w:space="0" w:color="auto"/>
                            <w:bottom w:val="single" w:sz="6" w:space="0" w:color="auto"/>
                            <w:right w:val="single" w:sz="2" w:space="0" w:color="auto"/>
                          </w:divBdr>
                          <w:divsChild>
                            <w:div w:id="383991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509171">
                                  <w:marLeft w:val="0"/>
                                  <w:marRight w:val="0"/>
                                  <w:marTop w:val="0"/>
                                  <w:marBottom w:val="0"/>
                                  <w:divBdr>
                                    <w:top w:val="single" w:sz="2" w:space="0" w:color="D9D9E3"/>
                                    <w:left w:val="single" w:sz="2" w:space="0" w:color="D9D9E3"/>
                                    <w:bottom w:val="single" w:sz="2" w:space="0" w:color="D9D9E3"/>
                                    <w:right w:val="single" w:sz="2" w:space="0" w:color="D9D9E3"/>
                                  </w:divBdr>
                                  <w:divsChild>
                                    <w:div w:id="712464610">
                                      <w:marLeft w:val="0"/>
                                      <w:marRight w:val="0"/>
                                      <w:marTop w:val="0"/>
                                      <w:marBottom w:val="0"/>
                                      <w:divBdr>
                                        <w:top w:val="single" w:sz="2" w:space="0" w:color="D9D9E3"/>
                                        <w:left w:val="single" w:sz="2" w:space="0" w:color="D9D9E3"/>
                                        <w:bottom w:val="single" w:sz="2" w:space="0" w:color="D9D9E3"/>
                                        <w:right w:val="single" w:sz="2" w:space="0" w:color="D9D9E3"/>
                                      </w:divBdr>
                                      <w:divsChild>
                                        <w:div w:id="1840269154">
                                          <w:marLeft w:val="0"/>
                                          <w:marRight w:val="0"/>
                                          <w:marTop w:val="0"/>
                                          <w:marBottom w:val="0"/>
                                          <w:divBdr>
                                            <w:top w:val="single" w:sz="2" w:space="0" w:color="D9D9E3"/>
                                            <w:left w:val="single" w:sz="2" w:space="0" w:color="D9D9E3"/>
                                            <w:bottom w:val="single" w:sz="2" w:space="0" w:color="D9D9E3"/>
                                            <w:right w:val="single" w:sz="2" w:space="0" w:color="D9D9E3"/>
                                          </w:divBdr>
                                          <w:divsChild>
                                            <w:div w:id="254019297">
                                              <w:marLeft w:val="0"/>
                                              <w:marRight w:val="0"/>
                                              <w:marTop w:val="0"/>
                                              <w:marBottom w:val="0"/>
                                              <w:divBdr>
                                                <w:top w:val="single" w:sz="2" w:space="0" w:color="D9D9E3"/>
                                                <w:left w:val="single" w:sz="2" w:space="0" w:color="D9D9E3"/>
                                                <w:bottom w:val="single" w:sz="2" w:space="0" w:color="D9D9E3"/>
                                                <w:right w:val="single" w:sz="2" w:space="0" w:color="D9D9E3"/>
                                              </w:divBdr>
                                              <w:divsChild>
                                                <w:div w:id="1443188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80809135">
          <w:marLeft w:val="0"/>
          <w:marRight w:val="0"/>
          <w:marTop w:val="0"/>
          <w:marBottom w:val="0"/>
          <w:divBdr>
            <w:top w:val="none" w:sz="0" w:space="0" w:color="auto"/>
            <w:left w:val="none" w:sz="0" w:space="0" w:color="auto"/>
            <w:bottom w:val="none" w:sz="0" w:space="0" w:color="auto"/>
            <w:right w:val="none" w:sz="0" w:space="0" w:color="auto"/>
          </w:divBdr>
        </w:div>
      </w:divsChild>
    </w:div>
    <w:div w:id="1820800884">
      <w:bodyDiv w:val="1"/>
      <w:marLeft w:val="0"/>
      <w:marRight w:val="0"/>
      <w:marTop w:val="0"/>
      <w:marBottom w:val="0"/>
      <w:divBdr>
        <w:top w:val="none" w:sz="0" w:space="0" w:color="auto"/>
        <w:left w:val="none" w:sz="0" w:space="0" w:color="auto"/>
        <w:bottom w:val="none" w:sz="0" w:space="0" w:color="auto"/>
        <w:right w:val="none" w:sz="0" w:space="0" w:color="auto"/>
      </w:divBdr>
    </w:div>
    <w:div w:id="1824269364">
      <w:bodyDiv w:val="1"/>
      <w:marLeft w:val="0"/>
      <w:marRight w:val="0"/>
      <w:marTop w:val="0"/>
      <w:marBottom w:val="0"/>
      <w:divBdr>
        <w:top w:val="none" w:sz="0" w:space="0" w:color="auto"/>
        <w:left w:val="none" w:sz="0" w:space="0" w:color="auto"/>
        <w:bottom w:val="none" w:sz="0" w:space="0" w:color="auto"/>
        <w:right w:val="none" w:sz="0" w:space="0" w:color="auto"/>
      </w:divBdr>
    </w:div>
    <w:div w:id="1829789690">
      <w:bodyDiv w:val="1"/>
      <w:marLeft w:val="0"/>
      <w:marRight w:val="0"/>
      <w:marTop w:val="0"/>
      <w:marBottom w:val="0"/>
      <w:divBdr>
        <w:top w:val="none" w:sz="0" w:space="0" w:color="auto"/>
        <w:left w:val="none" w:sz="0" w:space="0" w:color="auto"/>
        <w:bottom w:val="none" w:sz="0" w:space="0" w:color="auto"/>
        <w:right w:val="none" w:sz="0" w:space="0" w:color="auto"/>
      </w:divBdr>
    </w:div>
    <w:div w:id="1832208358">
      <w:bodyDiv w:val="1"/>
      <w:marLeft w:val="0"/>
      <w:marRight w:val="0"/>
      <w:marTop w:val="0"/>
      <w:marBottom w:val="0"/>
      <w:divBdr>
        <w:top w:val="none" w:sz="0" w:space="0" w:color="auto"/>
        <w:left w:val="none" w:sz="0" w:space="0" w:color="auto"/>
        <w:bottom w:val="none" w:sz="0" w:space="0" w:color="auto"/>
        <w:right w:val="none" w:sz="0" w:space="0" w:color="auto"/>
      </w:divBdr>
    </w:div>
    <w:div w:id="1832794375">
      <w:bodyDiv w:val="1"/>
      <w:marLeft w:val="0"/>
      <w:marRight w:val="0"/>
      <w:marTop w:val="0"/>
      <w:marBottom w:val="0"/>
      <w:divBdr>
        <w:top w:val="none" w:sz="0" w:space="0" w:color="auto"/>
        <w:left w:val="none" w:sz="0" w:space="0" w:color="auto"/>
        <w:bottom w:val="none" w:sz="0" w:space="0" w:color="auto"/>
        <w:right w:val="none" w:sz="0" w:space="0" w:color="auto"/>
      </w:divBdr>
    </w:div>
    <w:div w:id="1842350980">
      <w:bodyDiv w:val="1"/>
      <w:marLeft w:val="0"/>
      <w:marRight w:val="0"/>
      <w:marTop w:val="0"/>
      <w:marBottom w:val="0"/>
      <w:divBdr>
        <w:top w:val="none" w:sz="0" w:space="0" w:color="auto"/>
        <w:left w:val="none" w:sz="0" w:space="0" w:color="auto"/>
        <w:bottom w:val="none" w:sz="0" w:space="0" w:color="auto"/>
        <w:right w:val="none" w:sz="0" w:space="0" w:color="auto"/>
      </w:divBdr>
      <w:divsChild>
        <w:div w:id="58018954">
          <w:marLeft w:val="0"/>
          <w:marRight w:val="0"/>
          <w:marTop w:val="0"/>
          <w:marBottom w:val="0"/>
          <w:divBdr>
            <w:top w:val="single" w:sz="2" w:space="0" w:color="auto"/>
            <w:left w:val="single" w:sz="2" w:space="0" w:color="auto"/>
            <w:bottom w:val="single" w:sz="6" w:space="0" w:color="auto"/>
            <w:right w:val="single" w:sz="2" w:space="0" w:color="auto"/>
          </w:divBdr>
          <w:divsChild>
            <w:div w:id="4166326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1024058">
                  <w:marLeft w:val="0"/>
                  <w:marRight w:val="0"/>
                  <w:marTop w:val="0"/>
                  <w:marBottom w:val="0"/>
                  <w:divBdr>
                    <w:top w:val="single" w:sz="2" w:space="0" w:color="D9D9E3"/>
                    <w:left w:val="single" w:sz="2" w:space="0" w:color="D9D9E3"/>
                    <w:bottom w:val="single" w:sz="2" w:space="0" w:color="D9D9E3"/>
                    <w:right w:val="single" w:sz="2" w:space="0" w:color="D9D9E3"/>
                  </w:divBdr>
                  <w:divsChild>
                    <w:div w:id="132411614">
                      <w:marLeft w:val="0"/>
                      <w:marRight w:val="0"/>
                      <w:marTop w:val="0"/>
                      <w:marBottom w:val="0"/>
                      <w:divBdr>
                        <w:top w:val="single" w:sz="2" w:space="0" w:color="D9D9E3"/>
                        <w:left w:val="single" w:sz="2" w:space="0" w:color="D9D9E3"/>
                        <w:bottom w:val="single" w:sz="2" w:space="0" w:color="D9D9E3"/>
                        <w:right w:val="single" w:sz="2" w:space="0" w:color="D9D9E3"/>
                      </w:divBdr>
                      <w:divsChild>
                        <w:div w:id="125069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8709379">
                  <w:marLeft w:val="0"/>
                  <w:marRight w:val="0"/>
                  <w:marTop w:val="0"/>
                  <w:marBottom w:val="0"/>
                  <w:divBdr>
                    <w:top w:val="single" w:sz="2" w:space="0" w:color="D9D9E3"/>
                    <w:left w:val="single" w:sz="2" w:space="0" w:color="D9D9E3"/>
                    <w:bottom w:val="single" w:sz="2" w:space="0" w:color="D9D9E3"/>
                    <w:right w:val="single" w:sz="2" w:space="0" w:color="D9D9E3"/>
                  </w:divBdr>
                  <w:divsChild>
                    <w:div w:id="2101871595">
                      <w:marLeft w:val="0"/>
                      <w:marRight w:val="0"/>
                      <w:marTop w:val="0"/>
                      <w:marBottom w:val="0"/>
                      <w:divBdr>
                        <w:top w:val="single" w:sz="2" w:space="0" w:color="D9D9E3"/>
                        <w:left w:val="single" w:sz="2" w:space="0" w:color="D9D9E3"/>
                        <w:bottom w:val="single" w:sz="2" w:space="0" w:color="D9D9E3"/>
                        <w:right w:val="single" w:sz="2" w:space="0" w:color="D9D9E3"/>
                      </w:divBdr>
                      <w:divsChild>
                        <w:div w:id="373968167">
                          <w:marLeft w:val="0"/>
                          <w:marRight w:val="0"/>
                          <w:marTop w:val="0"/>
                          <w:marBottom w:val="0"/>
                          <w:divBdr>
                            <w:top w:val="single" w:sz="2" w:space="0" w:color="D9D9E3"/>
                            <w:left w:val="single" w:sz="2" w:space="0" w:color="D9D9E3"/>
                            <w:bottom w:val="single" w:sz="2" w:space="0" w:color="D9D9E3"/>
                            <w:right w:val="single" w:sz="2" w:space="0" w:color="D9D9E3"/>
                          </w:divBdr>
                          <w:divsChild>
                            <w:div w:id="245576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022875">
          <w:marLeft w:val="0"/>
          <w:marRight w:val="0"/>
          <w:marTop w:val="0"/>
          <w:marBottom w:val="0"/>
          <w:divBdr>
            <w:top w:val="single" w:sz="2" w:space="0" w:color="auto"/>
            <w:left w:val="single" w:sz="2" w:space="0" w:color="auto"/>
            <w:bottom w:val="single" w:sz="6" w:space="0" w:color="auto"/>
            <w:right w:val="single" w:sz="2" w:space="0" w:color="auto"/>
          </w:divBdr>
          <w:divsChild>
            <w:div w:id="1033263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8651094">
                  <w:marLeft w:val="0"/>
                  <w:marRight w:val="0"/>
                  <w:marTop w:val="0"/>
                  <w:marBottom w:val="0"/>
                  <w:divBdr>
                    <w:top w:val="single" w:sz="2" w:space="0" w:color="D9D9E3"/>
                    <w:left w:val="single" w:sz="2" w:space="0" w:color="D9D9E3"/>
                    <w:bottom w:val="single" w:sz="2" w:space="0" w:color="D9D9E3"/>
                    <w:right w:val="single" w:sz="2" w:space="0" w:color="D9D9E3"/>
                  </w:divBdr>
                  <w:divsChild>
                    <w:div w:id="1716351461">
                      <w:marLeft w:val="0"/>
                      <w:marRight w:val="0"/>
                      <w:marTop w:val="0"/>
                      <w:marBottom w:val="0"/>
                      <w:divBdr>
                        <w:top w:val="single" w:sz="2" w:space="0" w:color="D9D9E3"/>
                        <w:left w:val="single" w:sz="2" w:space="0" w:color="D9D9E3"/>
                        <w:bottom w:val="single" w:sz="2" w:space="0" w:color="D9D9E3"/>
                        <w:right w:val="single" w:sz="2" w:space="0" w:color="D9D9E3"/>
                      </w:divBdr>
                      <w:divsChild>
                        <w:div w:id="350643456">
                          <w:marLeft w:val="0"/>
                          <w:marRight w:val="0"/>
                          <w:marTop w:val="0"/>
                          <w:marBottom w:val="0"/>
                          <w:divBdr>
                            <w:top w:val="single" w:sz="2" w:space="0" w:color="D9D9E3"/>
                            <w:left w:val="single" w:sz="2" w:space="0" w:color="D9D9E3"/>
                            <w:bottom w:val="single" w:sz="2" w:space="0" w:color="D9D9E3"/>
                            <w:right w:val="single" w:sz="2" w:space="0" w:color="D9D9E3"/>
                          </w:divBdr>
                          <w:divsChild>
                            <w:div w:id="1314488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2052417">
                  <w:marLeft w:val="0"/>
                  <w:marRight w:val="0"/>
                  <w:marTop w:val="0"/>
                  <w:marBottom w:val="0"/>
                  <w:divBdr>
                    <w:top w:val="single" w:sz="2" w:space="0" w:color="D9D9E3"/>
                    <w:left w:val="single" w:sz="2" w:space="0" w:color="D9D9E3"/>
                    <w:bottom w:val="single" w:sz="2" w:space="0" w:color="D9D9E3"/>
                    <w:right w:val="single" w:sz="2" w:space="0" w:color="D9D9E3"/>
                  </w:divBdr>
                  <w:divsChild>
                    <w:div w:id="482545192">
                      <w:marLeft w:val="0"/>
                      <w:marRight w:val="0"/>
                      <w:marTop w:val="0"/>
                      <w:marBottom w:val="0"/>
                      <w:divBdr>
                        <w:top w:val="single" w:sz="2" w:space="0" w:color="D9D9E3"/>
                        <w:left w:val="single" w:sz="2" w:space="0" w:color="D9D9E3"/>
                        <w:bottom w:val="single" w:sz="2" w:space="0" w:color="D9D9E3"/>
                        <w:right w:val="single" w:sz="2" w:space="0" w:color="D9D9E3"/>
                      </w:divBdr>
                      <w:divsChild>
                        <w:div w:id="1214578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5160619">
          <w:marLeft w:val="0"/>
          <w:marRight w:val="0"/>
          <w:marTop w:val="0"/>
          <w:marBottom w:val="0"/>
          <w:divBdr>
            <w:top w:val="single" w:sz="2" w:space="0" w:color="auto"/>
            <w:left w:val="single" w:sz="2" w:space="0" w:color="auto"/>
            <w:bottom w:val="single" w:sz="6" w:space="0" w:color="auto"/>
            <w:right w:val="single" w:sz="2" w:space="0" w:color="auto"/>
          </w:divBdr>
          <w:divsChild>
            <w:div w:id="685447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103143">
                  <w:marLeft w:val="0"/>
                  <w:marRight w:val="0"/>
                  <w:marTop w:val="0"/>
                  <w:marBottom w:val="0"/>
                  <w:divBdr>
                    <w:top w:val="single" w:sz="2" w:space="0" w:color="D9D9E3"/>
                    <w:left w:val="single" w:sz="2" w:space="0" w:color="D9D9E3"/>
                    <w:bottom w:val="single" w:sz="2" w:space="0" w:color="D9D9E3"/>
                    <w:right w:val="single" w:sz="2" w:space="0" w:color="D9D9E3"/>
                  </w:divBdr>
                  <w:divsChild>
                    <w:div w:id="1759985123">
                      <w:marLeft w:val="0"/>
                      <w:marRight w:val="0"/>
                      <w:marTop w:val="0"/>
                      <w:marBottom w:val="0"/>
                      <w:divBdr>
                        <w:top w:val="single" w:sz="2" w:space="0" w:color="D9D9E3"/>
                        <w:left w:val="single" w:sz="2" w:space="0" w:color="D9D9E3"/>
                        <w:bottom w:val="single" w:sz="2" w:space="0" w:color="D9D9E3"/>
                        <w:right w:val="single" w:sz="2" w:space="0" w:color="D9D9E3"/>
                      </w:divBdr>
                      <w:divsChild>
                        <w:div w:id="1365786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6909758">
                  <w:marLeft w:val="0"/>
                  <w:marRight w:val="0"/>
                  <w:marTop w:val="0"/>
                  <w:marBottom w:val="0"/>
                  <w:divBdr>
                    <w:top w:val="single" w:sz="2" w:space="0" w:color="D9D9E3"/>
                    <w:left w:val="single" w:sz="2" w:space="0" w:color="D9D9E3"/>
                    <w:bottom w:val="single" w:sz="2" w:space="0" w:color="D9D9E3"/>
                    <w:right w:val="single" w:sz="2" w:space="0" w:color="D9D9E3"/>
                  </w:divBdr>
                  <w:divsChild>
                    <w:div w:id="633682831">
                      <w:marLeft w:val="0"/>
                      <w:marRight w:val="0"/>
                      <w:marTop w:val="0"/>
                      <w:marBottom w:val="0"/>
                      <w:divBdr>
                        <w:top w:val="single" w:sz="2" w:space="0" w:color="D9D9E3"/>
                        <w:left w:val="single" w:sz="2" w:space="0" w:color="D9D9E3"/>
                        <w:bottom w:val="single" w:sz="2" w:space="0" w:color="D9D9E3"/>
                        <w:right w:val="single" w:sz="2" w:space="0" w:color="D9D9E3"/>
                      </w:divBdr>
                      <w:divsChild>
                        <w:div w:id="1827210885">
                          <w:marLeft w:val="0"/>
                          <w:marRight w:val="0"/>
                          <w:marTop w:val="0"/>
                          <w:marBottom w:val="0"/>
                          <w:divBdr>
                            <w:top w:val="single" w:sz="2" w:space="0" w:color="D9D9E3"/>
                            <w:left w:val="single" w:sz="2" w:space="0" w:color="D9D9E3"/>
                            <w:bottom w:val="single" w:sz="2" w:space="0" w:color="D9D9E3"/>
                            <w:right w:val="single" w:sz="2" w:space="0" w:color="D9D9E3"/>
                          </w:divBdr>
                          <w:divsChild>
                            <w:div w:id="2134863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1878739">
          <w:marLeft w:val="0"/>
          <w:marRight w:val="0"/>
          <w:marTop w:val="0"/>
          <w:marBottom w:val="0"/>
          <w:divBdr>
            <w:top w:val="single" w:sz="2" w:space="0" w:color="auto"/>
            <w:left w:val="single" w:sz="2" w:space="0" w:color="auto"/>
            <w:bottom w:val="single" w:sz="6" w:space="0" w:color="auto"/>
            <w:right w:val="single" w:sz="2" w:space="0" w:color="auto"/>
          </w:divBdr>
          <w:divsChild>
            <w:div w:id="5013115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57893">
                  <w:marLeft w:val="0"/>
                  <w:marRight w:val="0"/>
                  <w:marTop w:val="0"/>
                  <w:marBottom w:val="0"/>
                  <w:divBdr>
                    <w:top w:val="single" w:sz="2" w:space="0" w:color="D9D9E3"/>
                    <w:left w:val="single" w:sz="2" w:space="0" w:color="D9D9E3"/>
                    <w:bottom w:val="single" w:sz="2" w:space="0" w:color="D9D9E3"/>
                    <w:right w:val="single" w:sz="2" w:space="0" w:color="D9D9E3"/>
                  </w:divBdr>
                  <w:divsChild>
                    <w:div w:id="32116941">
                      <w:marLeft w:val="0"/>
                      <w:marRight w:val="0"/>
                      <w:marTop w:val="0"/>
                      <w:marBottom w:val="0"/>
                      <w:divBdr>
                        <w:top w:val="single" w:sz="2" w:space="0" w:color="D9D9E3"/>
                        <w:left w:val="single" w:sz="2" w:space="0" w:color="D9D9E3"/>
                        <w:bottom w:val="single" w:sz="2" w:space="0" w:color="D9D9E3"/>
                        <w:right w:val="single" w:sz="2" w:space="0" w:color="D9D9E3"/>
                      </w:divBdr>
                      <w:divsChild>
                        <w:div w:id="804809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7639669">
                  <w:marLeft w:val="0"/>
                  <w:marRight w:val="0"/>
                  <w:marTop w:val="0"/>
                  <w:marBottom w:val="0"/>
                  <w:divBdr>
                    <w:top w:val="single" w:sz="2" w:space="0" w:color="D9D9E3"/>
                    <w:left w:val="single" w:sz="2" w:space="0" w:color="D9D9E3"/>
                    <w:bottom w:val="single" w:sz="2" w:space="0" w:color="D9D9E3"/>
                    <w:right w:val="single" w:sz="2" w:space="0" w:color="D9D9E3"/>
                  </w:divBdr>
                  <w:divsChild>
                    <w:div w:id="446856073">
                      <w:marLeft w:val="0"/>
                      <w:marRight w:val="0"/>
                      <w:marTop w:val="0"/>
                      <w:marBottom w:val="0"/>
                      <w:divBdr>
                        <w:top w:val="single" w:sz="2" w:space="0" w:color="D9D9E3"/>
                        <w:left w:val="single" w:sz="2" w:space="0" w:color="D9D9E3"/>
                        <w:bottom w:val="single" w:sz="2" w:space="0" w:color="D9D9E3"/>
                        <w:right w:val="single" w:sz="2" w:space="0" w:color="D9D9E3"/>
                      </w:divBdr>
                      <w:divsChild>
                        <w:div w:id="1686050298">
                          <w:marLeft w:val="0"/>
                          <w:marRight w:val="0"/>
                          <w:marTop w:val="0"/>
                          <w:marBottom w:val="0"/>
                          <w:divBdr>
                            <w:top w:val="single" w:sz="2" w:space="0" w:color="D9D9E3"/>
                            <w:left w:val="single" w:sz="2" w:space="0" w:color="D9D9E3"/>
                            <w:bottom w:val="single" w:sz="2" w:space="0" w:color="D9D9E3"/>
                            <w:right w:val="single" w:sz="2" w:space="0" w:color="D9D9E3"/>
                          </w:divBdr>
                          <w:divsChild>
                            <w:div w:id="1943607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478708">
          <w:marLeft w:val="0"/>
          <w:marRight w:val="0"/>
          <w:marTop w:val="0"/>
          <w:marBottom w:val="0"/>
          <w:divBdr>
            <w:top w:val="single" w:sz="2" w:space="0" w:color="auto"/>
            <w:left w:val="single" w:sz="2" w:space="0" w:color="auto"/>
            <w:bottom w:val="single" w:sz="6" w:space="0" w:color="auto"/>
            <w:right w:val="single" w:sz="2" w:space="0" w:color="auto"/>
          </w:divBdr>
          <w:divsChild>
            <w:div w:id="1882940361">
              <w:marLeft w:val="0"/>
              <w:marRight w:val="0"/>
              <w:marTop w:val="100"/>
              <w:marBottom w:val="100"/>
              <w:divBdr>
                <w:top w:val="single" w:sz="2" w:space="0" w:color="D9D9E3"/>
                <w:left w:val="single" w:sz="2" w:space="0" w:color="D9D9E3"/>
                <w:bottom w:val="single" w:sz="2" w:space="0" w:color="D9D9E3"/>
                <w:right w:val="single" w:sz="2" w:space="0" w:color="D9D9E3"/>
              </w:divBdr>
              <w:divsChild>
                <w:div w:id="96950371">
                  <w:marLeft w:val="0"/>
                  <w:marRight w:val="0"/>
                  <w:marTop w:val="0"/>
                  <w:marBottom w:val="0"/>
                  <w:divBdr>
                    <w:top w:val="single" w:sz="2" w:space="0" w:color="D9D9E3"/>
                    <w:left w:val="single" w:sz="2" w:space="0" w:color="D9D9E3"/>
                    <w:bottom w:val="single" w:sz="2" w:space="0" w:color="D9D9E3"/>
                    <w:right w:val="single" w:sz="2" w:space="0" w:color="D9D9E3"/>
                  </w:divBdr>
                  <w:divsChild>
                    <w:div w:id="2026443671">
                      <w:marLeft w:val="0"/>
                      <w:marRight w:val="0"/>
                      <w:marTop w:val="0"/>
                      <w:marBottom w:val="0"/>
                      <w:divBdr>
                        <w:top w:val="single" w:sz="2" w:space="0" w:color="D9D9E3"/>
                        <w:left w:val="single" w:sz="2" w:space="0" w:color="D9D9E3"/>
                        <w:bottom w:val="single" w:sz="2" w:space="0" w:color="D9D9E3"/>
                        <w:right w:val="single" w:sz="2" w:space="0" w:color="D9D9E3"/>
                      </w:divBdr>
                      <w:divsChild>
                        <w:div w:id="608701701">
                          <w:marLeft w:val="0"/>
                          <w:marRight w:val="0"/>
                          <w:marTop w:val="0"/>
                          <w:marBottom w:val="0"/>
                          <w:divBdr>
                            <w:top w:val="single" w:sz="2" w:space="0" w:color="D9D9E3"/>
                            <w:left w:val="single" w:sz="2" w:space="0" w:color="D9D9E3"/>
                            <w:bottom w:val="single" w:sz="2" w:space="0" w:color="D9D9E3"/>
                            <w:right w:val="single" w:sz="2" w:space="0" w:color="D9D9E3"/>
                          </w:divBdr>
                          <w:divsChild>
                            <w:div w:id="2073382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63672775">
                  <w:marLeft w:val="0"/>
                  <w:marRight w:val="0"/>
                  <w:marTop w:val="0"/>
                  <w:marBottom w:val="0"/>
                  <w:divBdr>
                    <w:top w:val="single" w:sz="2" w:space="0" w:color="D9D9E3"/>
                    <w:left w:val="single" w:sz="2" w:space="0" w:color="D9D9E3"/>
                    <w:bottom w:val="single" w:sz="2" w:space="0" w:color="D9D9E3"/>
                    <w:right w:val="single" w:sz="2" w:space="0" w:color="D9D9E3"/>
                  </w:divBdr>
                  <w:divsChild>
                    <w:div w:id="505367522">
                      <w:marLeft w:val="0"/>
                      <w:marRight w:val="0"/>
                      <w:marTop w:val="0"/>
                      <w:marBottom w:val="0"/>
                      <w:divBdr>
                        <w:top w:val="single" w:sz="2" w:space="0" w:color="D9D9E3"/>
                        <w:left w:val="single" w:sz="2" w:space="0" w:color="D9D9E3"/>
                        <w:bottom w:val="single" w:sz="2" w:space="0" w:color="D9D9E3"/>
                        <w:right w:val="single" w:sz="2" w:space="0" w:color="D9D9E3"/>
                      </w:divBdr>
                      <w:divsChild>
                        <w:div w:id="145706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2357327">
          <w:marLeft w:val="0"/>
          <w:marRight w:val="0"/>
          <w:marTop w:val="0"/>
          <w:marBottom w:val="0"/>
          <w:divBdr>
            <w:top w:val="single" w:sz="2" w:space="0" w:color="auto"/>
            <w:left w:val="single" w:sz="2" w:space="0" w:color="auto"/>
            <w:bottom w:val="single" w:sz="6" w:space="0" w:color="auto"/>
            <w:right w:val="single" w:sz="2" w:space="0" w:color="auto"/>
          </w:divBdr>
          <w:divsChild>
            <w:div w:id="60104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72403">
                  <w:marLeft w:val="0"/>
                  <w:marRight w:val="0"/>
                  <w:marTop w:val="0"/>
                  <w:marBottom w:val="0"/>
                  <w:divBdr>
                    <w:top w:val="single" w:sz="2" w:space="0" w:color="D9D9E3"/>
                    <w:left w:val="single" w:sz="2" w:space="0" w:color="D9D9E3"/>
                    <w:bottom w:val="single" w:sz="2" w:space="0" w:color="D9D9E3"/>
                    <w:right w:val="single" w:sz="2" w:space="0" w:color="D9D9E3"/>
                  </w:divBdr>
                  <w:divsChild>
                    <w:div w:id="368185175">
                      <w:marLeft w:val="0"/>
                      <w:marRight w:val="0"/>
                      <w:marTop w:val="0"/>
                      <w:marBottom w:val="0"/>
                      <w:divBdr>
                        <w:top w:val="single" w:sz="2" w:space="0" w:color="D9D9E3"/>
                        <w:left w:val="single" w:sz="2" w:space="0" w:color="D9D9E3"/>
                        <w:bottom w:val="single" w:sz="2" w:space="0" w:color="D9D9E3"/>
                        <w:right w:val="single" w:sz="2" w:space="0" w:color="D9D9E3"/>
                      </w:divBdr>
                      <w:divsChild>
                        <w:div w:id="2051174">
                          <w:marLeft w:val="0"/>
                          <w:marRight w:val="0"/>
                          <w:marTop w:val="0"/>
                          <w:marBottom w:val="0"/>
                          <w:divBdr>
                            <w:top w:val="single" w:sz="2" w:space="0" w:color="D9D9E3"/>
                            <w:left w:val="single" w:sz="2" w:space="0" w:color="D9D9E3"/>
                            <w:bottom w:val="single" w:sz="2" w:space="0" w:color="D9D9E3"/>
                            <w:right w:val="single" w:sz="2" w:space="0" w:color="D9D9E3"/>
                          </w:divBdr>
                          <w:divsChild>
                            <w:div w:id="768046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50246302">
                  <w:marLeft w:val="0"/>
                  <w:marRight w:val="0"/>
                  <w:marTop w:val="0"/>
                  <w:marBottom w:val="0"/>
                  <w:divBdr>
                    <w:top w:val="single" w:sz="2" w:space="0" w:color="D9D9E3"/>
                    <w:left w:val="single" w:sz="2" w:space="0" w:color="D9D9E3"/>
                    <w:bottom w:val="single" w:sz="2" w:space="0" w:color="D9D9E3"/>
                    <w:right w:val="single" w:sz="2" w:space="0" w:color="D9D9E3"/>
                  </w:divBdr>
                  <w:divsChild>
                    <w:div w:id="1943798918">
                      <w:marLeft w:val="0"/>
                      <w:marRight w:val="0"/>
                      <w:marTop w:val="0"/>
                      <w:marBottom w:val="0"/>
                      <w:divBdr>
                        <w:top w:val="single" w:sz="2" w:space="0" w:color="D9D9E3"/>
                        <w:left w:val="single" w:sz="2" w:space="0" w:color="D9D9E3"/>
                        <w:bottom w:val="single" w:sz="2" w:space="0" w:color="D9D9E3"/>
                        <w:right w:val="single" w:sz="2" w:space="0" w:color="D9D9E3"/>
                      </w:divBdr>
                      <w:divsChild>
                        <w:div w:id="1744641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5514712">
      <w:bodyDiv w:val="1"/>
      <w:marLeft w:val="0"/>
      <w:marRight w:val="0"/>
      <w:marTop w:val="0"/>
      <w:marBottom w:val="0"/>
      <w:divBdr>
        <w:top w:val="none" w:sz="0" w:space="0" w:color="auto"/>
        <w:left w:val="none" w:sz="0" w:space="0" w:color="auto"/>
        <w:bottom w:val="none" w:sz="0" w:space="0" w:color="auto"/>
        <w:right w:val="none" w:sz="0" w:space="0" w:color="auto"/>
      </w:divBdr>
    </w:div>
    <w:div w:id="1852066789">
      <w:bodyDiv w:val="1"/>
      <w:marLeft w:val="0"/>
      <w:marRight w:val="0"/>
      <w:marTop w:val="0"/>
      <w:marBottom w:val="0"/>
      <w:divBdr>
        <w:top w:val="none" w:sz="0" w:space="0" w:color="auto"/>
        <w:left w:val="none" w:sz="0" w:space="0" w:color="auto"/>
        <w:bottom w:val="none" w:sz="0" w:space="0" w:color="auto"/>
        <w:right w:val="none" w:sz="0" w:space="0" w:color="auto"/>
      </w:divBdr>
    </w:div>
    <w:div w:id="1855267524">
      <w:bodyDiv w:val="1"/>
      <w:marLeft w:val="0"/>
      <w:marRight w:val="0"/>
      <w:marTop w:val="0"/>
      <w:marBottom w:val="0"/>
      <w:divBdr>
        <w:top w:val="none" w:sz="0" w:space="0" w:color="auto"/>
        <w:left w:val="none" w:sz="0" w:space="0" w:color="auto"/>
        <w:bottom w:val="none" w:sz="0" w:space="0" w:color="auto"/>
        <w:right w:val="none" w:sz="0" w:space="0" w:color="auto"/>
      </w:divBdr>
    </w:div>
    <w:div w:id="1860049185">
      <w:bodyDiv w:val="1"/>
      <w:marLeft w:val="0"/>
      <w:marRight w:val="0"/>
      <w:marTop w:val="0"/>
      <w:marBottom w:val="0"/>
      <w:divBdr>
        <w:top w:val="none" w:sz="0" w:space="0" w:color="auto"/>
        <w:left w:val="none" w:sz="0" w:space="0" w:color="auto"/>
        <w:bottom w:val="none" w:sz="0" w:space="0" w:color="auto"/>
        <w:right w:val="none" w:sz="0" w:space="0" w:color="auto"/>
      </w:divBdr>
      <w:divsChild>
        <w:div w:id="351761235">
          <w:marLeft w:val="0"/>
          <w:marRight w:val="0"/>
          <w:marTop w:val="0"/>
          <w:marBottom w:val="0"/>
          <w:divBdr>
            <w:top w:val="none" w:sz="0" w:space="0" w:color="auto"/>
            <w:left w:val="none" w:sz="0" w:space="0" w:color="auto"/>
            <w:bottom w:val="none" w:sz="0" w:space="0" w:color="auto"/>
            <w:right w:val="none" w:sz="0" w:space="0" w:color="auto"/>
          </w:divBdr>
          <w:divsChild>
            <w:div w:id="776408873">
              <w:marLeft w:val="0"/>
              <w:marRight w:val="0"/>
              <w:marTop w:val="0"/>
              <w:marBottom w:val="0"/>
              <w:divBdr>
                <w:top w:val="none" w:sz="0" w:space="0" w:color="auto"/>
                <w:left w:val="none" w:sz="0" w:space="0" w:color="auto"/>
                <w:bottom w:val="none" w:sz="0" w:space="0" w:color="auto"/>
                <w:right w:val="none" w:sz="0" w:space="0" w:color="auto"/>
              </w:divBdr>
            </w:div>
          </w:divsChild>
        </w:div>
        <w:div w:id="771824611">
          <w:marLeft w:val="0"/>
          <w:marRight w:val="0"/>
          <w:marTop w:val="0"/>
          <w:marBottom w:val="0"/>
          <w:divBdr>
            <w:top w:val="none" w:sz="0" w:space="0" w:color="auto"/>
            <w:left w:val="none" w:sz="0" w:space="0" w:color="auto"/>
            <w:bottom w:val="none" w:sz="0" w:space="0" w:color="auto"/>
            <w:right w:val="none" w:sz="0" w:space="0" w:color="auto"/>
          </w:divBdr>
          <w:divsChild>
            <w:div w:id="1371951374">
              <w:marLeft w:val="0"/>
              <w:marRight w:val="0"/>
              <w:marTop w:val="0"/>
              <w:marBottom w:val="0"/>
              <w:divBdr>
                <w:top w:val="none" w:sz="0" w:space="0" w:color="auto"/>
                <w:left w:val="none" w:sz="0" w:space="0" w:color="auto"/>
                <w:bottom w:val="none" w:sz="0" w:space="0" w:color="auto"/>
                <w:right w:val="none" w:sz="0" w:space="0" w:color="auto"/>
              </w:divBdr>
              <w:divsChild>
                <w:div w:id="138401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195053">
          <w:marLeft w:val="0"/>
          <w:marRight w:val="0"/>
          <w:marTop w:val="0"/>
          <w:marBottom w:val="0"/>
          <w:divBdr>
            <w:top w:val="none" w:sz="0" w:space="0" w:color="auto"/>
            <w:left w:val="none" w:sz="0" w:space="0" w:color="auto"/>
            <w:bottom w:val="none" w:sz="0" w:space="0" w:color="auto"/>
            <w:right w:val="none" w:sz="0" w:space="0" w:color="auto"/>
          </w:divBdr>
          <w:divsChild>
            <w:div w:id="1126309915">
              <w:marLeft w:val="0"/>
              <w:marRight w:val="0"/>
              <w:marTop w:val="0"/>
              <w:marBottom w:val="0"/>
              <w:divBdr>
                <w:top w:val="none" w:sz="0" w:space="0" w:color="auto"/>
                <w:left w:val="none" w:sz="0" w:space="0" w:color="auto"/>
                <w:bottom w:val="none" w:sz="0" w:space="0" w:color="auto"/>
                <w:right w:val="none" w:sz="0" w:space="0" w:color="auto"/>
              </w:divBdr>
              <w:divsChild>
                <w:div w:id="16407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772772">
      <w:bodyDiv w:val="1"/>
      <w:marLeft w:val="0"/>
      <w:marRight w:val="0"/>
      <w:marTop w:val="0"/>
      <w:marBottom w:val="0"/>
      <w:divBdr>
        <w:top w:val="none" w:sz="0" w:space="0" w:color="auto"/>
        <w:left w:val="none" w:sz="0" w:space="0" w:color="auto"/>
        <w:bottom w:val="none" w:sz="0" w:space="0" w:color="auto"/>
        <w:right w:val="none" w:sz="0" w:space="0" w:color="auto"/>
      </w:divBdr>
      <w:divsChild>
        <w:div w:id="1519470733">
          <w:marLeft w:val="0"/>
          <w:marRight w:val="0"/>
          <w:marTop w:val="0"/>
          <w:marBottom w:val="0"/>
          <w:divBdr>
            <w:top w:val="none" w:sz="0" w:space="0" w:color="auto"/>
            <w:left w:val="none" w:sz="0" w:space="0" w:color="auto"/>
            <w:bottom w:val="none" w:sz="0" w:space="0" w:color="auto"/>
            <w:right w:val="none" w:sz="0" w:space="0" w:color="auto"/>
          </w:divBdr>
        </w:div>
      </w:divsChild>
    </w:div>
    <w:div w:id="1865093077">
      <w:bodyDiv w:val="1"/>
      <w:marLeft w:val="0"/>
      <w:marRight w:val="0"/>
      <w:marTop w:val="0"/>
      <w:marBottom w:val="0"/>
      <w:divBdr>
        <w:top w:val="none" w:sz="0" w:space="0" w:color="auto"/>
        <w:left w:val="none" w:sz="0" w:space="0" w:color="auto"/>
        <w:bottom w:val="none" w:sz="0" w:space="0" w:color="auto"/>
        <w:right w:val="none" w:sz="0" w:space="0" w:color="auto"/>
      </w:divBdr>
      <w:divsChild>
        <w:div w:id="190270372">
          <w:marLeft w:val="0"/>
          <w:marRight w:val="0"/>
          <w:marTop w:val="0"/>
          <w:marBottom w:val="0"/>
          <w:divBdr>
            <w:top w:val="single" w:sz="2" w:space="0" w:color="auto"/>
            <w:left w:val="single" w:sz="2" w:space="0" w:color="auto"/>
            <w:bottom w:val="single" w:sz="6" w:space="0" w:color="auto"/>
            <w:right w:val="single" w:sz="2" w:space="0" w:color="auto"/>
          </w:divBdr>
          <w:divsChild>
            <w:div w:id="1664577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7524701">
                  <w:marLeft w:val="0"/>
                  <w:marRight w:val="0"/>
                  <w:marTop w:val="0"/>
                  <w:marBottom w:val="0"/>
                  <w:divBdr>
                    <w:top w:val="single" w:sz="2" w:space="0" w:color="D9D9E3"/>
                    <w:left w:val="single" w:sz="2" w:space="0" w:color="D9D9E3"/>
                    <w:bottom w:val="single" w:sz="2" w:space="0" w:color="D9D9E3"/>
                    <w:right w:val="single" w:sz="2" w:space="0" w:color="D9D9E3"/>
                  </w:divBdr>
                  <w:divsChild>
                    <w:div w:id="1321275882">
                      <w:marLeft w:val="0"/>
                      <w:marRight w:val="0"/>
                      <w:marTop w:val="0"/>
                      <w:marBottom w:val="0"/>
                      <w:divBdr>
                        <w:top w:val="single" w:sz="2" w:space="0" w:color="D9D9E3"/>
                        <w:left w:val="single" w:sz="2" w:space="0" w:color="D9D9E3"/>
                        <w:bottom w:val="single" w:sz="2" w:space="0" w:color="D9D9E3"/>
                        <w:right w:val="single" w:sz="2" w:space="0" w:color="D9D9E3"/>
                      </w:divBdr>
                      <w:divsChild>
                        <w:div w:id="499540978">
                          <w:marLeft w:val="0"/>
                          <w:marRight w:val="0"/>
                          <w:marTop w:val="0"/>
                          <w:marBottom w:val="0"/>
                          <w:divBdr>
                            <w:top w:val="single" w:sz="2" w:space="0" w:color="D9D9E3"/>
                            <w:left w:val="single" w:sz="2" w:space="0" w:color="D9D9E3"/>
                            <w:bottom w:val="single" w:sz="2" w:space="0" w:color="D9D9E3"/>
                            <w:right w:val="single" w:sz="2" w:space="0" w:color="D9D9E3"/>
                          </w:divBdr>
                          <w:divsChild>
                            <w:div w:id="1199775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5616074">
                  <w:marLeft w:val="0"/>
                  <w:marRight w:val="0"/>
                  <w:marTop w:val="0"/>
                  <w:marBottom w:val="0"/>
                  <w:divBdr>
                    <w:top w:val="single" w:sz="2" w:space="0" w:color="D9D9E3"/>
                    <w:left w:val="single" w:sz="2" w:space="0" w:color="D9D9E3"/>
                    <w:bottom w:val="single" w:sz="2" w:space="0" w:color="D9D9E3"/>
                    <w:right w:val="single" w:sz="2" w:space="0" w:color="D9D9E3"/>
                  </w:divBdr>
                  <w:divsChild>
                    <w:div w:id="179010047">
                      <w:marLeft w:val="0"/>
                      <w:marRight w:val="0"/>
                      <w:marTop w:val="0"/>
                      <w:marBottom w:val="0"/>
                      <w:divBdr>
                        <w:top w:val="single" w:sz="2" w:space="0" w:color="D9D9E3"/>
                        <w:left w:val="single" w:sz="2" w:space="0" w:color="D9D9E3"/>
                        <w:bottom w:val="single" w:sz="2" w:space="0" w:color="D9D9E3"/>
                        <w:right w:val="single" w:sz="2" w:space="0" w:color="D9D9E3"/>
                      </w:divBdr>
                      <w:divsChild>
                        <w:div w:id="3967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786862">
          <w:marLeft w:val="0"/>
          <w:marRight w:val="0"/>
          <w:marTop w:val="0"/>
          <w:marBottom w:val="0"/>
          <w:divBdr>
            <w:top w:val="single" w:sz="2" w:space="0" w:color="auto"/>
            <w:left w:val="single" w:sz="2" w:space="0" w:color="auto"/>
            <w:bottom w:val="single" w:sz="6" w:space="0" w:color="auto"/>
            <w:right w:val="single" w:sz="2" w:space="0" w:color="auto"/>
          </w:divBdr>
          <w:divsChild>
            <w:div w:id="1211575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398311">
                  <w:marLeft w:val="0"/>
                  <w:marRight w:val="0"/>
                  <w:marTop w:val="0"/>
                  <w:marBottom w:val="0"/>
                  <w:divBdr>
                    <w:top w:val="single" w:sz="2" w:space="0" w:color="D9D9E3"/>
                    <w:left w:val="single" w:sz="2" w:space="0" w:color="D9D9E3"/>
                    <w:bottom w:val="single" w:sz="2" w:space="0" w:color="D9D9E3"/>
                    <w:right w:val="single" w:sz="2" w:space="0" w:color="D9D9E3"/>
                  </w:divBdr>
                  <w:divsChild>
                    <w:div w:id="1103378518">
                      <w:marLeft w:val="0"/>
                      <w:marRight w:val="0"/>
                      <w:marTop w:val="0"/>
                      <w:marBottom w:val="0"/>
                      <w:divBdr>
                        <w:top w:val="single" w:sz="2" w:space="0" w:color="D9D9E3"/>
                        <w:left w:val="single" w:sz="2" w:space="0" w:color="D9D9E3"/>
                        <w:bottom w:val="single" w:sz="2" w:space="0" w:color="D9D9E3"/>
                        <w:right w:val="single" w:sz="2" w:space="0" w:color="D9D9E3"/>
                      </w:divBdr>
                      <w:divsChild>
                        <w:div w:id="1440103837">
                          <w:marLeft w:val="0"/>
                          <w:marRight w:val="0"/>
                          <w:marTop w:val="0"/>
                          <w:marBottom w:val="0"/>
                          <w:divBdr>
                            <w:top w:val="single" w:sz="2" w:space="0" w:color="D9D9E3"/>
                            <w:left w:val="single" w:sz="2" w:space="0" w:color="D9D9E3"/>
                            <w:bottom w:val="single" w:sz="2" w:space="0" w:color="D9D9E3"/>
                            <w:right w:val="single" w:sz="2" w:space="0" w:color="D9D9E3"/>
                          </w:divBdr>
                          <w:divsChild>
                            <w:div w:id="22577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3077583">
                  <w:marLeft w:val="0"/>
                  <w:marRight w:val="0"/>
                  <w:marTop w:val="0"/>
                  <w:marBottom w:val="0"/>
                  <w:divBdr>
                    <w:top w:val="single" w:sz="2" w:space="0" w:color="D9D9E3"/>
                    <w:left w:val="single" w:sz="2" w:space="0" w:color="D9D9E3"/>
                    <w:bottom w:val="single" w:sz="2" w:space="0" w:color="D9D9E3"/>
                    <w:right w:val="single" w:sz="2" w:space="0" w:color="D9D9E3"/>
                  </w:divBdr>
                  <w:divsChild>
                    <w:div w:id="3677883">
                      <w:marLeft w:val="0"/>
                      <w:marRight w:val="0"/>
                      <w:marTop w:val="0"/>
                      <w:marBottom w:val="0"/>
                      <w:divBdr>
                        <w:top w:val="single" w:sz="2" w:space="0" w:color="D9D9E3"/>
                        <w:left w:val="single" w:sz="2" w:space="0" w:color="D9D9E3"/>
                        <w:bottom w:val="single" w:sz="2" w:space="0" w:color="D9D9E3"/>
                        <w:right w:val="single" w:sz="2" w:space="0" w:color="D9D9E3"/>
                      </w:divBdr>
                      <w:divsChild>
                        <w:div w:id="1440219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9154426">
          <w:marLeft w:val="0"/>
          <w:marRight w:val="0"/>
          <w:marTop w:val="0"/>
          <w:marBottom w:val="0"/>
          <w:divBdr>
            <w:top w:val="single" w:sz="2" w:space="0" w:color="auto"/>
            <w:left w:val="single" w:sz="2" w:space="0" w:color="auto"/>
            <w:bottom w:val="single" w:sz="6" w:space="0" w:color="auto"/>
            <w:right w:val="single" w:sz="2" w:space="0" w:color="auto"/>
          </w:divBdr>
          <w:divsChild>
            <w:div w:id="1083917658">
              <w:marLeft w:val="0"/>
              <w:marRight w:val="0"/>
              <w:marTop w:val="100"/>
              <w:marBottom w:val="100"/>
              <w:divBdr>
                <w:top w:val="single" w:sz="2" w:space="0" w:color="D9D9E3"/>
                <w:left w:val="single" w:sz="2" w:space="0" w:color="D9D9E3"/>
                <w:bottom w:val="single" w:sz="2" w:space="0" w:color="D9D9E3"/>
                <w:right w:val="single" w:sz="2" w:space="0" w:color="D9D9E3"/>
              </w:divBdr>
              <w:divsChild>
                <w:div w:id="335883830">
                  <w:marLeft w:val="0"/>
                  <w:marRight w:val="0"/>
                  <w:marTop w:val="0"/>
                  <w:marBottom w:val="0"/>
                  <w:divBdr>
                    <w:top w:val="single" w:sz="2" w:space="0" w:color="D9D9E3"/>
                    <w:left w:val="single" w:sz="2" w:space="0" w:color="D9D9E3"/>
                    <w:bottom w:val="single" w:sz="2" w:space="0" w:color="D9D9E3"/>
                    <w:right w:val="single" w:sz="2" w:space="0" w:color="D9D9E3"/>
                  </w:divBdr>
                  <w:divsChild>
                    <w:div w:id="1689939799">
                      <w:marLeft w:val="0"/>
                      <w:marRight w:val="0"/>
                      <w:marTop w:val="0"/>
                      <w:marBottom w:val="0"/>
                      <w:divBdr>
                        <w:top w:val="single" w:sz="2" w:space="0" w:color="D9D9E3"/>
                        <w:left w:val="single" w:sz="2" w:space="0" w:color="D9D9E3"/>
                        <w:bottom w:val="single" w:sz="2" w:space="0" w:color="D9D9E3"/>
                        <w:right w:val="single" w:sz="2" w:space="0" w:color="D9D9E3"/>
                      </w:divBdr>
                      <w:divsChild>
                        <w:div w:id="168960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3259937">
                  <w:marLeft w:val="0"/>
                  <w:marRight w:val="0"/>
                  <w:marTop w:val="0"/>
                  <w:marBottom w:val="0"/>
                  <w:divBdr>
                    <w:top w:val="single" w:sz="2" w:space="0" w:color="D9D9E3"/>
                    <w:left w:val="single" w:sz="2" w:space="0" w:color="D9D9E3"/>
                    <w:bottom w:val="single" w:sz="2" w:space="0" w:color="D9D9E3"/>
                    <w:right w:val="single" w:sz="2" w:space="0" w:color="D9D9E3"/>
                  </w:divBdr>
                  <w:divsChild>
                    <w:div w:id="518937167">
                      <w:marLeft w:val="0"/>
                      <w:marRight w:val="0"/>
                      <w:marTop w:val="0"/>
                      <w:marBottom w:val="0"/>
                      <w:divBdr>
                        <w:top w:val="single" w:sz="2" w:space="0" w:color="D9D9E3"/>
                        <w:left w:val="single" w:sz="2" w:space="0" w:color="D9D9E3"/>
                        <w:bottom w:val="single" w:sz="2" w:space="0" w:color="D9D9E3"/>
                        <w:right w:val="single" w:sz="2" w:space="0" w:color="D9D9E3"/>
                      </w:divBdr>
                      <w:divsChild>
                        <w:div w:id="1872186321">
                          <w:marLeft w:val="0"/>
                          <w:marRight w:val="0"/>
                          <w:marTop w:val="0"/>
                          <w:marBottom w:val="0"/>
                          <w:divBdr>
                            <w:top w:val="single" w:sz="2" w:space="0" w:color="D9D9E3"/>
                            <w:left w:val="single" w:sz="2" w:space="0" w:color="D9D9E3"/>
                            <w:bottom w:val="single" w:sz="2" w:space="0" w:color="D9D9E3"/>
                            <w:right w:val="single" w:sz="2" w:space="0" w:color="D9D9E3"/>
                          </w:divBdr>
                          <w:divsChild>
                            <w:div w:id="181783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2956655">
          <w:marLeft w:val="0"/>
          <w:marRight w:val="0"/>
          <w:marTop w:val="0"/>
          <w:marBottom w:val="0"/>
          <w:divBdr>
            <w:top w:val="single" w:sz="2" w:space="0" w:color="auto"/>
            <w:left w:val="single" w:sz="2" w:space="0" w:color="auto"/>
            <w:bottom w:val="single" w:sz="6" w:space="0" w:color="auto"/>
            <w:right w:val="single" w:sz="2" w:space="0" w:color="auto"/>
          </w:divBdr>
          <w:divsChild>
            <w:div w:id="20161540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62710">
                  <w:marLeft w:val="0"/>
                  <w:marRight w:val="0"/>
                  <w:marTop w:val="0"/>
                  <w:marBottom w:val="0"/>
                  <w:divBdr>
                    <w:top w:val="single" w:sz="2" w:space="0" w:color="D9D9E3"/>
                    <w:left w:val="single" w:sz="2" w:space="0" w:color="D9D9E3"/>
                    <w:bottom w:val="single" w:sz="2" w:space="0" w:color="D9D9E3"/>
                    <w:right w:val="single" w:sz="2" w:space="0" w:color="D9D9E3"/>
                  </w:divBdr>
                  <w:divsChild>
                    <w:div w:id="1895774503">
                      <w:marLeft w:val="0"/>
                      <w:marRight w:val="0"/>
                      <w:marTop w:val="0"/>
                      <w:marBottom w:val="0"/>
                      <w:divBdr>
                        <w:top w:val="single" w:sz="2" w:space="0" w:color="D9D9E3"/>
                        <w:left w:val="single" w:sz="2" w:space="0" w:color="D9D9E3"/>
                        <w:bottom w:val="single" w:sz="2" w:space="0" w:color="D9D9E3"/>
                        <w:right w:val="single" w:sz="2" w:space="0" w:color="D9D9E3"/>
                      </w:divBdr>
                      <w:divsChild>
                        <w:div w:id="2097436688">
                          <w:marLeft w:val="0"/>
                          <w:marRight w:val="0"/>
                          <w:marTop w:val="0"/>
                          <w:marBottom w:val="0"/>
                          <w:divBdr>
                            <w:top w:val="single" w:sz="2" w:space="0" w:color="D9D9E3"/>
                            <w:left w:val="single" w:sz="2" w:space="0" w:color="D9D9E3"/>
                            <w:bottom w:val="single" w:sz="2" w:space="0" w:color="D9D9E3"/>
                            <w:right w:val="single" w:sz="2" w:space="0" w:color="D9D9E3"/>
                          </w:divBdr>
                          <w:divsChild>
                            <w:div w:id="389698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9620841">
                  <w:marLeft w:val="0"/>
                  <w:marRight w:val="0"/>
                  <w:marTop w:val="0"/>
                  <w:marBottom w:val="0"/>
                  <w:divBdr>
                    <w:top w:val="single" w:sz="2" w:space="0" w:color="D9D9E3"/>
                    <w:left w:val="single" w:sz="2" w:space="0" w:color="D9D9E3"/>
                    <w:bottom w:val="single" w:sz="2" w:space="0" w:color="D9D9E3"/>
                    <w:right w:val="single" w:sz="2" w:space="0" w:color="D9D9E3"/>
                  </w:divBdr>
                  <w:divsChild>
                    <w:div w:id="672416672">
                      <w:marLeft w:val="0"/>
                      <w:marRight w:val="0"/>
                      <w:marTop w:val="0"/>
                      <w:marBottom w:val="0"/>
                      <w:divBdr>
                        <w:top w:val="single" w:sz="2" w:space="0" w:color="D9D9E3"/>
                        <w:left w:val="single" w:sz="2" w:space="0" w:color="D9D9E3"/>
                        <w:bottom w:val="single" w:sz="2" w:space="0" w:color="D9D9E3"/>
                        <w:right w:val="single" w:sz="2" w:space="0" w:color="D9D9E3"/>
                      </w:divBdr>
                      <w:divsChild>
                        <w:div w:id="1336955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2495059">
          <w:marLeft w:val="0"/>
          <w:marRight w:val="0"/>
          <w:marTop w:val="0"/>
          <w:marBottom w:val="0"/>
          <w:divBdr>
            <w:top w:val="single" w:sz="2" w:space="0" w:color="auto"/>
            <w:left w:val="single" w:sz="2" w:space="0" w:color="auto"/>
            <w:bottom w:val="single" w:sz="6" w:space="0" w:color="auto"/>
            <w:right w:val="single" w:sz="2" w:space="0" w:color="auto"/>
          </w:divBdr>
        </w:div>
      </w:divsChild>
    </w:div>
    <w:div w:id="1893151127">
      <w:bodyDiv w:val="1"/>
      <w:marLeft w:val="0"/>
      <w:marRight w:val="0"/>
      <w:marTop w:val="0"/>
      <w:marBottom w:val="0"/>
      <w:divBdr>
        <w:top w:val="none" w:sz="0" w:space="0" w:color="auto"/>
        <w:left w:val="none" w:sz="0" w:space="0" w:color="auto"/>
        <w:bottom w:val="none" w:sz="0" w:space="0" w:color="auto"/>
        <w:right w:val="none" w:sz="0" w:space="0" w:color="auto"/>
      </w:divBdr>
    </w:div>
    <w:div w:id="1902206080">
      <w:bodyDiv w:val="1"/>
      <w:marLeft w:val="0"/>
      <w:marRight w:val="0"/>
      <w:marTop w:val="0"/>
      <w:marBottom w:val="0"/>
      <w:divBdr>
        <w:top w:val="none" w:sz="0" w:space="0" w:color="auto"/>
        <w:left w:val="none" w:sz="0" w:space="0" w:color="auto"/>
        <w:bottom w:val="none" w:sz="0" w:space="0" w:color="auto"/>
        <w:right w:val="none" w:sz="0" w:space="0" w:color="auto"/>
      </w:divBdr>
    </w:div>
    <w:div w:id="1908884060">
      <w:bodyDiv w:val="1"/>
      <w:marLeft w:val="0"/>
      <w:marRight w:val="0"/>
      <w:marTop w:val="0"/>
      <w:marBottom w:val="0"/>
      <w:divBdr>
        <w:top w:val="none" w:sz="0" w:space="0" w:color="auto"/>
        <w:left w:val="none" w:sz="0" w:space="0" w:color="auto"/>
        <w:bottom w:val="none" w:sz="0" w:space="0" w:color="auto"/>
        <w:right w:val="none" w:sz="0" w:space="0" w:color="auto"/>
      </w:divBdr>
      <w:divsChild>
        <w:div w:id="1436440381">
          <w:marLeft w:val="0"/>
          <w:marRight w:val="0"/>
          <w:marTop w:val="0"/>
          <w:marBottom w:val="0"/>
          <w:divBdr>
            <w:top w:val="none" w:sz="0" w:space="0" w:color="auto"/>
            <w:left w:val="none" w:sz="0" w:space="0" w:color="auto"/>
            <w:bottom w:val="none" w:sz="0" w:space="0" w:color="auto"/>
            <w:right w:val="none" w:sz="0" w:space="0" w:color="auto"/>
          </w:divBdr>
          <w:divsChild>
            <w:div w:id="1614167020">
              <w:marLeft w:val="0"/>
              <w:marRight w:val="0"/>
              <w:marTop w:val="0"/>
              <w:marBottom w:val="0"/>
              <w:divBdr>
                <w:top w:val="none" w:sz="0" w:space="0" w:color="auto"/>
                <w:left w:val="none" w:sz="0" w:space="0" w:color="auto"/>
                <w:bottom w:val="none" w:sz="0" w:space="0" w:color="auto"/>
                <w:right w:val="none" w:sz="0" w:space="0" w:color="auto"/>
              </w:divBdr>
              <w:divsChild>
                <w:div w:id="696781824">
                  <w:marLeft w:val="0"/>
                  <w:marRight w:val="0"/>
                  <w:marTop w:val="0"/>
                  <w:marBottom w:val="0"/>
                  <w:divBdr>
                    <w:top w:val="none" w:sz="0" w:space="0" w:color="auto"/>
                    <w:left w:val="none" w:sz="0" w:space="0" w:color="auto"/>
                    <w:bottom w:val="none" w:sz="0" w:space="0" w:color="auto"/>
                    <w:right w:val="none" w:sz="0" w:space="0" w:color="auto"/>
                  </w:divBdr>
                  <w:divsChild>
                    <w:div w:id="169561338">
                      <w:marLeft w:val="0"/>
                      <w:marRight w:val="0"/>
                      <w:marTop w:val="0"/>
                      <w:marBottom w:val="0"/>
                      <w:divBdr>
                        <w:top w:val="none" w:sz="0" w:space="0" w:color="auto"/>
                        <w:left w:val="none" w:sz="0" w:space="0" w:color="auto"/>
                        <w:bottom w:val="none" w:sz="0" w:space="0" w:color="auto"/>
                        <w:right w:val="none" w:sz="0" w:space="0" w:color="auto"/>
                      </w:divBdr>
                      <w:divsChild>
                        <w:div w:id="1302152864">
                          <w:marLeft w:val="0"/>
                          <w:marRight w:val="0"/>
                          <w:marTop w:val="0"/>
                          <w:marBottom w:val="0"/>
                          <w:divBdr>
                            <w:top w:val="none" w:sz="0" w:space="0" w:color="auto"/>
                            <w:left w:val="none" w:sz="0" w:space="0" w:color="auto"/>
                            <w:bottom w:val="none" w:sz="0" w:space="0" w:color="auto"/>
                            <w:right w:val="none" w:sz="0" w:space="0" w:color="auto"/>
                          </w:divBdr>
                          <w:divsChild>
                            <w:div w:id="717971508">
                              <w:marLeft w:val="0"/>
                              <w:marRight w:val="0"/>
                              <w:marTop w:val="0"/>
                              <w:marBottom w:val="0"/>
                              <w:divBdr>
                                <w:top w:val="none" w:sz="0" w:space="0" w:color="auto"/>
                                <w:left w:val="none" w:sz="0" w:space="0" w:color="auto"/>
                                <w:bottom w:val="none" w:sz="0" w:space="0" w:color="auto"/>
                                <w:right w:val="none" w:sz="0" w:space="0" w:color="auto"/>
                              </w:divBdr>
                              <w:divsChild>
                                <w:div w:id="1231237461">
                                  <w:marLeft w:val="0"/>
                                  <w:marRight w:val="0"/>
                                  <w:marTop w:val="0"/>
                                  <w:marBottom w:val="0"/>
                                  <w:divBdr>
                                    <w:top w:val="none" w:sz="0" w:space="0" w:color="auto"/>
                                    <w:left w:val="none" w:sz="0" w:space="0" w:color="auto"/>
                                    <w:bottom w:val="none" w:sz="0" w:space="0" w:color="auto"/>
                                    <w:right w:val="none" w:sz="0" w:space="0" w:color="auto"/>
                                  </w:divBdr>
                                  <w:divsChild>
                                    <w:div w:id="56559134">
                                      <w:marLeft w:val="0"/>
                                      <w:marRight w:val="0"/>
                                      <w:marTop w:val="0"/>
                                      <w:marBottom w:val="0"/>
                                      <w:divBdr>
                                        <w:top w:val="none" w:sz="0" w:space="0" w:color="auto"/>
                                        <w:left w:val="none" w:sz="0" w:space="0" w:color="auto"/>
                                        <w:bottom w:val="none" w:sz="0" w:space="0" w:color="auto"/>
                                        <w:right w:val="none" w:sz="0" w:space="0" w:color="auto"/>
                                      </w:divBdr>
                                      <w:divsChild>
                                        <w:div w:id="1324502442">
                                          <w:marLeft w:val="0"/>
                                          <w:marRight w:val="0"/>
                                          <w:marTop w:val="0"/>
                                          <w:marBottom w:val="0"/>
                                          <w:divBdr>
                                            <w:top w:val="none" w:sz="0" w:space="0" w:color="auto"/>
                                            <w:left w:val="none" w:sz="0" w:space="0" w:color="auto"/>
                                            <w:bottom w:val="none" w:sz="0" w:space="0" w:color="auto"/>
                                            <w:right w:val="none" w:sz="0" w:space="0" w:color="auto"/>
                                          </w:divBdr>
                                          <w:divsChild>
                                            <w:div w:id="313028805">
                                              <w:marLeft w:val="0"/>
                                              <w:marRight w:val="0"/>
                                              <w:marTop w:val="0"/>
                                              <w:marBottom w:val="0"/>
                                              <w:divBdr>
                                                <w:top w:val="none" w:sz="0" w:space="0" w:color="auto"/>
                                                <w:left w:val="none" w:sz="0" w:space="0" w:color="auto"/>
                                                <w:bottom w:val="none" w:sz="0" w:space="0" w:color="auto"/>
                                                <w:right w:val="none" w:sz="0" w:space="0" w:color="auto"/>
                                              </w:divBdr>
                                              <w:divsChild>
                                                <w:div w:id="2062903187">
                                                  <w:marLeft w:val="0"/>
                                                  <w:marRight w:val="0"/>
                                                  <w:marTop w:val="0"/>
                                                  <w:marBottom w:val="0"/>
                                                  <w:divBdr>
                                                    <w:top w:val="none" w:sz="0" w:space="0" w:color="auto"/>
                                                    <w:left w:val="none" w:sz="0" w:space="0" w:color="auto"/>
                                                    <w:bottom w:val="none" w:sz="0" w:space="0" w:color="auto"/>
                                                    <w:right w:val="none" w:sz="0" w:space="0" w:color="auto"/>
                                                  </w:divBdr>
                                                  <w:divsChild>
                                                    <w:div w:id="518660438">
                                                      <w:marLeft w:val="0"/>
                                                      <w:marRight w:val="0"/>
                                                      <w:marTop w:val="0"/>
                                                      <w:marBottom w:val="0"/>
                                                      <w:divBdr>
                                                        <w:top w:val="none" w:sz="0" w:space="0" w:color="auto"/>
                                                        <w:left w:val="none" w:sz="0" w:space="0" w:color="auto"/>
                                                        <w:bottom w:val="none" w:sz="0" w:space="0" w:color="auto"/>
                                                        <w:right w:val="none" w:sz="0" w:space="0" w:color="auto"/>
                                                      </w:divBdr>
                                                      <w:divsChild>
                                                        <w:div w:id="962425418">
                                                          <w:marLeft w:val="0"/>
                                                          <w:marRight w:val="0"/>
                                                          <w:marTop w:val="0"/>
                                                          <w:marBottom w:val="0"/>
                                                          <w:divBdr>
                                                            <w:top w:val="none" w:sz="0" w:space="0" w:color="auto"/>
                                                            <w:left w:val="none" w:sz="0" w:space="0" w:color="auto"/>
                                                            <w:bottom w:val="none" w:sz="0" w:space="0" w:color="auto"/>
                                                            <w:right w:val="none" w:sz="0" w:space="0" w:color="auto"/>
                                                          </w:divBdr>
                                                          <w:divsChild>
                                                            <w:div w:id="463625561">
                                                              <w:marLeft w:val="0"/>
                                                              <w:marRight w:val="0"/>
                                                              <w:marTop w:val="0"/>
                                                              <w:marBottom w:val="0"/>
                                                              <w:divBdr>
                                                                <w:top w:val="none" w:sz="0" w:space="0" w:color="auto"/>
                                                                <w:left w:val="none" w:sz="0" w:space="0" w:color="auto"/>
                                                                <w:bottom w:val="none" w:sz="0" w:space="0" w:color="auto"/>
                                                                <w:right w:val="none" w:sz="0" w:space="0" w:color="auto"/>
                                                              </w:divBdr>
                                                              <w:divsChild>
                                                                <w:div w:id="67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1058340">
                              <w:marLeft w:val="0"/>
                              <w:marRight w:val="0"/>
                              <w:marTop w:val="0"/>
                              <w:marBottom w:val="0"/>
                              <w:divBdr>
                                <w:top w:val="none" w:sz="0" w:space="0" w:color="auto"/>
                                <w:left w:val="none" w:sz="0" w:space="0" w:color="auto"/>
                                <w:bottom w:val="none" w:sz="0" w:space="0" w:color="auto"/>
                                <w:right w:val="none" w:sz="0" w:space="0" w:color="auto"/>
                              </w:divBdr>
                              <w:divsChild>
                                <w:div w:id="1120807621">
                                  <w:marLeft w:val="0"/>
                                  <w:marRight w:val="0"/>
                                  <w:marTop w:val="0"/>
                                  <w:marBottom w:val="0"/>
                                  <w:divBdr>
                                    <w:top w:val="none" w:sz="0" w:space="0" w:color="auto"/>
                                    <w:left w:val="none" w:sz="0" w:space="0" w:color="auto"/>
                                    <w:bottom w:val="none" w:sz="0" w:space="0" w:color="auto"/>
                                    <w:right w:val="none" w:sz="0" w:space="0" w:color="auto"/>
                                  </w:divBdr>
                                  <w:divsChild>
                                    <w:div w:id="1311254889">
                                      <w:marLeft w:val="0"/>
                                      <w:marRight w:val="0"/>
                                      <w:marTop w:val="0"/>
                                      <w:marBottom w:val="0"/>
                                      <w:divBdr>
                                        <w:top w:val="none" w:sz="0" w:space="0" w:color="auto"/>
                                        <w:left w:val="none" w:sz="0" w:space="0" w:color="auto"/>
                                        <w:bottom w:val="none" w:sz="0" w:space="0" w:color="auto"/>
                                        <w:right w:val="none" w:sz="0" w:space="0" w:color="auto"/>
                                      </w:divBdr>
                                      <w:divsChild>
                                        <w:div w:id="339747438">
                                          <w:marLeft w:val="0"/>
                                          <w:marRight w:val="0"/>
                                          <w:marTop w:val="0"/>
                                          <w:marBottom w:val="0"/>
                                          <w:divBdr>
                                            <w:top w:val="none" w:sz="0" w:space="0" w:color="auto"/>
                                            <w:left w:val="none" w:sz="0" w:space="0" w:color="auto"/>
                                            <w:bottom w:val="none" w:sz="0" w:space="0" w:color="auto"/>
                                            <w:right w:val="none" w:sz="0" w:space="0" w:color="auto"/>
                                          </w:divBdr>
                                          <w:divsChild>
                                            <w:div w:id="536503867">
                                              <w:marLeft w:val="0"/>
                                              <w:marRight w:val="0"/>
                                              <w:marTop w:val="0"/>
                                              <w:marBottom w:val="0"/>
                                              <w:divBdr>
                                                <w:top w:val="none" w:sz="0" w:space="0" w:color="auto"/>
                                                <w:left w:val="none" w:sz="0" w:space="0" w:color="auto"/>
                                                <w:bottom w:val="none" w:sz="0" w:space="0" w:color="auto"/>
                                                <w:right w:val="none" w:sz="0" w:space="0" w:color="auto"/>
                                              </w:divBdr>
                                              <w:divsChild>
                                                <w:div w:id="104429797">
                                                  <w:marLeft w:val="0"/>
                                                  <w:marRight w:val="0"/>
                                                  <w:marTop w:val="0"/>
                                                  <w:marBottom w:val="0"/>
                                                  <w:divBdr>
                                                    <w:top w:val="none" w:sz="0" w:space="0" w:color="auto"/>
                                                    <w:left w:val="none" w:sz="0" w:space="0" w:color="auto"/>
                                                    <w:bottom w:val="none" w:sz="0" w:space="0" w:color="auto"/>
                                                    <w:right w:val="none" w:sz="0" w:space="0" w:color="auto"/>
                                                  </w:divBdr>
                                                  <w:divsChild>
                                                    <w:div w:id="41372217">
                                                      <w:marLeft w:val="0"/>
                                                      <w:marRight w:val="0"/>
                                                      <w:marTop w:val="0"/>
                                                      <w:marBottom w:val="0"/>
                                                      <w:divBdr>
                                                        <w:top w:val="none" w:sz="0" w:space="0" w:color="auto"/>
                                                        <w:left w:val="none" w:sz="0" w:space="0" w:color="auto"/>
                                                        <w:bottom w:val="none" w:sz="0" w:space="0" w:color="auto"/>
                                                        <w:right w:val="none" w:sz="0" w:space="0" w:color="auto"/>
                                                      </w:divBdr>
                                                      <w:divsChild>
                                                        <w:div w:id="11514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393272">
                                          <w:marLeft w:val="0"/>
                                          <w:marRight w:val="0"/>
                                          <w:marTop w:val="0"/>
                                          <w:marBottom w:val="0"/>
                                          <w:divBdr>
                                            <w:top w:val="none" w:sz="0" w:space="0" w:color="auto"/>
                                            <w:left w:val="none" w:sz="0" w:space="0" w:color="auto"/>
                                            <w:bottom w:val="none" w:sz="0" w:space="0" w:color="auto"/>
                                            <w:right w:val="none" w:sz="0" w:space="0" w:color="auto"/>
                                          </w:divBdr>
                                          <w:divsChild>
                                            <w:div w:id="1290280749">
                                              <w:marLeft w:val="0"/>
                                              <w:marRight w:val="0"/>
                                              <w:marTop w:val="0"/>
                                              <w:marBottom w:val="0"/>
                                              <w:divBdr>
                                                <w:top w:val="none" w:sz="0" w:space="0" w:color="auto"/>
                                                <w:left w:val="none" w:sz="0" w:space="0" w:color="auto"/>
                                                <w:bottom w:val="none" w:sz="0" w:space="0" w:color="auto"/>
                                                <w:right w:val="none" w:sz="0" w:space="0" w:color="auto"/>
                                              </w:divBdr>
                                              <w:divsChild>
                                                <w:div w:id="1485851419">
                                                  <w:marLeft w:val="0"/>
                                                  <w:marRight w:val="0"/>
                                                  <w:marTop w:val="0"/>
                                                  <w:marBottom w:val="0"/>
                                                  <w:divBdr>
                                                    <w:top w:val="none" w:sz="0" w:space="0" w:color="auto"/>
                                                    <w:left w:val="none" w:sz="0" w:space="0" w:color="auto"/>
                                                    <w:bottom w:val="none" w:sz="0" w:space="0" w:color="auto"/>
                                                    <w:right w:val="none" w:sz="0" w:space="0" w:color="auto"/>
                                                  </w:divBdr>
                                                  <w:divsChild>
                                                    <w:div w:id="1037239058">
                                                      <w:marLeft w:val="0"/>
                                                      <w:marRight w:val="0"/>
                                                      <w:marTop w:val="0"/>
                                                      <w:marBottom w:val="0"/>
                                                      <w:divBdr>
                                                        <w:top w:val="none" w:sz="0" w:space="0" w:color="auto"/>
                                                        <w:left w:val="none" w:sz="0" w:space="0" w:color="auto"/>
                                                        <w:bottom w:val="none" w:sz="0" w:space="0" w:color="auto"/>
                                                        <w:right w:val="none" w:sz="0" w:space="0" w:color="auto"/>
                                                      </w:divBdr>
                                                      <w:divsChild>
                                                        <w:div w:id="894311521">
                                                          <w:marLeft w:val="0"/>
                                                          <w:marRight w:val="0"/>
                                                          <w:marTop w:val="0"/>
                                                          <w:marBottom w:val="0"/>
                                                          <w:divBdr>
                                                            <w:top w:val="none" w:sz="0" w:space="0" w:color="auto"/>
                                                            <w:left w:val="none" w:sz="0" w:space="0" w:color="auto"/>
                                                            <w:bottom w:val="none" w:sz="0" w:space="0" w:color="auto"/>
                                                            <w:right w:val="none" w:sz="0" w:space="0" w:color="auto"/>
                                                          </w:divBdr>
                                                          <w:divsChild>
                                                            <w:div w:id="1823303151">
                                                              <w:marLeft w:val="0"/>
                                                              <w:marRight w:val="0"/>
                                                              <w:marTop w:val="0"/>
                                                              <w:marBottom w:val="0"/>
                                                              <w:divBdr>
                                                                <w:top w:val="none" w:sz="0" w:space="0" w:color="auto"/>
                                                                <w:left w:val="none" w:sz="0" w:space="0" w:color="auto"/>
                                                                <w:bottom w:val="none" w:sz="0" w:space="0" w:color="auto"/>
                                                                <w:right w:val="none" w:sz="0" w:space="0" w:color="auto"/>
                                                              </w:divBdr>
                                                              <w:divsChild>
                                                                <w:div w:id="1516269869">
                                                                  <w:marLeft w:val="0"/>
                                                                  <w:marRight w:val="0"/>
                                                                  <w:marTop w:val="0"/>
                                                                  <w:marBottom w:val="0"/>
                                                                  <w:divBdr>
                                                                    <w:top w:val="none" w:sz="0" w:space="0" w:color="auto"/>
                                                                    <w:left w:val="none" w:sz="0" w:space="0" w:color="auto"/>
                                                                    <w:bottom w:val="none" w:sz="0" w:space="0" w:color="auto"/>
                                                                    <w:right w:val="none" w:sz="0" w:space="0" w:color="auto"/>
                                                                  </w:divBdr>
                                                                  <w:divsChild>
                                                                    <w:div w:id="994728125">
                                                                      <w:marLeft w:val="0"/>
                                                                      <w:marRight w:val="0"/>
                                                                      <w:marTop w:val="0"/>
                                                                      <w:marBottom w:val="0"/>
                                                                      <w:divBdr>
                                                                        <w:top w:val="none" w:sz="0" w:space="0" w:color="auto"/>
                                                                        <w:left w:val="none" w:sz="0" w:space="0" w:color="auto"/>
                                                                        <w:bottom w:val="none" w:sz="0" w:space="0" w:color="auto"/>
                                                                        <w:right w:val="none" w:sz="0" w:space="0" w:color="auto"/>
                                                                      </w:divBdr>
                                                                      <w:divsChild>
                                                                        <w:div w:id="635111946">
                                                                          <w:marLeft w:val="0"/>
                                                                          <w:marRight w:val="0"/>
                                                                          <w:marTop w:val="0"/>
                                                                          <w:marBottom w:val="0"/>
                                                                          <w:divBdr>
                                                                            <w:top w:val="none" w:sz="0" w:space="0" w:color="auto"/>
                                                                            <w:left w:val="none" w:sz="0" w:space="0" w:color="auto"/>
                                                                            <w:bottom w:val="none" w:sz="0" w:space="0" w:color="auto"/>
                                                                            <w:right w:val="none" w:sz="0" w:space="0" w:color="auto"/>
                                                                          </w:divBdr>
                                                                        </w:div>
                                                                      </w:divsChild>
                                                                    </w:div>
                                                                    <w:div w:id="1807703402">
                                                                      <w:marLeft w:val="0"/>
                                                                      <w:marRight w:val="0"/>
                                                                      <w:marTop w:val="0"/>
                                                                      <w:marBottom w:val="0"/>
                                                                      <w:divBdr>
                                                                        <w:top w:val="none" w:sz="0" w:space="0" w:color="auto"/>
                                                                        <w:left w:val="none" w:sz="0" w:space="0" w:color="auto"/>
                                                                        <w:bottom w:val="none" w:sz="0" w:space="0" w:color="auto"/>
                                                                        <w:right w:val="none" w:sz="0" w:space="0" w:color="auto"/>
                                                                      </w:divBdr>
                                                                    </w:div>
                                                                  </w:divsChild>
                                                                </w:div>
                                                                <w:div w:id="1938247568">
                                                                  <w:marLeft w:val="0"/>
                                                                  <w:marRight w:val="0"/>
                                                                  <w:marTop w:val="0"/>
                                                                  <w:marBottom w:val="0"/>
                                                                  <w:divBdr>
                                                                    <w:top w:val="none" w:sz="0" w:space="0" w:color="auto"/>
                                                                    <w:left w:val="none" w:sz="0" w:space="0" w:color="auto"/>
                                                                    <w:bottom w:val="none" w:sz="0" w:space="0" w:color="auto"/>
                                                                    <w:right w:val="none" w:sz="0" w:space="0" w:color="auto"/>
                                                                  </w:divBdr>
                                                                  <w:divsChild>
                                                                    <w:div w:id="259994657">
                                                                      <w:marLeft w:val="0"/>
                                                                      <w:marRight w:val="0"/>
                                                                      <w:marTop w:val="0"/>
                                                                      <w:marBottom w:val="0"/>
                                                                      <w:divBdr>
                                                                        <w:top w:val="none" w:sz="0" w:space="0" w:color="auto"/>
                                                                        <w:left w:val="none" w:sz="0" w:space="0" w:color="auto"/>
                                                                        <w:bottom w:val="none" w:sz="0" w:space="0" w:color="auto"/>
                                                                        <w:right w:val="none" w:sz="0" w:space="0" w:color="auto"/>
                                                                      </w:divBdr>
                                                                      <w:divsChild>
                                                                        <w:div w:id="1687636764">
                                                                          <w:marLeft w:val="0"/>
                                                                          <w:marRight w:val="0"/>
                                                                          <w:marTop w:val="0"/>
                                                                          <w:marBottom w:val="0"/>
                                                                          <w:divBdr>
                                                                            <w:top w:val="none" w:sz="0" w:space="0" w:color="auto"/>
                                                                            <w:left w:val="none" w:sz="0" w:space="0" w:color="auto"/>
                                                                            <w:bottom w:val="none" w:sz="0" w:space="0" w:color="auto"/>
                                                                            <w:right w:val="none" w:sz="0" w:space="0" w:color="auto"/>
                                                                          </w:divBdr>
                                                                        </w:div>
                                                                      </w:divsChild>
                                                                    </w:div>
                                                                    <w:div w:id="1900744548">
                                                                      <w:marLeft w:val="0"/>
                                                                      <w:marRight w:val="0"/>
                                                                      <w:marTop w:val="0"/>
                                                                      <w:marBottom w:val="0"/>
                                                                      <w:divBdr>
                                                                        <w:top w:val="none" w:sz="0" w:space="0" w:color="auto"/>
                                                                        <w:left w:val="none" w:sz="0" w:space="0" w:color="auto"/>
                                                                        <w:bottom w:val="none" w:sz="0" w:space="0" w:color="auto"/>
                                                                        <w:right w:val="none" w:sz="0" w:space="0" w:color="auto"/>
                                                                      </w:divBdr>
                                                                    </w:div>
                                                                  </w:divsChild>
                                                                </w:div>
                                                                <w:div w:id="127557962">
                                                                  <w:marLeft w:val="0"/>
                                                                  <w:marRight w:val="0"/>
                                                                  <w:marTop w:val="0"/>
                                                                  <w:marBottom w:val="0"/>
                                                                  <w:divBdr>
                                                                    <w:top w:val="none" w:sz="0" w:space="0" w:color="auto"/>
                                                                    <w:left w:val="none" w:sz="0" w:space="0" w:color="auto"/>
                                                                    <w:bottom w:val="none" w:sz="0" w:space="0" w:color="auto"/>
                                                                    <w:right w:val="none" w:sz="0" w:space="0" w:color="auto"/>
                                                                  </w:divBdr>
                                                                  <w:divsChild>
                                                                    <w:div w:id="534585757">
                                                                      <w:marLeft w:val="0"/>
                                                                      <w:marRight w:val="0"/>
                                                                      <w:marTop w:val="0"/>
                                                                      <w:marBottom w:val="0"/>
                                                                      <w:divBdr>
                                                                        <w:top w:val="none" w:sz="0" w:space="0" w:color="auto"/>
                                                                        <w:left w:val="none" w:sz="0" w:space="0" w:color="auto"/>
                                                                        <w:bottom w:val="none" w:sz="0" w:space="0" w:color="auto"/>
                                                                        <w:right w:val="none" w:sz="0" w:space="0" w:color="auto"/>
                                                                      </w:divBdr>
                                                                      <w:divsChild>
                                                                        <w:div w:id="1595432480">
                                                                          <w:marLeft w:val="0"/>
                                                                          <w:marRight w:val="0"/>
                                                                          <w:marTop w:val="0"/>
                                                                          <w:marBottom w:val="0"/>
                                                                          <w:divBdr>
                                                                            <w:top w:val="none" w:sz="0" w:space="0" w:color="auto"/>
                                                                            <w:left w:val="none" w:sz="0" w:space="0" w:color="auto"/>
                                                                            <w:bottom w:val="none" w:sz="0" w:space="0" w:color="auto"/>
                                                                            <w:right w:val="none" w:sz="0" w:space="0" w:color="auto"/>
                                                                          </w:divBdr>
                                                                        </w:div>
                                                                      </w:divsChild>
                                                                    </w:div>
                                                                    <w:div w:id="262033160">
                                                                      <w:marLeft w:val="0"/>
                                                                      <w:marRight w:val="0"/>
                                                                      <w:marTop w:val="0"/>
                                                                      <w:marBottom w:val="0"/>
                                                                      <w:divBdr>
                                                                        <w:top w:val="none" w:sz="0" w:space="0" w:color="auto"/>
                                                                        <w:left w:val="none" w:sz="0" w:space="0" w:color="auto"/>
                                                                        <w:bottom w:val="none" w:sz="0" w:space="0" w:color="auto"/>
                                                                        <w:right w:val="none" w:sz="0" w:space="0" w:color="auto"/>
                                                                      </w:divBdr>
                                                                    </w:div>
                                                                  </w:divsChild>
                                                                </w:div>
                                                                <w:div w:id="1415279975">
                                                                  <w:marLeft w:val="0"/>
                                                                  <w:marRight w:val="0"/>
                                                                  <w:marTop w:val="0"/>
                                                                  <w:marBottom w:val="0"/>
                                                                  <w:divBdr>
                                                                    <w:top w:val="none" w:sz="0" w:space="0" w:color="auto"/>
                                                                    <w:left w:val="none" w:sz="0" w:space="0" w:color="auto"/>
                                                                    <w:bottom w:val="none" w:sz="0" w:space="0" w:color="auto"/>
                                                                    <w:right w:val="none" w:sz="0" w:space="0" w:color="auto"/>
                                                                  </w:divBdr>
                                                                  <w:divsChild>
                                                                    <w:div w:id="1892109281">
                                                                      <w:marLeft w:val="0"/>
                                                                      <w:marRight w:val="0"/>
                                                                      <w:marTop w:val="0"/>
                                                                      <w:marBottom w:val="0"/>
                                                                      <w:divBdr>
                                                                        <w:top w:val="none" w:sz="0" w:space="0" w:color="auto"/>
                                                                        <w:left w:val="none" w:sz="0" w:space="0" w:color="auto"/>
                                                                        <w:bottom w:val="none" w:sz="0" w:space="0" w:color="auto"/>
                                                                        <w:right w:val="none" w:sz="0" w:space="0" w:color="auto"/>
                                                                      </w:divBdr>
                                                                      <w:divsChild>
                                                                        <w:div w:id="1975018606">
                                                                          <w:marLeft w:val="0"/>
                                                                          <w:marRight w:val="0"/>
                                                                          <w:marTop w:val="0"/>
                                                                          <w:marBottom w:val="0"/>
                                                                          <w:divBdr>
                                                                            <w:top w:val="none" w:sz="0" w:space="0" w:color="auto"/>
                                                                            <w:left w:val="none" w:sz="0" w:space="0" w:color="auto"/>
                                                                            <w:bottom w:val="none" w:sz="0" w:space="0" w:color="auto"/>
                                                                            <w:right w:val="none" w:sz="0" w:space="0" w:color="auto"/>
                                                                          </w:divBdr>
                                                                        </w:div>
                                                                      </w:divsChild>
                                                                    </w:div>
                                                                    <w:div w:id="588083717">
                                                                      <w:marLeft w:val="0"/>
                                                                      <w:marRight w:val="0"/>
                                                                      <w:marTop w:val="0"/>
                                                                      <w:marBottom w:val="0"/>
                                                                      <w:divBdr>
                                                                        <w:top w:val="none" w:sz="0" w:space="0" w:color="auto"/>
                                                                        <w:left w:val="none" w:sz="0" w:space="0" w:color="auto"/>
                                                                        <w:bottom w:val="none" w:sz="0" w:space="0" w:color="auto"/>
                                                                        <w:right w:val="none" w:sz="0" w:space="0" w:color="auto"/>
                                                                      </w:divBdr>
                                                                    </w:div>
                                                                  </w:divsChild>
                                                                </w:div>
                                                                <w:div w:id="1365474928">
                                                                  <w:marLeft w:val="0"/>
                                                                  <w:marRight w:val="0"/>
                                                                  <w:marTop w:val="0"/>
                                                                  <w:marBottom w:val="0"/>
                                                                  <w:divBdr>
                                                                    <w:top w:val="none" w:sz="0" w:space="0" w:color="auto"/>
                                                                    <w:left w:val="none" w:sz="0" w:space="0" w:color="auto"/>
                                                                    <w:bottom w:val="none" w:sz="0" w:space="0" w:color="auto"/>
                                                                    <w:right w:val="none" w:sz="0" w:space="0" w:color="auto"/>
                                                                  </w:divBdr>
                                                                  <w:divsChild>
                                                                    <w:div w:id="825635873">
                                                                      <w:marLeft w:val="0"/>
                                                                      <w:marRight w:val="0"/>
                                                                      <w:marTop w:val="0"/>
                                                                      <w:marBottom w:val="0"/>
                                                                      <w:divBdr>
                                                                        <w:top w:val="none" w:sz="0" w:space="0" w:color="auto"/>
                                                                        <w:left w:val="none" w:sz="0" w:space="0" w:color="auto"/>
                                                                        <w:bottom w:val="none" w:sz="0" w:space="0" w:color="auto"/>
                                                                        <w:right w:val="none" w:sz="0" w:space="0" w:color="auto"/>
                                                                      </w:divBdr>
                                                                      <w:divsChild>
                                                                        <w:div w:id="503863724">
                                                                          <w:marLeft w:val="0"/>
                                                                          <w:marRight w:val="0"/>
                                                                          <w:marTop w:val="0"/>
                                                                          <w:marBottom w:val="0"/>
                                                                          <w:divBdr>
                                                                            <w:top w:val="none" w:sz="0" w:space="0" w:color="auto"/>
                                                                            <w:left w:val="none" w:sz="0" w:space="0" w:color="auto"/>
                                                                            <w:bottom w:val="none" w:sz="0" w:space="0" w:color="auto"/>
                                                                            <w:right w:val="none" w:sz="0" w:space="0" w:color="auto"/>
                                                                          </w:divBdr>
                                                                        </w:div>
                                                                      </w:divsChild>
                                                                    </w:div>
                                                                    <w:div w:id="1516265591">
                                                                      <w:marLeft w:val="0"/>
                                                                      <w:marRight w:val="0"/>
                                                                      <w:marTop w:val="0"/>
                                                                      <w:marBottom w:val="0"/>
                                                                      <w:divBdr>
                                                                        <w:top w:val="none" w:sz="0" w:space="0" w:color="auto"/>
                                                                        <w:left w:val="none" w:sz="0" w:space="0" w:color="auto"/>
                                                                        <w:bottom w:val="none" w:sz="0" w:space="0" w:color="auto"/>
                                                                        <w:right w:val="none" w:sz="0" w:space="0" w:color="auto"/>
                                                                      </w:divBdr>
                                                                    </w:div>
                                                                  </w:divsChild>
                                                                </w:div>
                                                                <w:div w:id="1631856356">
                                                                  <w:marLeft w:val="0"/>
                                                                  <w:marRight w:val="0"/>
                                                                  <w:marTop w:val="0"/>
                                                                  <w:marBottom w:val="0"/>
                                                                  <w:divBdr>
                                                                    <w:top w:val="none" w:sz="0" w:space="0" w:color="auto"/>
                                                                    <w:left w:val="none" w:sz="0" w:space="0" w:color="auto"/>
                                                                    <w:bottom w:val="none" w:sz="0" w:space="0" w:color="auto"/>
                                                                    <w:right w:val="none" w:sz="0" w:space="0" w:color="auto"/>
                                                                  </w:divBdr>
                                                                  <w:divsChild>
                                                                    <w:div w:id="50928509">
                                                                      <w:marLeft w:val="0"/>
                                                                      <w:marRight w:val="0"/>
                                                                      <w:marTop w:val="0"/>
                                                                      <w:marBottom w:val="0"/>
                                                                      <w:divBdr>
                                                                        <w:top w:val="none" w:sz="0" w:space="0" w:color="auto"/>
                                                                        <w:left w:val="none" w:sz="0" w:space="0" w:color="auto"/>
                                                                        <w:bottom w:val="none" w:sz="0" w:space="0" w:color="auto"/>
                                                                        <w:right w:val="none" w:sz="0" w:space="0" w:color="auto"/>
                                                                      </w:divBdr>
                                                                      <w:divsChild>
                                                                        <w:div w:id="1229531839">
                                                                          <w:marLeft w:val="0"/>
                                                                          <w:marRight w:val="0"/>
                                                                          <w:marTop w:val="0"/>
                                                                          <w:marBottom w:val="0"/>
                                                                          <w:divBdr>
                                                                            <w:top w:val="none" w:sz="0" w:space="0" w:color="auto"/>
                                                                            <w:left w:val="none" w:sz="0" w:space="0" w:color="auto"/>
                                                                            <w:bottom w:val="none" w:sz="0" w:space="0" w:color="auto"/>
                                                                            <w:right w:val="none" w:sz="0" w:space="0" w:color="auto"/>
                                                                          </w:divBdr>
                                                                        </w:div>
                                                                      </w:divsChild>
                                                                    </w:div>
                                                                    <w:div w:id="180824319">
                                                                      <w:marLeft w:val="0"/>
                                                                      <w:marRight w:val="0"/>
                                                                      <w:marTop w:val="0"/>
                                                                      <w:marBottom w:val="0"/>
                                                                      <w:divBdr>
                                                                        <w:top w:val="none" w:sz="0" w:space="0" w:color="auto"/>
                                                                        <w:left w:val="none" w:sz="0" w:space="0" w:color="auto"/>
                                                                        <w:bottom w:val="none" w:sz="0" w:space="0" w:color="auto"/>
                                                                        <w:right w:val="none" w:sz="0" w:space="0" w:color="auto"/>
                                                                      </w:divBdr>
                                                                    </w:div>
                                                                  </w:divsChild>
                                                                </w:div>
                                                                <w:div w:id="359283929">
                                                                  <w:marLeft w:val="0"/>
                                                                  <w:marRight w:val="0"/>
                                                                  <w:marTop w:val="0"/>
                                                                  <w:marBottom w:val="0"/>
                                                                  <w:divBdr>
                                                                    <w:top w:val="none" w:sz="0" w:space="0" w:color="auto"/>
                                                                    <w:left w:val="none" w:sz="0" w:space="0" w:color="auto"/>
                                                                    <w:bottom w:val="none" w:sz="0" w:space="0" w:color="auto"/>
                                                                    <w:right w:val="none" w:sz="0" w:space="0" w:color="auto"/>
                                                                  </w:divBdr>
                                                                  <w:divsChild>
                                                                    <w:div w:id="1547331578">
                                                                      <w:marLeft w:val="0"/>
                                                                      <w:marRight w:val="0"/>
                                                                      <w:marTop w:val="0"/>
                                                                      <w:marBottom w:val="0"/>
                                                                      <w:divBdr>
                                                                        <w:top w:val="none" w:sz="0" w:space="0" w:color="auto"/>
                                                                        <w:left w:val="none" w:sz="0" w:space="0" w:color="auto"/>
                                                                        <w:bottom w:val="none" w:sz="0" w:space="0" w:color="auto"/>
                                                                        <w:right w:val="none" w:sz="0" w:space="0" w:color="auto"/>
                                                                      </w:divBdr>
                                                                      <w:divsChild>
                                                                        <w:div w:id="382482118">
                                                                          <w:marLeft w:val="0"/>
                                                                          <w:marRight w:val="0"/>
                                                                          <w:marTop w:val="0"/>
                                                                          <w:marBottom w:val="0"/>
                                                                          <w:divBdr>
                                                                            <w:top w:val="none" w:sz="0" w:space="0" w:color="auto"/>
                                                                            <w:left w:val="none" w:sz="0" w:space="0" w:color="auto"/>
                                                                            <w:bottom w:val="none" w:sz="0" w:space="0" w:color="auto"/>
                                                                            <w:right w:val="none" w:sz="0" w:space="0" w:color="auto"/>
                                                                          </w:divBdr>
                                                                        </w:div>
                                                                      </w:divsChild>
                                                                    </w:div>
                                                                    <w:div w:id="538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16626">
                                                  <w:marLeft w:val="0"/>
                                                  <w:marRight w:val="0"/>
                                                  <w:marTop w:val="0"/>
                                                  <w:marBottom w:val="0"/>
                                                  <w:divBdr>
                                                    <w:top w:val="none" w:sz="0" w:space="0" w:color="auto"/>
                                                    <w:left w:val="none" w:sz="0" w:space="0" w:color="auto"/>
                                                    <w:bottom w:val="none" w:sz="0" w:space="0" w:color="auto"/>
                                                    <w:right w:val="none" w:sz="0" w:space="0" w:color="auto"/>
                                                  </w:divBdr>
                                                  <w:divsChild>
                                                    <w:div w:id="1503741973">
                                                      <w:marLeft w:val="0"/>
                                                      <w:marRight w:val="0"/>
                                                      <w:marTop w:val="0"/>
                                                      <w:marBottom w:val="0"/>
                                                      <w:divBdr>
                                                        <w:top w:val="none" w:sz="0" w:space="0" w:color="auto"/>
                                                        <w:left w:val="none" w:sz="0" w:space="0" w:color="auto"/>
                                                        <w:bottom w:val="none" w:sz="0" w:space="0" w:color="auto"/>
                                                        <w:right w:val="none" w:sz="0" w:space="0" w:color="auto"/>
                                                      </w:divBdr>
                                                      <w:divsChild>
                                                        <w:div w:id="1727412223">
                                                          <w:marLeft w:val="0"/>
                                                          <w:marRight w:val="0"/>
                                                          <w:marTop w:val="0"/>
                                                          <w:marBottom w:val="0"/>
                                                          <w:divBdr>
                                                            <w:top w:val="none" w:sz="0" w:space="0" w:color="auto"/>
                                                            <w:left w:val="none" w:sz="0" w:space="0" w:color="auto"/>
                                                            <w:bottom w:val="none" w:sz="0" w:space="0" w:color="auto"/>
                                                            <w:right w:val="none" w:sz="0" w:space="0" w:color="auto"/>
                                                          </w:divBdr>
                                                          <w:divsChild>
                                                            <w:div w:id="16087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7327372">
                              <w:marLeft w:val="0"/>
                              <w:marRight w:val="0"/>
                              <w:marTop w:val="0"/>
                              <w:marBottom w:val="0"/>
                              <w:divBdr>
                                <w:top w:val="none" w:sz="0" w:space="0" w:color="auto"/>
                                <w:left w:val="none" w:sz="0" w:space="0" w:color="auto"/>
                                <w:bottom w:val="none" w:sz="0" w:space="0" w:color="auto"/>
                                <w:right w:val="none" w:sz="0" w:space="0" w:color="auto"/>
                              </w:divBdr>
                              <w:divsChild>
                                <w:div w:id="1428960725">
                                  <w:marLeft w:val="0"/>
                                  <w:marRight w:val="0"/>
                                  <w:marTop w:val="0"/>
                                  <w:marBottom w:val="0"/>
                                  <w:divBdr>
                                    <w:top w:val="none" w:sz="0" w:space="0" w:color="auto"/>
                                    <w:left w:val="none" w:sz="0" w:space="0" w:color="auto"/>
                                    <w:bottom w:val="none" w:sz="0" w:space="0" w:color="auto"/>
                                    <w:right w:val="none" w:sz="0" w:space="0" w:color="auto"/>
                                  </w:divBdr>
                                  <w:divsChild>
                                    <w:div w:id="2115175610">
                                      <w:marLeft w:val="0"/>
                                      <w:marRight w:val="0"/>
                                      <w:marTop w:val="0"/>
                                      <w:marBottom w:val="0"/>
                                      <w:divBdr>
                                        <w:top w:val="none" w:sz="0" w:space="0" w:color="auto"/>
                                        <w:left w:val="none" w:sz="0" w:space="0" w:color="auto"/>
                                        <w:bottom w:val="none" w:sz="0" w:space="0" w:color="auto"/>
                                        <w:right w:val="none" w:sz="0" w:space="0" w:color="auto"/>
                                      </w:divBdr>
                                      <w:divsChild>
                                        <w:div w:id="2104909707">
                                          <w:marLeft w:val="0"/>
                                          <w:marRight w:val="0"/>
                                          <w:marTop w:val="0"/>
                                          <w:marBottom w:val="0"/>
                                          <w:divBdr>
                                            <w:top w:val="none" w:sz="0" w:space="0" w:color="auto"/>
                                            <w:left w:val="none" w:sz="0" w:space="0" w:color="auto"/>
                                            <w:bottom w:val="none" w:sz="0" w:space="0" w:color="auto"/>
                                            <w:right w:val="none" w:sz="0" w:space="0" w:color="auto"/>
                                          </w:divBdr>
                                          <w:divsChild>
                                            <w:div w:id="2043895111">
                                              <w:marLeft w:val="0"/>
                                              <w:marRight w:val="0"/>
                                              <w:marTop w:val="0"/>
                                              <w:marBottom w:val="0"/>
                                              <w:divBdr>
                                                <w:top w:val="none" w:sz="0" w:space="0" w:color="auto"/>
                                                <w:left w:val="none" w:sz="0" w:space="0" w:color="auto"/>
                                                <w:bottom w:val="none" w:sz="0" w:space="0" w:color="auto"/>
                                                <w:right w:val="none" w:sz="0" w:space="0" w:color="auto"/>
                                              </w:divBdr>
                                              <w:divsChild>
                                                <w:div w:id="2075081488">
                                                  <w:marLeft w:val="0"/>
                                                  <w:marRight w:val="0"/>
                                                  <w:marTop w:val="0"/>
                                                  <w:marBottom w:val="0"/>
                                                  <w:divBdr>
                                                    <w:top w:val="none" w:sz="0" w:space="0" w:color="auto"/>
                                                    <w:left w:val="none" w:sz="0" w:space="0" w:color="auto"/>
                                                    <w:bottom w:val="none" w:sz="0" w:space="0" w:color="auto"/>
                                                    <w:right w:val="none" w:sz="0" w:space="0" w:color="auto"/>
                                                  </w:divBdr>
                                                  <w:divsChild>
                                                    <w:div w:id="1434200934">
                                                      <w:marLeft w:val="0"/>
                                                      <w:marRight w:val="0"/>
                                                      <w:marTop w:val="0"/>
                                                      <w:marBottom w:val="0"/>
                                                      <w:divBdr>
                                                        <w:top w:val="none" w:sz="0" w:space="0" w:color="auto"/>
                                                        <w:left w:val="none" w:sz="0" w:space="0" w:color="auto"/>
                                                        <w:bottom w:val="none" w:sz="0" w:space="0" w:color="auto"/>
                                                        <w:right w:val="none" w:sz="0" w:space="0" w:color="auto"/>
                                                      </w:divBdr>
                                                      <w:divsChild>
                                                        <w:div w:id="1834636997">
                                                          <w:marLeft w:val="0"/>
                                                          <w:marRight w:val="0"/>
                                                          <w:marTop w:val="0"/>
                                                          <w:marBottom w:val="0"/>
                                                          <w:divBdr>
                                                            <w:top w:val="none" w:sz="0" w:space="0" w:color="auto"/>
                                                            <w:left w:val="none" w:sz="0" w:space="0" w:color="auto"/>
                                                            <w:bottom w:val="none" w:sz="0" w:space="0" w:color="auto"/>
                                                            <w:right w:val="none" w:sz="0" w:space="0" w:color="auto"/>
                                                          </w:divBdr>
                                                          <w:divsChild>
                                                            <w:div w:id="1217083792">
                                                              <w:marLeft w:val="0"/>
                                                              <w:marRight w:val="0"/>
                                                              <w:marTop w:val="0"/>
                                                              <w:marBottom w:val="0"/>
                                                              <w:divBdr>
                                                                <w:top w:val="none" w:sz="0" w:space="0" w:color="auto"/>
                                                                <w:left w:val="none" w:sz="0" w:space="0" w:color="auto"/>
                                                                <w:bottom w:val="none" w:sz="0" w:space="0" w:color="auto"/>
                                                                <w:right w:val="none" w:sz="0" w:space="0" w:color="auto"/>
                                                              </w:divBdr>
                                                              <w:divsChild>
                                                                <w:div w:id="59502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9313732">
                              <w:marLeft w:val="0"/>
                              <w:marRight w:val="0"/>
                              <w:marTop w:val="0"/>
                              <w:marBottom w:val="0"/>
                              <w:divBdr>
                                <w:top w:val="none" w:sz="0" w:space="0" w:color="auto"/>
                                <w:left w:val="none" w:sz="0" w:space="0" w:color="auto"/>
                                <w:bottom w:val="none" w:sz="0" w:space="0" w:color="auto"/>
                                <w:right w:val="none" w:sz="0" w:space="0" w:color="auto"/>
                              </w:divBdr>
                              <w:divsChild>
                                <w:div w:id="965622008">
                                  <w:marLeft w:val="0"/>
                                  <w:marRight w:val="0"/>
                                  <w:marTop w:val="0"/>
                                  <w:marBottom w:val="0"/>
                                  <w:divBdr>
                                    <w:top w:val="none" w:sz="0" w:space="0" w:color="auto"/>
                                    <w:left w:val="none" w:sz="0" w:space="0" w:color="auto"/>
                                    <w:bottom w:val="none" w:sz="0" w:space="0" w:color="auto"/>
                                    <w:right w:val="none" w:sz="0" w:space="0" w:color="auto"/>
                                  </w:divBdr>
                                  <w:divsChild>
                                    <w:div w:id="1658343521">
                                      <w:marLeft w:val="0"/>
                                      <w:marRight w:val="0"/>
                                      <w:marTop w:val="0"/>
                                      <w:marBottom w:val="0"/>
                                      <w:divBdr>
                                        <w:top w:val="none" w:sz="0" w:space="0" w:color="auto"/>
                                        <w:left w:val="none" w:sz="0" w:space="0" w:color="auto"/>
                                        <w:bottom w:val="none" w:sz="0" w:space="0" w:color="auto"/>
                                        <w:right w:val="none" w:sz="0" w:space="0" w:color="auto"/>
                                      </w:divBdr>
                                      <w:divsChild>
                                        <w:div w:id="685641163">
                                          <w:marLeft w:val="0"/>
                                          <w:marRight w:val="0"/>
                                          <w:marTop w:val="0"/>
                                          <w:marBottom w:val="0"/>
                                          <w:divBdr>
                                            <w:top w:val="none" w:sz="0" w:space="0" w:color="auto"/>
                                            <w:left w:val="none" w:sz="0" w:space="0" w:color="auto"/>
                                            <w:bottom w:val="none" w:sz="0" w:space="0" w:color="auto"/>
                                            <w:right w:val="none" w:sz="0" w:space="0" w:color="auto"/>
                                          </w:divBdr>
                                          <w:divsChild>
                                            <w:div w:id="2066488436">
                                              <w:marLeft w:val="0"/>
                                              <w:marRight w:val="0"/>
                                              <w:marTop w:val="0"/>
                                              <w:marBottom w:val="0"/>
                                              <w:divBdr>
                                                <w:top w:val="none" w:sz="0" w:space="0" w:color="auto"/>
                                                <w:left w:val="none" w:sz="0" w:space="0" w:color="auto"/>
                                                <w:bottom w:val="none" w:sz="0" w:space="0" w:color="auto"/>
                                                <w:right w:val="none" w:sz="0" w:space="0" w:color="auto"/>
                                              </w:divBdr>
                                              <w:divsChild>
                                                <w:div w:id="1879051418">
                                                  <w:marLeft w:val="0"/>
                                                  <w:marRight w:val="0"/>
                                                  <w:marTop w:val="0"/>
                                                  <w:marBottom w:val="0"/>
                                                  <w:divBdr>
                                                    <w:top w:val="none" w:sz="0" w:space="0" w:color="auto"/>
                                                    <w:left w:val="none" w:sz="0" w:space="0" w:color="auto"/>
                                                    <w:bottom w:val="none" w:sz="0" w:space="0" w:color="auto"/>
                                                    <w:right w:val="none" w:sz="0" w:space="0" w:color="auto"/>
                                                  </w:divBdr>
                                                  <w:divsChild>
                                                    <w:div w:id="323441109">
                                                      <w:marLeft w:val="0"/>
                                                      <w:marRight w:val="0"/>
                                                      <w:marTop w:val="0"/>
                                                      <w:marBottom w:val="0"/>
                                                      <w:divBdr>
                                                        <w:top w:val="none" w:sz="0" w:space="0" w:color="auto"/>
                                                        <w:left w:val="none" w:sz="0" w:space="0" w:color="auto"/>
                                                        <w:bottom w:val="none" w:sz="0" w:space="0" w:color="auto"/>
                                                        <w:right w:val="none" w:sz="0" w:space="0" w:color="auto"/>
                                                      </w:divBdr>
                                                      <w:divsChild>
                                                        <w:div w:id="2016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533912">
                                          <w:marLeft w:val="0"/>
                                          <w:marRight w:val="0"/>
                                          <w:marTop w:val="0"/>
                                          <w:marBottom w:val="0"/>
                                          <w:divBdr>
                                            <w:top w:val="none" w:sz="0" w:space="0" w:color="auto"/>
                                            <w:left w:val="none" w:sz="0" w:space="0" w:color="auto"/>
                                            <w:bottom w:val="none" w:sz="0" w:space="0" w:color="auto"/>
                                            <w:right w:val="none" w:sz="0" w:space="0" w:color="auto"/>
                                          </w:divBdr>
                                          <w:divsChild>
                                            <w:div w:id="1554776863">
                                              <w:marLeft w:val="0"/>
                                              <w:marRight w:val="0"/>
                                              <w:marTop w:val="0"/>
                                              <w:marBottom w:val="0"/>
                                              <w:divBdr>
                                                <w:top w:val="none" w:sz="0" w:space="0" w:color="auto"/>
                                                <w:left w:val="none" w:sz="0" w:space="0" w:color="auto"/>
                                                <w:bottom w:val="none" w:sz="0" w:space="0" w:color="auto"/>
                                                <w:right w:val="none" w:sz="0" w:space="0" w:color="auto"/>
                                              </w:divBdr>
                                              <w:divsChild>
                                                <w:div w:id="395468751">
                                                  <w:marLeft w:val="0"/>
                                                  <w:marRight w:val="0"/>
                                                  <w:marTop w:val="0"/>
                                                  <w:marBottom w:val="0"/>
                                                  <w:divBdr>
                                                    <w:top w:val="none" w:sz="0" w:space="0" w:color="auto"/>
                                                    <w:left w:val="none" w:sz="0" w:space="0" w:color="auto"/>
                                                    <w:bottom w:val="none" w:sz="0" w:space="0" w:color="auto"/>
                                                    <w:right w:val="none" w:sz="0" w:space="0" w:color="auto"/>
                                                  </w:divBdr>
                                                  <w:divsChild>
                                                    <w:div w:id="1307129910">
                                                      <w:marLeft w:val="0"/>
                                                      <w:marRight w:val="0"/>
                                                      <w:marTop w:val="0"/>
                                                      <w:marBottom w:val="0"/>
                                                      <w:divBdr>
                                                        <w:top w:val="none" w:sz="0" w:space="0" w:color="auto"/>
                                                        <w:left w:val="none" w:sz="0" w:space="0" w:color="auto"/>
                                                        <w:bottom w:val="none" w:sz="0" w:space="0" w:color="auto"/>
                                                        <w:right w:val="none" w:sz="0" w:space="0" w:color="auto"/>
                                                      </w:divBdr>
                                                      <w:divsChild>
                                                        <w:div w:id="473064460">
                                                          <w:marLeft w:val="0"/>
                                                          <w:marRight w:val="0"/>
                                                          <w:marTop w:val="0"/>
                                                          <w:marBottom w:val="0"/>
                                                          <w:divBdr>
                                                            <w:top w:val="none" w:sz="0" w:space="0" w:color="auto"/>
                                                            <w:left w:val="none" w:sz="0" w:space="0" w:color="auto"/>
                                                            <w:bottom w:val="none" w:sz="0" w:space="0" w:color="auto"/>
                                                            <w:right w:val="none" w:sz="0" w:space="0" w:color="auto"/>
                                                          </w:divBdr>
                                                          <w:divsChild>
                                                            <w:div w:id="1655836874">
                                                              <w:marLeft w:val="0"/>
                                                              <w:marRight w:val="0"/>
                                                              <w:marTop w:val="0"/>
                                                              <w:marBottom w:val="0"/>
                                                              <w:divBdr>
                                                                <w:top w:val="none" w:sz="0" w:space="0" w:color="auto"/>
                                                                <w:left w:val="none" w:sz="0" w:space="0" w:color="auto"/>
                                                                <w:bottom w:val="none" w:sz="0" w:space="0" w:color="auto"/>
                                                                <w:right w:val="none" w:sz="0" w:space="0" w:color="auto"/>
                                                              </w:divBdr>
                                                              <w:divsChild>
                                                                <w:div w:id="90859707">
                                                                  <w:marLeft w:val="0"/>
                                                                  <w:marRight w:val="0"/>
                                                                  <w:marTop w:val="0"/>
                                                                  <w:marBottom w:val="0"/>
                                                                  <w:divBdr>
                                                                    <w:top w:val="none" w:sz="0" w:space="0" w:color="auto"/>
                                                                    <w:left w:val="none" w:sz="0" w:space="0" w:color="auto"/>
                                                                    <w:bottom w:val="none" w:sz="0" w:space="0" w:color="auto"/>
                                                                    <w:right w:val="none" w:sz="0" w:space="0" w:color="auto"/>
                                                                  </w:divBdr>
                                                                  <w:divsChild>
                                                                    <w:div w:id="1789473154">
                                                                      <w:marLeft w:val="0"/>
                                                                      <w:marRight w:val="0"/>
                                                                      <w:marTop w:val="0"/>
                                                                      <w:marBottom w:val="0"/>
                                                                      <w:divBdr>
                                                                        <w:top w:val="none" w:sz="0" w:space="0" w:color="auto"/>
                                                                        <w:left w:val="none" w:sz="0" w:space="0" w:color="auto"/>
                                                                        <w:bottom w:val="none" w:sz="0" w:space="0" w:color="auto"/>
                                                                        <w:right w:val="none" w:sz="0" w:space="0" w:color="auto"/>
                                                                      </w:divBdr>
                                                                      <w:divsChild>
                                                                        <w:div w:id="422149735">
                                                                          <w:marLeft w:val="0"/>
                                                                          <w:marRight w:val="0"/>
                                                                          <w:marTop w:val="0"/>
                                                                          <w:marBottom w:val="0"/>
                                                                          <w:divBdr>
                                                                            <w:top w:val="none" w:sz="0" w:space="0" w:color="auto"/>
                                                                            <w:left w:val="none" w:sz="0" w:space="0" w:color="auto"/>
                                                                            <w:bottom w:val="none" w:sz="0" w:space="0" w:color="auto"/>
                                                                            <w:right w:val="none" w:sz="0" w:space="0" w:color="auto"/>
                                                                          </w:divBdr>
                                                                        </w:div>
                                                                      </w:divsChild>
                                                                    </w:div>
                                                                    <w:div w:id="151244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6524">
                                                  <w:marLeft w:val="0"/>
                                                  <w:marRight w:val="0"/>
                                                  <w:marTop w:val="0"/>
                                                  <w:marBottom w:val="0"/>
                                                  <w:divBdr>
                                                    <w:top w:val="none" w:sz="0" w:space="0" w:color="auto"/>
                                                    <w:left w:val="none" w:sz="0" w:space="0" w:color="auto"/>
                                                    <w:bottom w:val="none" w:sz="0" w:space="0" w:color="auto"/>
                                                    <w:right w:val="none" w:sz="0" w:space="0" w:color="auto"/>
                                                  </w:divBdr>
                                                  <w:divsChild>
                                                    <w:div w:id="984747982">
                                                      <w:marLeft w:val="0"/>
                                                      <w:marRight w:val="0"/>
                                                      <w:marTop w:val="0"/>
                                                      <w:marBottom w:val="0"/>
                                                      <w:divBdr>
                                                        <w:top w:val="none" w:sz="0" w:space="0" w:color="auto"/>
                                                        <w:left w:val="none" w:sz="0" w:space="0" w:color="auto"/>
                                                        <w:bottom w:val="none" w:sz="0" w:space="0" w:color="auto"/>
                                                        <w:right w:val="none" w:sz="0" w:space="0" w:color="auto"/>
                                                      </w:divBdr>
                                                      <w:divsChild>
                                                        <w:div w:id="1305936614">
                                                          <w:marLeft w:val="0"/>
                                                          <w:marRight w:val="0"/>
                                                          <w:marTop w:val="0"/>
                                                          <w:marBottom w:val="0"/>
                                                          <w:divBdr>
                                                            <w:top w:val="none" w:sz="0" w:space="0" w:color="auto"/>
                                                            <w:left w:val="none" w:sz="0" w:space="0" w:color="auto"/>
                                                            <w:bottom w:val="none" w:sz="0" w:space="0" w:color="auto"/>
                                                            <w:right w:val="none" w:sz="0" w:space="0" w:color="auto"/>
                                                          </w:divBdr>
                                                          <w:divsChild>
                                                            <w:div w:id="99876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97520329">
          <w:marLeft w:val="0"/>
          <w:marRight w:val="0"/>
          <w:marTop w:val="0"/>
          <w:marBottom w:val="0"/>
          <w:divBdr>
            <w:top w:val="none" w:sz="0" w:space="0" w:color="auto"/>
            <w:left w:val="none" w:sz="0" w:space="0" w:color="auto"/>
            <w:bottom w:val="none" w:sz="0" w:space="0" w:color="auto"/>
            <w:right w:val="none" w:sz="0" w:space="0" w:color="auto"/>
          </w:divBdr>
          <w:divsChild>
            <w:div w:id="846292147">
              <w:marLeft w:val="0"/>
              <w:marRight w:val="0"/>
              <w:marTop w:val="0"/>
              <w:marBottom w:val="0"/>
              <w:divBdr>
                <w:top w:val="none" w:sz="0" w:space="0" w:color="auto"/>
                <w:left w:val="none" w:sz="0" w:space="0" w:color="auto"/>
                <w:bottom w:val="none" w:sz="0" w:space="0" w:color="auto"/>
                <w:right w:val="none" w:sz="0" w:space="0" w:color="auto"/>
              </w:divBdr>
              <w:divsChild>
                <w:div w:id="13731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01960">
      <w:bodyDiv w:val="1"/>
      <w:marLeft w:val="0"/>
      <w:marRight w:val="0"/>
      <w:marTop w:val="0"/>
      <w:marBottom w:val="0"/>
      <w:divBdr>
        <w:top w:val="none" w:sz="0" w:space="0" w:color="auto"/>
        <w:left w:val="none" w:sz="0" w:space="0" w:color="auto"/>
        <w:bottom w:val="none" w:sz="0" w:space="0" w:color="auto"/>
        <w:right w:val="none" w:sz="0" w:space="0" w:color="auto"/>
      </w:divBdr>
    </w:div>
    <w:div w:id="1916933855">
      <w:bodyDiv w:val="1"/>
      <w:marLeft w:val="0"/>
      <w:marRight w:val="0"/>
      <w:marTop w:val="0"/>
      <w:marBottom w:val="0"/>
      <w:divBdr>
        <w:top w:val="none" w:sz="0" w:space="0" w:color="auto"/>
        <w:left w:val="none" w:sz="0" w:space="0" w:color="auto"/>
        <w:bottom w:val="none" w:sz="0" w:space="0" w:color="auto"/>
        <w:right w:val="none" w:sz="0" w:space="0" w:color="auto"/>
      </w:divBdr>
    </w:div>
    <w:div w:id="1927112945">
      <w:bodyDiv w:val="1"/>
      <w:marLeft w:val="0"/>
      <w:marRight w:val="0"/>
      <w:marTop w:val="0"/>
      <w:marBottom w:val="0"/>
      <w:divBdr>
        <w:top w:val="none" w:sz="0" w:space="0" w:color="auto"/>
        <w:left w:val="none" w:sz="0" w:space="0" w:color="auto"/>
        <w:bottom w:val="none" w:sz="0" w:space="0" w:color="auto"/>
        <w:right w:val="none" w:sz="0" w:space="0" w:color="auto"/>
      </w:divBdr>
    </w:div>
    <w:div w:id="1930573725">
      <w:bodyDiv w:val="1"/>
      <w:marLeft w:val="0"/>
      <w:marRight w:val="0"/>
      <w:marTop w:val="0"/>
      <w:marBottom w:val="0"/>
      <w:divBdr>
        <w:top w:val="none" w:sz="0" w:space="0" w:color="auto"/>
        <w:left w:val="none" w:sz="0" w:space="0" w:color="auto"/>
        <w:bottom w:val="none" w:sz="0" w:space="0" w:color="auto"/>
        <w:right w:val="none" w:sz="0" w:space="0" w:color="auto"/>
      </w:divBdr>
    </w:div>
    <w:div w:id="1931042619">
      <w:bodyDiv w:val="1"/>
      <w:marLeft w:val="0"/>
      <w:marRight w:val="0"/>
      <w:marTop w:val="0"/>
      <w:marBottom w:val="0"/>
      <w:divBdr>
        <w:top w:val="none" w:sz="0" w:space="0" w:color="auto"/>
        <w:left w:val="none" w:sz="0" w:space="0" w:color="auto"/>
        <w:bottom w:val="none" w:sz="0" w:space="0" w:color="auto"/>
        <w:right w:val="none" w:sz="0" w:space="0" w:color="auto"/>
      </w:divBdr>
    </w:div>
    <w:div w:id="1931548514">
      <w:bodyDiv w:val="1"/>
      <w:marLeft w:val="0"/>
      <w:marRight w:val="0"/>
      <w:marTop w:val="0"/>
      <w:marBottom w:val="0"/>
      <w:divBdr>
        <w:top w:val="none" w:sz="0" w:space="0" w:color="auto"/>
        <w:left w:val="none" w:sz="0" w:space="0" w:color="auto"/>
        <w:bottom w:val="none" w:sz="0" w:space="0" w:color="auto"/>
        <w:right w:val="none" w:sz="0" w:space="0" w:color="auto"/>
      </w:divBdr>
    </w:div>
    <w:div w:id="1936133408">
      <w:bodyDiv w:val="1"/>
      <w:marLeft w:val="0"/>
      <w:marRight w:val="0"/>
      <w:marTop w:val="0"/>
      <w:marBottom w:val="0"/>
      <w:divBdr>
        <w:top w:val="none" w:sz="0" w:space="0" w:color="auto"/>
        <w:left w:val="none" w:sz="0" w:space="0" w:color="auto"/>
        <w:bottom w:val="none" w:sz="0" w:space="0" w:color="auto"/>
        <w:right w:val="none" w:sz="0" w:space="0" w:color="auto"/>
      </w:divBdr>
    </w:div>
    <w:div w:id="1936280445">
      <w:bodyDiv w:val="1"/>
      <w:marLeft w:val="0"/>
      <w:marRight w:val="0"/>
      <w:marTop w:val="0"/>
      <w:marBottom w:val="0"/>
      <w:divBdr>
        <w:top w:val="none" w:sz="0" w:space="0" w:color="auto"/>
        <w:left w:val="none" w:sz="0" w:space="0" w:color="auto"/>
        <w:bottom w:val="none" w:sz="0" w:space="0" w:color="auto"/>
        <w:right w:val="none" w:sz="0" w:space="0" w:color="auto"/>
      </w:divBdr>
      <w:divsChild>
        <w:div w:id="1522428822">
          <w:marLeft w:val="0"/>
          <w:marRight w:val="0"/>
          <w:marTop w:val="0"/>
          <w:marBottom w:val="0"/>
          <w:divBdr>
            <w:top w:val="none" w:sz="0" w:space="0" w:color="auto"/>
            <w:left w:val="none" w:sz="0" w:space="0" w:color="auto"/>
            <w:bottom w:val="none" w:sz="0" w:space="0" w:color="auto"/>
            <w:right w:val="none" w:sz="0" w:space="0" w:color="auto"/>
          </w:divBdr>
        </w:div>
        <w:div w:id="1547403008">
          <w:marLeft w:val="0"/>
          <w:marRight w:val="0"/>
          <w:marTop w:val="0"/>
          <w:marBottom w:val="0"/>
          <w:divBdr>
            <w:top w:val="single" w:sz="2" w:space="0" w:color="D9D9E3"/>
            <w:left w:val="single" w:sz="2" w:space="0" w:color="D9D9E3"/>
            <w:bottom w:val="single" w:sz="2" w:space="0" w:color="D9D9E3"/>
            <w:right w:val="single" w:sz="2" w:space="0" w:color="D9D9E3"/>
          </w:divBdr>
          <w:divsChild>
            <w:div w:id="1010064723">
              <w:marLeft w:val="0"/>
              <w:marRight w:val="0"/>
              <w:marTop w:val="0"/>
              <w:marBottom w:val="0"/>
              <w:divBdr>
                <w:top w:val="single" w:sz="2" w:space="0" w:color="D9D9E3"/>
                <w:left w:val="single" w:sz="2" w:space="0" w:color="D9D9E3"/>
                <w:bottom w:val="single" w:sz="2" w:space="0" w:color="D9D9E3"/>
                <w:right w:val="single" w:sz="2" w:space="0" w:color="D9D9E3"/>
              </w:divBdr>
              <w:divsChild>
                <w:div w:id="60831312">
                  <w:marLeft w:val="0"/>
                  <w:marRight w:val="0"/>
                  <w:marTop w:val="0"/>
                  <w:marBottom w:val="0"/>
                  <w:divBdr>
                    <w:top w:val="single" w:sz="2" w:space="0" w:color="D9D9E3"/>
                    <w:left w:val="single" w:sz="2" w:space="0" w:color="D9D9E3"/>
                    <w:bottom w:val="single" w:sz="2" w:space="0" w:color="D9D9E3"/>
                    <w:right w:val="single" w:sz="2" w:space="0" w:color="D9D9E3"/>
                  </w:divBdr>
                  <w:divsChild>
                    <w:div w:id="440733096">
                      <w:marLeft w:val="0"/>
                      <w:marRight w:val="0"/>
                      <w:marTop w:val="0"/>
                      <w:marBottom w:val="0"/>
                      <w:divBdr>
                        <w:top w:val="single" w:sz="2" w:space="0" w:color="D9D9E3"/>
                        <w:left w:val="single" w:sz="2" w:space="0" w:color="D9D9E3"/>
                        <w:bottom w:val="single" w:sz="2" w:space="0" w:color="D9D9E3"/>
                        <w:right w:val="single" w:sz="2" w:space="0" w:color="D9D9E3"/>
                      </w:divBdr>
                      <w:divsChild>
                        <w:div w:id="1516192583">
                          <w:marLeft w:val="0"/>
                          <w:marRight w:val="0"/>
                          <w:marTop w:val="0"/>
                          <w:marBottom w:val="0"/>
                          <w:divBdr>
                            <w:top w:val="single" w:sz="2" w:space="0" w:color="auto"/>
                            <w:left w:val="single" w:sz="2" w:space="0" w:color="auto"/>
                            <w:bottom w:val="single" w:sz="6" w:space="0" w:color="auto"/>
                            <w:right w:val="single" w:sz="2" w:space="0" w:color="auto"/>
                          </w:divBdr>
                          <w:divsChild>
                            <w:div w:id="856773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5425965">
                                  <w:marLeft w:val="0"/>
                                  <w:marRight w:val="0"/>
                                  <w:marTop w:val="0"/>
                                  <w:marBottom w:val="0"/>
                                  <w:divBdr>
                                    <w:top w:val="single" w:sz="2" w:space="0" w:color="D9D9E3"/>
                                    <w:left w:val="single" w:sz="2" w:space="0" w:color="D9D9E3"/>
                                    <w:bottom w:val="single" w:sz="2" w:space="0" w:color="D9D9E3"/>
                                    <w:right w:val="single" w:sz="2" w:space="0" w:color="D9D9E3"/>
                                  </w:divBdr>
                                  <w:divsChild>
                                    <w:div w:id="189608405">
                                      <w:marLeft w:val="0"/>
                                      <w:marRight w:val="0"/>
                                      <w:marTop w:val="0"/>
                                      <w:marBottom w:val="0"/>
                                      <w:divBdr>
                                        <w:top w:val="single" w:sz="2" w:space="0" w:color="D9D9E3"/>
                                        <w:left w:val="single" w:sz="2" w:space="0" w:color="D9D9E3"/>
                                        <w:bottom w:val="single" w:sz="2" w:space="0" w:color="D9D9E3"/>
                                        <w:right w:val="single" w:sz="2" w:space="0" w:color="D9D9E3"/>
                                      </w:divBdr>
                                      <w:divsChild>
                                        <w:div w:id="852453287">
                                          <w:marLeft w:val="0"/>
                                          <w:marRight w:val="0"/>
                                          <w:marTop w:val="0"/>
                                          <w:marBottom w:val="0"/>
                                          <w:divBdr>
                                            <w:top w:val="single" w:sz="2" w:space="0" w:color="D9D9E3"/>
                                            <w:left w:val="single" w:sz="2" w:space="0" w:color="D9D9E3"/>
                                            <w:bottom w:val="single" w:sz="2" w:space="0" w:color="D9D9E3"/>
                                            <w:right w:val="single" w:sz="2" w:space="0" w:color="D9D9E3"/>
                                          </w:divBdr>
                                          <w:divsChild>
                                            <w:div w:id="592595114">
                                              <w:marLeft w:val="0"/>
                                              <w:marRight w:val="0"/>
                                              <w:marTop w:val="0"/>
                                              <w:marBottom w:val="0"/>
                                              <w:divBdr>
                                                <w:top w:val="single" w:sz="2" w:space="0" w:color="D9D9E3"/>
                                                <w:left w:val="single" w:sz="2" w:space="0" w:color="D9D9E3"/>
                                                <w:bottom w:val="single" w:sz="2" w:space="0" w:color="D9D9E3"/>
                                                <w:right w:val="single" w:sz="2" w:space="0" w:color="D9D9E3"/>
                                              </w:divBdr>
                                              <w:divsChild>
                                                <w:div w:id="802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45842289">
      <w:bodyDiv w:val="1"/>
      <w:marLeft w:val="0"/>
      <w:marRight w:val="0"/>
      <w:marTop w:val="0"/>
      <w:marBottom w:val="0"/>
      <w:divBdr>
        <w:top w:val="none" w:sz="0" w:space="0" w:color="auto"/>
        <w:left w:val="none" w:sz="0" w:space="0" w:color="auto"/>
        <w:bottom w:val="none" w:sz="0" w:space="0" w:color="auto"/>
        <w:right w:val="none" w:sz="0" w:space="0" w:color="auto"/>
      </w:divBdr>
    </w:div>
    <w:div w:id="1948387760">
      <w:bodyDiv w:val="1"/>
      <w:marLeft w:val="0"/>
      <w:marRight w:val="0"/>
      <w:marTop w:val="0"/>
      <w:marBottom w:val="0"/>
      <w:divBdr>
        <w:top w:val="none" w:sz="0" w:space="0" w:color="auto"/>
        <w:left w:val="none" w:sz="0" w:space="0" w:color="auto"/>
        <w:bottom w:val="none" w:sz="0" w:space="0" w:color="auto"/>
        <w:right w:val="none" w:sz="0" w:space="0" w:color="auto"/>
      </w:divBdr>
      <w:divsChild>
        <w:div w:id="1609462714">
          <w:marLeft w:val="0"/>
          <w:marRight w:val="0"/>
          <w:marTop w:val="0"/>
          <w:marBottom w:val="0"/>
          <w:divBdr>
            <w:top w:val="none" w:sz="0" w:space="0" w:color="auto"/>
            <w:left w:val="none" w:sz="0" w:space="0" w:color="auto"/>
            <w:bottom w:val="none" w:sz="0" w:space="0" w:color="auto"/>
            <w:right w:val="none" w:sz="0" w:space="0" w:color="auto"/>
          </w:divBdr>
          <w:divsChild>
            <w:div w:id="2102797444">
              <w:marLeft w:val="-180"/>
              <w:marRight w:val="0"/>
              <w:marTop w:val="0"/>
              <w:marBottom w:val="0"/>
              <w:divBdr>
                <w:top w:val="none" w:sz="0" w:space="0" w:color="auto"/>
                <w:left w:val="none" w:sz="0" w:space="0" w:color="auto"/>
                <w:bottom w:val="none" w:sz="0" w:space="0" w:color="auto"/>
                <w:right w:val="none" w:sz="0" w:space="0" w:color="auto"/>
              </w:divBdr>
              <w:divsChild>
                <w:div w:id="53622130">
                  <w:marLeft w:val="0"/>
                  <w:marRight w:val="0"/>
                  <w:marTop w:val="0"/>
                  <w:marBottom w:val="0"/>
                  <w:divBdr>
                    <w:top w:val="none" w:sz="0" w:space="0" w:color="auto"/>
                    <w:left w:val="none" w:sz="0" w:space="0" w:color="auto"/>
                    <w:bottom w:val="none" w:sz="0" w:space="0" w:color="auto"/>
                    <w:right w:val="none" w:sz="0" w:space="0" w:color="auto"/>
                  </w:divBdr>
                  <w:divsChild>
                    <w:div w:id="1021660953">
                      <w:marLeft w:val="0"/>
                      <w:marRight w:val="0"/>
                      <w:marTop w:val="0"/>
                      <w:marBottom w:val="0"/>
                      <w:divBdr>
                        <w:top w:val="none" w:sz="0" w:space="0" w:color="auto"/>
                        <w:left w:val="none" w:sz="0" w:space="0" w:color="auto"/>
                        <w:bottom w:val="none" w:sz="0" w:space="0" w:color="auto"/>
                        <w:right w:val="none" w:sz="0" w:space="0" w:color="auto"/>
                      </w:divBdr>
                      <w:divsChild>
                        <w:div w:id="1909924718">
                          <w:marLeft w:val="0"/>
                          <w:marRight w:val="0"/>
                          <w:marTop w:val="0"/>
                          <w:marBottom w:val="0"/>
                          <w:divBdr>
                            <w:top w:val="none" w:sz="0" w:space="0" w:color="auto"/>
                            <w:left w:val="none" w:sz="0" w:space="0" w:color="auto"/>
                            <w:bottom w:val="none" w:sz="0" w:space="0" w:color="auto"/>
                            <w:right w:val="none" w:sz="0" w:space="0" w:color="auto"/>
                          </w:divBdr>
                        </w:div>
                        <w:div w:id="187985287">
                          <w:marLeft w:val="0"/>
                          <w:marRight w:val="0"/>
                          <w:marTop w:val="0"/>
                          <w:marBottom w:val="0"/>
                          <w:divBdr>
                            <w:top w:val="none" w:sz="0" w:space="0" w:color="auto"/>
                            <w:left w:val="none" w:sz="0" w:space="0" w:color="auto"/>
                            <w:bottom w:val="none" w:sz="0" w:space="0" w:color="auto"/>
                            <w:right w:val="none" w:sz="0" w:space="0" w:color="auto"/>
                          </w:divBdr>
                        </w:div>
                        <w:div w:id="204408703">
                          <w:marLeft w:val="0"/>
                          <w:marRight w:val="0"/>
                          <w:marTop w:val="0"/>
                          <w:marBottom w:val="0"/>
                          <w:divBdr>
                            <w:top w:val="none" w:sz="0" w:space="0" w:color="auto"/>
                            <w:left w:val="none" w:sz="0" w:space="0" w:color="auto"/>
                            <w:bottom w:val="none" w:sz="0" w:space="0" w:color="auto"/>
                            <w:right w:val="none" w:sz="0" w:space="0" w:color="auto"/>
                          </w:divBdr>
                        </w:div>
                        <w:div w:id="5853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788569">
          <w:marLeft w:val="0"/>
          <w:marRight w:val="0"/>
          <w:marTop w:val="0"/>
          <w:marBottom w:val="0"/>
          <w:divBdr>
            <w:top w:val="none" w:sz="0" w:space="0" w:color="auto"/>
            <w:left w:val="none" w:sz="0" w:space="0" w:color="auto"/>
            <w:bottom w:val="none" w:sz="0" w:space="0" w:color="auto"/>
            <w:right w:val="none" w:sz="0" w:space="0" w:color="auto"/>
          </w:divBdr>
          <w:divsChild>
            <w:div w:id="1501771548">
              <w:marLeft w:val="0"/>
              <w:marRight w:val="-180"/>
              <w:marTop w:val="0"/>
              <w:marBottom w:val="0"/>
              <w:divBdr>
                <w:top w:val="none" w:sz="0" w:space="0" w:color="auto"/>
                <w:left w:val="none" w:sz="0" w:space="0" w:color="auto"/>
                <w:bottom w:val="none" w:sz="0" w:space="0" w:color="auto"/>
                <w:right w:val="none" w:sz="0" w:space="0" w:color="auto"/>
              </w:divBdr>
            </w:div>
            <w:div w:id="720323118">
              <w:marLeft w:val="0"/>
              <w:marRight w:val="0"/>
              <w:marTop w:val="0"/>
              <w:marBottom w:val="0"/>
              <w:divBdr>
                <w:top w:val="none" w:sz="0" w:space="0" w:color="auto"/>
                <w:left w:val="none" w:sz="0" w:space="0" w:color="auto"/>
                <w:bottom w:val="none" w:sz="0" w:space="0" w:color="auto"/>
                <w:right w:val="none" w:sz="0" w:space="0" w:color="auto"/>
              </w:divBdr>
              <w:divsChild>
                <w:div w:id="2126999654">
                  <w:marLeft w:val="0"/>
                  <w:marRight w:val="0"/>
                  <w:marTop w:val="0"/>
                  <w:marBottom w:val="15"/>
                  <w:divBdr>
                    <w:top w:val="none" w:sz="0" w:space="0" w:color="auto"/>
                    <w:left w:val="none" w:sz="0" w:space="0" w:color="auto"/>
                    <w:bottom w:val="none" w:sz="0" w:space="0" w:color="auto"/>
                    <w:right w:val="none" w:sz="0" w:space="0" w:color="auto"/>
                  </w:divBdr>
                  <w:divsChild>
                    <w:div w:id="2143621133">
                      <w:marLeft w:val="-120"/>
                      <w:marRight w:val="0"/>
                      <w:marTop w:val="0"/>
                      <w:marBottom w:val="0"/>
                      <w:divBdr>
                        <w:top w:val="none" w:sz="0" w:space="0" w:color="auto"/>
                        <w:left w:val="none" w:sz="0" w:space="0" w:color="auto"/>
                        <w:bottom w:val="none" w:sz="0" w:space="0" w:color="auto"/>
                        <w:right w:val="none" w:sz="0" w:space="0" w:color="auto"/>
                      </w:divBdr>
                      <w:divsChild>
                        <w:div w:id="964001317">
                          <w:marLeft w:val="0"/>
                          <w:marRight w:val="0"/>
                          <w:marTop w:val="0"/>
                          <w:marBottom w:val="0"/>
                          <w:divBdr>
                            <w:top w:val="none" w:sz="0" w:space="0" w:color="auto"/>
                            <w:left w:val="none" w:sz="0" w:space="0" w:color="auto"/>
                            <w:bottom w:val="none" w:sz="0" w:space="0" w:color="auto"/>
                            <w:right w:val="none" w:sz="0" w:space="0" w:color="auto"/>
                          </w:divBdr>
                          <w:divsChild>
                            <w:div w:id="6470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16181">
                      <w:marLeft w:val="0"/>
                      <w:marRight w:val="-120"/>
                      <w:marTop w:val="0"/>
                      <w:marBottom w:val="0"/>
                      <w:divBdr>
                        <w:top w:val="none" w:sz="0" w:space="0" w:color="auto"/>
                        <w:left w:val="none" w:sz="0" w:space="0" w:color="auto"/>
                        <w:bottom w:val="none" w:sz="0" w:space="0" w:color="auto"/>
                        <w:right w:val="none" w:sz="0" w:space="0" w:color="auto"/>
                      </w:divBdr>
                      <w:divsChild>
                        <w:div w:id="1450323066">
                          <w:marLeft w:val="0"/>
                          <w:marRight w:val="0"/>
                          <w:marTop w:val="0"/>
                          <w:marBottom w:val="0"/>
                          <w:divBdr>
                            <w:top w:val="none" w:sz="0" w:space="0" w:color="auto"/>
                            <w:left w:val="none" w:sz="0" w:space="0" w:color="auto"/>
                            <w:bottom w:val="none" w:sz="0" w:space="0" w:color="auto"/>
                            <w:right w:val="none" w:sz="0" w:space="0" w:color="auto"/>
                          </w:divBdr>
                          <w:divsChild>
                            <w:div w:id="1774012216">
                              <w:marLeft w:val="0"/>
                              <w:marRight w:val="0"/>
                              <w:marTop w:val="0"/>
                              <w:marBottom w:val="0"/>
                              <w:divBdr>
                                <w:top w:val="none" w:sz="0" w:space="0" w:color="auto"/>
                                <w:left w:val="none" w:sz="0" w:space="0" w:color="auto"/>
                                <w:bottom w:val="none" w:sz="0" w:space="0" w:color="auto"/>
                                <w:right w:val="none" w:sz="0" w:space="0" w:color="auto"/>
                              </w:divBdr>
                            </w:div>
                          </w:divsChild>
                        </w:div>
                        <w:div w:id="453985776">
                          <w:marLeft w:val="120"/>
                          <w:marRight w:val="120"/>
                          <w:marTop w:val="0"/>
                          <w:marBottom w:val="0"/>
                          <w:divBdr>
                            <w:top w:val="none" w:sz="0" w:space="0" w:color="auto"/>
                            <w:left w:val="none" w:sz="0" w:space="0" w:color="auto"/>
                            <w:bottom w:val="none" w:sz="0" w:space="0" w:color="auto"/>
                            <w:right w:val="none" w:sz="0" w:space="0" w:color="auto"/>
                          </w:divBdr>
                          <w:divsChild>
                            <w:div w:id="1081298820">
                              <w:marLeft w:val="0"/>
                              <w:marRight w:val="0"/>
                              <w:marTop w:val="0"/>
                              <w:marBottom w:val="0"/>
                              <w:divBdr>
                                <w:top w:val="none" w:sz="0" w:space="0" w:color="auto"/>
                                <w:left w:val="none" w:sz="0" w:space="0" w:color="auto"/>
                                <w:bottom w:val="none" w:sz="0" w:space="0" w:color="auto"/>
                                <w:right w:val="none" w:sz="0" w:space="0" w:color="auto"/>
                              </w:divBdr>
                              <w:divsChild>
                                <w:div w:id="1960211806">
                                  <w:marLeft w:val="0"/>
                                  <w:marRight w:val="0"/>
                                  <w:marTop w:val="0"/>
                                  <w:marBottom w:val="0"/>
                                  <w:divBdr>
                                    <w:top w:val="none" w:sz="0" w:space="0" w:color="auto"/>
                                    <w:left w:val="none" w:sz="0" w:space="0" w:color="auto"/>
                                    <w:bottom w:val="none" w:sz="0" w:space="0" w:color="auto"/>
                                    <w:right w:val="none" w:sz="0" w:space="0" w:color="auto"/>
                                  </w:divBdr>
                                  <w:divsChild>
                                    <w:div w:id="1048608430">
                                      <w:marLeft w:val="0"/>
                                      <w:marRight w:val="0"/>
                                      <w:marTop w:val="0"/>
                                      <w:marBottom w:val="0"/>
                                      <w:divBdr>
                                        <w:top w:val="none" w:sz="0" w:space="0" w:color="auto"/>
                                        <w:left w:val="none" w:sz="0" w:space="0" w:color="auto"/>
                                        <w:bottom w:val="none" w:sz="0" w:space="0" w:color="auto"/>
                                        <w:right w:val="none" w:sz="0" w:space="0" w:color="auto"/>
                                      </w:divBdr>
                                      <w:divsChild>
                                        <w:div w:id="68964270">
                                          <w:marLeft w:val="0"/>
                                          <w:marRight w:val="0"/>
                                          <w:marTop w:val="0"/>
                                          <w:marBottom w:val="0"/>
                                          <w:divBdr>
                                            <w:top w:val="none" w:sz="0" w:space="0" w:color="auto"/>
                                            <w:left w:val="none" w:sz="0" w:space="0" w:color="auto"/>
                                            <w:bottom w:val="none" w:sz="0" w:space="0" w:color="auto"/>
                                            <w:right w:val="none" w:sz="0" w:space="0" w:color="auto"/>
                                          </w:divBdr>
                                          <w:divsChild>
                                            <w:div w:id="1345286692">
                                              <w:marLeft w:val="0"/>
                                              <w:marRight w:val="0"/>
                                              <w:marTop w:val="0"/>
                                              <w:marBottom w:val="0"/>
                                              <w:divBdr>
                                                <w:top w:val="none" w:sz="0" w:space="0" w:color="auto"/>
                                                <w:left w:val="none" w:sz="0" w:space="0" w:color="auto"/>
                                                <w:bottom w:val="none" w:sz="0" w:space="0" w:color="auto"/>
                                                <w:right w:val="none" w:sz="0" w:space="0" w:color="auto"/>
                                              </w:divBdr>
                                            </w:div>
                                          </w:divsChild>
                                        </w:div>
                                        <w:div w:id="1535731984">
                                          <w:marLeft w:val="0"/>
                                          <w:marRight w:val="0"/>
                                          <w:marTop w:val="0"/>
                                          <w:marBottom w:val="0"/>
                                          <w:divBdr>
                                            <w:top w:val="none" w:sz="0" w:space="0" w:color="auto"/>
                                            <w:left w:val="none" w:sz="0" w:space="0" w:color="auto"/>
                                            <w:bottom w:val="none" w:sz="0" w:space="0" w:color="auto"/>
                                            <w:right w:val="none" w:sz="0" w:space="0" w:color="auto"/>
                                          </w:divBdr>
                                          <w:divsChild>
                                            <w:div w:id="93097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9851156">
              <w:marLeft w:val="0"/>
              <w:marRight w:val="0"/>
              <w:marTop w:val="0"/>
              <w:marBottom w:val="0"/>
              <w:divBdr>
                <w:top w:val="none" w:sz="0" w:space="0" w:color="auto"/>
                <w:left w:val="none" w:sz="0" w:space="0" w:color="auto"/>
                <w:bottom w:val="none" w:sz="0" w:space="0" w:color="auto"/>
                <w:right w:val="none" w:sz="0" w:space="0" w:color="auto"/>
              </w:divBdr>
              <w:divsChild>
                <w:div w:id="495268858">
                  <w:marLeft w:val="0"/>
                  <w:marRight w:val="0"/>
                  <w:marTop w:val="0"/>
                  <w:marBottom w:val="0"/>
                  <w:divBdr>
                    <w:top w:val="none" w:sz="0" w:space="0" w:color="auto"/>
                    <w:left w:val="none" w:sz="0" w:space="0" w:color="auto"/>
                    <w:bottom w:val="none" w:sz="0" w:space="0" w:color="auto"/>
                    <w:right w:val="none" w:sz="0" w:space="0" w:color="auto"/>
                  </w:divBdr>
                  <w:divsChild>
                    <w:div w:id="419375581">
                      <w:marLeft w:val="0"/>
                      <w:marRight w:val="0"/>
                      <w:marTop w:val="0"/>
                      <w:marBottom w:val="0"/>
                      <w:divBdr>
                        <w:top w:val="none" w:sz="0" w:space="0" w:color="auto"/>
                        <w:left w:val="none" w:sz="0" w:space="0" w:color="auto"/>
                        <w:bottom w:val="none" w:sz="0" w:space="0" w:color="auto"/>
                        <w:right w:val="none" w:sz="0" w:space="0" w:color="auto"/>
                      </w:divBdr>
                      <w:divsChild>
                        <w:div w:id="706104393">
                          <w:marLeft w:val="0"/>
                          <w:marRight w:val="0"/>
                          <w:marTop w:val="0"/>
                          <w:marBottom w:val="0"/>
                          <w:divBdr>
                            <w:top w:val="none" w:sz="0" w:space="0" w:color="auto"/>
                            <w:left w:val="none" w:sz="0" w:space="0" w:color="auto"/>
                            <w:bottom w:val="none" w:sz="0" w:space="0" w:color="auto"/>
                            <w:right w:val="none" w:sz="0" w:space="0" w:color="auto"/>
                          </w:divBdr>
                          <w:divsChild>
                            <w:div w:id="303899909">
                              <w:marLeft w:val="0"/>
                              <w:marRight w:val="0"/>
                              <w:marTop w:val="0"/>
                              <w:marBottom w:val="90"/>
                              <w:divBdr>
                                <w:top w:val="none" w:sz="0" w:space="0" w:color="auto"/>
                                <w:left w:val="none" w:sz="0" w:space="0" w:color="auto"/>
                                <w:bottom w:val="none" w:sz="0" w:space="0" w:color="auto"/>
                                <w:right w:val="none" w:sz="0" w:space="0" w:color="auto"/>
                              </w:divBdr>
                              <w:divsChild>
                                <w:div w:id="1870951266">
                                  <w:marLeft w:val="0"/>
                                  <w:marRight w:val="0"/>
                                  <w:marTop w:val="0"/>
                                  <w:marBottom w:val="0"/>
                                  <w:divBdr>
                                    <w:top w:val="none" w:sz="0" w:space="0" w:color="auto"/>
                                    <w:left w:val="none" w:sz="0" w:space="0" w:color="auto"/>
                                    <w:bottom w:val="none" w:sz="0" w:space="0" w:color="auto"/>
                                    <w:right w:val="none" w:sz="0" w:space="0" w:color="auto"/>
                                  </w:divBdr>
                                </w:div>
                              </w:divsChild>
                            </w:div>
                            <w:div w:id="1795055818">
                              <w:marLeft w:val="0"/>
                              <w:marRight w:val="0"/>
                              <w:marTop w:val="0"/>
                              <w:marBottom w:val="0"/>
                              <w:divBdr>
                                <w:top w:val="none" w:sz="0" w:space="0" w:color="auto"/>
                                <w:left w:val="none" w:sz="0" w:space="0" w:color="auto"/>
                                <w:bottom w:val="none" w:sz="0" w:space="0" w:color="auto"/>
                                <w:right w:val="none" w:sz="0" w:space="0" w:color="auto"/>
                              </w:divBdr>
                              <w:divsChild>
                                <w:div w:id="1061445369">
                                  <w:marLeft w:val="0"/>
                                  <w:marRight w:val="0"/>
                                  <w:marTop w:val="90"/>
                                  <w:marBottom w:val="90"/>
                                  <w:divBdr>
                                    <w:top w:val="none" w:sz="0" w:space="0" w:color="auto"/>
                                    <w:left w:val="none" w:sz="0" w:space="0" w:color="auto"/>
                                    <w:bottom w:val="none" w:sz="0" w:space="0" w:color="auto"/>
                                    <w:right w:val="none" w:sz="0" w:space="0" w:color="auto"/>
                                  </w:divBdr>
                                </w:div>
                                <w:div w:id="342779991">
                                  <w:marLeft w:val="0"/>
                                  <w:marRight w:val="0"/>
                                  <w:marTop w:val="0"/>
                                  <w:marBottom w:val="0"/>
                                  <w:divBdr>
                                    <w:top w:val="none" w:sz="0" w:space="0" w:color="auto"/>
                                    <w:left w:val="none" w:sz="0" w:space="0" w:color="auto"/>
                                    <w:bottom w:val="none" w:sz="0" w:space="0" w:color="auto"/>
                                    <w:right w:val="none" w:sz="0" w:space="0" w:color="auto"/>
                                  </w:divBdr>
                                  <w:divsChild>
                                    <w:div w:id="137722035">
                                      <w:marLeft w:val="0"/>
                                      <w:marRight w:val="0"/>
                                      <w:marTop w:val="0"/>
                                      <w:marBottom w:val="0"/>
                                      <w:divBdr>
                                        <w:top w:val="none" w:sz="0" w:space="0" w:color="auto"/>
                                        <w:left w:val="none" w:sz="0" w:space="0" w:color="auto"/>
                                        <w:bottom w:val="none" w:sz="0" w:space="0" w:color="auto"/>
                                        <w:right w:val="none" w:sz="0" w:space="0" w:color="auto"/>
                                      </w:divBdr>
                                      <w:divsChild>
                                        <w:div w:id="1887910621">
                                          <w:marLeft w:val="0"/>
                                          <w:marRight w:val="0"/>
                                          <w:marTop w:val="0"/>
                                          <w:marBottom w:val="180"/>
                                          <w:divBdr>
                                            <w:top w:val="none" w:sz="0" w:space="0" w:color="auto"/>
                                            <w:left w:val="none" w:sz="0" w:space="0" w:color="auto"/>
                                            <w:bottom w:val="none" w:sz="0" w:space="0" w:color="auto"/>
                                            <w:right w:val="none" w:sz="0" w:space="0" w:color="auto"/>
                                          </w:divBdr>
                                        </w:div>
                                        <w:div w:id="1532767950">
                                          <w:marLeft w:val="0"/>
                                          <w:marRight w:val="0"/>
                                          <w:marTop w:val="0"/>
                                          <w:marBottom w:val="180"/>
                                          <w:divBdr>
                                            <w:top w:val="none" w:sz="0" w:space="0" w:color="auto"/>
                                            <w:left w:val="none" w:sz="0" w:space="0" w:color="auto"/>
                                            <w:bottom w:val="none" w:sz="0" w:space="0" w:color="auto"/>
                                            <w:right w:val="none" w:sz="0" w:space="0" w:color="auto"/>
                                          </w:divBdr>
                                        </w:div>
                                        <w:div w:id="74588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03356">
                              <w:marLeft w:val="0"/>
                              <w:marRight w:val="0"/>
                              <w:marTop w:val="0"/>
                              <w:marBottom w:val="0"/>
                              <w:divBdr>
                                <w:top w:val="none" w:sz="0" w:space="0" w:color="auto"/>
                                <w:left w:val="none" w:sz="0" w:space="0" w:color="auto"/>
                                <w:bottom w:val="none" w:sz="0" w:space="0" w:color="auto"/>
                                <w:right w:val="none" w:sz="0" w:space="0" w:color="auto"/>
                              </w:divBdr>
                              <w:divsChild>
                                <w:div w:id="1046491808">
                                  <w:marLeft w:val="0"/>
                                  <w:marRight w:val="0"/>
                                  <w:marTop w:val="90"/>
                                  <w:marBottom w:val="90"/>
                                  <w:divBdr>
                                    <w:top w:val="none" w:sz="0" w:space="0" w:color="auto"/>
                                    <w:left w:val="none" w:sz="0" w:space="0" w:color="auto"/>
                                    <w:bottom w:val="none" w:sz="0" w:space="0" w:color="auto"/>
                                    <w:right w:val="none" w:sz="0" w:space="0" w:color="auto"/>
                                  </w:divBdr>
                                </w:div>
                                <w:div w:id="941033925">
                                  <w:marLeft w:val="0"/>
                                  <w:marRight w:val="0"/>
                                  <w:marTop w:val="0"/>
                                  <w:marBottom w:val="0"/>
                                  <w:divBdr>
                                    <w:top w:val="none" w:sz="0" w:space="0" w:color="auto"/>
                                    <w:left w:val="none" w:sz="0" w:space="0" w:color="auto"/>
                                    <w:bottom w:val="none" w:sz="0" w:space="0" w:color="auto"/>
                                    <w:right w:val="none" w:sz="0" w:space="0" w:color="auto"/>
                                  </w:divBdr>
                                  <w:divsChild>
                                    <w:div w:id="2027555996">
                                      <w:marLeft w:val="0"/>
                                      <w:marRight w:val="0"/>
                                      <w:marTop w:val="0"/>
                                      <w:marBottom w:val="0"/>
                                      <w:divBdr>
                                        <w:top w:val="none" w:sz="0" w:space="0" w:color="auto"/>
                                        <w:left w:val="none" w:sz="0" w:space="0" w:color="auto"/>
                                        <w:bottom w:val="none" w:sz="0" w:space="0" w:color="auto"/>
                                        <w:right w:val="none" w:sz="0" w:space="0" w:color="auto"/>
                                      </w:divBdr>
                                      <w:divsChild>
                                        <w:div w:id="1422489504">
                                          <w:marLeft w:val="0"/>
                                          <w:marRight w:val="0"/>
                                          <w:marTop w:val="0"/>
                                          <w:marBottom w:val="180"/>
                                          <w:divBdr>
                                            <w:top w:val="none" w:sz="0" w:space="0" w:color="auto"/>
                                            <w:left w:val="none" w:sz="0" w:space="0" w:color="auto"/>
                                            <w:bottom w:val="none" w:sz="0" w:space="0" w:color="auto"/>
                                            <w:right w:val="none" w:sz="0" w:space="0" w:color="auto"/>
                                          </w:divBdr>
                                        </w:div>
                                        <w:div w:id="160295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18863">
                              <w:marLeft w:val="0"/>
                              <w:marRight w:val="0"/>
                              <w:marTop w:val="0"/>
                              <w:marBottom w:val="0"/>
                              <w:divBdr>
                                <w:top w:val="none" w:sz="0" w:space="0" w:color="auto"/>
                                <w:left w:val="none" w:sz="0" w:space="0" w:color="auto"/>
                                <w:bottom w:val="none" w:sz="0" w:space="0" w:color="auto"/>
                                <w:right w:val="none" w:sz="0" w:space="0" w:color="auto"/>
                              </w:divBdr>
                              <w:divsChild>
                                <w:div w:id="1258709055">
                                  <w:marLeft w:val="0"/>
                                  <w:marRight w:val="0"/>
                                  <w:marTop w:val="90"/>
                                  <w:marBottom w:val="90"/>
                                  <w:divBdr>
                                    <w:top w:val="none" w:sz="0" w:space="0" w:color="auto"/>
                                    <w:left w:val="none" w:sz="0" w:space="0" w:color="auto"/>
                                    <w:bottom w:val="none" w:sz="0" w:space="0" w:color="auto"/>
                                    <w:right w:val="none" w:sz="0" w:space="0" w:color="auto"/>
                                  </w:divBdr>
                                </w:div>
                                <w:div w:id="490146868">
                                  <w:marLeft w:val="0"/>
                                  <w:marRight w:val="0"/>
                                  <w:marTop w:val="0"/>
                                  <w:marBottom w:val="0"/>
                                  <w:divBdr>
                                    <w:top w:val="none" w:sz="0" w:space="0" w:color="auto"/>
                                    <w:left w:val="none" w:sz="0" w:space="0" w:color="auto"/>
                                    <w:bottom w:val="none" w:sz="0" w:space="0" w:color="auto"/>
                                    <w:right w:val="none" w:sz="0" w:space="0" w:color="auto"/>
                                  </w:divBdr>
                                  <w:divsChild>
                                    <w:div w:id="178395065">
                                      <w:marLeft w:val="0"/>
                                      <w:marRight w:val="0"/>
                                      <w:marTop w:val="0"/>
                                      <w:marBottom w:val="0"/>
                                      <w:divBdr>
                                        <w:top w:val="none" w:sz="0" w:space="0" w:color="auto"/>
                                        <w:left w:val="none" w:sz="0" w:space="0" w:color="auto"/>
                                        <w:bottom w:val="none" w:sz="0" w:space="0" w:color="auto"/>
                                        <w:right w:val="none" w:sz="0" w:space="0" w:color="auto"/>
                                      </w:divBdr>
                                      <w:divsChild>
                                        <w:div w:id="1015884316">
                                          <w:marLeft w:val="0"/>
                                          <w:marRight w:val="0"/>
                                          <w:marTop w:val="0"/>
                                          <w:marBottom w:val="180"/>
                                          <w:divBdr>
                                            <w:top w:val="none" w:sz="0" w:space="0" w:color="auto"/>
                                            <w:left w:val="none" w:sz="0" w:space="0" w:color="auto"/>
                                            <w:bottom w:val="none" w:sz="0" w:space="0" w:color="auto"/>
                                            <w:right w:val="none" w:sz="0" w:space="0" w:color="auto"/>
                                          </w:divBdr>
                                        </w:div>
                                        <w:div w:id="299313250">
                                          <w:marLeft w:val="0"/>
                                          <w:marRight w:val="0"/>
                                          <w:marTop w:val="0"/>
                                          <w:marBottom w:val="180"/>
                                          <w:divBdr>
                                            <w:top w:val="none" w:sz="0" w:space="0" w:color="auto"/>
                                            <w:left w:val="none" w:sz="0" w:space="0" w:color="auto"/>
                                            <w:bottom w:val="none" w:sz="0" w:space="0" w:color="auto"/>
                                            <w:right w:val="none" w:sz="0" w:space="0" w:color="auto"/>
                                          </w:divBdr>
                                        </w:div>
                                        <w:div w:id="11525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25652">
              <w:marLeft w:val="0"/>
              <w:marRight w:val="0"/>
              <w:marTop w:val="0"/>
              <w:marBottom w:val="0"/>
              <w:divBdr>
                <w:top w:val="none" w:sz="0" w:space="0" w:color="auto"/>
                <w:left w:val="none" w:sz="0" w:space="0" w:color="auto"/>
                <w:bottom w:val="none" w:sz="0" w:space="0" w:color="auto"/>
                <w:right w:val="none" w:sz="0" w:space="0" w:color="auto"/>
              </w:divBdr>
              <w:divsChild>
                <w:div w:id="712002824">
                  <w:marLeft w:val="0"/>
                  <w:marRight w:val="0"/>
                  <w:marTop w:val="0"/>
                  <w:marBottom w:val="0"/>
                  <w:divBdr>
                    <w:top w:val="none" w:sz="0" w:space="0" w:color="auto"/>
                    <w:left w:val="none" w:sz="0" w:space="0" w:color="auto"/>
                    <w:bottom w:val="none" w:sz="0" w:space="0" w:color="auto"/>
                    <w:right w:val="none" w:sz="0" w:space="0" w:color="auto"/>
                  </w:divBdr>
                  <w:divsChild>
                    <w:div w:id="1811049467">
                      <w:marLeft w:val="0"/>
                      <w:marRight w:val="0"/>
                      <w:marTop w:val="120"/>
                      <w:marBottom w:val="0"/>
                      <w:divBdr>
                        <w:top w:val="none" w:sz="0" w:space="0" w:color="auto"/>
                        <w:left w:val="none" w:sz="0" w:space="0" w:color="auto"/>
                        <w:bottom w:val="none" w:sz="0" w:space="0" w:color="auto"/>
                        <w:right w:val="none" w:sz="0" w:space="0" w:color="auto"/>
                      </w:divBdr>
                    </w:div>
                  </w:divsChild>
                </w:div>
                <w:div w:id="1117599181">
                  <w:marLeft w:val="0"/>
                  <w:marRight w:val="0"/>
                  <w:marTop w:val="240"/>
                  <w:marBottom w:val="0"/>
                  <w:divBdr>
                    <w:top w:val="none" w:sz="0" w:space="0" w:color="auto"/>
                    <w:left w:val="none" w:sz="0" w:space="0" w:color="auto"/>
                    <w:bottom w:val="none" w:sz="0" w:space="0" w:color="auto"/>
                    <w:right w:val="none" w:sz="0" w:space="0" w:color="auto"/>
                  </w:divBdr>
                  <w:divsChild>
                    <w:div w:id="537933890">
                      <w:marLeft w:val="0"/>
                      <w:marRight w:val="0"/>
                      <w:marTop w:val="0"/>
                      <w:marBottom w:val="0"/>
                      <w:divBdr>
                        <w:top w:val="none" w:sz="0" w:space="0" w:color="auto"/>
                        <w:left w:val="none" w:sz="0" w:space="0" w:color="auto"/>
                        <w:bottom w:val="none" w:sz="0" w:space="0" w:color="auto"/>
                        <w:right w:val="none" w:sz="0" w:space="0" w:color="auto"/>
                      </w:divBdr>
                      <w:divsChild>
                        <w:div w:id="1095437204">
                          <w:marLeft w:val="0"/>
                          <w:marRight w:val="0"/>
                          <w:marTop w:val="0"/>
                          <w:marBottom w:val="0"/>
                          <w:divBdr>
                            <w:top w:val="none" w:sz="0" w:space="0" w:color="auto"/>
                            <w:left w:val="none" w:sz="0" w:space="0" w:color="auto"/>
                            <w:bottom w:val="none" w:sz="0" w:space="0" w:color="auto"/>
                            <w:right w:val="none" w:sz="0" w:space="0" w:color="auto"/>
                          </w:divBdr>
                        </w:div>
                        <w:div w:id="83718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744324">
      <w:bodyDiv w:val="1"/>
      <w:marLeft w:val="0"/>
      <w:marRight w:val="0"/>
      <w:marTop w:val="0"/>
      <w:marBottom w:val="0"/>
      <w:divBdr>
        <w:top w:val="none" w:sz="0" w:space="0" w:color="auto"/>
        <w:left w:val="none" w:sz="0" w:space="0" w:color="auto"/>
        <w:bottom w:val="none" w:sz="0" w:space="0" w:color="auto"/>
        <w:right w:val="none" w:sz="0" w:space="0" w:color="auto"/>
      </w:divBdr>
      <w:divsChild>
        <w:div w:id="1068041231">
          <w:marLeft w:val="0"/>
          <w:marRight w:val="0"/>
          <w:marTop w:val="0"/>
          <w:marBottom w:val="0"/>
          <w:divBdr>
            <w:top w:val="single" w:sz="2" w:space="0" w:color="auto"/>
            <w:left w:val="single" w:sz="2" w:space="0" w:color="auto"/>
            <w:bottom w:val="single" w:sz="6" w:space="0" w:color="auto"/>
            <w:right w:val="single" w:sz="2" w:space="0" w:color="auto"/>
          </w:divBdr>
          <w:divsChild>
            <w:div w:id="1939298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44213">
                  <w:marLeft w:val="0"/>
                  <w:marRight w:val="0"/>
                  <w:marTop w:val="0"/>
                  <w:marBottom w:val="0"/>
                  <w:divBdr>
                    <w:top w:val="single" w:sz="2" w:space="0" w:color="D9D9E3"/>
                    <w:left w:val="single" w:sz="2" w:space="0" w:color="D9D9E3"/>
                    <w:bottom w:val="single" w:sz="2" w:space="0" w:color="D9D9E3"/>
                    <w:right w:val="single" w:sz="2" w:space="0" w:color="D9D9E3"/>
                  </w:divBdr>
                  <w:divsChild>
                    <w:div w:id="108624431">
                      <w:marLeft w:val="0"/>
                      <w:marRight w:val="0"/>
                      <w:marTop w:val="0"/>
                      <w:marBottom w:val="0"/>
                      <w:divBdr>
                        <w:top w:val="single" w:sz="2" w:space="0" w:color="D9D9E3"/>
                        <w:left w:val="single" w:sz="2" w:space="0" w:color="D9D9E3"/>
                        <w:bottom w:val="single" w:sz="2" w:space="0" w:color="D9D9E3"/>
                        <w:right w:val="single" w:sz="2" w:space="0" w:color="D9D9E3"/>
                      </w:divBdr>
                      <w:divsChild>
                        <w:div w:id="802819183">
                          <w:marLeft w:val="0"/>
                          <w:marRight w:val="0"/>
                          <w:marTop w:val="0"/>
                          <w:marBottom w:val="0"/>
                          <w:divBdr>
                            <w:top w:val="single" w:sz="2" w:space="0" w:color="D9D9E3"/>
                            <w:left w:val="single" w:sz="2" w:space="0" w:color="D9D9E3"/>
                            <w:bottom w:val="single" w:sz="2" w:space="0" w:color="D9D9E3"/>
                            <w:right w:val="single" w:sz="2" w:space="0" w:color="D9D9E3"/>
                          </w:divBdr>
                          <w:divsChild>
                            <w:div w:id="1134713290">
                              <w:marLeft w:val="0"/>
                              <w:marRight w:val="0"/>
                              <w:marTop w:val="0"/>
                              <w:marBottom w:val="0"/>
                              <w:divBdr>
                                <w:top w:val="single" w:sz="2" w:space="0" w:color="D9D9E3"/>
                                <w:left w:val="single" w:sz="2" w:space="0" w:color="D9D9E3"/>
                                <w:bottom w:val="single" w:sz="2" w:space="0" w:color="D9D9E3"/>
                                <w:right w:val="single" w:sz="2" w:space="0" w:color="D9D9E3"/>
                              </w:divBdr>
                              <w:divsChild>
                                <w:div w:id="208549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8325805">
                      <w:marLeft w:val="0"/>
                      <w:marRight w:val="0"/>
                      <w:marTop w:val="0"/>
                      <w:marBottom w:val="0"/>
                      <w:divBdr>
                        <w:top w:val="single" w:sz="2" w:space="0" w:color="D9D9E3"/>
                        <w:left w:val="single" w:sz="2" w:space="0" w:color="D9D9E3"/>
                        <w:bottom w:val="single" w:sz="2" w:space="0" w:color="D9D9E3"/>
                        <w:right w:val="single" w:sz="2" w:space="0" w:color="D9D9E3"/>
                      </w:divBdr>
                      <w:divsChild>
                        <w:div w:id="1327442302">
                          <w:marLeft w:val="0"/>
                          <w:marRight w:val="0"/>
                          <w:marTop w:val="0"/>
                          <w:marBottom w:val="0"/>
                          <w:divBdr>
                            <w:top w:val="single" w:sz="2" w:space="0" w:color="D9D9E3"/>
                            <w:left w:val="single" w:sz="2" w:space="0" w:color="D9D9E3"/>
                            <w:bottom w:val="single" w:sz="2" w:space="0" w:color="D9D9E3"/>
                            <w:right w:val="single" w:sz="2" w:space="0" w:color="D9D9E3"/>
                          </w:divBdr>
                          <w:divsChild>
                            <w:div w:id="166627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6142367">
          <w:marLeft w:val="0"/>
          <w:marRight w:val="0"/>
          <w:marTop w:val="0"/>
          <w:marBottom w:val="0"/>
          <w:divBdr>
            <w:top w:val="single" w:sz="2" w:space="0" w:color="auto"/>
            <w:left w:val="single" w:sz="2" w:space="0" w:color="auto"/>
            <w:bottom w:val="single" w:sz="6" w:space="0" w:color="auto"/>
            <w:right w:val="single" w:sz="2" w:space="0" w:color="auto"/>
          </w:divBdr>
          <w:divsChild>
            <w:div w:id="20406620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04746">
                  <w:marLeft w:val="0"/>
                  <w:marRight w:val="0"/>
                  <w:marTop w:val="0"/>
                  <w:marBottom w:val="0"/>
                  <w:divBdr>
                    <w:top w:val="single" w:sz="2" w:space="0" w:color="D9D9E3"/>
                    <w:left w:val="single" w:sz="2" w:space="0" w:color="D9D9E3"/>
                    <w:bottom w:val="single" w:sz="2" w:space="0" w:color="D9D9E3"/>
                    <w:right w:val="single" w:sz="2" w:space="0" w:color="D9D9E3"/>
                  </w:divBdr>
                  <w:divsChild>
                    <w:div w:id="195700632">
                      <w:marLeft w:val="0"/>
                      <w:marRight w:val="0"/>
                      <w:marTop w:val="0"/>
                      <w:marBottom w:val="0"/>
                      <w:divBdr>
                        <w:top w:val="single" w:sz="2" w:space="0" w:color="D9D9E3"/>
                        <w:left w:val="single" w:sz="2" w:space="0" w:color="D9D9E3"/>
                        <w:bottom w:val="single" w:sz="2" w:space="0" w:color="D9D9E3"/>
                        <w:right w:val="single" w:sz="2" w:space="0" w:color="D9D9E3"/>
                      </w:divBdr>
                      <w:divsChild>
                        <w:div w:id="1760372849">
                          <w:marLeft w:val="0"/>
                          <w:marRight w:val="0"/>
                          <w:marTop w:val="0"/>
                          <w:marBottom w:val="0"/>
                          <w:divBdr>
                            <w:top w:val="single" w:sz="2" w:space="0" w:color="D9D9E3"/>
                            <w:left w:val="single" w:sz="2" w:space="0" w:color="D9D9E3"/>
                            <w:bottom w:val="single" w:sz="2" w:space="0" w:color="D9D9E3"/>
                            <w:right w:val="single" w:sz="2" w:space="0" w:color="D9D9E3"/>
                          </w:divBdr>
                          <w:divsChild>
                            <w:div w:id="1861624580">
                              <w:marLeft w:val="0"/>
                              <w:marRight w:val="0"/>
                              <w:marTop w:val="0"/>
                              <w:marBottom w:val="0"/>
                              <w:divBdr>
                                <w:top w:val="single" w:sz="2" w:space="0" w:color="D9D9E3"/>
                                <w:left w:val="single" w:sz="2" w:space="0" w:color="D9D9E3"/>
                                <w:bottom w:val="single" w:sz="2" w:space="0" w:color="D9D9E3"/>
                                <w:right w:val="single" w:sz="2" w:space="0" w:color="D9D9E3"/>
                              </w:divBdr>
                              <w:divsChild>
                                <w:div w:id="466775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424342">
                      <w:marLeft w:val="0"/>
                      <w:marRight w:val="0"/>
                      <w:marTop w:val="0"/>
                      <w:marBottom w:val="0"/>
                      <w:divBdr>
                        <w:top w:val="single" w:sz="2" w:space="0" w:color="D9D9E3"/>
                        <w:left w:val="single" w:sz="2" w:space="0" w:color="D9D9E3"/>
                        <w:bottom w:val="single" w:sz="2" w:space="0" w:color="D9D9E3"/>
                        <w:right w:val="single" w:sz="2" w:space="0" w:color="D9D9E3"/>
                      </w:divBdr>
                      <w:divsChild>
                        <w:div w:id="545872915">
                          <w:marLeft w:val="0"/>
                          <w:marRight w:val="0"/>
                          <w:marTop w:val="0"/>
                          <w:marBottom w:val="0"/>
                          <w:divBdr>
                            <w:top w:val="single" w:sz="2" w:space="0" w:color="D9D9E3"/>
                            <w:left w:val="single" w:sz="2" w:space="0" w:color="D9D9E3"/>
                            <w:bottom w:val="single" w:sz="2" w:space="0" w:color="D9D9E3"/>
                            <w:right w:val="single" w:sz="2" w:space="0" w:color="D9D9E3"/>
                          </w:divBdr>
                          <w:divsChild>
                            <w:div w:id="1574200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229682">
          <w:marLeft w:val="0"/>
          <w:marRight w:val="0"/>
          <w:marTop w:val="0"/>
          <w:marBottom w:val="0"/>
          <w:divBdr>
            <w:top w:val="single" w:sz="2" w:space="0" w:color="auto"/>
            <w:left w:val="single" w:sz="2" w:space="0" w:color="auto"/>
            <w:bottom w:val="single" w:sz="6" w:space="0" w:color="auto"/>
            <w:right w:val="single" w:sz="2" w:space="0" w:color="auto"/>
          </w:divBdr>
          <w:divsChild>
            <w:div w:id="1816146009">
              <w:marLeft w:val="0"/>
              <w:marRight w:val="0"/>
              <w:marTop w:val="100"/>
              <w:marBottom w:val="100"/>
              <w:divBdr>
                <w:top w:val="single" w:sz="2" w:space="0" w:color="D9D9E3"/>
                <w:left w:val="single" w:sz="2" w:space="0" w:color="D9D9E3"/>
                <w:bottom w:val="single" w:sz="2" w:space="0" w:color="D9D9E3"/>
                <w:right w:val="single" w:sz="2" w:space="0" w:color="D9D9E3"/>
              </w:divBdr>
              <w:divsChild>
                <w:div w:id="436097796">
                  <w:marLeft w:val="0"/>
                  <w:marRight w:val="0"/>
                  <w:marTop w:val="0"/>
                  <w:marBottom w:val="0"/>
                  <w:divBdr>
                    <w:top w:val="single" w:sz="2" w:space="0" w:color="D9D9E3"/>
                    <w:left w:val="single" w:sz="2" w:space="0" w:color="D9D9E3"/>
                    <w:bottom w:val="single" w:sz="2" w:space="0" w:color="D9D9E3"/>
                    <w:right w:val="single" w:sz="2" w:space="0" w:color="D9D9E3"/>
                  </w:divBdr>
                  <w:divsChild>
                    <w:div w:id="464006348">
                      <w:marLeft w:val="0"/>
                      <w:marRight w:val="0"/>
                      <w:marTop w:val="0"/>
                      <w:marBottom w:val="0"/>
                      <w:divBdr>
                        <w:top w:val="single" w:sz="2" w:space="0" w:color="D9D9E3"/>
                        <w:left w:val="single" w:sz="2" w:space="0" w:color="D9D9E3"/>
                        <w:bottom w:val="single" w:sz="2" w:space="0" w:color="D9D9E3"/>
                        <w:right w:val="single" w:sz="2" w:space="0" w:color="D9D9E3"/>
                      </w:divBdr>
                      <w:divsChild>
                        <w:div w:id="1771316654">
                          <w:marLeft w:val="0"/>
                          <w:marRight w:val="0"/>
                          <w:marTop w:val="0"/>
                          <w:marBottom w:val="0"/>
                          <w:divBdr>
                            <w:top w:val="single" w:sz="2" w:space="0" w:color="D9D9E3"/>
                            <w:left w:val="single" w:sz="2" w:space="0" w:color="D9D9E3"/>
                            <w:bottom w:val="single" w:sz="2" w:space="0" w:color="D9D9E3"/>
                            <w:right w:val="single" w:sz="2" w:space="0" w:color="D9D9E3"/>
                          </w:divBdr>
                          <w:divsChild>
                            <w:div w:id="43412460">
                              <w:marLeft w:val="0"/>
                              <w:marRight w:val="0"/>
                              <w:marTop w:val="0"/>
                              <w:marBottom w:val="0"/>
                              <w:divBdr>
                                <w:top w:val="single" w:sz="2" w:space="0" w:color="D9D9E3"/>
                                <w:left w:val="single" w:sz="2" w:space="0" w:color="D9D9E3"/>
                                <w:bottom w:val="single" w:sz="2" w:space="0" w:color="D9D9E3"/>
                                <w:right w:val="single" w:sz="2" w:space="0" w:color="D9D9E3"/>
                              </w:divBdr>
                              <w:divsChild>
                                <w:div w:id="131926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8139351">
                      <w:marLeft w:val="0"/>
                      <w:marRight w:val="0"/>
                      <w:marTop w:val="0"/>
                      <w:marBottom w:val="0"/>
                      <w:divBdr>
                        <w:top w:val="single" w:sz="2" w:space="0" w:color="D9D9E3"/>
                        <w:left w:val="single" w:sz="2" w:space="0" w:color="D9D9E3"/>
                        <w:bottom w:val="single" w:sz="2" w:space="0" w:color="D9D9E3"/>
                        <w:right w:val="single" w:sz="2" w:space="0" w:color="D9D9E3"/>
                      </w:divBdr>
                      <w:divsChild>
                        <w:div w:id="175657798">
                          <w:marLeft w:val="0"/>
                          <w:marRight w:val="0"/>
                          <w:marTop w:val="0"/>
                          <w:marBottom w:val="0"/>
                          <w:divBdr>
                            <w:top w:val="single" w:sz="2" w:space="0" w:color="D9D9E3"/>
                            <w:left w:val="single" w:sz="2" w:space="0" w:color="D9D9E3"/>
                            <w:bottom w:val="single" w:sz="2" w:space="0" w:color="D9D9E3"/>
                            <w:right w:val="single" w:sz="2" w:space="0" w:color="D9D9E3"/>
                          </w:divBdr>
                          <w:divsChild>
                            <w:div w:id="1318072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058364">
          <w:marLeft w:val="0"/>
          <w:marRight w:val="0"/>
          <w:marTop w:val="0"/>
          <w:marBottom w:val="0"/>
          <w:divBdr>
            <w:top w:val="single" w:sz="2" w:space="0" w:color="auto"/>
            <w:left w:val="single" w:sz="2" w:space="0" w:color="auto"/>
            <w:bottom w:val="single" w:sz="6" w:space="0" w:color="auto"/>
            <w:right w:val="single" w:sz="2" w:space="0" w:color="auto"/>
          </w:divBdr>
          <w:divsChild>
            <w:div w:id="39355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876092">
                  <w:marLeft w:val="0"/>
                  <w:marRight w:val="0"/>
                  <w:marTop w:val="0"/>
                  <w:marBottom w:val="0"/>
                  <w:divBdr>
                    <w:top w:val="single" w:sz="2" w:space="0" w:color="D9D9E3"/>
                    <w:left w:val="single" w:sz="2" w:space="0" w:color="D9D9E3"/>
                    <w:bottom w:val="single" w:sz="2" w:space="0" w:color="D9D9E3"/>
                    <w:right w:val="single" w:sz="2" w:space="0" w:color="D9D9E3"/>
                  </w:divBdr>
                  <w:divsChild>
                    <w:div w:id="1900749488">
                      <w:marLeft w:val="0"/>
                      <w:marRight w:val="0"/>
                      <w:marTop w:val="0"/>
                      <w:marBottom w:val="0"/>
                      <w:divBdr>
                        <w:top w:val="single" w:sz="2" w:space="0" w:color="D9D9E3"/>
                        <w:left w:val="single" w:sz="2" w:space="0" w:color="D9D9E3"/>
                        <w:bottom w:val="single" w:sz="2" w:space="0" w:color="D9D9E3"/>
                        <w:right w:val="single" w:sz="2" w:space="0" w:color="D9D9E3"/>
                      </w:divBdr>
                      <w:divsChild>
                        <w:div w:id="537623810">
                          <w:marLeft w:val="0"/>
                          <w:marRight w:val="0"/>
                          <w:marTop w:val="0"/>
                          <w:marBottom w:val="0"/>
                          <w:divBdr>
                            <w:top w:val="single" w:sz="2" w:space="0" w:color="D9D9E3"/>
                            <w:left w:val="single" w:sz="2" w:space="0" w:color="D9D9E3"/>
                            <w:bottom w:val="single" w:sz="2" w:space="0" w:color="D9D9E3"/>
                            <w:right w:val="single" w:sz="2" w:space="0" w:color="D9D9E3"/>
                          </w:divBdr>
                          <w:divsChild>
                            <w:div w:id="1754080596">
                              <w:marLeft w:val="0"/>
                              <w:marRight w:val="0"/>
                              <w:marTop w:val="0"/>
                              <w:marBottom w:val="0"/>
                              <w:divBdr>
                                <w:top w:val="single" w:sz="2" w:space="0" w:color="D9D9E3"/>
                                <w:left w:val="single" w:sz="2" w:space="0" w:color="D9D9E3"/>
                                <w:bottom w:val="single" w:sz="2" w:space="0" w:color="D9D9E3"/>
                                <w:right w:val="single" w:sz="2" w:space="0" w:color="D9D9E3"/>
                              </w:divBdr>
                              <w:divsChild>
                                <w:div w:id="148767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826610">
      <w:bodyDiv w:val="1"/>
      <w:marLeft w:val="0"/>
      <w:marRight w:val="0"/>
      <w:marTop w:val="0"/>
      <w:marBottom w:val="0"/>
      <w:divBdr>
        <w:top w:val="none" w:sz="0" w:space="0" w:color="auto"/>
        <w:left w:val="none" w:sz="0" w:space="0" w:color="auto"/>
        <w:bottom w:val="none" w:sz="0" w:space="0" w:color="auto"/>
        <w:right w:val="none" w:sz="0" w:space="0" w:color="auto"/>
      </w:divBdr>
    </w:div>
    <w:div w:id="1970696880">
      <w:bodyDiv w:val="1"/>
      <w:marLeft w:val="0"/>
      <w:marRight w:val="0"/>
      <w:marTop w:val="0"/>
      <w:marBottom w:val="0"/>
      <w:divBdr>
        <w:top w:val="none" w:sz="0" w:space="0" w:color="auto"/>
        <w:left w:val="none" w:sz="0" w:space="0" w:color="auto"/>
        <w:bottom w:val="none" w:sz="0" w:space="0" w:color="auto"/>
        <w:right w:val="none" w:sz="0" w:space="0" w:color="auto"/>
      </w:divBdr>
      <w:divsChild>
        <w:div w:id="986855458">
          <w:marLeft w:val="0"/>
          <w:marRight w:val="0"/>
          <w:marTop w:val="0"/>
          <w:marBottom w:val="0"/>
          <w:divBdr>
            <w:top w:val="none" w:sz="0" w:space="0" w:color="auto"/>
            <w:left w:val="none" w:sz="0" w:space="0" w:color="auto"/>
            <w:bottom w:val="none" w:sz="0" w:space="0" w:color="auto"/>
            <w:right w:val="none" w:sz="0" w:space="0" w:color="auto"/>
          </w:divBdr>
        </w:div>
        <w:div w:id="290281995">
          <w:marLeft w:val="0"/>
          <w:marRight w:val="0"/>
          <w:marTop w:val="0"/>
          <w:marBottom w:val="0"/>
          <w:divBdr>
            <w:top w:val="none" w:sz="0" w:space="0" w:color="auto"/>
            <w:left w:val="none" w:sz="0" w:space="0" w:color="auto"/>
            <w:bottom w:val="none" w:sz="0" w:space="0" w:color="auto"/>
            <w:right w:val="none" w:sz="0" w:space="0" w:color="auto"/>
          </w:divBdr>
        </w:div>
        <w:div w:id="1768690643">
          <w:marLeft w:val="0"/>
          <w:marRight w:val="0"/>
          <w:marTop w:val="0"/>
          <w:marBottom w:val="0"/>
          <w:divBdr>
            <w:top w:val="none" w:sz="0" w:space="0" w:color="auto"/>
            <w:left w:val="none" w:sz="0" w:space="0" w:color="auto"/>
            <w:bottom w:val="none" w:sz="0" w:space="0" w:color="auto"/>
            <w:right w:val="none" w:sz="0" w:space="0" w:color="auto"/>
          </w:divBdr>
        </w:div>
        <w:div w:id="633487818">
          <w:marLeft w:val="0"/>
          <w:marRight w:val="0"/>
          <w:marTop w:val="0"/>
          <w:marBottom w:val="0"/>
          <w:divBdr>
            <w:top w:val="none" w:sz="0" w:space="0" w:color="auto"/>
            <w:left w:val="none" w:sz="0" w:space="0" w:color="auto"/>
            <w:bottom w:val="none" w:sz="0" w:space="0" w:color="auto"/>
            <w:right w:val="none" w:sz="0" w:space="0" w:color="auto"/>
          </w:divBdr>
          <w:divsChild>
            <w:div w:id="111948782">
              <w:marLeft w:val="0"/>
              <w:marRight w:val="0"/>
              <w:marTop w:val="0"/>
              <w:marBottom w:val="0"/>
              <w:divBdr>
                <w:top w:val="none" w:sz="0" w:space="0" w:color="auto"/>
                <w:left w:val="none" w:sz="0" w:space="0" w:color="auto"/>
                <w:bottom w:val="none" w:sz="0" w:space="0" w:color="auto"/>
                <w:right w:val="none" w:sz="0" w:space="0" w:color="auto"/>
              </w:divBdr>
            </w:div>
            <w:div w:id="1319842667">
              <w:marLeft w:val="0"/>
              <w:marRight w:val="0"/>
              <w:marTop w:val="0"/>
              <w:marBottom w:val="0"/>
              <w:divBdr>
                <w:top w:val="none" w:sz="0" w:space="0" w:color="auto"/>
                <w:left w:val="none" w:sz="0" w:space="0" w:color="auto"/>
                <w:bottom w:val="none" w:sz="0" w:space="0" w:color="auto"/>
                <w:right w:val="none" w:sz="0" w:space="0" w:color="auto"/>
              </w:divBdr>
              <w:divsChild>
                <w:div w:id="1449811908">
                  <w:marLeft w:val="0"/>
                  <w:marRight w:val="0"/>
                  <w:marTop w:val="0"/>
                  <w:marBottom w:val="0"/>
                  <w:divBdr>
                    <w:top w:val="none" w:sz="0" w:space="0" w:color="auto"/>
                    <w:left w:val="none" w:sz="0" w:space="0" w:color="auto"/>
                    <w:bottom w:val="none" w:sz="0" w:space="0" w:color="auto"/>
                    <w:right w:val="none" w:sz="0" w:space="0" w:color="auto"/>
                  </w:divBdr>
                </w:div>
                <w:div w:id="330840667">
                  <w:marLeft w:val="0"/>
                  <w:marRight w:val="0"/>
                  <w:marTop w:val="0"/>
                  <w:marBottom w:val="0"/>
                  <w:divBdr>
                    <w:top w:val="none" w:sz="0" w:space="0" w:color="auto"/>
                    <w:left w:val="none" w:sz="0" w:space="0" w:color="auto"/>
                    <w:bottom w:val="none" w:sz="0" w:space="0" w:color="auto"/>
                    <w:right w:val="none" w:sz="0" w:space="0" w:color="auto"/>
                  </w:divBdr>
                </w:div>
                <w:div w:id="100836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96803">
      <w:bodyDiv w:val="1"/>
      <w:marLeft w:val="0"/>
      <w:marRight w:val="0"/>
      <w:marTop w:val="0"/>
      <w:marBottom w:val="0"/>
      <w:divBdr>
        <w:top w:val="none" w:sz="0" w:space="0" w:color="auto"/>
        <w:left w:val="none" w:sz="0" w:space="0" w:color="auto"/>
        <w:bottom w:val="none" w:sz="0" w:space="0" w:color="auto"/>
        <w:right w:val="none" w:sz="0" w:space="0" w:color="auto"/>
      </w:divBdr>
    </w:div>
    <w:div w:id="1981038371">
      <w:bodyDiv w:val="1"/>
      <w:marLeft w:val="0"/>
      <w:marRight w:val="0"/>
      <w:marTop w:val="0"/>
      <w:marBottom w:val="0"/>
      <w:divBdr>
        <w:top w:val="none" w:sz="0" w:space="0" w:color="auto"/>
        <w:left w:val="none" w:sz="0" w:space="0" w:color="auto"/>
        <w:bottom w:val="none" w:sz="0" w:space="0" w:color="auto"/>
        <w:right w:val="none" w:sz="0" w:space="0" w:color="auto"/>
      </w:divBdr>
    </w:div>
    <w:div w:id="1993870423">
      <w:bodyDiv w:val="1"/>
      <w:marLeft w:val="0"/>
      <w:marRight w:val="0"/>
      <w:marTop w:val="0"/>
      <w:marBottom w:val="0"/>
      <w:divBdr>
        <w:top w:val="none" w:sz="0" w:space="0" w:color="auto"/>
        <w:left w:val="none" w:sz="0" w:space="0" w:color="auto"/>
        <w:bottom w:val="none" w:sz="0" w:space="0" w:color="auto"/>
        <w:right w:val="none" w:sz="0" w:space="0" w:color="auto"/>
      </w:divBdr>
    </w:div>
    <w:div w:id="2006204197">
      <w:bodyDiv w:val="1"/>
      <w:marLeft w:val="0"/>
      <w:marRight w:val="0"/>
      <w:marTop w:val="0"/>
      <w:marBottom w:val="0"/>
      <w:divBdr>
        <w:top w:val="none" w:sz="0" w:space="0" w:color="auto"/>
        <w:left w:val="none" w:sz="0" w:space="0" w:color="auto"/>
        <w:bottom w:val="none" w:sz="0" w:space="0" w:color="auto"/>
        <w:right w:val="none" w:sz="0" w:space="0" w:color="auto"/>
      </w:divBdr>
    </w:div>
    <w:div w:id="2011521279">
      <w:bodyDiv w:val="1"/>
      <w:marLeft w:val="0"/>
      <w:marRight w:val="0"/>
      <w:marTop w:val="0"/>
      <w:marBottom w:val="0"/>
      <w:divBdr>
        <w:top w:val="none" w:sz="0" w:space="0" w:color="auto"/>
        <w:left w:val="none" w:sz="0" w:space="0" w:color="auto"/>
        <w:bottom w:val="none" w:sz="0" w:space="0" w:color="auto"/>
        <w:right w:val="none" w:sz="0" w:space="0" w:color="auto"/>
      </w:divBdr>
    </w:div>
    <w:div w:id="2012680262">
      <w:bodyDiv w:val="1"/>
      <w:marLeft w:val="0"/>
      <w:marRight w:val="0"/>
      <w:marTop w:val="0"/>
      <w:marBottom w:val="0"/>
      <w:divBdr>
        <w:top w:val="none" w:sz="0" w:space="0" w:color="auto"/>
        <w:left w:val="none" w:sz="0" w:space="0" w:color="auto"/>
        <w:bottom w:val="none" w:sz="0" w:space="0" w:color="auto"/>
        <w:right w:val="none" w:sz="0" w:space="0" w:color="auto"/>
      </w:divBdr>
    </w:div>
    <w:div w:id="2026469958">
      <w:bodyDiv w:val="1"/>
      <w:marLeft w:val="0"/>
      <w:marRight w:val="0"/>
      <w:marTop w:val="0"/>
      <w:marBottom w:val="0"/>
      <w:divBdr>
        <w:top w:val="none" w:sz="0" w:space="0" w:color="auto"/>
        <w:left w:val="none" w:sz="0" w:space="0" w:color="auto"/>
        <w:bottom w:val="none" w:sz="0" w:space="0" w:color="auto"/>
        <w:right w:val="none" w:sz="0" w:space="0" w:color="auto"/>
      </w:divBdr>
    </w:div>
    <w:div w:id="2027563195">
      <w:bodyDiv w:val="1"/>
      <w:marLeft w:val="0"/>
      <w:marRight w:val="0"/>
      <w:marTop w:val="0"/>
      <w:marBottom w:val="0"/>
      <w:divBdr>
        <w:top w:val="none" w:sz="0" w:space="0" w:color="auto"/>
        <w:left w:val="none" w:sz="0" w:space="0" w:color="auto"/>
        <w:bottom w:val="none" w:sz="0" w:space="0" w:color="auto"/>
        <w:right w:val="none" w:sz="0" w:space="0" w:color="auto"/>
      </w:divBdr>
    </w:div>
    <w:div w:id="2032221618">
      <w:bodyDiv w:val="1"/>
      <w:marLeft w:val="0"/>
      <w:marRight w:val="0"/>
      <w:marTop w:val="0"/>
      <w:marBottom w:val="0"/>
      <w:divBdr>
        <w:top w:val="none" w:sz="0" w:space="0" w:color="auto"/>
        <w:left w:val="none" w:sz="0" w:space="0" w:color="auto"/>
        <w:bottom w:val="none" w:sz="0" w:space="0" w:color="auto"/>
        <w:right w:val="none" w:sz="0" w:space="0" w:color="auto"/>
      </w:divBdr>
    </w:div>
    <w:div w:id="2033140025">
      <w:bodyDiv w:val="1"/>
      <w:marLeft w:val="0"/>
      <w:marRight w:val="0"/>
      <w:marTop w:val="0"/>
      <w:marBottom w:val="0"/>
      <w:divBdr>
        <w:top w:val="none" w:sz="0" w:space="0" w:color="auto"/>
        <w:left w:val="none" w:sz="0" w:space="0" w:color="auto"/>
        <w:bottom w:val="none" w:sz="0" w:space="0" w:color="auto"/>
        <w:right w:val="none" w:sz="0" w:space="0" w:color="auto"/>
      </w:divBdr>
    </w:div>
    <w:div w:id="2061904855">
      <w:bodyDiv w:val="1"/>
      <w:marLeft w:val="0"/>
      <w:marRight w:val="0"/>
      <w:marTop w:val="0"/>
      <w:marBottom w:val="0"/>
      <w:divBdr>
        <w:top w:val="none" w:sz="0" w:space="0" w:color="auto"/>
        <w:left w:val="none" w:sz="0" w:space="0" w:color="auto"/>
        <w:bottom w:val="none" w:sz="0" w:space="0" w:color="auto"/>
        <w:right w:val="none" w:sz="0" w:space="0" w:color="auto"/>
      </w:divBdr>
    </w:div>
    <w:div w:id="2073000561">
      <w:bodyDiv w:val="1"/>
      <w:marLeft w:val="0"/>
      <w:marRight w:val="0"/>
      <w:marTop w:val="0"/>
      <w:marBottom w:val="0"/>
      <w:divBdr>
        <w:top w:val="none" w:sz="0" w:space="0" w:color="auto"/>
        <w:left w:val="none" w:sz="0" w:space="0" w:color="auto"/>
        <w:bottom w:val="none" w:sz="0" w:space="0" w:color="auto"/>
        <w:right w:val="none" w:sz="0" w:space="0" w:color="auto"/>
      </w:divBdr>
    </w:div>
    <w:div w:id="2079863173">
      <w:bodyDiv w:val="1"/>
      <w:marLeft w:val="0"/>
      <w:marRight w:val="0"/>
      <w:marTop w:val="0"/>
      <w:marBottom w:val="0"/>
      <w:divBdr>
        <w:top w:val="none" w:sz="0" w:space="0" w:color="auto"/>
        <w:left w:val="none" w:sz="0" w:space="0" w:color="auto"/>
        <w:bottom w:val="none" w:sz="0" w:space="0" w:color="auto"/>
        <w:right w:val="none" w:sz="0" w:space="0" w:color="auto"/>
      </w:divBdr>
    </w:div>
    <w:div w:id="2096778134">
      <w:bodyDiv w:val="1"/>
      <w:marLeft w:val="0"/>
      <w:marRight w:val="0"/>
      <w:marTop w:val="0"/>
      <w:marBottom w:val="0"/>
      <w:divBdr>
        <w:top w:val="none" w:sz="0" w:space="0" w:color="auto"/>
        <w:left w:val="none" w:sz="0" w:space="0" w:color="auto"/>
        <w:bottom w:val="none" w:sz="0" w:space="0" w:color="auto"/>
        <w:right w:val="none" w:sz="0" w:space="0" w:color="auto"/>
      </w:divBdr>
    </w:div>
    <w:div w:id="2098746260">
      <w:bodyDiv w:val="1"/>
      <w:marLeft w:val="0"/>
      <w:marRight w:val="0"/>
      <w:marTop w:val="0"/>
      <w:marBottom w:val="0"/>
      <w:divBdr>
        <w:top w:val="none" w:sz="0" w:space="0" w:color="auto"/>
        <w:left w:val="none" w:sz="0" w:space="0" w:color="auto"/>
        <w:bottom w:val="none" w:sz="0" w:space="0" w:color="auto"/>
        <w:right w:val="none" w:sz="0" w:space="0" w:color="auto"/>
      </w:divBdr>
    </w:div>
    <w:div w:id="2102219370">
      <w:bodyDiv w:val="1"/>
      <w:marLeft w:val="0"/>
      <w:marRight w:val="0"/>
      <w:marTop w:val="0"/>
      <w:marBottom w:val="0"/>
      <w:divBdr>
        <w:top w:val="none" w:sz="0" w:space="0" w:color="auto"/>
        <w:left w:val="none" w:sz="0" w:space="0" w:color="auto"/>
        <w:bottom w:val="none" w:sz="0" w:space="0" w:color="auto"/>
        <w:right w:val="none" w:sz="0" w:space="0" w:color="auto"/>
      </w:divBdr>
    </w:div>
    <w:div w:id="2110617794">
      <w:bodyDiv w:val="1"/>
      <w:marLeft w:val="0"/>
      <w:marRight w:val="0"/>
      <w:marTop w:val="0"/>
      <w:marBottom w:val="0"/>
      <w:divBdr>
        <w:top w:val="none" w:sz="0" w:space="0" w:color="auto"/>
        <w:left w:val="none" w:sz="0" w:space="0" w:color="auto"/>
        <w:bottom w:val="none" w:sz="0" w:space="0" w:color="auto"/>
        <w:right w:val="none" w:sz="0" w:space="0" w:color="auto"/>
      </w:divBdr>
      <w:divsChild>
        <w:div w:id="1802191310">
          <w:marLeft w:val="0"/>
          <w:marRight w:val="0"/>
          <w:marTop w:val="0"/>
          <w:marBottom w:val="180"/>
          <w:divBdr>
            <w:top w:val="none" w:sz="0" w:space="0" w:color="auto"/>
            <w:left w:val="none" w:sz="0" w:space="0" w:color="auto"/>
            <w:bottom w:val="none" w:sz="0" w:space="0" w:color="auto"/>
            <w:right w:val="none" w:sz="0" w:space="0" w:color="auto"/>
          </w:divBdr>
        </w:div>
        <w:div w:id="1065103074">
          <w:marLeft w:val="0"/>
          <w:marRight w:val="0"/>
          <w:marTop w:val="0"/>
          <w:marBottom w:val="360"/>
          <w:divBdr>
            <w:top w:val="none" w:sz="0" w:space="0" w:color="auto"/>
            <w:left w:val="none" w:sz="0" w:space="0" w:color="auto"/>
            <w:bottom w:val="none" w:sz="0" w:space="0" w:color="auto"/>
            <w:right w:val="none" w:sz="0" w:space="0" w:color="auto"/>
          </w:divBdr>
          <w:divsChild>
            <w:div w:id="62870312">
              <w:marLeft w:val="0"/>
              <w:marRight w:val="0"/>
              <w:marTop w:val="0"/>
              <w:marBottom w:val="270"/>
              <w:divBdr>
                <w:top w:val="none" w:sz="0" w:space="0" w:color="auto"/>
                <w:left w:val="none" w:sz="0" w:space="0" w:color="auto"/>
                <w:bottom w:val="none" w:sz="0" w:space="0" w:color="auto"/>
                <w:right w:val="none" w:sz="0" w:space="0" w:color="auto"/>
              </w:divBdr>
              <w:divsChild>
                <w:div w:id="422268169">
                  <w:marLeft w:val="0"/>
                  <w:marRight w:val="0"/>
                  <w:marTop w:val="0"/>
                  <w:marBottom w:val="0"/>
                  <w:divBdr>
                    <w:top w:val="none" w:sz="0" w:space="0" w:color="auto"/>
                    <w:left w:val="none" w:sz="0" w:space="0" w:color="auto"/>
                    <w:bottom w:val="none" w:sz="0" w:space="0" w:color="auto"/>
                    <w:right w:val="none" w:sz="0" w:space="0" w:color="auto"/>
                  </w:divBdr>
                  <w:divsChild>
                    <w:div w:id="1337459196">
                      <w:marLeft w:val="0"/>
                      <w:marRight w:val="0"/>
                      <w:marTop w:val="100"/>
                      <w:marBottom w:val="100"/>
                      <w:divBdr>
                        <w:top w:val="none" w:sz="0" w:space="0" w:color="auto"/>
                        <w:left w:val="none" w:sz="0" w:space="0" w:color="auto"/>
                        <w:bottom w:val="none" w:sz="0" w:space="0" w:color="auto"/>
                        <w:right w:val="none" w:sz="0" w:space="0" w:color="auto"/>
                      </w:divBdr>
                      <w:divsChild>
                        <w:div w:id="80370823">
                          <w:marLeft w:val="0"/>
                          <w:marRight w:val="0"/>
                          <w:marTop w:val="0"/>
                          <w:marBottom w:val="0"/>
                          <w:divBdr>
                            <w:top w:val="none" w:sz="0" w:space="0" w:color="auto"/>
                            <w:left w:val="none" w:sz="0" w:space="0" w:color="auto"/>
                            <w:bottom w:val="none" w:sz="0" w:space="0" w:color="auto"/>
                            <w:right w:val="none" w:sz="0" w:space="0" w:color="auto"/>
                          </w:divBdr>
                          <w:divsChild>
                            <w:div w:id="1044137025">
                              <w:marLeft w:val="0"/>
                              <w:marRight w:val="0"/>
                              <w:marTop w:val="0"/>
                              <w:marBottom w:val="0"/>
                              <w:divBdr>
                                <w:top w:val="none" w:sz="0" w:space="0" w:color="auto"/>
                                <w:left w:val="none" w:sz="0" w:space="0" w:color="auto"/>
                                <w:bottom w:val="none" w:sz="0" w:space="0" w:color="auto"/>
                                <w:right w:val="none" w:sz="0" w:space="0" w:color="auto"/>
                              </w:divBdr>
                              <w:divsChild>
                                <w:div w:id="1993947288">
                                  <w:marLeft w:val="0"/>
                                  <w:marRight w:val="0"/>
                                  <w:marTop w:val="0"/>
                                  <w:marBottom w:val="0"/>
                                  <w:divBdr>
                                    <w:top w:val="none" w:sz="0" w:space="0" w:color="auto"/>
                                    <w:left w:val="none" w:sz="0" w:space="0" w:color="auto"/>
                                    <w:bottom w:val="none" w:sz="0" w:space="0" w:color="auto"/>
                                    <w:right w:val="none" w:sz="0" w:space="0" w:color="auto"/>
                                  </w:divBdr>
                                  <w:divsChild>
                                    <w:div w:id="1132672777">
                                      <w:marLeft w:val="0"/>
                                      <w:marRight w:val="0"/>
                                      <w:marTop w:val="0"/>
                                      <w:marBottom w:val="0"/>
                                      <w:divBdr>
                                        <w:top w:val="none" w:sz="0" w:space="0" w:color="auto"/>
                                        <w:left w:val="none" w:sz="0" w:space="0" w:color="auto"/>
                                        <w:bottom w:val="none" w:sz="0" w:space="0" w:color="auto"/>
                                        <w:right w:val="none" w:sz="0" w:space="0" w:color="auto"/>
                                      </w:divBdr>
                                      <w:divsChild>
                                        <w:div w:id="420838314">
                                          <w:marLeft w:val="0"/>
                                          <w:marRight w:val="0"/>
                                          <w:marTop w:val="0"/>
                                          <w:marBottom w:val="0"/>
                                          <w:divBdr>
                                            <w:top w:val="none" w:sz="0" w:space="0" w:color="auto"/>
                                            <w:left w:val="none" w:sz="0" w:space="0" w:color="auto"/>
                                            <w:bottom w:val="none" w:sz="0" w:space="0" w:color="auto"/>
                                            <w:right w:val="none" w:sz="0" w:space="0" w:color="auto"/>
                                          </w:divBdr>
                                          <w:divsChild>
                                            <w:div w:id="1536695542">
                                              <w:marLeft w:val="0"/>
                                              <w:marRight w:val="0"/>
                                              <w:marTop w:val="0"/>
                                              <w:marBottom w:val="0"/>
                                              <w:divBdr>
                                                <w:top w:val="none" w:sz="0" w:space="0" w:color="auto"/>
                                                <w:left w:val="none" w:sz="0" w:space="0" w:color="auto"/>
                                                <w:bottom w:val="none" w:sz="0" w:space="0" w:color="auto"/>
                                                <w:right w:val="none" w:sz="0" w:space="0" w:color="auto"/>
                                              </w:divBdr>
                                              <w:divsChild>
                                                <w:div w:id="1975019466">
                                                  <w:marLeft w:val="0"/>
                                                  <w:marRight w:val="0"/>
                                                  <w:marTop w:val="0"/>
                                                  <w:marBottom w:val="0"/>
                                                  <w:divBdr>
                                                    <w:top w:val="none" w:sz="0" w:space="0" w:color="auto"/>
                                                    <w:left w:val="none" w:sz="0" w:space="0" w:color="auto"/>
                                                    <w:bottom w:val="none" w:sz="0" w:space="0" w:color="auto"/>
                                                    <w:right w:val="none" w:sz="0" w:space="0" w:color="auto"/>
                                                  </w:divBdr>
                                                  <w:divsChild>
                                                    <w:div w:id="75589736">
                                                      <w:marLeft w:val="0"/>
                                                      <w:marRight w:val="0"/>
                                                      <w:marTop w:val="0"/>
                                                      <w:marBottom w:val="0"/>
                                                      <w:divBdr>
                                                        <w:top w:val="none" w:sz="0" w:space="0" w:color="auto"/>
                                                        <w:left w:val="none" w:sz="0" w:space="0" w:color="auto"/>
                                                        <w:bottom w:val="none" w:sz="0" w:space="0" w:color="auto"/>
                                                        <w:right w:val="none" w:sz="0" w:space="0" w:color="auto"/>
                                                      </w:divBdr>
                                                      <w:divsChild>
                                                        <w:div w:id="2035107638">
                                                          <w:marLeft w:val="0"/>
                                                          <w:marRight w:val="0"/>
                                                          <w:marTop w:val="0"/>
                                                          <w:marBottom w:val="0"/>
                                                          <w:divBdr>
                                                            <w:top w:val="none" w:sz="0" w:space="0" w:color="auto"/>
                                                            <w:left w:val="none" w:sz="0" w:space="0" w:color="auto"/>
                                                            <w:bottom w:val="none" w:sz="0" w:space="0" w:color="auto"/>
                                                            <w:right w:val="none" w:sz="0" w:space="0" w:color="auto"/>
                                                          </w:divBdr>
                                                          <w:divsChild>
                                                            <w:div w:id="368455823">
                                                              <w:marLeft w:val="0"/>
                                                              <w:marRight w:val="0"/>
                                                              <w:marTop w:val="0"/>
                                                              <w:marBottom w:val="0"/>
                                                              <w:divBdr>
                                                                <w:top w:val="none" w:sz="0" w:space="0" w:color="auto"/>
                                                                <w:left w:val="none" w:sz="0" w:space="0" w:color="auto"/>
                                                                <w:bottom w:val="none" w:sz="0" w:space="0" w:color="auto"/>
                                                                <w:right w:val="none" w:sz="0" w:space="0" w:color="auto"/>
                                                              </w:divBdr>
                                                              <w:divsChild>
                                                                <w:div w:id="155074051">
                                                                  <w:marLeft w:val="0"/>
                                                                  <w:marRight w:val="0"/>
                                                                  <w:marTop w:val="0"/>
                                                                  <w:marBottom w:val="0"/>
                                                                  <w:divBdr>
                                                                    <w:top w:val="none" w:sz="0" w:space="0" w:color="auto"/>
                                                                    <w:left w:val="none" w:sz="0" w:space="0" w:color="auto"/>
                                                                    <w:bottom w:val="none" w:sz="0" w:space="0" w:color="auto"/>
                                                                    <w:right w:val="none" w:sz="0" w:space="0" w:color="auto"/>
                                                                  </w:divBdr>
                                                                  <w:divsChild>
                                                                    <w:div w:id="1304233614">
                                                                      <w:marLeft w:val="0"/>
                                                                      <w:marRight w:val="0"/>
                                                                      <w:marTop w:val="0"/>
                                                                      <w:marBottom w:val="0"/>
                                                                      <w:divBdr>
                                                                        <w:top w:val="none" w:sz="0" w:space="0" w:color="auto"/>
                                                                        <w:left w:val="none" w:sz="0" w:space="0" w:color="auto"/>
                                                                        <w:bottom w:val="none" w:sz="0" w:space="0" w:color="auto"/>
                                                                        <w:right w:val="none" w:sz="0" w:space="0" w:color="auto"/>
                                                                      </w:divBdr>
                                                                      <w:divsChild>
                                                                        <w:div w:id="1036276307">
                                                                          <w:marLeft w:val="0"/>
                                                                          <w:marRight w:val="0"/>
                                                                          <w:marTop w:val="0"/>
                                                                          <w:marBottom w:val="0"/>
                                                                          <w:divBdr>
                                                                            <w:top w:val="none" w:sz="0" w:space="0" w:color="auto"/>
                                                                            <w:left w:val="none" w:sz="0" w:space="0" w:color="auto"/>
                                                                            <w:bottom w:val="none" w:sz="0" w:space="0" w:color="auto"/>
                                                                            <w:right w:val="none" w:sz="0" w:space="0" w:color="auto"/>
                                                                          </w:divBdr>
                                                                          <w:divsChild>
                                                                            <w:div w:id="1790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479">
          <w:marLeft w:val="0"/>
          <w:marRight w:val="0"/>
          <w:marTop w:val="0"/>
          <w:marBottom w:val="810"/>
          <w:divBdr>
            <w:top w:val="none" w:sz="0" w:space="0" w:color="auto"/>
            <w:left w:val="none" w:sz="0" w:space="0" w:color="auto"/>
            <w:bottom w:val="none" w:sz="0" w:space="0" w:color="auto"/>
            <w:right w:val="none" w:sz="0" w:space="0" w:color="auto"/>
          </w:divBdr>
          <w:divsChild>
            <w:div w:id="218442807">
              <w:marLeft w:val="0"/>
              <w:marRight w:val="0"/>
              <w:marTop w:val="0"/>
              <w:marBottom w:val="0"/>
              <w:divBdr>
                <w:top w:val="none" w:sz="0" w:space="0" w:color="auto"/>
                <w:left w:val="none" w:sz="0" w:space="0" w:color="auto"/>
                <w:bottom w:val="none" w:sz="0" w:space="0" w:color="auto"/>
                <w:right w:val="none" w:sz="0" w:space="0" w:color="auto"/>
              </w:divBdr>
              <w:divsChild>
                <w:div w:id="46446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35153">
      <w:bodyDiv w:val="1"/>
      <w:marLeft w:val="0"/>
      <w:marRight w:val="0"/>
      <w:marTop w:val="0"/>
      <w:marBottom w:val="0"/>
      <w:divBdr>
        <w:top w:val="none" w:sz="0" w:space="0" w:color="auto"/>
        <w:left w:val="none" w:sz="0" w:space="0" w:color="auto"/>
        <w:bottom w:val="none" w:sz="0" w:space="0" w:color="auto"/>
        <w:right w:val="none" w:sz="0" w:space="0" w:color="auto"/>
      </w:divBdr>
      <w:divsChild>
        <w:div w:id="154226487">
          <w:marLeft w:val="0"/>
          <w:marRight w:val="0"/>
          <w:marTop w:val="0"/>
          <w:marBottom w:val="150"/>
          <w:divBdr>
            <w:top w:val="none" w:sz="0" w:space="0" w:color="auto"/>
            <w:left w:val="none" w:sz="0" w:space="0" w:color="auto"/>
            <w:bottom w:val="none" w:sz="0" w:space="0" w:color="auto"/>
            <w:right w:val="none" w:sz="0" w:space="0" w:color="auto"/>
          </w:divBdr>
        </w:div>
        <w:div w:id="917058180">
          <w:marLeft w:val="0"/>
          <w:marRight w:val="0"/>
          <w:marTop w:val="0"/>
          <w:marBottom w:val="150"/>
          <w:divBdr>
            <w:top w:val="none" w:sz="0" w:space="0" w:color="auto"/>
            <w:left w:val="none" w:sz="0" w:space="0" w:color="auto"/>
            <w:bottom w:val="none" w:sz="0" w:space="0" w:color="auto"/>
            <w:right w:val="none" w:sz="0" w:space="0" w:color="auto"/>
          </w:divBdr>
        </w:div>
        <w:div w:id="1523204812">
          <w:marLeft w:val="0"/>
          <w:marRight w:val="0"/>
          <w:marTop w:val="0"/>
          <w:marBottom w:val="150"/>
          <w:divBdr>
            <w:top w:val="none" w:sz="0" w:space="0" w:color="auto"/>
            <w:left w:val="none" w:sz="0" w:space="0" w:color="auto"/>
            <w:bottom w:val="none" w:sz="0" w:space="0" w:color="auto"/>
            <w:right w:val="none" w:sz="0" w:space="0" w:color="auto"/>
          </w:divBdr>
        </w:div>
      </w:divsChild>
    </w:div>
    <w:div w:id="2116094109">
      <w:bodyDiv w:val="1"/>
      <w:marLeft w:val="0"/>
      <w:marRight w:val="0"/>
      <w:marTop w:val="0"/>
      <w:marBottom w:val="0"/>
      <w:divBdr>
        <w:top w:val="none" w:sz="0" w:space="0" w:color="auto"/>
        <w:left w:val="none" w:sz="0" w:space="0" w:color="auto"/>
        <w:bottom w:val="none" w:sz="0" w:space="0" w:color="auto"/>
        <w:right w:val="none" w:sz="0" w:space="0" w:color="auto"/>
      </w:divBdr>
    </w:div>
    <w:div w:id="2118256322">
      <w:bodyDiv w:val="1"/>
      <w:marLeft w:val="0"/>
      <w:marRight w:val="0"/>
      <w:marTop w:val="0"/>
      <w:marBottom w:val="0"/>
      <w:divBdr>
        <w:top w:val="none" w:sz="0" w:space="0" w:color="auto"/>
        <w:left w:val="none" w:sz="0" w:space="0" w:color="auto"/>
        <w:bottom w:val="none" w:sz="0" w:space="0" w:color="auto"/>
        <w:right w:val="none" w:sz="0" w:space="0" w:color="auto"/>
      </w:divBdr>
    </w:div>
    <w:div w:id="2124878182">
      <w:bodyDiv w:val="1"/>
      <w:marLeft w:val="0"/>
      <w:marRight w:val="0"/>
      <w:marTop w:val="0"/>
      <w:marBottom w:val="0"/>
      <w:divBdr>
        <w:top w:val="none" w:sz="0" w:space="0" w:color="auto"/>
        <w:left w:val="none" w:sz="0" w:space="0" w:color="auto"/>
        <w:bottom w:val="none" w:sz="0" w:space="0" w:color="auto"/>
        <w:right w:val="none" w:sz="0" w:space="0" w:color="auto"/>
      </w:divBdr>
    </w:div>
    <w:div w:id="2138334754">
      <w:bodyDiv w:val="1"/>
      <w:marLeft w:val="0"/>
      <w:marRight w:val="0"/>
      <w:marTop w:val="0"/>
      <w:marBottom w:val="0"/>
      <w:divBdr>
        <w:top w:val="none" w:sz="0" w:space="0" w:color="auto"/>
        <w:left w:val="none" w:sz="0" w:space="0" w:color="auto"/>
        <w:bottom w:val="none" w:sz="0" w:space="0" w:color="auto"/>
        <w:right w:val="none" w:sz="0" w:space="0" w:color="auto"/>
      </w:divBdr>
      <w:divsChild>
        <w:div w:id="1039352046">
          <w:marLeft w:val="0"/>
          <w:marRight w:val="0"/>
          <w:marTop w:val="0"/>
          <w:marBottom w:val="0"/>
          <w:divBdr>
            <w:top w:val="none" w:sz="0" w:space="0" w:color="auto"/>
            <w:left w:val="none" w:sz="0" w:space="0" w:color="auto"/>
            <w:bottom w:val="none" w:sz="0" w:space="0" w:color="auto"/>
            <w:right w:val="none" w:sz="0" w:space="0" w:color="auto"/>
          </w:divBdr>
        </w:div>
        <w:div w:id="2143421507">
          <w:marLeft w:val="0"/>
          <w:marRight w:val="0"/>
          <w:marTop w:val="0"/>
          <w:marBottom w:val="0"/>
          <w:divBdr>
            <w:top w:val="none" w:sz="0" w:space="0" w:color="auto"/>
            <w:left w:val="none" w:sz="0" w:space="0" w:color="auto"/>
            <w:bottom w:val="none" w:sz="0" w:space="0" w:color="auto"/>
            <w:right w:val="none" w:sz="0" w:space="0" w:color="auto"/>
          </w:divBdr>
          <w:divsChild>
            <w:div w:id="20109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86171">
      <w:bodyDiv w:val="1"/>
      <w:marLeft w:val="0"/>
      <w:marRight w:val="0"/>
      <w:marTop w:val="0"/>
      <w:marBottom w:val="0"/>
      <w:divBdr>
        <w:top w:val="none" w:sz="0" w:space="0" w:color="auto"/>
        <w:left w:val="none" w:sz="0" w:space="0" w:color="auto"/>
        <w:bottom w:val="none" w:sz="0" w:space="0" w:color="auto"/>
        <w:right w:val="none" w:sz="0" w:space="0" w:color="auto"/>
      </w:divBdr>
    </w:div>
    <w:div w:id="214114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tninnovationexchange.co.uk/challenges/365/how_can_we_capture_complex_human_judgement" TargetMode="External"/><Relationship Id="rId13" Type="http://schemas.openxmlformats.org/officeDocument/2006/relationships/hyperlink" Target="http://www.S-Web.org" TargetMode="External"/><Relationship Id="rId18" Type="http://schemas.openxmlformats.org/officeDocument/2006/relationships/hyperlink" Target="http://www.villasecrets.com" TargetMode="External"/><Relationship Id="rId26" Type="http://schemas.openxmlformats.org/officeDocument/2006/relationships/hyperlink" Target="https://www.facebook.com/NickRayBall" TargetMode="External"/><Relationship Id="rId3" Type="http://schemas.openxmlformats.org/officeDocument/2006/relationships/styles" Target="styles.xml"/><Relationship Id="rId21" Type="http://schemas.openxmlformats.org/officeDocument/2006/relationships/hyperlink" Target="http://www.S-Web.org" TargetMode="External"/><Relationship Id="rId7" Type="http://schemas.openxmlformats.org/officeDocument/2006/relationships/endnotes" Target="endnotes.xml"/><Relationship Id="rId12" Type="http://schemas.openxmlformats.org/officeDocument/2006/relationships/hyperlink" Target="https://www.ktninnovationexchange.co.uk/challenges/365/apply" TargetMode="External"/><Relationship Id="rId17" Type="http://schemas.openxmlformats.org/officeDocument/2006/relationships/hyperlink" Target="http://www.AmericanButterfly.org" TargetMode="External"/><Relationship Id="rId25" Type="http://schemas.openxmlformats.org/officeDocument/2006/relationships/hyperlink" Target="https://www.Linkedin.com/in/Nick-Ray-Ball" TargetMode="External"/><Relationship Id="rId2" Type="http://schemas.openxmlformats.org/officeDocument/2006/relationships/numbering" Target="numbering.xml"/><Relationship Id="rId16" Type="http://schemas.openxmlformats.org/officeDocument/2006/relationships/hyperlink" Target="http://www.ExperienceAfrica.com" TargetMode="External"/><Relationship Id="rId20" Type="http://schemas.openxmlformats.org/officeDocument/2006/relationships/hyperlink" Target="http://www.AngelTheory.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DyqlTMPTNeQ" TargetMode="External"/><Relationship Id="rId24" Type="http://schemas.openxmlformats.org/officeDocument/2006/relationships/hyperlink" Target="https://Twitter.com/NickRayBall" TargetMode="External"/><Relationship Id="rId5" Type="http://schemas.openxmlformats.org/officeDocument/2006/relationships/webSettings" Target="webSettings.xml"/><Relationship Id="rId15" Type="http://schemas.openxmlformats.org/officeDocument/2006/relationships/hyperlink" Target="http://www.CapeVillas.com" TargetMode="External"/><Relationship Id="rId23" Type="http://schemas.openxmlformats.org/officeDocument/2006/relationships/hyperlink" Target="http://www.NickRayBall.com" TargetMode="External"/><Relationship Id="rId28" Type="http://schemas.openxmlformats.org/officeDocument/2006/relationships/footer" Target="footer1.xml"/><Relationship Id="rId10" Type="http://schemas.openxmlformats.org/officeDocument/2006/relationships/hyperlink" Target="https://www.ktninnovationexchange.co.uk/challenges/365/how_can_we_capture_complex_human_judgement_to" TargetMode="External"/><Relationship Id="rId19" Type="http://schemas.openxmlformats.org/officeDocument/2006/relationships/hyperlink" Target="http://Network.VillaSecrets.com" TargetMode="External"/><Relationship Id="rId4" Type="http://schemas.openxmlformats.org/officeDocument/2006/relationships/settings" Target="settings.xml"/><Relationship Id="rId9" Type="http://schemas.openxmlformats.org/officeDocument/2006/relationships/hyperlink" Target="https://youtu.be/DyqlTMPTNeQ" TargetMode="External"/><Relationship Id="rId14" Type="http://schemas.openxmlformats.org/officeDocument/2006/relationships/hyperlink" Target="mailto:Nick@SiennaAI.net" TargetMode="External"/><Relationship Id="rId22" Type="http://schemas.openxmlformats.org/officeDocument/2006/relationships/hyperlink" Target="http://www.S-World.org"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9801D-0E93-483B-A4AF-AC44B210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80</Words>
  <Characters>10765</Characters>
  <Application>Microsoft Office Word</Application>
  <DocSecurity>0</DocSecurity>
  <Lines>21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ell-3</dc:creator>
  <cp:keywords/>
  <dc:description/>
  <cp:lastModifiedBy>Nick Ray Ball</cp:lastModifiedBy>
  <cp:revision>2</cp:revision>
  <cp:lastPrinted>2022-09-03T11:18:00Z</cp:lastPrinted>
  <dcterms:created xsi:type="dcterms:W3CDTF">2025-02-04T17:34:00Z</dcterms:created>
  <dcterms:modified xsi:type="dcterms:W3CDTF">2025-02-0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bb80599aa8a57848a80260db5cb7de71661cd61f7450a734945a08bb6fc2f</vt:lpwstr>
  </property>
</Properties>
</file>